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202FA" w14:textId="6A36C4CE" w:rsidR="00A62A36" w:rsidRPr="006654A4" w:rsidRDefault="00C62BAC" w:rsidP="004907A5">
      <w:pPr>
        <w:pStyle w:val="H2-P"/>
        <w:ind w:left="0"/>
        <w:jc w:val="center"/>
        <w:rPr>
          <w:b/>
          <w:bCs/>
        </w:rPr>
      </w:pPr>
      <w:r w:rsidRPr="006654A4">
        <w:rPr>
          <w:b/>
          <w:bCs/>
        </w:rPr>
        <w:t xml:space="preserve">Exhibit </w:t>
      </w:r>
      <w:r w:rsidR="008F0417" w:rsidRPr="006654A4">
        <w:rPr>
          <w:b/>
          <w:bCs/>
        </w:rPr>
        <w:t>C</w:t>
      </w:r>
      <w:r w:rsidRPr="006654A4">
        <w:rPr>
          <w:b/>
          <w:bCs/>
        </w:rPr>
        <w:t xml:space="preserve"> – </w:t>
      </w:r>
      <w:r w:rsidR="008F0417" w:rsidRPr="006654A4">
        <w:rPr>
          <w:b/>
          <w:bCs/>
        </w:rPr>
        <w:t>MHPP</w:t>
      </w:r>
      <w:r w:rsidRPr="006654A4">
        <w:rPr>
          <w:b/>
          <w:bCs/>
        </w:rPr>
        <w:t xml:space="preserve"> Application Packet </w:t>
      </w:r>
    </w:p>
    <w:p w14:paraId="6FB66C2C" w14:textId="056E7F03" w:rsidR="00AF1E8B" w:rsidRPr="00110192" w:rsidRDefault="006654A4" w:rsidP="00C62BAC">
      <w:pPr>
        <w:pStyle w:val="H2-P"/>
        <w:ind w:left="0"/>
        <w:jc w:val="center"/>
      </w:pPr>
      <w:r>
        <w:t>(</w:t>
      </w:r>
      <w:r w:rsidR="00AF1E8B" w:rsidRPr="00110192">
        <w:t xml:space="preserve">This application packet is for applicants applying for programs funded by </w:t>
      </w:r>
      <w:r w:rsidR="008F0417">
        <w:t>MHPP</w:t>
      </w:r>
      <w:r w:rsidR="00AF1E8B" w:rsidRPr="00110192">
        <w:t xml:space="preserve"> Funds</w:t>
      </w:r>
      <w:r>
        <w:t>)</w:t>
      </w:r>
    </w:p>
    <w:p w14:paraId="1B3A78CC" w14:textId="6D7C4E4E" w:rsidR="00110192" w:rsidRDefault="001C0A19" w:rsidP="00110192">
      <w:pPr>
        <w:pStyle w:val="H2-P"/>
        <w:spacing w:line="240" w:lineRule="auto"/>
        <w:jc w:val="center"/>
        <w:rPr>
          <w:b/>
          <w:bCs/>
        </w:rPr>
      </w:pPr>
      <w:bookmarkStart w:id="0" w:name="_Hlk128646446"/>
      <w:r w:rsidRPr="001C0A19">
        <w:rPr>
          <w:b/>
          <w:bCs/>
        </w:rPr>
        <w:t>Attachment</w:t>
      </w:r>
      <w:r>
        <w:rPr>
          <w:b/>
          <w:bCs/>
        </w:rPr>
        <w:t xml:space="preserve"> </w:t>
      </w:r>
      <w:r w:rsidRPr="001C0A19">
        <w:rPr>
          <w:b/>
          <w:bCs/>
        </w:rPr>
        <w:t>1</w:t>
      </w:r>
      <w:r>
        <w:rPr>
          <w:b/>
          <w:bCs/>
        </w:rPr>
        <w:t xml:space="preserve"> -</w:t>
      </w:r>
      <w:r w:rsidR="008F0417">
        <w:rPr>
          <w:b/>
          <w:bCs/>
        </w:rPr>
        <w:t>MHPP</w:t>
      </w:r>
      <w:r w:rsidR="00342496" w:rsidRPr="00135B8C">
        <w:rPr>
          <w:b/>
          <w:bCs/>
        </w:rPr>
        <w:t>- Application Cover Page</w:t>
      </w:r>
      <w:r w:rsidR="00342496" w:rsidRPr="00110192">
        <w:rPr>
          <w:b/>
          <w:bCs/>
        </w:rPr>
        <w:t xml:space="preserve"> </w:t>
      </w:r>
    </w:p>
    <w:p w14:paraId="0607D028" w14:textId="12387703" w:rsidR="00342496" w:rsidRDefault="00110192" w:rsidP="00110192">
      <w:pPr>
        <w:pStyle w:val="H2-P"/>
        <w:spacing w:line="240" w:lineRule="auto"/>
        <w:jc w:val="center"/>
        <w:rPr>
          <w:b/>
          <w:bCs/>
        </w:rPr>
      </w:pPr>
      <w:r w:rsidRPr="00110192">
        <w:t>(Mandatory/Not Scored* Bonus Point Available)</w:t>
      </w:r>
    </w:p>
    <w:tbl>
      <w:tblPr>
        <w:tblStyle w:val="TableGrid"/>
        <w:tblW w:w="11317" w:type="dxa"/>
        <w:tblInd w:w="-612" w:type="dxa"/>
        <w:tblLook w:val="04A0" w:firstRow="1" w:lastRow="0" w:firstColumn="1" w:lastColumn="0" w:noHBand="0" w:noVBand="1"/>
      </w:tblPr>
      <w:tblGrid>
        <w:gridCol w:w="5400"/>
        <w:gridCol w:w="2445"/>
        <w:gridCol w:w="3472"/>
      </w:tblGrid>
      <w:tr w:rsidR="00821B99" w:rsidRPr="00821B99" w14:paraId="6AF908B8" w14:textId="77777777" w:rsidTr="00110192">
        <w:tc>
          <w:tcPr>
            <w:tcW w:w="5400" w:type="dxa"/>
          </w:tcPr>
          <w:p w14:paraId="47C87879" w14:textId="77777777" w:rsidR="00821B99" w:rsidRPr="00821B99" w:rsidRDefault="00821B99" w:rsidP="00821B99">
            <w:pPr>
              <w:numPr>
                <w:ilvl w:val="0"/>
                <w:numId w:val="23"/>
              </w:numPr>
              <w:contextualSpacing/>
              <w:rPr>
                <w:rFonts w:ascii="Arial" w:hAnsi="Arial" w:cs="Arial"/>
                <w:b/>
                <w:bCs/>
              </w:rPr>
            </w:pPr>
            <w:r w:rsidRPr="00821B99">
              <w:rPr>
                <w:rFonts w:ascii="Arial" w:eastAsia="Calibri" w:hAnsi="Arial" w:cs="Arial"/>
                <w:b/>
                <w:bCs/>
              </w:rPr>
              <w:t>Applicant type</w:t>
            </w:r>
          </w:p>
        </w:tc>
        <w:tc>
          <w:tcPr>
            <w:tcW w:w="5917" w:type="dxa"/>
            <w:gridSpan w:val="2"/>
          </w:tcPr>
          <w:p w14:paraId="70C2A840" w14:textId="77777777" w:rsidR="00821B99" w:rsidRPr="00821B99" w:rsidRDefault="003D2E58" w:rsidP="00821B99">
            <w:pPr>
              <w:rPr>
                <w:rFonts w:ascii="Arial" w:eastAsia="Calibri" w:hAnsi="Arial" w:cs="Arial"/>
                <w:b/>
                <w:bCs/>
              </w:rPr>
            </w:pPr>
            <w:sdt>
              <w:sdtPr>
                <w:rPr>
                  <w:rFonts w:ascii="Arial" w:eastAsia="Calibri" w:hAnsi="Arial" w:cs="Arial"/>
                  <w:b/>
                  <w:bCs/>
                </w:rPr>
                <w:id w:val="1186868741"/>
                <w14:checkbox>
                  <w14:checked w14:val="0"/>
                  <w14:checkedState w14:val="2612" w14:font="MS Gothic"/>
                  <w14:uncheckedState w14:val="2610" w14:font="MS Gothic"/>
                </w14:checkbox>
              </w:sdtPr>
              <w:sdtEndPr/>
              <w:sdtContent>
                <w:permStart w:id="119174775" w:edGrp="everyone"/>
                <w:r w:rsidR="00821B99" w:rsidRPr="00821B99">
                  <w:rPr>
                    <w:rFonts w:ascii="Segoe UI Symbol" w:eastAsia="Calibri" w:hAnsi="Segoe UI Symbol" w:cs="Segoe UI Symbol"/>
                    <w:b/>
                    <w:bCs/>
                  </w:rPr>
                  <w:t>☐</w:t>
                </w:r>
                <w:permEnd w:id="119174775"/>
              </w:sdtContent>
            </w:sdt>
            <w:r w:rsidR="00821B99" w:rsidRPr="00821B99">
              <w:rPr>
                <w:rFonts w:ascii="Arial" w:eastAsia="Calibri" w:hAnsi="Arial" w:cs="Arial"/>
                <w:b/>
                <w:bCs/>
              </w:rPr>
              <w:t xml:space="preserve"> Applicant Type A – Requesting funding for </w:t>
            </w:r>
            <w:r w:rsidR="00821B99" w:rsidRPr="00821B99">
              <w:rPr>
                <w:rFonts w:ascii="Arial" w:eastAsia="Calibri" w:hAnsi="Arial" w:cs="Arial"/>
                <w:b/>
                <w:bCs/>
                <w:u w:val="single"/>
              </w:rPr>
              <w:t>new</w:t>
            </w:r>
            <w:r w:rsidR="00821B99" w:rsidRPr="00821B99">
              <w:rPr>
                <w:rFonts w:ascii="Arial" w:eastAsia="Calibri" w:hAnsi="Arial" w:cs="Arial"/>
                <w:b/>
                <w:bCs/>
              </w:rPr>
              <w:t xml:space="preserve"> services</w:t>
            </w:r>
          </w:p>
          <w:permStart w:id="1770482504" w:edGrp="everyone"/>
          <w:p w14:paraId="76BD8779" w14:textId="77777777" w:rsidR="00821B99" w:rsidRPr="00821B99" w:rsidRDefault="003D2E58" w:rsidP="00821B99">
            <w:pPr>
              <w:rPr>
                <w:rFonts w:ascii="Arial" w:eastAsia="Calibri" w:hAnsi="Arial" w:cs="Arial"/>
                <w:b/>
                <w:bCs/>
              </w:rPr>
            </w:pPr>
            <w:sdt>
              <w:sdtPr>
                <w:rPr>
                  <w:rFonts w:ascii="Arial" w:eastAsia="Calibri" w:hAnsi="Arial" w:cs="Arial"/>
                  <w:b/>
                  <w:bCs/>
                </w:rPr>
                <w:id w:val="417536204"/>
                <w14:checkbox>
                  <w14:checked w14:val="0"/>
                  <w14:checkedState w14:val="2612" w14:font="MS Gothic"/>
                  <w14:uncheckedState w14:val="2610" w14:font="MS Gothic"/>
                </w14:checkbox>
              </w:sdtPr>
              <w:sdtEndPr/>
              <w:sdtContent>
                <w:r w:rsidR="00821B99" w:rsidRPr="00821B99">
                  <w:rPr>
                    <w:rFonts w:ascii="Segoe UI Symbol" w:eastAsia="Calibri" w:hAnsi="Segoe UI Symbol" w:cs="Segoe UI Symbol"/>
                    <w:b/>
                    <w:bCs/>
                  </w:rPr>
                  <w:t>☐</w:t>
                </w:r>
              </w:sdtContent>
            </w:sdt>
            <w:r w:rsidR="00821B99" w:rsidRPr="00821B99">
              <w:rPr>
                <w:rFonts w:ascii="Arial" w:eastAsia="Calibri" w:hAnsi="Arial" w:cs="Arial"/>
                <w:b/>
                <w:bCs/>
              </w:rPr>
              <w:t xml:space="preserve"> </w:t>
            </w:r>
            <w:permEnd w:id="1770482504"/>
            <w:r w:rsidR="00821B99" w:rsidRPr="00821B99">
              <w:rPr>
                <w:rFonts w:ascii="Arial" w:eastAsia="Calibri" w:hAnsi="Arial" w:cs="Arial"/>
                <w:b/>
                <w:bCs/>
              </w:rPr>
              <w:t xml:space="preserve">Applicant Type A – Requesting funding to </w:t>
            </w:r>
            <w:r w:rsidR="00821B99" w:rsidRPr="00821B99">
              <w:rPr>
                <w:rFonts w:ascii="Arial" w:eastAsia="Calibri" w:hAnsi="Arial" w:cs="Arial"/>
                <w:b/>
                <w:bCs/>
                <w:u w:val="single"/>
              </w:rPr>
              <w:t xml:space="preserve">expand </w:t>
            </w:r>
            <w:r w:rsidR="00821B99" w:rsidRPr="00821B99">
              <w:rPr>
                <w:rFonts w:ascii="Arial" w:eastAsia="Calibri" w:hAnsi="Arial" w:cs="Arial"/>
                <w:b/>
                <w:bCs/>
              </w:rPr>
              <w:t>existing services</w:t>
            </w:r>
          </w:p>
          <w:permStart w:id="1612993607" w:edGrp="everyone"/>
          <w:p w14:paraId="60032045" w14:textId="77777777" w:rsidR="00821B99" w:rsidRPr="00821B99" w:rsidRDefault="003D2E58" w:rsidP="00821B99">
            <w:pPr>
              <w:rPr>
                <w:rFonts w:ascii="Arial" w:eastAsia="Calibri" w:hAnsi="Arial" w:cs="Arial"/>
                <w:b/>
                <w:bCs/>
              </w:rPr>
            </w:pPr>
            <w:sdt>
              <w:sdtPr>
                <w:rPr>
                  <w:rFonts w:ascii="Arial" w:eastAsia="Calibri" w:hAnsi="Arial" w:cs="Arial"/>
                  <w:b/>
                  <w:bCs/>
                </w:rPr>
                <w:id w:val="-2120206903"/>
                <w14:checkbox>
                  <w14:checked w14:val="0"/>
                  <w14:checkedState w14:val="2612" w14:font="MS Gothic"/>
                  <w14:uncheckedState w14:val="2610" w14:font="MS Gothic"/>
                </w14:checkbox>
              </w:sdtPr>
              <w:sdtEndPr/>
              <w:sdtContent>
                <w:r w:rsidR="00821B99" w:rsidRPr="00821B99">
                  <w:rPr>
                    <w:rFonts w:ascii="Segoe UI Symbol" w:eastAsia="Calibri" w:hAnsi="Segoe UI Symbol" w:cs="Segoe UI Symbol"/>
                    <w:b/>
                    <w:bCs/>
                  </w:rPr>
                  <w:t>☐</w:t>
                </w:r>
              </w:sdtContent>
            </w:sdt>
            <w:r w:rsidR="00821B99" w:rsidRPr="00821B99">
              <w:rPr>
                <w:rFonts w:ascii="Arial" w:eastAsia="Calibri" w:hAnsi="Arial" w:cs="Arial"/>
                <w:b/>
                <w:bCs/>
              </w:rPr>
              <w:t xml:space="preserve"> </w:t>
            </w:r>
            <w:permEnd w:id="1612993607"/>
            <w:r w:rsidR="00821B99" w:rsidRPr="00821B99">
              <w:rPr>
                <w:rFonts w:ascii="Arial" w:eastAsia="Calibri" w:hAnsi="Arial" w:cs="Arial"/>
                <w:b/>
                <w:bCs/>
              </w:rPr>
              <w:t xml:space="preserve">Applicant Type A – Requesting funding to </w:t>
            </w:r>
            <w:r w:rsidR="00821B99" w:rsidRPr="00821B99">
              <w:rPr>
                <w:rFonts w:ascii="Arial" w:eastAsia="Calibri" w:hAnsi="Arial" w:cs="Arial"/>
                <w:b/>
                <w:bCs/>
                <w:u w:val="single"/>
              </w:rPr>
              <w:t>continue</w:t>
            </w:r>
            <w:r w:rsidR="00821B99" w:rsidRPr="00821B99">
              <w:rPr>
                <w:rFonts w:ascii="Arial" w:eastAsia="Calibri" w:hAnsi="Arial" w:cs="Arial"/>
                <w:b/>
                <w:bCs/>
              </w:rPr>
              <w:t xml:space="preserve"> existing services</w:t>
            </w:r>
          </w:p>
          <w:p w14:paraId="72F9E5E2" w14:textId="77777777" w:rsidR="00821B99" w:rsidRPr="00821B99" w:rsidRDefault="00821B99" w:rsidP="00821B99">
            <w:pPr>
              <w:rPr>
                <w:rFonts w:ascii="Arial" w:eastAsia="Calibri" w:hAnsi="Arial" w:cs="Arial"/>
                <w:b/>
                <w:bCs/>
              </w:rPr>
            </w:pPr>
          </w:p>
          <w:permStart w:id="1533300723" w:edGrp="everyone"/>
          <w:p w14:paraId="77F501BD" w14:textId="77777777" w:rsidR="00821B99" w:rsidRPr="00821B99" w:rsidRDefault="003D2E58" w:rsidP="00821B99">
            <w:pPr>
              <w:rPr>
                <w:rFonts w:ascii="Arial" w:eastAsia="Calibri" w:hAnsi="Arial" w:cs="Arial"/>
                <w:b/>
                <w:bCs/>
              </w:rPr>
            </w:pPr>
            <w:sdt>
              <w:sdtPr>
                <w:rPr>
                  <w:rFonts w:ascii="Arial" w:eastAsia="Calibri" w:hAnsi="Arial" w:cs="Arial"/>
                  <w:b/>
                  <w:bCs/>
                </w:rPr>
                <w:id w:val="-1244951468"/>
                <w14:checkbox>
                  <w14:checked w14:val="0"/>
                  <w14:checkedState w14:val="2612" w14:font="MS Gothic"/>
                  <w14:uncheckedState w14:val="2610" w14:font="MS Gothic"/>
                </w14:checkbox>
              </w:sdtPr>
              <w:sdtEndPr/>
              <w:sdtContent>
                <w:r w:rsidR="00821B99" w:rsidRPr="00821B99">
                  <w:rPr>
                    <w:rFonts w:ascii="Segoe UI Symbol" w:eastAsia="Calibri" w:hAnsi="Segoe UI Symbol" w:cs="Segoe UI Symbol"/>
                    <w:b/>
                    <w:bCs/>
                  </w:rPr>
                  <w:t>☐</w:t>
                </w:r>
              </w:sdtContent>
            </w:sdt>
            <w:r w:rsidR="00821B99" w:rsidRPr="00821B99">
              <w:rPr>
                <w:rFonts w:ascii="Arial" w:eastAsia="Calibri" w:hAnsi="Arial" w:cs="Arial"/>
                <w:b/>
                <w:bCs/>
              </w:rPr>
              <w:t xml:space="preserve"> </w:t>
            </w:r>
            <w:permEnd w:id="1533300723"/>
            <w:r w:rsidR="00821B99" w:rsidRPr="00821B99">
              <w:rPr>
                <w:rFonts w:ascii="Arial" w:eastAsia="Calibri" w:hAnsi="Arial" w:cs="Arial"/>
                <w:b/>
                <w:bCs/>
              </w:rPr>
              <w:t>Applicant Type B – Requesting funding for new services</w:t>
            </w:r>
          </w:p>
          <w:p w14:paraId="0D50AC92" w14:textId="77777777" w:rsidR="00821B99" w:rsidRPr="00821B99" w:rsidRDefault="00821B99" w:rsidP="00821B99"/>
        </w:tc>
      </w:tr>
      <w:tr w:rsidR="00821B99" w:rsidRPr="00821B99" w14:paraId="77C2D8E7" w14:textId="77777777" w:rsidTr="00110192">
        <w:trPr>
          <w:trHeight w:val="422"/>
        </w:trPr>
        <w:tc>
          <w:tcPr>
            <w:tcW w:w="5400" w:type="dxa"/>
          </w:tcPr>
          <w:p w14:paraId="6ED07713" w14:textId="77777777" w:rsidR="00821B99" w:rsidRPr="00821B99" w:rsidRDefault="00821B99" w:rsidP="00821B99">
            <w:pPr>
              <w:numPr>
                <w:ilvl w:val="0"/>
                <w:numId w:val="23"/>
              </w:numPr>
              <w:contextualSpacing/>
              <w:rPr>
                <w:rFonts w:ascii="Arial" w:hAnsi="Arial" w:cs="Arial"/>
                <w:b/>
                <w:bCs/>
              </w:rPr>
            </w:pPr>
            <w:r w:rsidRPr="00821B99">
              <w:rPr>
                <w:rFonts w:ascii="Arial" w:eastAsia="Calibri" w:hAnsi="Arial" w:cs="Arial"/>
                <w:b/>
                <w:bCs/>
              </w:rPr>
              <w:t>Organization Name</w:t>
            </w:r>
          </w:p>
        </w:tc>
        <w:tc>
          <w:tcPr>
            <w:tcW w:w="5917" w:type="dxa"/>
            <w:gridSpan w:val="2"/>
          </w:tcPr>
          <w:p w14:paraId="4E74F409" w14:textId="14953AFE" w:rsidR="00821B99" w:rsidRPr="00821B99" w:rsidRDefault="0061670E" w:rsidP="00821B99">
            <w:permStart w:id="540163076" w:edGrp="everyone"/>
            <w:r>
              <w:t>_______________________</w:t>
            </w:r>
            <w:permEnd w:id="540163076"/>
          </w:p>
        </w:tc>
      </w:tr>
      <w:tr w:rsidR="00821B99" w:rsidRPr="00821B99" w14:paraId="73EC9015" w14:textId="77777777" w:rsidTr="00110192">
        <w:tc>
          <w:tcPr>
            <w:tcW w:w="5400" w:type="dxa"/>
          </w:tcPr>
          <w:p w14:paraId="09081BBE" w14:textId="77777777" w:rsidR="00821B99" w:rsidRPr="00821B99" w:rsidRDefault="00821B99" w:rsidP="00821B99">
            <w:pPr>
              <w:numPr>
                <w:ilvl w:val="0"/>
                <w:numId w:val="23"/>
              </w:numPr>
              <w:contextualSpacing/>
              <w:rPr>
                <w:rFonts w:ascii="Arial" w:hAnsi="Arial" w:cs="Arial"/>
                <w:b/>
                <w:bCs/>
              </w:rPr>
            </w:pPr>
            <w:r w:rsidRPr="00821B99">
              <w:rPr>
                <w:rFonts w:ascii="Arial" w:eastAsia="Calibri" w:hAnsi="Arial" w:cs="Arial"/>
                <w:b/>
                <w:bCs/>
              </w:rPr>
              <w:t xml:space="preserve">Fund Source(s) Applying For </w:t>
            </w:r>
          </w:p>
          <w:p w14:paraId="171D0B63" w14:textId="77777777" w:rsidR="00821B99" w:rsidRPr="00821B99" w:rsidRDefault="00821B99" w:rsidP="00821B99">
            <w:pPr>
              <w:ind w:left="360"/>
              <w:rPr>
                <w:rFonts w:ascii="Arial" w:hAnsi="Arial" w:cs="Arial"/>
              </w:rPr>
            </w:pPr>
          </w:p>
        </w:tc>
        <w:permStart w:id="1592596760" w:edGrp="everyone"/>
        <w:tc>
          <w:tcPr>
            <w:tcW w:w="5917" w:type="dxa"/>
            <w:gridSpan w:val="2"/>
            <w:tcBorders>
              <w:bottom w:val="single" w:sz="18" w:space="0" w:color="auto"/>
            </w:tcBorders>
            <w:shd w:val="clear" w:color="auto" w:fill="FFFFFF" w:themeFill="background1"/>
          </w:tcPr>
          <w:p w14:paraId="504A93C1" w14:textId="19041CB5" w:rsidR="00821B99" w:rsidRPr="00D546F5" w:rsidRDefault="003D2E58" w:rsidP="00821B99">
            <w:pPr>
              <w:widowControl w:val="0"/>
              <w:rPr>
                <w:rFonts w:ascii="Arial" w:eastAsia="Calibri" w:hAnsi="Arial" w:cs="Arial"/>
              </w:rPr>
            </w:pPr>
            <w:sdt>
              <w:sdtPr>
                <w:rPr>
                  <w:rFonts w:ascii="Arial" w:eastAsia="Calibri" w:hAnsi="Arial" w:cs="Arial"/>
                </w:rPr>
                <w:id w:val="-598099829"/>
                <w14:checkbox>
                  <w14:checked w14:val="0"/>
                  <w14:checkedState w14:val="2612" w14:font="MS Gothic"/>
                  <w14:uncheckedState w14:val="2610" w14:font="MS Gothic"/>
                </w14:checkbox>
              </w:sdtPr>
              <w:sdtEndPr/>
              <w:sdtContent>
                <w:r w:rsidR="00821B99" w:rsidRPr="00D546F5">
                  <w:rPr>
                    <w:rFonts w:ascii="Segoe UI Symbol" w:eastAsia="Calibri" w:hAnsi="Segoe UI Symbol" w:cs="Segoe UI Symbol"/>
                  </w:rPr>
                  <w:t>☐</w:t>
                </w:r>
              </w:sdtContent>
            </w:sdt>
            <w:r w:rsidR="00D546F5">
              <w:rPr>
                <w:rFonts w:ascii="Arial" w:eastAsia="Calibri" w:hAnsi="Arial" w:cs="Arial"/>
              </w:rPr>
              <w:t xml:space="preserve"> </w:t>
            </w:r>
            <w:permEnd w:id="1592596760"/>
            <w:r w:rsidR="00D546F5" w:rsidRPr="00110192">
              <w:rPr>
                <w:rFonts w:ascii="Arial" w:eastAsia="Calibri" w:hAnsi="Arial" w:cs="Arial"/>
                <w:color w:val="ED7D31" w:themeColor="accent2"/>
              </w:rPr>
              <w:t>Mental Health Promotion Program (MHPP)</w:t>
            </w:r>
          </w:p>
          <w:p w14:paraId="58133531" w14:textId="77777777" w:rsidR="00821B99" w:rsidRPr="00D546F5" w:rsidRDefault="00821B99" w:rsidP="00821B99">
            <w:pPr>
              <w:widowControl w:val="0"/>
              <w:rPr>
                <w:rFonts w:ascii="Arial" w:eastAsia="Calibri" w:hAnsi="Arial" w:cs="Arial"/>
                <w:color w:val="97D700"/>
              </w:rPr>
            </w:pPr>
          </w:p>
        </w:tc>
      </w:tr>
      <w:tr w:rsidR="00821B99" w:rsidRPr="00821B99" w14:paraId="73C58AF3" w14:textId="77777777" w:rsidTr="00110192">
        <w:trPr>
          <w:trHeight w:val="360"/>
        </w:trPr>
        <w:tc>
          <w:tcPr>
            <w:tcW w:w="5400" w:type="dxa"/>
            <w:vMerge w:val="restart"/>
            <w:tcBorders>
              <w:right w:val="single" w:sz="18" w:space="0" w:color="auto"/>
            </w:tcBorders>
          </w:tcPr>
          <w:p w14:paraId="55607C6D" w14:textId="2A75C2E1" w:rsidR="00821B99" w:rsidRPr="00821B99" w:rsidRDefault="00821B99" w:rsidP="00821B99">
            <w:pPr>
              <w:numPr>
                <w:ilvl w:val="0"/>
                <w:numId w:val="23"/>
              </w:numPr>
              <w:contextualSpacing/>
              <w:rPr>
                <w:rFonts w:ascii="Arial" w:eastAsia="Calibri" w:hAnsi="Arial" w:cs="Arial"/>
                <w:b/>
                <w:bCs/>
              </w:rPr>
            </w:pPr>
            <w:bookmarkStart w:id="1" w:name="_Hlk129848710"/>
            <w:permStart w:id="1835690804" w:edGrp="everyone" w:colFirst="1" w:colLast="1"/>
            <w:permStart w:id="904071562" w:edGrp="everyone" w:colFirst="2" w:colLast="2"/>
            <w:r w:rsidRPr="00821B99">
              <w:rPr>
                <w:rFonts w:ascii="Arial" w:eastAsia="Calibri" w:hAnsi="Arial" w:cs="Arial"/>
                <w:b/>
                <w:bCs/>
              </w:rPr>
              <w:t xml:space="preserve">Community(ies) Served </w:t>
            </w:r>
            <w:bookmarkEnd w:id="1"/>
            <w:r w:rsidR="00A20384" w:rsidRPr="00A20384">
              <w:rPr>
                <w:rFonts w:ascii="Arial" w:eastAsia="Calibri" w:hAnsi="Arial" w:cs="Arial"/>
                <w:b/>
                <w:bCs/>
              </w:rPr>
              <w:t xml:space="preserve">by Applicant’s Programs  </w:t>
            </w:r>
          </w:p>
          <w:p w14:paraId="6C874340" w14:textId="1673487F" w:rsidR="001D7D60" w:rsidRDefault="001D7D60" w:rsidP="001D7D60">
            <w:pPr>
              <w:pStyle w:val="ListParagraph"/>
              <w:rPr>
                <w:rFonts w:eastAsia="MS Gothic"/>
                <w:sz w:val="22"/>
                <w:szCs w:val="22"/>
              </w:rPr>
            </w:pPr>
            <w:r w:rsidRPr="009012A0">
              <w:rPr>
                <w:rStyle w:val="CommentReference"/>
                <w:sz w:val="22"/>
                <w:szCs w:val="22"/>
              </w:rPr>
              <w:t>C</w:t>
            </w:r>
            <w:r w:rsidRPr="00BB33AE">
              <w:rPr>
                <w:rFonts w:eastAsia="Calibri"/>
                <w:sz w:val="22"/>
                <w:szCs w:val="22"/>
              </w:rPr>
              <w:t xml:space="preserve">ommunity is identified as High Risk/High Need per </w:t>
            </w:r>
            <w:r w:rsidRPr="00A20384">
              <w:rPr>
                <w:rFonts w:eastAsia="Calibri"/>
                <w:sz w:val="22"/>
                <w:szCs w:val="22"/>
              </w:rPr>
              <w:t xml:space="preserve">Exhibit - E </w:t>
            </w:r>
            <w:r>
              <w:rPr>
                <w:rFonts w:eastAsia="Calibri"/>
                <w:sz w:val="22"/>
                <w:szCs w:val="22"/>
              </w:rPr>
              <w:t>[</w:t>
            </w:r>
            <w:r w:rsidRPr="00A20384">
              <w:rPr>
                <w:rFonts w:eastAsia="Calibri"/>
                <w:sz w:val="22"/>
                <w:szCs w:val="22"/>
              </w:rPr>
              <w:t xml:space="preserve">Yes </w:t>
            </w:r>
            <w:permStart w:id="1483748200" w:edGrp="everyone"/>
            <w:sdt>
              <w:sdtPr>
                <w:rPr>
                  <w:rFonts w:ascii="Segoe UI Symbol" w:eastAsia="MS Gothic" w:hAnsi="Segoe UI Symbol" w:cs="Segoe UI Symbol"/>
                  <w:sz w:val="22"/>
                  <w:szCs w:val="22"/>
                </w:rPr>
                <w:id w:val="-1384095131"/>
                <w14:checkbox>
                  <w14:checked w14:val="0"/>
                  <w14:checkedState w14:val="2612" w14:font="MS Gothic"/>
                  <w14:uncheckedState w14:val="2610" w14:font="MS Gothic"/>
                </w14:checkbox>
              </w:sdtPr>
              <w:sdtEndPr/>
              <w:sdtContent>
                <w:r>
                  <w:rPr>
                    <w:rFonts w:ascii="MS Gothic" w:eastAsia="MS Gothic" w:hAnsi="MS Gothic" w:cs="Segoe UI Symbol" w:hint="eastAsia"/>
                    <w:sz w:val="22"/>
                    <w:szCs w:val="22"/>
                  </w:rPr>
                  <w:t>☐</w:t>
                </w:r>
              </w:sdtContent>
            </w:sdt>
            <w:r w:rsidRPr="00A20384">
              <w:rPr>
                <w:rFonts w:eastAsia="Calibri"/>
                <w:sz w:val="22"/>
                <w:szCs w:val="22"/>
              </w:rPr>
              <w:t xml:space="preserve"> </w:t>
            </w:r>
            <w:permEnd w:id="1483748200"/>
            <w:r w:rsidRPr="00A20384">
              <w:rPr>
                <w:rFonts w:eastAsia="Calibri"/>
                <w:sz w:val="22"/>
                <w:szCs w:val="22"/>
              </w:rPr>
              <w:t xml:space="preserve">No </w:t>
            </w:r>
            <w:sdt>
              <w:sdtPr>
                <w:rPr>
                  <w:rFonts w:ascii="Segoe UI Symbol" w:eastAsia="MS Gothic" w:hAnsi="Segoe UI Symbol" w:cs="Segoe UI Symbol"/>
                  <w:sz w:val="22"/>
                  <w:szCs w:val="22"/>
                </w:rPr>
                <w:id w:val="231822700"/>
                <w14:checkbox>
                  <w14:checked w14:val="0"/>
                  <w14:checkedState w14:val="2612" w14:font="MS Gothic"/>
                  <w14:uncheckedState w14:val="2610" w14:font="MS Gothic"/>
                </w14:checkbox>
              </w:sdtPr>
              <w:sdtEndPr/>
              <w:sdtContent>
                <w:permStart w:id="518873008" w:edGrp="everyone"/>
                <w:r w:rsidR="0061670E">
                  <w:rPr>
                    <w:rFonts w:ascii="MS Gothic" w:eastAsia="MS Gothic" w:hAnsi="MS Gothic" w:cs="Segoe UI Symbol" w:hint="eastAsia"/>
                    <w:sz w:val="22"/>
                    <w:szCs w:val="22"/>
                  </w:rPr>
                  <w:t>☐</w:t>
                </w:r>
                <w:permEnd w:id="518873008"/>
              </w:sdtContent>
            </w:sdt>
            <w:r w:rsidRPr="009012A0">
              <w:rPr>
                <w:rFonts w:eastAsia="MS Gothic"/>
                <w:sz w:val="22"/>
                <w:szCs w:val="22"/>
              </w:rPr>
              <w:t>]</w:t>
            </w:r>
          </w:p>
          <w:p w14:paraId="1C2BCF6F" w14:textId="77777777" w:rsidR="001D7D60" w:rsidRDefault="001D7D60" w:rsidP="001D7D60">
            <w:pPr>
              <w:pStyle w:val="ListParagraph"/>
              <w:rPr>
                <w:rStyle w:val="CommentReference"/>
                <w:sz w:val="28"/>
                <w:szCs w:val="28"/>
              </w:rPr>
            </w:pPr>
            <w:r w:rsidRPr="009012A0">
              <w:rPr>
                <w:rFonts w:eastAsia="Calibri"/>
                <w:sz w:val="22"/>
                <w:szCs w:val="22"/>
              </w:rPr>
              <w:t>Bonus Points (5</w:t>
            </w:r>
            <w:r>
              <w:rPr>
                <w:rFonts w:eastAsia="Calibri"/>
                <w:sz w:val="22"/>
                <w:szCs w:val="22"/>
              </w:rPr>
              <w:t xml:space="preserve"> regardless of total High Risk/High Need communities served.</w:t>
            </w:r>
            <w:r w:rsidRPr="009012A0">
              <w:rPr>
                <w:rFonts w:eastAsia="Calibri"/>
                <w:sz w:val="22"/>
                <w:szCs w:val="22"/>
              </w:rPr>
              <w:t>):</w:t>
            </w:r>
            <w:r w:rsidRPr="00BB33AE" w:rsidDel="00BB33AE">
              <w:rPr>
                <w:rStyle w:val="CommentReference"/>
                <w:sz w:val="28"/>
                <w:szCs w:val="28"/>
              </w:rPr>
              <w:t xml:space="preserve"> </w:t>
            </w:r>
          </w:p>
          <w:p w14:paraId="082EECA6" w14:textId="6151548B" w:rsidR="00821B99" w:rsidRPr="00821B99" w:rsidRDefault="00821B99" w:rsidP="00821B99">
            <w:pPr>
              <w:rPr>
                <w:rFonts w:ascii="Arial" w:hAnsi="Arial" w:cs="Arial"/>
              </w:rPr>
            </w:pPr>
          </w:p>
        </w:tc>
        <w:tc>
          <w:tcPr>
            <w:tcW w:w="2445" w:type="dxa"/>
            <w:tcBorders>
              <w:top w:val="single" w:sz="18" w:space="0" w:color="auto"/>
              <w:left w:val="single" w:sz="18" w:space="0" w:color="auto"/>
              <w:bottom w:val="single" w:sz="6" w:space="0" w:color="auto"/>
              <w:right w:val="single" w:sz="6" w:space="0" w:color="auto"/>
            </w:tcBorders>
          </w:tcPr>
          <w:p w14:paraId="0B394D03" w14:textId="77777777" w:rsidR="00821B99" w:rsidRPr="00821B99" w:rsidRDefault="00821B99" w:rsidP="00110192">
            <w:pPr>
              <w:jc w:val="center"/>
            </w:pPr>
            <w:r w:rsidRPr="00821B99">
              <w:rPr>
                <w:rFonts w:ascii="Arial" w:hAnsi="Arial" w:cs="Arial"/>
              </w:rPr>
              <w:t>(Type in Community)</w:t>
            </w:r>
          </w:p>
        </w:tc>
        <w:tc>
          <w:tcPr>
            <w:tcW w:w="3472" w:type="dxa"/>
            <w:tcBorders>
              <w:top w:val="single" w:sz="18" w:space="0" w:color="auto"/>
              <w:left w:val="single" w:sz="6" w:space="0" w:color="auto"/>
              <w:bottom w:val="single" w:sz="6" w:space="0" w:color="auto"/>
              <w:right w:val="single" w:sz="18" w:space="0" w:color="auto"/>
            </w:tcBorders>
          </w:tcPr>
          <w:p w14:paraId="304C221D" w14:textId="77777777" w:rsidR="00821B99" w:rsidRPr="00821B99" w:rsidRDefault="00821B99" w:rsidP="00110192">
            <w:pPr>
              <w:jc w:val="center"/>
            </w:pPr>
            <w:r w:rsidRPr="00821B99">
              <w:rPr>
                <w:rFonts w:ascii="Arial" w:hAnsi="Arial" w:cs="Arial"/>
              </w:rPr>
              <w:t>(Type in Community)</w:t>
            </w:r>
          </w:p>
        </w:tc>
      </w:tr>
      <w:tr w:rsidR="00821B99" w:rsidRPr="00821B99" w14:paraId="4C6FD6D3" w14:textId="77777777" w:rsidTr="00110192">
        <w:trPr>
          <w:trHeight w:val="354"/>
        </w:trPr>
        <w:tc>
          <w:tcPr>
            <w:tcW w:w="5400" w:type="dxa"/>
            <w:vMerge/>
            <w:tcBorders>
              <w:right w:val="single" w:sz="18" w:space="0" w:color="auto"/>
            </w:tcBorders>
          </w:tcPr>
          <w:p w14:paraId="7C707300" w14:textId="77777777" w:rsidR="00821B99" w:rsidRPr="00821B99" w:rsidRDefault="00821B99" w:rsidP="00821B99">
            <w:pPr>
              <w:numPr>
                <w:ilvl w:val="0"/>
                <w:numId w:val="23"/>
              </w:numPr>
              <w:contextualSpacing/>
              <w:rPr>
                <w:rFonts w:ascii="Arial" w:eastAsia="Calibri" w:hAnsi="Arial" w:cs="Arial"/>
              </w:rPr>
            </w:pPr>
            <w:permStart w:id="2105738606" w:edGrp="everyone" w:colFirst="1" w:colLast="1"/>
            <w:permStart w:id="1242130527" w:edGrp="everyone" w:colFirst="2" w:colLast="2"/>
            <w:permEnd w:id="1835690804"/>
            <w:permEnd w:id="904071562"/>
          </w:p>
        </w:tc>
        <w:tc>
          <w:tcPr>
            <w:tcW w:w="2445" w:type="dxa"/>
            <w:tcBorders>
              <w:top w:val="single" w:sz="6" w:space="0" w:color="auto"/>
              <w:left w:val="single" w:sz="18" w:space="0" w:color="auto"/>
              <w:bottom w:val="single" w:sz="6" w:space="0" w:color="auto"/>
              <w:right w:val="single" w:sz="6" w:space="0" w:color="auto"/>
            </w:tcBorders>
          </w:tcPr>
          <w:p w14:paraId="00F8C868" w14:textId="77777777" w:rsidR="00821B99" w:rsidRPr="00821B99" w:rsidRDefault="00821B99" w:rsidP="00110192">
            <w:pPr>
              <w:jc w:val="center"/>
            </w:pPr>
            <w:r w:rsidRPr="00821B99">
              <w:rPr>
                <w:rFonts w:ascii="Arial" w:hAnsi="Arial" w:cs="Arial"/>
              </w:rPr>
              <w:t>(Type in Community)</w:t>
            </w:r>
          </w:p>
        </w:tc>
        <w:tc>
          <w:tcPr>
            <w:tcW w:w="3472" w:type="dxa"/>
            <w:tcBorders>
              <w:top w:val="single" w:sz="6" w:space="0" w:color="auto"/>
              <w:left w:val="single" w:sz="6" w:space="0" w:color="auto"/>
              <w:bottom w:val="single" w:sz="6" w:space="0" w:color="auto"/>
              <w:right w:val="single" w:sz="18" w:space="0" w:color="auto"/>
            </w:tcBorders>
          </w:tcPr>
          <w:p w14:paraId="632CE591" w14:textId="77777777" w:rsidR="00821B99" w:rsidRPr="00821B99" w:rsidRDefault="00821B99" w:rsidP="00110192">
            <w:pPr>
              <w:jc w:val="center"/>
            </w:pPr>
            <w:r w:rsidRPr="00821B99">
              <w:rPr>
                <w:rFonts w:ascii="Arial" w:hAnsi="Arial" w:cs="Arial"/>
              </w:rPr>
              <w:t>(Type in Community)</w:t>
            </w:r>
          </w:p>
        </w:tc>
      </w:tr>
      <w:tr w:rsidR="00821B99" w:rsidRPr="00821B99" w14:paraId="464DD098" w14:textId="77777777" w:rsidTr="00110192">
        <w:trPr>
          <w:trHeight w:val="336"/>
        </w:trPr>
        <w:tc>
          <w:tcPr>
            <w:tcW w:w="5400" w:type="dxa"/>
            <w:vMerge/>
            <w:tcBorders>
              <w:right w:val="single" w:sz="18" w:space="0" w:color="auto"/>
            </w:tcBorders>
          </w:tcPr>
          <w:p w14:paraId="79913836" w14:textId="77777777" w:rsidR="00821B99" w:rsidRPr="00821B99" w:rsidRDefault="00821B99" w:rsidP="00821B99">
            <w:pPr>
              <w:numPr>
                <w:ilvl w:val="0"/>
                <w:numId w:val="23"/>
              </w:numPr>
              <w:contextualSpacing/>
              <w:rPr>
                <w:rFonts w:ascii="Arial" w:eastAsia="Calibri" w:hAnsi="Arial" w:cs="Arial"/>
              </w:rPr>
            </w:pPr>
            <w:permStart w:id="1752989083" w:edGrp="everyone" w:colFirst="1" w:colLast="1"/>
            <w:permStart w:id="1503534784" w:edGrp="everyone" w:colFirst="2" w:colLast="2"/>
            <w:permEnd w:id="2105738606"/>
            <w:permEnd w:id="1242130527"/>
          </w:p>
        </w:tc>
        <w:tc>
          <w:tcPr>
            <w:tcW w:w="2445" w:type="dxa"/>
            <w:tcBorders>
              <w:top w:val="single" w:sz="6" w:space="0" w:color="auto"/>
              <w:left w:val="single" w:sz="18" w:space="0" w:color="auto"/>
              <w:bottom w:val="single" w:sz="6" w:space="0" w:color="auto"/>
              <w:right w:val="single" w:sz="6" w:space="0" w:color="auto"/>
            </w:tcBorders>
          </w:tcPr>
          <w:p w14:paraId="53266E78" w14:textId="77777777" w:rsidR="00821B99" w:rsidRPr="00821B99" w:rsidRDefault="00821B99" w:rsidP="00110192">
            <w:pPr>
              <w:jc w:val="center"/>
            </w:pPr>
            <w:r w:rsidRPr="00821B99">
              <w:rPr>
                <w:rFonts w:ascii="Arial" w:hAnsi="Arial" w:cs="Arial"/>
              </w:rPr>
              <w:t>(Type in Community)</w:t>
            </w:r>
          </w:p>
        </w:tc>
        <w:tc>
          <w:tcPr>
            <w:tcW w:w="3472" w:type="dxa"/>
            <w:tcBorders>
              <w:top w:val="single" w:sz="6" w:space="0" w:color="auto"/>
              <w:left w:val="single" w:sz="6" w:space="0" w:color="auto"/>
              <w:bottom w:val="single" w:sz="6" w:space="0" w:color="auto"/>
              <w:right w:val="single" w:sz="18" w:space="0" w:color="auto"/>
            </w:tcBorders>
          </w:tcPr>
          <w:p w14:paraId="0468DF5E" w14:textId="77777777" w:rsidR="00821B99" w:rsidRPr="00821B99" w:rsidRDefault="00821B99" w:rsidP="00110192">
            <w:pPr>
              <w:jc w:val="center"/>
            </w:pPr>
            <w:r w:rsidRPr="00821B99">
              <w:rPr>
                <w:rFonts w:ascii="Arial" w:hAnsi="Arial" w:cs="Arial"/>
              </w:rPr>
              <w:t>(Type in Community)</w:t>
            </w:r>
          </w:p>
        </w:tc>
      </w:tr>
      <w:tr w:rsidR="00821B99" w:rsidRPr="00821B99" w14:paraId="167953E2" w14:textId="77777777" w:rsidTr="00110192">
        <w:trPr>
          <w:trHeight w:val="345"/>
        </w:trPr>
        <w:tc>
          <w:tcPr>
            <w:tcW w:w="5400" w:type="dxa"/>
            <w:vMerge/>
            <w:tcBorders>
              <w:right w:val="single" w:sz="18" w:space="0" w:color="auto"/>
            </w:tcBorders>
          </w:tcPr>
          <w:p w14:paraId="324840F2" w14:textId="77777777" w:rsidR="00821B99" w:rsidRPr="00821B99" w:rsidRDefault="00821B99" w:rsidP="00821B99">
            <w:pPr>
              <w:numPr>
                <w:ilvl w:val="0"/>
                <w:numId w:val="23"/>
              </w:numPr>
              <w:contextualSpacing/>
              <w:rPr>
                <w:rFonts w:ascii="Arial" w:eastAsia="Calibri" w:hAnsi="Arial" w:cs="Arial"/>
              </w:rPr>
            </w:pPr>
            <w:permStart w:id="104681223" w:edGrp="everyone" w:colFirst="1" w:colLast="1"/>
            <w:permStart w:id="1594784091" w:edGrp="everyone" w:colFirst="2" w:colLast="2"/>
            <w:permEnd w:id="1752989083"/>
            <w:permEnd w:id="1503534784"/>
          </w:p>
        </w:tc>
        <w:tc>
          <w:tcPr>
            <w:tcW w:w="2445" w:type="dxa"/>
            <w:tcBorders>
              <w:top w:val="single" w:sz="6" w:space="0" w:color="auto"/>
              <w:left w:val="single" w:sz="18" w:space="0" w:color="auto"/>
              <w:bottom w:val="single" w:sz="6" w:space="0" w:color="auto"/>
              <w:right w:val="single" w:sz="6" w:space="0" w:color="auto"/>
            </w:tcBorders>
          </w:tcPr>
          <w:p w14:paraId="18F042B5" w14:textId="77777777" w:rsidR="00821B99" w:rsidRPr="00821B99" w:rsidRDefault="00821B99" w:rsidP="00110192">
            <w:pPr>
              <w:jc w:val="center"/>
            </w:pPr>
            <w:r w:rsidRPr="00821B99">
              <w:rPr>
                <w:rFonts w:ascii="Arial" w:hAnsi="Arial" w:cs="Arial"/>
              </w:rPr>
              <w:t>(Type in Community)</w:t>
            </w:r>
          </w:p>
        </w:tc>
        <w:tc>
          <w:tcPr>
            <w:tcW w:w="3472" w:type="dxa"/>
            <w:tcBorders>
              <w:top w:val="single" w:sz="6" w:space="0" w:color="auto"/>
              <w:left w:val="single" w:sz="6" w:space="0" w:color="auto"/>
              <w:bottom w:val="single" w:sz="6" w:space="0" w:color="auto"/>
              <w:right w:val="single" w:sz="18" w:space="0" w:color="auto"/>
            </w:tcBorders>
          </w:tcPr>
          <w:p w14:paraId="543BD579" w14:textId="77777777" w:rsidR="00821B99" w:rsidRPr="00821B99" w:rsidRDefault="00821B99" w:rsidP="00110192">
            <w:pPr>
              <w:jc w:val="center"/>
            </w:pPr>
            <w:r w:rsidRPr="00821B99">
              <w:rPr>
                <w:rFonts w:ascii="Arial" w:hAnsi="Arial" w:cs="Arial"/>
              </w:rPr>
              <w:t>(Type in Community)</w:t>
            </w:r>
          </w:p>
        </w:tc>
      </w:tr>
      <w:tr w:rsidR="00821B99" w:rsidRPr="00821B99" w14:paraId="587B0855" w14:textId="77777777" w:rsidTr="00110192">
        <w:trPr>
          <w:trHeight w:val="330"/>
        </w:trPr>
        <w:tc>
          <w:tcPr>
            <w:tcW w:w="5400" w:type="dxa"/>
            <w:vMerge/>
            <w:tcBorders>
              <w:right w:val="single" w:sz="18" w:space="0" w:color="auto"/>
            </w:tcBorders>
          </w:tcPr>
          <w:p w14:paraId="4793BF2C" w14:textId="77777777" w:rsidR="00821B99" w:rsidRPr="00821B99" w:rsidRDefault="00821B99" w:rsidP="00821B99">
            <w:pPr>
              <w:numPr>
                <w:ilvl w:val="0"/>
                <w:numId w:val="23"/>
              </w:numPr>
              <w:contextualSpacing/>
              <w:rPr>
                <w:rFonts w:ascii="Arial" w:eastAsia="Calibri" w:hAnsi="Arial" w:cs="Arial"/>
              </w:rPr>
            </w:pPr>
            <w:permStart w:id="862939060" w:edGrp="everyone" w:colFirst="1" w:colLast="1"/>
            <w:permStart w:id="497505933" w:edGrp="everyone" w:colFirst="2" w:colLast="2"/>
            <w:permEnd w:id="104681223"/>
            <w:permEnd w:id="1594784091"/>
          </w:p>
        </w:tc>
        <w:tc>
          <w:tcPr>
            <w:tcW w:w="2445" w:type="dxa"/>
            <w:tcBorders>
              <w:top w:val="single" w:sz="6" w:space="0" w:color="auto"/>
              <w:left w:val="single" w:sz="18" w:space="0" w:color="auto"/>
              <w:bottom w:val="single" w:sz="18" w:space="0" w:color="auto"/>
              <w:right w:val="single" w:sz="6" w:space="0" w:color="auto"/>
            </w:tcBorders>
          </w:tcPr>
          <w:p w14:paraId="0A19CC0F" w14:textId="77777777" w:rsidR="00821B99" w:rsidRPr="00821B99" w:rsidRDefault="00821B99" w:rsidP="00110192">
            <w:pPr>
              <w:jc w:val="center"/>
            </w:pPr>
            <w:r w:rsidRPr="00821B99">
              <w:rPr>
                <w:rFonts w:ascii="Arial" w:hAnsi="Arial" w:cs="Arial"/>
              </w:rPr>
              <w:t>(Type in Community)</w:t>
            </w:r>
          </w:p>
        </w:tc>
        <w:tc>
          <w:tcPr>
            <w:tcW w:w="3472" w:type="dxa"/>
            <w:tcBorders>
              <w:top w:val="single" w:sz="6" w:space="0" w:color="auto"/>
              <w:left w:val="single" w:sz="6" w:space="0" w:color="auto"/>
              <w:bottom w:val="single" w:sz="18" w:space="0" w:color="auto"/>
              <w:right w:val="single" w:sz="18" w:space="0" w:color="auto"/>
            </w:tcBorders>
          </w:tcPr>
          <w:p w14:paraId="1AB62375" w14:textId="77777777" w:rsidR="00821B99" w:rsidRPr="00821B99" w:rsidRDefault="00821B99" w:rsidP="00110192">
            <w:pPr>
              <w:jc w:val="center"/>
            </w:pPr>
            <w:r w:rsidRPr="00821B99">
              <w:rPr>
                <w:rFonts w:ascii="Arial" w:hAnsi="Arial" w:cs="Arial"/>
              </w:rPr>
              <w:t>(Type in Community)</w:t>
            </w:r>
          </w:p>
        </w:tc>
      </w:tr>
      <w:tr w:rsidR="00821B99" w:rsidRPr="00821B99" w14:paraId="1083D400" w14:textId="77777777" w:rsidTr="00110192">
        <w:trPr>
          <w:trHeight w:val="183"/>
        </w:trPr>
        <w:tc>
          <w:tcPr>
            <w:tcW w:w="5400" w:type="dxa"/>
            <w:vMerge w:val="restart"/>
            <w:tcBorders>
              <w:right w:val="single" w:sz="18" w:space="0" w:color="auto"/>
            </w:tcBorders>
          </w:tcPr>
          <w:p w14:paraId="0AAADDA4" w14:textId="4C2AC815" w:rsidR="00A20384" w:rsidRPr="009012A0" w:rsidRDefault="00B061BB" w:rsidP="00B061BB">
            <w:pPr>
              <w:pStyle w:val="ListParagraph"/>
              <w:numPr>
                <w:ilvl w:val="0"/>
                <w:numId w:val="24"/>
              </w:numPr>
              <w:rPr>
                <w:rFonts w:eastAsia="Calibri"/>
                <w:b/>
                <w:bCs/>
                <w:sz w:val="22"/>
                <w:szCs w:val="22"/>
              </w:rPr>
            </w:pPr>
            <w:permStart w:id="1003575633" w:edGrp="everyone" w:colFirst="1" w:colLast="1"/>
            <w:permStart w:id="2049184171" w:edGrp="everyone" w:colFirst="2" w:colLast="2"/>
            <w:permEnd w:id="862939060"/>
            <w:permEnd w:id="497505933"/>
            <w:r w:rsidRPr="004D0681">
              <w:rPr>
                <w:rFonts w:eastAsia="Calibri"/>
                <w:b/>
                <w:bCs/>
                <w:sz w:val="22"/>
                <w:szCs w:val="22"/>
              </w:rPr>
              <w:t>C</w:t>
            </w:r>
            <w:r w:rsidR="00A20384" w:rsidRPr="009012A0">
              <w:rPr>
                <w:rFonts w:eastAsia="Calibri"/>
                <w:b/>
                <w:bCs/>
                <w:sz w:val="22"/>
                <w:szCs w:val="22"/>
              </w:rPr>
              <w:t xml:space="preserve">ounty(ies) Served </w:t>
            </w:r>
            <w:r w:rsidR="00A20384" w:rsidRPr="00C832DF">
              <w:rPr>
                <w:rFonts w:eastAsia="Calibri"/>
                <w:b/>
                <w:bCs/>
                <w:sz w:val="22"/>
                <w:szCs w:val="22"/>
              </w:rPr>
              <w:t>by Applicant’s Programs</w:t>
            </w:r>
          </w:p>
          <w:p w14:paraId="1E06B495" w14:textId="77777777" w:rsidR="00821B99" w:rsidRPr="00110192" w:rsidRDefault="00A20384" w:rsidP="00A20384">
            <w:pPr>
              <w:ind w:left="720"/>
              <w:contextualSpacing/>
              <w:rPr>
                <w:rFonts w:ascii="Arial" w:eastAsia="Calibri" w:hAnsi="Arial" w:cs="Arial"/>
              </w:rPr>
            </w:pPr>
            <w:r w:rsidRPr="00110192">
              <w:rPr>
                <w:rFonts w:ascii="Arial" w:eastAsia="Calibri" w:hAnsi="Arial" w:cs="Arial"/>
              </w:rPr>
              <w:t>(Select All That Apply)</w:t>
            </w:r>
          </w:p>
          <w:p w14:paraId="086985CA" w14:textId="60B1DC08" w:rsidR="001D7D60" w:rsidRPr="00821B99" w:rsidRDefault="001D7D60" w:rsidP="00A20384">
            <w:pPr>
              <w:ind w:left="720"/>
              <w:contextualSpacing/>
              <w:rPr>
                <w:rFonts w:ascii="Arial" w:hAnsi="Arial" w:cs="Arial"/>
              </w:rPr>
            </w:pPr>
          </w:p>
        </w:tc>
        <w:tc>
          <w:tcPr>
            <w:tcW w:w="2445" w:type="dxa"/>
            <w:tcBorders>
              <w:top w:val="single" w:sz="18" w:space="0" w:color="auto"/>
              <w:left w:val="single" w:sz="18" w:space="0" w:color="auto"/>
              <w:bottom w:val="single" w:sz="6" w:space="0" w:color="auto"/>
              <w:right w:val="single" w:sz="6" w:space="0" w:color="auto"/>
            </w:tcBorders>
          </w:tcPr>
          <w:p w14:paraId="533E5C4B" w14:textId="77777777" w:rsidR="00821B99" w:rsidRPr="00821B99" w:rsidRDefault="003D2E58" w:rsidP="00110192">
            <w:pPr>
              <w:jc w:val="center"/>
            </w:pPr>
            <w:sdt>
              <w:sdtPr>
                <w:rPr>
                  <w:rFonts w:ascii="Arial" w:hAnsi="Arial" w:cs="Arial"/>
                </w:rPr>
                <w:alias w:val="Counties"/>
                <w:tag w:val="Counties"/>
                <w:id w:val="-1604875521"/>
                <w:placeholder>
                  <w:docPart w:val="EBF326163836455BA3F019256DB9AA17"/>
                </w:placeholder>
                <w:dropDownList>
                  <w:listItem w:displayText="Adams County" w:value="Adams County"/>
                  <w:listItem w:displayText="Asotin County" w:value="Asotin County"/>
                  <w:listItem w:displayText="Benton County" w:value="Benton County"/>
                  <w:listItem w:displayText="Chelan County" w:value="Chelan County"/>
                  <w:listItem w:displayText="Clallam County" w:value="Clallam County"/>
                  <w:listItem w:displayText="Clark County" w:value="Clark County"/>
                  <w:listItem w:displayText="Columbia County" w:value="Columbia County"/>
                  <w:listItem w:displayText="Cowlitz County" w:value="Cowlitz County"/>
                  <w:listItem w:displayText="Douglas County" w:value="Douglas County"/>
                  <w:listItem w:displayText="Ferry County" w:value="Ferry County"/>
                  <w:listItem w:displayText="Franklin County" w:value="Franklin County"/>
                  <w:listItem w:displayText="Garfield County" w:value="Garfield County"/>
                  <w:listItem w:displayText="Grant County" w:value="Grant County"/>
                  <w:listItem w:displayText="Grays Harbor County" w:value="Grays Harbor County"/>
                  <w:listItem w:displayText="Island County" w:value="Island County"/>
                  <w:listItem w:displayText="Jefferson County" w:value="Jefferson County"/>
                  <w:listItem w:displayText="King County" w:value="King County"/>
                  <w:listItem w:displayText="Kitsap County" w:value="Kitsap County"/>
                  <w:listItem w:displayText="Kittitas County" w:value="Kittitas County"/>
                  <w:listItem w:displayText="Klickitat County" w:value="Klickitat County"/>
                  <w:listItem w:displayText="Lewis County" w:value="Lewis County"/>
                  <w:listItem w:displayText="Lincoln County" w:value="Lincoln County"/>
                  <w:listItem w:displayText="Mason County" w:value="Mason County"/>
                  <w:listItem w:displayText="Okanogan County" w:value="Okanogan County"/>
                  <w:listItem w:displayText="Pacific County" w:value="Pacific County"/>
                  <w:listItem w:displayText="Pend Oreille County" w:value="Pend Oreille County"/>
                  <w:listItem w:displayText="Pierce County" w:value="Pierce County"/>
                  <w:listItem w:displayText="San Juan County" w:value="San Juan County"/>
                  <w:listItem w:displayText="Skagit County" w:value="Skagit County"/>
                  <w:listItem w:displayText="Skamania County" w:value="Skamania County"/>
                  <w:listItem w:displayText="Snohomish County" w:value="Snohomish County"/>
                  <w:listItem w:displayText="Spokane County" w:value="Spokane County"/>
                  <w:listItem w:displayText="Stevens County" w:value="Stevens County"/>
                  <w:listItem w:displayText="Thurston County" w:value="Thurston County"/>
                  <w:listItem w:displayText="Wahkiakum County" w:value="Wahkiakum County"/>
                  <w:listItem w:displayText="Walla Walla County" w:value="Walla Walla County"/>
                  <w:listItem w:displayText="Whatcom County" w:value="Whatcom County"/>
                  <w:listItem w:displayText="Whitman County" w:value="Whitman County"/>
                  <w:listItem w:displayText="Yakima County" w:value="Yakima County"/>
                  <w:listItem w:displayText="(Select County)" w:value="(Select County)"/>
                </w:dropDownList>
              </w:sdtPr>
              <w:sdtEndPr/>
              <w:sdtContent>
                <w:r w:rsidR="00821B99" w:rsidRPr="00821B99">
                  <w:rPr>
                    <w:rFonts w:ascii="Arial" w:hAnsi="Arial" w:cs="Arial"/>
                  </w:rPr>
                  <w:t>(Select County)</w:t>
                </w:r>
              </w:sdtContent>
            </w:sdt>
          </w:p>
        </w:tc>
        <w:tc>
          <w:tcPr>
            <w:tcW w:w="3472" w:type="dxa"/>
            <w:tcBorders>
              <w:top w:val="single" w:sz="18" w:space="0" w:color="auto"/>
              <w:left w:val="single" w:sz="6" w:space="0" w:color="auto"/>
              <w:bottom w:val="single" w:sz="6" w:space="0" w:color="auto"/>
              <w:right w:val="single" w:sz="18" w:space="0" w:color="auto"/>
            </w:tcBorders>
          </w:tcPr>
          <w:p w14:paraId="1A6785C7" w14:textId="77777777" w:rsidR="00821B99" w:rsidRPr="00821B99" w:rsidRDefault="003D2E58" w:rsidP="00110192">
            <w:pPr>
              <w:jc w:val="center"/>
            </w:pPr>
            <w:sdt>
              <w:sdtPr>
                <w:rPr>
                  <w:rFonts w:ascii="Arial" w:hAnsi="Arial" w:cs="Arial"/>
                </w:rPr>
                <w:alias w:val="Counties"/>
                <w:tag w:val="Counties"/>
                <w:id w:val="-418018668"/>
                <w:placeholder>
                  <w:docPart w:val="16BB977341DE490A866442D7B5FB7EA8"/>
                </w:placeholder>
                <w:dropDownList>
                  <w:listItem w:displayText="Adams County" w:value="Adams County"/>
                  <w:listItem w:displayText="Asotin County" w:value="Asotin County"/>
                  <w:listItem w:displayText="Benton County" w:value="Benton County"/>
                  <w:listItem w:displayText="Chelan County" w:value="Chelan County"/>
                  <w:listItem w:displayText="Clallam County" w:value="Clallam County"/>
                  <w:listItem w:displayText="Clark County" w:value="Clark County"/>
                  <w:listItem w:displayText="Columbia County" w:value="Columbia County"/>
                  <w:listItem w:displayText="Cowlitz County" w:value="Cowlitz County"/>
                  <w:listItem w:displayText="Douglas County" w:value="Douglas County"/>
                  <w:listItem w:displayText="Ferry County" w:value="Ferry County"/>
                  <w:listItem w:displayText="Franklin County" w:value="Franklin County"/>
                  <w:listItem w:displayText="Garfield County" w:value="Garfield County"/>
                  <w:listItem w:displayText="Grant County" w:value="Grant County"/>
                  <w:listItem w:displayText="Grays Harbor County" w:value="Grays Harbor County"/>
                  <w:listItem w:displayText="Island County" w:value="Island County"/>
                  <w:listItem w:displayText="Jefferson County" w:value="Jefferson County"/>
                  <w:listItem w:displayText="King County" w:value="King County"/>
                  <w:listItem w:displayText="Kitsap County" w:value="Kitsap County"/>
                  <w:listItem w:displayText="Kittitas County" w:value="Kittitas County"/>
                  <w:listItem w:displayText="Klickitat County" w:value="Klickitat County"/>
                  <w:listItem w:displayText="Lewis County" w:value="Lewis County"/>
                  <w:listItem w:displayText="Lincoln County" w:value="Lincoln County"/>
                  <w:listItem w:displayText="Mason County" w:value="Mason County"/>
                  <w:listItem w:displayText="Okanogan County" w:value="Okanogan County"/>
                  <w:listItem w:displayText="Pacific County" w:value="Pacific County"/>
                  <w:listItem w:displayText="Pend Oreille County" w:value="Pend Oreille County"/>
                  <w:listItem w:displayText="Pierce County" w:value="Pierce County"/>
                  <w:listItem w:displayText="San Juan County" w:value="San Juan County"/>
                  <w:listItem w:displayText="Skagit County" w:value="Skagit County"/>
                  <w:listItem w:displayText="Skamania County" w:value="Skamania County"/>
                  <w:listItem w:displayText="Snohomish County" w:value="Snohomish County"/>
                  <w:listItem w:displayText="Spokane County" w:value="Spokane County"/>
                  <w:listItem w:displayText="Stevens County" w:value="Stevens County"/>
                  <w:listItem w:displayText="Thurston County" w:value="Thurston County"/>
                  <w:listItem w:displayText="Wahkiakum County" w:value="Wahkiakum County"/>
                  <w:listItem w:displayText="Walla Walla County" w:value="Walla Walla County"/>
                  <w:listItem w:displayText="Whatcom County" w:value="Whatcom County"/>
                  <w:listItem w:displayText="Whitman County" w:value="Whitman County"/>
                  <w:listItem w:displayText="Yakima County" w:value="Yakima County"/>
                  <w:listItem w:displayText="(Select County)" w:value="(Select County)"/>
                </w:dropDownList>
              </w:sdtPr>
              <w:sdtEndPr/>
              <w:sdtContent>
                <w:r w:rsidR="00821B99" w:rsidRPr="00821B99">
                  <w:rPr>
                    <w:rFonts w:ascii="Arial" w:hAnsi="Arial" w:cs="Arial"/>
                  </w:rPr>
                  <w:t>(Select County)</w:t>
                </w:r>
              </w:sdtContent>
            </w:sdt>
          </w:p>
        </w:tc>
      </w:tr>
      <w:tr w:rsidR="00821B99" w:rsidRPr="00821B99" w14:paraId="6540C7E0" w14:textId="77777777" w:rsidTr="00110192">
        <w:trPr>
          <w:trHeight w:val="315"/>
        </w:trPr>
        <w:tc>
          <w:tcPr>
            <w:tcW w:w="5400" w:type="dxa"/>
            <w:vMerge/>
            <w:tcBorders>
              <w:right w:val="single" w:sz="18" w:space="0" w:color="auto"/>
            </w:tcBorders>
          </w:tcPr>
          <w:p w14:paraId="2C68BA06" w14:textId="77777777" w:rsidR="00821B99" w:rsidRPr="00821B99" w:rsidRDefault="00821B99" w:rsidP="00A20384">
            <w:pPr>
              <w:numPr>
                <w:ilvl w:val="0"/>
                <w:numId w:val="24"/>
              </w:numPr>
              <w:contextualSpacing/>
              <w:rPr>
                <w:rFonts w:ascii="Arial" w:eastAsia="Calibri" w:hAnsi="Arial" w:cs="Arial"/>
              </w:rPr>
            </w:pPr>
            <w:permStart w:id="1012012341" w:edGrp="everyone" w:colFirst="1" w:colLast="1"/>
            <w:permStart w:id="1796229534" w:edGrp="everyone" w:colFirst="2" w:colLast="2"/>
            <w:permEnd w:id="1003575633"/>
            <w:permEnd w:id="2049184171"/>
          </w:p>
        </w:tc>
        <w:tc>
          <w:tcPr>
            <w:tcW w:w="2445" w:type="dxa"/>
            <w:tcBorders>
              <w:top w:val="single" w:sz="6" w:space="0" w:color="auto"/>
              <w:left w:val="single" w:sz="18" w:space="0" w:color="auto"/>
              <w:bottom w:val="single" w:sz="6" w:space="0" w:color="auto"/>
              <w:right w:val="single" w:sz="6" w:space="0" w:color="auto"/>
            </w:tcBorders>
          </w:tcPr>
          <w:p w14:paraId="48B55098" w14:textId="77777777" w:rsidR="00821B99" w:rsidRPr="00821B99" w:rsidRDefault="003D2E58" w:rsidP="00110192">
            <w:pPr>
              <w:jc w:val="center"/>
            </w:pPr>
            <w:sdt>
              <w:sdtPr>
                <w:rPr>
                  <w:rFonts w:ascii="Arial" w:hAnsi="Arial" w:cs="Arial"/>
                </w:rPr>
                <w:alias w:val="Counties"/>
                <w:tag w:val="Counties"/>
                <w:id w:val="-1204245358"/>
                <w:placeholder>
                  <w:docPart w:val="E80DDD966A6E4955A5347763B0E34B61"/>
                </w:placeholder>
                <w:dropDownList>
                  <w:listItem w:displayText="Adams County" w:value="Adams County"/>
                  <w:listItem w:displayText="Asotin County" w:value="Asotin County"/>
                  <w:listItem w:displayText="Benton County" w:value="Benton County"/>
                  <w:listItem w:displayText="Chelan County" w:value="Chelan County"/>
                  <w:listItem w:displayText="Clallam County" w:value="Clallam County"/>
                  <w:listItem w:displayText="Clark County" w:value="Clark County"/>
                  <w:listItem w:displayText="Columbia County" w:value="Columbia County"/>
                  <w:listItem w:displayText="Cowlitz County" w:value="Cowlitz County"/>
                  <w:listItem w:displayText="Douglas County" w:value="Douglas County"/>
                  <w:listItem w:displayText="Ferry County" w:value="Ferry County"/>
                  <w:listItem w:displayText="Franklin County" w:value="Franklin County"/>
                  <w:listItem w:displayText="Garfield County" w:value="Garfield County"/>
                  <w:listItem w:displayText="Grant County" w:value="Grant County"/>
                  <w:listItem w:displayText="Grays Harbor County" w:value="Grays Harbor County"/>
                  <w:listItem w:displayText="Island County" w:value="Island County"/>
                  <w:listItem w:displayText="Jefferson County" w:value="Jefferson County"/>
                  <w:listItem w:displayText="King County" w:value="King County"/>
                  <w:listItem w:displayText="Kitsap County" w:value="Kitsap County"/>
                  <w:listItem w:displayText="Kittitas County" w:value="Kittitas County"/>
                  <w:listItem w:displayText="Klickitat County" w:value="Klickitat County"/>
                  <w:listItem w:displayText="Lewis County" w:value="Lewis County"/>
                  <w:listItem w:displayText="Lincoln County" w:value="Lincoln County"/>
                  <w:listItem w:displayText="Mason County" w:value="Mason County"/>
                  <w:listItem w:displayText="Okanogan County" w:value="Okanogan County"/>
                  <w:listItem w:displayText="Pacific County" w:value="Pacific County"/>
                  <w:listItem w:displayText="Pend Oreille County" w:value="Pend Oreille County"/>
                  <w:listItem w:displayText="Pierce County" w:value="Pierce County"/>
                  <w:listItem w:displayText="San Juan County" w:value="San Juan County"/>
                  <w:listItem w:displayText="Skagit County" w:value="Skagit County"/>
                  <w:listItem w:displayText="Skamania County" w:value="Skamania County"/>
                  <w:listItem w:displayText="Snohomish County" w:value="Snohomish County"/>
                  <w:listItem w:displayText="Spokane County" w:value="Spokane County"/>
                  <w:listItem w:displayText="Stevens County" w:value="Stevens County"/>
                  <w:listItem w:displayText="Thurston County" w:value="Thurston County"/>
                  <w:listItem w:displayText="Wahkiakum County" w:value="Wahkiakum County"/>
                  <w:listItem w:displayText="Walla Walla County" w:value="Walla Walla County"/>
                  <w:listItem w:displayText="Whatcom County" w:value="Whatcom County"/>
                  <w:listItem w:displayText="Whitman County" w:value="Whitman County"/>
                  <w:listItem w:displayText="Yakima County" w:value="Yakima County"/>
                  <w:listItem w:displayText="(Select County)" w:value="(Select County)"/>
                </w:dropDownList>
              </w:sdtPr>
              <w:sdtEndPr/>
              <w:sdtContent>
                <w:r w:rsidR="00821B99" w:rsidRPr="00821B99">
                  <w:rPr>
                    <w:rFonts w:ascii="Arial" w:hAnsi="Arial" w:cs="Arial"/>
                  </w:rPr>
                  <w:t>(Select County)</w:t>
                </w:r>
              </w:sdtContent>
            </w:sdt>
          </w:p>
        </w:tc>
        <w:tc>
          <w:tcPr>
            <w:tcW w:w="3472" w:type="dxa"/>
            <w:tcBorders>
              <w:top w:val="single" w:sz="6" w:space="0" w:color="auto"/>
              <w:left w:val="single" w:sz="6" w:space="0" w:color="auto"/>
              <w:bottom w:val="single" w:sz="6" w:space="0" w:color="auto"/>
              <w:right w:val="single" w:sz="18" w:space="0" w:color="auto"/>
            </w:tcBorders>
          </w:tcPr>
          <w:p w14:paraId="6EE1BDF1" w14:textId="77777777" w:rsidR="00821B99" w:rsidRPr="00821B99" w:rsidRDefault="003D2E58" w:rsidP="00110192">
            <w:pPr>
              <w:jc w:val="center"/>
            </w:pPr>
            <w:sdt>
              <w:sdtPr>
                <w:rPr>
                  <w:rFonts w:ascii="Arial" w:hAnsi="Arial" w:cs="Arial"/>
                </w:rPr>
                <w:alias w:val="Counties"/>
                <w:tag w:val="Counties"/>
                <w:id w:val="709624464"/>
                <w:placeholder>
                  <w:docPart w:val="A0EC2E2CAEAC49D5BF655D3C4D7FE9AF"/>
                </w:placeholder>
                <w:dropDownList>
                  <w:listItem w:displayText="Adams County" w:value="Adams County"/>
                  <w:listItem w:displayText="Asotin County" w:value="Asotin County"/>
                  <w:listItem w:displayText="Benton County" w:value="Benton County"/>
                  <w:listItem w:displayText="Chelan County" w:value="Chelan County"/>
                  <w:listItem w:displayText="Clallam County" w:value="Clallam County"/>
                  <w:listItem w:displayText="Clark County" w:value="Clark County"/>
                  <w:listItem w:displayText="Columbia County" w:value="Columbia County"/>
                  <w:listItem w:displayText="Cowlitz County" w:value="Cowlitz County"/>
                  <w:listItem w:displayText="Douglas County" w:value="Douglas County"/>
                  <w:listItem w:displayText="Ferry County" w:value="Ferry County"/>
                  <w:listItem w:displayText="Franklin County" w:value="Franklin County"/>
                  <w:listItem w:displayText="Garfield County" w:value="Garfield County"/>
                  <w:listItem w:displayText="Grant County" w:value="Grant County"/>
                  <w:listItem w:displayText="Grays Harbor County" w:value="Grays Harbor County"/>
                  <w:listItem w:displayText="Island County" w:value="Island County"/>
                  <w:listItem w:displayText="Jefferson County" w:value="Jefferson County"/>
                  <w:listItem w:displayText="King County" w:value="King County"/>
                  <w:listItem w:displayText="Kitsap County" w:value="Kitsap County"/>
                  <w:listItem w:displayText="Kittitas County" w:value="Kittitas County"/>
                  <w:listItem w:displayText="Klickitat County" w:value="Klickitat County"/>
                  <w:listItem w:displayText="Lewis County" w:value="Lewis County"/>
                  <w:listItem w:displayText="Lincoln County" w:value="Lincoln County"/>
                  <w:listItem w:displayText="Mason County" w:value="Mason County"/>
                  <w:listItem w:displayText="Okanogan County" w:value="Okanogan County"/>
                  <w:listItem w:displayText="Pacific County" w:value="Pacific County"/>
                  <w:listItem w:displayText="Pend Oreille County" w:value="Pend Oreille County"/>
                  <w:listItem w:displayText="Pierce County" w:value="Pierce County"/>
                  <w:listItem w:displayText="San Juan County" w:value="San Juan County"/>
                  <w:listItem w:displayText="Skagit County" w:value="Skagit County"/>
                  <w:listItem w:displayText="Skamania County" w:value="Skamania County"/>
                  <w:listItem w:displayText="Snohomish County" w:value="Snohomish County"/>
                  <w:listItem w:displayText="Spokane County" w:value="Spokane County"/>
                  <w:listItem w:displayText="Stevens County" w:value="Stevens County"/>
                  <w:listItem w:displayText="Thurston County" w:value="Thurston County"/>
                  <w:listItem w:displayText="Wahkiakum County" w:value="Wahkiakum County"/>
                  <w:listItem w:displayText="Walla Walla County" w:value="Walla Walla County"/>
                  <w:listItem w:displayText="Whatcom County" w:value="Whatcom County"/>
                  <w:listItem w:displayText="Whitman County" w:value="Whitman County"/>
                  <w:listItem w:displayText="Yakima County" w:value="Yakima County"/>
                  <w:listItem w:displayText="(Select County)" w:value="(Select County)"/>
                </w:dropDownList>
              </w:sdtPr>
              <w:sdtEndPr/>
              <w:sdtContent>
                <w:r w:rsidR="00821B99" w:rsidRPr="00821B99">
                  <w:rPr>
                    <w:rFonts w:ascii="Arial" w:hAnsi="Arial" w:cs="Arial"/>
                  </w:rPr>
                  <w:t>(Select County)</w:t>
                </w:r>
              </w:sdtContent>
            </w:sdt>
          </w:p>
        </w:tc>
      </w:tr>
      <w:tr w:rsidR="00821B99" w:rsidRPr="00821B99" w14:paraId="14D383B6" w14:textId="77777777" w:rsidTr="00110192">
        <w:trPr>
          <w:trHeight w:val="315"/>
        </w:trPr>
        <w:tc>
          <w:tcPr>
            <w:tcW w:w="5400" w:type="dxa"/>
            <w:vMerge/>
            <w:tcBorders>
              <w:right w:val="single" w:sz="18" w:space="0" w:color="auto"/>
            </w:tcBorders>
          </w:tcPr>
          <w:p w14:paraId="0140CA00" w14:textId="77777777" w:rsidR="00821B99" w:rsidRPr="00821B99" w:rsidRDefault="00821B99" w:rsidP="00A20384">
            <w:pPr>
              <w:numPr>
                <w:ilvl w:val="0"/>
                <w:numId w:val="24"/>
              </w:numPr>
              <w:contextualSpacing/>
              <w:rPr>
                <w:rFonts w:ascii="Arial" w:eastAsia="Calibri" w:hAnsi="Arial" w:cs="Arial"/>
              </w:rPr>
            </w:pPr>
            <w:permStart w:id="2126775051" w:edGrp="everyone" w:colFirst="1" w:colLast="1"/>
            <w:permStart w:id="567544412" w:edGrp="everyone" w:colFirst="2" w:colLast="2"/>
            <w:permEnd w:id="1012012341"/>
            <w:permEnd w:id="1796229534"/>
          </w:p>
        </w:tc>
        <w:tc>
          <w:tcPr>
            <w:tcW w:w="2445" w:type="dxa"/>
            <w:tcBorders>
              <w:top w:val="single" w:sz="6" w:space="0" w:color="auto"/>
              <w:left w:val="single" w:sz="18" w:space="0" w:color="auto"/>
              <w:bottom w:val="single" w:sz="6" w:space="0" w:color="auto"/>
              <w:right w:val="single" w:sz="6" w:space="0" w:color="auto"/>
            </w:tcBorders>
          </w:tcPr>
          <w:p w14:paraId="2D920B83" w14:textId="77777777" w:rsidR="00821B99" w:rsidRPr="00821B99" w:rsidRDefault="003D2E58" w:rsidP="00110192">
            <w:pPr>
              <w:jc w:val="center"/>
            </w:pPr>
            <w:sdt>
              <w:sdtPr>
                <w:rPr>
                  <w:rFonts w:ascii="Arial" w:hAnsi="Arial" w:cs="Arial"/>
                </w:rPr>
                <w:alias w:val="Counties"/>
                <w:tag w:val="Counties"/>
                <w:id w:val="1901022409"/>
                <w:placeholder>
                  <w:docPart w:val="68B0FE573D524748AD7E1236F89ADD96"/>
                </w:placeholder>
                <w:dropDownList>
                  <w:listItem w:displayText="Adams County" w:value="Adams County"/>
                  <w:listItem w:displayText="Asotin County" w:value="Asotin County"/>
                  <w:listItem w:displayText="Benton County" w:value="Benton County"/>
                  <w:listItem w:displayText="Chelan County" w:value="Chelan County"/>
                  <w:listItem w:displayText="Clallam County" w:value="Clallam County"/>
                  <w:listItem w:displayText="Clark County" w:value="Clark County"/>
                  <w:listItem w:displayText="Columbia County" w:value="Columbia County"/>
                  <w:listItem w:displayText="Cowlitz County" w:value="Cowlitz County"/>
                  <w:listItem w:displayText="Douglas County" w:value="Douglas County"/>
                  <w:listItem w:displayText="Ferry County" w:value="Ferry County"/>
                  <w:listItem w:displayText="Franklin County" w:value="Franklin County"/>
                  <w:listItem w:displayText="Garfield County" w:value="Garfield County"/>
                  <w:listItem w:displayText="Grant County" w:value="Grant County"/>
                  <w:listItem w:displayText="Grays Harbor County" w:value="Grays Harbor County"/>
                  <w:listItem w:displayText="Island County" w:value="Island County"/>
                  <w:listItem w:displayText="Jefferson County" w:value="Jefferson County"/>
                  <w:listItem w:displayText="King County" w:value="King County"/>
                  <w:listItem w:displayText="Kitsap County" w:value="Kitsap County"/>
                  <w:listItem w:displayText="Kittitas County" w:value="Kittitas County"/>
                  <w:listItem w:displayText="Klickitat County" w:value="Klickitat County"/>
                  <w:listItem w:displayText="Lewis County" w:value="Lewis County"/>
                  <w:listItem w:displayText="Lincoln County" w:value="Lincoln County"/>
                  <w:listItem w:displayText="Mason County" w:value="Mason County"/>
                  <w:listItem w:displayText="Okanogan County" w:value="Okanogan County"/>
                  <w:listItem w:displayText="Pacific County" w:value="Pacific County"/>
                  <w:listItem w:displayText="Pend Oreille County" w:value="Pend Oreille County"/>
                  <w:listItem w:displayText="Pierce County" w:value="Pierce County"/>
                  <w:listItem w:displayText="San Juan County" w:value="San Juan County"/>
                  <w:listItem w:displayText="Skagit County" w:value="Skagit County"/>
                  <w:listItem w:displayText="Skamania County" w:value="Skamania County"/>
                  <w:listItem w:displayText="Snohomish County" w:value="Snohomish County"/>
                  <w:listItem w:displayText="Spokane County" w:value="Spokane County"/>
                  <w:listItem w:displayText="Stevens County" w:value="Stevens County"/>
                  <w:listItem w:displayText="Thurston County" w:value="Thurston County"/>
                  <w:listItem w:displayText="Wahkiakum County" w:value="Wahkiakum County"/>
                  <w:listItem w:displayText="Walla Walla County" w:value="Walla Walla County"/>
                  <w:listItem w:displayText="Whatcom County" w:value="Whatcom County"/>
                  <w:listItem w:displayText="Whitman County" w:value="Whitman County"/>
                  <w:listItem w:displayText="Yakima County" w:value="Yakima County"/>
                  <w:listItem w:displayText="(Select County)" w:value="(Select County)"/>
                </w:dropDownList>
              </w:sdtPr>
              <w:sdtEndPr/>
              <w:sdtContent>
                <w:r w:rsidR="00821B99" w:rsidRPr="00821B99">
                  <w:rPr>
                    <w:rFonts w:ascii="Arial" w:hAnsi="Arial" w:cs="Arial"/>
                  </w:rPr>
                  <w:t>(Select County)</w:t>
                </w:r>
              </w:sdtContent>
            </w:sdt>
          </w:p>
        </w:tc>
        <w:tc>
          <w:tcPr>
            <w:tcW w:w="3472" w:type="dxa"/>
            <w:tcBorders>
              <w:top w:val="single" w:sz="6" w:space="0" w:color="auto"/>
              <w:left w:val="single" w:sz="6" w:space="0" w:color="auto"/>
              <w:bottom w:val="single" w:sz="6" w:space="0" w:color="auto"/>
              <w:right w:val="single" w:sz="18" w:space="0" w:color="auto"/>
            </w:tcBorders>
          </w:tcPr>
          <w:p w14:paraId="56D06C31" w14:textId="77777777" w:rsidR="00821B99" w:rsidRPr="00821B99" w:rsidRDefault="003D2E58" w:rsidP="00110192">
            <w:pPr>
              <w:jc w:val="center"/>
            </w:pPr>
            <w:sdt>
              <w:sdtPr>
                <w:rPr>
                  <w:rFonts w:ascii="Arial" w:hAnsi="Arial" w:cs="Arial"/>
                </w:rPr>
                <w:alias w:val="Counties"/>
                <w:tag w:val="Counties"/>
                <w:id w:val="-544605464"/>
                <w:placeholder>
                  <w:docPart w:val="E22E937AC8A047B3B5F6C8B75B20CB1A"/>
                </w:placeholder>
                <w:dropDownList>
                  <w:listItem w:displayText="Adams County" w:value="Adams County"/>
                  <w:listItem w:displayText="Asotin County" w:value="Asotin County"/>
                  <w:listItem w:displayText="Benton County" w:value="Benton County"/>
                  <w:listItem w:displayText="Chelan County" w:value="Chelan County"/>
                  <w:listItem w:displayText="Clallam County" w:value="Clallam County"/>
                  <w:listItem w:displayText="Clark County" w:value="Clark County"/>
                  <w:listItem w:displayText="Columbia County" w:value="Columbia County"/>
                  <w:listItem w:displayText="Cowlitz County" w:value="Cowlitz County"/>
                  <w:listItem w:displayText="Douglas County" w:value="Douglas County"/>
                  <w:listItem w:displayText="Ferry County" w:value="Ferry County"/>
                  <w:listItem w:displayText="Franklin County" w:value="Franklin County"/>
                  <w:listItem w:displayText="Garfield County" w:value="Garfield County"/>
                  <w:listItem w:displayText="Grant County" w:value="Grant County"/>
                  <w:listItem w:displayText="Grays Harbor County" w:value="Grays Harbor County"/>
                  <w:listItem w:displayText="Island County" w:value="Island County"/>
                  <w:listItem w:displayText="Jefferson County" w:value="Jefferson County"/>
                  <w:listItem w:displayText="King County" w:value="King County"/>
                  <w:listItem w:displayText="Kitsap County" w:value="Kitsap County"/>
                  <w:listItem w:displayText="Kittitas County" w:value="Kittitas County"/>
                  <w:listItem w:displayText="Klickitat County" w:value="Klickitat County"/>
                  <w:listItem w:displayText="Lewis County" w:value="Lewis County"/>
                  <w:listItem w:displayText="Lincoln County" w:value="Lincoln County"/>
                  <w:listItem w:displayText="Mason County" w:value="Mason County"/>
                  <w:listItem w:displayText="Okanogan County" w:value="Okanogan County"/>
                  <w:listItem w:displayText="Pacific County" w:value="Pacific County"/>
                  <w:listItem w:displayText="Pend Oreille County" w:value="Pend Oreille County"/>
                  <w:listItem w:displayText="Pierce County" w:value="Pierce County"/>
                  <w:listItem w:displayText="San Juan County" w:value="San Juan County"/>
                  <w:listItem w:displayText="Skagit County" w:value="Skagit County"/>
                  <w:listItem w:displayText="Skamania County" w:value="Skamania County"/>
                  <w:listItem w:displayText="Snohomish County" w:value="Snohomish County"/>
                  <w:listItem w:displayText="Spokane County" w:value="Spokane County"/>
                  <w:listItem w:displayText="Stevens County" w:value="Stevens County"/>
                  <w:listItem w:displayText="Thurston County" w:value="Thurston County"/>
                  <w:listItem w:displayText="Wahkiakum County" w:value="Wahkiakum County"/>
                  <w:listItem w:displayText="Walla Walla County" w:value="Walla Walla County"/>
                  <w:listItem w:displayText="Whatcom County" w:value="Whatcom County"/>
                  <w:listItem w:displayText="Whitman County" w:value="Whitman County"/>
                  <w:listItem w:displayText="Yakima County" w:value="Yakima County"/>
                  <w:listItem w:displayText="(Select County)" w:value="(Select County)"/>
                </w:dropDownList>
              </w:sdtPr>
              <w:sdtEndPr/>
              <w:sdtContent>
                <w:r w:rsidR="00821B99" w:rsidRPr="00821B99">
                  <w:rPr>
                    <w:rFonts w:ascii="Arial" w:hAnsi="Arial" w:cs="Arial"/>
                  </w:rPr>
                  <w:t>(Select County)</w:t>
                </w:r>
              </w:sdtContent>
            </w:sdt>
          </w:p>
        </w:tc>
      </w:tr>
      <w:tr w:rsidR="00821B99" w:rsidRPr="00821B99" w14:paraId="76EF67A7" w14:textId="77777777" w:rsidTr="00110192">
        <w:trPr>
          <w:trHeight w:val="255"/>
        </w:trPr>
        <w:tc>
          <w:tcPr>
            <w:tcW w:w="5400" w:type="dxa"/>
            <w:vMerge/>
            <w:tcBorders>
              <w:right w:val="single" w:sz="18" w:space="0" w:color="auto"/>
            </w:tcBorders>
          </w:tcPr>
          <w:p w14:paraId="11708821" w14:textId="77777777" w:rsidR="00821B99" w:rsidRPr="00821B99" w:rsidRDefault="00821B99" w:rsidP="00A20384">
            <w:pPr>
              <w:numPr>
                <w:ilvl w:val="0"/>
                <w:numId w:val="24"/>
              </w:numPr>
              <w:contextualSpacing/>
              <w:rPr>
                <w:rFonts w:ascii="Arial" w:eastAsia="Calibri" w:hAnsi="Arial" w:cs="Arial"/>
              </w:rPr>
            </w:pPr>
            <w:permStart w:id="373586291" w:edGrp="everyone" w:colFirst="1" w:colLast="1"/>
            <w:permStart w:id="218783516" w:edGrp="everyone" w:colFirst="2" w:colLast="2"/>
            <w:permEnd w:id="2126775051"/>
            <w:permEnd w:id="567544412"/>
          </w:p>
        </w:tc>
        <w:tc>
          <w:tcPr>
            <w:tcW w:w="2445" w:type="dxa"/>
            <w:tcBorders>
              <w:top w:val="single" w:sz="6" w:space="0" w:color="auto"/>
              <w:left w:val="single" w:sz="18" w:space="0" w:color="auto"/>
              <w:bottom w:val="single" w:sz="6" w:space="0" w:color="auto"/>
              <w:right w:val="single" w:sz="6" w:space="0" w:color="auto"/>
            </w:tcBorders>
          </w:tcPr>
          <w:p w14:paraId="25231782" w14:textId="77777777" w:rsidR="00821B99" w:rsidRPr="00821B99" w:rsidRDefault="003D2E58" w:rsidP="00110192">
            <w:pPr>
              <w:jc w:val="center"/>
            </w:pPr>
            <w:sdt>
              <w:sdtPr>
                <w:rPr>
                  <w:rFonts w:ascii="Arial" w:hAnsi="Arial" w:cs="Arial"/>
                </w:rPr>
                <w:alias w:val="Counties"/>
                <w:tag w:val="Counties"/>
                <w:id w:val="-286969743"/>
                <w:placeholder>
                  <w:docPart w:val="845F9607239A467E93F2A515BC0542D7"/>
                </w:placeholder>
                <w:dropDownList>
                  <w:listItem w:displayText="Adams County" w:value="Adams County"/>
                  <w:listItem w:displayText="Asotin County" w:value="Asotin County"/>
                  <w:listItem w:displayText="Benton County" w:value="Benton County"/>
                  <w:listItem w:displayText="Chelan County" w:value="Chelan County"/>
                  <w:listItem w:displayText="Clallam County" w:value="Clallam County"/>
                  <w:listItem w:displayText="Clark County" w:value="Clark County"/>
                  <w:listItem w:displayText="Columbia County" w:value="Columbia County"/>
                  <w:listItem w:displayText="Cowlitz County" w:value="Cowlitz County"/>
                  <w:listItem w:displayText="Douglas County" w:value="Douglas County"/>
                  <w:listItem w:displayText="Ferry County" w:value="Ferry County"/>
                  <w:listItem w:displayText="Franklin County" w:value="Franklin County"/>
                  <w:listItem w:displayText="Garfield County" w:value="Garfield County"/>
                  <w:listItem w:displayText="Grant County" w:value="Grant County"/>
                  <w:listItem w:displayText="Grays Harbor County" w:value="Grays Harbor County"/>
                  <w:listItem w:displayText="Island County" w:value="Island County"/>
                  <w:listItem w:displayText="Jefferson County" w:value="Jefferson County"/>
                  <w:listItem w:displayText="King County" w:value="King County"/>
                  <w:listItem w:displayText="Kitsap County" w:value="Kitsap County"/>
                  <w:listItem w:displayText="Kittitas County" w:value="Kittitas County"/>
                  <w:listItem w:displayText="Klickitat County" w:value="Klickitat County"/>
                  <w:listItem w:displayText="Lewis County" w:value="Lewis County"/>
                  <w:listItem w:displayText="Lincoln County" w:value="Lincoln County"/>
                  <w:listItem w:displayText="Mason County" w:value="Mason County"/>
                  <w:listItem w:displayText="Okanogan County" w:value="Okanogan County"/>
                  <w:listItem w:displayText="Pacific County" w:value="Pacific County"/>
                  <w:listItem w:displayText="Pend Oreille County" w:value="Pend Oreille County"/>
                  <w:listItem w:displayText="Pierce County" w:value="Pierce County"/>
                  <w:listItem w:displayText="San Juan County" w:value="San Juan County"/>
                  <w:listItem w:displayText="Skagit County" w:value="Skagit County"/>
                  <w:listItem w:displayText="Skamania County" w:value="Skamania County"/>
                  <w:listItem w:displayText="Snohomish County" w:value="Snohomish County"/>
                  <w:listItem w:displayText="Spokane County" w:value="Spokane County"/>
                  <w:listItem w:displayText="Stevens County" w:value="Stevens County"/>
                  <w:listItem w:displayText="Thurston County" w:value="Thurston County"/>
                  <w:listItem w:displayText="Wahkiakum County" w:value="Wahkiakum County"/>
                  <w:listItem w:displayText="Walla Walla County" w:value="Walla Walla County"/>
                  <w:listItem w:displayText="Whatcom County" w:value="Whatcom County"/>
                  <w:listItem w:displayText="Whitman County" w:value="Whitman County"/>
                  <w:listItem w:displayText="Yakima County" w:value="Yakima County"/>
                  <w:listItem w:displayText="(Select County)" w:value="(Select County)"/>
                </w:dropDownList>
              </w:sdtPr>
              <w:sdtEndPr/>
              <w:sdtContent>
                <w:r w:rsidR="00821B99" w:rsidRPr="00821B99">
                  <w:rPr>
                    <w:rFonts w:ascii="Arial" w:hAnsi="Arial" w:cs="Arial"/>
                  </w:rPr>
                  <w:t>(Select County)</w:t>
                </w:r>
              </w:sdtContent>
            </w:sdt>
          </w:p>
        </w:tc>
        <w:tc>
          <w:tcPr>
            <w:tcW w:w="3472" w:type="dxa"/>
            <w:tcBorders>
              <w:top w:val="single" w:sz="6" w:space="0" w:color="auto"/>
              <w:left w:val="single" w:sz="6" w:space="0" w:color="auto"/>
              <w:bottom w:val="single" w:sz="6" w:space="0" w:color="auto"/>
              <w:right w:val="single" w:sz="18" w:space="0" w:color="auto"/>
            </w:tcBorders>
          </w:tcPr>
          <w:p w14:paraId="4E498E92" w14:textId="77777777" w:rsidR="00821B99" w:rsidRPr="00821B99" w:rsidRDefault="003D2E58" w:rsidP="00110192">
            <w:pPr>
              <w:jc w:val="center"/>
            </w:pPr>
            <w:sdt>
              <w:sdtPr>
                <w:rPr>
                  <w:rFonts w:ascii="Arial" w:hAnsi="Arial" w:cs="Arial"/>
                </w:rPr>
                <w:alias w:val="Counties"/>
                <w:tag w:val="Counties"/>
                <w:id w:val="-763294873"/>
                <w:placeholder>
                  <w:docPart w:val="2684A0B8B8BA42A09028A4F5B665E993"/>
                </w:placeholder>
                <w:dropDownList>
                  <w:listItem w:displayText="Adams County" w:value="Adams County"/>
                  <w:listItem w:displayText="Asotin County" w:value="Asotin County"/>
                  <w:listItem w:displayText="Benton County" w:value="Benton County"/>
                  <w:listItem w:displayText="Chelan County" w:value="Chelan County"/>
                  <w:listItem w:displayText="Clallam County" w:value="Clallam County"/>
                  <w:listItem w:displayText="Clark County" w:value="Clark County"/>
                  <w:listItem w:displayText="Columbia County" w:value="Columbia County"/>
                  <w:listItem w:displayText="Cowlitz County" w:value="Cowlitz County"/>
                  <w:listItem w:displayText="Douglas County" w:value="Douglas County"/>
                  <w:listItem w:displayText="Ferry County" w:value="Ferry County"/>
                  <w:listItem w:displayText="Franklin County" w:value="Franklin County"/>
                  <w:listItem w:displayText="Garfield County" w:value="Garfield County"/>
                  <w:listItem w:displayText="Grant County" w:value="Grant County"/>
                  <w:listItem w:displayText="Grays Harbor County" w:value="Grays Harbor County"/>
                  <w:listItem w:displayText="Island County" w:value="Island County"/>
                  <w:listItem w:displayText="Jefferson County" w:value="Jefferson County"/>
                  <w:listItem w:displayText="King County" w:value="King County"/>
                  <w:listItem w:displayText="Kitsap County" w:value="Kitsap County"/>
                  <w:listItem w:displayText="Kittitas County" w:value="Kittitas County"/>
                  <w:listItem w:displayText="Klickitat County" w:value="Klickitat County"/>
                  <w:listItem w:displayText="Lewis County" w:value="Lewis County"/>
                  <w:listItem w:displayText="Lincoln County" w:value="Lincoln County"/>
                  <w:listItem w:displayText="Mason County" w:value="Mason County"/>
                  <w:listItem w:displayText="Okanogan County" w:value="Okanogan County"/>
                  <w:listItem w:displayText="Pacific County" w:value="Pacific County"/>
                  <w:listItem w:displayText="Pend Oreille County" w:value="Pend Oreille County"/>
                  <w:listItem w:displayText="Pierce County" w:value="Pierce County"/>
                  <w:listItem w:displayText="San Juan County" w:value="San Juan County"/>
                  <w:listItem w:displayText="Skagit County" w:value="Skagit County"/>
                  <w:listItem w:displayText="Skamania County" w:value="Skamania County"/>
                  <w:listItem w:displayText="Snohomish County" w:value="Snohomish County"/>
                  <w:listItem w:displayText="Spokane County" w:value="Spokane County"/>
                  <w:listItem w:displayText="Stevens County" w:value="Stevens County"/>
                  <w:listItem w:displayText="Thurston County" w:value="Thurston County"/>
                  <w:listItem w:displayText="Wahkiakum County" w:value="Wahkiakum County"/>
                  <w:listItem w:displayText="Walla Walla County" w:value="Walla Walla County"/>
                  <w:listItem w:displayText="Whatcom County" w:value="Whatcom County"/>
                  <w:listItem w:displayText="Whitman County" w:value="Whitman County"/>
                  <w:listItem w:displayText="Yakima County" w:value="Yakima County"/>
                  <w:listItem w:displayText="(Select County)" w:value="(Select County)"/>
                </w:dropDownList>
              </w:sdtPr>
              <w:sdtEndPr/>
              <w:sdtContent>
                <w:r w:rsidR="00821B99" w:rsidRPr="00821B99">
                  <w:rPr>
                    <w:rFonts w:ascii="Arial" w:hAnsi="Arial" w:cs="Arial"/>
                  </w:rPr>
                  <w:t>(Select County)</w:t>
                </w:r>
              </w:sdtContent>
            </w:sdt>
          </w:p>
        </w:tc>
      </w:tr>
      <w:tr w:rsidR="00821B99" w:rsidRPr="00821B99" w14:paraId="636C7158" w14:textId="77777777" w:rsidTr="00110192">
        <w:trPr>
          <w:trHeight w:val="255"/>
        </w:trPr>
        <w:tc>
          <w:tcPr>
            <w:tcW w:w="5400" w:type="dxa"/>
            <w:vMerge/>
            <w:tcBorders>
              <w:right w:val="single" w:sz="18" w:space="0" w:color="auto"/>
            </w:tcBorders>
          </w:tcPr>
          <w:p w14:paraId="59687218" w14:textId="77777777" w:rsidR="00821B99" w:rsidRPr="00821B99" w:rsidRDefault="00821B99" w:rsidP="00A20384">
            <w:pPr>
              <w:numPr>
                <w:ilvl w:val="0"/>
                <w:numId w:val="24"/>
              </w:numPr>
              <w:contextualSpacing/>
              <w:rPr>
                <w:rFonts w:ascii="Arial" w:eastAsia="Calibri" w:hAnsi="Arial" w:cs="Arial"/>
              </w:rPr>
            </w:pPr>
            <w:permStart w:id="1851290797" w:edGrp="everyone" w:colFirst="1" w:colLast="1"/>
            <w:permStart w:id="1689419530" w:edGrp="everyone" w:colFirst="2" w:colLast="2"/>
            <w:permEnd w:id="373586291"/>
            <w:permEnd w:id="218783516"/>
          </w:p>
        </w:tc>
        <w:tc>
          <w:tcPr>
            <w:tcW w:w="2445" w:type="dxa"/>
            <w:tcBorders>
              <w:top w:val="single" w:sz="6" w:space="0" w:color="auto"/>
              <w:left w:val="single" w:sz="18" w:space="0" w:color="auto"/>
              <w:bottom w:val="single" w:sz="18" w:space="0" w:color="auto"/>
              <w:right w:val="single" w:sz="6" w:space="0" w:color="auto"/>
            </w:tcBorders>
          </w:tcPr>
          <w:p w14:paraId="16EDE973" w14:textId="77777777" w:rsidR="00821B99" w:rsidRPr="00821B99" w:rsidRDefault="003D2E58" w:rsidP="00110192">
            <w:pPr>
              <w:jc w:val="center"/>
            </w:pPr>
            <w:sdt>
              <w:sdtPr>
                <w:rPr>
                  <w:rFonts w:ascii="Arial" w:hAnsi="Arial" w:cs="Arial"/>
                </w:rPr>
                <w:alias w:val="Counties"/>
                <w:tag w:val="Counties"/>
                <w:id w:val="2111775347"/>
                <w:placeholder>
                  <w:docPart w:val="F2816001F0FF485082024A8183EA8ED4"/>
                </w:placeholder>
                <w:dropDownList>
                  <w:listItem w:displayText="Adams County" w:value="Adams County"/>
                  <w:listItem w:displayText="Asotin County" w:value="Asotin County"/>
                  <w:listItem w:displayText="Benton County" w:value="Benton County"/>
                  <w:listItem w:displayText="Chelan County" w:value="Chelan County"/>
                  <w:listItem w:displayText="Clallam County" w:value="Clallam County"/>
                  <w:listItem w:displayText="Clark County" w:value="Clark County"/>
                  <w:listItem w:displayText="Columbia County" w:value="Columbia County"/>
                  <w:listItem w:displayText="Cowlitz County" w:value="Cowlitz County"/>
                  <w:listItem w:displayText="Douglas County" w:value="Douglas County"/>
                  <w:listItem w:displayText="Ferry County" w:value="Ferry County"/>
                  <w:listItem w:displayText="Franklin County" w:value="Franklin County"/>
                  <w:listItem w:displayText="Garfield County" w:value="Garfield County"/>
                  <w:listItem w:displayText="Grant County" w:value="Grant County"/>
                  <w:listItem w:displayText="Grays Harbor County" w:value="Grays Harbor County"/>
                  <w:listItem w:displayText="Island County" w:value="Island County"/>
                  <w:listItem w:displayText="Jefferson County" w:value="Jefferson County"/>
                  <w:listItem w:displayText="King County" w:value="King County"/>
                  <w:listItem w:displayText="Kitsap County" w:value="Kitsap County"/>
                  <w:listItem w:displayText="Kittitas County" w:value="Kittitas County"/>
                  <w:listItem w:displayText="Klickitat County" w:value="Klickitat County"/>
                  <w:listItem w:displayText="Lewis County" w:value="Lewis County"/>
                  <w:listItem w:displayText="Lincoln County" w:value="Lincoln County"/>
                  <w:listItem w:displayText="Mason County" w:value="Mason County"/>
                  <w:listItem w:displayText="Okanogan County" w:value="Okanogan County"/>
                  <w:listItem w:displayText="Pacific County" w:value="Pacific County"/>
                  <w:listItem w:displayText="Pend Oreille County" w:value="Pend Oreille County"/>
                  <w:listItem w:displayText="Pierce County" w:value="Pierce County"/>
                  <w:listItem w:displayText="San Juan County" w:value="San Juan County"/>
                  <w:listItem w:displayText="Skagit County" w:value="Skagit County"/>
                  <w:listItem w:displayText="Skamania County" w:value="Skamania County"/>
                  <w:listItem w:displayText="Snohomish County" w:value="Snohomish County"/>
                  <w:listItem w:displayText="Spokane County" w:value="Spokane County"/>
                  <w:listItem w:displayText="Stevens County" w:value="Stevens County"/>
                  <w:listItem w:displayText="Thurston County" w:value="Thurston County"/>
                  <w:listItem w:displayText="Wahkiakum County" w:value="Wahkiakum County"/>
                  <w:listItem w:displayText="Walla Walla County" w:value="Walla Walla County"/>
                  <w:listItem w:displayText="Whatcom County" w:value="Whatcom County"/>
                  <w:listItem w:displayText="Whitman County" w:value="Whitman County"/>
                  <w:listItem w:displayText="Yakima County" w:value="Yakima County"/>
                  <w:listItem w:displayText="(Select County)" w:value="(Select County)"/>
                </w:dropDownList>
              </w:sdtPr>
              <w:sdtEndPr/>
              <w:sdtContent>
                <w:r w:rsidR="00821B99" w:rsidRPr="00821B99">
                  <w:rPr>
                    <w:rFonts w:ascii="Arial" w:hAnsi="Arial" w:cs="Arial"/>
                  </w:rPr>
                  <w:t>(Select County)</w:t>
                </w:r>
              </w:sdtContent>
            </w:sdt>
          </w:p>
        </w:tc>
        <w:tc>
          <w:tcPr>
            <w:tcW w:w="3472" w:type="dxa"/>
            <w:tcBorders>
              <w:top w:val="single" w:sz="6" w:space="0" w:color="auto"/>
              <w:left w:val="single" w:sz="6" w:space="0" w:color="auto"/>
              <w:bottom w:val="single" w:sz="18" w:space="0" w:color="auto"/>
              <w:right w:val="single" w:sz="18" w:space="0" w:color="auto"/>
            </w:tcBorders>
          </w:tcPr>
          <w:p w14:paraId="40219561" w14:textId="77777777" w:rsidR="00821B99" w:rsidRPr="00821B99" w:rsidRDefault="003D2E58" w:rsidP="00110192">
            <w:pPr>
              <w:jc w:val="center"/>
            </w:pPr>
            <w:sdt>
              <w:sdtPr>
                <w:rPr>
                  <w:rFonts w:ascii="Arial" w:hAnsi="Arial" w:cs="Arial"/>
                </w:rPr>
                <w:alias w:val="Counties"/>
                <w:tag w:val="Counties"/>
                <w:id w:val="817696675"/>
                <w:placeholder>
                  <w:docPart w:val="90F37855C6EF4C919A21DAE3445D0904"/>
                </w:placeholder>
                <w:dropDownList>
                  <w:listItem w:displayText="Adams County" w:value="Adams County"/>
                  <w:listItem w:displayText="Asotin County" w:value="Asotin County"/>
                  <w:listItem w:displayText="Benton County" w:value="Benton County"/>
                  <w:listItem w:displayText="Chelan County" w:value="Chelan County"/>
                  <w:listItem w:displayText="Clallam County" w:value="Clallam County"/>
                  <w:listItem w:displayText="Clark County" w:value="Clark County"/>
                  <w:listItem w:displayText="Columbia County" w:value="Columbia County"/>
                  <w:listItem w:displayText="Cowlitz County" w:value="Cowlitz County"/>
                  <w:listItem w:displayText="Douglas County" w:value="Douglas County"/>
                  <w:listItem w:displayText="Ferry County" w:value="Ferry County"/>
                  <w:listItem w:displayText="Franklin County" w:value="Franklin County"/>
                  <w:listItem w:displayText="Garfield County" w:value="Garfield County"/>
                  <w:listItem w:displayText="Grant County" w:value="Grant County"/>
                  <w:listItem w:displayText="Grays Harbor County" w:value="Grays Harbor County"/>
                  <w:listItem w:displayText="Island County" w:value="Island County"/>
                  <w:listItem w:displayText="Jefferson County" w:value="Jefferson County"/>
                  <w:listItem w:displayText="King County" w:value="King County"/>
                  <w:listItem w:displayText="Kitsap County" w:value="Kitsap County"/>
                  <w:listItem w:displayText="Kittitas County" w:value="Kittitas County"/>
                  <w:listItem w:displayText="Klickitat County" w:value="Klickitat County"/>
                  <w:listItem w:displayText="Lewis County" w:value="Lewis County"/>
                  <w:listItem w:displayText="Lincoln County" w:value="Lincoln County"/>
                  <w:listItem w:displayText="Mason County" w:value="Mason County"/>
                  <w:listItem w:displayText="Okanogan County" w:value="Okanogan County"/>
                  <w:listItem w:displayText="Pacific County" w:value="Pacific County"/>
                  <w:listItem w:displayText="Pend Oreille County" w:value="Pend Oreille County"/>
                  <w:listItem w:displayText="Pierce County" w:value="Pierce County"/>
                  <w:listItem w:displayText="San Juan County" w:value="San Juan County"/>
                  <w:listItem w:displayText="Skagit County" w:value="Skagit County"/>
                  <w:listItem w:displayText="Skamania County" w:value="Skamania County"/>
                  <w:listItem w:displayText="Snohomish County" w:value="Snohomish County"/>
                  <w:listItem w:displayText="Spokane County" w:value="Spokane County"/>
                  <w:listItem w:displayText="Stevens County" w:value="Stevens County"/>
                  <w:listItem w:displayText="Thurston County" w:value="Thurston County"/>
                  <w:listItem w:displayText="Wahkiakum County" w:value="Wahkiakum County"/>
                  <w:listItem w:displayText="Walla Walla County" w:value="Walla Walla County"/>
                  <w:listItem w:displayText="Whatcom County" w:value="Whatcom County"/>
                  <w:listItem w:displayText="Whitman County" w:value="Whitman County"/>
                  <w:listItem w:displayText="Yakima County" w:value="Yakima County"/>
                  <w:listItem w:displayText="(Select County)" w:value="(Select County)"/>
                </w:dropDownList>
              </w:sdtPr>
              <w:sdtEndPr/>
              <w:sdtContent>
                <w:r w:rsidR="00821B99" w:rsidRPr="00821B99">
                  <w:rPr>
                    <w:rFonts w:ascii="Arial" w:hAnsi="Arial" w:cs="Arial"/>
                  </w:rPr>
                  <w:t>(Select County)</w:t>
                </w:r>
              </w:sdtContent>
            </w:sdt>
          </w:p>
        </w:tc>
      </w:tr>
      <w:tr w:rsidR="00821B99" w:rsidRPr="00821B99" w14:paraId="3F8B94E9" w14:textId="77777777" w:rsidTr="00110192">
        <w:trPr>
          <w:trHeight w:val="255"/>
        </w:trPr>
        <w:tc>
          <w:tcPr>
            <w:tcW w:w="5400" w:type="dxa"/>
            <w:vMerge w:val="restart"/>
            <w:tcBorders>
              <w:right w:val="single" w:sz="18" w:space="0" w:color="auto"/>
            </w:tcBorders>
          </w:tcPr>
          <w:p w14:paraId="52452545" w14:textId="1AD7BFD1" w:rsidR="00821B99" w:rsidRPr="00821B99" w:rsidRDefault="00B061BB" w:rsidP="00A20384">
            <w:pPr>
              <w:numPr>
                <w:ilvl w:val="0"/>
                <w:numId w:val="24"/>
              </w:numPr>
              <w:contextualSpacing/>
              <w:rPr>
                <w:rFonts w:ascii="Arial" w:eastAsia="Calibri" w:hAnsi="Arial" w:cs="Arial"/>
                <w:b/>
                <w:bCs/>
              </w:rPr>
            </w:pPr>
            <w:permStart w:id="290807317" w:edGrp="everyone" w:colFirst="1" w:colLast="1"/>
            <w:permStart w:id="1178540388" w:edGrp="everyone" w:colFirst="2" w:colLast="2"/>
            <w:permEnd w:id="1851290797"/>
            <w:permEnd w:id="1689419530"/>
            <w:r w:rsidRPr="00110192">
              <w:rPr>
                <w:rFonts w:ascii="Arial" w:eastAsia="Calibri" w:hAnsi="Arial" w:cs="Arial"/>
                <w:b/>
                <w:bCs/>
              </w:rPr>
              <w:t>S</w:t>
            </w:r>
            <w:r w:rsidR="00821B99" w:rsidRPr="00821B99">
              <w:rPr>
                <w:rFonts w:ascii="Arial" w:eastAsia="Calibri" w:hAnsi="Arial" w:cs="Arial"/>
                <w:b/>
                <w:bCs/>
              </w:rPr>
              <w:t>chool District(s) Served</w:t>
            </w:r>
            <w:r w:rsidR="00A20384">
              <w:rPr>
                <w:rFonts w:ascii="Arial" w:eastAsia="Calibri" w:hAnsi="Arial" w:cs="Arial"/>
                <w:b/>
                <w:bCs/>
              </w:rPr>
              <w:t xml:space="preserve"> </w:t>
            </w:r>
            <w:r w:rsidR="00A20384" w:rsidRPr="00A20384">
              <w:rPr>
                <w:rFonts w:ascii="Arial" w:eastAsia="Calibri" w:hAnsi="Arial" w:cs="Arial"/>
                <w:b/>
                <w:bCs/>
              </w:rPr>
              <w:t>Applicant’s Programs</w:t>
            </w:r>
          </w:p>
          <w:p w14:paraId="41B39BE9" w14:textId="7ECB8E88" w:rsidR="00821B99" w:rsidRPr="00821B99" w:rsidRDefault="00821B99" w:rsidP="00821B99">
            <w:pPr>
              <w:ind w:left="720"/>
              <w:contextualSpacing/>
              <w:rPr>
                <w:rFonts w:ascii="Arial" w:hAnsi="Arial" w:cs="Arial"/>
              </w:rPr>
            </w:pPr>
            <w:r w:rsidRPr="00821B99">
              <w:rPr>
                <w:rFonts w:ascii="Arial" w:eastAsia="Calibri" w:hAnsi="Arial" w:cs="Arial"/>
              </w:rPr>
              <w:t>(Select All that Apply)</w:t>
            </w:r>
          </w:p>
        </w:tc>
        <w:tc>
          <w:tcPr>
            <w:tcW w:w="2445" w:type="dxa"/>
            <w:tcBorders>
              <w:top w:val="single" w:sz="18" w:space="0" w:color="auto"/>
              <w:left w:val="single" w:sz="18" w:space="0" w:color="auto"/>
              <w:bottom w:val="single" w:sz="6" w:space="0" w:color="auto"/>
              <w:right w:val="single" w:sz="6" w:space="0" w:color="auto"/>
            </w:tcBorders>
          </w:tcPr>
          <w:p w14:paraId="22711D4D" w14:textId="77777777" w:rsidR="00821B99" w:rsidRPr="00821B99" w:rsidRDefault="003D2E58" w:rsidP="00110192">
            <w:pPr>
              <w:jc w:val="center"/>
            </w:pPr>
            <w:sdt>
              <w:sdtPr>
                <w:rPr>
                  <w:rFonts w:ascii="Arial" w:hAnsi="Arial" w:cs="Arial"/>
                </w:rPr>
                <w:id w:val="637309270"/>
                <w:placeholder>
                  <w:docPart w:val="54AAE0837CA545CDB89BB365E348AA2B"/>
                </w:placeholder>
                <w:dropDownList>
                  <w:listItem w:value="Choose an item."/>
                  <w:listItem w:displayText="Aberdeen School District" w:value="Aberdeen School District"/>
                  <w:listItem w:displayText="Adna School District" w:value="Adna School District"/>
                  <w:listItem w:displayText="Almira School District" w:value="Almira School District"/>
                  <w:listItem w:displayText="Anacortes School District" w:value="Anacortes School District"/>
                  <w:listItem w:displayText="Arlington School District" w:value="Arlington School District"/>
                  <w:listItem w:displayText="Asotin-Anatone School District" w:value="Asotin-Anatone School District"/>
                  <w:listItem w:displayText="Auburn School District" w:value="Auburn School District"/>
                  <w:listItem w:displayText="Bainbridge Island School District" w:value="Bainbridge Island School District"/>
                  <w:listItem w:displayText="Battle Ground School District" w:value="Battle Ground School District"/>
                  <w:listItem w:displayText="Bellevue School District" w:value="Bellevue School District"/>
                  <w:listItem w:displayText="Bellingham School District" w:value="Bellingham School District"/>
                  <w:listItem w:displayText="Benge School District" w:value="Benge School District"/>
                  <w:listItem w:displayText="Bethel School District" w:value="Bethel School District"/>
                  <w:listItem w:displayText="Bickleton School District" w:value="Bickleton School District"/>
                  <w:listItem w:displayText="Blaine School District" w:value="Blaine School District"/>
                  <w:listItem w:displayText="Boistfort School District" w:value="Boistfort School District"/>
                  <w:listItem w:displayText="Bremerton School District" w:value="Bremerton School District"/>
                  <w:listItem w:displayText="Brewster School District" w:value="Brewster School District"/>
                  <w:listItem w:displayText="Bridgeport School District" w:value="Bridgeport School District"/>
                  <w:listItem w:displayText="Brinnon School District" w:value="Brinnon School District"/>
                  <w:listItem w:displayText="Burlington-Edison School District" w:value="Burlington-Edison School District"/>
                  <w:listItem w:displayText="Camas School District" w:value="Camas School District"/>
                  <w:listItem w:displayText="Cape Flattery School District" w:value="Cape Flattery School District"/>
                  <w:listItem w:displayText="Carbonado School District" w:value="Carbonado School District"/>
                  <w:listItem w:displayText="Cascade School District" w:value="Cascade School District"/>
                  <w:listItem w:displayText="Cashmere School District" w:value="Cashmere School District"/>
                  <w:listItem w:displayText="Castle Rock School District" w:value="Castle Rock School District"/>
                  <w:listItem w:displayText="Centerville School District" w:value="Centerville School District"/>
                  <w:listItem w:displayText="Central Kitsap School District" w:value="Central Kitsap School District"/>
                  <w:listItem w:displayText="Central Valley School District" w:value="Central Valley School District"/>
                  <w:listItem w:displayText="Centralia School District" w:value="Centralia School District"/>
                  <w:listItem w:displayText="Chehalis School District" w:value="Chehalis School District"/>
                  <w:listItem w:displayText="Cheney School District" w:value="Cheney School District"/>
                  <w:listItem w:displayText="Chewelah School District" w:value="Chewelah School District"/>
                  <w:listItem w:displayText="Chief Kitsap Academy" w:value="Chief Kitsap Academy"/>
                  <w:listItem w:displayText="Chimacum School District" w:value="Chimacum School District"/>
                  <w:listItem w:displayText="Clarkston School District" w:value="Clarkston School District"/>
                  <w:listItem w:displayText="Cle Elum-Roslyn School District" w:value="Cle Elum-Roslyn School District"/>
                  <w:listItem w:displayText="Clover Park School District" w:value="Clover Park School District"/>
                  <w:listItem w:displayText="Colfax School District" w:value="Colfax School District"/>
                  <w:listItem w:displayText="College Place School District" w:value="College Place School District"/>
                  <w:listItem w:displayText="Colton School District" w:value="Colton School District"/>
                  <w:listItem w:displayText="Columbia School District" w:value="Columbia School District"/>
                  <w:listItem w:displayText="Colville School District" w:value="Colville School District"/>
                  <w:listItem w:displayText="Concrete School District" w:value="Concrete School District"/>
                  <w:listItem w:displayText="Conway School District" w:value="Conway School District"/>
                  <w:listItem w:displayText="Cosmopolis School District" w:value="Cosmopolis School District"/>
                  <w:listItem w:displayText="Coulee-Hartline School District" w:value="Coulee-Hartline School District"/>
                  <w:listItem w:displayText="Coupeville School District" w:value="Coupeville School District"/>
                  <w:listItem w:displayText="Crescent School District" w:value="Crescent School District"/>
                  <w:listItem w:displayText="Creston School District" w:value="Creston School District"/>
                  <w:listItem w:displayText="Curlew School District" w:value="Curlew School District"/>
                  <w:listItem w:displayText="Cusick School District" w:value="Cusick School District"/>
                  <w:listItem w:displayText="Damman School District" w:value="Damman School District"/>
                  <w:listItem w:displayText="Darrington School District" w:value="Darrington School District"/>
                  <w:listItem w:displayText="Davenport School District" w:value="Davenport School District"/>
                  <w:listItem w:displayText="Dayton School District" w:value="Dayton School District"/>
                  <w:listItem w:displayText="Deer Park School District" w:value="Deer Park School District"/>
                  <w:listItem w:displayText="Dieringer School District" w:value="Dieringer School District"/>
                  <w:listItem w:displayText="Dixie School District" w:value="Dixie School District"/>
                  <w:listItem w:displayText="East Valley School District (Spokane)" w:value="East Valley School District (Spokane)"/>
                  <w:listItem w:displayText="East Valley School District (Yakima)" w:value="East Valley School District (Yakima)"/>
                  <w:listItem w:displayText="Eastmont School District" w:value="Eastmont School District"/>
                  <w:listItem w:displayText="Easton School District" w:value="Easton School District"/>
                  <w:listItem w:displayText="Eatonville School District" w:value="Eatonville School District"/>
                  <w:listItem w:displayText="Edmonds School District" w:value="Edmonds School District"/>
                  <w:listItem w:displayText="Ellensburg School District" w:value="Ellensburg School District"/>
                  <w:listItem w:displayText="Elma School District" w:value="Elma School District"/>
                  <w:listItem w:displayText="Endicott School District" w:value="Endicott School District"/>
                  <w:listItem w:displayText="Entiat School District" w:value="Entiat School District"/>
                  <w:listItem w:displayText="Enumclaw School District" w:value="Enumclaw School District"/>
                  <w:listItem w:displayText="Ephrata School District" w:value="Ephrata School District"/>
                  <w:listItem w:displayText="Evaline School District" w:value="Evaline School District"/>
                  <w:listItem w:displayText="Everett School District" w:value="Everett School District"/>
                  <w:listItem w:displayText="Evergreen School District (Clark)" w:value="Evergreen School District (Clark)"/>
                  <w:listItem w:displayText="Evergreen School District (Stevens)" w:value="Evergreen School District (Stevens)"/>
                  <w:listItem w:displayText="Federal Way School District" w:value="Federal Way School District"/>
                  <w:listItem w:displayText="Ferndale School District" w:value="Ferndale School District"/>
                  <w:listItem w:displayText="Fife Public Schools" w:value="Fife Public Schools"/>
                  <w:listItem w:displayText="Finley School District" w:value="Finley School District"/>
                  <w:listItem w:displayText="Franklin Pierce School District" w:value="Franklin Pierce School District"/>
                  <w:listItem w:displayText="Freeman School District" w:value="Freeman School District"/>
                  <w:listItem w:displayText="Garfield School District" w:value="Garfield School District"/>
                  <w:listItem w:displayText="Glenwood School District" w:value="Glenwood School District"/>
                  <w:listItem w:displayText="Goldendale School District" w:value="Goldendale School District"/>
                  <w:listItem w:displayText="Grand Coulee Dam School District" w:value="Grand Coulee Dam School District"/>
                  <w:listItem w:displayText="Grandview School District" w:value="Grandview School District"/>
                  <w:listItem w:displayText="Granger School District" w:value="Granger School District"/>
                  <w:listItem w:displayText="Granite Falls School District" w:value="Granite Falls School District"/>
                  <w:listItem w:displayText="Grapeview School District" w:value="Grapeview School District"/>
                  <w:listItem w:displayText="Great Northern School District" w:value="Great Northern School District"/>
                  <w:listItem w:displayText="Green Mountain School District" w:value="Green Mountain School District"/>
                  <w:listItem w:displayText="Griffin School District" w:value="Griffin School District"/>
                  <w:listItem w:displayText="Harrington School District" w:value="Harrington School District"/>
                  <w:listItem w:displayText="Highland School District" w:value="Highland School District"/>
                  <w:listItem w:displayText="Highline School District" w:value="Highline School District"/>
                  <w:listItem w:displayText="Hockinson School District" w:value="Hockinson School District"/>
                  <w:listItem w:displayText="Hood Canal School District" w:value="Hood Canal School District"/>
                  <w:listItem w:displayText="Hoquiam School District" w:value="Hoquiam School District"/>
                  <w:listItem w:displayText="Inchelium School District" w:value="Inchelium School District"/>
                  <w:listItem w:displayText="Index School District" w:value="Index School District"/>
                  <w:listItem w:displayText="Issaquah School District" w:value="Issaquah School District"/>
                  <w:listItem w:displayText="Kahlotus School District" w:value="Kahlotus School District"/>
                  <w:listItem w:displayText="Kalama School District" w:value="Kalama School District"/>
                  <w:listItem w:displayText="Keller School District" w:value="Keller School District"/>
                  <w:listItem w:displayText="Kelso School District" w:value="Kelso School District"/>
                  <w:listItem w:displayText="Kennewick School District" w:value="Kennewick School District"/>
                  <w:listItem w:displayText="Kent School District" w:value="Kent School District"/>
                  <w:listItem w:displayText="Kettle Falls School District" w:value="Kettle Falls School District"/>
                  <w:listItem w:displayText="Kiona-Benton School District" w:value="Kiona-Benton School District"/>
                  <w:listItem w:displayText="Kittitas School District" w:value="Kittitas School District"/>
                  <w:listItem w:displayText="Klickitat School District" w:value="Klickitat School District"/>
                  <w:listItem w:displayText="La Center School District" w:value="La Center School District"/>
                  <w:listItem w:displayText="La Conner School District" w:value="La Conner School District"/>
                  <w:listItem w:displayText="LaCrosse School District" w:value="LaCrosse School District"/>
                  <w:listItem w:displayText="Lake Chelan School District" w:value="Lake Chelan School District"/>
                  <w:listItem w:displayText="Lake Quinault School District" w:value="Lake Quinault School District"/>
                  <w:listItem w:displayText="Lake Stevens School District" w:value="Lake Stevens School District"/>
                  <w:listItem w:displayText="Lake Washington School District" w:value="Lake Washington School District"/>
                  <w:listItem w:displayText="Lakewood School District" w:value="Lakewood School District"/>
                  <w:listItem w:displayText="Lamont School District" w:value="Lamont School District"/>
                  <w:listItem w:displayText="Liberty School District" w:value="Liberty School District"/>
                  <w:listItem w:displayText="Lind School District" w:value="Lind School District"/>
                  <w:listItem w:displayText="Longview Public Schools" w:value="Longview Public Schools"/>
                  <w:listItem w:displayText="Loon Lake School District" w:value="Loon Lake School District"/>
                  <w:listItem w:displayText="Lopez School District" w:value="Lopez School District"/>
                  <w:listItem w:displayText="Lummi Nation School (K-12)" w:value="Lummi Nation School (K-12)"/>
                  <w:listItem w:displayText="Lyle School District" w:value="Lyle School District"/>
                  <w:listItem w:displayText="Lynden School District" w:value="Lynden School District"/>
                  <w:listItem w:displayText="Mabton School District" w:value="Mabton School District"/>
                  <w:listItem w:displayText="Mansfield School District" w:value="Mansfield School District"/>
                  <w:listItem w:displayText="Manson School District" w:value="Manson School District"/>
                  <w:listItem w:displayText="Mary M. Knight School District" w:value="Mary M. Knight School District"/>
                  <w:listItem w:displayText="Mary Walker School District" w:value="Mary Walker School District"/>
                  <w:listItem w:displayText="Marysville School District" w:value="Marysville School District"/>
                  <w:listItem w:displayText="McCleary School District" w:value="McCleary School District"/>
                  <w:listItem w:displayText="Mead School District" w:value="Mead School District"/>
                  <w:listItem w:displayText="Medical Lake School District" w:value="Medical Lake School District"/>
                  <w:listItem w:displayText="Mercer Island School District" w:value="Mercer Island School District"/>
                  <w:listItem w:displayText="Meridian School District" w:value="Meridian School District"/>
                  <w:listItem w:displayText="Methow Valley School District" w:value="Methow Valley School District"/>
                  <w:listItem w:displayText="Mill A School District" w:value="Mill A School District"/>
                  <w:listItem w:displayText="Monroe School District" w:value="Monroe School District"/>
                  <w:listItem w:displayText="Montesano School District" w:value="Montesano School District"/>
                  <w:listItem w:displayText="Morton School District" w:value="Morton School District"/>
                  <w:listItem w:displayText="Moses Lake School District" w:value="Moses Lake School District"/>
                  <w:listItem w:displayText="Mossyrock School District" w:value="Mossyrock School District"/>
                  <w:listItem w:displayText="Mount Adams School District" w:value="Mount Adams School District"/>
                  <w:listItem w:displayText="Mount Baker School District" w:value="Mount Baker School District"/>
                  <w:listItem w:displayText="Mount Pleasant School District" w:value="Mount Pleasant School District"/>
                  <w:listItem w:displayText="Mount Vernon School District" w:value="Mount Vernon School District"/>
                  <w:listItem w:displayText="Muckleshoot Tribal School (K-12)" w:value="Muckleshoot Tribal School (K-12)"/>
                  <w:listItem w:displayText="Mukilteo School District" w:value="Mukilteo School District"/>
                  <w:listItem w:displayText="Naches Valley School District" w:value="Naches Valley School District"/>
                  <w:listItem w:displayText="Napavine School District" w:value="Napavine School District"/>
                  <w:listItem w:displayText="Naselle-Grays River Valley School District" w:value="Naselle-Grays River Valley School District"/>
                  <w:listItem w:displayText="Nespelem School District" w:value="Nespelem School District"/>
                  <w:listItem w:displayText="Newport School District" w:value="Newport School District"/>
                  <w:listItem w:displayText="Nine Mile Falls School District" w:value="Nine Mile Falls School District"/>
                  <w:listItem w:displayText="Nooksack Valley School District" w:value="Nooksack Valley School District"/>
                  <w:listItem w:displayText="North Beach School District" w:value="North Beach School District"/>
                  <w:listItem w:displayText="North Franklin School District" w:value="North Franklin School District"/>
                  <w:listItem w:displayText="North Kitsap School District" w:value="North Kitsap School District"/>
                  <w:listItem w:displayText="North Mason School District" w:value="North Mason School District"/>
                  <w:listItem w:displayText="North River School District" w:value="North River School District"/>
                  <w:listItem w:displayText="North Thurston Public Schools" w:value="North Thurston Public Schools"/>
                  <w:listItem w:displayText="Northport School District" w:value="Northport School District"/>
                  <w:listItem w:displayText="Northshore School District" w:value="Northshore School District"/>
                  <w:listItem w:displayText="Oak Harbor School District" w:value="Oak Harbor School District"/>
                  <w:listItem w:displayText="Oakesdale School District" w:value="Oakesdale School District"/>
                  <w:listItem w:displayText="Oakville School District" w:value="Oakville School District"/>
                  <w:listItem w:displayText="Ocean Beach School District" w:value="Ocean Beach School District"/>
                  <w:listItem w:displayText="Ocosta School District" w:value="Ocosta School District"/>
                  <w:listItem w:displayText="Odessa School District" w:value="Odessa School District"/>
                  <w:listItem w:displayText="Okanogan School District" w:value="Okanogan School District"/>
                  <w:listItem w:displayText="Olympia School District" w:value="Olympia School District"/>
                  <w:listItem w:displayText="Omak School District" w:value="Omak School District"/>
                  <w:listItem w:displayText="Onalaska School District" w:value="Onalaska School District"/>
                  <w:listItem w:displayText="Onion Creek School District" w:value="Onion Creek School District"/>
                  <w:listItem w:displayText="Orcas Island School District" w:value="Orcas Island School District"/>
                  <w:listItem w:displayText="Orchard Prairie School District" w:value="Orchard Prairie School District"/>
                  <w:listItem w:displayText="Orient School District" w:value="Orient School District"/>
                  <w:listItem w:displayText="Orondo School District" w:value="Orondo School District"/>
                  <w:listItem w:displayText="Oroville School District" w:value="Oroville School District"/>
                  <w:listItem w:displayText="Orting School District" w:value="Orting School District"/>
                  <w:listItem w:displayText="Othello School District" w:value="Othello School District"/>
                  <w:listItem w:displayText="Palisades School District" w:value="Palisades School District"/>
                  <w:listItem w:displayText="Palouse School District" w:value="Palouse School District"/>
                  <w:listItem w:displayText="Paschal Sherman Indian School (K-9)" w:value="Paschal Sherman Indian School (K-9)"/>
                  <w:listItem w:displayText="Pasco School District" w:value="Pasco School District"/>
                  <w:listItem w:displayText="Pateros School District" w:value="Pateros School District"/>
                  <w:listItem w:displayText="Paterson School District" w:value="Paterson School District"/>
                  <w:listItem w:displayText="Pe Ell School District" w:value="Pe Ell School District"/>
                  <w:listItem w:displayText="Peninsula School District" w:value="Peninsula School District"/>
                  <w:listItem w:displayText="Pioneer School District" w:value="Pioneer School District"/>
                  <w:listItem w:displayText="Pomeroy School District" w:value="Pomeroy School District"/>
                  <w:listItem w:displayText="Port Angeles School District" w:value="Port Angeles School District"/>
                  <w:listItem w:displayText="Port Townsend School District" w:value="Port Townsend School District"/>
                  <w:listItem w:displayText="Prescott School District" w:value="Prescott School District"/>
                  <w:listItem w:displayText="Prosser School District" w:value="Prosser School District"/>
                  <w:listItem w:displayText="Pullman School District" w:value="Pullman School District"/>
                  <w:listItem w:displayText="Puyallup School District" w:value="Puyallup School District"/>
                  <w:listItem w:displayText="Puyallup Tribal School System (K-12) Chief Leschi" w:value="Puyallup Tribal School System (K-12) Chief Leschi"/>
                  <w:listItem w:displayText="Queets-Clearwater School District" w:value="Queets-Clearwater School District"/>
                  <w:listItem w:displayText="Quilcene School District" w:value="Quilcene School District"/>
                  <w:listItem w:displayText="Quileute Tribal School (K-12)" w:value="Quileute Tribal School (K-12)"/>
                  <w:listItem w:displayText="Quillayute Valley School District" w:value="Quillayute Valley School District"/>
                  <w:listItem w:displayText="Quincy School District" w:value="Quincy School District"/>
                  <w:listItem w:displayText="Rainier School District" w:value="Rainier School District"/>
                  <w:listItem w:displayText="Raymond School District" w:value="Raymond School District"/>
                  <w:listItem w:displayText="Reardan-Edwall School District" w:value="Reardan-Edwall School District"/>
                  <w:listItem w:displayText="Renton School District" w:value="Renton School District"/>
                  <w:listItem w:displayText="Republic School District" w:value="Republic School District"/>
                  <w:listItem w:displayText="Richland School District" w:value="Richland School District"/>
                  <w:listItem w:displayText="Ridgefield School District" w:value="Ridgefield School District"/>
                  <w:listItem w:displayText="Ritzville School District" w:value="Ritzville School District"/>
                  <w:listItem w:displayText="Riverside School District" w:value="Riverside School District"/>
                  <w:listItem w:displayText="Riverview School District" w:value="Riverview School District"/>
                  <w:listItem w:displayText="Rochester School District" w:value="Rochester School District"/>
                  <w:listItem w:displayText="Roosevelt School District" w:value="Roosevelt School District"/>
                  <w:listItem w:displayText="Rosalia School District" w:value="Rosalia School District"/>
                  <w:listItem w:displayText="Royal School District" w:value="Royal School District"/>
                  <w:listItem w:displayText="San Juan Island School District" w:value="San Juan Island School District"/>
                  <w:listItem w:displayText="Satsop School District" w:value="Satsop School District"/>
                  <w:listItem w:displayText="Seattle School District" w:value="Seattle School District"/>
                  <w:listItem w:displayText="Sedro-Woolley School District" w:value="Sedro-Woolley School District"/>
                  <w:listItem w:displayText="Selah School District" w:value="Selah School District"/>
                  <w:listItem w:displayText="Selkirk School District" w:value="Selkirk School District"/>
                  <w:listItem w:displayText="Sequim School District" w:value="Sequim School District"/>
                  <w:listItem w:displayText="Shaw Island School District" w:value="Shaw Island School District"/>
                  <w:listItem w:displayText="Shelton School District" w:value="Shelton School District"/>
                  <w:listItem w:displayText="Shoreline School District" w:value="Shoreline School District"/>
                  <w:listItem w:displayText="Skamania School District" w:value="Skamania School District"/>
                  <w:listItem w:displayText="Skykomish School District" w:value="Skykomish School District"/>
                  <w:listItem w:displayText="Snohomish School District" w:value="Snohomish School District"/>
                  <w:listItem w:displayText="Snoqualmie Valley School District" w:value="Snoqualmie Valley School District"/>
                  <w:listItem w:displayText="Soap Lake School District" w:value="Soap Lake School District"/>
                  <w:listItem w:displayText="South Bend School District" w:value="South Bend School District"/>
                  <w:listItem w:displayText="South Kitsap School District" w:value="South Kitsap School District"/>
                  <w:listItem w:displayText="South Whidbey School District" w:value="South Whidbey School District"/>
                  <w:listItem w:displayText="Southside School District" w:value="Southside School District"/>
                  <w:listItem w:displayText="Spokane Public Schools" w:value="Spokane Public Schools"/>
                  <w:listItem w:displayText="Sprague School District" w:value="Sprague School District"/>
                  <w:listItem w:displayText="St. John School District" w:value="St. John School District"/>
                  <w:listItem w:displayText="Stanwood-Camano School District" w:value="Stanwood-Camano School District"/>
                  <w:listItem w:displayText="Star School District" w:value="Star School District"/>
                  <w:listItem w:displayText="Starbuck School District" w:value="Starbuck School District"/>
                  <w:listItem w:displayText="Stehekin School District" w:value="Stehekin School District"/>
                  <w:listItem w:displayText="Steilacoom Historical School District" w:value="Steilacoom Historical School District"/>
                  <w:listItem w:displayText="Steptoe School District" w:value="Steptoe School District"/>
                  <w:listItem w:displayText="Stevenson-Carson School District" w:value="Stevenson-Carson School District"/>
                  <w:listItem w:displayText="Sultan School District" w:value="Sultan School District"/>
                  <w:listItem w:displayText="Summit Valley School District" w:value="Summit Valley School District"/>
                  <w:listItem w:displayText="Sumner School District" w:value="Sumner School District"/>
                  <w:listItem w:displayText="Sunnyside School District" w:value="Sunnyside School District"/>
                  <w:listItem w:displayText="Tacoma Public Schools" w:value="Tacoma Public Schools"/>
                  <w:listItem w:displayText="Taholah School District" w:value="Taholah School District"/>
                  <w:listItem w:displayText="Tahoma School District" w:value="Tahoma School District"/>
                  <w:listItem w:displayText="Tekoa School District" w:value="Tekoa School District"/>
                  <w:listItem w:displayText="Tenino School District" w:value="Tenino School District"/>
                  <w:listItem w:displayText="Thorp School District" w:value="Thorp School District"/>
                  <w:listItem w:displayText="Toledo School District" w:value="Toledo School District"/>
                  <w:listItem w:displayText="Tonasket School District" w:value="Tonasket School District"/>
                  <w:listItem w:displayText="Toppenish School District" w:value="Toppenish School District"/>
                  <w:listItem w:displayText="Touchet School District" w:value="Touchet School District"/>
                  <w:listItem w:displayText="Toutle Lake School District" w:value="Toutle Lake School District"/>
                  <w:listItem w:displayText="Trout Lake School District" w:value="Trout Lake School District"/>
                  <w:listItem w:displayText="Tukwila School District" w:value="Tukwila School District"/>
                  <w:listItem w:displayText="Tumwater School District" w:value="Tumwater School District"/>
                  <w:listItem w:displayText="Union Gap School District" w:value="Union Gap School District"/>
                  <w:listItem w:displayText="University Place School District" w:value="University Place School District"/>
                  <w:listItem w:displayText="Valley School District" w:value="Valley School District"/>
                  <w:listItem w:displayText="Vancouver Public Schools" w:value="Vancouver Public Schools"/>
                  <w:listItem w:displayText="Vashon Island School District" w:value="Vashon Island School District"/>
                  <w:listItem w:displayText="Wa He Lut Indian School (K-9)" w:value="Wa He Lut Indian School (K-9)"/>
                  <w:listItem w:displayText="Wahkiakum School District" w:value="Wahkiakum School District"/>
                  <w:listItem w:displayText="Wahluke School District" w:value="Wahluke School District"/>
                  <w:listItem w:displayText="Waitsburg School District" w:value="Waitsburg School District"/>
                  <w:listItem w:displayText="Walla Walla School District" w:value="Walla Walla School District"/>
                  <w:listItem w:displayText="Wapato School District" w:value="Wapato School District"/>
                  <w:listItem w:displayText="Warden School District" w:value="Warden School District"/>
                  <w:listItem w:displayText="Washougal School District" w:value="Washougal School District"/>
                  <w:listItem w:displayText="Washtucna School District" w:value="Washtucna School District"/>
                  <w:listItem w:displayText="Waterville School District" w:value="Waterville School District"/>
                  <w:listItem w:displayText="Wellpinit School District" w:value="Wellpinit School District"/>
                  <w:listItem w:displayText="Wenatchee School District" w:value="Wenatchee School District"/>
                  <w:listItem w:displayText="West Valley School District" w:value="West Valley School District"/>
                  <w:listItem w:displayText="White Pass School District" w:value="White Pass School District"/>
                  <w:listItem w:displayText="White River School District" w:value="White River School District"/>
                  <w:listItem w:displayText="White Salmon Valley School District" w:value="White Salmon Valley School District"/>
                  <w:listItem w:displayText="Wilbur School District" w:value="Wilbur School District"/>
                  <w:listItem w:displayText="Willapa Valley School District" w:value="Willapa Valley School District"/>
                  <w:listItem w:displayText="Wilson Creek School District" w:value="Wilson Creek School District"/>
                  <w:listItem w:displayText="Winlock School District" w:value="Winlock School District"/>
                  <w:listItem w:displayText="Wishkah Valley School District" w:value="Wishkah Valley School District"/>
                  <w:listItem w:displayText="Wishram School District" w:value="Wishram School District"/>
                  <w:listItem w:displayText="Woodland School District" w:value="Woodland School District"/>
                  <w:listItem w:displayText="Yakama Nation Tribal Jr./Sr. High School (8-12)" w:value="Yakama Nation Tribal Jr./Sr. High School (8-12)"/>
                  <w:listItem w:displayText="Yakima School District" w:value="Yakima School District"/>
                  <w:listItem w:displayText="Yelm Community Schools" w:value="Yelm Community Schools"/>
                  <w:listItem w:displayText="Zillah School District" w:value="Zillah School District"/>
                  <w:listItem w:displayText="(Select School District) " w:value="(Select School District) "/>
                </w:dropDownList>
              </w:sdtPr>
              <w:sdtEndPr/>
              <w:sdtContent>
                <w:r w:rsidR="00821B99" w:rsidRPr="00821B99">
                  <w:rPr>
                    <w:rFonts w:ascii="Arial" w:hAnsi="Arial" w:cs="Arial"/>
                  </w:rPr>
                  <w:t xml:space="preserve">(Select School District) </w:t>
                </w:r>
              </w:sdtContent>
            </w:sdt>
          </w:p>
        </w:tc>
        <w:tc>
          <w:tcPr>
            <w:tcW w:w="3472" w:type="dxa"/>
            <w:tcBorders>
              <w:top w:val="single" w:sz="18" w:space="0" w:color="auto"/>
              <w:left w:val="single" w:sz="6" w:space="0" w:color="auto"/>
              <w:bottom w:val="single" w:sz="6" w:space="0" w:color="auto"/>
              <w:right w:val="single" w:sz="18" w:space="0" w:color="auto"/>
            </w:tcBorders>
          </w:tcPr>
          <w:p w14:paraId="687DDCC6" w14:textId="77777777" w:rsidR="00821B99" w:rsidRPr="00821B99" w:rsidRDefault="003D2E58" w:rsidP="00110192">
            <w:pPr>
              <w:jc w:val="center"/>
            </w:pPr>
            <w:sdt>
              <w:sdtPr>
                <w:rPr>
                  <w:rFonts w:ascii="Arial" w:hAnsi="Arial" w:cs="Arial"/>
                </w:rPr>
                <w:id w:val="2124333875"/>
                <w:placeholder>
                  <w:docPart w:val="F1704CFB5FE74DE2ACD21ED9C1EC0B44"/>
                </w:placeholder>
                <w:dropDownList>
                  <w:listItem w:value="Choose an item."/>
                  <w:listItem w:displayText="Aberdeen School District" w:value="Aberdeen School District"/>
                  <w:listItem w:displayText="Adna School District" w:value="Adna School District"/>
                  <w:listItem w:displayText="Almira School District" w:value="Almira School District"/>
                  <w:listItem w:displayText="Anacortes School District" w:value="Anacortes School District"/>
                  <w:listItem w:displayText="Arlington School District" w:value="Arlington School District"/>
                  <w:listItem w:displayText="Asotin-Anatone School District" w:value="Asotin-Anatone School District"/>
                  <w:listItem w:displayText="Auburn School District" w:value="Auburn School District"/>
                  <w:listItem w:displayText="Bainbridge Island School District" w:value="Bainbridge Island School District"/>
                  <w:listItem w:displayText="Battle Ground School District" w:value="Battle Ground School District"/>
                  <w:listItem w:displayText="Bellevue School District" w:value="Bellevue School District"/>
                  <w:listItem w:displayText="Bellingham School District" w:value="Bellingham School District"/>
                  <w:listItem w:displayText="Benge School District" w:value="Benge School District"/>
                  <w:listItem w:displayText="Bethel School District" w:value="Bethel School District"/>
                  <w:listItem w:displayText="Bickleton School District" w:value="Bickleton School District"/>
                  <w:listItem w:displayText="Blaine School District" w:value="Blaine School District"/>
                  <w:listItem w:displayText="Boistfort School District" w:value="Boistfort School District"/>
                  <w:listItem w:displayText="Bremerton School District" w:value="Bremerton School District"/>
                  <w:listItem w:displayText="Brewster School District" w:value="Brewster School District"/>
                  <w:listItem w:displayText="Bridgeport School District" w:value="Bridgeport School District"/>
                  <w:listItem w:displayText="Brinnon School District" w:value="Brinnon School District"/>
                  <w:listItem w:displayText="Burlington-Edison School District" w:value="Burlington-Edison School District"/>
                  <w:listItem w:displayText="Camas School District" w:value="Camas School District"/>
                  <w:listItem w:displayText="Cape Flattery School District" w:value="Cape Flattery School District"/>
                  <w:listItem w:displayText="Carbonado School District" w:value="Carbonado School District"/>
                  <w:listItem w:displayText="Cascade School District" w:value="Cascade School District"/>
                  <w:listItem w:displayText="Cashmere School District" w:value="Cashmere School District"/>
                  <w:listItem w:displayText="Castle Rock School District" w:value="Castle Rock School District"/>
                  <w:listItem w:displayText="Centerville School District" w:value="Centerville School District"/>
                  <w:listItem w:displayText="Central Kitsap School District" w:value="Central Kitsap School District"/>
                  <w:listItem w:displayText="Central Valley School District" w:value="Central Valley School District"/>
                  <w:listItem w:displayText="Centralia School District" w:value="Centralia School District"/>
                  <w:listItem w:displayText="Chehalis School District" w:value="Chehalis School District"/>
                  <w:listItem w:displayText="Cheney School District" w:value="Cheney School District"/>
                  <w:listItem w:displayText="Chewelah School District" w:value="Chewelah School District"/>
                  <w:listItem w:displayText="Chief Kitsap Academy" w:value="Chief Kitsap Academy"/>
                  <w:listItem w:displayText="Chimacum School District" w:value="Chimacum School District"/>
                  <w:listItem w:displayText="Clarkston School District" w:value="Clarkston School District"/>
                  <w:listItem w:displayText="Cle Elum-Roslyn School District" w:value="Cle Elum-Roslyn School District"/>
                  <w:listItem w:displayText="Clover Park School District" w:value="Clover Park School District"/>
                  <w:listItem w:displayText="Colfax School District" w:value="Colfax School District"/>
                  <w:listItem w:displayText="College Place School District" w:value="College Place School District"/>
                  <w:listItem w:displayText="Colton School District" w:value="Colton School District"/>
                  <w:listItem w:displayText="Columbia School District" w:value="Columbia School District"/>
                  <w:listItem w:displayText="Colville School District" w:value="Colville School District"/>
                  <w:listItem w:displayText="Concrete School District" w:value="Concrete School District"/>
                  <w:listItem w:displayText="Conway School District" w:value="Conway School District"/>
                  <w:listItem w:displayText="Cosmopolis School District" w:value="Cosmopolis School District"/>
                  <w:listItem w:displayText="Coulee-Hartline School District" w:value="Coulee-Hartline School District"/>
                  <w:listItem w:displayText="Coupeville School District" w:value="Coupeville School District"/>
                  <w:listItem w:displayText="Crescent School District" w:value="Crescent School District"/>
                  <w:listItem w:displayText="Creston School District" w:value="Creston School District"/>
                  <w:listItem w:displayText="Curlew School District" w:value="Curlew School District"/>
                  <w:listItem w:displayText="Cusick School District" w:value="Cusick School District"/>
                  <w:listItem w:displayText="Damman School District" w:value="Damman School District"/>
                  <w:listItem w:displayText="Darrington School District" w:value="Darrington School District"/>
                  <w:listItem w:displayText="Davenport School District" w:value="Davenport School District"/>
                  <w:listItem w:displayText="Dayton School District" w:value="Dayton School District"/>
                  <w:listItem w:displayText="Deer Park School District" w:value="Deer Park School District"/>
                  <w:listItem w:displayText="Dieringer School District" w:value="Dieringer School District"/>
                  <w:listItem w:displayText="Dixie School District" w:value="Dixie School District"/>
                  <w:listItem w:displayText="East Valley School District (Spokane)" w:value="East Valley School District (Spokane)"/>
                  <w:listItem w:displayText="East Valley School District (Yakima)" w:value="East Valley School District (Yakima)"/>
                  <w:listItem w:displayText="Eastmont School District" w:value="Eastmont School District"/>
                  <w:listItem w:displayText="Easton School District" w:value="Easton School District"/>
                  <w:listItem w:displayText="Eatonville School District" w:value="Eatonville School District"/>
                  <w:listItem w:displayText="Edmonds School District" w:value="Edmonds School District"/>
                  <w:listItem w:displayText="Ellensburg School District" w:value="Ellensburg School District"/>
                  <w:listItem w:displayText="Elma School District" w:value="Elma School District"/>
                  <w:listItem w:displayText="Endicott School District" w:value="Endicott School District"/>
                  <w:listItem w:displayText="Entiat School District" w:value="Entiat School District"/>
                  <w:listItem w:displayText="Enumclaw School District" w:value="Enumclaw School District"/>
                  <w:listItem w:displayText="Ephrata School District" w:value="Ephrata School District"/>
                  <w:listItem w:displayText="Evaline School District" w:value="Evaline School District"/>
                  <w:listItem w:displayText="Everett School District" w:value="Everett School District"/>
                  <w:listItem w:displayText="Evergreen School District (Clark)" w:value="Evergreen School District (Clark)"/>
                  <w:listItem w:displayText="Evergreen School District (Stevens)" w:value="Evergreen School District (Stevens)"/>
                  <w:listItem w:displayText="Federal Way School District" w:value="Federal Way School District"/>
                  <w:listItem w:displayText="Ferndale School District" w:value="Ferndale School District"/>
                  <w:listItem w:displayText="Fife Public Schools" w:value="Fife Public Schools"/>
                  <w:listItem w:displayText="Finley School District" w:value="Finley School District"/>
                  <w:listItem w:displayText="Franklin Pierce School District" w:value="Franklin Pierce School District"/>
                  <w:listItem w:displayText="Freeman School District" w:value="Freeman School District"/>
                  <w:listItem w:displayText="Garfield School District" w:value="Garfield School District"/>
                  <w:listItem w:displayText="Glenwood School District" w:value="Glenwood School District"/>
                  <w:listItem w:displayText="Goldendale School District" w:value="Goldendale School District"/>
                  <w:listItem w:displayText="Grand Coulee Dam School District" w:value="Grand Coulee Dam School District"/>
                  <w:listItem w:displayText="Grandview School District" w:value="Grandview School District"/>
                  <w:listItem w:displayText="Granger School District" w:value="Granger School District"/>
                  <w:listItem w:displayText="Granite Falls School District" w:value="Granite Falls School District"/>
                  <w:listItem w:displayText="Grapeview School District" w:value="Grapeview School District"/>
                  <w:listItem w:displayText="Great Northern School District" w:value="Great Northern School District"/>
                  <w:listItem w:displayText="Green Mountain School District" w:value="Green Mountain School District"/>
                  <w:listItem w:displayText="Griffin School District" w:value="Griffin School District"/>
                  <w:listItem w:displayText="Harrington School District" w:value="Harrington School District"/>
                  <w:listItem w:displayText="Highland School District" w:value="Highland School District"/>
                  <w:listItem w:displayText="Highline School District" w:value="Highline School District"/>
                  <w:listItem w:displayText="Hockinson School District" w:value="Hockinson School District"/>
                  <w:listItem w:displayText="Hood Canal School District" w:value="Hood Canal School District"/>
                  <w:listItem w:displayText="Hoquiam School District" w:value="Hoquiam School District"/>
                  <w:listItem w:displayText="Inchelium School District" w:value="Inchelium School District"/>
                  <w:listItem w:displayText="Index School District" w:value="Index School District"/>
                  <w:listItem w:displayText="Issaquah School District" w:value="Issaquah School District"/>
                  <w:listItem w:displayText="Kahlotus School District" w:value="Kahlotus School District"/>
                  <w:listItem w:displayText="Kalama School District" w:value="Kalama School District"/>
                  <w:listItem w:displayText="Keller School District" w:value="Keller School District"/>
                  <w:listItem w:displayText="Kelso School District" w:value="Kelso School District"/>
                  <w:listItem w:displayText="Kennewick School District" w:value="Kennewick School District"/>
                  <w:listItem w:displayText="Kent School District" w:value="Kent School District"/>
                  <w:listItem w:displayText="Kettle Falls School District" w:value="Kettle Falls School District"/>
                  <w:listItem w:displayText="Kiona-Benton School District" w:value="Kiona-Benton School District"/>
                  <w:listItem w:displayText="Kittitas School District" w:value="Kittitas School District"/>
                  <w:listItem w:displayText="Klickitat School District" w:value="Klickitat School District"/>
                  <w:listItem w:displayText="La Center School District" w:value="La Center School District"/>
                  <w:listItem w:displayText="La Conner School District" w:value="La Conner School District"/>
                  <w:listItem w:displayText="LaCrosse School District" w:value="LaCrosse School District"/>
                  <w:listItem w:displayText="Lake Chelan School District" w:value="Lake Chelan School District"/>
                  <w:listItem w:displayText="Lake Quinault School District" w:value="Lake Quinault School District"/>
                  <w:listItem w:displayText="Lake Stevens School District" w:value="Lake Stevens School District"/>
                  <w:listItem w:displayText="Lake Washington School District" w:value="Lake Washington School District"/>
                  <w:listItem w:displayText="Lakewood School District" w:value="Lakewood School District"/>
                  <w:listItem w:displayText="Lamont School District" w:value="Lamont School District"/>
                  <w:listItem w:displayText="Liberty School District" w:value="Liberty School District"/>
                  <w:listItem w:displayText="Lind School District" w:value="Lind School District"/>
                  <w:listItem w:displayText="Longview Public Schools" w:value="Longview Public Schools"/>
                  <w:listItem w:displayText="Loon Lake School District" w:value="Loon Lake School District"/>
                  <w:listItem w:displayText="Lopez School District" w:value="Lopez School District"/>
                  <w:listItem w:displayText="Lummi Nation School (K-12)" w:value="Lummi Nation School (K-12)"/>
                  <w:listItem w:displayText="Lyle School District" w:value="Lyle School District"/>
                  <w:listItem w:displayText="Lynden School District" w:value="Lynden School District"/>
                  <w:listItem w:displayText="Mabton School District" w:value="Mabton School District"/>
                  <w:listItem w:displayText="Mansfield School District" w:value="Mansfield School District"/>
                  <w:listItem w:displayText="Manson School District" w:value="Manson School District"/>
                  <w:listItem w:displayText="Mary M. Knight School District" w:value="Mary M. Knight School District"/>
                  <w:listItem w:displayText="Mary Walker School District" w:value="Mary Walker School District"/>
                  <w:listItem w:displayText="Marysville School District" w:value="Marysville School District"/>
                  <w:listItem w:displayText="McCleary School District" w:value="McCleary School District"/>
                  <w:listItem w:displayText="Mead School District" w:value="Mead School District"/>
                  <w:listItem w:displayText="Medical Lake School District" w:value="Medical Lake School District"/>
                  <w:listItem w:displayText="Mercer Island School District" w:value="Mercer Island School District"/>
                  <w:listItem w:displayText="Meridian School District" w:value="Meridian School District"/>
                  <w:listItem w:displayText="Methow Valley School District" w:value="Methow Valley School District"/>
                  <w:listItem w:displayText="Mill A School District" w:value="Mill A School District"/>
                  <w:listItem w:displayText="Monroe School District" w:value="Monroe School District"/>
                  <w:listItem w:displayText="Montesano School District" w:value="Montesano School District"/>
                  <w:listItem w:displayText="Morton School District" w:value="Morton School District"/>
                  <w:listItem w:displayText="Moses Lake School District" w:value="Moses Lake School District"/>
                  <w:listItem w:displayText="Mossyrock School District" w:value="Mossyrock School District"/>
                  <w:listItem w:displayText="Mount Adams School District" w:value="Mount Adams School District"/>
                  <w:listItem w:displayText="Mount Baker School District" w:value="Mount Baker School District"/>
                  <w:listItem w:displayText="Mount Pleasant School District" w:value="Mount Pleasant School District"/>
                  <w:listItem w:displayText="Mount Vernon School District" w:value="Mount Vernon School District"/>
                  <w:listItem w:displayText="Muckleshoot Tribal School (K-12)" w:value="Muckleshoot Tribal School (K-12)"/>
                  <w:listItem w:displayText="Mukilteo School District" w:value="Mukilteo School District"/>
                  <w:listItem w:displayText="Naches Valley School District" w:value="Naches Valley School District"/>
                  <w:listItem w:displayText="Napavine School District" w:value="Napavine School District"/>
                  <w:listItem w:displayText="Naselle-Grays River Valley School District" w:value="Naselle-Grays River Valley School District"/>
                  <w:listItem w:displayText="Nespelem School District" w:value="Nespelem School District"/>
                  <w:listItem w:displayText="Newport School District" w:value="Newport School District"/>
                  <w:listItem w:displayText="Nine Mile Falls School District" w:value="Nine Mile Falls School District"/>
                  <w:listItem w:displayText="Nooksack Valley School District" w:value="Nooksack Valley School District"/>
                  <w:listItem w:displayText="North Beach School District" w:value="North Beach School District"/>
                  <w:listItem w:displayText="North Franklin School District" w:value="North Franklin School District"/>
                  <w:listItem w:displayText="North Kitsap School District" w:value="North Kitsap School District"/>
                  <w:listItem w:displayText="North Mason School District" w:value="North Mason School District"/>
                  <w:listItem w:displayText="North River School District" w:value="North River School District"/>
                  <w:listItem w:displayText="North Thurston Public Schools" w:value="North Thurston Public Schools"/>
                  <w:listItem w:displayText="Northport School District" w:value="Northport School District"/>
                  <w:listItem w:displayText="Northshore School District" w:value="Northshore School District"/>
                  <w:listItem w:displayText="Oak Harbor School District" w:value="Oak Harbor School District"/>
                  <w:listItem w:displayText="Oakesdale School District" w:value="Oakesdale School District"/>
                  <w:listItem w:displayText="Oakville School District" w:value="Oakville School District"/>
                  <w:listItem w:displayText="Ocean Beach School District" w:value="Ocean Beach School District"/>
                  <w:listItem w:displayText="Ocosta School District" w:value="Ocosta School District"/>
                  <w:listItem w:displayText="Odessa School District" w:value="Odessa School District"/>
                  <w:listItem w:displayText="Okanogan School District" w:value="Okanogan School District"/>
                  <w:listItem w:displayText="Olympia School District" w:value="Olympia School District"/>
                  <w:listItem w:displayText="Omak School District" w:value="Omak School District"/>
                  <w:listItem w:displayText="Onalaska School District" w:value="Onalaska School District"/>
                  <w:listItem w:displayText="Onion Creek School District" w:value="Onion Creek School District"/>
                  <w:listItem w:displayText="Orcas Island School District" w:value="Orcas Island School District"/>
                  <w:listItem w:displayText="Orchard Prairie School District" w:value="Orchard Prairie School District"/>
                  <w:listItem w:displayText="Orient School District" w:value="Orient School District"/>
                  <w:listItem w:displayText="Orondo School District" w:value="Orondo School District"/>
                  <w:listItem w:displayText="Oroville School District" w:value="Oroville School District"/>
                  <w:listItem w:displayText="Orting School District" w:value="Orting School District"/>
                  <w:listItem w:displayText="Othello School District" w:value="Othello School District"/>
                  <w:listItem w:displayText="Palisades School District" w:value="Palisades School District"/>
                  <w:listItem w:displayText="Palouse School District" w:value="Palouse School District"/>
                  <w:listItem w:displayText="Paschal Sherman Indian School (K-9)" w:value="Paschal Sherman Indian School (K-9)"/>
                  <w:listItem w:displayText="Pasco School District" w:value="Pasco School District"/>
                  <w:listItem w:displayText="Pateros School District" w:value="Pateros School District"/>
                  <w:listItem w:displayText="Paterson School District" w:value="Paterson School District"/>
                  <w:listItem w:displayText="Pe Ell School District" w:value="Pe Ell School District"/>
                  <w:listItem w:displayText="Peninsula School District" w:value="Peninsula School District"/>
                  <w:listItem w:displayText="Pioneer School District" w:value="Pioneer School District"/>
                  <w:listItem w:displayText="Pomeroy School District" w:value="Pomeroy School District"/>
                  <w:listItem w:displayText="Port Angeles School District" w:value="Port Angeles School District"/>
                  <w:listItem w:displayText="Port Townsend School District" w:value="Port Townsend School District"/>
                  <w:listItem w:displayText="Prescott School District" w:value="Prescott School District"/>
                  <w:listItem w:displayText="Prosser School District" w:value="Prosser School District"/>
                  <w:listItem w:displayText="Pullman School District" w:value="Pullman School District"/>
                  <w:listItem w:displayText="Puyallup School District" w:value="Puyallup School District"/>
                  <w:listItem w:displayText="Puyallup Tribal School System (K-12) Chief Leschi" w:value="Puyallup Tribal School System (K-12) Chief Leschi"/>
                  <w:listItem w:displayText="Queets-Clearwater School District" w:value="Queets-Clearwater School District"/>
                  <w:listItem w:displayText="Quilcene School District" w:value="Quilcene School District"/>
                  <w:listItem w:displayText="Quileute Tribal School (K-12)" w:value="Quileute Tribal School (K-12)"/>
                  <w:listItem w:displayText="Quillayute Valley School District" w:value="Quillayute Valley School District"/>
                  <w:listItem w:displayText="Quincy School District" w:value="Quincy School District"/>
                  <w:listItem w:displayText="Rainier School District" w:value="Rainier School District"/>
                  <w:listItem w:displayText="Raymond School District" w:value="Raymond School District"/>
                  <w:listItem w:displayText="Reardan-Edwall School District" w:value="Reardan-Edwall School District"/>
                  <w:listItem w:displayText="Renton School District" w:value="Renton School District"/>
                  <w:listItem w:displayText="Republic School District" w:value="Republic School District"/>
                  <w:listItem w:displayText="Richland School District" w:value="Richland School District"/>
                  <w:listItem w:displayText="Ridgefield School District" w:value="Ridgefield School District"/>
                  <w:listItem w:displayText="Ritzville School District" w:value="Ritzville School District"/>
                  <w:listItem w:displayText="Riverside School District" w:value="Riverside School District"/>
                  <w:listItem w:displayText="Riverview School District" w:value="Riverview School District"/>
                  <w:listItem w:displayText="Rochester School District" w:value="Rochester School District"/>
                  <w:listItem w:displayText="Roosevelt School District" w:value="Roosevelt School District"/>
                  <w:listItem w:displayText="Rosalia School District" w:value="Rosalia School District"/>
                  <w:listItem w:displayText="Royal School District" w:value="Royal School District"/>
                  <w:listItem w:displayText="San Juan Island School District" w:value="San Juan Island School District"/>
                  <w:listItem w:displayText="Satsop School District" w:value="Satsop School District"/>
                  <w:listItem w:displayText="Seattle School District" w:value="Seattle School District"/>
                  <w:listItem w:displayText="Sedro-Woolley School District" w:value="Sedro-Woolley School District"/>
                  <w:listItem w:displayText="Selah School District" w:value="Selah School District"/>
                  <w:listItem w:displayText="Selkirk School District" w:value="Selkirk School District"/>
                  <w:listItem w:displayText="Sequim School District" w:value="Sequim School District"/>
                  <w:listItem w:displayText="Shaw Island School District" w:value="Shaw Island School District"/>
                  <w:listItem w:displayText="Shelton School District" w:value="Shelton School District"/>
                  <w:listItem w:displayText="Shoreline School District" w:value="Shoreline School District"/>
                  <w:listItem w:displayText="Skamania School District" w:value="Skamania School District"/>
                  <w:listItem w:displayText="Skykomish School District" w:value="Skykomish School District"/>
                  <w:listItem w:displayText="Snohomish School District" w:value="Snohomish School District"/>
                  <w:listItem w:displayText="Snoqualmie Valley School District" w:value="Snoqualmie Valley School District"/>
                  <w:listItem w:displayText="Soap Lake School District" w:value="Soap Lake School District"/>
                  <w:listItem w:displayText="South Bend School District" w:value="South Bend School District"/>
                  <w:listItem w:displayText="South Kitsap School District" w:value="South Kitsap School District"/>
                  <w:listItem w:displayText="South Whidbey School District" w:value="South Whidbey School District"/>
                  <w:listItem w:displayText="Southside School District" w:value="Southside School District"/>
                  <w:listItem w:displayText="Spokane Public Schools" w:value="Spokane Public Schools"/>
                  <w:listItem w:displayText="Sprague School District" w:value="Sprague School District"/>
                  <w:listItem w:displayText="St. John School District" w:value="St. John School District"/>
                  <w:listItem w:displayText="Stanwood-Camano School District" w:value="Stanwood-Camano School District"/>
                  <w:listItem w:displayText="Star School District" w:value="Star School District"/>
                  <w:listItem w:displayText="Starbuck School District" w:value="Starbuck School District"/>
                  <w:listItem w:displayText="Stehekin School District" w:value="Stehekin School District"/>
                  <w:listItem w:displayText="Steilacoom Historical School District" w:value="Steilacoom Historical School District"/>
                  <w:listItem w:displayText="Steptoe School District" w:value="Steptoe School District"/>
                  <w:listItem w:displayText="Stevenson-Carson School District" w:value="Stevenson-Carson School District"/>
                  <w:listItem w:displayText="Sultan School District" w:value="Sultan School District"/>
                  <w:listItem w:displayText="Summit Valley School District" w:value="Summit Valley School District"/>
                  <w:listItem w:displayText="Sumner School District" w:value="Sumner School District"/>
                  <w:listItem w:displayText="Sunnyside School District" w:value="Sunnyside School District"/>
                  <w:listItem w:displayText="Tacoma Public Schools" w:value="Tacoma Public Schools"/>
                  <w:listItem w:displayText="Taholah School District" w:value="Taholah School District"/>
                  <w:listItem w:displayText="Tahoma School District" w:value="Tahoma School District"/>
                  <w:listItem w:displayText="Tekoa School District" w:value="Tekoa School District"/>
                  <w:listItem w:displayText="Tenino School District" w:value="Tenino School District"/>
                  <w:listItem w:displayText="Thorp School District" w:value="Thorp School District"/>
                  <w:listItem w:displayText="Toledo School District" w:value="Toledo School District"/>
                  <w:listItem w:displayText="Tonasket School District" w:value="Tonasket School District"/>
                  <w:listItem w:displayText="Toppenish School District" w:value="Toppenish School District"/>
                  <w:listItem w:displayText="Touchet School District" w:value="Touchet School District"/>
                  <w:listItem w:displayText="Toutle Lake School District" w:value="Toutle Lake School District"/>
                  <w:listItem w:displayText="Trout Lake School District" w:value="Trout Lake School District"/>
                  <w:listItem w:displayText="Tukwila School District" w:value="Tukwila School District"/>
                  <w:listItem w:displayText="Tumwater School District" w:value="Tumwater School District"/>
                  <w:listItem w:displayText="Union Gap School District" w:value="Union Gap School District"/>
                  <w:listItem w:displayText="University Place School District" w:value="University Place School District"/>
                  <w:listItem w:displayText="Valley School District" w:value="Valley School District"/>
                  <w:listItem w:displayText="Vancouver Public Schools" w:value="Vancouver Public Schools"/>
                  <w:listItem w:displayText="Vashon Island School District" w:value="Vashon Island School District"/>
                  <w:listItem w:displayText="Wa He Lut Indian School (K-9)" w:value="Wa He Lut Indian School (K-9)"/>
                  <w:listItem w:displayText="Wahkiakum School District" w:value="Wahkiakum School District"/>
                  <w:listItem w:displayText="Wahluke School District" w:value="Wahluke School District"/>
                  <w:listItem w:displayText="Waitsburg School District" w:value="Waitsburg School District"/>
                  <w:listItem w:displayText="Walla Walla School District" w:value="Walla Walla School District"/>
                  <w:listItem w:displayText="Wapato School District" w:value="Wapato School District"/>
                  <w:listItem w:displayText="Warden School District" w:value="Warden School District"/>
                  <w:listItem w:displayText="Washougal School District" w:value="Washougal School District"/>
                  <w:listItem w:displayText="Washtucna School District" w:value="Washtucna School District"/>
                  <w:listItem w:displayText="Waterville School District" w:value="Waterville School District"/>
                  <w:listItem w:displayText="Wellpinit School District" w:value="Wellpinit School District"/>
                  <w:listItem w:displayText="Wenatchee School District" w:value="Wenatchee School District"/>
                  <w:listItem w:displayText="West Valley School District" w:value="West Valley School District"/>
                  <w:listItem w:displayText="White Pass School District" w:value="White Pass School District"/>
                  <w:listItem w:displayText="White River School District" w:value="White River School District"/>
                  <w:listItem w:displayText="White Salmon Valley School District" w:value="White Salmon Valley School District"/>
                  <w:listItem w:displayText="Wilbur School District" w:value="Wilbur School District"/>
                  <w:listItem w:displayText="Willapa Valley School District" w:value="Willapa Valley School District"/>
                  <w:listItem w:displayText="Wilson Creek School District" w:value="Wilson Creek School District"/>
                  <w:listItem w:displayText="Winlock School District" w:value="Winlock School District"/>
                  <w:listItem w:displayText="Wishkah Valley School District" w:value="Wishkah Valley School District"/>
                  <w:listItem w:displayText="Wishram School District" w:value="Wishram School District"/>
                  <w:listItem w:displayText="Woodland School District" w:value="Woodland School District"/>
                  <w:listItem w:displayText="Yakama Nation Tribal Jr./Sr. High School (8-12)" w:value="Yakama Nation Tribal Jr./Sr. High School (8-12)"/>
                  <w:listItem w:displayText="Yakima School District" w:value="Yakima School District"/>
                  <w:listItem w:displayText="Yelm Community Schools" w:value="Yelm Community Schools"/>
                  <w:listItem w:displayText="Zillah School District" w:value="Zillah School District"/>
                  <w:listItem w:displayText="(Select School District) " w:value="(Select School District) "/>
                </w:dropDownList>
              </w:sdtPr>
              <w:sdtEndPr/>
              <w:sdtContent>
                <w:r w:rsidR="00821B99" w:rsidRPr="00821B99">
                  <w:rPr>
                    <w:rFonts w:ascii="Arial" w:hAnsi="Arial" w:cs="Arial"/>
                  </w:rPr>
                  <w:t xml:space="preserve">(Select School District) </w:t>
                </w:r>
              </w:sdtContent>
            </w:sdt>
          </w:p>
        </w:tc>
      </w:tr>
      <w:tr w:rsidR="00821B99" w:rsidRPr="00821B99" w14:paraId="53BD03AA" w14:textId="77777777" w:rsidTr="00110192">
        <w:trPr>
          <w:trHeight w:val="270"/>
        </w:trPr>
        <w:tc>
          <w:tcPr>
            <w:tcW w:w="5400" w:type="dxa"/>
            <w:vMerge/>
            <w:tcBorders>
              <w:right w:val="single" w:sz="18" w:space="0" w:color="auto"/>
            </w:tcBorders>
          </w:tcPr>
          <w:p w14:paraId="68DC8795" w14:textId="77777777" w:rsidR="00821B99" w:rsidRPr="00821B99" w:rsidRDefault="00821B99" w:rsidP="00A20384">
            <w:pPr>
              <w:numPr>
                <w:ilvl w:val="0"/>
                <w:numId w:val="24"/>
              </w:numPr>
              <w:contextualSpacing/>
              <w:rPr>
                <w:rFonts w:ascii="Arial" w:eastAsia="Calibri" w:hAnsi="Arial" w:cs="Arial"/>
              </w:rPr>
            </w:pPr>
            <w:permStart w:id="1332878803" w:edGrp="everyone" w:colFirst="1" w:colLast="1"/>
            <w:permStart w:id="892278302" w:edGrp="everyone" w:colFirst="2" w:colLast="2"/>
            <w:permEnd w:id="290807317"/>
            <w:permEnd w:id="1178540388"/>
          </w:p>
        </w:tc>
        <w:tc>
          <w:tcPr>
            <w:tcW w:w="2445" w:type="dxa"/>
            <w:tcBorders>
              <w:top w:val="single" w:sz="6" w:space="0" w:color="auto"/>
              <w:left w:val="single" w:sz="18" w:space="0" w:color="auto"/>
              <w:bottom w:val="single" w:sz="6" w:space="0" w:color="auto"/>
              <w:right w:val="single" w:sz="6" w:space="0" w:color="auto"/>
            </w:tcBorders>
          </w:tcPr>
          <w:p w14:paraId="6F4A5045" w14:textId="77777777" w:rsidR="00821B99" w:rsidRPr="00821B99" w:rsidRDefault="003D2E58" w:rsidP="00110192">
            <w:pPr>
              <w:jc w:val="center"/>
            </w:pPr>
            <w:sdt>
              <w:sdtPr>
                <w:rPr>
                  <w:rFonts w:ascii="Arial" w:hAnsi="Arial" w:cs="Arial"/>
                </w:rPr>
                <w:id w:val="221411862"/>
                <w:placeholder>
                  <w:docPart w:val="AD987D1463494BAF8B49890BF4B48F48"/>
                </w:placeholder>
                <w:dropDownList>
                  <w:listItem w:value="Choose an item."/>
                  <w:listItem w:displayText="Aberdeen School District" w:value="Aberdeen School District"/>
                  <w:listItem w:displayText="Adna School District" w:value="Adna School District"/>
                  <w:listItem w:displayText="Almira School District" w:value="Almira School District"/>
                  <w:listItem w:displayText="Anacortes School District" w:value="Anacortes School District"/>
                  <w:listItem w:displayText="Arlington School District" w:value="Arlington School District"/>
                  <w:listItem w:displayText="Asotin-Anatone School District" w:value="Asotin-Anatone School District"/>
                  <w:listItem w:displayText="Auburn School District" w:value="Auburn School District"/>
                  <w:listItem w:displayText="Bainbridge Island School District" w:value="Bainbridge Island School District"/>
                  <w:listItem w:displayText="Battle Ground School District" w:value="Battle Ground School District"/>
                  <w:listItem w:displayText="Bellevue School District" w:value="Bellevue School District"/>
                  <w:listItem w:displayText="Bellingham School District" w:value="Bellingham School District"/>
                  <w:listItem w:displayText="Benge School District" w:value="Benge School District"/>
                  <w:listItem w:displayText="Bethel School District" w:value="Bethel School District"/>
                  <w:listItem w:displayText="Bickleton School District" w:value="Bickleton School District"/>
                  <w:listItem w:displayText="Blaine School District" w:value="Blaine School District"/>
                  <w:listItem w:displayText="Boistfort School District" w:value="Boistfort School District"/>
                  <w:listItem w:displayText="Bremerton School District" w:value="Bremerton School District"/>
                  <w:listItem w:displayText="Brewster School District" w:value="Brewster School District"/>
                  <w:listItem w:displayText="Bridgeport School District" w:value="Bridgeport School District"/>
                  <w:listItem w:displayText="Brinnon School District" w:value="Brinnon School District"/>
                  <w:listItem w:displayText="Burlington-Edison School District" w:value="Burlington-Edison School District"/>
                  <w:listItem w:displayText="Camas School District" w:value="Camas School District"/>
                  <w:listItem w:displayText="Cape Flattery School District" w:value="Cape Flattery School District"/>
                  <w:listItem w:displayText="Carbonado School District" w:value="Carbonado School District"/>
                  <w:listItem w:displayText="Cascade School District" w:value="Cascade School District"/>
                  <w:listItem w:displayText="Cashmere School District" w:value="Cashmere School District"/>
                  <w:listItem w:displayText="Castle Rock School District" w:value="Castle Rock School District"/>
                  <w:listItem w:displayText="Centerville School District" w:value="Centerville School District"/>
                  <w:listItem w:displayText="Central Kitsap School District" w:value="Central Kitsap School District"/>
                  <w:listItem w:displayText="Central Valley School District" w:value="Central Valley School District"/>
                  <w:listItem w:displayText="Centralia School District" w:value="Centralia School District"/>
                  <w:listItem w:displayText="Chehalis School District" w:value="Chehalis School District"/>
                  <w:listItem w:displayText="Cheney School District" w:value="Cheney School District"/>
                  <w:listItem w:displayText="Chewelah School District" w:value="Chewelah School District"/>
                  <w:listItem w:displayText="Chief Kitsap Academy" w:value="Chief Kitsap Academy"/>
                  <w:listItem w:displayText="Chimacum School District" w:value="Chimacum School District"/>
                  <w:listItem w:displayText="Clarkston School District" w:value="Clarkston School District"/>
                  <w:listItem w:displayText="Cle Elum-Roslyn School District" w:value="Cle Elum-Roslyn School District"/>
                  <w:listItem w:displayText="Clover Park School District" w:value="Clover Park School District"/>
                  <w:listItem w:displayText="Colfax School District" w:value="Colfax School District"/>
                  <w:listItem w:displayText="College Place School District" w:value="College Place School District"/>
                  <w:listItem w:displayText="Colton School District" w:value="Colton School District"/>
                  <w:listItem w:displayText="Columbia School District" w:value="Columbia School District"/>
                  <w:listItem w:displayText="Colville School District" w:value="Colville School District"/>
                  <w:listItem w:displayText="Concrete School District" w:value="Concrete School District"/>
                  <w:listItem w:displayText="Conway School District" w:value="Conway School District"/>
                  <w:listItem w:displayText="Cosmopolis School District" w:value="Cosmopolis School District"/>
                  <w:listItem w:displayText="Coulee-Hartline School District" w:value="Coulee-Hartline School District"/>
                  <w:listItem w:displayText="Coupeville School District" w:value="Coupeville School District"/>
                  <w:listItem w:displayText="Crescent School District" w:value="Crescent School District"/>
                  <w:listItem w:displayText="Creston School District" w:value="Creston School District"/>
                  <w:listItem w:displayText="Curlew School District" w:value="Curlew School District"/>
                  <w:listItem w:displayText="Cusick School District" w:value="Cusick School District"/>
                  <w:listItem w:displayText="Damman School District" w:value="Damman School District"/>
                  <w:listItem w:displayText="Darrington School District" w:value="Darrington School District"/>
                  <w:listItem w:displayText="Davenport School District" w:value="Davenport School District"/>
                  <w:listItem w:displayText="Dayton School District" w:value="Dayton School District"/>
                  <w:listItem w:displayText="Deer Park School District" w:value="Deer Park School District"/>
                  <w:listItem w:displayText="Dieringer School District" w:value="Dieringer School District"/>
                  <w:listItem w:displayText="Dixie School District" w:value="Dixie School District"/>
                  <w:listItem w:displayText="East Valley School District (Spokane)" w:value="East Valley School District (Spokane)"/>
                  <w:listItem w:displayText="East Valley School District (Yakima)" w:value="East Valley School District (Yakima)"/>
                  <w:listItem w:displayText="Eastmont School District" w:value="Eastmont School District"/>
                  <w:listItem w:displayText="Easton School District" w:value="Easton School District"/>
                  <w:listItem w:displayText="Eatonville School District" w:value="Eatonville School District"/>
                  <w:listItem w:displayText="Edmonds School District" w:value="Edmonds School District"/>
                  <w:listItem w:displayText="Ellensburg School District" w:value="Ellensburg School District"/>
                  <w:listItem w:displayText="Elma School District" w:value="Elma School District"/>
                  <w:listItem w:displayText="Endicott School District" w:value="Endicott School District"/>
                  <w:listItem w:displayText="Entiat School District" w:value="Entiat School District"/>
                  <w:listItem w:displayText="Enumclaw School District" w:value="Enumclaw School District"/>
                  <w:listItem w:displayText="Ephrata School District" w:value="Ephrata School District"/>
                  <w:listItem w:displayText="Evaline School District" w:value="Evaline School District"/>
                  <w:listItem w:displayText="Everett School District" w:value="Everett School District"/>
                  <w:listItem w:displayText="Evergreen School District (Clark)" w:value="Evergreen School District (Clark)"/>
                  <w:listItem w:displayText="Evergreen School District (Stevens)" w:value="Evergreen School District (Stevens)"/>
                  <w:listItem w:displayText="Federal Way School District" w:value="Federal Way School District"/>
                  <w:listItem w:displayText="Ferndale School District" w:value="Ferndale School District"/>
                  <w:listItem w:displayText="Fife Public Schools" w:value="Fife Public Schools"/>
                  <w:listItem w:displayText="Finley School District" w:value="Finley School District"/>
                  <w:listItem w:displayText="Franklin Pierce School District" w:value="Franklin Pierce School District"/>
                  <w:listItem w:displayText="Freeman School District" w:value="Freeman School District"/>
                  <w:listItem w:displayText="Garfield School District" w:value="Garfield School District"/>
                  <w:listItem w:displayText="Glenwood School District" w:value="Glenwood School District"/>
                  <w:listItem w:displayText="Goldendale School District" w:value="Goldendale School District"/>
                  <w:listItem w:displayText="Grand Coulee Dam School District" w:value="Grand Coulee Dam School District"/>
                  <w:listItem w:displayText="Grandview School District" w:value="Grandview School District"/>
                  <w:listItem w:displayText="Granger School District" w:value="Granger School District"/>
                  <w:listItem w:displayText="Granite Falls School District" w:value="Granite Falls School District"/>
                  <w:listItem w:displayText="Grapeview School District" w:value="Grapeview School District"/>
                  <w:listItem w:displayText="Great Northern School District" w:value="Great Northern School District"/>
                  <w:listItem w:displayText="Green Mountain School District" w:value="Green Mountain School District"/>
                  <w:listItem w:displayText="Griffin School District" w:value="Griffin School District"/>
                  <w:listItem w:displayText="Harrington School District" w:value="Harrington School District"/>
                  <w:listItem w:displayText="Highland School District" w:value="Highland School District"/>
                  <w:listItem w:displayText="Highline School District" w:value="Highline School District"/>
                  <w:listItem w:displayText="Hockinson School District" w:value="Hockinson School District"/>
                  <w:listItem w:displayText="Hood Canal School District" w:value="Hood Canal School District"/>
                  <w:listItem w:displayText="Hoquiam School District" w:value="Hoquiam School District"/>
                  <w:listItem w:displayText="Inchelium School District" w:value="Inchelium School District"/>
                  <w:listItem w:displayText="Index School District" w:value="Index School District"/>
                  <w:listItem w:displayText="Issaquah School District" w:value="Issaquah School District"/>
                  <w:listItem w:displayText="Kahlotus School District" w:value="Kahlotus School District"/>
                  <w:listItem w:displayText="Kalama School District" w:value="Kalama School District"/>
                  <w:listItem w:displayText="Keller School District" w:value="Keller School District"/>
                  <w:listItem w:displayText="Kelso School District" w:value="Kelso School District"/>
                  <w:listItem w:displayText="Kennewick School District" w:value="Kennewick School District"/>
                  <w:listItem w:displayText="Kent School District" w:value="Kent School District"/>
                  <w:listItem w:displayText="Kettle Falls School District" w:value="Kettle Falls School District"/>
                  <w:listItem w:displayText="Kiona-Benton School District" w:value="Kiona-Benton School District"/>
                  <w:listItem w:displayText="Kittitas School District" w:value="Kittitas School District"/>
                  <w:listItem w:displayText="Klickitat School District" w:value="Klickitat School District"/>
                  <w:listItem w:displayText="La Center School District" w:value="La Center School District"/>
                  <w:listItem w:displayText="La Conner School District" w:value="La Conner School District"/>
                  <w:listItem w:displayText="LaCrosse School District" w:value="LaCrosse School District"/>
                  <w:listItem w:displayText="Lake Chelan School District" w:value="Lake Chelan School District"/>
                  <w:listItem w:displayText="Lake Quinault School District" w:value="Lake Quinault School District"/>
                  <w:listItem w:displayText="Lake Stevens School District" w:value="Lake Stevens School District"/>
                  <w:listItem w:displayText="Lake Washington School District" w:value="Lake Washington School District"/>
                  <w:listItem w:displayText="Lakewood School District" w:value="Lakewood School District"/>
                  <w:listItem w:displayText="Lamont School District" w:value="Lamont School District"/>
                  <w:listItem w:displayText="Liberty School District" w:value="Liberty School District"/>
                  <w:listItem w:displayText="Lind School District" w:value="Lind School District"/>
                  <w:listItem w:displayText="Longview Public Schools" w:value="Longview Public Schools"/>
                  <w:listItem w:displayText="Loon Lake School District" w:value="Loon Lake School District"/>
                  <w:listItem w:displayText="Lopez School District" w:value="Lopez School District"/>
                  <w:listItem w:displayText="Lummi Nation School (K-12)" w:value="Lummi Nation School (K-12)"/>
                  <w:listItem w:displayText="Lyle School District" w:value="Lyle School District"/>
                  <w:listItem w:displayText="Lynden School District" w:value="Lynden School District"/>
                  <w:listItem w:displayText="Mabton School District" w:value="Mabton School District"/>
                  <w:listItem w:displayText="Mansfield School District" w:value="Mansfield School District"/>
                  <w:listItem w:displayText="Manson School District" w:value="Manson School District"/>
                  <w:listItem w:displayText="Mary M. Knight School District" w:value="Mary M. Knight School District"/>
                  <w:listItem w:displayText="Mary Walker School District" w:value="Mary Walker School District"/>
                  <w:listItem w:displayText="Marysville School District" w:value="Marysville School District"/>
                  <w:listItem w:displayText="McCleary School District" w:value="McCleary School District"/>
                  <w:listItem w:displayText="Mead School District" w:value="Mead School District"/>
                  <w:listItem w:displayText="Medical Lake School District" w:value="Medical Lake School District"/>
                  <w:listItem w:displayText="Mercer Island School District" w:value="Mercer Island School District"/>
                  <w:listItem w:displayText="Meridian School District" w:value="Meridian School District"/>
                  <w:listItem w:displayText="Methow Valley School District" w:value="Methow Valley School District"/>
                  <w:listItem w:displayText="Mill A School District" w:value="Mill A School District"/>
                  <w:listItem w:displayText="Monroe School District" w:value="Monroe School District"/>
                  <w:listItem w:displayText="Montesano School District" w:value="Montesano School District"/>
                  <w:listItem w:displayText="Morton School District" w:value="Morton School District"/>
                  <w:listItem w:displayText="Moses Lake School District" w:value="Moses Lake School District"/>
                  <w:listItem w:displayText="Mossyrock School District" w:value="Mossyrock School District"/>
                  <w:listItem w:displayText="Mount Adams School District" w:value="Mount Adams School District"/>
                  <w:listItem w:displayText="Mount Baker School District" w:value="Mount Baker School District"/>
                  <w:listItem w:displayText="Mount Pleasant School District" w:value="Mount Pleasant School District"/>
                  <w:listItem w:displayText="Mount Vernon School District" w:value="Mount Vernon School District"/>
                  <w:listItem w:displayText="Muckleshoot Tribal School (K-12)" w:value="Muckleshoot Tribal School (K-12)"/>
                  <w:listItem w:displayText="Mukilteo School District" w:value="Mukilteo School District"/>
                  <w:listItem w:displayText="Naches Valley School District" w:value="Naches Valley School District"/>
                  <w:listItem w:displayText="Napavine School District" w:value="Napavine School District"/>
                  <w:listItem w:displayText="Naselle-Grays River Valley School District" w:value="Naselle-Grays River Valley School District"/>
                  <w:listItem w:displayText="Nespelem School District" w:value="Nespelem School District"/>
                  <w:listItem w:displayText="Newport School District" w:value="Newport School District"/>
                  <w:listItem w:displayText="Nine Mile Falls School District" w:value="Nine Mile Falls School District"/>
                  <w:listItem w:displayText="Nooksack Valley School District" w:value="Nooksack Valley School District"/>
                  <w:listItem w:displayText="North Beach School District" w:value="North Beach School District"/>
                  <w:listItem w:displayText="North Franklin School District" w:value="North Franklin School District"/>
                  <w:listItem w:displayText="North Kitsap School District" w:value="North Kitsap School District"/>
                  <w:listItem w:displayText="North Mason School District" w:value="North Mason School District"/>
                  <w:listItem w:displayText="North River School District" w:value="North River School District"/>
                  <w:listItem w:displayText="North Thurston Public Schools" w:value="North Thurston Public Schools"/>
                  <w:listItem w:displayText="Northport School District" w:value="Northport School District"/>
                  <w:listItem w:displayText="Northshore School District" w:value="Northshore School District"/>
                  <w:listItem w:displayText="Oak Harbor School District" w:value="Oak Harbor School District"/>
                  <w:listItem w:displayText="Oakesdale School District" w:value="Oakesdale School District"/>
                  <w:listItem w:displayText="Oakville School District" w:value="Oakville School District"/>
                  <w:listItem w:displayText="Ocean Beach School District" w:value="Ocean Beach School District"/>
                  <w:listItem w:displayText="Ocosta School District" w:value="Ocosta School District"/>
                  <w:listItem w:displayText="Odessa School District" w:value="Odessa School District"/>
                  <w:listItem w:displayText="Okanogan School District" w:value="Okanogan School District"/>
                  <w:listItem w:displayText="Olympia School District" w:value="Olympia School District"/>
                  <w:listItem w:displayText="Omak School District" w:value="Omak School District"/>
                  <w:listItem w:displayText="Onalaska School District" w:value="Onalaska School District"/>
                  <w:listItem w:displayText="Onion Creek School District" w:value="Onion Creek School District"/>
                  <w:listItem w:displayText="Orcas Island School District" w:value="Orcas Island School District"/>
                  <w:listItem w:displayText="Orchard Prairie School District" w:value="Orchard Prairie School District"/>
                  <w:listItem w:displayText="Orient School District" w:value="Orient School District"/>
                  <w:listItem w:displayText="Orondo School District" w:value="Orondo School District"/>
                  <w:listItem w:displayText="Oroville School District" w:value="Oroville School District"/>
                  <w:listItem w:displayText="Orting School District" w:value="Orting School District"/>
                  <w:listItem w:displayText="Othello School District" w:value="Othello School District"/>
                  <w:listItem w:displayText="Palisades School District" w:value="Palisades School District"/>
                  <w:listItem w:displayText="Palouse School District" w:value="Palouse School District"/>
                  <w:listItem w:displayText="Paschal Sherman Indian School (K-9)" w:value="Paschal Sherman Indian School (K-9)"/>
                  <w:listItem w:displayText="Pasco School District" w:value="Pasco School District"/>
                  <w:listItem w:displayText="Pateros School District" w:value="Pateros School District"/>
                  <w:listItem w:displayText="Paterson School District" w:value="Paterson School District"/>
                  <w:listItem w:displayText="Pe Ell School District" w:value="Pe Ell School District"/>
                  <w:listItem w:displayText="Peninsula School District" w:value="Peninsula School District"/>
                  <w:listItem w:displayText="Pioneer School District" w:value="Pioneer School District"/>
                  <w:listItem w:displayText="Pomeroy School District" w:value="Pomeroy School District"/>
                  <w:listItem w:displayText="Port Angeles School District" w:value="Port Angeles School District"/>
                  <w:listItem w:displayText="Port Townsend School District" w:value="Port Townsend School District"/>
                  <w:listItem w:displayText="Prescott School District" w:value="Prescott School District"/>
                  <w:listItem w:displayText="Prosser School District" w:value="Prosser School District"/>
                  <w:listItem w:displayText="Pullman School District" w:value="Pullman School District"/>
                  <w:listItem w:displayText="Puyallup School District" w:value="Puyallup School District"/>
                  <w:listItem w:displayText="Puyallup Tribal School System (K-12) Chief Leschi" w:value="Puyallup Tribal School System (K-12) Chief Leschi"/>
                  <w:listItem w:displayText="Queets-Clearwater School District" w:value="Queets-Clearwater School District"/>
                  <w:listItem w:displayText="Quilcene School District" w:value="Quilcene School District"/>
                  <w:listItem w:displayText="Quileute Tribal School (K-12)" w:value="Quileute Tribal School (K-12)"/>
                  <w:listItem w:displayText="Quillayute Valley School District" w:value="Quillayute Valley School District"/>
                  <w:listItem w:displayText="Quincy School District" w:value="Quincy School District"/>
                  <w:listItem w:displayText="Rainier School District" w:value="Rainier School District"/>
                  <w:listItem w:displayText="Raymond School District" w:value="Raymond School District"/>
                  <w:listItem w:displayText="Reardan-Edwall School District" w:value="Reardan-Edwall School District"/>
                  <w:listItem w:displayText="Renton School District" w:value="Renton School District"/>
                  <w:listItem w:displayText="Republic School District" w:value="Republic School District"/>
                  <w:listItem w:displayText="Richland School District" w:value="Richland School District"/>
                  <w:listItem w:displayText="Ridgefield School District" w:value="Ridgefield School District"/>
                  <w:listItem w:displayText="Ritzville School District" w:value="Ritzville School District"/>
                  <w:listItem w:displayText="Riverside School District" w:value="Riverside School District"/>
                  <w:listItem w:displayText="Riverview School District" w:value="Riverview School District"/>
                  <w:listItem w:displayText="Rochester School District" w:value="Rochester School District"/>
                  <w:listItem w:displayText="Roosevelt School District" w:value="Roosevelt School District"/>
                  <w:listItem w:displayText="Rosalia School District" w:value="Rosalia School District"/>
                  <w:listItem w:displayText="Royal School District" w:value="Royal School District"/>
                  <w:listItem w:displayText="San Juan Island School District" w:value="San Juan Island School District"/>
                  <w:listItem w:displayText="Satsop School District" w:value="Satsop School District"/>
                  <w:listItem w:displayText="Seattle School District" w:value="Seattle School District"/>
                  <w:listItem w:displayText="Sedro-Woolley School District" w:value="Sedro-Woolley School District"/>
                  <w:listItem w:displayText="Selah School District" w:value="Selah School District"/>
                  <w:listItem w:displayText="Selkirk School District" w:value="Selkirk School District"/>
                  <w:listItem w:displayText="Sequim School District" w:value="Sequim School District"/>
                  <w:listItem w:displayText="Shaw Island School District" w:value="Shaw Island School District"/>
                  <w:listItem w:displayText="Shelton School District" w:value="Shelton School District"/>
                  <w:listItem w:displayText="Shoreline School District" w:value="Shoreline School District"/>
                  <w:listItem w:displayText="Skamania School District" w:value="Skamania School District"/>
                  <w:listItem w:displayText="Skykomish School District" w:value="Skykomish School District"/>
                  <w:listItem w:displayText="Snohomish School District" w:value="Snohomish School District"/>
                  <w:listItem w:displayText="Snoqualmie Valley School District" w:value="Snoqualmie Valley School District"/>
                  <w:listItem w:displayText="Soap Lake School District" w:value="Soap Lake School District"/>
                  <w:listItem w:displayText="South Bend School District" w:value="South Bend School District"/>
                  <w:listItem w:displayText="South Kitsap School District" w:value="South Kitsap School District"/>
                  <w:listItem w:displayText="South Whidbey School District" w:value="South Whidbey School District"/>
                  <w:listItem w:displayText="Southside School District" w:value="Southside School District"/>
                  <w:listItem w:displayText="Spokane Public Schools" w:value="Spokane Public Schools"/>
                  <w:listItem w:displayText="Sprague School District" w:value="Sprague School District"/>
                  <w:listItem w:displayText="St. John School District" w:value="St. John School District"/>
                  <w:listItem w:displayText="Stanwood-Camano School District" w:value="Stanwood-Camano School District"/>
                  <w:listItem w:displayText="Star School District" w:value="Star School District"/>
                  <w:listItem w:displayText="Starbuck School District" w:value="Starbuck School District"/>
                  <w:listItem w:displayText="Stehekin School District" w:value="Stehekin School District"/>
                  <w:listItem w:displayText="Steilacoom Historical School District" w:value="Steilacoom Historical School District"/>
                  <w:listItem w:displayText="Steptoe School District" w:value="Steptoe School District"/>
                  <w:listItem w:displayText="Stevenson-Carson School District" w:value="Stevenson-Carson School District"/>
                  <w:listItem w:displayText="Sultan School District" w:value="Sultan School District"/>
                  <w:listItem w:displayText="Summit Valley School District" w:value="Summit Valley School District"/>
                  <w:listItem w:displayText="Sumner School District" w:value="Sumner School District"/>
                  <w:listItem w:displayText="Sunnyside School District" w:value="Sunnyside School District"/>
                  <w:listItem w:displayText="Tacoma Public Schools" w:value="Tacoma Public Schools"/>
                  <w:listItem w:displayText="Taholah School District" w:value="Taholah School District"/>
                  <w:listItem w:displayText="Tahoma School District" w:value="Tahoma School District"/>
                  <w:listItem w:displayText="Tekoa School District" w:value="Tekoa School District"/>
                  <w:listItem w:displayText="Tenino School District" w:value="Tenino School District"/>
                  <w:listItem w:displayText="Thorp School District" w:value="Thorp School District"/>
                  <w:listItem w:displayText="Toledo School District" w:value="Toledo School District"/>
                  <w:listItem w:displayText="Tonasket School District" w:value="Tonasket School District"/>
                  <w:listItem w:displayText="Toppenish School District" w:value="Toppenish School District"/>
                  <w:listItem w:displayText="Touchet School District" w:value="Touchet School District"/>
                  <w:listItem w:displayText="Toutle Lake School District" w:value="Toutle Lake School District"/>
                  <w:listItem w:displayText="Trout Lake School District" w:value="Trout Lake School District"/>
                  <w:listItem w:displayText="Tukwila School District" w:value="Tukwila School District"/>
                  <w:listItem w:displayText="Tumwater School District" w:value="Tumwater School District"/>
                  <w:listItem w:displayText="Union Gap School District" w:value="Union Gap School District"/>
                  <w:listItem w:displayText="University Place School District" w:value="University Place School District"/>
                  <w:listItem w:displayText="Valley School District" w:value="Valley School District"/>
                  <w:listItem w:displayText="Vancouver Public Schools" w:value="Vancouver Public Schools"/>
                  <w:listItem w:displayText="Vashon Island School District" w:value="Vashon Island School District"/>
                  <w:listItem w:displayText="Wa He Lut Indian School (K-9)" w:value="Wa He Lut Indian School (K-9)"/>
                  <w:listItem w:displayText="Wahkiakum School District" w:value="Wahkiakum School District"/>
                  <w:listItem w:displayText="Wahluke School District" w:value="Wahluke School District"/>
                  <w:listItem w:displayText="Waitsburg School District" w:value="Waitsburg School District"/>
                  <w:listItem w:displayText="Walla Walla School District" w:value="Walla Walla School District"/>
                  <w:listItem w:displayText="Wapato School District" w:value="Wapato School District"/>
                  <w:listItem w:displayText="Warden School District" w:value="Warden School District"/>
                  <w:listItem w:displayText="Washougal School District" w:value="Washougal School District"/>
                  <w:listItem w:displayText="Washtucna School District" w:value="Washtucna School District"/>
                  <w:listItem w:displayText="Waterville School District" w:value="Waterville School District"/>
                  <w:listItem w:displayText="Wellpinit School District" w:value="Wellpinit School District"/>
                  <w:listItem w:displayText="Wenatchee School District" w:value="Wenatchee School District"/>
                  <w:listItem w:displayText="West Valley School District" w:value="West Valley School District"/>
                  <w:listItem w:displayText="White Pass School District" w:value="White Pass School District"/>
                  <w:listItem w:displayText="White River School District" w:value="White River School District"/>
                  <w:listItem w:displayText="White Salmon Valley School District" w:value="White Salmon Valley School District"/>
                  <w:listItem w:displayText="Wilbur School District" w:value="Wilbur School District"/>
                  <w:listItem w:displayText="Willapa Valley School District" w:value="Willapa Valley School District"/>
                  <w:listItem w:displayText="Wilson Creek School District" w:value="Wilson Creek School District"/>
                  <w:listItem w:displayText="Winlock School District" w:value="Winlock School District"/>
                  <w:listItem w:displayText="Wishkah Valley School District" w:value="Wishkah Valley School District"/>
                  <w:listItem w:displayText="Wishram School District" w:value="Wishram School District"/>
                  <w:listItem w:displayText="Woodland School District" w:value="Woodland School District"/>
                  <w:listItem w:displayText="Yakama Nation Tribal Jr./Sr. High School (8-12)" w:value="Yakama Nation Tribal Jr./Sr. High School (8-12)"/>
                  <w:listItem w:displayText="Yakima School District" w:value="Yakima School District"/>
                  <w:listItem w:displayText="Yelm Community Schools" w:value="Yelm Community Schools"/>
                  <w:listItem w:displayText="Zillah School District" w:value="Zillah School District"/>
                  <w:listItem w:displayText="(Select School District) " w:value="(Select School District) "/>
                </w:dropDownList>
              </w:sdtPr>
              <w:sdtEndPr/>
              <w:sdtContent>
                <w:r w:rsidR="00821B99" w:rsidRPr="00821B99">
                  <w:rPr>
                    <w:rFonts w:ascii="Arial" w:hAnsi="Arial" w:cs="Arial"/>
                  </w:rPr>
                  <w:t xml:space="preserve">(Select School District) </w:t>
                </w:r>
              </w:sdtContent>
            </w:sdt>
          </w:p>
        </w:tc>
        <w:tc>
          <w:tcPr>
            <w:tcW w:w="3472" w:type="dxa"/>
            <w:tcBorders>
              <w:top w:val="single" w:sz="6" w:space="0" w:color="auto"/>
              <w:left w:val="single" w:sz="6" w:space="0" w:color="auto"/>
              <w:bottom w:val="single" w:sz="6" w:space="0" w:color="auto"/>
              <w:right w:val="single" w:sz="18" w:space="0" w:color="auto"/>
            </w:tcBorders>
          </w:tcPr>
          <w:p w14:paraId="10F64B8C" w14:textId="77777777" w:rsidR="00821B99" w:rsidRPr="00821B99" w:rsidRDefault="003D2E58" w:rsidP="00110192">
            <w:pPr>
              <w:jc w:val="center"/>
            </w:pPr>
            <w:sdt>
              <w:sdtPr>
                <w:rPr>
                  <w:rFonts w:ascii="Arial" w:hAnsi="Arial" w:cs="Arial"/>
                </w:rPr>
                <w:id w:val="-1920087407"/>
                <w:placeholder>
                  <w:docPart w:val="423B372C32394598BDA3FEC63F0D167A"/>
                </w:placeholder>
                <w:dropDownList>
                  <w:listItem w:value="Choose an item."/>
                  <w:listItem w:displayText="Aberdeen School District" w:value="Aberdeen School District"/>
                  <w:listItem w:displayText="Adna School District" w:value="Adna School District"/>
                  <w:listItem w:displayText="Almira School District" w:value="Almira School District"/>
                  <w:listItem w:displayText="Anacortes School District" w:value="Anacortes School District"/>
                  <w:listItem w:displayText="Arlington School District" w:value="Arlington School District"/>
                  <w:listItem w:displayText="Asotin-Anatone School District" w:value="Asotin-Anatone School District"/>
                  <w:listItem w:displayText="Auburn School District" w:value="Auburn School District"/>
                  <w:listItem w:displayText="Bainbridge Island School District" w:value="Bainbridge Island School District"/>
                  <w:listItem w:displayText="Battle Ground School District" w:value="Battle Ground School District"/>
                  <w:listItem w:displayText="Bellevue School District" w:value="Bellevue School District"/>
                  <w:listItem w:displayText="Bellingham School District" w:value="Bellingham School District"/>
                  <w:listItem w:displayText="Benge School District" w:value="Benge School District"/>
                  <w:listItem w:displayText="Bethel School District" w:value="Bethel School District"/>
                  <w:listItem w:displayText="Bickleton School District" w:value="Bickleton School District"/>
                  <w:listItem w:displayText="Blaine School District" w:value="Blaine School District"/>
                  <w:listItem w:displayText="Boistfort School District" w:value="Boistfort School District"/>
                  <w:listItem w:displayText="Bremerton School District" w:value="Bremerton School District"/>
                  <w:listItem w:displayText="Brewster School District" w:value="Brewster School District"/>
                  <w:listItem w:displayText="Bridgeport School District" w:value="Bridgeport School District"/>
                  <w:listItem w:displayText="Brinnon School District" w:value="Brinnon School District"/>
                  <w:listItem w:displayText="Burlington-Edison School District" w:value="Burlington-Edison School District"/>
                  <w:listItem w:displayText="Camas School District" w:value="Camas School District"/>
                  <w:listItem w:displayText="Cape Flattery School District" w:value="Cape Flattery School District"/>
                  <w:listItem w:displayText="Carbonado School District" w:value="Carbonado School District"/>
                  <w:listItem w:displayText="Cascade School District" w:value="Cascade School District"/>
                  <w:listItem w:displayText="Cashmere School District" w:value="Cashmere School District"/>
                  <w:listItem w:displayText="Castle Rock School District" w:value="Castle Rock School District"/>
                  <w:listItem w:displayText="Centerville School District" w:value="Centerville School District"/>
                  <w:listItem w:displayText="Central Kitsap School District" w:value="Central Kitsap School District"/>
                  <w:listItem w:displayText="Central Valley School District" w:value="Central Valley School District"/>
                  <w:listItem w:displayText="Centralia School District" w:value="Centralia School District"/>
                  <w:listItem w:displayText="Chehalis School District" w:value="Chehalis School District"/>
                  <w:listItem w:displayText="Cheney School District" w:value="Cheney School District"/>
                  <w:listItem w:displayText="Chewelah School District" w:value="Chewelah School District"/>
                  <w:listItem w:displayText="Chief Kitsap Academy" w:value="Chief Kitsap Academy"/>
                  <w:listItem w:displayText="Chimacum School District" w:value="Chimacum School District"/>
                  <w:listItem w:displayText="Clarkston School District" w:value="Clarkston School District"/>
                  <w:listItem w:displayText="Cle Elum-Roslyn School District" w:value="Cle Elum-Roslyn School District"/>
                  <w:listItem w:displayText="Clover Park School District" w:value="Clover Park School District"/>
                  <w:listItem w:displayText="Colfax School District" w:value="Colfax School District"/>
                  <w:listItem w:displayText="College Place School District" w:value="College Place School District"/>
                  <w:listItem w:displayText="Colton School District" w:value="Colton School District"/>
                  <w:listItem w:displayText="Columbia School District" w:value="Columbia School District"/>
                  <w:listItem w:displayText="Colville School District" w:value="Colville School District"/>
                  <w:listItem w:displayText="Concrete School District" w:value="Concrete School District"/>
                  <w:listItem w:displayText="Conway School District" w:value="Conway School District"/>
                  <w:listItem w:displayText="Cosmopolis School District" w:value="Cosmopolis School District"/>
                  <w:listItem w:displayText="Coulee-Hartline School District" w:value="Coulee-Hartline School District"/>
                  <w:listItem w:displayText="Coupeville School District" w:value="Coupeville School District"/>
                  <w:listItem w:displayText="Crescent School District" w:value="Crescent School District"/>
                  <w:listItem w:displayText="Creston School District" w:value="Creston School District"/>
                  <w:listItem w:displayText="Curlew School District" w:value="Curlew School District"/>
                  <w:listItem w:displayText="Cusick School District" w:value="Cusick School District"/>
                  <w:listItem w:displayText="Damman School District" w:value="Damman School District"/>
                  <w:listItem w:displayText="Darrington School District" w:value="Darrington School District"/>
                  <w:listItem w:displayText="Davenport School District" w:value="Davenport School District"/>
                  <w:listItem w:displayText="Dayton School District" w:value="Dayton School District"/>
                  <w:listItem w:displayText="Deer Park School District" w:value="Deer Park School District"/>
                  <w:listItem w:displayText="Dieringer School District" w:value="Dieringer School District"/>
                  <w:listItem w:displayText="Dixie School District" w:value="Dixie School District"/>
                  <w:listItem w:displayText="East Valley School District (Spokane)" w:value="East Valley School District (Spokane)"/>
                  <w:listItem w:displayText="East Valley School District (Yakima)" w:value="East Valley School District (Yakima)"/>
                  <w:listItem w:displayText="Eastmont School District" w:value="Eastmont School District"/>
                  <w:listItem w:displayText="Easton School District" w:value="Easton School District"/>
                  <w:listItem w:displayText="Eatonville School District" w:value="Eatonville School District"/>
                  <w:listItem w:displayText="Edmonds School District" w:value="Edmonds School District"/>
                  <w:listItem w:displayText="Ellensburg School District" w:value="Ellensburg School District"/>
                  <w:listItem w:displayText="Elma School District" w:value="Elma School District"/>
                  <w:listItem w:displayText="Endicott School District" w:value="Endicott School District"/>
                  <w:listItem w:displayText="Entiat School District" w:value="Entiat School District"/>
                  <w:listItem w:displayText="Enumclaw School District" w:value="Enumclaw School District"/>
                  <w:listItem w:displayText="Ephrata School District" w:value="Ephrata School District"/>
                  <w:listItem w:displayText="Evaline School District" w:value="Evaline School District"/>
                  <w:listItem w:displayText="Everett School District" w:value="Everett School District"/>
                  <w:listItem w:displayText="Evergreen School District (Clark)" w:value="Evergreen School District (Clark)"/>
                  <w:listItem w:displayText="Evergreen School District (Stevens)" w:value="Evergreen School District (Stevens)"/>
                  <w:listItem w:displayText="Federal Way School District" w:value="Federal Way School District"/>
                  <w:listItem w:displayText="Ferndale School District" w:value="Ferndale School District"/>
                  <w:listItem w:displayText="Fife Public Schools" w:value="Fife Public Schools"/>
                  <w:listItem w:displayText="Finley School District" w:value="Finley School District"/>
                  <w:listItem w:displayText="Franklin Pierce School District" w:value="Franklin Pierce School District"/>
                  <w:listItem w:displayText="Freeman School District" w:value="Freeman School District"/>
                  <w:listItem w:displayText="Garfield School District" w:value="Garfield School District"/>
                  <w:listItem w:displayText="Glenwood School District" w:value="Glenwood School District"/>
                  <w:listItem w:displayText="Goldendale School District" w:value="Goldendale School District"/>
                  <w:listItem w:displayText="Grand Coulee Dam School District" w:value="Grand Coulee Dam School District"/>
                  <w:listItem w:displayText="Grandview School District" w:value="Grandview School District"/>
                  <w:listItem w:displayText="Granger School District" w:value="Granger School District"/>
                  <w:listItem w:displayText="Granite Falls School District" w:value="Granite Falls School District"/>
                  <w:listItem w:displayText="Grapeview School District" w:value="Grapeview School District"/>
                  <w:listItem w:displayText="Great Northern School District" w:value="Great Northern School District"/>
                  <w:listItem w:displayText="Green Mountain School District" w:value="Green Mountain School District"/>
                  <w:listItem w:displayText="Griffin School District" w:value="Griffin School District"/>
                  <w:listItem w:displayText="Harrington School District" w:value="Harrington School District"/>
                  <w:listItem w:displayText="Highland School District" w:value="Highland School District"/>
                  <w:listItem w:displayText="Highline School District" w:value="Highline School District"/>
                  <w:listItem w:displayText="Hockinson School District" w:value="Hockinson School District"/>
                  <w:listItem w:displayText="Hood Canal School District" w:value="Hood Canal School District"/>
                  <w:listItem w:displayText="Hoquiam School District" w:value="Hoquiam School District"/>
                  <w:listItem w:displayText="Inchelium School District" w:value="Inchelium School District"/>
                  <w:listItem w:displayText="Index School District" w:value="Index School District"/>
                  <w:listItem w:displayText="Issaquah School District" w:value="Issaquah School District"/>
                  <w:listItem w:displayText="Kahlotus School District" w:value="Kahlotus School District"/>
                  <w:listItem w:displayText="Kalama School District" w:value="Kalama School District"/>
                  <w:listItem w:displayText="Keller School District" w:value="Keller School District"/>
                  <w:listItem w:displayText="Kelso School District" w:value="Kelso School District"/>
                  <w:listItem w:displayText="Kennewick School District" w:value="Kennewick School District"/>
                  <w:listItem w:displayText="Kent School District" w:value="Kent School District"/>
                  <w:listItem w:displayText="Kettle Falls School District" w:value="Kettle Falls School District"/>
                  <w:listItem w:displayText="Kiona-Benton School District" w:value="Kiona-Benton School District"/>
                  <w:listItem w:displayText="Kittitas School District" w:value="Kittitas School District"/>
                  <w:listItem w:displayText="Klickitat School District" w:value="Klickitat School District"/>
                  <w:listItem w:displayText="La Center School District" w:value="La Center School District"/>
                  <w:listItem w:displayText="La Conner School District" w:value="La Conner School District"/>
                  <w:listItem w:displayText="LaCrosse School District" w:value="LaCrosse School District"/>
                  <w:listItem w:displayText="Lake Chelan School District" w:value="Lake Chelan School District"/>
                  <w:listItem w:displayText="Lake Quinault School District" w:value="Lake Quinault School District"/>
                  <w:listItem w:displayText="Lake Stevens School District" w:value="Lake Stevens School District"/>
                  <w:listItem w:displayText="Lake Washington School District" w:value="Lake Washington School District"/>
                  <w:listItem w:displayText="Lakewood School District" w:value="Lakewood School District"/>
                  <w:listItem w:displayText="Lamont School District" w:value="Lamont School District"/>
                  <w:listItem w:displayText="Liberty School District" w:value="Liberty School District"/>
                  <w:listItem w:displayText="Lind School District" w:value="Lind School District"/>
                  <w:listItem w:displayText="Longview Public Schools" w:value="Longview Public Schools"/>
                  <w:listItem w:displayText="Loon Lake School District" w:value="Loon Lake School District"/>
                  <w:listItem w:displayText="Lopez School District" w:value="Lopez School District"/>
                  <w:listItem w:displayText="Lummi Nation School (K-12)" w:value="Lummi Nation School (K-12)"/>
                  <w:listItem w:displayText="Lyle School District" w:value="Lyle School District"/>
                  <w:listItem w:displayText="Lynden School District" w:value="Lynden School District"/>
                  <w:listItem w:displayText="Mabton School District" w:value="Mabton School District"/>
                  <w:listItem w:displayText="Mansfield School District" w:value="Mansfield School District"/>
                  <w:listItem w:displayText="Manson School District" w:value="Manson School District"/>
                  <w:listItem w:displayText="Mary M. Knight School District" w:value="Mary M. Knight School District"/>
                  <w:listItem w:displayText="Mary Walker School District" w:value="Mary Walker School District"/>
                  <w:listItem w:displayText="Marysville School District" w:value="Marysville School District"/>
                  <w:listItem w:displayText="McCleary School District" w:value="McCleary School District"/>
                  <w:listItem w:displayText="Mead School District" w:value="Mead School District"/>
                  <w:listItem w:displayText="Medical Lake School District" w:value="Medical Lake School District"/>
                  <w:listItem w:displayText="Mercer Island School District" w:value="Mercer Island School District"/>
                  <w:listItem w:displayText="Meridian School District" w:value="Meridian School District"/>
                  <w:listItem w:displayText="Methow Valley School District" w:value="Methow Valley School District"/>
                  <w:listItem w:displayText="Mill A School District" w:value="Mill A School District"/>
                  <w:listItem w:displayText="Monroe School District" w:value="Monroe School District"/>
                  <w:listItem w:displayText="Montesano School District" w:value="Montesano School District"/>
                  <w:listItem w:displayText="Morton School District" w:value="Morton School District"/>
                  <w:listItem w:displayText="Moses Lake School District" w:value="Moses Lake School District"/>
                  <w:listItem w:displayText="Mossyrock School District" w:value="Mossyrock School District"/>
                  <w:listItem w:displayText="Mount Adams School District" w:value="Mount Adams School District"/>
                  <w:listItem w:displayText="Mount Baker School District" w:value="Mount Baker School District"/>
                  <w:listItem w:displayText="Mount Pleasant School District" w:value="Mount Pleasant School District"/>
                  <w:listItem w:displayText="Mount Vernon School District" w:value="Mount Vernon School District"/>
                  <w:listItem w:displayText="Muckleshoot Tribal School (K-12)" w:value="Muckleshoot Tribal School (K-12)"/>
                  <w:listItem w:displayText="Mukilteo School District" w:value="Mukilteo School District"/>
                  <w:listItem w:displayText="Naches Valley School District" w:value="Naches Valley School District"/>
                  <w:listItem w:displayText="Napavine School District" w:value="Napavine School District"/>
                  <w:listItem w:displayText="Naselle-Grays River Valley School District" w:value="Naselle-Grays River Valley School District"/>
                  <w:listItem w:displayText="Nespelem School District" w:value="Nespelem School District"/>
                  <w:listItem w:displayText="Newport School District" w:value="Newport School District"/>
                  <w:listItem w:displayText="Nine Mile Falls School District" w:value="Nine Mile Falls School District"/>
                  <w:listItem w:displayText="Nooksack Valley School District" w:value="Nooksack Valley School District"/>
                  <w:listItem w:displayText="North Beach School District" w:value="North Beach School District"/>
                  <w:listItem w:displayText="North Franklin School District" w:value="North Franklin School District"/>
                  <w:listItem w:displayText="North Kitsap School District" w:value="North Kitsap School District"/>
                  <w:listItem w:displayText="North Mason School District" w:value="North Mason School District"/>
                  <w:listItem w:displayText="North River School District" w:value="North River School District"/>
                  <w:listItem w:displayText="North Thurston Public Schools" w:value="North Thurston Public Schools"/>
                  <w:listItem w:displayText="Northport School District" w:value="Northport School District"/>
                  <w:listItem w:displayText="Northshore School District" w:value="Northshore School District"/>
                  <w:listItem w:displayText="Oak Harbor School District" w:value="Oak Harbor School District"/>
                  <w:listItem w:displayText="Oakesdale School District" w:value="Oakesdale School District"/>
                  <w:listItem w:displayText="Oakville School District" w:value="Oakville School District"/>
                  <w:listItem w:displayText="Ocean Beach School District" w:value="Ocean Beach School District"/>
                  <w:listItem w:displayText="Ocosta School District" w:value="Ocosta School District"/>
                  <w:listItem w:displayText="Odessa School District" w:value="Odessa School District"/>
                  <w:listItem w:displayText="Okanogan School District" w:value="Okanogan School District"/>
                  <w:listItem w:displayText="Olympia School District" w:value="Olympia School District"/>
                  <w:listItem w:displayText="Omak School District" w:value="Omak School District"/>
                  <w:listItem w:displayText="Onalaska School District" w:value="Onalaska School District"/>
                  <w:listItem w:displayText="Onion Creek School District" w:value="Onion Creek School District"/>
                  <w:listItem w:displayText="Orcas Island School District" w:value="Orcas Island School District"/>
                  <w:listItem w:displayText="Orchard Prairie School District" w:value="Orchard Prairie School District"/>
                  <w:listItem w:displayText="Orient School District" w:value="Orient School District"/>
                  <w:listItem w:displayText="Orondo School District" w:value="Orondo School District"/>
                  <w:listItem w:displayText="Oroville School District" w:value="Oroville School District"/>
                  <w:listItem w:displayText="Orting School District" w:value="Orting School District"/>
                  <w:listItem w:displayText="Othello School District" w:value="Othello School District"/>
                  <w:listItem w:displayText="Palisades School District" w:value="Palisades School District"/>
                  <w:listItem w:displayText="Palouse School District" w:value="Palouse School District"/>
                  <w:listItem w:displayText="Paschal Sherman Indian School (K-9)" w:value="Paschal Sherman Indian School (K-9)"/>
                  <w:listItem w:displayText="Pasco School District" w:value="Pasco School District"/>
                  <w:listItem w:displayText="Pateros School District" w:value="Pateros School District"/>
                  <w:listItem w:displayText="Paterson School District" w:value="Paterson School District"/>
                  <w:listItem w:displayText="Pe Ell School District" w:value="Pe Ell School District"/>
                  <w:listItem w:displayText="Peninsula School District" w:value="Peninsula School District"/>
                  <w:listItem w:displayText="Pioneer School District" w:value="Pioneer School District"/>
                  <w:listItem w:displayText="Pomeroy School District" w:value="Pomeroy School District"/>
                  <w:listItem w:displayText="Port Angeles School District" w:value="Port Angeles School District"/>
                  <w:listItem w:displayText="Port Townsend School District" w:value="Port Townsend School District"/>
                  <w:listItem w:displayText="Prescott School District" w:value="Prescott School District"/>
                  <w:listItem w:displayText="Prosser School District" w:value="Prosser School District"/>
                  <w:listItem w:displayText="Pullman School District" w:value="Pullman School District"/>
                  <w:listItem w:displayText="Puyallup School District" w:value="Puyallup School District"/>
                  <w:listItem w:displayText="Puyallup Tribal School System (K-12) Chief Leschi" w:value="Puyallup Tribal School System (K-12) Chief Leschi"/>
                  <w:listItem w:displayText="Queets-Clearwater School District" w:value="Queets-Clearwater School District"/>
                  <w:listItem w:displayText="Quilcene School District" w:value="Quilcene School District"/>
                  <w:listItem w:displayText="Quileute Tribal School (K-12)" w:value="Quileute Tribal School (K-12)"/>
                  <w:listItem w:displayText="Quillayute Valley School District" w:value="Quillayute Valley School District"/>
                  <w:listItem w:displayText="Quincy School District" w:value="Quincy School District"/>
                  <w:listItem w:displayText="Rainier School District" w:value="Rainier School District"/>
                  <w:listItem w:displayText="Raymond School District" w:value="Raymond School District"/>
                  <w:listItem w:displayText="Reardan-Edwall School District" w:value="Reardan-Edwall School District"/>
                  <w:listItem w:displayText="Renton School District" w:value="Renton School District"/>
                  <w:listItem w:displayText="Republic School District" w:value="Republic School District"/>
                  <w:listItem w:displayText="Richland School District" w:value="Richland School District"/>
                  <w:listItem w:displayText="Ridgefield School District" w:value="Ridgefield School District"/>
                  <w:listItem w:displayText="Ritzville School District" w:value="Ritzville School District"/>
                  <w:listItem w:displayText="Riverside School District" w:value="Riverside School District"/>
                  <w:listItem w:displayText="Riverview School District" w:value="Riverview School District"/>
                  <w:listItem w:displayText="Rochester School District" w:value="Rochester School District"/>
                  <w:listItem w:displayText="Roosevelt School District" w:value="Roosevelt School District"/>
                  <w:listItem w:displayText="Rosalia School District" w:value="Rosalia School District"/>
                  <w:listItem w:displayText="Royal School District" w:value="Royal School District"/>
                  <w:listItem w:displayText="San Juan Island School District" w:value="San Juan Island School District"/>
                  <w:listItem w:displayText="Satsop School District" w:value="Satsop School District"/>
                  <w:listItem w:displayText="Seattle School District" w:value="Seattle School District"/>
                  <w:listItem w:displayText="Sedro-Woolley School District" w:value="Sedro-Woolley School District"/>
                  <w:listItem w:displayText="Selah School District" w:value="Selah School District"/>
                  <w:listItem w:displayText="Selkirk School District" w:value="Selkirk School District"/>
                  <w:listItem w:displayText="Sequim School District" w:value="Sequim School District"/>
                  <w:listItem w:displayText="Shaw Island School District" w:value="Shaw Island School District"/>
                  <w:listItem w:displayText="Shelton School District" w:value="Shelton School District"/>
                  <w:listItem w:displayText="Shoreline School District" w:value="Shoreline School District"/>
                  <w:listItem w:displayText="Skamania School District" w:value="Skamania School District"/>
                  <w:listItem w:displayText="Skykomish School District" w:value="Skykomish School District"/>
                  <w:listItem w:displayText="Snohomish School District" w:value="Snohomish School District"/>
                  <w:listItem w:displayText="Snoqualmie Valley School District" w:value="Snoqualmie Valley School District"/>
                  <w:listItem w:displayText="Soap Lake School District" w:value="Soap Lake School District"/>
                  <w:listItem w:displayText="South Bend School District" w:value="South Bend School District"/>
                  <w:listItem w:displayText="South Kitsap School District" w:value="South Kitsap School District"/>
                  <w:listItem w:displayText="South Whidbey School District" w:value="South Whidbey School District"/>
                  <w:listItem w:displayText="Southside School District" w:value="Southside School District"/>
                  <w:listItem w:displayText="Spokane Public Schools" w:value="Spokane Public Schools"/>
                  <w:listItem w:displayText="Sprague School District" w:value="Sprague School District"/>
                  <w:listItem w:displayText="St. John School District" w:value="St. John School District"/>
                  <w:listItem w:displayText="Stanwood-Camano School District" w:value="Stanwood-Camano School District"/>
                  <w:listItem w:displayText="Star School District" w:value="Star School District"/>
                  <w:listItem w:displayText="Starbuck School District" w:value="Starbuck School District"/>
                  <w:listItem w:displayText="Stehekin School District" w:value="Stehekin School District"/>
                  <w:listItem w:displayText="Steilacoom Historical School District" w:value="Steilacoom Historical School District"/>
                  <w:listItem w:displayText="Steptoe School District" w:value="Steptoe School District"/>
                  <w:listItem w:displayText="Stevenson-Carson School District" w:value="Stevenson-Carson School District"/>
                  <w:listItem w:displayText="Sultan School District" w:value="Sultan School District"/>
                  <w:listItem w:displayText="Summit Valley School District" w:value="Summit Valley School District"/>
                  <w:listItem w:displayText="Sumner School District" w:value="Sumner School District"/>
                  <w:listItem w:displayText="Sunnyside School District" w:value="Sunnyside School District"/>
                  <w:listItem w:displayText="Tacoma Public Schools" w:value="Tacoma Public Schools"/>
                  <w:listItem w:displayText="Taholah School District" w:value="Taholah School District"/>
                  <w:listItem w:displayText="Tahoma School District" w:value="Tahoma School District"/>
                  <w:listItem w:displayText="Tekoa School District" w:value="Tekoa School District"/>
                  <w:listItem w:displayText="Tenino School District" w:value="Tenino School District"/>
                  <w:listItem w:displayText="Thorp School District" w:value="Thorp School District"/>
                  <w:listItem w:displayText="Toledo School District" w:value="Toledo School District"/>
                  <w:listItem w:displayText="Tonasket School District" w:value="Tonasket School District"/>
                  <w:listItem w:displayText="Toppenish School District" w:value="Toppenish School District"/>
                  <w:listItem w:displayText="Touchet School District" w:value="Touchet School District"/>
                  <w:listItem w:displayText="Toutle Lake School District" w:value="Toutle Lake School District"/>
                  <w:listItem w:displayText="Trout Lake School District" w:value="Trout Lake School District"/>
                  <w:listItem w:displayText="Tukwila School District" w:value="Tukwila School District"/>
                  <w:listItem w:displayText="Tumwater School District" w:value="Tumwater School District"/>
                  <w:listItem w:displayText="Union Gap School District" w:value="Union Gap School District"/>
                  <w:listItem w:displayText="University Place School District" w:value="University Place School District"/>
                  <w:listItem w:displayText="Valley School District" w:value="Valley School District"/>
                  <w:listItem w:displayText="Vancouver Public Schools" w:value="Vancouver Public Schools"/>
                  <w:listItem w:displayText="Vashon Island School District" w:value="Vashon Island School District"/>
                  <w:listItem w:displayText="Wa He Lut Indian School (K-9)" w:value="Wa He Lut Indian School (K-9)"/>
                  <w:listItem w:displayText="Wahkiakum School District" w:value="Wahkiakum School District"/>
                  <w:listItem w:displayText="Wahluke School District" w:value="Wahluke School District"/>
                  <w:listItem w:displayText="Waitsburg School District" w:value="Waitsburg School District"/>
                  <w:listItem w:displayText="Walla Walla School District" w:value="Walla Walla School District"/>
                  <w:listItem w:displayText="Wapato School District" w:value="Wapato School District"/>
                  <w:listItem w:displayText="Warden School District" w:value="Warden School District"/>
                  <w:listItem w:displayText="Washougal School District" w:value="Washougal School District"/>
                  <w:listItem w:displayText="Washtucna School District" w:value="Washtucna School District"/>
                  <w:listItem w:displayText="Waterville School District" w:value="Waterville School District"/>
                  <w:listItem w:displayText="Wellpinit School District" w:value="Wellpinit School District"/>
                  <w:listItem w:displayText="Wenatchee School District" w:value="Wenatchee School District"/>
                  <w:listItem w:displayText="West Valley School District" w:value="West Valley School District"/>
                  <w:listItem w:displayText="White Pass School District" w:value="White Pass School District"/>
                  <w:listItem w:displayText="White River School District" w:value="White River School District"/>
                  <w:listItem w:displayText="White Salmon Valley School District" w:value="White Salmon Valley School District"/>
                  <w:listItem w:displayText="Wilbur School District" w:value="Wilbur School District"/>
                  <w:listItem w:displayText="Willapa Valley School District" w:value="Willapa Valley School District"/>
                  <w:listItem w:displayText="Wilson Creek School District" w:value="Wilson Creek School District"/>
                  <w:listItem w:displayText="Winlock School District" w:value="Winlock School District"/>
                  <w:listItem w:displayText="Wishkah Valley School District" w:value="Wishkah Valley School District"/>
                  <w:listItem w:displayText="Wishram School District" w:value="Wishram School District"/>
                  <w:listItem w:displayText="Woodland School District" w:value="Woodland School District"/>
                  <w:listItem w:displayText="Yakama Nation Tribal Jr./Sr. High School (8-12)" w:value="Yakama Nation Tribal Jr./Sr. High School (8-12)"/>
                  <w:listItem w:displayText="Yakima School District" w:value="Yakima School District"/>
                  <w:listItem w:displayText="Yelm Community Schools" w:value="Yelm Community Schools"/>
                  <w:listItem w:displayText="Zillah School District" w:value="Zillah School District"/>
                  <w:listItem w:displayText="(Select School District) " w:value="(Select School District) "/>
                </w:dropDownList>
              </w:sdtPr>
              <w:sdtEndPr/>
              <w:sdtContent>
                <w:r w:rsidR="00821B99" w:rsidRPr="00821B99">
                  <w:rPr>
                    <w:rFonts w:ascii="Arial" w:hAnsi="Arial" w:cs="Arial"/>
                  </w:rPr>
                  <w:t xml:space="preserve">(Select School District) </w:t>
                </w:r>
              </w:sdtContent>
            </w:sdt>
          </w:p>
        </w:tc>
      </w:tr>
      <w:tr w:rsidR="00821B99" w:rsidRPr="00821B99" w14:paraId="1E0A5FDF" w14:textId="77777777" w:rsidTr="00110192">
        <w:trPr>
          <w:trHeight w:val="285"/>
        </w:trPr>
        <w:tc>
          <w:tcPr>
            <w:tcW w:w="5400" w:type="dxa"/>
            <w:vMerge/>
            <w:tcBorders>
              <w:right w:val="single" w:sz="18" w:space="0" w:color="auto"/>
            </w:tcBorders>
          </w:tcPr>
          <w:p w14:paraId="15426761" w14:textId="77777777" w:rsidR="00821B99" w:rsidRPr="00821B99" w:rsidRDefault="00821B99" w:rsidP="00A20384">
            <w:pPr>
              <w:numPr>
                <w:ilvl w:val="0"/>
                <w:numId w:val="24"/>
              </w:numPr>
              <w:contextualSpacing/>
              <w:rPr>
                <w:rFonts w:ascii="Arial" w:eastAsia="Calibri" w:hAnsi="Arial" w:cs="Arial"/>
              </w:rPr>
            </w:pPr>
            <w:permStart w:id="1876824070" w:edGrp="everyone" w:colFirst="1" w:colLast="1"/>
            <w:permStart w:id="1506111147" w:edGrp="everyone" w:colFirst="2" w:colLast="2"/>
            <w:permEnd w:id="1332878803"/>
            <w:permEnd w:id="892278302"/>
          </w:p>
        </w:tc>
        <w:tc>
          <w:tcPr>
            <w:tcW w:w="2445" w:type="dxa"/>
            <w:tcBorders>
              <w:top w:val="single" w:sz="6" w:space="0" w:color="auto"/>
              <w:left w:val="single" w:sz="18" w:space="0" w:color="auto"/>
              <w:bottom w:val="single" w:sz="6" w:space="0" w:color="auto"/>
              <w:right w:val="single" w:sz="6" w:space="0" w:color="auto"/>
            </w:tcBorders>
          </w:tcPr>
          <w:p w14:paraId="2F84A6D1" w14:textId="77777777" w:rsidR="00821B99" w:rsidRPr="00821B99" w:rsidRDefault="003D2E58" w:rsidP="00110192">
            <w:pPr>
              <w:jc w:val="center"/>
            </w:pPr>
            <w:sdt>
              <w:sdtPr>
                <w:rPr>
                  <w:rFonts w:ascii="Arial" w:hAnsi="Arial" w:cs="Arial"/>
                </w:rPr>
                <w:id w:val="-453242443"/>
                <w:placeholder>
                  <w:docPart w:val="5D88A316C454462E9D2F48B2083C707C"/>
                </w:placeholder>
                <w:dropDownList>
                  <w:listItem w:value="Choose an item."/>
                  <w:listItem w:displayText="Aberdeen School District" w:value="Aberdeen School District"/>
                  <w:listItem w:displayText="Adna School District" w:value="Adna School District"/>
                  <w:listItem w:displayText="Almira School District" w:value="Almira School District"/>
                  <w:listItem w:displayText="Anacortes School District" w:value="Anacortes School District"/>
                  <w:listItem w:displayText="Arlington School District" w:value="Arlington School District"/>
                  <w:listItem w:displayText="Asotin-Anatone School District" w:value="Asotin-Anatone School District"/>
                  <w:listItem w:displayText="Auburn School District" w:value="Auburn School District"/>
                  <w:listItem w:displayText="Bainbridge Island School District" w:value="Bainbridge Island School District"/>
                  <w:listItem w:displayText="Battle Ground School District" w:value="Battle Ground School District"/>
                  <w:listItem w:displayText="Bellevue School District" w:value="Bellevue School District"/>
                  <w:listItem w:displayText="Bellingham School District" w:value="Bellingham School District"/>
                  <w:listItem w:displayText="Benge School District" w:value="Benge School District"/>
                  <w:listItem w:displayText="Bethel School District" w:value="Bethel School District"/>
                  <w:listItem w:displayText="Bickleton School District" w:value="Bickleton School District"/>
                  <w:listItem w:displayText="Blaine School District" w:value="Blaine School District"/>
                  <w:listItem w:displayText="Boistfort School District" w:value="Boistfort School District"/>
                  <w:listItem w:displayText="Bremerton School District" w:value="Bremerton School District"/>
                  <w:listItem w:displayText="Brewster School District" w:value="Brewster School District"/>
                  <w:listItem w:displayText="Bridgeport School District" w:value="Bridgeport School District"/>
                  <w:listItem w:displayText="Brinnon School District" w:value="Brinnon School District"/>
                  <w:listItem w:displayText="Burlington-Edison School District" w:value="Burlington-Edison School District"/>
                  <w:listItem w:displayText="Camas School District" w:value="Camas School District"/>
                  <w:listItem w:displayText="Cape Flattery School District" w:value="Cape Flattery School District"/>
                  <w:listItem w:displayText="Carbonado School District" w:value="Carbonado School District"/>
                  <w:listItem w:displayText="Cascade School District" w:value="Cascade School District"/>
                  <w:listItem w:displayText="Cashmere School District" w:value="Cashmere School District"/>
                  <w:listItem w:displayText="Castle Rock School District" w:value="Castle Rock School District"/>
                  <w:listItem w:displayText="Centerville School District" w:value="Centerville School District"/>
                  <w:listItem w:displayText="Central Kitsap School District" w:value="Central Kitsap School District"/>
                  <w:listItem w:displayText="Central Valley School District" w:value="Central Valley School District"/>
                  <w:listItem w:displayText="Centralia School District" w:value="Centralia School District"/>
                  <w:listItem w:displayText="Chehalis School District" w:value="Chehalis School District"/>
                  <w:listItem w:displayText="Cheney School District" w:value="Cheney School District"/>
                  <w:listItem w:displayText="Chewelah School District" w:value="Chewelah School District"/>
                  <w:listItem w:displayText="Chief Kitsap Academy" w:value="Chief Kitsap Academy"/>
                  <w:listItem w:displayText="Chimacum School District" w:value="Chimacum School District"/>
                  <w:listItem w:displayText="Clarkston School District" w:value="Clarkston School District"/>
                  <w:listItem w:displayText="Cle Elum-Roslyn School District" w:value="Cle Elum-Roslyn School District"/>
                  <w:listItem w:displayText="Clover Park School District" w:value="Clover Park School District"/>
                  <w:listItem w:displayText="Colfax School District" w:value="Colfax School District"/>
                  <w:listItem w:displayText="College Place School District" w:value="College Place School District"/>
                  <w:listItem w:displayText="Colton School District" w:value="Colton School District"/>
                  <w:listItem w:displayText="Columbia School District" w:value="Columbia School District"/>
                  <w:listItem w:displayText="Colville School District" w:value="Colville School District"/>
                  <w:listItem w:displayText="Concrete School District" w:value="Concrete School District"/>
                  <w:listItem w:displayText="Conway School District" w:value="Conway School District"/>
                  <w:listItem w:displayText="Cosmopolis School District" w:value="Cosmopolis School District"/>
                  <w:listItem w:displayText="Coulee-Hartline School District" w:value="Coulee-Hartline School District"/>
                  <w:listItem w:displayText="Coupeville School District" w:value="Coupeville School District"/>
                  <w:listItem w:displayText="Crescent School District" w:value="Crescent School District"/>
                  <w:listItem w:displayText="Creston School District" w:value="Creston School District"/>
                  <w:listItem w:displayText="Curlew School District" w:value="Curlew School District"/>
                  <w:listItem w:displayText="Cusick School District" w:value="Cusick School District"/>
                  <w:listItem w:displayText="Damman School District" w:value="Damman School District"/>
                  <w:listItem w:displayText="Darrington School District" w:value="Darrington School District"/>
                  <w:listItem w:displayText="Davenport School District" w:value="Davenport School District"/>
                  <w:listItem w:displayText="Dayton School District" w:value="Dayton School District"/>
                  <w:listItem w:displayText="Deer Park School District" w:value="Deer Park School District"/>
                  <w:listItem w:displayText="Dieringer School District" w:value="Dieringer School District"/>
                  <w:listItem w:displayText="Dixie School District" w:value="Dixie School District"/>
                  <w:listItem w:displayText="East Valley School District (Spokane)" w:value="East Valley School District (Spokane)"/>
                  <w:listItem w:displayText="East Valley School District (Yakima)" w:value="East Valley School District (Yakima)"/>
                  <w:listItem w:displayText="Eastmont School District" w:value="Eastmont School District"/>
                  <w:listItem w:displayText="Easton School District" w:value="Easton School District"/>
                  <w:listItem w:displayText="Eatonville School District" w:value="Eatonville School District"/>
                  <w:listItem w:displayText="Edmonds School District" w:value="Edmonds School District"/>
                  <w:listItem w:displayText="Ellensburg School District" w:value="Ellensburg School District"/>
                  <w:listItem w:displayText="Elma School District" w:value="Elma School District"/>
                  <w:listItem w:displayText="Endicott School District" w:value="Endicott School District"/>
                  <w:listItem w:displayText="Entiat School District" w:value="Entiat School District"/>
                  <w:listItem w:displayText="Enumclaw School District" w:value="Enumclaw School District"/>
                  <w:listItem w:displayText="Ephrata School District" w:value="Ephrata School District"/>
                  <w:listItem w:displayText="Evaline School District" w:value="Evaline School District"/>
                  <w:listItem w:displayText="Everett School District" w:value="Everett School District"/>
                  <w:listItem w:displayText="Evergreen School District (Clark)" w:value="Evergreen School District (Clark)"/>
                  <w:listItem w:displayText="Evergreen School District (Stevens)" w:value="Evergreen School District (Stevens)"/>
                  <w:listItem w:displayText="Federal Way School District" w:value="Federal Way School District"/>
                  <w:listItem w:displayText="Ferndale School District" w:value="Ferndale School District"/>
                  <w:listItem w:displayText="Fife Public Schools" w:value="Fife Public Schools"/>
                  <w:listItem w:displayText="Finley School District" w:value="Finley School District"/>
                  <w:listItem w:displayText="Franklin Pierce School District" w:value="Franklin Pierce School District"/>
                  <w:listItem w:displayText="Freeman School District" w:value="Freeman School District"/>
                  <w:listItem w:displayText="Garfield School District" w:value="Garfield School District"/>
                  <w:listItem w:displayText="Glenwood School District" w:value="Glenwood School District"/>
                  <w:listItem w:displayText="Goldendale School District" w:value="Goldendale School District"/>
                  <w:listItem w:displayText="Grand Coulee Dam School District" w:value="Grand Coulee Dam School District"/>
                  <w:listItem w:displayText="Grandview School District" w:value="Grandview School District"/>
                  <w:listItem w:displayText="Granger School District" w:value="Granger School District"/>
                  <w:listItem w:displayText="Granite Falls School District" w:value="Granite Falls School District"/>
                  <w:listItem w:displayText="Grapeview School District" w:value="Grapeview School District"/>
                  <w:listItem w:displayText="Great Northern School District" w:value="Great Northern School District"/>
                  <w:listItem w:displayText="Green Mountain School District" w:value="Green Mountain School District"/>
                  <w:listItem w:displayText="Griffin School District" w:value="Griffin School District"/>
                  <w:listItem w:displayText="Harrington School District" w:value="Harrington School District"/>
                  <w:listItem w:displayText="Highland School District" w:value="Highland School District"/>
                  <w:listItem w:displayText="Highline School District" w:value="Highline School District"/>
                  <w:listItem w:displayText="Hockinson School District" w:value="Hockinson School District"/>
                  <w:listItem w:displayText="Hood Canal School District" w:value="Hood Canal School District"/>
                  <w:listItem w:displayText="Hoquiam School District" w:value="Hoquiam School District"/>
                  <w:listItem w:displayText="Inchelium School District" w:value="Inchelium School District"/>
                  <w:listItem w:displayText="Index School District" w:value="Index School District"/>
                  <w:listItem w:displayText="Issaquah School District" w:value="Issaquah School District"/>
                  <w:listItem w:displayText="Kahlotus School District" w:value="Kahlotus School District"/>
                  <w:listItem w:displayText="Kalama School District" w:value="Kalama School District"/>
                  <w:listItem w:displayText="Keller School District" w:value="Keller School District"/>
                  <w:listItem w:displayText="Kelso School District" w:value="Kelso School District"/>
                  <w:listItem w:displayText="Kennewick School District" w:value="Kennewick School District"/>
                  <w:listItem w:displayText="Kent School District" w:value="Kent School District"/>
                  <w:listItem w:displayText="Kettle Falls School District" w:value="Kettle Falls School District"/>
                  <w:listItem w:displayText="Kiona-Benton School District" w:value="Kiona-Benton School District"/>
                  <w:listItem w:displayText="Kittitas School District" w:value="Kittitas School District"/>
                  <w:listItem w:displayText="Klickitat School District" w:value="Klickitat School District"/>
                  <w:listItem w:displayText="La Center School District" w:value="La Center School District"/>
                  <w:listItem w:displayText="La Conner School District" w:value="La Conner School District"/>
                  <w:listItem w:displayText="LaCrosse School District" w:value="LaCrosse School District"/>
                  <w:listItem w:displayText="Lake Chelan School District" w:value="Lake Chelan School District"/>
                  <w:listItem w:displayText="Lake Quinault School District" w:value="Lake Quinault School District"/>
                  <w:listItem w:displayText="Lake Stevens School District" w:value="Lake Stevens School District"/>
                  <w:listItem w:displayText="Lake Washington School District" w:value="Lake Washington School District"/>
                  <w:listItem w:displayText="Lakewood School District" w:value="Lakewood School District"/>
                  <w:listItem w:displayText="Lamont School District" w:value="Lamont School District"/>
                  <w:listItem w:displayText="Liberty School District" w:value="Liberty School District"/>
                  <w:listItem w:displayText="Lind School District" w:value="Lind School District"/>
                  <w:listItem w:displayText="Longview Public Schools" w:value="Longview Public Schools"/>
                  <w:listItem w:displayText="Loon Lake School District" w:value="Loon Lake School District"/>
                  <w:listItem w:displayText="Lopez School District" w:value="Lopez School District"/>
                  <w:listItem w:displayText="Lummi Nation School (K-12)" w:value="Lummi Nation School (K-12)"/>
                  <w:listItem w:displayText="Lyle School District" w:value="Lyle School District"/>
                  <w:listItem w:displayText="Lynden School District" w:value="Lynden School District"/>
                  <w:listItem w:displayText="Mabton School District" w:value="Mabton School District"/>
                  <w:listItem w:displayText="Mansfield School District" w:value="Mansfield School District"/>
                  <w:listItem w:displayText="Manson School District" w:value="Manson School District"/>
                  <w:listItem w:displayText="Mary M. Knight School District" w:value="Mary M. Knight School District"/>
                  <w:listItem w:displayText="Mary Walker School District" w:value="Mary Walker School District"/>
                  <w:listItem w:displayText="Marysville School District" w:value="Marysville School District"/>
                  <w:listItem w:displayText="McCleary School District" w:value="McCleary School District"/>
                  <w:listItem w:displayText="Mead School District" w:value="Mead School District"/>
                  <w:listItem w:displayText="Medical Lake School District" w:value="Medical Lake School District"/>
                  <w:listItem w:displayText="Mercer Island School District" w:value="Mercer Island School District"/>
                  <w:listItem w:displayText="Meridian School District" w:value="Meridian School District"/>
                  <w:listItem w:displayText="Methow Valley School District" w:value="Methow Valley School District"/>
                  <w:listItem w:displayText="Mill A School District" w:value="Mill A School District"/>
                  <w:listItem w:displayText="Monroe School District" w:value="Monroe School District"/>
                  <w:listItem w:displayText="Montesano School District" w:value="Montesano School District"/>
                  <w:listItem w:displayText="Morton School District" w:value="Morton School District"/>
                  <w:listItem w:displayText="Moses Lake School District" w:value="Moses Lake School District"/>
                  <w:listItem w:displayText="Mossyrock School District" w:value="Mossyrock School District"/>
                  <w:listItem w:displayText="Mount Adams School District" w:value="Mount Adams School District"/>
                  <w:listItem w:displayText="Mount Baker School District" w:value="Mount Baker School District"/>
                  <w:listItem w:displayText="Mount Pleasant School District" w:value="Mount Pleasant School District"/>
                  <w:listItem w:displayText="Mount Vernon School District" w:value="Mount Vernon School District"/>
                  <w:listItem w:displayText="Muckleshoot Tribal School (K-12)" w:value="Muckleshoot Tribal School (K-12)"/>
                  <w:listItem w:displayText="Mukilteo School District" w:value="Mukilteo School District"/>
                  <w:listItem w:displayText="Naches Valley School District" w:value="Naches Valley School District"/>
                  <w:listItem w:displayText="Napavine School District" w:value="Napavine School District"/>
                  <w:listItem w:displayText="Naselle-Grays River Valley School District" w:value="Naselle-Grays River Valley School District"/>
                  <w:listItem w:displayText="Nespelem School District" w:value="Nespelem School District"/>
                  <w:listItem w:displayText="Newport School District" w:value="Newport School District"/>
                  <w:listItem w:displayText="Nine Mile Falls School District" w:value="Nine Mile Falls School District"/>
                  <w:listItem w:displayText="Nooksack Valley School District" w:value="Nooksack Valley School District"/>
                  <w:listItem w:displayText="North Beach School District" w:value="North Beach School District"/>
                  <w:listItem w:displayText="North Franklin School District" w:value="North Franklin School District"/>
                  <w:listItem w:displayText="North Kitsap School District" w:value="North Kitsap School District"/>
                  <w:listItem w:displayText="North Mason School District" w:value="North Mason School District"/>
                  <w:listItem w:displayText="North River School District" w:value="North River School District"/>
                  <w:listItem w:displayText="North Thurston Public Schools" w:value="North Thurston Public Schools"/>
                  <w:listItem w:displayText="Northport School District" w:value="Northport School District"/>
                  <w:listItem w:displayText="Northshore School District" w:value="Northshore School District"/>
                  <w:listItem w:displayText="Oak Harbor School District" w:value="Oak Harbor School District"/>
                  <w:listItem w:displayText="Oakesdale School District" w:value="Oakesdale School District"/>
                  <w:listItem w:displayText="Oakville School District" w:value="Oakville School District"/>
                  <w:listItem w:displayText="Ocean Beach School District" w:value="Ocean Beach School District"/>
                  <w:listItem w:displayText="Ocosta School District" w:value="Ocosta School District"/>
                  <w:listItem w:displayText="Odessa School District" w:value="Odessa School District"/>
                  <w:listItem w:displayText="Okanogan School District" w:value="Okanogan School District"/>
                  <w:listItem w:displayText="Olympia School District" w:value="Olympia School District"/>
                  <w:listItem w:displayText="Omak School District" w:value="Omak School District"/>
                  <w:listItem w:displayText="Onalaska School District" w:value="Onalaska School District"/>
                  <w:listItem w:displayText="Onion Creek School District" w:value="Onion Creek School District"/>
                  <w:listItem w:displayText="Orcas Island School District" w:value="Orcas Island School District"/>
                  <w:listItem w:displayText="Orchard Prairie School District" w:value="Orchard Prairie School District"/>
                  <w:listItem w:displayText="Orient School District" w:value="Orient School District"/>
                  <w:listItem w:displayText="Orondo School District" w:value="Orondo School District"/>
                  <w:listItem w:displayText="Oroville School District" w:value="Oroville School District"/>
                  <w:listItem w:displayText="Orting School District" w:value="Orting School District"/>
                  <w:listItem w:displayText="Othello School District" w:value="Othello School District"/>
                  <w:listItem w:displayText="Palisades School District" w:value="Palisades School District"/>
                  <w:listItem w:displayText="Palouse School District" w:value="Palouse School District"/>
                  <w:listItem w:displayText="Paschal Sherman Indian School (K-9)" w:value="Paschal Sherman Indian School (K-9)"/>
                  <w:listItem w:displayText="Pasco School District" w:value="Pasco School District"/>
                  <w:listItem w:displayText="Pateros School District" w:value="Pateros School District"/>
                  <w:listItem w:displayText="Paterson School District" w:value="Paterson School District"/>
                  <w:listItem w:displayText="Pe Ell School District" w:value="Pe Ell School District"/>
                  <w:listItem w:displayText="Peninsula School District" w:value="Peninsula School District"/>
                  <w:listItem w:displayText="Pioneer School District" w:value="Pioneer School District"/>
                  <w:listItem w:displayText="Pomeroy School District" w:value="Pomeroy School District"/>
                  <w:listItem w:displayText="Port Angeles School District" w:value="Port Angeles School District"/>
                  <w:listItem w:displayText="Port Townsend School District" w:value="Port Townsend School District"/>
                  <w:listItem w:displayText="Prescott School District" w:value="Prescott School District"/>
                  <w:listItem w:displayText="Prosser School District" w:value="Prosser School District"/>
                  <w:listItem w:displayText="Pullman School District" w:value="Pullman School District"/>
                  <w:listItem w:displayText="Puyallup School District" w:value="Puyallup School District"/>
                  <w:listItem w:displayText="Puyallup Tribal School System (K-12) Chief Leschi" w:value="Puyallup Tribal School System (K-12) Chief Leschi"/>
                  <w:listItem w:displayText="Queets-Clearwater School District" w:value="Queets-Clearwater School District"/>
                  <w:listItem w:displayText="Quilcene School District" w:value="Quilcene School District"/>
                  <w:listItem w:displayText="Quileute Tribal School (K-12)" w:value="Quileute Tribal School (K-12)"/>
                  <w:listItem w:displayText="Quillayute Valley School District" w:value="Quillayute Valley School District"/>
                  <w:listItem w:displayText="Quincy School District" w:value="Quincy School District"/>
                  <w:listItem w:displayText="Rainier School District" w:value="Rainier School District"/>
                  <w:listItem w:displayText="Raymond School District" w:value="Raymond School District"/>
                  <w:listItem w:displayText="Reardan-Edwall School District" w:value="Reardan-Edwall School District"/>
                  <w:listItem w:displayText="Renton School District" w:value="Renton School District"/>
                  <w:listItem w:displayText="Republic School District" w:value="Republic School District"/>
                  <w:listItem w:displayText="Richland School District" w:value="Richland School District"/>
                  <w:listItem w:displayText="Ridgefield School District" w:value="Ridgefield School District"/>
                  <w:listItem w:displayText="Ritzville School District" w:value="Ritzville School District"/>
                  <w:listItem w:displayText="Riverside School District" w:value="Riverside School District"/>
                  <w:listItem w:displayText="Riverview School District" w:value="Riverview School District"/>
                  <w:listItem w:displayText="Rochester School District" w:value="Rochester School District"/>
                  <w:listItem w:displayText="Roosevelt School District" w:value="Roosevelt School District"/>
                  <w:listItem w:displayText="Rosalia School District" w:value="Rosalia School District"/>
                  <w:listItem w:displayText="Royal School District" w:value="Royal School District"/>
                  <w:listItem w:displayText="San Juan Island School District" w:value="San Juan Island School District"/>
                  <w:listItem w:displayText="Satsop School District" w:value="Satsop School District"/>
                  <w:listItem w:displayText="Seattle School District" w:value="Seattle School District"/>
                  <w:listItem w:displayText="Sedro-Woolley School District" w:value="Sedro-Woolley School District"/>
                  <w:listItem w:displayText="Selah School District" w:value="Selah School District"/>
                  <w:listItem w:displayText="Selkirk School District" w:value="Selkirk School District"/>
                  <w:listItem w:displayText="Sequim School District" w:value="Sequim School District"/>
                  <w:listItem w:displayText="Shaw Island School District" w:value="Shaw Island School District"/>
                  <w:listItem w:displayText="Shelton School District" w:value="Shelton School District"/>
                  <w:listItem w:displayText="Shoreline School District" w:value="Shoreline School District"/>
                  <w:listItem w:displayText="Skamania School District" w:value="Skamania School District"/>
                  <w:listItem w:displayText="Skykomish School District" w:value="Skykomish School District"/>
                  <w:listItem w:displayText="Snohomish School District" w:value="Snohomish School District"/>
                  <w:listItem w:displayText="Snoqualmie Valley School District" w:value="Snoqualmie Valley School District"/>
                  <w:listItem w:displayText="Soap Lake School District" w:value="Soap Lake School District"/>
                  <w:listItem w:displayText="South Bend School District" w:value="South Bend School District"/>
                  <w:listItem w:displayText="South Kitsap School District" w:value="South Kitsap School District"/>
                  <w:listItem w:displayText="South Whidbey School District" w:value="South Whidbey School District"/>
                  <w:listItem w:displayText="Southside School District" w:value="Southside School District"/>
                  <w:listItem w:displayText="Spokane Public Schools" w:value="Spokane Public Schools"/>
                  <w:listItem w:displayText="Sprague School District" w:value="Sprague School District"/>
                  <w:listItem w:displayText="St. John School District" w:value="St. John School District"/>
                  <w:listItem w:displayText="Stanwood-Camano School District" w:value="Stanwood-Camano School District"/>
                  <w:listItem w:displayText="Star School District" w:value="Star School District"/>
                  <w:listItem w:displayText="Starbuck School District" w:value="Starbuck School District"/>
                  <w:listItem w:displayText="Stehekin School District" w:value="Stehekin School District"/>
                  <w:listItem w:displayText="Steilacoom Historical School District" w:value="Steilacoom Historical School District"/>
                  <w:listItem w:displayText="Steptoe School District" w:value="Steptoe School District"/>
                  <w:listItem w:displayText="Stevenson-Carson School District" w:value="Stevenson-Carson School District"/>
                  <w:listItem w:displayText="Sultan School District" w:value="Sultan School District"/>
                  <w:listItem w:displayText="Summit Valley School District" w:value="Summit Valley School District"/>
                  <w:listItem w:displayText="Sumner School District" w:value="Sumner School District"/>
                  <w:listItem w:displayText="Sunnyside School District" w:value="Sunnyside School District"/>
                  <w:listItem w:displayText="Tacoma Public Schools" w:value="Tacoma Public Schools"/>
                  <w:listItem w:displayText="Taholah School District" w:value="Taholah School District"/>
                  <w:listItem w:displayText="Tahoma School District" w:value="Tahoma School District"/>
                  <w:listItem w:displayText="Tekoa School District" w:value="Tekoa School District"/>
                  <w:listItem w:displayText="Tenino School District" w:value="Tenino School District"/>
                  <w:listItem w:displayText="Thorp School District" w:value="Thorp School District"/>
                  <w:listItem w:displayText="Toledo School District" w:value="Toledo School District"/>
                  <w:listItem w:displayText="Tonasket School District" w:value="Tonasket School District"/>
                  <w:listItem w:displayText="Toppenish School District" w:value="Toppenish School District"/>
                  <w:listItem w:displayText="Touchet School District" w:value="Touchet School District"/>
                  <w:listItem w:displayText="Toutle Lake School District" w:value="Toutle Lake School District"/>
                  <w:listItem w:displayText="Trout Lake School District" w:value="Trout Lake School District"/>
                  <w:listItem w:displayText="Tukwila School District" w:value="Tukwila School District"/>
                  <w:listItem w:displayText="Tumwater School District" w:value="Tumwater School District"/>
                  <w:listItem w:displayText="Union Gap School District" w:value="Union Gap School District"/>
                  <w:listItem w:displayText="University Place School District" w:value="University Place School District"/>
                  <w:listItem w:displayText="Valley School District" w:value="Valley School District"/>
                  <w:listItem w:displayText="Vancouver Public Schools" w:value="Vancouver Public Schools"/>
                  <w:listItem w:displayText="Vashon Island School District" w:value="Vashon Island School District"/>
                  <w:listItem w:displayText="Wa He Lut Indian School (K-9)" w:value="Wa He Lut Indian School (K-9)"/>
                  <w:listItem w:displayText="Wahkiakum School District" w:value="Wahkiakum School District"/>
                  <w:listItem w:displayText="Wahluke School District" w:value="Wahluke School District"/>
                  <w:listItem w:displayText="Waitsburg School District" w:value="Waitsburg School District"/>
                  <w:listItem w:displayText="Walla Walla School District" w:value="Walla Walla School District"/>
                  <w:listItem w:displayText="Wapato School District" w:value="Wapato School District"/>
                  <w:listItem w:displayText="Warden School District" w:value="Warden School District"/>
                  <w:listItem w:displayText="Washougal School District" w:value="Washougal School District"/>
                  <w:listItem w:displayText="Washtucna School District" w:value="Washtucna School District"/>
                  <w:listItem w:displayText="Waterville School District" w:value="Waterville School District"/>
                  <w:listItem w:displayText="Wellpinit School District" w:value="Wellpinit School District"/>
                  <w:listItem w:displayText="Wenatchee School District" w:value="Wenatchee School District"/>
                  <w:listItem w:displayText="West Valley School District" w:value="West Valley School District"/>
                  <w:listItem w:displayText="White Pass School District" w:value="White Pass School District"/>
                  <w:listItem w:displayText="White River School District" w:value="White River School District"/>
                  <w:listItem w:displayText="White Salmon Valley School District" w:value="White Salmon Valley School District"/>
                  <w:listItem w:displayText="Wilbur School District" w:value="Wilbur School District"/>
                  <w:listItem w:displayText="Willapa Valley School District" w:value="Willapa Valley School District"/>
                  <w:listItem w:displayText="Wilson Creek School District" w:value="Wilson Creek School District"/>
                  <w:listItem w:displayText="Winlock School District" w:value="Winlock School District"/>
                  <w:listItem w:displayText="Wishkah Valley School District" w:value="Wishkah Valley School District"/>
                  <w:listItem w:displayText="Wishram School District" w:value="Wishram School District"/>
                  <w:listItem w:displayText="Woodland School District" w:value="Woodland School District"/>
                  <w:listItem w:displayText="Yakama Nation Tribal Jr./Sr. High School (8-12)" w:value="Yakama Nation Tribal Jr./Sr. High School (8-12)"/>
                  <w:listItem w:displayText="Yakima School District" w:value="Yakima School District"/>
                  <w:listItem w:displayText="Yelm Community Schools" w:value="Yelm Community Schools"/>
                  <w:listItem w:displayText="Zillah School District" w:value="Zillah School District"/>
                  <w:listItem w:displayText="(Select School District) " w:value="(Select School District) "/>
                </w:dropDownList>
              </w:sdtPr>
              <w:sdtEndPr/>
              <w:sdtContent>
                <w:r w:rsidR="00821B99" w:rsidRPr="00821B99">
                  <w:rPr>
                    <w:rFonts w:ascii="Arial" w:hAnsi="Arial" w:cs="Arial"/>
                  </w:rPr>
                  <w:t xml:space="preserve">(Select School District) </w:t>
                </w:r>
              </w:sdtContent>
            </w:sdt>
          </w:p>
        </w:tc>
        <w:tc>
          <w:tcPr>
            <w:tcW w:w="3472" w:type="dxa"/>
            <w:tcBorders>
              <w:top w:val="single" w:sz="6" w:space="0" w:color="auto"/>
              <w:left w:val="single" w:sz="6" w:space="0" w:color="auto"/>
              <w:bottom w:val="single" w:sz="6" w:space="0" w:color="auto"/>
              <w:right w:val="single" w:sz="18" w:space="0" w:color="auto"/>
            </w:tcBorders>
          </w:tcPr>
          <w:p w14:paraId="0F006AB5" w14:textId="77777777" w:rsidR="00821B99" w:rsidRPr="00821B99" w:rsidRDefault="003D2E58" w:rsidP="00110192">
            <w:pPr>
              <w:jc w:val="center"/>
            </w:pPr>
            <w:sdt>
              <w:sdtPr>
                <w:rPr>
                  <w:rFonts w:ascii="Arial" w:hAnsi="Arial" w:cs="Arial"/>
                </w:rPr>
                <w:id w:val="356085739"/>
                <w:placeholder>
                  <w:docPart w:val="A5741AE26C4A486EBFEADC89B336554C"/>
                </w:placeholder>
                <w:dropDownList>
                  <w:listItem w:value="Choose an item."/>
                  <w:listItem w:displayText="Aberdeen School District" w:value="Aberdeen School District"/>
                  <w:listItem w:displayText="Adna School District" w:value="Adna School District"/>
                  <w:listItem w:displayText="Almira School District" w:value="Almira School District"/>
                  <w:listItem w:displayText="Anacortes School District" w:value="Anacortes School District"/>
                  <w:listItem w:displayText="Arlington School District" w:value="Arlington School District"/>
                  <w:listItem w:displayText="Asotin-Anatone School District" w:value="Asotin-Anatone School District"/>
                  <w:listItem w:displayText="Auburn School District" w:value="Auburn School District"/>
                  <w:listItem w:displayText="Bainbridge Island School District" w:value="Bainbridge Island School District"/>
                  <w:listItem w:displayText="Battle Ground School District" w:value="Battle Ground School District"/>
                  <w:listItem w:displayText="Bellevue School District" w:value="Bellevue School District"/>
                  <w:listItem w:displayText="Bellingham School District" w:value="Bellingham School District"/>
                  <w:listItem w:displayText="Benge School District" w:value="Benge School District"/>
                  <w:listItem w:displayText="Bethel School District" w:value="Bethel School District"/>
                  <w:listItem w:displayText="Bickleton School District" w:value="Bickleton School District"/>
                  <w:listItem w:displayText="Blaine School District" w:value="Blaine School District"/>
                  <w:listItem w:displayText="Boistfort School District" w:value="Boistfort School District"/>
                  <w:listItem w:displayText="Bremerton School District" w:value="Bremerton School District"/>
                  <w:listItem w:displayText="Brewster School District" w:value="Brewster School District"/>
                  <w:listItem w:displayText="Bridgeport School District" w:value="Bridgeport School District"/>
                  <w:listItem w:displayText="Brinnon School District" w:value="Brinnon School District"/>
                  <w:listItem w:displayText="Burlington-Edison School District" w:value="Burlington-Edison School District"/>
                  <w:listItem w:displayText="Camas School District" w:value="Camas School District"/>
                  <w:listItem w:displayText="Cape Flattery School District" w:value="Cape Flattery School District"/>
                  <w:listItem w:displayText="Carbonado School District" w:value="Carbonado School District"/>
                  <w:listItem w:displayText="Cascade School District" w:value="Cascade School District"/>
                  <w:listItem w:displayText="Cashmere School District" w:value="Cashmere School District"/>
                  <w:listItem w:displayText="Castle Rock School District" w:value="Castle Rock School District"/>
                  <w:listItem w:displayText="Centerville School District" w:value="Centerville School District"/>
                  <w:listItem w:displayText="Central Kitsap School District" w:value="Central Kitsap School District"/>
                  <w:listItem w:displayText="Central Valley School District" w:value="Central Valley School District"/>
                  <w:listItem w:displayText="Centralia School District" w:value="Centralia School District"/>
                  <w:listItem w:displayText="Chehalis School District" w:value="Chehalis School District"/>
                  <w:listItem w:displayText="Cheney School District" w:value="Cheney School District"/>
                  <w:listItem w:displayText="Chewelah School District" w:value="Chewelah School District"/>
                  <w:listItem w:displayText="Chief Kitsap Academy" w:value="Chief Kitsap Academy"/>
                  <w:listItem w:displayText="Chimacum School District" w:value="Chimacum School District"/>
                  <w:listItem w:displayText="Clarkston School District" w:value="Clarkston School District"/>
                  <w:listItem w:displayText="Cle Elum-Roslyn School District" w:value="Cle Elum-Roslyn School District"/>
                  <w:listItem w:displayText="Clover Park School District" w:value="Clover Park School District"/>
                  <w:listItem w:displayText="Colfax School District" w:value="Colfax School District"/>
                  <w:listItem w:displayText="College Place School District" w:value="College Place School District"/>
                  <w:listItem w:displayText="Colton School District" w:value="Colton School District"/>
                  <w:listItem w:displayText="Columbia School District" w:value="Columbia School District"/>
                  <w:listItem w:displayText="Colville School District" w:value="Colville School District"/>
                  <w:listItem w:displayText="Concrete School District" w:value="Concrete School District"/>
                  <w:listItem w:displayText="Conway School District" w:value="Conway School District"/>
                  <w:listItem w:displayText="Cosmopolis School District" w:value="Cosmopolis School District"/>
                  <w:listItem w:displayText="Coulee-Hartline School District" w:value="Coulee-Hartline School District"/>
                  <w:listItem w:displayText="Coupeville School District" w:value="Coupeville School District"/>
                  <w:listItem w:displayText="Crescent School District" w:value="Crescent School District"/>
                  <w:listItem w:displayText="Creston School District" w:value="Creston School District"/>
                  <w:listItem w:displayText="Curlew School District" w:value="Curlew School District"/>
                  <w:listItem w:displayText="Cusick School District" w:value="Cusick School District"/>
                  <w:listItem w:displayText="Damman School District" w:value="Damman School District"/>
                  <w:listItem w:displayText="Darrington School District" w:value="Darrington School District"/>
                  <w:listItem w:displayText="Davenport School District" w:value="Davenport School District"/>
                  <w:listItem w:displayText="Dayton School District" w:value="Dayton School District"/>
                  <w:listItem w:displayText="Deer Park School District" w:value="Deer Park School District"/>
                  <w:listItem w:displayText="Dieringer School District" w:value="Dieringer School District"/>
                  <w:listItem w:displayText="Dixie School District" w:value="Dixie School District"/>
                  <w:listItem w:displayText="East Valley School District (Spokane)" w:value="East Valley School District (Spokane)"/>
                  <w:listItem w:displayText="East Valley School District (Yakima)" w:value="East Valley School District (Yakima)"/>
                  <w:listItem w:displayText="Eastmont School District" w:value="Eastmont School District"/>
                  <w:listItem w:displayText="Easton School District" w:value="Easton School District"/>
                  <w:listItem w:displayText="Eatonville School District" w:value="Eatonville School District"/>
                  <w:listItem w:displayText="Edmonds School District" w:value="Edmonds School District"/>
                  <w:listItem w:displayText="Ellensburg School District" w:value="Ellensburg School District"/>
                  <w:listItem w:displayText="Elma School District" w:value="Elma School District"/>
                  <w:listItem w:displayText="Endicott School District" w:value="Endicott School District"/>
                  <w:listItem w:displayText="Entiat School District" w:value="Entiat School District"/>
                  <w:listItem w:displayText="Enumclaw School District" w:value="Enumclaw School District"/>
                  <w:listItem w:displayText="Ephrata School District" w:value="Ephrata School District"/>
                  <w:listItem w:displayText="Evaline School District" w:value="Evaline School District"/>
                  <w:listItem w:displayText="Everett School District" w:value="Everett School District"/>
                  <w:listItem w:displayText="Evergreen School District (Clark)" w:value="Evergreen School District (Clark)"/>
                  <w:listItem w:displayText="Evergreen School District (Stevens)" w:value="Evergreen School District (Stevens)"/>
                  <w:listItem w:displayText="Federal Way School District" w:value="Federal Way School District"/>
                  <w:listItem w:displayText="Ferndale School District" w:value="Ferndale School District"/>
                  <w:listItem w:displayText="Fife Public Schools" w:value="Fife Public Schools"/>
                  <w:listItem w:displayText="Finley School District" w:value="Finley School District"/>
                  <w:listItem w:displayText="Franklin Pierce School District" w:value="Franklin Pierce School District"/>
                  <w:listItem w:displayText="Freeman School District" w:value="Freeman School District"/>
                  <w:listItem w:displayText="Garfield School District" w:value="Garfield School District"/>
                  <w:listItem w:displayText="Glenwood School District" w:value="Glenwood School District"/>
                  <w:listItem w:displayText="Goldendale School District" w:value="Goldendale School District"/>
                  <w:listItem w:displayText="Grand Coulee Dam School District" w:value="Grand Coulee Dam School District"/>
                  <w:listItem w:displayText="Grandview School District" w:value="Grandview School District"/>
                  <w:listItem w:displayText="Granger School District" w:value="Granger School District"/>
                  <w:listItem w:displayText="Granite Falls School District" w:value="Granite Falls School District"/>
                  <w:listItem w:displayText="Grapeview School District" w:value="Grapeview School District"/>
                  <w:listItem w:displayText="Great Northern School District" w:value="Great Northern School District"/>
                  <w:listItem w:displayText="Green Mountain School District" w:value="Green Mountain School District"/>
                  <w:listItem w:displayText="Griffin School District" w:value="Griffin School District"/>
                  <w:listItem w:displayText="Harrington School District" w:value="Harrington School District"/>
                  <w:listItem w:displayText="Highland School District" w:value="Highland School District"/>
                  <w:listItem w:displayText="Highline School District" w:value="Highline School District"/>
                  <w:listItem w:displayText="Hockinson School District" w:value="Hockinson School District"/>
                  <w:listItem w:displayText="Hood Canal School District" w:value="Hood Canal School District"/>
                  <w:listItem w:displayText="Hoquiam School District" w:value="Hoquiam School District"/>
                  <w:listItem w:displayText="Inchelium School District" w:value="Inchelium School District"/>
                  <w:listItem w:displayText="Index School District" w:value="Index School District"/>
                  <w:listItem w:displayText="Issaquah School District" w:value="Issaquah School District"/>
                  <w:listItem w:displayText="Kahlotus School District" w:value="Kahlotus School District"/>
                  <w:listItem w:displayText="Kalama School District" w:value="Kalama School District"/>
                  <w:listItem w:displayText="Keller School District" w:value="Keller School District"/>
                  <w:listItem w:displayText="Kelso School District" w:value="Kelso School District"/>
                  <w:listItem w:displayText="Kennewick School District" w:value="Kennewick School District"/>
                  <w:listItem w:displayText="Kent School District" w:value="Kent School District"/>
                  <w:listItem w:displayText="Kettle Falls School District" w:value="Kettle Falls School District"/>
                  <w:listItem w:displayText="Kiona-Benton School District" w:value="Kiona-Benton School District"/>
                  <w:listItem w:displayText="Kittitas School District" w:value="Kittitas School District"/>
                  <w:listItem w:displayText="Klickitat School District" w:value="Klickitat School District"/>
                  <w:listItem w:displayText="La Center School District" w:value="La Center School District"/>
                  <w:listItem w:displayText="La Conner School District" w:value="La Conner School District"/>
                  <w:listItem w:displayText="LaCrosse School District" w:value="LaCrosse School District"/>
                  <w:listItem w:displayText="Lake Chelan School District" w:value="Lake Chelan School District"/>
                  <w:listItem w:displayText="Lake Quinault School District" w:value="Lake Quinault School District"/>
                  <w:listItem w:displayText="Lake Stevens School District" w:value="Lake Stevens School District"/>
                  <w:listItem w:displayText="Lake Washington School District" w:value="Lake Washington School District"/>
                  <w:listItem w:displayText="Lakewood School District" w:value="Lakewood School District"/>
                  <w:listItem w:displayText="Lamont School District" w:value="Lamont School District"/>
                  <w:listItem w:displayText="Liberty School District" w:value="Liberty School District"/>
                  <w:listItem w:displayText="Lind School District" w:value="Lind School District"/>
                  <w:listItem w:displayText="Longview Public Schools" w:value="Longview Public Schools"/>
                  <w:listItem w:displayText="Loon Lake School District" w:value="Loon Lake School District"/>
                  <w:listItem w:displayText="Lopez School District" w:value="Lopez School District"/>
                  <w:listItem w:displayText="Lummi Nation School (K-12)" w:value="Lummi Nation School (K-12)"/>
                  <w:listItem w:displayText="Lyle School District" w:value="Lyle School District"/>
                  <w:listItem w:displayText="Lynden School District" w:value="Lynden School District"/>
                  <w:listItem w:displayText="Mabton School District" w:value="Mabton School District"/>
                  <w:listItem w:displayText="Mansfield School District" w:value="Mansfield School District"/>
                  <w:listItem w:displayText="Manson School District" w:value="Manson School District"/>
                  <w:listItem w:displayText="Mary M. Knight School District" w:value="Mary M. Knight School District"/>
                  <w:listItem w:displayText="Mary Walker School District" w:value="Mary Walker School District"/>
                  <w:listItem w:displayText="Marysville School District" w:value="Marysville School District"/>
                  <w:listItem w:displayText="McCleary School District" w:value="McCleary School District"/>
                  <w:listItem w:displayText="Mead School District" w:value="Mead School District"/>
                  <w:listItem w:displayText="Medical Lake School District" w:value="Medical Lake School District"/>
                  <w:listItem w:displayText="Mercer Island School District" w:value="Mercer Island School District"/>
                  <w:listItem w:displayText="Meridian School District" w:value="Meridian School District"/>
                  <w:listItem w:displayText="Methow Valley School District" w:value="Methow Valley School District"/>
                  <w:listItem w:displayText="Mill A School District" w:value="Mill A School District"/>
                  <w:listItem w:displayText="Monroe School District" w:value="Monroe School District"/>
                  <w:listItem w:displayText="Montesano School District" w:value="Montesano School District"/>
                  <w:listItem w:displayText="Morton School District" w:value="Morton School District"/>
                  <w:listItem w:displayText="Moses Lake School District" w:value="Moses Lake School District"/>
                  <w:listItem w:displayText="Mossyrock School District" w:value="Mossyrock School District"/>
                  <w:listItem w:displayText="Mount Adams School District" w:value="Mount Adams School District"/>
                  <w:listItem w:displayText="Mount Baker School District" w:value="Mount Baker School District"/>
                  <w:listItem w:displayText="Mount Pleasant School District" w:value="Mount Pleasant School District"/>
                  <w:listItem w:displayText="Mount Vernon School District" w:value="Mount Vernon School District"/>
                  <w:listItem w:displayText="Muckleshoot Tribal School (K-12)" w:value="Muckleshoot Tribal School (K-12)"/>
                  <w:listItem w:displayText="Mukilteo School District" w:value="Mukilteo School District"/>
                  <w:listItem w:displayText="Naches Valley School District" w:value="Naches Valley School District"/>
                  <w:listItem w:displayText="Napavine School District" w:value="Napavine School District"/>
                  <w:listItem w:displayText="Naselle-Grays River Valley School District" w:value="Naselle-Grays River Valley School District"/>
                  <w:listItem w:displayText="Nespelem School District" w:value="Nespelem School District"/>
                  <w:listItem w:displayText="Newport School District" w:value="Newport School District"/>
                  <w:listItem w:displayText="Nine Mile Falls School District" w:value="Nine Mile Falls School District"/>
                  <w:listItem w:displayText="Nooksack Valley School District" w:value="Nooksack Valley School District"/>
                  <w:listItem w:displayText="North Beach School District" w:value="North Beach School District"/>
                  <w:listItem w:displayText="North Franklin School District" w:value="North Franklin School District"/>
                  <w:listItem w:displayText="North Kitsap School District" w:value="North Kitsap School District"/>
                  <w:listItem w:displayText="North Mason School District" w:value="North Mason School District"/>
                  <w:listItem w:displayText="North River School District" w:value="North River School District"/>
                  <w:listItem w:displayText="North Thurston Public Schools" w:value="North Thurston Public Schools"/>
                  <w:listItem w:displayText="Northport School District" w:value="Northport School District"/>
                  <w:listItem w:displayText="Northshore School District" w:value="Northshore School District"/>
                  <w:listItem w:displayText="Oak Harbor School District" w:value="Oak Harbor School District"/>
                  <w:listItem w:displayText="Oakesdale School District" w:value="Oakesdale School District"/>
                  <w:listItem w:displayText="Oakville School District" w:value="Oakville School District"/>
                  <w:listItem w:displayText="Ocean Beach School District" w:value="Ocean Beach School District"/>
                  <w:listItem w:displayText="Ocosta School District" w:value="Ocosta School District"/>
                  <w:listItem w:displayText="Odessa School District" w:value="Odessa School District"/>
                  <w:listItem w:displayText="Okanogan School District" w:value="Okanogan School District"/>
                  <w:listItem w:displayText="Olympia School District" w:value="Olympia School District"/>
                  <w:listItem w:displayText="Omak School District" w:value="Omak School District"/>
                  <w:listItem w:displayText="Onalaska School District" w:value="Onalaska School District"/>
                  <w:listItem w:displayText="Onion Creek School District" w:value="Onion Creek School District"/>
                  <w:listItem w:displayText="Orcas Island School District" w:value="Orcas Island School District"/>
                  <w:listItem w:displayText="Orchard Prairie School District" w:value="Orchard Prairie School District"/>
                  <w:listItem w:displayText="Orient School District" w:value="Orient School District"/>
                  <w:listItem w:displayText="Orondo School District" w:value="Orondo School District"/>
                  <w:listItem w:displayText="Oroville School District" w:value="Oroville School District"/>
                  <w:listItem w:displayText="Orting School District" w:value="Orting School District"/>
                  <w:listItem w:displayText="Othello School District" w:value="Othello School District"/>
                  <w:listItem w:displayText="Palisades School District" w:value="Palisades School District"/>
                  <w:listItem w:displayText="Palouse School District" w:value="Palouse School District"/>
                  <w:listItem w:displayText="Paschal Sherman Indian School (K-9)" w:value="Paschal Sherman Indian School (K-9)"/>
                  <w:listItem w:displayText="Pasco School District" w:value="Pasco School District"/>
                  <w:listItem w:displayText="Pateros School District" w:value="Pateros School District"/>
                  <w:listItem w:displayText="Paterson School District" w:value="Paterson School District"/>
                  <w:listItem w:displayText="Pe Ell School District" w:value="Pe Ell School District"/>
                  <w:listItem w:displayText="Peninsula School District" w:value="Peninsula School District"/>
                  <w:listItem w:displayText="Pioneer School District" w:value="Pioneer School District"/>
                  <w:listItem w:displayText="Pomeroy School District" w:value="Pomeroy School District"/>
                  <w:listItem w:displayText="Port Angeles School District" w:value="Port Angeles School District"/>
                  <w:listItem w:displayText="Port Townsend School District" w:value="Port Townsend School District"/>
                  <w:listItem w:displayText="Prescott School District" w:value="Prescott School District"/>
                  <w:listItem w:displayText="Prosser School District" w:value="Prosser School District"/>
                  <w:listItem w:displayText="Pullman School District" w:value="Pullman School District"/>
                  <w:listItem w:displayText="Puyallup School District" w:value="Puyallup School District"/>
                  <w:listItem w:displayText="Puyallup Tribal School System (K-12) Chief Leschi" w:value="Puyallup Tribal School System (K-12) Chief Leschi"/>
                  <w:listItem w:displayText="Queets-Clearwater School District" w:value="Queets-Clearwater School District"/>
                  <w:listItem w:displayText="Quilcene School District" w:value="Quilcene School District"/>
                  <w:listItem w:displayText="Quileute Tribal School (K-12)" w:value="Quileute Tribal School (K-12)"/>
                  <w:listItem w:displayText="Quillayute Valley School District" w:value="Quillayute Valley School District"/>
                  <w:listItem w:displayText="Quincy School District" w:value="Quincy School District"/>
                  <w:listItem w:displayText="Rainier School District" w:value="Rainier School District"/>
                  <w:listItem w:displayText="Raymond School District" w:value="Raymond School District"/>
                  <w:listItem w:displayText="Reardan-Edwall School District" w:value="Reardan-Edwall School District"/>
                  <w:listItem w:displayText="Renton School District" w:value="Renton School District"/>
                  <w:listItem w:displayText="Republic School District" w:value="Republic School District"/>
                  <w:listItem w:displayText="Richland School District" w:value="Richland School District"/>
                  <w:listItem w:displayText="Ridgefield School District" w:value="Ridgefield School District"/>
                  <w:listItem w:displayText="Ritzville School District" w:value="Ritzville School District"/>
                  <w:listItem w:displayText="Riverside School District" w:value="Riverside School District"/>
                  <w:listItem w:displayText="Riverview School District" w:value="Riverview School District"/>
                  <w:listItem w:displayText="Rochester School District" w:value="Rochester School District"/>
                  <w:listItem w:displayText="Roosevelt School District" w:value="Roosevelt School District"/>
                  <w:listItem w:displayText="Rosalia School District" w:value="Rosalia School District"/>
                  <w:listItem w:displayText="Royal School District" w:value="Royal School District"/>
                  <w:listItem w:displayText="San Juan Island School District" w:value="San Juan Island School District"/>
                  <w:listItem w:displayText="Satsop School District" w:value="Satsop School District"/>
                  <w:listItem w:displayText="Seattle School District" w:value="Seattle School District"/>
                  <w:listItem w:displayText="Sedro-Woolley School District" w:value="Sedro-Woolley School District"/>
                  <w:listItem w:displayText="Selah School District" w:value="Selah School District"/>
                  <w:listItem w:displayText="Selkirk School District" w:value="Selkirk School District"/>
                  <w:listItem w:displayText="Sequim School District" w:value="Sequim School District"/>
                  <w:listItem w:displayText="Shaw Island School District" w:value="Shaw Island School District"/>
                  <w:listItem w:displayText="Shelton School District" w:value="Shelton School District"/>
                  <w:listItem w:displayText="Shoreline School District" w:value="Shoreline School District"/>
                  <w:listItem w:displayText="Skamania School District" w:value="Skamania School District"/>
                  <w:listItem w:displayText="Skykomish School District" w:value="Skykomish School District"/>
                  <w:listItem w:displayText="Snohomish School District" w:value="Snohomish School District"/>
                  <w:listItem w:displayText="Snoqualmie Valley School District" w:value="Snoqualmie Valley School District"/>
                  <w:listItem w:displayText="Soap Lake School District" w:value="Soap Lake School District"/>
                  <w:listItem w:displayText="South Bend School District" w:value="South Bend School District"/>
                  <w:listItem w:displayText="South Kitsap School District" w:value="South Kitsap School District"/>
                  <w:listItem w:displayText="South Whidbey School District" w:value="South Whidbey School District"/>
                  <w:listItem w:displayText="Southside School District" w:value="Southside School District"/>
                  <w:listItem w:displayText="Spokane Public Schools" w:value="Spokane Public Schools"/>
                  <w:listItem w:displayText="Sprague School District" w:value="Sprague School District"/>
                  <w:listItem w:displayText="St. John School District" w:value="St. John School District"/>
                  <w:listItem w:displayText="Stanwood-Camano School District" w:value="Stanwood-Camano School District"/>
                  <w:listItem w:displayText="Star School District" w:value="Star School District"/>
                  <w:listItem w:displayText="Starbuck School District" w:value="Starbuck School District"/>
                  <w:listItem w:displayText="Stehekin School District" w:value="Stehekin School District"/>
                  <w:listItem w:displayText="Steilacoom Historical School District" w:value="Steilacoom Historical School District"/>
                  <w:listItem w:displayText="Steptoe School District" w:value="Steptoe School District"/>
                  <w:listItem w:displayText="Stevenson-Carson School District" w:value="Stevenson-Carson School District"/>
                  <w:listItem w:displayText="Sultan School District" w:value="Sultan School District"/>
                  <w:listItem w:displayText="Summit Valley School District" w:value="Summit Valley School District"/>
                  <w:listItem w:displayText="Sumner School District" w:value="Sumner School District"/>
                  <w:listItem w:displayText="Sunnyside School District" w:value="Sunnyside School District"/>
                  <w:listItem w:displayText="Tacoma Public Schools" w:value="Tacoma Public Schools"/>
                  <w:listItem w:displayText="Taholah School District" w:value="Taholah School District"/>
                  <w:listItem w:displayText="Tahoma School District" w:value="Tahoma School District"/>
                  <w:listItem w:displayText="Tekoa School District" w:value="Tekoa School District"/>
                  <w:listItem w:displayText="Tenino School District" w:value="Tenino School District"/>
                  <w:listItem w:displayText="Thorp School District" w:value="Thorp School District"/>
                  <w:listItem w:displayText="Toledo School District" w:value="Toledo School District"/>
                  <w:listItem w:displayText="Tonasket School District" w:value="Tonasket School District"/>
                  <w:listItem w:displayText="Toppenish School District" w:value="Toppenish School District"/>
                  <w:listItem w:displayText="Touchet School District" w:value="Touchet School District"/>
                  <w:listItem w:displayText="Toutle Lake School District" w:value="Toutle Lake School District"/>
                  <w:listItem w:displayText="Trout Lake School District" w:value="Trout Lake School District"/>
                  <w:listItem w:displayText="Tukwila School District" w:value="Tukwila School District"/>
                  <w:listItem w:displayText="Tumwater School District" w:value="Tumwater School District"/>
                  <w:listItem w:displayText="Union Gap School District" w:value="Union Gap School District"/>
                  <w:listItem w:displayText="University Place School District" w:value="University Place School District"/>
                  <w:listItem w:displayText="Valley School District" w:value="Valley School District"/>
                  <w:listItem w:displayText="Vancouver Public Schools" w:value="Vancouver Public Schools"/>
                  <w:listItem w:displayText="Vashon Island School District" w:value="Vashon Island School District"/>
                  <w:listItem w:displayText="Wa He Lut Indian School (K-9)" w:value="Wa He Lut Indian School (K-9)"/>
                  <w:listItem w:displayText="Wahkiakum School District" w:value="Wahkiakum School District"/>
                  <w:listItem w:displayText="Wahluke School District" w:value="Wahluke School District"/>
                  <w:listItem w:displayText="Waitsburg School District" w:value="Waitsburg School District"/>
                  <w:listItem w:displayText="Walla Walla School District" w:value="Walla Walla School District"/>
                  <w:listItem w:displayText="Wapato School District" w:value="Wapato School District"/>
                  <w:listItem w:displayText="Warden School District" w:value="Warden School District"/>
                  <w:listItem w:displayText="Washougal School District" w:value="Washougal School District"/>
                  <w:listItem w:displayText="Washtucna School District" w:value="Washtucna School District"/>
                  <w:listItem w:displayText="Waterville School District" w:value="Waterville School District"/>
                  <w:listItem w:displayText="Wellpinit School District" w:value="Wellpinit School District"/>
                  <w:listItem w:displayText="Wenatchee School District" w:value="Wenatchee School District"/>
                  <w:listItem w:displayText="West Valley School District" w:value="West Valley School District"/>
                  <w:listItem w:displayText="White Pass School District" w:value="White Pass School District"/>
                  <w:listItem w:displayText="White River School District" w:value="White River School District"/>
                  <w:listItem w:displayText="White Salmon Valley School District" w:value="White Salmon Valley School District"/>
                  <w:listItem w:displayText="Wilbur School District" w:value="Wilbur School District"/>
                  <w:listItem w:displayText="Willapa Valley School District" w:value="Willapa Valley School District"/>
                  <w:listItem w:displayText="Wilson Creek School District" w:value="Wilson Creek School District"/>
                  <w:listItem w:displayText="Winlock School District" w:value="Winlock School District"/>
                  <w:listItem w:displayText="Wishkah Valley School District" w:value="Wishkah Valley School District"/>
                  <w:listItem w:displayText="Wishram School District" w:value="Wishram School District"/>
                  <w:listItem w:displayText="Woodland School District" w:value="Woodland School District"/>
                  <w:listItem w:displayText="Yakama Nation Tribal Jr./Sr. High School (8-12)" w:value="Yakama Nation Tribal Jr./Sr. High School (8-12)"/>
                  <w:listItem w:displayText="Yakima School District" w:value="Yakima School District"/>
                  <w:listItem w:displayText="Yelm Community Schools" w:value="Yelm Community Schools"/>
                  <w:listItem w:displayText="Zillah School District" w:value="Zillah School District"/>
                  <w:listItem w:displayText="(Select School District) " w:value="(Select School District) "/>
                </w:dropDownList>
              </w:sdtPr>
              <w:sdtEndPr/>
              <w:sdtContent>
                <w:r w:rsidR="00821B99" w:rsidRPr="00821B99">
                  <w:rPr>
                    <w:rFonts w:ascii="Arial" w:hAnsi="Arial" w:cs="Arial"/>
                  </w:rPr>
                  <w:t xml:space="preserve">(Select School District) </w:t>
                </w:r>
              </w:sdtContent>
            </w:sdt>
          </w:p>
        </w:tc>
      </w:tr>
      <w:tr w:rsidR="00821B99" w:rsidRPr="00821B99" w14:paraId="4926176A" w14:textId="77777777" w:rsidTr="00110192">
        <w:trPr>
          <w:trHeight w:val="270"/>
        </w:trPr>
        <w:tc>
          <w:tcPr>
            <w:tcW w:w="5400" w:type="dxa"/>
            <w:vMerge/>
            <w:tcBorders>
              <w:right w:val="single" w:sz="18" w:space="0" w:color="auto"/>
            </w:tcBorders>
          </w:tcPr>
          <w:p w14:paraId="0F0CB7BF" w14:textId="77777777" w:rsidR="00821B99" w:rsidRPr="00821B99" w:rsidRDefault="00821B99" w:rsidP="00A20384">
            <w:pPr>
              <w:numPr>
                <w:ilvl w:val="0"/>
                <w:numId w:val="24"/>
              </w:numPr>
              <w:contextualSpacing/>
              <w:rPr>
                <w:rFonts w:ascii="Arial" w:eastAsia="Calibri" w:hAnsi="Arial" w:cs="Arial"/>
              </w:rPr>
            </w:pPr>
            <w:permStart w:id="1098527058" w:edGrp="everyone" w:colFirst="1" w:colLast="1"/>
            <w:permStart w:id="1914448007" w:edGrp="everyone" w:colFirst="2" w:colLast="2"/>
            <w:permEnd w:id="1876824070"/>
            <w:permEnd w:id="1506111147"/>
          </w:p>
        </w:tc>
        <w:tc>
          <w:tcPr>
            <w:tcW w:w="2445" w:type="dxa"/>
            <w:tcBorders>
              <w:top w:val="single" w:sz="6" w:space="0" w:color="auto"/>
              <w:left w:val="single" w:sz="18" w:space="0" w:color="auto"/>
              <w:bottom w:val="single" w:sz="6" w:space="0" w:color="auto"/>
              <w:right w:val="single" w:sz="6" w:space="0" w:color="auto"/>
            </w:tcBorders>
          </w:tcPr>
          <w:p w14:paraId="75F1C3AB" w14:textId="77777777" w:rsidR="00821B99" w:rsidRPr="00821B99" w:rsidRDefault="003D2E58" w:rsidP="00110192">
            <w:pPr>
              <w:jc w:val="center"/>
            </w:pPr>
            <w:sdt>
              <w:sdtPr>
                <w:rPr>
                  <w:rFonts w:ascii="Arial" w:hAnsi="Arial" w:cs="Arial"/>
                </w:rPr>
                <w:id w:val="1529834547"/>
                <w:placeholder>
                  <w:docPart w:val="423096C8957E433281D7893F4BF4E9F0"/>
                </w:placeholder>
                <w:dropDownList>
                  <w:listItem w:value="Choose an item."/>
                  <w:listItem w:displayText="Aberdeen School District" w:value="Aberdeen School District"/>
                  <w:listItem w:displayText="Adna School District" w:value="Adna School District"/>
                  <w:listItem w:displayText="Almira School District" w:value="Almira School District"/>
                  <w:listItem w:displayText="Anacortes School District" w:value="Anacortes School District"/>
                  <w:listItem w:displayText="Arlington School District" w:value="Arlington School District"/>
                  <w:listItem w:displayText="Asotin-Anatone School District" w:value="Asotin-Anatone School District"/>
                  <w:listItem w:displayText="Auburn School District" w:value="Auburn School District"/>
                  <w:listItem w:displayText="Bainbridge Island School District" w:value="Bainbridge Island School District"/>
                  <w:listItem w:displayText="Battle Ground School District" w:value="Battle Ground School District"/>
                  <w:listItem w:displayText="Bellevue School District" w:value="Bellevue School District"/>
                  <w:listItem w:displayText="Bellingham School District" w:value="Bellingham School District"/>
                  <w:listItem w:displayText="Benge School District" w:value="Benge School District"/>
                  <w:listItem w:displayText="Bethel School District" w:value="Bethel School District"/>
                  <w:listItem w:displayText="Bickleton School District" w:value="Bickleton School District"/>
                  <w:listItem w:displayText="Blaine School District" w:value="Blaine School District"/>
                  <w:listItem w:displayText="Boistfort School District" w:value="Boistfort School District"/>
                  <w:listItem w:displayText="Bremerton School District" w:value="Bremerton School District"/>
                  <w:listItem w:displayText="Brewster School District" w:value="Brewster School District"/>
                  <w:listItem w:displayText="Bridgeport School District" w:value="Bridgeport School District"/>
                  <w:listItem w:displayText="Brinnon School District" w:value="Brinnon School District"/>
                  <w:listItem w:displayText="Burlington-Edison School District" w:value="Burlington-Edison School District"/>
                  <w:listItem w:displayText="Camas School District" w:value="Camas School District"/>
                  <w:listItem w:displayText="Cape Flattery School District" w:value="Cape Flattery School District"/>
                  <w:listItem w:displayText="Carbonado School District" w:value="Carbonado School District"/>
                  <w:listItem w:displayText="Cascade School District" w:value="Cascade School District"/>
                  <w:listItem w:displayText="Cashmere School District" w:value="Cashmere School District"/>
                  <w:listItem w:displayText="Castle Rock School District" w:value="Castle Rock School District"/>
                  <w:listItem w:displayText="Centerville School District" w:value="Centerville School District"/>
                  <w:listItem w:displayText="Central Kitsap School District" w:value="Central Kitsap School District"/>
                  <w:listItem w:displayText="Central Valley School District" w:value="Central Valley School District"/>
                  <w:listItem w:displayText="Centralia School District" w:value="Centralia School District"/>
                  <w:listItem w:displayText="Chehalis School District" w:value="Chehalis School District"/>
                  <w:listItem w:displayText="Cheney School District" w:value="Cheney School District"/>
                  <w:listItem w:displayText="Chewelah School District" w:value="Chewelah School District"/>
                  <w:listItem w:displayText="Chief Kitsap Academy" w:value="Chief Kitsap Academy"/>
                  <w:listItem w:displayText="Chimacum School District" w:value="Chimacum School District"/>
                  <w:listItem w:displayText="Clarkston School District" w:value="Clarkston School District"/>
                  <w:listItem w:displayText="Cle Elum-Roslyn School District" w:value="Cle Elum-Roslyn School District"/>
                  <w:listItem w:displayText="Clover Park School District" w:value="Clover Park School District"/>
                  <w:listItem w:displayText="Colfax School District" w:value="Colfax School District"/>
                  <w:listItem w:displayText="College Place School District" w:value="College Place School District"/>
                  <w:listItem w:displayText="Colton School District" w:value="Colton School District"/>
                  <w:listItem w:displayText="Columbia School District" w:value="Columbia School District"/>
                  <w:listItem w:displayText="Colville School District" w:value="Colville School District"/>
                  <w:listItem w:displayText="Concrete School District" w:value="Concrete School District"/>
                  <w:listItem w:displayText="Conway School District" w:value="Conway School District"/>
                  <w:listItem w:displayText="Cosmopolis School District" w:value="Cosmopolis School District"/>
                  <w:listItem w:displayText="Coulee-Hartline School District" w:value="Coulee-Hartline School District"/>
                  <w:listItem w:displayText="Coupeville School District" w:value="Coupeville School District"/>
                  <w:listItem w:displayText="Crescent School District" w:value="Crescent School District"/>
                  <w:listItem w:displayText="Creston School District" w:value="Creston School District"/>
                  <w:listItem w:displayText="Curlew School District" w:value="Curlew School District"/>
                  <w:listItem w:displayText="Cusick School District" w:value="Cusick School District"/>
                  <w:listItem w:displayText="Damman School District" w:value="Damman School District"/>
                  <w:listItem w:displayText="Darrington School District" w:value="Darrington School District"/>
                  <w:listItem w:displayText="Davenport School District" w:value="Davenport School District"/>
                  <w:listItem w:displayText="Dayton School District" w:value="Dayton School District"/>
                  <w:listItem w:displayText="Deer Park School District" w:value="Deer Park School District"/>
                  <w:listItem w:displayText="Dieringer School District" w:value="Dieringer School District"/>
                  <w:listItem w:displayText="Dixie School District" w:value="Dixie School District"/>
                  <w:listItem w:displayText="East Valley School District (Spokane)" w:value="East Valley School District (Spokane)"/>
                  <w:listItem w:displayText="East Valley School District (Yakima)" w:value="East Valley School District (Yakima)"/>
                  <w:listItem w:displayText="Eastmont School District" w:value="Eastmont School District"/>
                  <w:listItem w:displayText="Easton School District" w:value="Easton School District"/>
                  <w:listItem w:displayText="Eatonville School District" w:value="Eatonville School District"/>
                  <w:listItem w:displayText="Edmonds School District" w:value="Edmonds School District"/>
                  <w:listItem w:displayText="Ellensburg School District" w:value="Ellensburg School District"/>
                  <w:listItem w:displayText="Elma School District" w:value="Elma School District"/>
                  <w:listItem w:displayText="Endicott School District" w:value="Endicott School District"/>
                  <w:listItem w:displayText="Entiat School District" w:value="Entiat School District"/>
                  <w:listItem w:displayText="Enumclaw School District" w:value="Enumclaw School District"/>
                  <w:listItem w:displayText="Ephrata School District" w:value="Ephrata School District"/>
                  <w:listItem w:displayText="Evaline School District" w:value="Evaline School District"/>
                  <w:listItem w:displayText="Everett School District" w:value="Everett School District"/>
                  <w:listItem w:displayText="Evergreen School District (Clark)" w:value="Evergreen School District (Clark)"/>
                  <w:listItem w:displayText="Evergreen School District (Stevens)" w:value="Evergreen School District (Stevens)"/>
                  <w:listItem w:displayText="Federal Way School District" w:value="Federal Way School District"/>
                  <w:listItem w:displayText="Ferndale School District" w:value="Ferndale School District"/>
                  <w:listItem w:displayText="Fife Public Schools" w:value="Fife Public Schools"/>
                  <w:listItem w:displayText="Finley School District" w:value="Finley School District"/>
                  <w:listItem w:displayText="Franklin Pierce School District" w:value="Franklin Pierce School District"/>
                  <w:listItem w:displayText="Freeman School District" w:value="Freeman School District"/>
                  <w:listItem w:displayText="Garfield School District" w:value="Garfield School District"/>
                  <w:listItem w:displayText="Glenwood School District" w:value="Glenwood School District"/>
                  <w:listItem w:displayText="Goldendale School District" w:value="Goldendale School District"/>
                  <w:listItem w:displayText="Grand Coulee Dam School District" w:value="Grand Coulee Dam School District"/>
                  <w:listItem w:displayText="Grandview School District" w:value="Grandview School District"/>
                  <w:listItem w:displayText="Granger School District" w:value="Granger School District"/>
                  <w:listItem w:displayText="Granite Falls School District" w:value="Granite Falls School District"/>
                  <w:listItem w:displayText="Grapeview School District" w:value="Grapeview School District"/>
                  <w:listItem w:displayText="Great Northern School District" w:value="Great Northern School District"/>
                  <w:listItem w:displayText="Green Mountain School District" w:value="Green Mountain School District"/>
                  <w:listItem w:displayText="Griffin School District" w:value="Griffin School District"/>
                  <w:listItem w:displayText="Harrington School District" w:value="Harrington School District"/>
                  <w:listItem w:displayText="Highland School District" w:value="Highland School District"/>
                  <w:listItem w:displayText="Highline School District" w:value="Highline School District"/>
                  <w:listItem w:displayText="Hockinson School District" w:value="Hockinson School District"/>
                  <w:listItem w:displayText="Hood Canal School District" w:value="Hood Canal School District"/>
                  <w:listItem w:displayText="Hoquiam School District" w:value="Hoquiam School District"/>
                  <w:listItem w:displayText="Inchelium School District" w:value="Inchelium School District"/>
                  <w:listItem w:displayText="Index School District" w:value="Index School District"/>
                  <w:listItem w:displayText="Issaquah School District" w:value="Issaquah School District"/>
                  <w:listItem w:displayText="Kahlotus School District" w:value="Kahlotus School District"/>
                  <w:listItem w:displayText="Kalama School District" w:value="Kalama School District"/>
                  <w:listItem w:displayText="Keller School District" w:value="Keller School District"/>
                  <w:listItem w:displayText="Kelso School District" w:value="Kelso School District"/>
                  <w:listItem w:displayText="Kennewick School District" w:value="Kennewick School District"/>
                  <w:listItem w:displayText="Kent School District" w:value="Kent School District"/>
                  <w:listItem w:displayText="Kettle Falls School District" w:value="Kettle Falls School District"/>
                  <w:listItem w:displayText="Kiona-Benton School District" w:value="Kiona-Benton School District"/>
                  <w:listItem w:displayText="Kittitas School District" w:value="Kittitas School District"/>
                  <w:listItem w:displayText="Klickitat School District" w:value="Klickitat School District"/>
                  <w:listItem w:displayText="La Center School District" w:value="La Center School District"/>
                  <w:listItem w:displayText="La Conner School District" w:value="La Conner School District"/>
                  <w:listItem w:displayText="LaCrosse School District" w:value="LaCrosse School District"/>
                  <w:listItem w:displayText="Lake Chelan School District" w:value="Lake Chelan School District"/>
                  <w:listItem w:displayText="Lake Quinault School District" w:value="Lake Quinault School District"/>
                  <w:listItem w:displayText="Lake Stevens School District" w:value="Lake Stevens School District"/>
                  <w:listItem w:displayText="Lake Washington School District" w:value="Lake Washington School District"/>
                  <w:listItem w:displayText="Lakewood School District" w:value="Lakewood School District"/>
                  <w:listItem w:displayText="Lamont School District" w:value="Lamont School District"/>
                  <w:listItem w:displayText="Liberty School District" w:value="Liberty School District"/>
                  <w:listItem w:displayText="Lind School District" w:value="Lind School District"/>
                  <w:listItem w:displayText="Longview Public Schools" w:value="Longview Public Schools"/>
                  <w:listItem w:displayText="Loon Lake School District" w:value="Loon Lake School District"/>
                  <w:listItem w:displayText="Lopez School District" w:value="Lopez School District"/>
                  <w:listItem w:displayText="Lummi Nation School (K-12)" w:value="Lummi Nation School (K-12)"/>
                  <w:listItem w:displayText="Lyle School District" w:value="Lyle School District"/>
                  <w:listItem w:displayText="Lynden School District" w:value="Lynden School District"/>
                  <w:listItem w:displayText="Mabton School District" w:value="Mabton School District"/>
                  <w:listItem w:displayText="Mansfield School District" w:value="Mansfield School District"/>
                  <w:listItem w:displayText="Manson School District" w:value="Manson School District"/>
                  <w:listItem w:displayText="Mary M. Knight School District" w:value="Mary M. Knight School District"/>
                  <w:listItem w:displayText="Mary Walker School District" w:value="Mary Walker School District"/>
                  <w:listItem w:displayText="Marysville School District" w:value="Marysville School District"/>
                  <w:listItem w:displayText="McCleary School District" w:value="McCleary School District"/>
                  <w:listItem w:displayText="Mead School District" w:value="Mead School District"/>
                  <w:listItem w:displayText="Medical Lake School District" w:value="Medical Lake School District"/>
                  <w:listItem w:displayText="Mercer Island School District" w:value="Mercer Island School District"/>
                  <w:listItem w:displayText="Meridian School District" w:value="Meridian School District"/>
                  <w:listItem w:displayText="Methow Valley School District" w:value="Methow Valley School District"/>
                  <w:listItem w:displayText="Mill A School District" w:value="Mill A School District"/>
                  <w:listItem w:displayText="Monroe School District" w:value="Monroe School District"/>
                  <w:listItem w:displayText="Montesano School District" w:value="Montesano School District"/>
                  <w:listItem w:displayText="Morton School District" w:value="Morton School District"/>
                  <w:listItem w:displayText="Moses Lake School District" w:value="Moses Lake School District"/>
                  <w:listItem w:displayText="Mossyrock School District" w:value="Mossyrock School District"/>
                  <w:listItem w:displayText="Mount Adams School District" w:value="Mount Adams School District"/>
                  <w:listItem w:displayText="Mount Baker School District" w:value="Mount Baker School District"/>
                  <w:listItem w:displayText="Mount Pleasant School District" w:value="Mount Pleasant School District"/>
                  <w:listItem w:displayText="Mount Vernon School District" w:value="Mount Vernon School District"/>
                  <w:listItem w:displayText="Muckleshoot Tribal School (K-12)" w:value="Muckleshoot Tribal School (K-12)"/>
                  <w:listItem w:displayText="Mukilteo School District" w:value="Mukilteo School District"/>
                  <w:listItem w:displayText="Naches Valley School District" w:value="Naches Valley School District"/>
                  <w:listItem w:displayText="Napavine School District" w:value="Napavine School District"/>
                  <w:listItem w:displayText="Naselle-Grays River Valley School District" w:value="Naselle-Grays River Valley School District"/>
                  <w:listItem w:displayText="Nespelem School District" w:value="Nespelem School District"/>
                  <w:listItem w:displayText="Newport School District" w:value="Newport School District"/>
                  <w:listItem w:displayText="Nine Mile Falls School District" w:value="Nine Mile Falls School District"/>
                  <w:listItem w:displayText="Nooksack Valley School District" w:value="Nooksack Valley School District"/>
                  <w:listItem w:displayText="North Beach School District" w:value="North Beach School District"/>
                  <w:listItem w:displayText="North Franklin School District" w:value="North Franklin School District"/>
                  <w:listItem w:displayText="North Kitsap School District" w:value="North Kitsap School District"/>
                  <w:listItem w:displayText="North Mason School District" w:value="North Mason School District"/>
                  <w:listItem w:displayText="North River School District" w:value="North River School District"/>
                  <w:listItem w:displayText="North Thurston Public Schools" w:value="North Thurston Public Schools"/>
                  <w:listItem w:displayText="Northport School District" w:value="Northport School District"/>
                  <w:listItem w:displayText="Northshore School District" w:value="Northshore School District"/>
                  <w:listItem w:displayText="Oak Harbor School District" w:value="Oak Harbor School District"/>
                  <w:listItem w:displayText="Oakesdale School District" w:value="Oakesdale School District"/>
                  <w:listItem w:displayText="Oakville School District" w:value="Oakville School District"/>
                  <w:listItem w:displayText="Ocean Beach School District" w:value="Ocean Beach School District"/>
                  <w:listItem w:displayText="Ocosta School District" w:value="Ocosta School District"/>
                  <w:listItem w:displayText="Odessa School District" w:value="Odessa School District"/>
                  <w:listItem w:displayText="Okanogan School District" w:value="Okanogan School District"/>
                  <w:listItem w:displayText="Olympia School District" w:value="Olympia School District"/>
                  <w:listItem w:displayText="Omak School District" w:value="Omak School District"/>
                  <w:listItem w:displayText="Onalaska School District" w:value="Onalaska School District"/>
                  <w:listItem w:displayText="Onion Creek School District" w:value="Onion Creek School District"/>
                  <w:listItem w:displayText="Orcas Island School District" w:value="Orcas Island School District"/>
                  <w:listItem w:displayText="Orchard Prairie School District" w:value="Orchard Prairie School District"/>
                  <w:listItem w:displayText="Orient School District" w:value="Orient School District"/>
                  <w:listItem w:displayText="Orondo School District" w:value="Orondo School District"/>
                  <w:listItem w:displayText="Oroville School District" w:value="Oroville School District"/>
                  <w:listItem w:displayText="Orting School District" w:value="Orting School District"/>
                  <w:listItem w:displayText="Othello School District" w:value="Othello School District"/>
                  <w:listItem w:displayText="Palisades School District" w:value="Palisades School District"/>
                  <w:listItem w:displayText="Palouse School District" w:value="Palouse School District"/>
                  <w:listItem w:displayText="Paschal Sherman Indian School (K-9)" w:value="Paschal Sherman Indian School (K-9)"/>
                  <w:listItem w:displayText="Pasco School District" w:value="Pasco School District"/>
                  <w:listItem w:displayText="Pateros School District" w:value="Pateros School District"/>
                  <w:listItem w:displayText="Paterson School District" w:value="Paterson School District"/>
                  <w:listItem w:displayText="Pe Ell School District" w:value="Pe Ell School District"/>
                  <w:listItem w:displayText="Peninsula School District" w:value="Peninsula School District"/>
                  <w:listItem w:displayText="Pioneer School District" w:value="Pioneer School District"/>
                  <w:listItem w:displayText="Pomeroy School District" w:value="Pomeroy School District"/>
                  <w:listItem w:displayText="Port Angeles School District" w:value="Port Angeles School District"/>
                  <w:listItem w:displayText="Port Townsend School District" w:value="Port Townsend School District"/>
                  <w:listItem w:displayText="Prescott School District" w:value="Prescott School District"/>
                  <w:listItem w:displayText="Prosser School District" w:value="Prosser School District"/>
                  <w:listItem w:displayText="Pullman School District" w:value="Pullman School District"/>
                  <w:listItem w:displayText="Puyallup School District" w:value="Puyallup School District"/>
                  <w:listItem w:displayText="Puyallup Tribal School System (K-12) Chief Leschi" w:value="Puyallup Tribal School System (K-12) Chief Leschi"/>
                  <w:listItem w:displayText="Queets-Clearwater School District" w:value="Queets-Clearwater School District"/>
                  <w:listItem w:displayText="Quilcene School District" w:value="Quilcene School District"/>
                  <w:listItem w:displayText="Quileute Tribal School (K-12)" w:value="Quileute Tribal School (K-12)"/>
                  <w:listItem w:displayText="Quillayute Valley School District" w:value="Quillayute Valley School District"/>
                  <w:listItem w:displayText="Quincy School District" w:value="Quincy School District"/>
                  <w:listItem w:displayText="Rainier School District" w:value="Rainier School District"/>
                  <w:listItem w:displayText="Raymond School District" w:value="Raymond School District"/>
                  <w:listItem w:displayText="Reardan-Edwall School District" w:value="Reardan-Edwall School District"/>
                  <w:listItem w:displayText="Renton School District" w:value="Renton School District"/>
                  <w:listItem w:displayText="Republic School District" w:value="Republic School District"/>
                  <w:listItem w:displayText="Richland School District" w:value="Richland School District"/>
                  <w:listItem w:displayText="Ridgefield School District" w:value="Ridgefield School District"/>
                  <w:listItem w:displayText="Ritzville School District" w:value="Ritzville School District"/>
                  <w:listItem w:displayText="Riverside School District" w:value="Riverside School District"/>
                  <w:listItem w:displayText="Riverview School District" w:value="Riverview School District"/>
                  <w:listItem w:displayText="Rochester School District" w:value="Rochester School District"/>
                  <w:listItem w:displayText="Roosevelt School District" w:value="Roosevelt School District"/>
                  <w:listItem w:displayText="Rosalia School District" w:value="Rosalia School District"/>
                  <w:listItem w:displayText="Royal School District" w:value="Royal School District"/>
                  <w:listItem w:displayText="San Juan Island School District" w:value="San Juan Island School District"/>
                  <w:listItem w:displayText="Satsop School District" w:value="Satsop School District"/>
                  <w:listItem w:displayText="Seattle School District" w:value="Seattle School District"/>
                  <w:listItem w:displayText="Sedro-Woolley School District" w:value="Sedro-Woolley School District"/>
                  <w:listItem w:displayText="Selah School District" w:value="Selah School District"/>
                  <w:listItem w:displayText="Selkirk School District" w:value="Selkirk School District"/>
                  <w:listItem w:displayText="Sequim School District" w:value="Sequim School District"/>
                  <w:listItem w:displayText="Shaw Island School District" w:value="Shaw Island School District"/>
                  <w:listItem w:displayText="Shelton School District" w:value="Shelton School District"/>
                  <w:listItem w:displayText="Shoreline School District" w:value="Shoreline School District"/>
                  <w:listItem w:displayText="Skamania School District" w:value="Skamania School District"/>
                  <w:listItem w:displayText="Skykomish School District" w:value="Skykomish School District"/>
                  <w:listItem w:displayText="Snohomish School District" w:value="Snohomish School District"/>
                  <w:listItem w:displayText="Snoqualmie Valley School District" w:value="Snoqualmie Valley School District"/>
                  <w:listItem w:displayText="Soap Lake School District" w:value="Soap Lake School District"/>
                  <w:listItem w:displayText="South Bend School District" w:value="South Bend School District"/>
                  <w:listItem w:displayText="South Kitsap School District" w:value="South Kitsap School District"/>
                  <w:listItem w:displayText="South Whidbey School District" w:value="South Whidbey School District"/>
                  <w:listItem w:displayText="Southside School District" w:value="Southside School District"/>
                  <w:listItem w:displayText="Spokane Public Schools" w:value="Spokane Public Schools"/>
                  <w:listItem w:displayText="Sprague School District" w:value="Sprague School District"/>
                  <w:listItem w:displayText="St. John School District" w:value="St. John School District"/>
                  <w:listItem w:displayText="Stanwood-Camano School District" w:value="Stanwood-Camano School District"/>
                  <w:listItem w:displayText="Star School District" w:value="Star School District"/>
                  <w:listItem w:displayText="Starbuck School District" w:value="Starbuck School District"/>
                  <w:listItem w:displayText="Stehekin School District" w:value="Stehekin School District"/>
                  <w:listItem w:displayText="Steilacoom Historical School District" w:value="Steilacoom Historical School District"/>
                  <w:listItem w:displayText="Steptoe School District" w:value="Steptoe School District"/>
                  <w:listItem w:displayText="Stevenson-Carson School District" w:value="Stevenson-Carson School District"/>
                  <w:listItem w:displayText="Sultan School District" w:value="Sultan School District"/>
                  <w:listItem w:displayText="Summit Valley School District" w:value="Summit Valley School District"/>
                  <w:listItem w:displayText="Sumner School District" w:value="Sumner School District"/>
                  <w:listItem w:displayText="Sunnyside School District" w:value="Sunnyside School District"/>
                  <w:listItem w:displayText="Tacoma Public Schools" w:value="Tacoma Public Schools"/>
                  <w:listItem w:displayText="Taholah School District" w:value="Taholah School District"/>
                  <w:listItem w:displayText="Tahoma School District" w:value="Tahoma School District"/>
                  <w:listItem w:displayText="Tekoa School District" w:value="Tekoa School District"/>
                  <w:listItem w:displayText="Tenino School District" w:value="Tenino School District"/>
                  <w:listItem w:displayText="Thorp School District" w:value="Thorp School District"/>
                  <w:listItem w:displayText="Toledo School District" w:value="Toledo School District"/>
                  <w:listItem w:displayText="Tonasket School District" w:value="Tonasket School District"/>
                  <w:listItem w:displayText="Toppenish School District" w:value="Toppenish School District"/>
                  <w:listItem w:displayText="Touchet School District" w:value="Touchet School District"/>
                  <w:listItem w:displayText="Toutle Lake School District" w:value="Toutle Lake School District"/>
                  <w:listItem w:displayText="Trout Lake School District" w:value="Trout Lake School District"/>
                  <w:listItem w:displayText="Tukwila School District" w:value="Tukwila School District"/>
                  <w:listItem w:displayText="Tumwater School District" w:value="Tumwater School District"/>
                  <w:listItem w:displayText="Union Gap School District" w:value="Union Gap School District"/>
                  <w:listItem w:displayText="University Place School District" w:value="University Place School District"/>
                  <w:listItem w:displayText="Valley School District" w:value="Valley School District"/>
                  <w:listItem w:displayText="Vancouver Public Schools" w:value="Vancouver Public Schools"/>
                  <w:listItem w:displayText="Vashon Island School District" w:value="Vashon Island School District"/>
                  <w:listItem w:displayText="Wa He Lut Indian School (K-9)" w:value="Wa He Lut Indian School (K-9)"/>
                  <w:listItem w:displayText="Wahkiakum School District" w:value="Wahkiakum School District"/>
                  <w:listItem w:displayText="Wahluke School District" w:value="Wahluke School District"/>
                  <w:listItem w:displayText="Waitsburg School District" w:value="Waitsburg School District"/>
                  <w:listItem w:displayText="Walla Walla School District" w:value="Walla Walla School District"/>
                  <w:listItem w:displayText="Wapato School District" w:value="Wapato School District"/>
                  <w:listItem w:displayText="Warden School District" w:value="Warden School District"/>
                  <w:listItem w:displayText="Washougal School District" w:value="Washougal School District"/>
                  <w:listItem w:displayText="Washtucna School District" w:value="Washtucna School District"/>
                  <w:listItem w:displayText="Waterville School District" w:value="Waterville School District"/>
                  <w:listItem w:displayText="Wellpinit School District" w:value="Wellpinit School District"/>
                  <w:listItem w:displayText="Wenatchee School District" w:value="Wenatchee School District"/>
                  <w:listItem w:displayText="West Valley School District" w:value="West Valley School District"/>
                  <w:listItem w:displayText="White Pass School District" w:value="White Pass School District"/>
                  <w:listItem w:displayText="White River School District" w:value="White River School District"/>
                  <w:listItem w:displayText="White Salmon Valley School District" w:value="White Salmon Valley School District"/>
                  <w:listItem w:displayText="Wilbur School District" w:value="Wilbur School District"/>
                  <w:listItem w:displayText="Willapa Valley School District" w:value="Willapa Valley School District"/>
                  <w:listItem w:displayText="Wilson Creek School District" w:value="Wilson Creek School District"/>
                  <w:listItem w:displayText="Winlock School District" w:value="Winlock School District"/>
                  <w:listItem w:displayText="Wishkah Valley School District" w:value="Wishkah Valley School District"/>
                  <w:listItem w:displayText="Wishram School District" w:value="Wishram School District"/>
                  <w:listItem w:displayText="Woodland School District" w:value="Woodland School District"/>
                  <w:listItem w:displayText="Yakama Nation Tribal Jr./Sr. High School (8-12)" w:value="Yakama Nation Tribal Jr./Sr. High School (8-12)"/>
                  <w:listItem w:displayText="Yakima School District" w:value="Yakima School District"/>
                  <w:listItem w:displayText="Yelm Community Schools" w:value="Yelm Community Schools"/>
                  <w:listItem w:displayText="Zillah School District" w:value="Zillah School District"/>
                  <w:listItem w:displayText="(Select School District) " w:value="(Select School District) "/>
                </w:dropDownList>
              </w:sdtPr>
              <w:sdtEndPr/>
              <w:sdtContent>
                <w:r w:rsidR="00821B99" w:rsidRPr="00821B99">
                  <w:rPr>
                    <w:rFonts w:ascii="Arial" w:hAnsi="Arial" w:cs="Arial"/>
                  </w:rPr>
                  <w:t xml:space="preserve">(Select School District) </w:t>
                </w:r>
              </w:sdtContent>
            </w:sdt>
          </w:p>
        </w:tc>
        <w:tc>
          <w:tcPr>
            <w:tcW w:w="3472" w:type="dxa"/>
            <w:tcBorders>
              <w:top w:val="single" w:sz="6" w:space="0" w:color="auto"/>
              <w:left w:val="single" w:sz="6" w:space="0" w:color="auto"/>
              <w:bottom w:val="single" w:sz="6" w:space="0" w:color="auto"/>
              <w:right w:val="single" w:sz="18" w:space="0" w:color="auto"/>
            </w:tcBorders>
          </w:tcPr>
          <w:p w14:paraId="56EC7A8B" w14:textId="77777777" w:rsidR="00821B99" w:rsidRPr="00821B99" w:rsidRDefault="003D2E58" w:rsidP="00110192">
            <w:pPr>
              <w:jc w:val="center"/>
            </w:pPr>
            <w:sdt>
              <w:sdtPr>
                <w:rPr>
                  <w:rFonts w:ascii="Arial" w:hAnsi="Arial" w:cs="Arial"/>
                </w:rPr>
                <w:id w:val="139788904"/>
                <w:placeholder>
                  <w:docPart w:val="296CB4BD8F8C4FB2AF294ED7CB08B1FF"/>
                </w:placeholder>
                <w:dropDownList>
                  <w:listItem w:value="Choose an item."/>
                  <w:listItem w:displayText="Aberdeen School District" w:value="Aberdeen School District"/>
                  <w:listItem w:displayText="Adna School District" w:value="Adna School District"/>
                  <w:listItem w:displayText="Almira School District" w:value="Almira School District"/>
                  <w:listItem w:displayText="Anacortes School District" w:value="Anacortes School District"/>
                  <w:listItem w:displayText="Arlington School District" w:value="Arlington School District"/>
                  <w:listItem w:displayText="Asotin-Anatone School District" w:value="Asotin-Anatone School District"/>
                  <w:listItem w:displayText="Auburn School District" w:value="Auburn School District"/>
                  <w:listItem w:displayText="Bainbridge Island School District" w:value="Bainbridge Island School District"/>
                  <w:listItem w:displayText="Battle Ground School District" w:value="Battle Ground School District"/>
                  <w:listItem w:displayText="Bellevue School District" w:value="Bellevue School District"/>
                  <w:listItem w:displayText="Bellingham School District" w:value="Bellingham School District"/>
                  <w:listItem w:displayText="Benge School District" w:value="Benge School District"/>
                  <w:listItem w:displayText="Bethel School District" w:value="Bethel School District"/>
                  <w:listItem w:displayText="Bickleton School District" w:value="Bickleton School District"/>
                  <w:listItem w:displayText="Blaine School District" w:value="Blaine School District"/>
                  <w:listItem w:displayText="Boistfort School District" w:value="Boistfort School District"/>
                  <w:listItem w:displayText="Bremerton School District" w:value="Bremerton School District"/>
                  <w:listItem w:displayText="Brewster School District" w:value="Brewster School District"/>
                  <w:listItem w:displayText="Bridgeport School District" w:value="Bridgeport School District"/>
                  <w:listItem w:displayText="Brinnon School District" w:value="Brinnon School District"/>
                  <w:listItem w:displayText="Burlington-Edison School District" w:value="Burlington-Edison School District"/>
                  <w:listItem w:displayText="Camas School District" w:value="Camas School District"/>
                  <w:listItem w:displayText="Cape Flattery School District" w:value="Cape Flattery School District"/>
                  <w:listItem w:displayText="Carbonado School District" w:value="Carbonado School District"/>
                  <w:listItem w:displayText="Cascade School District" w:value="Cascade School District"/>
                  <w:listItem w:displayText="Cashmere School District" w:value="Cashmere School District"/>
                  <w:listItem w:displayText="Castle Rock School District" w:value="Castle Rock School District"/>
                  <w:listItem w:displayText="Centerville School District" w:value="Centerville School District"/>
                  <w:listItem w:displayText="Central Kitsap School District" w:value="Central Kitsap School District"/>
                  <w:listItem w:displayText="Central Valley School District" w:value="Central Valley School District"/>
                  <w:listItem w:displayText="Centralia School District" w:value="Centralia School District"/>
                  <w:listItem w:displayText="Chehalis School District" w:value="Chehalis School District"/>
                  <w:listItem w:displayText="Cheney School District" w:value="Cheney School District"/>
                  <w:listItem w:displayText="Chewelah School District" w:value="Chewelah School District"/>
                  <w:listItem w:displayText="Chief Kitsap Academy" w:value="Chief Kitsap Academy"/>
                  <w:listItem w:displayText="Chimacum School District" w:value="Chimacum School District"/>
                  <w:listItem w:displayText="Clarkston School District" w:value="Clarkston School District"/>
                  <w:listItem w:displayText="Cle Elum-Roslyn School District" w:value="Cle Elum-Roslyn School District"/>
                  <w:listItem w:displayText="Clover Park School District" w:value="Clover Park School District"/>
                  <w:listItem w:displayText="Colfax School District" w:value="Colfax School District"/>
                  <w:listItem w:displayText="College Place School District" w:value="College Place School District"/>
                  <w:listItem w:displayText="Colton School District" w:value="Colton School District"/>
                  <w:listItem w:displayText="Columbia School District" w:value="Columbia School District"/>
                  <w:listItem w:displayText="Colville School District" w:value="Colville School District"/>
                  <w:listItem w:displayText="Concrete School District" w:value="Concrete School District"/>
                  <w:listItem w:displayText="Conway School District" w:value="Conway School District"/>
                  <w:listItem w:displayText="Cosmopolis School District" w:value="Cosmopolis School District"/>
                  <w:listItem w:displayText="Coulee-Hartline School District" w:value="Coulee-Hartline School District"/>
                  <w:listItem w:displayText="Coupeville School District" w:value="Coupeville School District"/>
                  <w:listItem w:displayText="Crescent School District" w:value="Crescent School District"/>
                  <w:listItem w:displayText="Creston School District" w:value="Creston School District"/>
                  <w:listItem w:displayText="Curlew School District" w:value="Curlew School District"/>
                  <w:listItem w:displayText="Cusick School District" w:value="Cusick School District"/>
                  <w:listItem w:displayText="Damman School District" w:value="Damman School District"/>
                  <w:listItem w:displayText="Darrington School District" w:value="Darrington School District"/>
                  <w:listItem w:displayText="Davenport School District" w:value="Davenport School District"/>
                  <w:listItem w:displayText="Dayton School District" w:value="Dayton School District"/>
                  <w:listItem w:displayText="Deer Park School District" w:value="Deer Park School District"/>
                  <w:listItem w:displayText="Dieringer School District" w:value="Dieringer School District"/>
                  <w:listItem w:displayText="Dixie School District" w:value="Dixie School District"/>
                  <w:listItem w:displayText="East Valley School District (Spokane)" w:value="East Valley School District (Spokane)"/>
                  <w:listItem w:displayText="East Valley School District (Yakima)" w:value="East Valley School District (Yakima)"/>
                  <w:listItem w:displayText="Eastmont School District" w:value="Eastmont School District"/>
                  <w:listItem w:displayText="Easton School District" w:value="Easton School District"/>
                  <w:listItem w:displayText="Eatonville School District" w:value="Eatonville School District"/>
                  <w:listItem w:displayText="Edmonds School District" w:value="Edmonds School District"/>
                  <w:listItem w:displayText="Ellensburg School District" w:value="Ellensburg School District"/>
                  <w:listItem w:displayText="Elma School District" w:value="Elma School District"/>
                  <w:listItem w:displayText="Endicott School District" w:value="Endicott School District"/>
                  <w:listItem w:displayText="Entiat School District" w:value="Entiat School District"/>
                  <w:listItem w:displayText="Enumclaw School District" w:value="Enumclaw School District"/>
                  <w:listItem w:displayText="Ephrata School District" w:value="Ephrata School District"/>
                  <w:listItem w:displayText="Evaline School District" w:value="Evaline School District"/>
                  <w:listItem w:displayText="Everett School District" w:value="Everett School District"/>
                  <w:listItem w:displayText="Evergreen School District (Clark)" w:value="Evergreen School District (Clark)"/>
                  <w:listItem w:displayText="Evergreen School District (Stevens)" w:value="Evergreen School District (Stevens)"/>
                  <w:listItem w:displayText="Federal Way School District" w:value="Federal Way School District"/>
                  <w:listItem w:displayText="Ferndale School District" w:value="Ferndale School District"/>
                  <w:listItem w:displayText="Fife Public Schools" w:value="Fife Public Schools"/>
                  <w:listItem w:displayText="Finley School District" w:value="Finley School District"/>
                  <w:listItem w:displayText="Franklin Pierce School District" w:value="Franklin Pierce School District"/>
                  <w:listItem w:displayText="Freeman School District" w:value="Freeman School District"/>
                  <w:listItem w:displayText="Garfield School District" w:value="Garfield School District"/>
                  <w:listItem w:displayText="Glenwood School District" w:value="Glenwood School District"/>
                  <w:listItem w:displayText="Goldendale School District" w:value="Goldendale School District"/>
                  <w:listItem w:displayText="Grand Coulee Dam School District" w:value="Grand Coulee Dam School District"/>
                  <w:listItem w:displayText="Grandview School District" w:value="Grandview School District"/>
                  <w:listItem w:displayText="Granger School District" w:value="Granger School District"/>
                  <w:listItem w:displayText="Granite Falls School District" w:value="Granite Falls School District"/>
                  <w:listItem w:displayText="Grapeview School District" w:value="Grapeview School District"/>
                  <w:listItem w:displayText="Great Northern School District" w:value="Great Northern School District"/>
                  <w:listItem w:displayText="Green Mountain School District" w:value="Green Mountain School District"/>
                  <w:listItem w:displayText="Griffin School District" w:value="Griffin School District"/>
                  <w:listItem w:displayText="Harrington School District" w:value="Harrington School District"/>
                  <w:listItem w:displayText="Highland School District" w:value="Highland School District"/>
                  <w:listItem w:displayText="Highline School District" w:value="Highline School District"/>
                  <w:listItem w:displayText="Hockinson School District" w:value="Hockinson School District"/>
                  <w:listItem w:displayText="Hood Canal School District" w:value="Hood Canal School District"/>
                  <w:listItem w:displayText="Hoquiam School District" w:value="Hoquiam School District"/>
                  <w:listItem w:displayText="Inchelium School District" w:value="Inchelium School District"/>
                  <w:listItem w:displayText="Index School District" w:value="Index School District"/>
                  <w:listItem w:displayText="Issaquah School District" w:value="Issaquah School District"/>
                  <w:listItem w:displayText="Kahlotus School District" w:value="Kahlotus School District"/>
                  <w:listItem w:displayText="Kalama School District" w:value="Kalama School District"/>
                  <w:listItem w:displayText="Keller School District" w:value="Keller School District"/>
                  <w:listItem w:displayText="Kelso School District" w:value="Kelso School District"/>
                  <w:listItem w:displayText="Kennewick School District" w:value="Kennewick School District"/>
                  <w:listItem w:displayText="Kent School District" w:value="Kent School District"/>
                  <w:listItem w:displayText="Kettle Falls School District" w:value="Kettle Falls School District"/>
                  <w:listItem w:displayText="Kiona-Benton School District" w:value="Kiona-Benton School District"/>
                  <w:listItem w:displayText="Kittitas School District" w:value="Kittitas School District"/>
                  <w:listItem w:displayText="Klickitat School District" w:value="Klickitat School District"/>
                  <w:listItem w:displayText="La Center School District" w:value="La Center School District"/>
                  <w:listItem w:displayText="La Conner School District" w:value="La Conner School District"/>
                  <w:listItem w:displayText="LaCrosse School District" w:value="LaCrosse School District"/>
                  <w:listItem w:displayText="Lake Chelan School District" w:value="Lake Chelan School District"/>
                  <w:listItem w:displayText="Lake Quinault School District" w:value="Lake Quinault School District"/>
                  <w:listItem w:displayText="Lake Stevens School District" w:value="Lake Stevens School District"/>
                  <w:listItem w:displayText="Lake Washington School District" w:value="Lake Washington School District"/>
                  <w:listItem w:displayText="Lakewood School District" w:value="Lakewood School District"/>
                  <w:listItem w:displayText="Lamont School District" w:value="Lamont School District"/>
                  <w:listItem w:displayText="Liberty School District" w:value="Liberty School District"/>
                  <w:listItem w:displayText="Lind School District" w:value="Lind School District"/>
                  <w:listItem w:displayText="Longview Public Schools" w:value="Longview Public Schools"/>
                  <w:listItem w:displayText="Loon Lake School District" w:value="Loon Lake School District"/>
                  <w:listItem w:displayText="Lopez School District" w:value="Lopez School District"/>
                  <w:listItem w:displayText="Lummi Nation School (K-12)" w:value="Lummi Nation School (K-12)"/>
                  <w:listItem w:displayText="Lyle School District" w:value="Lyle School District"/>
                  <w:listItem w:displayText="Lynden School District" w:value="Lynden School District"/>
                  <w:listItem w:displayText="Mabton School District" w:value="Mabton School District"/>
                  <w:listItem w:displayText="Mansfield School District" w:value="Mansfield School District"/>
                  <w:listItem w:displayText="Manson School District" w:value="Manson School District"/>
                  <w:listItem w:displayText="Mary M. Knight School District" w:value="Mary M. Knight School District"/>
                  <w:listItem w:displayText="Mary Walker School District" w:value="Mary Walker School District"/>
                  <w:listItem w:displayText="Marysville School District" w:value="Marysville School District"/>
                  <w:listItem w:displayText="McCleary School District" w:value="McCleary School District"/>
                  <w:listItem w:displayText="Mead School District" w:value="Mead School District"/>
                  <w:listItem w:displayText="Medical Lake School District" w:value="Medical Lake School District"/>
                  <w:listItem w:displayText="Mercer Island School District" w:value="Mercer Island School District"/>
                  <w:listItem w:displayText="Meridian School District" w:value="Meridian School District"/>
                  <w:listItem w:displayText="Methow Valley School District" w:value="Methow Valley School District"/>
                  <w:listItem w:displayText="Mill A School District" w:value="Mill A School District"/>
                  <w:listItem w:displayText="Monroe School District" w:value="Monroe School District"/>
                  <w:listItem w:displayText="Montesano School District" w:value="Montesano School District"/>
                  <w:listItem w:displayText="Morton School District" w:value="Morton School District"/>
                  <w:listItem w:displayText="Moses Lake School District" w:value="Moses Lake School District"/>
                  <w:listItem w:displayText="Mossyrock School District" w:value="Mossyrock School District"/>
                  <w:listItem w:displayText="Mount Adams School District" w:value="Mount Adams School District"/>
                  <w:listItem w:displayText="Mount Baker School District" w:value="Mount Baker School District"/>
                  <w:listItem w:displayText="Mount Pleasant School District" w:value="Mount Pleasant School District"/>
                  <w:listItem w:displayText="Mount Vernon School District" w:value="Mount Vernon School District"/>
                  <w:listItem w:displayText="Muckleshoot Tribal School (K-12)" w:value="Muckleshoot Tribal School (K-12)"/>
                  <w:listItem w:displayText="Mukilteo School District" w:value="Mukilteo School District"/>
                  <w:listItem w:displayText="Naches Valley School District" w:value="Naches Valley School District"/>
                  <w:listItem w:displayText="Napavine School District" w:value="Napavine School District"/>
                  <w:listItem w:displayText="Naselle-Grays River Valley School District" w:value="Naselle-Grays River Valley School District"/>
                  <w:listItem w:displayText="Nespelem School District" w:value="Nespelem School District"/>
                  <w:listItem w:displayText="Newport School District" w:value="Newport School District"/>
                  <w:listItem w:displayText="Nine Mile Falls School District" w:value="Nine Mile Falls School District"/>
                  <w:listItem w:displayText="Nooksack Valley School District" w:value="Nooksack Valley School District"/>
                  <w:listItem w:displayText="North Beach School District" w:value="North Beach School District"/>
                  <w:listItem w:displayText="North Franklin School District" w:value="North Franklin School District"/>
                  <w:listItem w:displayText="North Kitsap School District" w:value="North Kitsap School District"/>
                  <w:listItem w:displayText="North Mason School District" w:value="North Mason School District"/>
                  <w:listItem w:displayText="North River School District" w:value="North River School District"/>
                  <w:listItem w:displayText="North Thurston Public Schools" w:value="North Thurston Public Schools"/>
                  <w:listItem w:displayText="Northport School District" w:value="Northport School District"/>
                  <w:listItem w:displayText="Northshore School District" w:value="Northshore School District"/>
                  <w:listItem w:displayText="Oak Harbor School District" w:value="Oak Harbor School District"/>
                  <w:listItem w:displayText="Oakesdale School District" w:value="Oakesdale School District"/>
                  <w:listItem w:displayText="Oakville School District" w:value="Oakville School District"/>
                  <w:listItem w:displayText="Ocean Beach School District" w:value="Ocean Beach School District"/>
                  <w:listItem w:displayText="Ocosta School District" w:value="Ocosta School District"/>
                  <w:listItem w:displayText="Odessa School District" w:value="Odessa School District"/>
                  <w:listItem w:displayText="Okanogan School District" w:value="Okanogan School District"/>
                  <w:listItem w:displayText="Olympia School District" w:value="Olympia School District"/>
                  <w:listItem w:displayText="Omak School District" w:value="Omak School District"/>
                  <w:listItem w:displayText="Onalaska School District" w:value="Onalaska School District"/>
                  <w:listItem w:displayText="Onion Creek School District" w:value="Onion Creek School District"/>
                  <w:listItem w:displayText="Orcas Island School District" w:value="Orcas Island School District"/>
                  <w:listItem w:displayText="Orchard Prairie School District" w:value="Orchard Prairie School District"/>
                  <w:listItem w:displayText="Orient School District" w:value="Orient School District"/>
                  <w:listItem w:displayText="Orondo School District" w:value="Orondo School District"/>
                  <w:listItem w:displayText="Oroville School District" w:value="Oroville School District"/>
                  <w:listItem w:displayText="Orting School District" w:value="Orting School District"/>
                  <w:listItem w:displayText="Othello School District" w:value="Othello School District"/>
                  <w:listItem w:displayText="Palisades School District" w:value="Palisades School District"/>
                  <w:listItem w:displayText="Palouse School District" w:value="Palouse School District"/>
                  <w:listItem w:displayText="Paschal Sherman Indian School (K-9)" w:value="Paschal Sherman Indian School (K-9)"/>
                  <w:listItem w:displayText="Pasco School District" w:value="Pasco School District"/>
                  <w:listItem w:displayText="Pateros School District" w:value="Pateros School District"/>
                  <w:listItem w:displayText="Paterson School District" w:value="Paterson School District"/>
                  <w:listItem w:displayText="Pe Ell School District" w:value="Pe Ell School District"/>
                  <w:listItem w:displayText="Peninsula School District" w:value="Peninsula School District"/>
                  <w:listItem w:displayText="Pioneer School District" w:value="Pioneer School District"/>
                  <w:listItem w:displayText="Pomeroy School District" w:value="Pomeroy School District"/>
                  <w:listItem w:displayText="Port Angeles School District" w:value="Port Angeles School District"/>
                  <w:listItem w:displayText="Port Townsend School District" w:value="Port Townsend School District"/>
                  <w:listItem w:displayText="Prescott School District" w:value="Prescott School District"/>
                  <w:listItem w:displayText="Prosser School District" w:value="Prosser School District"/>
                  <w:listItem w:displayText="Pullman School District" w:value="Pullman School District"/>
                  <w:listItem w:displayText="Puyallup School District" w:value="Puyallup School District"/>
                  <w:listItem w:displayText="Puyallup Tribal School System (K-12) Chief Leschi" w:value="Puyallup Tribal School System (K-12) Chief Leschi"/>
                  <w:listItem w:displayText="Queets-Clearwater School District" w:value="Queets-Clearwater School District"/>
                  <w:listItem w:displayText="Quilcene School District" w:value="Quilcene School District"/>
                  <w:listItem w:displayText="Quileute Tribal School (K-12)" w:value="Quileute Tribal School (K-12)"/>
                  <w:listItem w:displayText="Quillayute Valley School District" w:value="Quillayute Valley School District"/>
                  <w:listItem w:displayText="Quincy School District" w:value="Quincy School District"/>
                  <w:listItem w:displayText="Rainier School District" w:value="Rainier School District"/>
                  <w:listItem w:displayText="Raymond School District" w:value="Raymond School District"/>
                  <w:listItem w:displayText="Reardan-Edwall School District" w:value="Reardan-Edwall School District"/>
                  <w:listItem w:displayText="Renton School District" w:value="Renton School District"/>
                  <w:listItem w:displayText="Republic School District" w:value="Republic School District"/>
                  <w:listItem w:displayText="Richland School District" w:value="Richland School District"/>
                  <w:listItem w:displayText="Ridgefield School District" w:value="Ridgefield School District"/>
                  <w:listItem w:displayText="Ritzville School District" w:value="Ritzville School District"/>
                  <w:listItem w:displayText="Riverside School District" w:value="Riverside School District"/>
                  <w:listItem w:displayText="Riverview School District" w:value="Riverview School District"/>
                  <w:listItem w:displayText="Rochester School District" w:value="Rochester School District"/>
                  <w:listItem w:displayText="Roosevelt School District" w:value="Roosevelt School District"/>
                  <w:listItem w:displayText="Rosalia School District" w:value="Rosalia School District"/>
                  <w:listItem w:displayText="Royal School District" w:value="Royal School District"/>
                  <w:listItem w:displayText="San Juan Island School District" w:value="San Juan Island School District"/>
                  <w:listItem w:displayText="Satsop School District" w:value="Satsop School District"/>
                  <w:listItem w:displayText="Seattle School District" w:value="Seattle School District"/>
                  <w:listItem w:displayText="Sedro-Woolley School District" w:value="Sedro-Woolley School District"/>
                  <w:listItem w:displayText="Selah School District" w:value="Selah School District"/>
                  <w:listItem w:displayText="Selkirk School District" w:value="Selkirk School District"/>
                  <w:listItem w:displayText="Sequim School District" w:value="Sequim School District"/>
                  <w:listItem w:displayText="Shaw Island School District" w:value="Shaw Island School District"/>
                  <w:listItem w:displayText="Shelton School District" w:value="Shelton School District"/>
                  <w:listItem w:displayText="Shoreline School District" w:value="Shoreline School District"/>
                  <w:listItem w:displayText="Skamania School District" w:value="Skamania School District"/>
                  <w:listItem w:displayText="Skykomish School District" w:value="Skykomish School District"/>
                  <w:listItem w:displayText="Snohomish School District" w:value="Snohomish School District"/>
                  <w:listItem w:displayText="Snoqualmie Valley School District" w:value="Snoqualmie Valley School District"/>
                  <w:listItem w:displayText="Soap Lake School District" w:value="Soap Lake School District"/>
                  <w:listItem w:displayText="South Bend School District" w:value="South Bend School District"/>
                  <w:listItem w:displayText="South Kitsap School District" w:value="South Kitsap School District"/>
                  <w:listItem w:displayText="South Whidbey School District" w:value="South Whidbey School District"/>
                  <w:listItem w:displayText="Southside School District" w:value="Southside School District"/>
                  <w:listItem w:displayText="Spokane Public Schools" w:value="Spokane Public Schools"/>
                  <w:listItem w:displayText="Sprague School District" w:value="Sprague School District"/>
                  <w:listItem w:displayText="St. John School District" w:value="St. John School District"/>
                  <w:listItem w:displayText="Stanwood-Camano School District" w:value="Stanwood-Camano School District"/>
                  <w:listItem w:displayText="Star School District" w:value="Star School District"/>
                  <w:listItem w:displayText="Starbuck School District" w:value="Starbuck School District"/>
                  <w:listItem w:displayText="Stehekin School District" w:value="Stehekin School District"/>
                  <w:listItem w:displayText="Steilacoom Historical School District" w:value="Steilacoom Historical School District"/>
                  <w:listItem w:displayText="Steptoe School District" w:value="Steptoe School District"/>
                  <w:listItem w:displayText="Stevenson-Carson School District" w:value="Stevenson-Carson School District"/>
                  <w:listItem w:displayText="Sultan School District" w:value="Sultan School District"/>
                  <w:listItem w:displayText="Summit Valley School District" w:value="Summit Valley School District"/>
                  <w:listItem w:displayText="Sumner School District" w:value="Sumner School District"/>
                  <w:listItem w:displayText="Sunnyside School District" w:value="Sunnyside School District"/>
                  <w:listItem w:displayText="Tacoma Public Schools" w:value="Tacoma Public Schools"/>
                  <w:listItem w:displayText="Taholah School District" w:value="Taholah School District"/>
                  <w:listItem w:displayText="Tahoma School District" w:value="Tahoma School District"/>
                  <w:listItem w:displayText="Tekoa School District" w:value="Tekoa School District"/>
                  <w:listItem w:displayText="Tenino School District" w:value="Tenino School District"/>
                  <w:listItem w:displayText="Thorp School District" w:value="Thorp School District"/>
                  <w:listItem w:displayText="Toledo School District" w:value="Toledo School District"/>
                  <w:listItem w:displayText="Tonasket School District" w:value="Tonasket School District"/>
                  <w:listItem w:displayText="Toppenish School District" w:value="Toppenish School District"/>
                  <w:listItem w:displayText="Touchet School District" w:value="Touchet School District"/>
                  <w:listItem w:displayText="Toutle Lake School District" w:value="Toutle Lake School District"/>
                  <w:listItem w:displayText="Trout Lake School District" w:value="Trout Lake School District"/>
                  <w:listItem w:displayText="Tukwila School District" w:value="Tukwila School District"/>
                  <w:listItem w:displayText="Tumwater School District" w:value="Tumwater School District"/>
                  <w:listItem w:displayText="Union Gap School District" w:value="Union Gap School District"/>
                  <w:listItem w:displayText="University Place School District" w:value="University Place School District"/>
                  <w:listItem w:displayText="Valley School District" w:value="Valley School District"/>
                  <w:listItem w:displayText="Vancouver Public Schools" w:value="Vancouver Public Schools"/>
                  <w:listItem w:displayText="Vashon Island School District" w:value="Vashon Island School District"/>
                  <w:listItem w:displayText="Wa He Lut Indian School (K-9)" w:value="Wa He Lut Indian School (K-9)"/>
                  <w:listItem w:displayText="Wahkiakum School District" w:value="Wahkiakum School District"/>
                  <w:listItem w:displayText="Wahluke School District" w:value="Wahluke School District"/>
                  <w:listItem w:displayText="Waitsburg School District" w:value="Waitsburg School District"/>
                  <w:listItem w:displayText="Walla Walla School District" w:value="Walla Walla School District"/>
                  <w:listItem w:displayText="Wapato School District" w:value="Wapato School District"/>
                  <w:listItem w:displayText="Warden School District" w:value="Warden School District"/>
                  <w:listItem w:displayText="Washougal School District" w:value="Washougal School District"/>
                  <w:listItem w:displayText="Washtucna School District" w:value="Washtucna School District"/>
                  <w:listItem w:displayText="Waterville School District" w:value="Waterville School District"/>
                  <w:listItem w:displayText="Wellpinit School District" w:value="Wellpinit School District"/>
                  <w:listItem w:displayText="Wenatchee School District" w:value="Wenatchee School District"/>
                  <w:listItem w:displayText="West Valley School District" w:value="West Valley School District"/>
                  <w:listItem w:displayText="White Pass School District" w:value="White Pass School District"/>
                  <w:listItem w:displayText="White River School District" w:value="White River School District"/>
                  <w:listItem w:displayText="White Salmon Valley School District" w:value="White Salmon Valley School District"/>
                  <w:listItem w:displayText="Wilbur School District" w:value="Wilbur School District"/>
                  <w:listItem w:displayText="Willapa Valley School District" w:value="Willapa Valley School District"/>
                  <w:listItem w:displayText="Wilson Creek School District" w:value="Wilson Creek School District"/>
                  <w:listItem w:displayText="Winlock School District" w:value="Winlock School District"/>
                  <w:listItem w:displayText="Wishkah Valley School District" w:value="Wishkah Valley School District"/>
                  <w:listItem w:displayText="Wishram School District" w:value="Wishram School District"/>
                  <w:listItem w:displayText="Woodland School District" w:value="Woodland School District"/>
                  <w:listItem w:displayText="Yakama Nation Tribal Jr./Sr. High School (8-12)" w:value="Yakama Nation Tribal Jr./Sr. High School (8-12)"/>
                  <w:listItem w:displayText="Yakima School District" w:value="Yakima School District"/>
                  <w:listItem w:displayText="Yelm Community Schools" w:value="Yelm Community Schools"/>
                  <w:listItem w:displayText="Zillah School District" w:value="Zillah School District"/>
                  <w:listItem w:displayText="(Select School District) " w:value="(Select School District) "/>
                </w:dropDownList>
              </w:sdtPr>
              <w:sdtEndPr/>
              <w:sdtContent>
                <w:r w:rsidR="00821B99" w:rsidRPr="00821B99">
                  <w:rPr>
                    <w:rFonts w:ascii="Arial" w:hAnsi="Arial" w:cs="Arial"/>
                  </w:rPr>
                  <w:t xml:space="preserve">(Select School District) </w:t>
                </w:r>
              </w:sdtContent>
            </w:sdt>
          </w:p>
        </w:tc>
      </w:tr>
      <w:tr w:rsidR="00821B99" w:rsidRPr="00821B99" w14:paraId="61C04C8F" w14:textId="77777777" w:rsidTr="00110192">
        <w:trPr>
          <w:trHeight w:val="240"/>
        </w:trPr>
        <w:tc>
          <w:tcPr>
            <w:tcW w:w="5400" w:type="dxa"/>
            <w:vMerge/>
            <w:tcBorders>
              <w:right w:val="single" w:sz="18" w:space="0" w:color="auto"/>
            </w:tcBorders>
          </w:tcPr>
          <w:p w14:paraId="555D0D15" w14:textId="77777777" w:rsidR="00821B99" w:rsidRPr="00821B99" w:rsidRDefault="00821B99" w:rsidP="00A20384">
            <w:pPr>
              <w:numPr>
                <w:ilvl w:val="0"/>
                <w:numId w:val="24"/>
              </w:numPr>
              <w:contextualSpacing/>
              <w:rPr>
                <w:rFonts w:ascii="Arial" w:eastAsia="Calibri" w:hAnsi="Arial" w:cs="Arial"/>
              </w:rPr>
            </w:pPr>
            <w:permStart w:id="838496257" w:edGrp="everyone" w:colFirst="1" w:colLast="1"/>
            <w:permStart w:id="1558408665" w:edGrp="everyone" w:colFirst="2" w:colLast="2"/>
            <w:permEnd w:id="1098527058"/>
            <w:permEnd w:id="1914448007"/>
          </w:p>
        </w:tc>
        <w:tc>
          <w:tcPr>
            <w:tcW w:w="2445" w:type="dxa"/>
            <w:tcBorders>
              <w:top w:val="single" w:sz="6" w:space="0" w:color="auto"/>
              <w:left w:val="single" w:sz="18" w:space="0" w:color="auto"/>
              <w:bottom w:val="single" w:sz="6" w:space="0" w:color="auto"/>
              <w:right w:val="single" w:sz="6" w:space="0" w:color="auto"/>
            </w:tcBorders>
          </w:tcPr>
          <w:p w14:paraId="6DCBB4B8" w14:textId="77777777" w:rsidR="00821B99" w:rsidRPr="00821B99" w:rsidRDefault="003D2E58" w:rsidP="00110192">
            <w:pPr>
              <w:jc w:val="center"/>
            </w:pPr>
            <w:sdt>
              <w:sdtPr>
                <w:rPr>
                  <w:rFonts w:ascii="Arial" w:hAnsi="Arial" w:cs="Arial"/>
                </w:rPr>
                <w:id w:val="64002093"/>
                <w:placeholder>
                  <w:docPart w:val="DABC2759B3E343F586C2F1A1B52FE9DB"/>
                </w:placeholder>
                <w:dropDownList>
                  <w:listItem w:value="Choose an item."/>
                  <w:listItem w:displayText="Aberdeen School District" w:value="Aberdeen School District"/>
                  <w:listItem w:displayText="Adna School District" w:value="Adna School District"/>
                  <w:listItem w:displayText="Almira School District" w:value="Almira School District"/>
                  <w:listItem w:displayText="Anacortes School District" w:value="Anacortes School District"/>
                  <w:listItem w:displayText="Arlington School District" w:value="Arlington School District"/>
                  <w:listItem w:displayText="Asotin-Anatone School District" w:value="Asotin-Anatone School District"/>
                  <w:listItem w:displayText="Auburn School District" w:value="Auburn School District"/>
                  <w:listItem w:displayText="Bainbridge Island School District" w:value="Bainbridge Island School District"/>
                  <w:listItem w:displayText="Battle Ground School District" w:value="Battle Ground School District"/>
                  <w:listItem w:displayText="Bellevue School District" w:value="Bellevue School District"/>
                  <w:listItem w:displayText="Bellingham School District" w:value="Bellingham School District"/>
                  <w:listItem w:displayText="Benge School District" w:value="Benge School District"/>
                  <w:listItem w:displayText="Bethel School District" w:value="Bethel School District"/>
                  <w:listItem w:displayText="Bickleton School District" w:value="Bickleton School District"/>
                  <w:listItem w:displayText="Blaine School District" w:value="Blaine School District"/>
                  <w:listItem w:displayText="Boistfort School District" w:value="Boistfort School District"/>
                  <w:listItem w:displayText="Bremerton School District" w:value="Bremerton School District"/>
                  <w:listItem w:displayText="Brewster School District" w:value="Brewster School District"/>
                  <w:listItem w:displayText="Bridgeport School District" w:value="Bridgeport School District"/>
                  <w:listItem w:displayText="Brinnon School District" w:value="Brinnon School District"/>
                  <w:listItem w:displayText="Burlington-Edison School District" w:value="Burlington-Edison School District"/>
                  <w:listItem w:displayText="Camas School District" w:value="Camas School District"/>
                  <w:listItem w:displayText="Cape Flattery School District" w:value="Cape Flattery School District"/>
                  <w:listItem w:displayText="Carbonado School District" w:value="Carbonado School District"/>
                  <w:listItem w:displayText="Cascade School District" w:value="Cascade School District"/>
                  <w:listItem w:displayText="Cashmere School District" w:value="Cashmere School District"/>
                  <w:listItem w:displayText="Castle Rock School District" w:value="Castle Rock School District"/>
                  <w:listItem w:displayText="Centerville School District" w:value="Centerville School District"/>
                  <w:listItem w:displayText="Central Kitsap School District" w:value="Central Kitsap School District"/>
                  <w:listItem w:displayText="Central Valley School District" w:value="Central Valley School District"/>
                  <w:listItem w:displayText="Centralia School District" w:value="Centralia School District"/>
                  <w:listItem w:displayText="Chehalis School District" w:value="Chehalis School District"/>
                  <w:listItem w:displayText="Cheney School District" w:value="Cheney School District"/>
                  <w:listItem w:displayText="Chewelah School District" w:value="Chewelah School District"/>
                  <w:listItem w:displayText="Chief Kitsap Academy" w:value="Chief Kitsap Academy"/>
                  <w:listItem w:displayText="Chimacum School District" w:value="Chimacum School District"/>
                  <w:listItem w:displayText="Clarkston School District" w:value="Clarkston School District"/>
                  <w:listItem w:displayText="Cle Elum-Roslyn School District" w:value="Cle Elum-Roslyn School District"/>
                  <w:listItem w:displayText="Clover Park School District" w:value="Clover Park School District"/>
                  <w:listItem w:displayText="Colfax School District" w:value="Colfax School District"/>
                  <w:listItem w:displayText="College Place School District" w:value="College Place School District"/>
                  <w:listItem w:displayText="Colton School District" w:value="Colton School District"/>
                  <w:listItem w:displayText="Columbia School District" w:value="Columbia School District"/>
                  <w:listItem w:displayText="Colville School District" w:value="Colville School District"/>
                  <w:listItem w:displayText="Concrete School District" w:value="Concrete School District"/>
                  <w:listItem w:displayText="Conway School District" w:value="Conway School District"/>
                  <w:listItem w:displayText="Cosmopolis School District" w:value="Cosmopolis School District"/>
                  <w:listItem w:displayText="Coulee-Hartline School District" w:value="Coulee-Hartline School District"/>
                  <w:listItem w:displayText="Coupeville School District" w:value="Coupeville School District"/>
                  <w:listItem w:displayText="Crescent School District" w:value="Crescent School District"/>
                  <w:listItem w:displayText="Creston School District" w:value="Creston School District"/>
                  <w:listItem w:displayText="Curlew School District" w:value="Curlew School District"/>
                  <w:listItem w:displayText="Cusick School District" w:value="Cusick School District"/>
                  <w:listItem w:displayText="Damman School District" w:value="Damman School District"/>
                  <w:listItem w:displayText="Darrington School District" w:value="Darrington School District"/>
                  <w:listItem w:displayText="Davenport School District" w:value="Davenport School District"/>
                  <w:listItem w:displayText="Dayton School District" w:value="Dayton School District"/>
                  <w:listItem w:displayText="Deer Park School District" w:value="Deer Park School District"/>
                  <w:listItem w:displayText="Dieringer School District" w:value="Dieringer School District"/>
                  <w:listItem w:displayText="Dixie School District" w:value="Dixie School District"/>
                  <w:listItem w:displayText="East Valley School District (Spokane)" w:value="East Valley School District (Spokane)"/>
                  <w:listItem w:displayText="East Valley School District (Yakima)" w:value="East Valley School District (Yakima)"/>
                  <w:listItem w:displayText="Eastmont School District" w:value="Eastmont School District"/>
                  <w:listItem w:displayText="Easton School District" w:value="Easton School District"/>
                  <w:listItem w:displayText="Eatonville School District" w:value="Eatonville School District"/>
                  <w:listItem w:displayText="Edmonds School District" w:value="Edmonds School District"/>
                  <w:listItem w:displayText="Ellensburg School District" w:value="Ellensburg School District"/>
                  <w:listItem w:displayText="Elma School District" w:value="Elma School District"/>
                  <w:listItem w:displayText="Endicott School District" w:value="Endicott School District"/>
                  <w:listItem w:displayText="Entiat School District" w:value="Entiat School District"/>
                  <w:listItem w:displayText="Enumclaw School District" w:value="Enumclaw School District"/>
                  <w:listItem w:displayText="Ephrata School District" w:value="Ephrata School District"/>
                  <w:listItem w:displayText="Evaline School District" w:value="Evaline School District"/>
                  <w:listItem w:displayText="Everett School District" w:value="Everett School District"/>
                  <w:listItem w:displayText="Evergreen School District (Clark)" w:value="Evergreen School District (Clark)"/>
                  <w:listItem w:displayText="Evergreen School District (Stevens)" w:value="Evergreen School District (Stevens)"/>
                  <w:listItem w:displayText="Federal Way School District" w:value="Federal Way School District"/>
                  <w:listItem w:displayText="Ferndale School District" w:value="Ferndale School District"/>
                  <w:listItem w:displayText="Fife Public Schools" w:value="Fife Public Schools"/>
                  <w:listItem w:displayText="Finley School District" w:value="Finley School District"/>
                  <w:listItem w:displayText="Franklin Pierce School District" w:value="Franklin Pierce School District"/>
                  <w:listItem w:displayText="Freeman School District" w:value="Freeman School District"/>
                  <w:listItem w:displayText="Garfield School District" w:value="Garfield School District"/>
                  <w:listItem w:displayText="Glenwood School District" w:value="Glenwood School District"/>
                  <w:listItem w:displayText="Goldendale School District" w:value="Goldendale School District"/>
                  <w:listItem w:displayText="Grand Coulee Dam School District" w:value="Grand Coulee Dam School District"/>
                  <w:listItem w:displayText="Grandview School District" w:value="Grandview School District"/>
                  <w:listItem w:displayText="Granger School District" w:value="Granger School District"/>
                  <w:listItem w:displayText="Granite Falls School District" w:value="Granite Falls School District"/>
                  <w:listItem w:displayText="Grapeview School District" w:value="Grapeview School District"/>
                  <w:listItem w:displayText="Great Northern School District" w:value="Great Northern School District"/>
                  <w:listItem w:displayText="Green Mountain School District" w:value="Green Mountain School District"/>
                  <w:listItem w:displayText="Griffin School District" w:value="Griffin School District"/>
                  <w:listItem w:displayText="Harrington School District" w:value="Harrington School District"/>
                  <w:listItem w:displayText="Highland School District" w:value="Highland School District"/>
                  <w:listItem w:displayText="Highline School District" w:value="Highline School District"/>
                  <w:listItem w:displayText="Hockinson School District" w:value="Hockinson School District"/>
                  <w:listItem w:displayText="Hood Canal School District" w:value="Hood Canal School District"/>
                  <w:listItem w:displayText="Hoquiam School District" w:value="Hoquiam School District"/>
                  <w:listItem w:displayText="Inchelium School District" w:value="Inchelium School District"/>
                  <w:listItem w:displayText="Index School District" w:value="Index School District"/>
                  <w:listItem w:displayText="Issaquah School District" w:value="Issaquah School District"/>
                  <w:listItem w:displayText="Kahlotus School District" w:value="Kahlotus School District"/>
                  <w:listItem w:displayText="Kalama School District" w:value="Kalama School District"/>
                  <w:listItem w:displayText="Keller School District" w:value="Keller School District"/>
                  <w:listItem w:displayText="Kelso School District" w:value="Kelso School District"/>
                  <w:listItem w:displayText="Kennewick School District" w:value="Kennewick School District"/>
                  <w:listItem w:displayText="Kent School District" w:value="Kent School District"/>
                  <w:listItem w:displayText="Kettle Falls School District" w:value="Kettle Falls School District"/>
                  <w:listItem w:displayText="Kiona-Benton School District" w:value="Kiona-Benton School District"/>
                  <w:listItem w:displayText="Kittitas School District" w:value="Kittitas School District"/>
                  <w:listItem w:displayText="Klickitat School District" w:value="Klickitat School District"/>
                  <w:listItem w:displayText="La Center School District" w:value="La Center School District"/>
                  <w:listItem w:displayText="La Conner School District" w:value="La Conner School District"/>
                  <w:listItem w:displayText="LaCrosse School District" w:value="LaCrosse School District"/>
                  <w:listItem w:displayText="Lake Chelan School District" w:value="Lake Chelan School District"/>
                  <w:listItem w:displayText="Lake Quinault School District" w:value="Lake Quinault School District"/>
                  <w:listItem w:displayText="Lake Stevens School District" w:value="Lake Stevens School District"/>
                  <w:listItem w:displayText="Lake Washington School District" w:value="Lake Washington School District"/>
                  <w:listItem w:displayText="Lakewood School District" w:value="Lakewood School District"/>
                  <w:listItem w:displayText="Lamont School District" w:value="Lamont School District"/>
                  <w:listItem w:displayText="Liberty School District" w:value="Liberty School District"/>
                  <w:listItem w:displayText="Lind School District" w:value="Lind School District"/>
                  <w:listItem w:displayText="Longview Public Schools" w:value="Longview Public Schools"/>
                  <w:listItem w:displayText="Loon Lake School District" w:value="Loon Lake School District"/>
                  <w:listItem w:displayText="Lopez School District" w:value="Lopez School District"/>
                  <w:listItem w:displayText="Lummi Nation School (K-12)" w:value="Lummi Nation School (K-12)"/>
                  <w:listItem w:displayText="Lyle School District" w:value="Lyle School District"/>
                  <w:listItem w:displayText="Lynden School District" w:value="Lynden School District"/>
                  <w:listItem w:displayText="Mabton School District" w:value="Mabton School District"/>
                  <w:listItem w:displayText="Mansfield School District" w:value="Mansfield School District"/>
                  <w:listItem w:displayText="Manson School District" w:value="Manson School District"/>
                  <w:listItem w:displayText="Mary M. Knight School District" w:value="Mary M. Knight School District"/>
                  <w:listItem w:displayText="Mary Walker School District" w:value="Mary Walker School District"/>
                  <w:listItem w:displayText="Marysville School District" w:value="Marysville School District"/>
                  <w:listItem w:displayText="McCleary School District" w:value="McCleary School District"/>
                  <w:listItem w:displayText="Mead School District" w:value="Mead School District"/>
                  <w:listItem w:displayText="Medical Lake School District" w:value="Medical Lake School District"/>
                  <w:listItem w:displayText="Mercer Island School District" w:value="Mercer Island School District"/>
                  <w:listItem w:displayText="Meridian School District" w:value="Meridian School District"/>
                  <w:listItem w:displayText="Methow Valley School District" w:value="Methow Valley School District"/>
                  <w:listItem w:displayText="Mill A School District" w:value="Mill A School District"/>
                  <w:listItem w:displayText="Monroe School District" w:value="Monroe School District"/>
                  <w:listItem w:displayText="Montesano School District" w:value="Montesano School District"/>
                  <w:listItem w:displayText="Morton School District" w:value="Morton School District"/>
                  <w:listItem w:displayText="Moses Lake School District" w:value="Moses Lake School District"/>
                  <w:listItem w:displayText="Mossyrock School District" w:value="Mossyrock School District"/>
                  <w:listItem w:displayText="Mount Adams School District" w:value="Mount Adams School District"/>
                  <w:listItem w:displayText="Mount Baker School District" w:value="Mount Baker School District"/>
                  <w:listItem w:displayText="Mount Pleasant School District" w:value="Mount Pleasant School District"/>
                  <w:listItem w:displayText="Mount Vernon School District" w:value="Mount Vernon School District"/>
                  <w:listItem w:displayText="Muckleshoot Tribal School (K-12)" w:value="Muckleshoot Tribal School (K-12)"/>
                  <w:listItem w:displayText="Mukilteo School District" w:value="Mukilteo School District"/>
                  <w:listItem w:displayText="Naches Valley School District" w:value="Naches Valley School District"/>
                  <w:listItem w:displayText="Napavine School District" w:value="Napavine School District"/>
                  <w:listItem w:displayText="Naselle-Grays River Valley School District" w:value="Naselle-Grays River Valley School District"/>
                  <w:listItem w:displayText="Nespelem School District" w:value="Nespelem School District"/>
                  <w:listItem w:displayText="Newport School District" w:value="Newport School District"/>
                  <w:listItem w:displayText="Nine Mile Falls School District" w:value="Nine Mile Falls School District"/>
                  <w:listItem w:displayText="Nooksack Valley School District" w:value="Nooksack Valley School District"/>
                  <w:listItem w:displayText="North Beach School District" w:value="North Beach School District"/>
                  <w:listItem w:displayText="North Franklin School District" w:value="North Franklin School District"/>
                  <w:listItem w:displayText="North Kitsap School District" w:value="North Kitsap School District"/>
                  <w:listItem w:displayText="North Mason School District" w:value="North Mason School District"/>
                  <w:listItem w:displayText="North River School District" w:value="North River School District"/>
                  <w:listItem w:displayText="North Thurston Public Schools" w:value="North Thurston Public Schools"/>
                  <w:listItem w:displayText="Northport School District" w:value="Northport School District"/>
                  <w:listItem w:displayText="Northshore School District" w:value="Northshore School District"/>
                  <w:listItem w:displayText="Oak Harbor School District" w:value="Oak Harbor School District"/>
                  <w:listItem w:displayText="Oakesdale School District" w:value="Oakesdale School District"/>
                  <w:listItem w:displayText="Oakville School District" w:value="Oakville School District"/>
                  <w:listItem w:displayText="Ocean Beach School District" w:value="Ocean Beach School District"/>
                  <w:listItem w:displayText="Ocosta School District" w:value="Ocosta School District"/>
                  <w:listItem w:displayText="Odessa School District" w:value="Odessa School District"/>
                  <w:listItem w:displayText="Okanogan School District" w:value="Okanogan School District"/>
                  <w:listItem w:displayText="Olympia School District" w:value="Olympia School District"/>
                  <w:listItem w:displayText="Omak School District" w:value="Omak School District"/>
                  <w:listItem w:displayText="Onalaska School District" w:value="Onalaska School District"/>
                  <w:listItem w:displayText="Onion Creek School District" w:value="Onion Creek School District"/>
                  <w:listItem w:displayText="Orcas Island School District" w:value="Orcas Island School District"/>
                  <w:listItem w:displayText="Orchard Prairie School District" w:value="Orchard Prairie School District"/>
                  <w:listItem w:displayText="Orient School District" w:value="Orient School District"/>
                  <w:listItem w:displayText="Orondo School District" w:value="Orondo School District"/>
                  <w:listItem w:displayText="Oroville School District" w:value="Oroville School District"/>
                  <w:listItem w:displayText="Orting School District" w:value="Orting School District"/>
                  <w:listItem w:displayText="Othello School District" w:value="Othello School District"/>
                  <w:listItem w:displayText="Palisades School District" w:value="Palisades School District"/>
                  <w:listItem w:displayText="Palouse School District" w:value="Palouse School District"/>
                  <w:listItem w:displayText="Paschal Sherman Indian School (K-9)" w:value="Paschal Sherman Indian School (K-9)"/>
                  <w:listItem w:displayText="Pasco School District" w:value="Pasco School District"/>
                  <w:listItem w:displayText="Pateros School District" w:value="Pateros School District"/>
                  <w:listItem w:displayText="Paterson School District" w:value="Paterson School District"/>
                  <w:listItem w:displayText="Pe Ell School District" w:value="Pe Ell School District"/>
                  <w:listItem w:displayText="Peninsula School District" w:value="Peninsula School District"/>
                  <w:listItem w:displayText="Pioneer School District" w:value="Pioneer School District"/>
                  <w:listItem w:displayText="Pomeroy School District" w:value="Pomeroy School District"/>
                  <w:listItem w:displayText="Port Angeles School District" w:value="Port Angeles School District"/>
                  <w:listItem w:displayText="Port Townsend School District" w:value="Port Townsend School District"/>
                  <w:listItem w:displayText="Prescott School District" w:value="Prescott School District"/>
                  <w:listItem w:displayText="Prosser School District" w:value="Prosser School District"/>
                  <w:listItem w:displayText="Pullman School District" w:value="Pullman School District"/>
                  <w:listItem w:displayText="Puyallup School District" w:value="Puyallup School District"/>
                  <w:listItem w:displayText="Puyallup Tribal School System (K-12) Chief Leschi" w:value="Puyallup Tribal School System (K-12) Chief Leschi"/>
                  <w:listItem w:displayText="Queets-Clearwater School District" w:value="Queets-Clearwater School District"/>
                  <w:listItem w:displayText="Quilcene School District" w:value="Quilcene School District"/>
                  <w:listItem w:displayText="Quileute Tribal School (K-12)" w:value="Quileute Tribal School (K-12)"/>
                  <w:listItem w:displayText="Quillayute Valley School District" w:value="Quillayute Valley School District"/>
                  <w:listItem w:displayText="Quincy School District" w:value="Quincy School District"/>
                  <w:listItem w:displayText="Rainier School District" w:value="Rainier School District"/>
                  <w:listItem w:displayText="Raymond School District" w:value="Raymond School District"/>
                  <w:listItem w:displayText="Reardan-Edwall School District" w:value="Reardan-Edwall School District"/>
                  <w:listItem w:displayText="Renton School District" w:value="Renton School District"/>
                  <w:listItem w:displayText="Republic School District" w:value="Republic School District"/>
                  <w:listItem w:displayText="Richland School District" w:value="Richland School District"/>
                  <w:listItem w:displayText="Ridgefield School District" w:value="Ridgefield School District"/>
                  <w:listItem w:displayText="Ritzville School District" w:value="Ritzville School District"/>
                  <w:listItem w:displayText="Riverside School District" w:value="Riverside School District"/>
                  <w:listItem w:displayText="Riverview School District" w:value="Riverview School District"/>
                  <w:listItem w:displayText="Rochester School District" w:value="Rochester School District"/>
                  <w:listItem w:displayText="Roosevelt School District" w:value="Roosevelt School District"/>
                  <w:listItem w:displayText="Rosalia School District" w:value="Rosalia School District"/>
                  <w:listItem w:displayText="Royal School District" w:value="Royal School District"/>
                  <w:listItem w:displayText="San Juan Island School District" w:value="San Juan Island School District"/>
                  <w:listItem w:displayText="Satsop School District" w:value="Satsop School District"/>
                  <w:listItem w:displayText="Seattle School District" w:value="Seattle School District"/>
                  <w:listItem w:displayText="Sedro-Woolley School District" w:value="Sedro-Woolley School District"/>
                  <w:listItem w:displayText="Selah School District" w:value="Selah School District"/>
                  <w:listItem w:displayText="Selkirk School District" w:value="Selkirk School District"/>
                  <w:listItem w:displayText="Sequim School District" w:value="Sequim School District"/>
                  <w:listItem w:displayText="Shaw Island School District" w:value="Shaw Island School District"/>
                  <w:listItem w:displayText="Shelton School District" w:value="Shelton School District"/>
                  <w:listItem w:displayText="Shoreline School District" w:value="Shoreline School District"/>
                  <w:listItem w:displayText="Skamania School District" w:value="Skamania School District"/>
                  <w:listItem w:displayText="Skykomish School District" w:value="Skykomish School District"/>
                  <w:listItem w:displayText="Snohomish School District" w:value="Snohomish School District"/>
                  <w:listItem w:displayText="Snoqualmie Valley School District" w:value="Snoqualmie Valley School District"/>
                  <w:listItem w:displayText="Soap Lake School District" w:value="Soap Lake School District"/>
                  <w:listItem w:displayText="South Bend School District" w:value="South Bend School District"/>
                  <w:listItem w:displayText="South Kitsap School District" w:value="South Kitsap School District"/>
                  <w:listItem w:displayText="South Whidbey School District" w:value="South Whidbey School District"/>
                  <w:listItem w:displayText="Southside School District" w:value="Southside School District"/>
                  <w:listItem w:displayText="Spokane Public Schools" w:value="Spokane Public Schools"/>
                  <w:listItem w:displayText="Sprague School District" w:value="Sprague School District"/>
                  <w:listItem w:displayText="St. John School District" w:value="St. John School District"/>
                  <w:listItem w:displayText="Stanwood-Camano School District" w:value="Stanwood-Camano School District"/>
                  <w:listItem w:displayText="Star School District" w:value="Star School District"/>
                  <w:listItem w:displayText="Starbuck School District" w:value="Starbuck School District"/>
                  <w:listItem w:displayText="Stehekin School District" w:value="Stehekin School District"/>
                  <w:listItem w:displayText="Steilacoom Historical School District" w:value="Steilacoom Historical School District"/>
                  <w:listItem w:displayText="Steptoe School District" w:value="Steptoe School District"/>
                  <w:listItem w:displayText="Stevenson-Carson School District" w:value="Stevenson-Carson School District"/>
                  <w:listItem w:displayText="Sultan School District" w:value="Sultan School District"/>
                  <w:listItem w:displayText="Summit Valley School District" w:value="Summit Valley School District"/>
                  <w:listItem w:displayText="Sumner School District" w:value="Sumner School District"/>
                  <w:listItem w:displayText="Sunnyside School District" w:value="Sunnyside School District"/>
                  <w:listItem w:displayText="Tacoma Public Schools" w:value="Tacoma Public Schools"/>
                  <w:listItem w:displayText="Taholah School District" w:value="Taholah School District"/>
                  <w:listItem w:displayText="Tahoma School District" w:value="Tahoma School District"/>
                  <w:listItem w:displayText="Tekoa School District" w:value="Tekoa School District"/>
                  <w:listItem w:displayText="Tenino School District" w:value="Tenino School District"/>
                  <w:listItem w:displayText="Thorp School District" w:value="Thorp School District"/>
                  <w:listItem w:displayText="Toledo School District" w:value="Toledo School District"/>
                  <w:listItem w:displayText="Tonasket School District" w:value="Tonasket School District"/>
                  <w:listItem w:displayText="Toppenish School District" w:value="Toppenish School District"/>
                  <w:listItem w:displayText="Touchet School District" w:value="Touchet School District"/>
                  <w:listItem w:displayText="Toutle Lake School District" w:value="Toutle Lake School District"/>
                  <w:listItem w:displayText="Trout Lake School District" w:value="Trout Lake School District"/>
                  <w:listItem w:displayText="Tukwila School District" w:value="Tukwila School District"/>
                  <w:listItem w:displayText="Tumwater School District" w:value="Tumwater School District"/>
                  <w:listItem w:displayText="Union Gap School District" w:value="Union Gap School District"/>
                  <w:listItem w:displayText="University Place School District" w:value="University Place School District"/>
                  <w:listItem w:displayText="Valley School District" w:value="Valley School District"/>
                  <w:listItem w:displayText="Vancouver Public Schools" w:value="Vancouver Public Schools"/>
                  <w:listItem w:displayText="Vashon Island School District" w:value="Vashon Island School District"/>
                  <w:listItem w:displayText="Wa He Lut Indian School (K-9)" w:value="Wa He Lut Indian School (K-9)"/>
                  <w:listItem w:displayText="Wahkiakum School District" w:value="Wahkiakum School District"/>
                  <w:listItem w:displayText="Wahluke School District" w:value="Wahluke School District"/>
                  <w:listItem w:displayText="Waitsburg School District" w:value="Waitsburg School District"/>
                  <w:listItem w:displayText="Walla Walla School District" w:value="Walla Walla School District"/>
                  <w:listItem w:displayText="Wapato School District" w:value="Wapato School District"/>
                  <w:listItem w:displayText="Warden School District" w:value="Warden School District"/>
                  <w:listItem w:displayText="Washougal School District" w:value="Washougal School District"/>
                  <w:listItem w:displayText="Washtucna School District" w:value="Washtucna School District"/>
                  <w:listItem w:displayText="Waterville School District" w:value="Waterville School District"/>
                  <w:listItem w:displayText="Wellpinit School District" w:value="Wellpinit School District"/>
                  <w:listItem w:displayText="Wenatchee School District" w:value="Wenatchee School District"/>
                  <w:listItem w:displayText="West Valley School District" w:value="West Valley School District"/>
                  <w:listItem w:displayText="White Pass School District" w:value="White Pass School District"/>
                  <w:listItem w:displayText="White River School District" w:value="White River School District"/>
                  <w:listItem w:displayText="White Salmon Valley School District" w:value="White Salmon Valley School District"/>
                  <w:listItem w:displayText="Wilbur School District" w:value="Wilbur School District"/>
                  <w:listItem w:displayText="Willapa Valley School District" w:value="Willapa Valley School District"/>
                  <w:listItem w:displayText="Wilson Creek School District" w:value="Wilson Creek School District"/>
                  <w:listItem w:displayText="Winlock School District" w:value="Winlock School District"/>
                  <w:listItem w:displayText="Wishkah Valley School District" w:value="Wishkah Valley School District"/>
                  <w:listItem w:displayText="Wishram School District" w:value="Wishram School District"/>
                  <w:listItem w:displayText="Woodland School District" w:value="Woodland School District"/>
                  <w:listItem w:displayText="Yakama Nation Tribal Jr./Sr. High School (8-12)" w:value="Yakama Nation Tribal Jr./Sr. High School (8-12)"/>
                  <w:listItem w:displayText="Yakima School District" w:value="Yakima School District"/>
                  <w:listItem w:displayText="Yelm Community Schools" w:value="Yelm Community Schools"/>
                  <w:listItem w:displayText="Zillah School District" w:value="Zillah School District"/>
                  <w:listItem w:displayText="(Select School District) " w:value="(Select School District) "/>
                </w:dropDownList>
              </w:sdtPr>
              <w:sdtEndPr/>
              <w:sdtContent>
                <w:r w:rsidR="00821B99" w:rsidRPr="00821B99">
                  <w:rPr>
                    <w:rFonts w:ascii="Arial" w:hAnsi="Arial" w:cs="Arial"/>
                  </w:rPr>
                  <w:t xml:space="preserve">(Select School District) </w:t>
                </w:r>
              </w:sdtContent>
            </w:sdt>
          </w:p>
        </w:tc>
        <w:tc>
          <w:tcPr>
            <w:tcW w:w="3472" w:type="dxa"/>
            <w:tcBorders>
              <w:top w:val="single" w:sz="6" w:space="0" w:color="auto"/>
              <w:left w:val="single" w:sz="6" w:space="0" w:color="auto"/>
              <w:bottom w:val="single" w:sz="6" w:space="0" w:color="auto"/>
              <w:right w:val="single" w:sz="18" w:space="0" w:color="auto"/>
            </w:tcBorders>
          </w:tcPr>
          <w:p w14:paraId="3AE0EBBC" w14:textId="77777777" w:rsidR="00821B99" w:rsidRPr="00821B99" w:rsidRDefault="003D2E58" w:rsidP="00110192">
            <w:pPr>
              <w:jc w:val="center"/>
            </w:pPr>
            <w:sdt>
              <w:sdtPr>
                <w:rPr>
                  <w:rFonts w:ascii="Arial" w:hAnsi="Arial" w:cs="Arial"/>
                </w:rPr>
                <w:id w:val="-2059625363"/>
                <w:placeholder>
                  <w:docPart w:val="0CBF48DCAE5D4233BA64BF8CC00D5126"/>
                </w:placeholder>
                <w:dropDownList>
                  <w:listItem w:value="Choose an item."/>
                  <w:listItem w:displayText="Aberdeen School District" w:value="Aberdeen School District"/>
                  <w:listItem w:displayText="Adna School District" w:value="Adna School District"/>
                  <w:listItem w:displayText="Almira School District" w:value="Almira School District"/>
                  <w:listItem w:displayText="Anacortes School District" w:value="Anacortes School District"/>
                  <w:listItem w:displayText="Arlington School District" w:value="Arlington School District"/>
                  <w:listItem w:displayText="Asotin-Anatone School District" w:value="Asotin-Anatone School District"/>
                  <w:listItem w:displayText="Auburn School District" w:value="Auburn School District"/>
                  <w:listItem w:displayText="Bainbridge Island School District" w:value="Bainbridge Island School District"/>
                  <w:listItem w:displayText="Battle Ground School District" w:value="Battle Ground School District"/>
                  <w:listItem w:displayText="Bellevue School District" w:value="Bellevue School District"/>
                  <w:listItem w:displayText="Bellingham School District" w:value="Bellingham School District"/>
                  <w:listItem w:displayText="Benge School District" w:value="Benge School District"/>
                  <w:listItem w:displayText="Bethel School District" w:value="Bethel School District"/>
                  <w:listItem w:displayText="Bickleton School District" w:value="Bickleton School District"/>
                  <w:listItem w:displayText="Blaine School District" w:value="Blaine School District"/>
                  <w:listItem w:displayText="Boistfort School District" w:value="Boistfort School District"/>
                  <w:listItem w:displayText="Bremerton School District" w:value="Bremerton School District"/>
                  <w:listItem w:displayText="Brewster School District" w:value="Brewster School District"/>
                  <w:listItem w:displayText="Bridgeport School District" w:value="Bridgeport School District"/>
                  <w:listItem w:displayText="Brinnon School District" w:value="Brinnon School District"/>
                  <w:listItem w:displayText="Burlington-Edison School District" w:value="Burlington-Edison School District"/>
                  <w:listItem w:displayText="Camas School District" w:value="Camas School District"/>
                  <w:listItem w:displayText="Cape Flattery School District" w:value="Cape Flattery School District"/>
                  <w:listItem w:displayText="Carbonado School District" w:value="Carbonado School District"/>
                  <w:listItem w:displayText="Cascade School District" w:value="Cascade School District"/>
                  <w:listItem w:displayText="Cashmere School District" w:value="Cashmere School District"/>
                  <w:listItem w:displayText="Castle Rock School District" w:value="Castle Rock School District"/>
                  <w:listItem w:displayText="Centerville School District" w:value="Centerville School District"/>
                  <w:listItem w:displayText="Central Kitsap School District" w:value="Central Kitsap School District"/>
                  <w:listItem w:displayText="Central Valley School District" w:value="Central Valley School District"/>
                  <w:listItem w:displayText="Centralia School District" w:value="Centralia School District"/>
                  <w:listItem w:displayText="Chehalis School District" w:value="Chehalis School District"/>
                  <w:listItem w:displayText="Cheney School District" w:value="Cheney School District"/>
                  <w:listItem w:displayText="Chewelah School District" w:value="Chewelah School District"/>
                  <w:listItem w:displayText="Chief Kitsap Academy" w:value="Chief Kitsap Academy"/>
                  <w:listItem w:displayText="Chimacum School District" w:value="Chimacum School District"/>
                  <w:listItem w:displayText="Clarkston School District" w:value="Clarkston School District"/>
                  <w:listItem w:displayText="Cle Elum-Roslyn School District" w:value="Cle Elum-Roslyn School District"/>
                  <w:listItem w:displayText="Clover Park School District" w:value="Clover Park School District"/>
                  <w:listItem w:displayText="Colfax School District" w:value="Colfax School District"/>
                  <w:listItem w:displayText="College Place School District" w:value="College Place School District"/>
                  <w:listItem w:displayText="Colton School District" w:value="Colton School District"/>
                  <w:listItem w:displayText="Columbia School District" w:value="Columbia School District"/>
                  <w:listItem w:displayText="Colville School District" w:value="Colville School District"/>
                  <w:listItem w:displayText="Concrete School District" w:value="Concrete School District"/>
                  <w:listItem w:displayText="Conway School District" w:value="Conway School District"/>
                  <w:listItem w:displayText="Cosmopolis School District" w:value="Cosmopolis School District"/>
                  <w:listItem w:displayText="Coulee-Hartline School District" w:value="Coulee-Hartline School District"/>
                  <w:listItem w:displayText="Coupeville School District" w:value="Coupeville School District"/>
                  <w:listItem w:displayText="Crescent School District" w:value="Crescent School District"/>
                  <w:listItem w:displayText="Creston School District" w:value="Creston School District"/>
                  <w:listItem w:displayText="Curlew School District" w:value="Curlew School District"/>
                  <w:listItem w:displayText="Cusick School District" w:value="Cusick School District"/>
                  <w:listItem w:displayText="Damman School District" w:value="Damman School District"/>
                  <w:listItem w:displayText="Darrington School District" w:value="Darrington School District"/>
                  <w:listItem w:displayText="Davenport School District" w:value="Davenport School District"/>
                  <w:listItem w:displayText="Dayton School District" w:value="Dayton School District"/>
                  <w:listItem w:displayText="Deer Park School District" w:value="Deer Park School District"/>
                  <w:listItem w:displayText="Dieringer School District" w:value="Dieringer School District"/>
                  <w:listItem w:displayText="Dixie School District" w:value="Dixie School District"/>
                  <w:listItem w:displayText="East Valley School District (Spokane)" w:value="East Valley School District (Spokane)"/>
                  <w:listItem w:displayText="East Valley School District (Yakima)" w:value="East Valley School District (Yakima)"/>
                  <w:listItem w:displayText="Eastmont School District" w:value="Eastmont School District"/>
                  <w:listItem w:displayText="Easton School District" w:value="Easton School District"/>
                  <w:listItem w:displayText="Eatonville School District" w:value="Eatonville School District"/>
                  <w:listItem w:displayText="Edmonds School District" w:value="Edmonds School District"/>
                  <w:listItem w:displayText="Ellensburg School District" w:value="Ellensburg School District"/>
                  <w:listItem w:displayText="Elma School District" w:value="Elma School District"/>
                  <w:listItem w:displayText="Endicott School District" w:value="Endicott School District"/>
                  <w:listItem w:displayText="Entiat School District" w:value="Entiat School District"/>
                  <w:listItem w:displayText="Enumclaw School District" w:value="Enumclaw School District"/>
                  <w:listItem w:displayText="Ephrata School District" w:value="Ephrata School District"/>
                  <w:listItem w:displayText="Evaline School District" w:value="Evaline School District"/>
                  <w:listItem w:displayText="Everett School District" w:value="Everett School District"/>
                  <w:listItem w:displayText="Evergreen School District (Clark)" w:value="Evergreen School District (Clark)"/>
                  <w:listItem w:displayText="Evergreen School District (Stevens)" w:value="Evergreen School District (Stevens)"/>
                  <w:listItem w:displayText="Federal Way School District" w:value="Federal Way School District"/>
                  <w:listItem w:displayText="Ferndale School District" w:value="Ferndale School District"/>
                  <w:listItem w:displayText="Fife Public Schools" w:value="Fife Public Schools"/>
                  <w:listItem w:displayText="Finley School District" w:value="Finley School District"/>
                  <w:listItem w:displayText="Franklin Pierce School District" w:value="Franklin Pierce School District"/>
                  <w:listItem w:displayText="Freeman School District" w:value="Freeman School District"/>
                  <w:listItem w:displayText="Garfield School District" w:value="Garfield School District"/>
                  <w:listItem w:displayText="Glenwood School District" w:value="Glenwood School District"/>
                  <w:listItem w:displayText="Goldendale School District" w:value="Goldendale School District"/>
                  <w:listItem w:displayText="Grand Coulee Dam School District" w:value="Grand Coulee Dam School District"/>
                  <w:listItem w:displayText="Grandview School District" w:value="Grandview School District"/>
                  <w:listItem w:displayText="Granger School District" w:value="Granger School District"/>
                  <w:listItem w:displayText="Granite Falls School District" w:value="Granite Falls School District"/>
                  <w:listItem w:displayText="Grapeview School District" w:value="Grapeview School District"/>
                  <w:listItem w:displayText="Great Northern School District" w:value="Great Northern School District"/>
                  <w:listItem w:displayText="Green Mountain School District" w:value="Green Mountain School District"/>
                  <w:listItem w:displayText="Griffin School District" w:value="Griffin School District"/>
                  <w:listItem w:displayText="Harrington School District" w:value="Harrington School District"/>
                  <w:listItem w:displayText="Highland School District" w:value="Highland School District"/>
                  <w:listItem w:displayText="Highline School District" w:value="Highline School District"/>
                  <w:listItem w:displayText="Hockinson School District" w:value="Hockinson School District"/>
                  <w:listItem w:displayText="Hood Canal School District" w:value="Hood Canal School District"/>
                  <w:listItem w:displayText="Hoquiam School District" w:value="Hoquiam School District"/>
                  <w:listItem w:displayText="Inchelium School District" w:value="Inchelium School District"/>
                  <w:listItem w:displayText="Index School District" w:value="Index School District"/>
                  <w:listItem w:displayText="Issaquah School District" w:value="Issaquah School District"/>
                  <w:listItem w:displayText="Kahlotus School District" w:value="Kahlotus School District"/>
                  <w:listItem w:displayText="Kalama School District" w:value="Kalama School District"/>
                  <w:listItem w:displayText="Keller School District" w:value="Keller School District"/>
                  <w:listItem w:displayText="Kelso School District" w:value="Kelso School District"/>
                  <w:listItem w:displayText="Kennewick School District" w:value="Kennewick School District"/>
                  <w:listItem w:displayText="Kent School District" w:value="Kent School District"/>
                  <w:listItem w:displayText="Kettle Falls School District" w:value="Kettle Falls School District"/>
                  <w:listItem w:displayText="Kiona-Benton School District" w:value="Kiona-Benton School District"/>
                  <w:listItem w:displayText="Kittitas School District" w:value="Kittitas School District"/>
                  <w:listItem w:displayText="Klickitat School District" w:value="Klickitat School District"/>
                  <w:listItem w:displayText="La Center School District" w:value="La Center School District"/>
                  <w:listItem w:displayText="La Conner School District" w:value="La Conner School District"/>
                  <w:listItem w:displayText="LaCrosse School District" w:value="LaCrosse School District"/>
                  <w:listItem w:displayText="Lake Chelan School District" w:value="Lake Chelan School District"/>
                  <w:listItem w:displayText="Lake Quinault School District" w:value="Lake Quinault School District"/>
                  <w:listItem w:displayText="Lake Stevens School District" w:value="Lake Stevens School District"/>
                  <w:listItem w:displayText="Lake Washington School District" w:value="Lake Washington School District"/>
                  <w:listItem w:displayText="Lakewood School District" w:value="Lakewood School District"/>
                  <w:listItem w:displayText="Lamont School District" w:value="Lamont School District"/>
                  <w:listItem w:displayText="Liberty School District" w:value="Liberty School District"/>
                  <w:listItem w:displayText="Lind School District" w:value="Lind School District"/>
                  <w:listItem w:displayText="Longview Public Schools" w:value="Longview Public Schools"/>
                  <w:listItem w:displayText="Loon Lake School District" w:value="Loon Lake School District"/>
                  <w:listItem w:displayText="Lopez School District" w:value="Lopez School District"/>
                  <w:listItem w:displayText="Lummi Nation School (K-12)" w:value="Lummi Nation School (K-12)"/>
                  <w:listItem w:displayText="Lyle School District" w:value="Lyle School District"/>
                  <w:listItem w:displayText="Lynden School District" w:value="Lynden School District"/>
                  <w:listItem w:displayText="Mabton School District" w:value="Mabton School District"/>
                  <w:listItem w:displayText="Mansfield School District" w:value="Mansfield School District"/>
                  <w:listItem w:displayText="Manson School District" w:value="Manson School District"/>
                  <w:listItem w:displayText="Mary M. Knight School District" w:value="Mary M. Knight School District"/>
                  <w:listItem w:displayText="Mary Walker School District" w:value="Mary Walker School District"/>
                  <w:listItem w:displayText="Marysville School District" w:value="Marysville School District"/>
                  <w:listItem w:displayText="McCleary School District" w:value="McCleary School District"/>
                  <w:listItem w:displayText="Mead School District" w:value="Mead School District"/>
                  <w:listItem w:displayText="Medical Lake School District" w:value="Medical Lake School District"/>
                  <w:listItem w:displayText="Mercer Island School District" w:value="Mercer Island School District"/>
                  <w:listItem w:displayText="Meridian School District" w:value="Meridian School District"/>
                  <w:listItem w:displayText="Methow Valley School District" w:value="Methow Valley School District"/>
                  <w:listItem w:displayText="Mill A School District" w:value="Mill A School District"/>
                  <w:listItem w:displayText="Monroe School District" w:value="Monroe School District"/>
                  <w:listItem w:displayText="Montesano School District" w:value="Montesano School District"/>
                  <w:listItem w:displayText="Morton School District" w:value="Morton School District"/>
                  <w:listItem w:displayText="Moses Lake School District" w:value="Moses Lake School District"/>
                  <w:listItem w:displayText="Mossyrock School District" w:value="Mossyrock School District"/>
                  <w:listItem w:displayText="Mount Adams School District" w:value="Mount Adams School District"/>
                  <w:listItem w:displayText="Mount Baker School District" w:value="Mount Baker School District"/>
                  <w:listItem w:displayText="Mount Pleasant School District" w:value="Mount Pleasant School District"/>
                  <w:listItem w:displayText="Mount Vernon School District" w:value="Mount Vernon School District"/>
                  <w:listItem w:displayText="Muckleshoot Tribal School (K-12)" w:value="Muckleshoot Tribal School (K-12)"/>
                  <w:listItem w:displayText="Mukilteo School District" w:value="Mukilteo School District"/>
                  <w:listItem w:displayText="Naches Valley School District" w:value="Naches Valley School District"/>
                  <w:listItem w:displayText="Napavine School District" w:value="Napavine School District"/>
                  <w:listItem w:displayText="Naselle-Grays River Valley School District" w:value="Naselle-Grays River Valley School District"/>
                  <w:listItem w:displayText="Nespelem School District" w:value="Nespelem School District"/>
                  <w:listItem w:displayText="Newport School District" w:value="Newport School District"/>
                  <w:listItem w:displayText="Nine Mile Falls School District" w:value="Nine Mile Falls School District"/>
                  <w:listItem w:displayText="Nooksack Valley School District" w:value="Nooksack Valley School District"/>
                  <w:listItem w:displayText="North Beach School District" w:value="North Beach School District"/>
                  <w:listItem w:displayText="North Franklin School District" w:value="North Franklin School District"/>
                  <w:listItem w:displayText="North Kitsap School District" w:value="North Kitsap School District"/>
                  <w:listItem w:displayText="North Mason School District" w:value="North Mason School District"/>
                  <w:listItem w:displayText="North River School District" w:value="North River School District"/>
                  <w:listItem w:displayText="North Thurston Public Schools" w:value="North Thurston Public Schools"/>
                  <w:listItem w:displayText="Northport School District" w:value="Northport School District"/>
                  <w:listItem w:displayText="Northshore School District" w:value="Northshore School District"/>
                  <w:listItem w:displayText="Oak Harbor School District" w:value="Oak Harbor School District"/>
                  <w:listItem w:displayText="Oakesdale School District" w:value="Oakesdale School District"/>
                  <w:listItem w:displayText="Oakville School District" w:value="Oakville School District"/>
                  <w:listItem w:displayText="Ocean Beach School District" w:value="Ocean Beach School District"/>
                  <w:listItem w:displayText="Ocosta School District" w:value="Ocosta School District"/>
                  <w:listItem w:displayText="Odessa School District" w:value="Odessa School District"/>
                  <w:listItem w:displayText="Okanogan School District" w:value="Okanogan School District"/>
                  <w:listItem w:displayText="Olympia School District" w:value="Olympia School District"/>
                  <w:listItem w:displayText="Omak School District" w:value="Omak School District"/>
                  <w:listItem w:displayText="Onalaska School District" w:value="Onalaska School District"/>
                  <w:listItem w:displayText="Onion Creek School District" w:value="Onion Creek School District"/>
                  <w:listItem w:displayText="Orcas Island School District" w:value="Orcas Island School District"/>
                  <w:listItem w:displayText="Orchard Prairie School District" w:value="Orchard Prairie School District"/>
                  <w:listItem w:displayText="Orient School District" w:value="Orient School District"/>
                  <w:listItem w:displayText="Orondo School District" w:value="Orondo School District"/>
                  <w:listItem w:displayText="Oroville School District" w:value="Oroville School District"/>
                  <w:listItem w:displayText="Orting School District" w:value="Orting School District"/>
                  <w:listItem w:displayText="Othello School District" w:value="Othello School District"/>
                  <w:listItem w:displayText="Palisades School District" w:value="Palisades School District"/>
                  <w:listItem w:displayText="Palouse School District" w:value="Palouse School District"/>
                  <w:listItem w:displayText="Paschal Sherman Indian School (K-9)" w:value="Paschal Sherman Indian School (K-9)"/>
                  <w:listItem w:displayText="Pasco School District" w:value="Pasco School District"/>
                  <w:listItem w:displayText="Pateros School District" w:value="Pateros School District"/>
                  <w:listItem w:displayText="Paterson School District" w:value="Paterson School District"/>
                  <w:listItem w:displayText="Pe Ell School District" w:value="Pe Ell School District"/>
                  <w:listItem w:displayText="Peninsula School District" w:value="Peninsula School District"/>
                  <w:listItem w:displayText="Pioneer School District" w:value="Pioneer School District"/>
                  <w:listItem w:displayText="Pomeroy School District" w:value="Pomeroy School District"/>
                  <w:listItem w:displayText="Port Angeles School District" w:value="Port Angeles School District"/>
                  <w:listItem w:displayText="Port Townsend School District" w:value="Port Townsend School District"/>
                  <w:listItem w:displayText="Prescott School District" w:value="Prescott School District"/>
                  <w:listItem w:displayText="Prosser School District" w:value="Prosser School District"/>
                  <w:listItem w:displayText="Pullman School District" w:value="Pullman School District"/>
                  <w:listItem w:displayText="Puyallup School District" w:value="Puyallup School District"/>
                  <w:listItem w:displayText="Puyallup Tribal School System (K-12) Chief Leschi" w:value="Puyallup Tribal School System (K-12) Chief Leschi"/>
                  <w:listItem w:displayText="Queets-Clearwater School District" w:value="Queets-Clearwater School District"/>
                  <w:listItem w:displayText="Quilcene School District" w:value="Quilcene School District"/>
                  <w:listItem w:displayText="Quileute Tribal School (K-12)" w:value="Quileute Tribal School (K-12)"/>
                  <w:listItem w:displayText="Quillayute Valley School District" w:value="Quillayute Valley School District"/>
                  <w:listItem w:displayText="Quincy School District" w:value="Quincy School District"/>
                  <w:listItem w:displayText="Rainier School District" w:value="Rainier School District"/>
                  <w:listItem w:displayText="Raymond School District" w:value="Raymond School District"/>
                  <w:listItem w:displayText="Reardan-Edwall School District" w:value="Reardan-Edwall School District"/>
                  <w:listItem w:displayText="Renton School District" w:value="Renton School District"/>
                  <w:listItem w:displayText="Republic School District" w:value="Republic School District"/>
                  <w:listItem w:displayText="Richland School District" w:value="Richland School District"/>
                  <w:listItem w:displayText="Ridgefield School District" w:value="Ridgefield School District"/>
                  <w:listItem w:displayText="Ritzville School District" w:value="Ritzville School District"/>
                  <w:listItem w:displayText="Riverside School District" w:value="Riverside School District"/>
                  <w:listItem w:displayText="Riverview School District" w:value="Riverview School District"/>
                  <w:listItem w:displayText="Rochester School District" w:value="Rochester School District"/>
                  <w:listItem w:displayText="Roosevelt School District" w:value="Roosevelt School District"/>
                  <w:listItem w:displayText="Rosalia School District" w:value="Rosalia School District"/>
                  <w:listItem w:displayText="Royal School District" w:value="Royal School District"/>
                  <w:listItem w:displayText="San Juan Island School District" w:value="San Juan Island School District"/>
                  <w:listItem w:displayText="Satsop School District" w:value="Satsop School District"/>
                  <w:listItem w:displayText="Seattle School District" w:value="Seattle School District"/>
                  <w:listItem w:displayText="Sedro-Woolley School District" w:value="Sedro-Woolley School District"/>
                  <w:listItem w:displayText="Selah School District" w:value="Selah School District"/>
                  <w:listItem w:displayText="Selkirk School District" w:value="Selkirk School District"/>
                  <w:listItem w:displayText="Sequim School District" w:value="Sequim School District"/>
                  <w:listItem w:displayText="Shaw Island School District" w:value="Shaw Island School District"/>
                  <w:listItem w:displayText="Shelton School District" w:value="Shelton School District"/>
                  <w:listItem w:displayText="Shoreline School District" w:value="Shoreline School District"/>
                  <w:listItem w:displayText="Skamania School District" w:value="Skamania School District"/>
                  <w:listItem w:displayText="Skykomish School District" w:value="Skykomish School District"/>
                  <w:listItem w:displayText="Snohomish School District" w:value="Snohomish School District"/>
                  <w:listItem w:displayText="Snoqualmie Valley School District" w:value="Snoqualmie Valley School District"/>
                  <w:listItem w:displayText="Soap Lake School District" w:value="Soap Lake School District"/>
                  <w:listItem w:displayText="South Bend School District" w:value="South Bend School District"/>
                  <w:listItem w:displayText="South Kitsap School District" w:value="South Kitsap School District"/>
                  <w:listItem w:displayText="South Whidbey School District" w:value="South Whidbey School District"/>
                  <w:listItem w:displayText="Southside School District" w:value="Southside School District"/>
                  <w:listItem w:displayText="Spokane Public Schools" w:value="Spokane Public Schools"/>
                  <w:listItem w:displayText="Sprague School District" w:value="Sprague School District"/>
                  <w:listItem w:displayText="St. John School District" w:value="St. John School District"/>
                  <w:listItem w:displayText="Stanwood-Camano School District" w:value="Stanwood-Camano School District"/>
                  <w:listItem w:displayText="Star School District" w:value="Star School District"/>
                  <w:listItem w:displayText="Starbuck School District" w:value="Starbuck School District"/>
                  <w:listItem w:displayText="Stehekin School District" w:value="Stehekin School District"/>
                  <w:listItem w:displayText="Steilacoom Historical School District" w:value="Steilacoom Historical School District"/>
                  <w:listItem w:displayText="Steptoe School District" w:value="Steptoe School District"/>
                  <w:listItem w:displayText="Stevenson-Carson School District" w:value="Stevenson-Carson School District"/>
                  <w:listItem w:displayText="Sultan School District" w:value="Sultan School District"/>
                  <w:listItem w:displayText="Summit Valley School District" w:value="Summit Valley School District"/>
                  <w:listItem w:displayText="Sumner School District" w:value="Sumner School District"/>
                  <w:listItem w:displayText="Sunnyside School District" w:value="Sunnyside School District"/>
                  <w:listItem w:displayText="Tacoma Public Schools" w:value="Tacoma Public Schools"/>
                  <w:listItem w:displayText="Taholah School District" w:value="Taholah School District"/>
                  <w:listItem w:displayText="Tahoma School District" w:value="Tahoma School District"/>
                  <w:listItem w:displayText="Tekoa School District" w:value="Tekoa School District"/>
                  <w:listItem w:displayText="Tenino School District" w:value="Tenino School District"/>
                  <w:listItem w:displayText="Thorp School District" w:value="Thorp School District"/>
                  <w:listItem w:displayText="Toledo School District" w:value="Toledo School District"/>
                  <w:listItem w:displayText="Tonasket School District" w:value="Tonasket School District"/>
                  <w:listItem w:displayText="Toppenish School District" w:value="Toppenish School District"/>
                  <w:listItem w:displayText="Touchet School District" w:value="Touchet School District"/>
                  <w:listItem w:displayText="Toutle Lake School District" w:value="Toutle Lake School District"/>
                  <w:listItem w:displayText="Trout Lake School District" w:value="Trout Lake School District"/>
                  <w:listItem w:displayText="Tukwila School District" w:value="Tukwila School District"/>
                  <w:listItem w:displayText="Tumwater School District" w:value="Tumwater School District"/>
                  <w:listItem w:displayText="Union Gap School District" w:value="Union Gap School District"/>
                  <w:listItem w:displayText="University Place School District" w:value="University Place School District"/>
                  <w:listItem w:displayText="Valley School District" w:value="Valley School District"/>
                  <w:listItem w:displayText="Vancouver Public Schools" w:value="Vancouver Public Schools"/>
                  <w:listItem w:displayText="Vashon Island School District" w:value="Vashon Island School District"/>
                  <w:listItem w:displayText="Wa He Lut Indian School (K-9)" w:value="Wa He Lut Indian School (K-9)"/>
                  <w:listItem w:displayText="Wahkiakum School District" w:value="Wahkiakum School District"/>
                  <w:listItem w:displayText="Wahluke School District" w:value="Wahluke School District"/>
                  <w:listItem w:displayText="Waitsburg School District" w:value="Waitsburg School District"/>
                  <w:listItem w:displayText="Walla Walla School District" w:value="Walla Walla School District"/>
                  <w:listItem w:displayText="Wapato School District" w:value="Wapato School District"/>
                  <w:listItem w:displayText="Warden School District" w:value="Warden School District"/>
                  <w:listItem w:displayText="Washougal School District" w:value="Washougal School District"/>
                  <w:listItem w:displayText="Washtucna School District" w:value="Washtucna School District"/>
                  <w:listItem w:displayText="Waterville School District" w:value="Waterville School District"/>
                  <w:listItem w:displayText="Wellpinit School District" w:value="Wellpinit School District"/>
                  <w:listItem w:displayText="Wenatchee School District" w:value="Wenatchee School District"/>
                  <w:listItem w:displayText="West Valley School District" w:value="West Valley School District"/>
                  <w:listItem w:displayText="White Pass School District" w:value="White Pass School District"/>
                  <w:listItem w:displayText="White River School District" w:value="White River School District"/>
                  <w:listItem w:displayText="White Salmon Valley School District" w:value="White Salmon Valley School District"/>
                  <w:listItem w:displayText="Wilbur School District" w:value="Wilbur School District"/>
                  <w:listItem w:displayText="Willapa Valley School District" w:value="Willapa Valley School District"/>
                  <w:listItem w:displayText="Wilson Creek School District" w:value="Wilson Creek School District"/>
                  <w:listItem w:displayText="Winlock School District" w:value="Winlock School District"/>
                  <w:listItem w:displayText="Wishkah Valley School District" w:value="Wishkah Valley School District"/>
                  <w:listItem w:displayText="Wishram School District" w:value="Wishram School District"/>
                  <w:listItem w:displayText="Woodland School District" w:value="Woodland School District"/>
                  <w:listItem w:displayText="Yakama Nation Tribal Jr./Sr. High School (8-12)" w:value="Yakama Nation Tribal Jr./Sr. High School (8-12)"/>
                  <w:listItem w:displayText="Yakima School District" w:value="Yakima School District"/>
                  <w:listItem w:displayText="Yelm Community Schools" w:value="Yelm Community Schools"/>
                  <w:listItem w:displayText="Zillah School District" w:value="Zillah School District"/>
                  <w:listItem w:displayText="(Select School District) " w:value="(Select School District) "/>
                </w:dropDownList>
              </w:sdtPr>
              <w:sdtEndPr/>
              <w:sdtContent>
                <w:r w:rsidR="00821B99" w:rsidRPr="00821B99">
                  <w:rPr>
                    <w:rFonts w:ascii="Arial" w:hAnsi="Arial" w:cs="Arial"/>
                  </w:rPr>
                  <w:t xml:space="preserve">(Select School District) </w:t>
                </w:r>
              </w:sdtContent>
            </w:sdt>
          </w:p>
        </w:tc>
      </w:tr>
      <w:tr w:rsidR="00821B99" w:rsidRPr="00821B99" w14:paraId="56E4043E" w14:textId="77777777" w:rsidTr="00110192">
        <w:trPr>
          <w:trHeight w:val="300"/>
        </w:trPr>
        <w:tc>
          <w:tcPr>
            <w:tcW w:w="5400" w:type="dxa"/>
            <w:vMerge/>
            <w:tcBorders>
              <w:right w:val="single" w:sz="18" w:space="0" w:color="auto"/>
            </w:tcBorders>
          </w:tcPr>
          <w:p w14:paraId="2945EBCF" w14:textId="77777777" w:rsidR="00821B99" w:rsidRPr="00821B99" w:rsidRDefault="00821B99" w:rsidP="00A20384">
            <w:pPr>
              <w:numPr>
                <w:ilvl w:val="0"/>
                <w:numId w:val="24"/>
              </w:numPr>
              <w:contextualSpacing/>
              <w:rPr>
                <w:rFonts w:ascii="Arial" w:eastAsia="Calibri" w:hAnsi="Arial" w:cs="Arial"/>
              </w:rPr>
            </w:pPr>
            <w:permStart w:id="2048998526" w:edGrp="everyone" w:colFirst="1" w:colLast="1"/>
            <w:permStart w:id="958993256" w:edGrp="everyone" w:colFirst="2" w:colLast="2"/>
            <w:permEnd w:id="838496257"/>
            <w:permEnd w:id="1558408665"/>
          </w:p>
        </w:tc>
        <w:tc>
          <w:tcPr>
            <w:tcW w:w="2445" w:type="dxa"/>
            <w:tcBorders>
              <w:top w:val="single" w:sz="6" w:space="0" w:color="auto"/>
              <w:left w:val="single" w:sz="18" w:space="0" w:color="auto"/>
              <w:bottom w:val="single" w:sz="18" w:space="0" w:color="auto"/>
              <w:right w:val="single" w:sz="6" w:space="0" w:color="auto"/>
            </w:tcBorders>
          </w:tcPr>
          <w:p w14:paraId="7A742037" w14:textId="77777777" w:rsidR="00821B99" w:rsidRPr="00821B99" w:rsidRDefault="003D2E58" w:rsidP="00110192">
            <w:pPr>
              <w:jc w:val="center"/>
            </w:pPr>
            <w:sdt>
              <w:sdtPr>
                <w:rPr>
                  <w:rFonts w:ascii="Arial" w:hAnsi="Arial" w:cs="Arial"/>
                </w:rPr>
                <w:id w:val="-1003588982"/>
                <w:placeholder>
                  <w:docPart w:val="39D60DF34D6748A6816BC2FFFF898429"/>
                </w:placeholder>
                <w:dropDownList>
                  <w:listItem w:value="Choose an item."/>
                  <w:listItem w:displayText="Aberdeen School District" w:value="Aberdeen School District"/>
                  <w:listItem w:displayText="Adna School District" w:value="Adna School District"/>
                  <w:listItem w:displayText="Almira School District" w:value="Almira School District"/>
                  <w:listItem w:displayText="Anacortes School District" w:value="Anacortes School District"/>
                  <w:listItem w:displayText="Arlington School District" w:value="Arlington School District"/>
                  <w:listItem w:displayText="Asotin-Anatone School District" w:value="Asotin-Anatone School District"/>
                  <w:listItem w:displayText="Auburn School District" w:value="Auburn School District"/>
                  <w:listItem w:displayText="Bainbridge Island School District" w:value="Bainbridge Island School District"/>
                  <w:listItem w:displayText="Battle Ground School District" w:value="Battle Ground School District"/>
                  <w:listItem w:displayText="Bellevue School District" w:value="Bellevue School District"/>
                  <w:listItem w:displayText="Bellingham School District" w:value="Bellingham School District"/>
                  <w:listItem w:displayText="Benge School District" w:value="Benge School District"/>
                  <w:listItem w:displayText="Bethel School District" w:value="Bethel School District"/>
                  <w:listItem w:displayText="Bickleton School District" w:value="Bickleton School District"/>
                  <w:listItem w:displayText="Blaine School District" w:value="Blaine School District"/>
                  <w:listItem w:displayText="Boistfort School District" w:value="Boistfort School District"/>
                  <w:listItem w:displayText="Bremerton School District" w:value="Bremerton School District"/>
                  <w:listItem w:displayText="Brewster School District" w:value="Brewster School District"/>
                  <w:listItem w:displayText="Bridgeport School District" w:value="Bridgeport School District"/>
                  <w:listItem w:displayText="Brinnon School District" w:value="Brinnon School District"/>
                  <w:listItem w:displayText="Burlington-Edison School District" w:value="Burlington-Edison School District"/>
                  <w:listItem w:displayText="Camas School District" w:value="Camas School District"/>
                  <w:listItem w:displayText="Cape Flattery School District" w:value="Cape Flattery School District"/>
                  <w:listItem w:displayText="Carbonado School District" w:value="Carbonado School District"/>
                  <w:listItem w:displayText="Cascade School District" w:value="Cascade School District"/>
                  <w:listItem w:displayText="Cashmere School District" w:value="Cashmere School District"/>
                  <w:listItem w:displayText="Castle Rock School District" w:value="Castle Rock School District"/>
                  <w:listItem w:displayText="Centerville School District" w:value="Centerville School District"/>
                  <w:listItem w:displayText="Central Kitsap School District" w:value="Central Kitsap School District"/>
                  <w:listItem w:displayText="Central Valley School District" w:value="Central Valley School District"/>
                  <w:listItem w:displayText="Centralia School District" w:value="Centralia School District"/>
                  <w:listItem w:displayText="Chehalis School District" w:value="Chehalis School District"/>
                  <w:listItem w:displayText="Cheney School District" w:value="Cheney School District"/>
                  <w:listItem w:displayText="Chewelah School District" w:value="Chewelah School District"/>
                  <w:listItem w:displayText="Chief Kitsap Academy" w:value="Chief Kitsap Academy"/>
                  <w:listItem w:displayText="Chimacum School District" w:value="Chimacum School District"/>
                  <w:listItem w:displayText="Clarkston School District" w:value="Clarkston School District"/>
                  <w:listItem w:displayText="Cle Elum-Roslyn School District" w:value="Cle Elum-Roslyn School District"/>
                  <w:listItem w:displayText="Clover Park School District" w:value="Clover Park School District"/>
                  <w:listItem w:displayText="Colfax School District" w:value="Colfax School District"/>
                  <w:listItem w:displayText="College Place School District" w:value="College Place School District"/>
                  <w:listItem w:displayText="Colton School District" w:value="Colton School District"/>
                  <w:listItem w:displayText="Columbia School District" w:value="Columbia School District"/>
                  <w:listItem w:displayText="Colville School District" w:value="Colville School District"/>
                  <w:listItem w:displayText="Concrete School District" w:value="Concrete School District"/>
                  <w:listItem w:displayText="Conway School District" w:value="Conway School District"/>
                  <w:listItem w:displayText="Cosmopolis School District" w:value="Cosmopolis School District"/>
                  <w:listItem w:displayText="Coulee-Hartline School District" w:value="Coulee-Hartline School District"/>
                  <w:listItem w:displayText="Coupeville School District" w:value="Coupeville School District"/>
                  <w:listItem w:displayText="Crescent School District" w:value="Crescent School District"/>
                  <w:listItem w:displayText="Creston School District" w:value="Creston School District"/>
                  <w:listItem w:displayText="Curlew School District" w:value="Curlew School District"/>
                  <w:listItem w:displayText="Cusick School District" w:value="Cusick School District"/>
                  <w:listItem w:displayText="Damman School District" w:value="Damman School District"/>
                  <w:listItem w:displayText="Darrington School District" w:value="Darrington School District"/>
                  <w:listItem w:displayText="Davenport School District" w:value="Davenport School District"/>
                  <w:listItem w:displayText="Dayton School District" w:value="Dayton School District"/>
                  <w:listItem w:displayText="Deer Park School District" w:value="Deer Park School District"/>
                  <w:listItem w:displayText="Dieringer School District" w:value="Dieringer School District"/>
                  <w:listItem w:displayText="Dixie School District" w:value="Dixie School District"/>
                  <w:listItem w:displayText="East Valley School District (Spokane)" w:value="East Valley School District (Spokane)"/>
                  <w:listItem w:displayText="East Valley School District (Yakima)" w:value="East Valley School District (Yakima)"/>
                  <w:listItem w:displayText="Eastmont School District" w:value="Eastmont School District"/>
                  <w:listItem w:displayText="Easton School District" w:value="Easton School District"/>
                  <w:listItem w:displayText="Eatonville School District" w:value="Eatonville School District"/>
                  <w:listItem w:displayText="Edmonds School District" w:value="Edmonds School District"/>
                  <w:listItem w:displayText="Ellensburg School District" w:value="Ellensburg School District"/>
                  <w:listItem w:displayText="Elma School District" w:value="Elma School District"/>
                  <w:listItem w:displayText="Endicott School District" w:value="Endicott School District"/>
                  <w:listItem w:displayText="Entiat School District" w:value="Entiat School District"/>
                  <w:listItem w:displayText="Enumclaw School District" w:value="Enumclaw School District"/>
                  <w:listItem w:displayText="Ephrata School District" w:value="Ephrata School District"/>
                  <w:listItem w:displayText="Evaline School District" w:value="Evaline School District"/>
                  <w:listItem w:displayText="Everett School District" w:value="Everett School District"/>
                  <w:listItem w:displayText="Evergreen School District (Clark)" w:value="Evergreen School District (Clark)"/>
                  <w:listItem w:displayText="Evergreen School District (Stevens)" w:value="Evergreen School District (Stevens)"/>
                  <w:listItem w:displayText="Federal Way School District" w:value="Federal Way School District"/>
                  <w:listItem w:displayText="Ferndale School District" w:value="Ferndale School District"/>
                  <w:listItem w:displayText="Fife Public Schools" w:value="Fife Public Schools"/>
                  <w:listItem w:displayText="Finley School District" w:value="Finley School District"/>
                  <w:listItem w:displayText="Franklin Pierce School District" w:value="Franklin Pierce School District"/>
                  <w:listItem w:displayText="Freeman School District" w:value="Freeman School District"/>
                  <w:listItem w:displayText="Garfield School District" w:value="Garfield School District"/>
                  <w:listItem w:displayText="Glenwood School District" w:value="Glenwood School District"/>
                  <w:listItem w:displayText="Goldendale School District" w:value="Goldendale School District"/>
                  <w:listItem w:displayText="Grand Coulee Dam School District" w:value="Grand Coulee Dam School District"/>
                  <w:listItem w:displayText="Grandview School District" w:value="Grandview School District"/>
                  <w:listItem w:displayText="Granger School District" w:value="Granger School District"/>
                  <w:listItem w:displayText="Granite Falls School District" w:value="Granite Falls School District"/>
                  <w:listItem w:displayText="Grapeview School District" w:value="Grapeview School District"/>
                  <w:listItem w:displayText="Great Northern School District" w:value="Great Northern School District"/>
                  <w:listItem w:displayText="Green Mountain School District" w:value="Green Mountain School District"/>
                  <w:listItem w:displayText="Griffin School District" w:value="Griffin School District"/>
                  <w:listItem w:displayText="Harrington School District" w:value="Harrington School District"/>
                  <w:listItem w:displayText="Highland School District" w:value="Highland School District"/>
                  <w:listItem w:displayText="Highline School District" w:value="Highline School District"/>
                  <w:listItem w:displayText="Hockinson School District" w:value="Hockinson School District"/>
                  <w:listItem w:displayText="Hood Canal School District" w:value="Hood Canal School District"/>
                  <w:listItem w:displayText="Hoquiam School District" w:value="Hoquiam School District"/>
                  <w:listItem w:displayText="Inchelium School District" w:value="Inchelium School District"/>
                  <w:listItem w:displayText="Index School District" w:value="Index School District"/>
                  <w:listItem w:displayText="Issaquah School District" w:value="Issaquah School District"/>
                  <w:listItem w:displayText="Kahlotus School District" w:value="Kahlotus School District"/>
                  <w:listItem w:displayText="Kalama School District" w:value="Kalama School District"/>
                  <w:listItem w:displayText="Keller School District" w:value="Keller School District"/>
                  <w:listItem w:displayText="Kelso School District" w:value="Kelso School District"/>
                  <w:listItem w:displayText="Kennewick School District" w:value="Kennewick School District"/>
                  <w:listItem w:displayText="Kent School District" w:value="Kent School District"/>
                  <w:listItem w:displayText="Kettle Falls School District" w:value="Kettle Falls School District"/>
                  <w:listItem w:displayText="Kiona-Benton School District" w:value="Kiona-Benton School District"/>
                  <w:listItem w:displayText="Kittitas School District" w:value="Kittitas School District"/>
                  <w:listItem w:displayText="Klickitat School District" w:value="Klickitat School District"/>
                  <w:listItem w:displayText="La Center School District" w:value="La Center School District"/>
                  <w:listItem w:displayText="La Conner School District" w:value="La Conner School District"/>
                  <w:listItem w:displayText="LaCrosse School District" w:value="LaCrosse School District"/>
                  <w:listItem w:displayText="Lake Chelan School District" w:value="Lake Chelan School District"/>
                  <w:listItem w:displayText="Lake Quinault School District" w:value="Lake Quinault School District"/>
                  <w:listItem w:displayText="Lake Stevens School District" w:value="Lake Stevens School District"/>
                  <w:listItem w:displayText="Lake Washington School District" w:value="Lake Washington School District"/>
                  <w:listItem w:displayText="Lakewood School District" w:value="Lakewood School District"/>
                  <w:listItem w:displayText="Lamont School District" w:value="Lamont School District"/>
                  <w:listItem w:displayText="Liberty School District" w:value="Liberty School District"/>
                  <w:listItem w:displayText="Lind School District" w:value="Lind School District"/>
                  <w:listItem w:displayText="Longview Public Schools" w:value="Longview Public Schools"/>
                  <w:listItem w:displayText="Loon Lake School District" w:value="Loon Lake School District"/>
                  <w:listItem w:displayText="Lopez School District" w:value="Lopez School District"/>
                  <w:listItem w:displayText="Lummi Nation School (K-12)" w:value="Lummi Nation School (K-12)"/>
                  <w:listItem w:displayText="Lyle School District" w:value="Lyle School District"/>
                  <w:listItem w:displayText="Lynden School District" w:value="Lynden School District"/>
                  <w:listItem w:displayText="Mabton School District" w:value="Mabton School District"/>
                  <w:listItem w:displayText="Mansfield School District" w:value="Mansfield School District"/>
                  <w:listItem w:displayText="Manson School District" w:value="Manson School District"/>
                  <w:listItem w:displayText="Mary M. Knight School District" w:value="Mary M. Knight School District"/>
                  <w:listItem w:displayText="Mary Walker School District" w:value="Mary Walker School District"/>
                  <w:listItem w:displayText="Marysville School District" w:value="Marysville School District"/>
                  <w:listItem w:displayText="McCleary School District" w:value="McCleary School District"/>
                  <w:listItem w:displayText="Mead School District" w:value="Mead School District"/>
                  <w:listItem w:displayText="Medical Lake School District" w:value="Medical Lake School District"/>
                  <w:listItem w:displayText="Mercer Island School District" w:value="Mercer Island School District"/>
                  <w:listItem w:displayText="Meridian School District" w:value="Meridian School District"/>
                  <w:listItem w:displayText="Methow Valley School District" w:value="Methow Valley School District"/>
                  <w:listItem w:displayText="Mill A School District" w:value="Mill A School District"/>
                  <w:listItem w:displayText="Monroe School District" w:value="Monroe School District"/>
                  <w:listItem w:displayText="Montesano School District" w:value="Montesano School District"/>
                  <w:listItem w:displayText="Morton School District" w:value="Morton School District"/>
                  <w:listItem w:displayText="Moses Lake School District" w:value="Moses Lake School District"/>
                  <w:listItem w:displayText="Mossyrock School District" w:value="Mossyrock School District"/>
                  <w:listItem w:displayText="Mount Adams School District" w:value="Mount Adams School District"/>
                  <w:listItem w:displayText="Mount Baker School District" w:value="Mount Baker School District"/>
                  <w:listItem w:displayText="Mount Pleasant School District" w:value="Mount Pleasant School District"/>
                  <w:listItem w:displayText="Mount Vernon School District" w:value="Mount Vernon School District"/>
                  <w:listItem w:displayText="Muckleshoot Tribal School (K-12)" w:value="Muckleshoot Tribal School (K-12)"/>
                  <w:listItem w:displayText="Mukilteo School District" w:value="Mukilteo School District"/>
                  <w:listItem w:displayText="Naches Valley School District" w:value="Naches Valley School District"/>
                  <w:listItem w:displayText="Napavine School District" w:value="Napavine School District"/>
                  <w:listItem w:displayText="Naselle-Grays River Valley School District" w:value="Naselle-Grays River Valley School District"/>
                  <w:listItem w:displayText="Nespelem School District" w:value="Nespelem School District"/>
                  <w:listItem w:displayText="Newport School District" w:value="Newport School District"/>
                  <w:listItem w:displayText="Nine Mile Falls School District" w:value="Nine Mile Falls School District"/>
                  <w:listItem w:displayText="Nooksack Valley School District" w:value="Nooksack Valley School District"/>
                  <w:listItem w:displayText="North Beach School District" w:value="North Beach School District"/>
                  <w:listItem w:displayText="North Franklin School District" w:value="North Franklin School District"/>
                  <w:listItem w:displayText="North Kitsap School District" w:value="North Kitsap School District"/>
                  <w:listItem w:displayText="North Mason School District" w:value="North Mason School District"/>
                  <w:listItem w:displayText="North River School District" w:value="North River School District"/>
                  <w:listItem w:displayText="North Thurston Public Schools" w:value="North Thurston Public Schools"/>
                  <w:listItem w:displayText="Northport School District" w:value="Northport School District"/>
                  <w:listItem w:displayText="Northshore School District" w:value="Northshore School District"/>
                  <w:listItem w:displayText="Oak Harbor School District" w:value="Oak Harbor School District"/>
                  <w:listItem w:displayText="Oakesdale School District" w:value="Oakesdale School District"/>
                  <w:listItem w:displayText="Oakville School District" w:value="Oakville School District"/>
                  <w:listItem w:displayText="Ocean Beach School District" w:value="Ocean Beach School District"/>
                  <w:listItem w:displayText="Ocosta School District" w:value="Ocosta School District"/>
                  <w:listItem w:displayText="Odessa School District" w:value="Odessa School District"/>
                  <w:listItem w:displayText="Okanogan School District" w:value="Okanogan School District"/>
                  <w:listItem w:displayText="Olympia School District" w:value="Olympia School District"/>
                  <w:listItem w:displayText="Omak School District" w:value="Omak School District"/>
                  <w:listItem w:displayText="Onalaska School District" w:value="Onalaska School District"/>
                  <w:listItem w:displayText="Onion Creek School District" w:value="Onion Creek School District"/>
                  <w:listItem w:displayText="Orcas Island School District" w:value="Orcas Island School District"/>
                  <w:listItem w:displayText="Orchard Prairie School District" w:value="Orchard Prairie School District"/>
                  <w:listItem w:displayText="Orient School District" w:value="Orient School District"/>
                  <w:listItem w:displayText="Orondo School District" w:value="Orondo School District"/>
                  <w:listItem w:displayText="Oroville School District" w:value="Oroville School District"/>
                  <w:listItem w:displayText="Orting School District" w:value="Orting School District"/>
                  <w:listItem w:displayText="Othello School District" w:value="Othello School District"/>
                  <w:listItem w:displayText="Palisades School District" w:value="Palisades School District"/>
                  <w:listItem w:displayText="Palouse School District" w:value="Palouse School District"/>
                  <w:listItem w:displayText="Paschal Sherman Indian School (K-9)" w:value="Paschal Sherman Indian School (K-9)"/>
                  <w:listItem w:displayText="Pasco School District" w:value="Pasco School District"/>
                  <w:listItem w:displayText="Pateros School District" w:value="Pateros School District"/>
                  <w:listItem w:displayText="Paterson School District" w:value="Paterson School District"/>
                  <w:listItem w:displayText="Pe Ell School District" w:value="Pe Ell School District"/>
                  <w:listItem w:displayText="Peninsula School District" w:value="Peninsula School District"/>
                  <w:listItem w:displayText="Pioneer School District" w:value="Pioneer School District"/>
                  <w:listItem w:displayText="Pomeroy School District" w:value="Pomeroy School District"/>
                  <w:listItem w:displayText="Port Angeles School District" w:value="Port Angeles School District"/>
                  <w:listItem w:displayText="Port Townsend School District" w:value="Port Townsend School District"/>
                  <w:listItem w:displayText="Prescott School District" w:value="Prescott School District"/>
                  <w:listItem w:displayText="Prosser School District" w:value="Prosser School District"/>
                  <w:listItem w:displayText="Pullman School District" w:value="Pullman School District"/>
                  <w:listItem w:displayText="Puyallup School District" w:value="Puyallup School District"/>
                  <w:listItem w:displayText="Puyallup Tribal School System (K-12) Chief Leschi" w:value="Puyallup Tribal School System (K-12) Chief Leschi"/>
                  <w:listItem w:displayText="Queets-Clearwater School District" w:value="Queets-Clearwater School District"/>
                  <w:listItem w:displayText="Quilcene School District" w:value="Quilcene School District"/>
                  <w:listItem w:displayText="Quileute Tribal School (K-12)" w:value="Quileute Tribal School (K-12)"/>
                  <w:listItem w:displayText="Quillayute Valley School District" w:value="Quillayute Valley School District"/>
                  <w:listItem w:displayText="Quincy School District" w:value="Quincy School District"/>
                  <w:listItem w:displayText="Rainier School District" w:value="Rainier School District"/>
                  <w:listItem w:displayText="Raymond School District" w:value="Raymond School District"/>
                  <w:listItem w:displayText="Reardan-Edwall School District" w:value="Reardan-Edwall School District"/>
                  <w:listItem w:displayText="Renton School District" w:value="Renton School District"/>
                  <w:listItem w:displayText="Republic School District" w:value="Republic School District"/>
                  <w:listItem w:displayText="Richland School District" w:value="Richland School District"/>
                  <w:listItem w:displayText="Ridgefield School District" w:value="Ridgefield School District"/>
                  <w:listItem w:displayText="Ritzville School District" w:value="Ritzville School District"/>
                  <w:listItem w:displayText="Riverside School District" w:value="Riverside School District"/>
                  <w:listItem w:displayText="Riverview School District" w:value="Riverview School District"/>
                  <w:listItem w:displayText="Rochester School District" w:value="Rochester School District"/>
                  <w:listItem w:displayText="Roosevelt School District" w:value="Roosevelt School District"/>
                  <w:listItem w:displayText="Rosalia School District" w:value="Rosalia School District"/>
                  <w:listItem w:displayText="Royal School District" w:value="Royal School District"/>
                  <w:listItem w:displayText="San Juan Island School District" w:value="San Juan Island School District"/>
                  <w:listItem w:displayText="Satsop School District" w:value="Satsop School District"/>
                  <w:listItem w:displayText="Seattle School District" w:value="Seattle School District"/>
                  <w:listItem w:displayText="Sedro-Woolley School District" w:value="Sedro-Woolley School District"/>
                  <w:listItem w:displayText="Selah School District" w:value="Selah School District"/>
                  <w:listItem w:displayText="Selkirk School District" w:value="Selkirk School District"/>
                  <w:listItem w:displayText="Sequim School District" w:value="Sequim School District"/>
                  <w:listItem w:displayText="Shaw Island School District" w:value="Shaw Island School District"/>
                  <w:listItem w:displayText="Shelton School District" w:value="Shelton School District"/>
                  <w:listItem w:displayText="Shoreline School District" w:value="Shoreline School District"/>
                  <w:listItem w:displayText="Skamania School District" w:value="Skamania School District"/>
                  <w:listItem w:displayText="Skykomish School District" w:value="Skykomish School District"/>
                  <w:listItem w:displayText="Snohomish School District" w:value="Snohomish School District"/>
                  <w:listItem w:displayText="Snoqualmie Valley School District" w:value="Snoqualmie Valley School District"/>
                  <w:listItem w:displayText="Soap Lake School District" w:value="Soap Lake School District"/>
                  <w:listItem w:displayText="South Bend School District" w:value="South Bend School District"/>
                  <w:listItem w:displayText="South Kitsap School District" w:value="South Kitsap School District"/>
                  <w:listItem w:displayText="South Whidbey School District" w:value="South Whidbey School District"/>
                  <w:listItem w:displayText="Southside School District" w:value="Southside School District"/>
                  <w:listItem w:displayText="Spokane Public Schools" w:value="Spokane Public Schools"/>
                  <w:listItem w:displayText="Sprague School District" w:value="Sprague School District"/>
                  <w:listItem w:displayText="St. John School District" w:value="St. John School District"/>
                  <w:listItem w:displayText="Stanwood-Camano School District" w:value="Stanwood-Camano School District"/>
                  <w:listItem w:displayText="Star School District" w:value="Star School District"/>
                  <w:listItem w:displayText="Starbuck School District" w:value="Starbuck School District"/>
                  <w:listItem w:displayText="Stehekin School District" w:value="Stehekin School District"/>
                  <w:listItem w:displayText="Steilacoom Historical School District" w:value="Steilacoom Historical School District"/>
                  <w:listItem w:displayText="Steptoe School District" w:value="Steptoe School District"/>
                  <w:listItem w:displayText="Stevenson-Carson School District" w:value="Stevenson-Carson School District"/>
                  <w:listItem w:displayText="Sultan School District" w:value="Sultan School District"/>
                  <w:listItem w:displayText="Summit Valley School District" w:value="Summit Valley School District"/>
                  <w:listItem w:displayText="Sumner School District" w:value="Sumner School District"/>
                  <w:listItem w:displayText="Sunnyside School District" w:value="Sunnyside School District"/>
                  <w:listItem w:displayText="Tacoma Public Schools" w:value="Tacoma Public Schools"/>
                  <w:listItem w:displayText="Taholah School District" w:value="Taholah School District"/>
                  <w:listItem w:displayText="Tahoma School District" w:value="Tahoma School District"/>
                  <w:listItem w:displayText="Tekoa School District" w:value="Tekoa School District"/>
                  <w:listItem w:displayText="Tenino School District" w:value="Tenino School District"/>
                  <w:listItem w:displayText="Thorp School District" w:value="Thorp School District"/>
                  <w:listItem w:displayText="Toledo School District" w:value="Toledo School District"/>
                  <w:listItem w:displayText="Tonasket School District" w:value="Tonasket School District"/>
                  <w:listItem w:displayText="Toppenish School District" w:value="Toppenish School District"/>
                  <w:listItem w:displayText="Touchet School District" w:value="Touchet School District"/>
                  <w:listItem w:displayText="Toutle Lake School District" w:value="Toutle Lake School District"/>
                  <w:listItem w:displayText="Trout Lake School District" w:value="Trout Lake School District"/>
                  <w:listItem w:displayText="Tukwila School District" w:value="Tukwila School District"/>
                  <w:listItem w:displayText="Tumwater School District" w:value="Tumwater School District"/>
                  <w:listItem w:displayText="Union Gap School District" w:value="Union Gap School District"/>
                  <w:listItem w:displayText="University Place School District" w:value="University Place School District"/>
                  <w:listItem w:displayText="Valley School District" w:value="Valley School District"/>
                  <w:listItem w:displayText="Vancouver Public Schools" w:value="Vancouver Public Schools"/>
                  <w:listItem w:displayText="Vashon Island School District" w:value="Vashon Island School District"/>
                  <w:listItem w:displayText="Wa He Lut Indian School (K-9)" w:value="Wa He Lut Indian School (K-9)"/>
                  <w:listItem w:displayText="Wahkiakum School District" w:value="Wahkiakum School District"/>
                  <w:listItem w:displayText="Wahluke School District" w:value="Wahluke School District"/>
                  <w:listItem w:displayText="Waitsburg School District" w:value="Waitsburg School District"/>
                  <w:listItem w:displayText="Walla Walla School District" w:value="Walla Walla School District"/>
                  <w:listItem w:displayText="Wapato School District" w:value="Wapato School District"/>
                  <w:listItem w:displayText="Warden School District" w:value="Warden School District"/>
                  <w:listItem w:displayText="Washougal School District" w:value="Washougal School District"/>
                  <w:listItem w:displayText="Washtucna School District" w:value="Washtucna School District"/>
                  <w:listItem w:displayText="Waterville School District" w:value="Waterville School District"/>
                  <w:listItem w:displayText="Wellpinit School District" w:value="Wellpinit School District"/>
                  <w:listItem w:displayText="Wenatchee School District" w:value="Wenatchee School District"/>
                  <w:listItem w:displayText="West Valley School District" w:value="West Valley School District"/>
                  <w:listItem w:displayText="White Pass School District" w:value="White Pass School District"/>
                  <w:listItem w:displayText="White River School District" w:value="White River School District"/>
                  <w:listItem w:displayText="White Salmon Valley School District" w:value="White Salmon Valley School District"/>
                  <w:listItem w:displayText="Wilbur School District" w:value="Wilbur School District"/>
                  <w:listItem w:displayText="Willapa Valley School District" w:value="Willapa Valley School District"/>
                  <w:listItem w:displayText="Wilson Creek School District" w:value="Wilson Creek School District"/>
                  <w:listItem w:displayText="Winlock School District" w:value="Winlock School District"/>
                  <w:listItem w:displayText="Wishkah Valley School District" w:value="Wishkah Valley School District"/>
                  <w:listItem w:displayText="Wishram School District" w:value="Wishram School District"/>
                  <w:listItem w:displayText="Woodland School District" w:value="Woodland School District"/>
                  <w:listItem w:displayText="Yakama Nation Tribal Jr./Sr. High School (8-12)" w:value="Yakama Nation Tribal Jr./Sr. High School (8-12)"/>
                  <w:listItem w:displayText="Yakima School District" w:value="Yakima School District"/>
                  <w:listItem w:displayText="Yelm Community Schools" w:value="Yelm Community Schools"/>
                  <w:listItem w:displayText="Zillah School District" w:value="Zillah School District"/>
                  <w:listItem w:displayText="(Select School District) " w:value="(Select School District) "/>
                </w:dropDownList>
              </w:sdtPr>
              <w:sdtEndPr/>
              <w:sdtContent>
                <w:r w:rsidR="00821B99" w:rsidRPr="00821B99">
                  <w:rPr>
                    <w:rFonts w:ascii="Arial" w:hAnsi="Arial" w:cs="Arial"/>
                  </w:rPr>
                  <w:t xml:space="preserve">(Select School District) </w:t>
                </w:r>
              </w:sdtContent>
            </w:sdt>
          </w:p>
        </w:tc>
        <w:tc>
          <w:tcPr>
            <w:tcW w:w="3472" w:type="dxa"/>
            <w:tcBorders>
              <w:top w:val="single" w:sz="6" w:space="0" w:color="auto"/>
              <w:left w:val="single" w:sz="6" w:space="0" w:color="auto"/>
              <w:bottom w:val="single" w:sz="18" w:space="0" w:color="auto"/>
              <w:right w:val="single" w:sz="18" w:space="0" w:color="auto"/>
            </w:tcBorders>
          </w:tcPr>
          <w:p w14:paraId="5404CAC7" w14:textId="77777777" w:rsidR="00821B99" w:rsidRPr="00821B99" w:rsidRDefault="003D2E58" w:rsidP="00110192">
            <w:pPr>
              <w:jc w:val="center"/>
            </w:pPr>
            <w:sdt>
              <w:sdtPr>
                <w:rPr>
                  <w:rFonts w:ascii="Arial" w:hAnsi="Arial" w:cs="Arial"/>
                </w:rPr>
                <w:id w:val="497537164"/>
                <w:placeholder>
                  <w:docPart w:val="8E264321E04D4EB5ADB9EC30DA1C57E1"/>
                </w:placeholder>
                <w:dropDownList>
                  <w:listItem w:value="Choose an item."/>
                  <w:listItem w:displayText="Aberdeen School District" w:value="Aberdeen School District"/>
                  <w:listItem w:displayText="Adna School District" w:value="Adna School District"/>
                  <w:listItem w:displayText="Almira School District" w:value="Almira School District"/>
                  <w:listItem w:displayText="Anacortes School District" w:value="Anacortes School District"/>
                  <w:listItem w:displayText="Arlington School District" w:value="Arlington School District"/>
                  <w:listItem w:displayText="Asotin-Anatone School District" w:value="Asotin-Anatone School District"/>
                  <w:listItem w:displayText="Auburn School District" w:value="Auburn School District"/>
                  <w:listItem w:displayText="Bainbridge Island School District" w:value="Bainbridge Island School District"/>
                  <w:listItem w:displayText="Battle Ground School District" w:value="Battle Ground School District"/>
                  <w:listItem w:displayText="Bellevue School District" w:value="Bellevue School District"/>
                  <w:listItem w:displayText="Bellingham School District" w:value="Bellingham School District"/>
                  <w:listItem w:displayText="Benge School District" w:value="Benge School District"/>
                  <w:listItem w:displayText="Bethel School District" w:value="Bethel School District"/>
                  <w:listItem w:displayText="Bickleton School District" w:value="Bickleton School District"/>
                  <w:listItem w:displayText="Blaine School District" w:value="Blaine School District"/>
                  <w:listItem w:displayText="Boistfort School District" w:value="Boistfort School District"/>
                  <w:listItem w:displayText="Bremerton School District" w:value="Bremerton School District"/>
                  <w:listItem w:displayText="Brewster School District" w:value="Brewster School District"/>
                  <w:listItem w:displayText="Bridgeport School District" w:value="Bridgeport School District"/>
                  <w:listItem w:displayText="Brinnon School District" w:value="Brinnon School District"/>
                  <w:listItem w:displayText="Burlington-Edison School District" w:value="Burlington-Edison School District"/>
                  <w:listItem w:displayText="Camas School District" w:value="Camas School District"/>
                  <w:listItem w:displayText="Cape Flattery School District" w:value="Cape Flattery School District"/>
                  <w:listItem w:displayText="Carbonado School District" w:value="Carbonado School District"/>
                  <w:listItem w:displayText="Cascade School District" w:value="Cascade School District"/>
                  <w:listItem w:displayText="Cashmere School District" w:value="Cashmere School District"/>
                  <w:listItem w:displayText="Castle Rock School District" w:value="Castle Rock School District"/>
                  <w:listItem w:displayText="Centerville School District" w:value="Centerville School District"/>
                  <w:listItem w:displayText="Central Kitsap School District" w:value="Central Kitsap School District"/>
                  <w:listItem w:displayText="Central Valley School District" w:value="Central Valley School District"/>
                  <w:listItem w:displayText="Centralia School District" w:value="Centralia School District"/>
                  <w:listItem w:displayText="Chehalis School District" w:value="Chehalis School District"/>
                  <w:listItem w:displayText="Cheney School District" w:value="Cheney School District"/>
                  <w:listItem w:displayText="Chewelah School District" w:value="Chewelah School District"/>
                  <w:listItem w:displayText="Chief Kitsap Academy" w:value="Chief Kitsap Academy"/>
                  <w:listItem w:displayText="Chimacum School District" w:value="Chimacum School District"/>
                  <w:listItem w:displayText="Clarkston School District" w:value="Clarkston School District"/>
                  <w:listItem w:displayText="Cle Elum-Roslyn School District" w:value="Cle Elum-Roslyn School District"/>
                  <w:listItem w:displayText="Clover Park School District" w:value="Clover Park School District"/>
                  <w:listItem w:displayText="Colfax School District" w:value="Colfax School District"/>
                  <w:listItem w:displayText="College Place School District" w:value="College Place School District"/>
                  <w:listItem w:displayText="Colton School District" w:value="Colton School District"/>
                  <w:listItem w:displayText="Columbia School District" w:value="Columbia School District"/>
                  <w:listItem w:displayText="Colville School District" w:value="Colville School District"/>
                  <w:listItem w:displayText="Concrete School District" w:value="Concrete School District"/>
                  <w:listItem w:displayText="Conway School District" w:value="Conway School District"/>
                  <w:listItem w:displayText="Cosmopolis School District" w:value="Cosmopolis School District"/>
                  <w:listItem w:displayText="Coulee-Hartline School District" w:value="Coulee-Hartline School District"/>
                  <w:listItem w:displayText="Coupeville School District" w:value="Coupeville School District"/>
                  <w:listItem w:displayText="Crescent School District" w:value="Crescent School District"/>
                  <w:listItem w:displayText="Creston School District" w:value="Creston School District"/>
                  <w:listItem w:displayText="Curlew School District" w:value="Curlew School District"/>
                  <w:listItem w:displayText="Cusick School District" w:value="Cusick School District"/>
                  <w:listItem w:displayText="Damman School District" w:value="Damman School District"/>
                  <w:listItem w:displayText="Darrington School District" w:value="Darrington School District"/>
                  <w:listItem w:displayText="Davenport School District" w:value="Davenport School District"/>
                  <w:listItem w:displayText="Dayton School District" w:value="Dayton School District"/>
                  <w:listItem w:displayText="Deer Park School District" w:value="Deer Park School District"/>
                  <w:listItem w:displayText="Dieringer School District" w:value="Dieringer School District"/>
                  <w:listItem w:displayText="Dixie School District" w:value="Dixie School District"/>
                  <w:listItem w:displayText="East Valley School District (Spokane)" w:value="East Valley School District (Spokane)"/>
                  <w:listItem w:displayText="East Valley School District (Yakima)" w:value="East Valley School District (Yakima)"/>
                  <w:listItem w:displayText="Eastmont School District" w:value="Eastmont School District"/>
                  <w:listItem w:displayText="Easton School District" w:value="Easton School District"/>
                  <w:listItem w:displayText="Eatonville School District" w:value="Eatonville School District"/>
                  <w:listItem w:displayText="Edmonds School District" w:value="Edmonds School District"/>
                  <w:listItem w:displayText="Ellensburg School District" w:value="Ellensburg School District"/>
                  <w:listItem w:displayText="Elma School District" w:value="Elma School District"/>
                  <w:listItem w:displayText="Endicott School District" w:value="Endicott School District"/>
                  <w:listItem w:displayText="Entiat School District" w:value="Entiat School District"/>
                  <w:listItem w:displayText="Enumclaw School District" w:value="Enumclaw School District"/>
                  <w:listItem w:displayText="Ephrata School District" w:value="Ephrata School District"/>
                  <w:listItem w:displayText="Evaline School District" w:value="Evaline School District"/>
                  <w:listItem w:displayText="Everett School District" w:value="Everett School District"/>
                  <w:listItem w:displayText="Evergreen School District (Clark)" w:value="Evergreen School District (Clark)"/>
                  <w:listItem w:displayText="Evergreen School District (Stevens)" w:value="Evergreen School District (Stevens)"/>
                  <w:listItem w:displayText="Federal Way School District" w:value="Federal Way School District"/>
                  <w:listItem w:displayText="Ferndale School District" w:value="Ferndale School District"/>
                  <w:listItem w:displayText="Fife Public Schools" w:value="Fife Public Schools"/>
                  <w:listItem w:displayText="Finley School District" w:value="Finley School District"/>
                  <w:listItem w:displayText="Franklin Pierce School District" w:value="Franklin Pierce School District"/>
                  <w:listItem w:displayText="Freeman School District" w:value="Freeman School District"/>
                  <w:listItem w:displayText="Garfield School District" w:value="Garfield School District"/>
                  <w:listItem w:displayText="Glenwood School District" w:value="Glenwood School District"/>
                  <w:listItem w:displayText="Goldendale School District" w:value="Goldendale School District"/>
                  <w:listItem w:displayText="Grand Coulee Dam School District" w:value="Grand Coulee Dam School District"/>
                  <w:listItem w:displayText="Grandview School District" w:value="Grandview School District"/>
                  <w:listItem w:displayText="Granger School District" w:value="Granger School District"/>
                  <w:listItem w:displayText="Granite Falls School District" w:value="Granite Falls School District"/>
                  <w:listItem w:displayText="Grapeview School District" w:value="Grapeview School District"/>
                  <w:listItem w:displayText="Great Northern School District" w:value="Great Northern School District"/>
                  <w:listItem w:displayText="Green Mountain School District" w:value="Green Mountain School District"/>
                  <w:listItem w:displayText="Griffin School District" w:value="Griffin School District"/>
                  <w:listItem w:displayText="Harrington School District" w:value="Harrington School District"/>
                  <w:listItem w:displayText="Highland School District" w:value="Highland School District"/>
                  <w:listItem w:displayText="Highline School District" w:value="Highline School District"/>
                  <w:listItem w:displayText="Hockinson School District" w:value="Hockinson School District"/>
                  <w:listItem w:displayText="Hood Canal School District" w:value="Hood Canal School District"/>
                  <w:listItem w:displayText="Hoquiam School District" w:value="Hoquiam School District"/>
                  <w:listItem w:displayText="Inchelium School District" w:value="Inchelium School District"/>
                  <w:listItem w:displayText="Index School District" w:value="Index School District"/>
                  <w:listItem w:displayText="Issaquah School District" w:value="Issaquah School District"/>
                  <w:listItem w:displayText="Kahlotus School District" w:value="Kahlotus School District"/>
                  <w:listItem w:displayText="Kalama School District" w:value="Kalama School District"/>
                  <w:listItem w:displayText="Keller School District" w:value="Keller School District"/>
                  <w:listItem w:displayText="Kelso School District" w:value="Kelso School District"/>
                  <w:listItem w:displayText="Kennewick School District" w:value="Kennewick School District"/>
                  <w:listItem w:displayText="Kent School District" w:value="Kent School District"/>
                  <w:listItem w:displayText="Kettle Falls School District" w:value="Kettle Falls School District"/>
                  <w:listItem w:displayText="Kiona-Benton School District" w:value="Kiona-Benton School District"/>
                  <w:listItem w:displayText="Kittitas School District" w:value="Kittitas School District"/>
                  <w:listItem w:displayText="Klickitat School District" w:value="Klickitat School District"/>
                  <w:listItem w:displayText="La Center School District" w:value="La Center School District"/>
                  <w:listItem w:displayText="La Conner School District" w:value="La Conner School District"/>
                  <w:listItem w:displayText="LaCrosse School District" w:value="LaCrosse School District"/>
                  <w:listItem w:displayText="Lake Chelan School District" w:value="Lake Chelan School District"/>
                  <w:listItem w:displayText="Lake Quinault School District" w:value="Lake Quinault School District"/>
                  <w:listItem w:displayText="Lake Stevens School District" w:value="Lake Stevens School District"/>
                  <w:listItem w:displayText="Lake Washington School District" w:value="Lake Washington School District"/>
                  <w:listItem w:displayText="Lakewood School District" w:value="Lakewood School District"/>
                  <w:listItem w:displayText="Lamont School District" w:value="Lamont School District"/>
                  <w:listItem w:displayText="Liberty School District" w:value="Liberty School District"/>
                  <w:listItem w:displayText="Lind School District" w:value="Lind School District"/>
                  <w:listItem w:displayText="Longview Public Schools" w:value="Longview Public Schools"/>
                  <w:listItem w:displayText="Loon Lake School District" w:value="Loon Lake School District"/>
                  <w:listItem w:displayText="Lopez School District" w:value="Lopez School District"/>
                  <w:listItem w:displayText="Lummi Nation School (K-12)" w:value="Lummi Nation School (K-12)"/>
                  <w:listItem w:displayText="Lyle School District" w:value="Lyle School District"/>
                  <w:listItem w:displayText="Lynden School District" w:value="Lynden School District"/>
                  <w:listItem w:displayText="Mabton School District" w:value="Mabton School District"/>
                  <w:listItem w:displayText="Mansfield School District" w:value="Mansfield School District"/>
                  <w:listItem w:displayText="Manson School District" w:value="Manson School District"/>
                  <w:listItem w:displayText="Mary M. Knight School District" w:value="Mary M. Knight School District"/>
                  <w:listItem w:displayText="Mary Walker School District" w:value="Mary Walker School District"/>
                  <w:listItem w:displayText="Marysville School District" w:value="Marysville School District"/>
                  <w:listItem w:displayText="McCleary School District" w:value="McCleary School District"/>
                  <w:listItem w:displayText="Mead School District" w:value="Mead School District"/>
                  <w:listItem w:displayText="Medical Lake School District" w:value="Medical Lake School District"/>
                  <w:listItem w:displayText="Mercer Island School District" w:value="Mercer Island School District"/>
                  <w:listItem w:displayText="Meridian School District" w:value="Meridian School District"/>
                  <w:listItem w:displayText="Methow Valley School District" w:value="Methow Valley School District"/>
                  <w:listItem w:displayText="Mill A School District" w:value="Mill A School District"/>
                  <w:listItem w:displayText="Monroe School District" w:value="Monroe School District"/>
                  <w:listItem w:displayText="Montesano School District" w:value="Montesano School District"/>
                  <w:listItem w:displayText="Morton School District" w:value="Morton School District"/>
                  <w:listItem w:displayText="Moses Lake School District" w:value="Moses Lake School District"/>
                  <w:listItem w:displayText="Mossyrock School District" w:value="Mossyrock School District"/>
                  <w:listItem w:displayText="Mount Adams School District" w:value="Mount Adams School District"/>
                  <w:listItem w:displayText="Mount Baker School District" w:value="Mount Baker School District"/>
                  <w:listItem w:displayText="Mount Pleasant School District" w:value="Mount Pleasant School District"/>
                  <w:listItem w:displayText="Mount Vernon School District" w:value="Mount Vernon School District"/>
                  <w:listItem w:displayText="Muckleshoot Tribal School (K-12)" w:value="Muckleshoot Tribal School (K-12)"/>
                  <w:listItem w:displayText="Mukilteo School District" w:value="Mukilteo School District"/>
                  <w:listItem w:displayText="Naches Valley School District" w:value="Naches Valley School District"/>
                  <w:listItem w:displayText="Napavine School District" w:value="Napavine School District"/>
                  <w:listItem w:displayText="Naselle-Grays River Valley School District" w:value="Naselle-Grays River Valley School District"/>
                  <w:listItem w:displayText="Nespelem School District" w:value="Nespelem School District"/>
                  <w:listItem w:displayText="Newport School District" w:value="Newport School District"/>
                  <w:listItem w:displayText="Nine Mile Falls School District" w:value="Nine Mile Falls School District"/>
                  <w:listItem w:displayText="Nooksack Valley School District" w:value="Nooksack Valley School District"/>
                  <w:listItem w:displayText="North Beach School District" w:value="North Beach School District"/>
                  <w:listItem w:displayText="North Franklin School District" w:value="North Franklin School District"/>
                  <w:listItem w:displayText="North Kitsap School District" w:value="North Kitsap School District"/>
                  <w:listItem w:displayText="North Mason School District" w:value="North Mason School District"/>
                  <w:listItem w:displayText="North River School District" w:value="North River School District"/>
                  <w:listItem w:displayText="North Thurston Public Schools" w:value="North Thurston Public Schools"/>
                  <w:listItem w:displayText="Northport School District" w:value="Northport School District"/>
                  <w:listItem w:displayText="Northshore School District" w:value="Northshore School District"/>
                  <w:listItem w:displayText="Oak Harbor School District" w:value="Oak Harbor School District"/>
                  <w:listItem w:displayText="Oakesdale School District" w:value="Oakesdale School District"/>
                  <w:listItem w:displayText="Oakville School District" w:value="Oakville School District"/>
                  <w:listItem w:displayText="Ocean Beach School District" w:value="Ocean Beach School District"/>
                  <w:listItem w:displayText="Ocosta School District" w:value="Ocosta School District"/>
                  <w:listItem w:displayText="Odessa School District" w:value="Odessa School District"/>
                  <w:listItem w:displayText="Okanogan School District" w:value="Okanogan School District"/>
                  <w:listItem w:displayText="Olympia School District" w:value="Olympia School District"/>
                  <w:listItem w:displayText="Omak School District" w:value="Omak School District"/>
                  <w:listItem w:displayText="Onalaska School District" w:value="Onalaska School District"/>
                  <w:listItem w:displayText="Onion Creek School District" w:value="Onion Creek School District"/>
                  <w:listItem w:displayText="Orcas Island School District" w:value="Orcas Island School District"/>
                  <w:listItem w:displayText="Orchard Prairie School District" w:value="Orchard Prairie School District"/>
                  <w:listItem w:displayText="Orient School District" w:value="Orient School District"/>
                  <w:listItem w:displayText="Orondo School District" w:value="Orondo School District"/>
                  <w:listItem w:displayText="Oroville School District" w:value="Oroville School District"/>
                  <w:listItem w:displayText="Orting School District" w:value="Orting School District"/>
                  <w:listItem w:displayText="Othello School District" w:value="Othello School District"/>
                  <w:listItem w:displayText="Palisades School District" w:value="Palisades School District"/>
                  <w:listItem w:displayText="Palouse School District" w:value="Palouse School District"/>
                  <w:listItem w:displayText="Paschal Sherman Indian School (K-9)" w:value="Paschal Sherman Indian School (K-9)"/>
                  <w:listItem w:displayText="Pasco School District" w:value="Pasco School District"/>
                  <w:listItem w:displayText="Pateros School District" w:value="Pateros School District"/>
                  <w:listItem w:displayText="Paterson School District" w:value="Paterson School District"/>
                  <w:listItem w:displayText="Pe Ell School District" w:value="Pe Ell School District"/>
                  <w:listItem w:displayText="Peninsula School District" w:value="Peninsula School District"/>
                  <w:listItem w:displayText="Pioneer School District" w:value="Pioneer School District"/>
                  <w:listItem w:displayText="Pomeroy School District" w:value="Pomeroy School District"/>
                  <w:listItem w:displayText="Port Angeles School District" w:value="Port Angeles School District"/>
                  <w:listItem w:displayText="Port Townsend School District" w:value="Port Townsend School District"/>
                  <w:listItem w:displayText="Prescott School District" w:value="Prescott School District"/>
                  <w:listItem w:displayText="Prosser School District" w:value="Prosser School District"/>
                  <w:listItem w:displayText="Pullman School District" w:value="Pullman School District"/>
                  <w:listItem w:displayText="Puyallup School District" w:value="Puyallup School District"/>
                  <w:listItem w:displayText="Puyallup Tribal School System (K-12) Chief Leschi" w:value="Puyallup Tribal School System (K-12) Chief Leschi"/>
                  <w:listItem w:displayText="Queets-Clearwater School District" w:value="Queets-Clearwater School District"/>
                  <w:listItem w:displayText="Quilcene School District" w:value="Quilcene School District"/>
                  <w:listItem w:displayText="Quileute Tribal School (K-12)" w:value="Quileute Tribal School (K-12)"/>
                  <w:listItem w:displayText="Quillayute Valley School District" w:value="Quillayute Valley School District"/>
                  <w:listItem w:displayText="Quincy School District" w:value="Quincy School District"/>
                  <w:listItem w:displayText="Rainier School District" w:value="Rainier School District"/>
                  <w:listItem w:displayText="Raymond School District" w:value="Raymond School District"/>
                  <w:listItem w:displayText="Reardan-Edwall School District" w:value="Reardan-Edwall School District"/>
                  <w:listItem w:displayText="Renton School District" w:value="Renton School District"/>
                  <w:listItem w:displayText="Republic School District" w:value="Republic School District"/>
                  <w:listItem w:displayText="Richland School District" w:value="Richland School District"/>
                  <w:listItem w:displayText="Ridgefield School District" w:value="Ridgefield School District"/>
                  <w:listItem w:displayText="Ritzville School District" w:value="Ritzville School District"/>
                  <w:listItem w:displayText="Riverside School District" w:value="Riverside School District"/>
                  <w:listItem w:displayText="Riverview School District" w:value="Riverview School District"/>
                  <w:listItem w:displayText="Rochester School District" w:value="Rochester School District"/>
                  <w:listItem w:displayText="Roosevelt School District" w:value="Roosevelt School District"/>
                  <w:listItem w:displayText="Rosalia School District" w:value="Rosalia School District"/>
                  <w:listItem w:displayText="Royal School District" w:value="Royal School District"/>
                  <w:listItem w:displayText="San Juan Island School District" w:value="San Juan Island School District"/>
                  <w:listItem w:displayText="Satsop School District" w:value="Satsop School District"/>
                  <w:listItem w:displayText="Seattle School District" w:value="Seattle School District"/>
                  <w:listItem w:displayText="Sedro-Woolley School District" w:value="Sedro-Woolley School District"/>
                  <w:listItem w:displayText="Selah School District" w:value="Selah School District"/>
                  <w:listItem w:displayText="Selkirk School District" w:value="Selkirk School District"/>
                  <w:listItem w:displayText="Sequim School District" w:value="Sequim School District"/>
                  <w:listItem w:displayText="Shaw Island School District" w:value="Shaw Island School District"/>
                  <w:listItem w:displayText="Shelton School District" w:value="Shelton School District"/>
                  <w:listItem w:displayText="Shoreline School District" w:value="Shoreline School District"/>
                  <w:listItem w:displayText="Skamania School District" w:value="Skamania School District"/>
                  <w:listItem w:displayText="Skykomish School District" w:value="Skykomish School District"/>
                  <w:listItem w:displayText="Snohomish School District" w:value="Snohomish School District"/>
                  <w:listItem w:displayText="Snoqualmie Valley School District" w:value="Snoqualmie Valley School District"/>
                  <w:listItem w:displayText="Soap Lake School District" w:value="Soap Lake School District"/>
                  <w:listItem w:displayText="South Bend School District" w:value="South Bend School District"/>
                  <w:listItem w:displayText="South Kitsap School District" w:value="South Kitsap School District"/>
                  <w:listItem w:displayText="South Whidbey School District" w:value="South Whidbey School District"/>
                  <w:listItem w:displayText="Southside School District" w:value="Southside School District"/>
                  <w:listItem w:displayText="Spokane Public Schools" w:value="Spokane Public Schools"/>
                  <w:listItem w:displayText="Sprague School District" w:value="Sprague School District"/>
                  <w:listItem w:displayText="St. John School District" w:value="St. John School District"/>
                  <w:listItem w:displayText="Stanwood-Camano School District" w:value="Stanwood-Camano School District"/>
                  <w:listItem w:displayText="Star School District" w:value="Star School District"/>
                  <w:listItem w:displayText="Starbuck School District" w:value="Starbuck School District"/>
                  <w:listItem w:displayText="Stehekin School District" w:value="Stehekin School District"/>
                  <w:listItem w:displayText="Steilacoom Historical School District" w:value="Steilacoom Historical School District"/>
                  <w:listItem w:displayText="Steptoe School District" w:value="Steptoe School District"/>
                  <w:listItem w:displayText="Stevenson-Carson School District" w:value="Stevenson-Carson School District"/>
                  <w:listItem w:displayText="Sultan School District" w:value="Sultan School District"/>
                  <w:listItem w:displayText="Summit Valley School District" w:value="Summit Valley School District"/>
                  <w:listItem w:displayText="Sumner School District" w:value="Sumner School District"/>
                  <w:listItem w:displayText="Sunnyside School District" w:value="Sunnyside School District"/>
                  <w:listItem w:displayText="Tacoma Public Schools" w:value="Tacoma Public Schools"/>
                  <w:listItem w:displayText="Taholah School District" w:value="Taholah School District"/>
                  <w:listItem w:displayText="Tahoma School District" w:value="Tahoma School District"/>
                  <w:listItem w:displayText="Tekoa School District" w:value="Tekoa School District"/>
                  <w:listItem w:displayText="Tenino School District" w:value="Tenino School District"/>
                  <w:listItem w:displayText="Thorp School District" w:value="Thorp School District"/>
                  <w:listItem w:displayText="Toledo School District" w:value="Toledo School District"/>
                  <w:listItem w:displayText="Tonasket School District" w:value="Tonasket School District"/>
                  <w:listItem w:displayText="Toppenish School District" w:value="Toppenish School District"/>
                  <w:listItem w:displayText="Touchet School District" w:value="Touchet School District"/>
                  <w:listItem w:displayText="Toutle Lake School District" w:value="Toutle Lake School District"/>
                  <w:listItem w:displayText="Trout Lake School District" w:value="Trout Lake School District"/>
                  <w:listItem w:displayText="Tukwila School District" w:value="Tukwila School District"/>
                  <w:listItem w:displayText="Tumwater School District" w:value="Tumwater School District"/>
                  <w:listItem w:displayText="Union Gap School District" w:value="Union Gap School District"/>
                  <w:listItem w:displayText="University Place School District" w:value="University Place School District"/>
                  <w:listItem w:displayText="Valley School District" w:value="Valley School District"/>
                  <w:listItem w:displayText="Vancouver Public Schools" w:value="Vancouver Public Schools"/>
                  <w:listItem w:displayText="Vashon Island School District" w:value="Vashon Island School District"/>
                  <w:listItem w:displayText="Wa He Lut Indian School (K-9)" w:value="Wa He Lut Indian School (K-9)"/>
                  <w:listItem w:displayText="Wahkiakum School District" w:value="Wahkiakum School District"/>
                  <w:listItem w:displayText="Wahluke School District" w:value="Wahluke School District"/>
                  <w:listItem w:displayText="Waitsburg School District" w:value="Waitsburg School District"/>
                  <w:listItem w:displayText="Walla Walla School District" w:value="Walla Walla School District"/>
                  <w:listItem w:displayText="Wapato School District" w:value="Wapato School District"/>
                  <w:listItem w:displayText="Warden School District" w:value="Warden School District"/>
                  <w:listItem w:displayText="Washougal School District" w:value="Washougal School District"/>
                  <w:listItem w:displayText="Washtucna School District" w:value="Washtucna School District"/>
                  <w:listItem w:displayText="Waterville School District" w:value="Waterville School District"/>
                  <w:listItem w:displayText="Wellpinit School District" w:value="Wellpinit School District"/>
                  <w:listItem w:displayText="Wenatchee School District" w:value="Wenatchee School District"/>
                  <w:listItem w:displayText="West Valley School District" w:value="West Valley School District"/>
                  <w:listItem w:displayText="White Pass School District" w:value="White Pass School District"/>
                  <w:listItem w:displayText="White River School District" w:value="White River School District"/>
                  <w:listItem w:displayText="White Salmon Valley School District" w:value="White Salmon Valley School District"/>
                  <w:listItem w:displayText="Wilbur School District" w:value="Wilbur School District"/>
                  <w:listItem w:displayText="Willapa Valley School District" w:value="Willapa Valley School District"/>
                  <w:listItem w:displayText="Wilson Creek School District" w:value="Wilson Creek School District"/>
                  <w:listItem w:displayText="Winlock School District" w:value="Winlock School District"/>
                  <w:listItem w:displayText="Wishkah Valley School District" w:value="Wishkah Valley School District"/>
                  <w:listItem w:displayText="Wishram School District" w:value="Wishram School District"/>
                  <w:listItem w:displayText="Woodland School District" w:value="Woodland School District"/>
                  <w:listItem w:displayText="Yakama Nation Tribal Jr./Sr. High School (8-12)" w:value="Yakama Nation Tribal Jr./Sr. High School (8-12)"/>
                  <w:listItem w:displayText="Yakima School District" w:value="Yakima School District"/>
                  <w:listItem w:displayText="Yelm Community Schools" w:value="Yelm Community Schools"/>
                  <w:listItem w:displayText="Zillah School District" w:value="Zillah School District"/>
                  <w:listItem w:displayText="(Select School District) " w:value="(Select School District) "/>
                </w:dropDownList>
              </w:sdtPr>
              <w:sdtEndPr/>
              <w:sdtContent>
                <w:r w:rsidR="00821B99" w:rsidRPr="00821B99">
                  <w:rPr>
                    <w:rFonts w:ascii="Arial" w:hAnsi="Arial" w:cs="Arial"/>
                  </w:rPr>
                  <w:t xml:space="preserve">(Select School District) </w:t>
                </w:r>
              </w:sdtContent>
            </w:sdt>
          </w:p>
        </w:tc>
      </w:tr>
      <w:permEnd w:id="2048998526"/>
      <w:permEnd w:id="958993256"/>
      <w:tr w:rsidR="00821B99" w:rsidRPr="00821B99" w14:paraId="6C8479BF" w14:textId="77777777" w:rsidTr="00110192">
        <w:tc>
          <w:tcPr>
            <w:tcW w:w="5400" w:type="dxa"/>
          </w:tcPr>
          <w:p w14:paraId="04839119" w14:textId="54D4EE69" w:rsidR="00821B99" w:rsidRPr="00821B99" w:rsidRDefault="00821B99" w:rsidP="00A20384">
            <w:pPr>
              <w:numPr>
                <w:ilvl w:val="0"/>
                <w:numId w:val="24"/>
              </w:numPr>
              <w:contextualSpacing/>
              <w:rPr>
                <w:rFonts w:ascii="Arial" w:hAnsi="Arial" w:cs="Arial"/>
                <w:b/>
                <w:bCs/>
              </w:rPr>
            </w:pPr>
            <w:r w:rsidRPr="00821B99">
              <w:rPr>
                <w:rFonts w:ascii="Arial" w:eastAsia="Calibri" w:hAnsi="Arial" w:cs="Arial"/>
                <w:b/>
                <w:bCs/>
              </w:rPr>
              <w:t xml:space="preserve">Can Program Implementation </w:t>
            </w:r>
            <w:r w:rsidR="00AC6BA3" w:rsidRPr="00110192">
              <w:rPr>
                <w:rFonts w:ascii="Arial" w:eastAsia="Calibri" w:hAnsi="Arial" w:cs="Arial"/>
                <w:b/>
                <w:bCs/>
              </w:rPr>
              <w:t>begin within 30 days of contract execution?</w:t>
            </w:r>
          </w:p>
        </w:tc>
        <w:permStart w:id="331750838" w:edGrp="everyone"/>
        <w:tc>
          <w:tcPr>
            <w:tcW w:w="5917" w:type="dxa"/>
            <w:gridSpan w:val="2"/>
            <w:tcBorders>
              <w:top w:val="single" w:sz="18" w:space="0" w:color="auto"/>
            </w:tcBorders>
          </w:tcPr>
          <w:p w14:paraId="46622600" w14:textId="08947ADF" w:rsidR="00821B99" w:rsidRPr="00821B99" w:rsidRDefault="003D2E58" w:rsidP="00821B99">
            <w:pPr>
              <w:rPr>
                <w:rFonts w:ascii="Arial" w:eastAsia="Calibri" w:hAnsi="Arial" w:cs="Arial"/>
              </w:rPr>
            </w:pPr>
            <w:sdt>
              <w:sdtPr>
                <w:rPr>
                  <w:rFonts w:ascii="Arial" w:eastAsia="Calibri" w:hAnsi="Arial" w:cs="Arial"/>
                </w:rPr>
                <w:id w:val="114493569"/>
                <w14:checkbox>
                  <w14:checked w14:val="0"/>
                  <w14:checkedState w14:val="2612" w14:font="MS Gothic"/>
                  <w14:uncheckedState w14:val="2610" w14:font="MS Gothic"/>
                </w14:checkbox>
              </w:sdtPr>
              <w:sdtEndPr/>
              <w:sdtContent>
                <w:r w:rsidR="00821B99" w:rsidRPr="00821B99">
                  <w:rPr>
                    <w:rFonts w:ascii="Segoe UI Symbol" w:eastAsia="Calibri" w:hAnsi="Segoe UI Symbol" w:cs="Segoe UI Symbol"/>
                  </w:rPr>
                  <w:t>☐</w:t>
                </w:r>
              </w:sdtContent>
            </w:sdt>
            <w:r w:rsidR="00821B99" w:rsidRPr="00821B99">
              <w:rPr>
                <w:rFonts w:ascii="Arial" w:eastAsia="Calibri" w:hAnsi="Arial" w:cs="Arial"/>
              </w:rPr>
              <w:t xml:space="preserve">  </w:t>
            </w:r>
            <w:permEnd w:id="331750838"/>
            <w:r w:rsidR="00B061BB" w:rsidRPr="00821B99">
              <w:rPr>
                <w:rFonts w:ascii="Arial" w:eastAsia="Calibri" w:hAnsi="Arial" w:cs="Arial"/>
              </w:rPr>
              <w:t>Yes</w:t>
            </w:r>
          </w:p>
          <w:permStart w:id="726994601" w:edGrp="everyone"/>
          <w:p w14:paraId="3E58B780" w14:textId="06072FEB" w:rsidR="00821B99" w:rsidRPr="00821B99" w:rsidRDefault="003D2E58" w:rsidP="00821B99">
            <w:sdt>
              <w:sdtPr>
                <w:rPr>
                  <w:rFonts w:ascii="Arial" w:eastAsia="Calibri" w:hAnsi="Arial" w:cs="Arial"/>
                </w:rPr>
                <w:id w:val="85994002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00821B99" w:rsidRPr="00821B99">
              <w:rPr>
                <w:rFonts w:ascii="Arial" w:eastAsia="Calibri" w:hAnsi="Arial" w:cs="Arial"/>
              </w:rPr>
              <w:t xml:space="preserve">  </w:t>
            </w:r>
            <w:permEnd w:id="726994601"/>
            <w:r w:rsidR="00821B99" w:rsidRPr="00821B99">
              <w:rPr>
                <w:rFonts w:ascii="Arial" w:eastAsia="Calibri" w:hAnsi="Arial" w:cs="Arial"/>
              </w:rPr>
              <w:t>No</w:t>
            </w:r>
          </w:p>
        </w:tc>
      </w:tr>
      <w:tr w:rsidR="00821B99" w:rsidRPr="00821B99" w14:paraId="53DCAE6D" w14:textId="77777777" w:rsidTr="00110192">
        <w:tc>
          <w:tcPr>
            <w:tcW w:w="5400" w:type="dxa"/>
          </w:tcPr>
          <w:p w14:paraId="313F82D5" w14:textId="77777777" w:rsidR="00821B99" w:rsidRPr="00821B99" w:rsidRDefault="00821B99" w:rsidP="00A20384">
            <w:pPr>
              <w:numPr>
                <w:ilvl w:val="0"/>
                <w:numId w:val="24"/>
              </w:numPr>
              <w:contextualSpacing/>
              <w:rPr>
                <w:rFonts w:ascii="Arial" w:eastAsia="Calibri" w:hAnsi="Arial" w:cs="Arial"/>
                <w:b/>
                <w:bCs/>
              </w:rPr>
            </w:pPr>
            <w:r w:rsidRPr="00821B99">
              <w:rPr>
                <w:rFonts w:ascii="Arial" w:eastAsia="Calibri" w:hAnsi="Arial" w:cs="Arial"/>
                <w:b/>
                <w:bCs/>
              </w:rPr>
              <w:t xml:space="preserve">Total Amount of Funding Requested </w:t>
            </w:r>
          </w:p>
          <w:p w14:paraId="6C8AF553" w14:textId="77777777" w:rsidR="00821B99" w:rsidRPr="00821B99" w:rsidRDefault="00821B99" w:rsidP="00821B99">
            <w:pPr>
              <w:ind w:left="720"/>
              <w:contextualSpacing/>
              <w:rPr>
                <w:rFonts w:ascii="Arial" w:hAnsi="Arial" w:cs="Arial"/>
              </w:rPr>
            </w:pPr>
            <w:r w:rsidRPr="00821B99">
              <w:rPr>
                <w:rFonts w:ascii="Arial" w:eastAsia="Calibri" w:hAnsi="Arial" w:cs="Arial"/>
              </w:rPr>
              <w:t>(For two (2) year period)</w:t>
            </w:r>
          </w:p>
        </w:tc>
        <w:tc>
          <w:tcPr>
            <w:tcW w:w="5917" w:type="dxa"/>
            <w:gridSpan w:val="2"/>
          </w:tcPr>
          <w:p w14:paraId="58FDD0A9" w14:textId="086C076A" w:rsidR="00821B99" w:rsidRDefault="00821B99" w:rsidP="00821B99">
            <w:pPr>
              <w:rPr>
                <w:rFonts w:ascii="Arial" w:eastAsia="Calibri" w:hAnsi="Arial" w:cs="Arial"/>
              </w:rPr>
            </w:pPr>
            <w:r w:rsidRPr="00821B99">
              <w:rPr>
                <w:rFonts w:ascii="Arial" w:eastAsia="Calibri" w:hAnsi="Arial" w:cs="Arial"/>
                <w:color w:val="ED7D31" w:themeColor="accent2"/>
              </w:rPr>
              <w:t xml:space="preserve">MHPP- </w:t>
            </w:r>
            <w:r w:rsidR="003417BE">
              <w:rPr>
                <w:rFonts w:ascii="Arial" w:eastAsia="Calibri" w:hAnsi="Arial" w:cs="Arial"/>
              </w:rPr>
              <w:t>Year 1 $</w:t>
            </w:r>
            <w:permStart w:id="974139429" w:edGrp="everyone"/>
            <w:r w:rsidR="0061670E">
              <w:rPr>
                <w:rFonts w:ascii="Arial" w:eastAsia="Calibri" w:hAnsi="Arial" w:cs="Arial"/>
              </w:rPr>
              <w:t>__________</w:t>
            </w:r>
            <w:permEnd w:id="974139429"/>
          </w:p>
          <w:p w14:paraId="29F26A17" w14:textId="450A1DCC" w:rsidR="003417BE" w:rsidRPr="00821B99" w:rsidRDefault="003417BE" w:rsidP="00821B99">
            <w:r>
              <w:rPr>
                <w:rFonts w:ascii="Arial" w:eastAsia="Calibri" w:hAnsi="Arial" w:cs="Arial"/>
              </w:rPr>
              <w:t xml:space="preserve">             Year 2 $</w:t>
            </w:r>
            <w:permStart w:id="1769285630" w:edGrp="everyone"/>
            <w:r w:rsidR="0061670E">
              <w:rPr>
                <w:rFonts w:ascii="Arial" w:eastAsia="Calibri" w:hAnsi="Arial" w:cs="Arial"/>
              </w:rPr>
              <w:t>__________</w:t>
            </w:r>
            <w:permEnd w:id="1769285630"/>
          </w:p>
        </w:tc>
      </w:tr>
      <w:tr w:rsidR="00821B99" w:rsidRPr="00821B99" w14:paraId="0BE955E1" w14:textId="77777777" w:rsidTr="00110192">
        <w:tc>
          <w:tcPr>
            <w:tcW w:w="5400" w:type="dxa"/>
          </w:tcPr>
          <w:p w14:paraId="541C5CAB" w14:textId="2AF7A903" w:rsidR="00821B99" w:rsidRPr="00821B99" w:rsidRDefault="00821B99" w:rsidP="00A20384">
            <w:pPr>
              <w:numPr>
                <w:ilvl w:val="0"/>
                <w:numId w:val="24"/>
              </w:numPr>
              <w:contextualSpacing/>
              <w:rPr>
                <w:rFonts w:ascii="Arial" w:hAnsi="Arial" w:cs="Arial"/>
                <w:b/>
                <w:bCs/>
              </w:rPr>
            </w:pPr>
            <w:r w:rsidRPr="00821B99">
              <w:rPr>
                <w:rFonts w:ascii="Arial" w:eastAsia="Calibri" w:hAnsi="Arial" w:cs="Arial"/>
                <w:b/>
                <w:bCs/>
              </w:rPr>
              <w:t>Are you collaborating with a Community Coalition?</w:t>
            </w:r>
            <w:r w:rsidR="00A20384" w:rsidRPr="009012A0">
              <w:rPr>
                <w:rFonts w:eastAsia="Calibri"/>
              </w:rPr>
              <w:t xml:space="preserve"> </w:t>
            </w:r>
            <w:r w:rsidR="00A20384" w:rsidRPr="00110192">
              <w:rPr>
                <w:rFonts w:ascii="Arial" w:eastAsia="Calibri" w:hAnsi="Arial" w:cs="Arial"/>
              </w:rPr>
              <w:t>Bonus Points</w:t>
            </w:r>
            <w:r w:rsidR="00A20384" w:rsidRPr="00110192">
              <w:rPr>
                <w:rFonts w:ascii="Arial" w:eastAsia="Calibri" w:hAnsi="Arial" w:cs="Arial"/>
                <w:b/>
                <w:bCs/>
              </w:rPr>
              <w:t xml:space="preserve"> </w:t>
            </w:r>
            <w:r w:rsidR="00A20384" w:rsidRPr="00110192">
              <w:rPr>
                <w:rFonts w:ascii="Arial" w:eastAsia="Calibri" w:hAnsi="Arial" w:cs="Arial"/>
              </w:rPr>
              <w:t>(5)</w:t>
            </w:r>
          </w:p>
        </w:tc>
        <w:tc>
          <w:tcPr>
            <w:tcW w:w="5917" w:type="dxa"/>
            <w:gridSpan w:val="2"/>
          </w:tcPr>
          <w:p w14:paraId="5F1BFA7D" w14:textId="77777777" w:rsidR="00821B99" w:rsidRPr="00821B99" w:rsidRDefault="00821B99" w:rsidP="00821B99">
            <w:pPr>
              <w:widowControl w:val="0"/>
              <w:outlineLvl w:val="0"/>
              <w:rPr>
                <w:rFonts w:ascii="Arial" w:eastAsia="MS Gothic" w:hAnsi="Arial" w:cs="Arial"/>
                <w:bCs/>
                <w:kern w:val="32"/>
              </w:rPr>
            </w:pPr>
            <w:r w:rsidRPr="00821B99">
              <w:rPr>
                <w:rFonts w:ascii="Arial" w:eastAsia="MS Gothic" w:hAnsi="Arial" w:cs="Arial"/>
                <w:bCs/>
                <w:kern w:val="32"/>
              </w:rPr>
              <w:t xml:space="preserve">Yes </w:t>
            </w:r>
            <w:sdt>
              <w:sdtPr>
                <w:rPr>
                  <w:rFonts w:ascii="Arial" w:eastAsia="MS Gothic" w:hAnsi="Arial" w:cs="Arial"/>
                  <w:bCs/>
                  <w:kern w:val="32"/>
                </w:rPr>
                <w:id w:val="-15155902"/>
                <w14:checkbox>
                  <w14:checked w14:val="0"/>
                  <w14:checkedState w14:val="2612" w14:font="MS Gothic"/>
                  <w14:uncheckedState w14:val="2610" w14:font="MS Gothic"/>
                </w14:checkbox>
              </w:sdtPr>
              <w:sdtEndPr/>
              <w:sdtContent>
                <w:permStart w:id="485183280" w:edGrp="everyone"/>
                <w:r w:rsidRPr="00821B99">
                  <w:rPr>
                    <w:rFonts w:ascii="Segoe UI Symbol" w:eastAsia="MS Gothic" w:hAnsi="Segoe UI Symbol" w:cs="Segoe UI Symbol"/>
                    <w:bCs/>
                    <w:kern w:val="32"/>
                  </w:rPr>
                  <w:t>☐</w:t>
                </w:r>
                <w:permEnd w:id="485183280"/>
              </w:sdtContent>
            </w:sdt>
            <w:r w:rsidRPr="00821B99">
              <w:rPr>
                <w:rFonts w:ascii="Arial" w:eastAsia="MS Gothic" w:hAnsi="Arial" w:cs="Arial"/>
                <w:bCs/>
                <w:kern w:val="32"/>
              </w:rPr>
              <w:t xml:space="preserve">  No </w:t>
            </w:r>
            <w:sdt>
              <w:sdtPr>
                <w:rPr>
                  <w:rFonts w:ascii="Arial" w:eastAsia="MS Gothic" w:hAnsi="Arial" w:cs="Arial"/>
                  <w:bCs/>
                  <w:kern w:val="32"/>
                </w:rPr>
                <w:id w:val="-1549299024"/>
                <w14:checkbox>
                  <w14:checked w14:val="0"/>
                  <w14:checkedState w14:val="2612" w14:font="MS Gothic"/>
                  <w14:uncheckedState w14:val="2610" w14:font="MS Gothic"/>
                </w14:checkbox>
              </w:sdtPr>
              <w:sdtEndPr/>
              <w:sdtContent>
                <w:permStart w:id="163397259" w:edGrp="everyone"/>
                <w:r w:rsidRPr="00821B99">
                  <w:rPr>
                    <w:rFonts w:ascii="Arial" w:eastAsia="MS Gothic" w:hAnsi="Arial" w:cs="Arial" w:hint="eastAsia"/>
                    <w:bCs/>
                    <w:kern w:val="32"/>
                  </w:rPr>
                  <w:t>☐</w:t>
                </w:r>
                <w:permEnd w:id="163397259"/>
              </w:sdtContent>
            </w:sdt>
            <w:r w:rsidRPr="00821B99">
              <w:rPr>
                <w:rFonts w:ascii="Arial" w:eastAsia="MS Gothic" w:hAnsi="Arial" w:cs="Arial"/>
                <w:bCs/>
                <w:i/>
                <w:kern w:val="32"/>
              </w:rPr>
              <w:t>(Skip to #10)</w:t>
            </w:r>
          </w:p>
          <w:p w14:paraId="4F657C9A" w14:textId="4926590C" w:rsidR="00821B99" w:rsidRPr="00821B99" w:rsidRDefault="00821B99" w:rsidP="00821B99">
            <w:pPr>
              <w:widowControl w:val="0"/>
              <w:numPr>
                <w:ilvl w:val="1"/>
                <w:numId w:val="10"/>
              </w:numPr>
              <w:outlineLvl w:val="0"/>
              <w:rPr>
                <w:rFonts w:ascii="Arial" w:eastAsia="MS Gothic" w:hAnsi="Arial" w:cs="Arial"/>
                <w:bCs/>
                <w:kern w:val="32"/>
              </w:rPr>
            </w:pPr>
            <w:r w:rsidRPr="00821B99">
              <w:rPr>
                <w:rFonts w:ascii="Arial" w:hAnsi="Arial" w:cs="Arial"/>
                <w:bCs/>
                <w:kern w:val="32"/>
              </w:rPr>
              <w:t xml:space="preserve">If yes, how is this coalition </w:t>
            </w:r>
            <w:r w:rsidR="00B061BB" w:rsidRPr="007B59D8">
              <w:rPr>
                <w:rFonts w:ascii="Arial" w:hAnsi="Arial" w:cs="Arial"/>
                <w:bCs/>
                <w:kern w:val="32"/>
              </w:rPr>
              <w:t>funded</w:t>
            </w:r>
            <w:r w:rsidRPr="00821B99">
              <w:rPr>
                <w:rFonts w:ascii="Arial" w:hAnsi="Arial" w:cs="Arial"/>
                <w:bCs/>
                <w:kern w:val="32"/>
              </w:rPr>
              <w:t xml:space="preserve">? </w:t>
            </w:r>
          </w:p>
          <w:permStart w:id="450193241" w:edGrp="everyone"/>
          <w:p w14:paraId="036A0F11" w14:textId="77777777" w:rsidR="00821B99" w:rsidRPr="00821B99" w:rsidRDefault="003D2E58" w:rsidP="00821B99">
            <w:pPr>
              <w:widowControl w:val="0"/>
              <w:ind w:left="1080"/>
              <w:outlineLvl w:val="0"/>
              <w:rPr>
                <w:rFonts w:ascii="Arial" w:hAnsi="Arial" w:cs="Arial"/>
                <w:bCs/>
                <w:kern w:val="32"/>
              </w:rPr>
            </w:pPr>
            <w:sdt>
              <w:sdtPr>
                <w:rPr>
                  <w:rFonts w:ascii="Arial" w:eastAsia="MS Gothic" w:hAnsi="Arial" w:cs="Arial"/>
                  <w:bCs/>
                  <w:kern w:val="32"/>
                </w:rPr>
                <w:id w:val="-1729752774"/>
                <w14:checkbox>
                  <w14:checked w14:val="0"/>
                  <w14:checkedState w14:val="2612" w14:font="MS Gothic"/>
                  <w14:uncheckedState w14:val="2610" w14:font="MS Gothic"/>
                </w14:checkbox>
              </w:sdtPr>
              <w:sdtEndPr/>
              <w:sdtContent>
                <w:r w:rsidR="00821B99" w:rsidRPr="00821B99">
                  <w:rPr>
                    <w:rFonts w:ascii="Segoe UI Symbol" w:eastAsia="MS Gothic" w:hAnsi="Segoe UI Symbol" w:cs="Segoe UI Symbol"/>
                    <w:bCs/>
                    <w:kern w:val="32"/>
                  </w:rPr>
                  <w:t>☐</w:t>
                </w:r>
              </w:sdtContent>
            </w:sdt>
            <w:r w:rsidR="00821B99" w:rsidRPr="00821B99">
              <w:rPr>
                <w:rFonts w:ascii="Arial" w:eastAsia="MS Gothic" w:hAnsi="Arial" w:cs="Arial"/>
                <w:bCs/>
                <w:kern w:val="32"/>
              </w:rPr>
              <w:t xml:space="preserve">  </w:t>
            </w:r>
            <w:permEnd w:id="450193241"/>
            <w:r w:rsidR="00821B99" w:rsidRPr="00821B99">
              <w:rPr>
                <w:rFonts w:ascii="Arial" w:hAnsi="Arial" w:cs="Arial"/>
                <w:bCs/>
                <w:kern w:val="32"/>
              </w:rPr>
              <w:t>HCA/DBHR CPWI</w:t>
            </w:r>
          </w:p>
          <w:permStart w:id="686638438" w:edGrp="everyone"/>
          <w:p w14:paraId="16D0C0F7" w14:textId="77777777" w:rsidR="00821B99" w:rsidRPr="00821B99" w:rsidRDefault="003D2E58" w:rsidP="00821B99">
            <w:pPr>
              <w:widowControl w:val="0"/>
              <w:ind w:left="1080"/>
              <w:outlineLvl w:val="0"/>
            </w:pPr>
            <w:sdt>
              <w:sdtPr>
                <w:rPr>
                  <w:rFonts w:ascii="Arial" w:eastAsia="MS Gothic" w:hAnsi="Arial" w:cs="Arial"/>
                  <w:bCs/>
                  <w:kern w:val="32"/>
                </w:rPr>
                <w:id w:val="-1375695757"/>
                <w14:checkbox>
                  <w14:checked w14:val="0"/>
                  <w14:checkedState w14:val="2612" w14:font="MS Gothic"/>
                  <w14:uncheckedState w14:val="2610" w14:font="MS Gothic"/>
                </w14:checkbox>
              </w:sdtPr>
              <w:sdtEndPr/>
              <w:sdtContent>
                <w:r w:rsidR="00821B99" w:rsidRPr="00821B99">
                  <w:rPr>
                    <w:rFonts w:ascii="Segoe UI Symbol" w:eastAsia="MS Gothic" w:hAnsi="Segoe UI Symbol" w:cs="Segoe UI Symbol"/>
                    <w:bCs/>
                    <w:kern w:val="32"/>
                  </w:rPr>
                  <w:t>☐</w:t>
                </w:r>
              </w:sdtContent>
            </w:sdt>
            <w:r w:rsidR="00821B99" w:rsidRPr="00821B99">
              <w:rPr>
                <w:rFonts w:ascii="Arial" w:eastAsia="MS Gothic" w:hAnsi="Arial" w:cs="Arial"/>
                <w:bCs/>
                <w:kern w:val="32"/>
              </w:rPr>
              <w:t xml:space="preserve">  </w:t>
            </w:r>
            <w:permEnd w:id="686638438"/>
            <w:r w:rsidR="00821B99" w:rsidRPr="00821B99">
              <w:rPr>
                <w:rFonts w:ascii="Arial" w:hAnsi="Arial" w:cs="Arial"/>
                <w:bCs/>
                <w:kern w:val="32"/>
              </w:rPr>
              <w:t>Drug Free Communities</w:t>
            </w:r>
            <w:r w:rsidR="00821B99" w:rsidRPr="00821B99">
              <w:t xml:space="preserve">, </w:t>
            </w:r>
          </w:p>
          <w:permStart w:id="1015219491" w:edGrp="everyone"/>
          <w:p w14:paraId="618789A3" w14:textId="77777777" w:rsidR="00821B99" w:rsidRPr="00821B99" w:rsidRDefault="003D2E58" w:rsidP="00821B99">
            <w:pPr>
              <w:widowControl w:val="0"/>
              <w:ind w:left="1080"/>
              <w:outlineLvl w:val="0"/>
              <w:rPr>
                <w:rFonts w:ascii="Arial" w:hAnsi="Arial" w:cs="Arial"/>
              </w:rPr>
            </w:pPr>
            <w:sdt>
              <w:sdtPr>
                <w:rPr>
                  <w:rFonts w:ascii="Arial" w:eastAsia="MS Gothic" w:hAnsi="Arial" w:cs="Arial"/>
                  <w:bCs/>
                  <w:kern w:val="32"/>
                </w:rPr>
                <w:id w:val="511417299"/>
                <w14:checkbox>
                  <w14:checked w14:val="0"/>
                  <w14:checkedState w14:val="2612" w14:font="MS Gothic"/>
                  <w14:uncheckedState w14:val="2610" w14:font="MS Gothic"/>
                </w14:checkbox>
              </w:sdtPr>
              <w:sdtEndPr/>
              <w:sdtContent>
                <w:r w:rsidR="00821B99" w:rsidRPr="00821B99">
                  <w:rPr>
                    <w:rFonts w:ascii="Arial" w:eastAsia="MS Gothic" w:hAnsi="Arial" w:cs="Arial" w:hint="eastAsia"/>
                    <w:bCs/>
                    <w:kern w:val="32"/>
                  </w:rPr>
                  <w:t>☐</w:t>
                </w:r>
              </w:sdtContent>
            </w:sdt>
            <w:r w:rsidR="00821B99" w:rsidRPr="00821B99">
              <w:rPr>
                <w:rFonts w:ascii="Arial" w:eastAsia="MS Gothic" w:hAnsi="Arial" w:cs="Arial"/>
                <w:bCs/>
                <w:kern w:val="32"/>
              </w:rPr>
              <w:t xml:space="preserve">  </w:t>
            </w:r>
            <w:permEnd w:id="1015219491"/>
            <w:r w:rsidR="00821B99" w:rsidRPr="00821B99">
              <w:rPr>
                <w:rFonts w:ascii="Arial" w:eastAsia="MS Gothic" w:hAnsi="Arial" w:cs="Arial"/>
                <w:bCs/>
                <w:kern w:val="32"/>
              </w:rPr>
              <w:t>O</w:t>
            </w:r>
            <w:r w:rsidR="00821B99" w:rsidRPr="00821B99">
              <w:rPr>
                <w:rFonts w:ascii="Arial" w:hAnsi="Arial" w:cs="Arial"/>
              </w:rPr>
              <w:t>ther existing Community Coalitions</w:t>
            </w:r>
          </w:p>
          <w:permStart w:id="486823174" w:edGrp="everyone"/>
          <w:p w14:paraId="27B81E1D" w14:textId="77777777" w:rsidR="00821B99" w:rsidRPr="00821B99" w:rsidRDefault="003D2E58" w:rsidP="00821B99">
            <w:pPr>
              <w:widowControl w:val="0"/>
              <w:ind w:left="1080"/>
              <w:outlineLvl w:val="0"/>
              <w:rPr>
                <w:rFonts w:ascii="Arial" w:hAnsi="Arial" w:cs="Arial"/>
              </w:rPr>
            </w:pPr>
            <w:sdt>
              <w:sdtPr>
                <w:rPr>
                  <w:rFonts w:ascii="Arial" w:eastAsia="MS Gothic" w:hAnsi="Arial" w:cs="Arial"/>
                  <w:bCs/>
                  <w:kern w:val="32"/>
                </w:rPr>
                <w:id w:val="-179206096"/>
                <w14:checkbox>
                  <w14:checked w14:val="0"/>
                  <w14:checkedState w14:val="2612" w14:font="MS Gothic"/>
                  <w14:uncheckedState w14:val="2610" w14:font="MS Gothic"/>
                </w14:checkbox>
              </w:sdtPr>
              <w:sdtEndPr/>
              <w:sdtContent>
                <w:r w:rsidR="00821B99" w:rsidRPr="00821B99">
                  <w:rPr>
                    <w:rFonts w:ascii="Arial" w:eastAsia="MS Gothic" w:hAnsi="Arial" w:cs="Arial" w:hint="eastAsia"/>
                    <w:bCs/>
                    <w:kern w:val="32"/>
                  </w:rPr>
                  <w:t>☐</w:t>
                </w:r>
              </w:sdtContent>
            </w:sdt>
            <w:r w:rsidR="00821B99" w:rsidRPr="00821B99">
              <w:rPr>
                <w:rFonts w:ascii="Arial" w:eastAsia="MS Gothic" w:hAnsi="Arial" w:cs="Arial"/>
                <w:bCs/>
                <w:kern w:val="32"/>
              </w:rPr>
              <w:t xml:space="preserve">  </w:t>
            </w:r>
            <w:permEnd w:id="486823174"/>
            <w:r w:rsidR="00821B99" w:rsidRPr="00821B99">
              <w:rPr>
                <w:rFonts w:ascii="Arial" w:eastAsia="MS Gothic" w:hAnsi="Arial" w:cs="Arial"/>
                <w:bCs/>
                <w:kern w:val="32"/>
              </w:rPr>
              <w:t>O</w:t>
            </w:r>
            <w:r w:rsidR="00821B99" w:rsidRPr="00821B99">
              <w:rPr>
                <w:rFonts w:ascii="Arial" w:hAnsi="Arial" w:cs="Arial"/>
              </w:rPr>
              <w:t xml:space="preserve">ther state funded prevention efforts </w:t>
            </w:r>
          </w:p>
          <w:permStart w:id="109129450" w:edGrp="everyone"/>
          <w:p w14:paraId="5D680797" w14:textId="77777777" w:rsidR="00821B99" w:rsidRPr="00821B99" w:rsidRDefault="003D2E58" w:rsidP="00821B99">
            <w:pPr>
              <w:widowControl w:val="0"/>
              <w:ind w:left="1080"/>
              <w:outlineLvl w:val="0"/>
              <w:rPr>
                <w:rFonts w:ascii="Arial" w:hAnsi="Arial" w:cs="Arial"/>
              </w:rPr>
            </w:pPr>
            <w:sdt>
              <w:sdtPr>
                <w:rPr>
                  <w:rFonts w:ascii="Arial" w:eastAsia="MS Gothic" w:hAnsi="Arial" w:cs="Arial"/>
                  <w:bCs/>
                  <w:kern w:val="32"/>
                </w:rPr>
                <w:id w:val="-36895956"/>
                <w14:checkbox>
                  <w14:checked w14:val="0"/>
                  <w14:checkedState w14:val="2612" w14:font="MS Gothic"/>
                  <w14:uncheckedState w14:val="2610" w14:font="MS Gothic"/>
                </w14:checkbox>
              </w:sdtPr>
              <w:sdtEndPr/>
              <w:sdtContent>
                <w:r w:rsidR="00821B99" w:rsidRPr="00821B99">
                  <w:rPr>
                    <w:rFonts w:ascii="Segoe UI Symbol" w:eastAsia="MS Gothic" w:hAnsi="Segoe UI Symbol" w:cs="Segoe UI Symbol"/>
                    <w:bCs/>
                    <w:kern w:val="32"/>
                  </w:rPr>
                  <w:t>☐</w:t>
                </w:r>
              </w:sdtContent>
            </w:sdt>
            <w:r w:rsidR="00821B99" w:rsidRPr="00821B99">
              <w:rPr>
                <w:rFonts w:ascii="Arial" w:eastAsia="MS Gothic" w:hAnsi="Arial" w:cs="Arial"/>
                <w:bCs/>
                <w:kern w:val="32"/>
              </w:rPr>
              <w:t xml:space="preserve">  </w:t>
            </w:r>
            <w:permEnd w:id="109129450"/>
            <w:r w:rsidR="00821B99" w:rsidRPr="00821B99">
              <w:rPr>
                <w:rFonts w:ascii="Arial" w:hAnsi="Arial" w:cs="Arial"/>
              </w:rPr>
              <w:t>DCYF, Family and Youth support Prevention Programs</w:t>
            </w:r>
          </w:p>
          <w:permStart w:id="1331634957" w:edGrp="everyone"/>
          <w:p w14:paraId="7AF80983" w14:textId="77777777" w:rsidR="00821B99" w:rsidRPr="00821B99" w:rsidRDefault="003D2E58" w:rsidP="00821B99">
            <w:pPr>
              <w:widowControl w:val="0"/>
              <w:ind w:left="1080"/>
              <w:outlineLvl w:val="0"/>
              <w:rPr>
                <w:rFonts w:ascii="Arial" w:eastAsia="MS Gothic" w:hAnsi="Arial" w:cs="Arial"/>
                <w:bCs/>
                <w:kern w:val="32"/>
              </w:rPr>
            </w:pPr>
            <w:sdt>
              <w:sdtPr>
                <w:rPr>
                  <w:rFonts w:ascii="Arial" w:eastAsia="MS Gothic" w:hAnsi="Arial" w:cs="Arial"/>
                  <w:bCs/>
                  <w:kern w:val="32"/>
                </w:rPr>
                <w:id w:val="-1517847572"/>
                <w14:checkbox>
                  <w14:checked w14:val="0"/>
                  <w14:checkedState w14:val="2612" w14:font="MS Gothic"/>
                  <w14:uncheckedState w14:val="2610" w14:font="MS Gothic"/>
                </w14:checkbox>
              </w:sdtPr>
              <w:sdtEndPr/>
              <w:sdtContent>
                <w:r w:rsidR="00821B99" w:rsidRPr="00821B99">
                  <w:rPr>
                    <w:rFonts w:ascii="Segoe UI Symbol" w:eastAsia="MS Gothic" w:hAnsi="Segoe UI Symbol" w:cs="Segoe UI Symbol"/>
                    <w:bCs/>
                    <w:kern w:val="32"/>
                  </w:rPr>
                  <w:t>☐</w:t>
                </w:r>
              </w:sdtContent>
            </w:sdt>
            <w:r w:rsidR="00821B99" w:rsidRPr="00821B99">
              <w:rPr>
                <w:rFonts w:ascii="Arial" w:eastAsia="MS Gothic" w:hAnsi="Arial" w:cs="Arial"/>
                <w:bCs/>
                <w:kern w:val="32"/>
              </w:rPr>
              <w:t xml:space="preserve">  </w:t>
            </w:r>
            <w:permEnd w:id="1331634957"/>
            <w:r w:rsidR="00821B99" w:rsidRPr="00821B99">
              <w:rPr>
                <w:rFonts w:ascii="Arial" w:hAnsi="Arial" w:cs="Arial"/>
              </w:rPr>
              <w:t>DOH Youth Cannabis and Commercial Tobacco Programs</w:t>
            </w:r>
          </w:p>
          <w:p w14:paraId="1891E8BE" w14:textId="77777777" w:rsidR="00821B99" w:rsidRPr="00821B99" w:rsidRDefault="00821B99" w:rsidP="00821B99">
            <w:pPr>
              <w:widowControl w:val="0"/>
              <w:numPr>
                <w:ilvl w:val="1"/>
                <w:numId w:val="10"/>
              </w:numPr>
              <w:rPr>
                <w:rFonts w:ascii="Arial" w:hAnsi="Arial" w:cs="Arial"/>
              </w:rPr>
            </w:pPr>
            <w:r w:rsidRPr="00821B99">
              <w:rPr>
                <w:rFonts w:ascii="Arial" w:hAnsi="Arial" w:cs="Arial"/>
              </w:rPr>
              <w:t xml:space="preserve">If yes, please identify the community coalition contact person and email address. </w:t>
            </w:r>
          </w:p>
          <w:p w14:paraId="309A8822" w14:textId="2EDD0A55" w:rsidR="00821B99" w:rsidRPr="00821B99" w:rsidRDefault="00821B99" w:rsidP="00821B99">
            <w:pPr>
              <w:widowControl w:val="0"/>
              <w:ind w:left="1080"/>
              <w:rPr>
                <w:rFonts w:ascii="Arial" w:hAnsi="Arial" w:cs="Arial"/>
              </w:rPr>
            </w:pPr>
            <w:r w:rsidRPr="00821B99">
              <w:rPr>
                <w:rFonts w:ascii="Arial" w:hAnsi="Arial" w:cs="Arial"/>
              </w:rPr>
              <w:t xml:space="preserve">Name: </w:t>
            </w:r>
            <w:permStart w:id="1721447422" w:edGrp="everyone"/>
            <w:r w:rsidR="0061670E">
              <w:rPr>
                <w:rFonts w:ascii="Arial" w:hAnsi="Arial" w:cs="Arial"/>
              </w:rPr>
              <w:t>____________________</w:t>
            </w:r>
            <w:permEnd w:id="1721447422"/>
          </w:p>
          <w:p w14:paraId="3365424A" w14:textId="42C351CF" w:rsidR="00821B99" w:rsidRPr="00821B99" w:rsidRDefault="00821B99" w:rsidP="00821B99">
            <w:pPr>
              <w:widowControl w:val="0"/>
              <w:ind w:left="1080"/>
              <w:rPr>
                <w:rFonts w:ascii="Arial" w:hAnsi="Arial" w:cs="Arial"/>
              </w:rPr>
            </w:pPr>
            <w:r w:rsidRPr="00821B99">
              <w:rPr>
                <w:rFonts w:ascii="Arial" w:hAnsi="Arial" w:cs="Arial"/>
              </w:rPr>
              <w:t>Email:</w:t>
            </w:r>
            <w:permStart w:id="168188453" w:edGrp="everyone"/>
            <w:r w:rsidR="0061670E">
              <w:rPr>
                <w:rFonts w:ascii="Arial" w:hAnsi="Arial" w:cs="Arial"/>
              </w:rPr>
              <w:t>_____________________</w:t>
            </w:r>
            <w:permEnd w:id="168188453"/>
          </w:p>
          <w:p w14:paraId="4EACE4BA" w14:textId="77777777" w:rsidR="00821B99" w:rsidRPr="00821B99" w:rsidRDefault="00821B99" w:rsidP="00821B99">
            <w:pPr>
              <w:widowControl w:val="0"/>
              <w:ind w:left="1080"/>
              <w:rPr>
                <w:rFonts w:ascii="Arial" w:hAnsi="Arial" w:cs="Arial"/>
              </w:rPr>
            </w:pPr>
          </w:p>
          <w:p w14:paraId="59CF9739" w14:textId="43066F2D" w:rsidR="00821B99" w:rsidRPr="00821B99" w:rsidRDefault="00821B99" w:rsidP="00821B99">
            <w:pPr>
              <w:widowControl w:val="0"/>
              <w:numPr>
                <w:ilvl w:val="1"/>
                <w:numId w:val="10"/>
              </w:numPr>
            </w:pPr>
            <w:r w:rsidRPr="00821B99">
              <w:rPr>
                <w:rFonts w:ascii="Arial" w:hAnsi="Arial" w:cs="Arial"/>
              </w:rPr>
              <w:t>If yes, provide a letter of support from the community coalition(s) separate from this document.</w:t>
            </w:r>
            <w:r w:rsidR="00A20384">
              <w:rPr>
                <w:rFonts w:ascii="Arial" w:hAnsi="Arial" w:cs="Arial"/>
              </w:rPr>
              <w:t xml:space="preserve"> (Bonus points: 5)</w:t>
            </w:r>
          </w:p>
        </w:tc>
      </w:tr>
      <w:tr w:rsidR="00821B99" w:rsidRPr="00821B99" w14:paraId="60EDE2F9" w14:textId="77777777" w:rsidTr="00110192">
        <w:tc>
          <w:tcPr>
            <w:tcW w:w="5400" w:type="dxa"/>
          </w:tcPr>
          <w:p w14:paraId="119048FF" w14:textId="77777777" w:rsidR="00821B99" w:rsidRPr="00821B99" w:rsidRDefault="00821B99" w:rsidP="00A20384">
            <w:pPr>
              <w:numPr>
                <w:ilvl w:val="0"/>
                <w:numId w:val="24"/>
              </w:numPr>
              <w:contextualSpacing/>
              <w:rPr>
                <w:rFonts w:ascii="Arial" w:hAnsi="Arial" w:cs="Arial"/>
                <w:b/>
                <w:bCs/>
              </w:rPr>
            </w:pPr>
            <w:r w:rsidRPr="00821B99">
              <w:rPr>
                <w:rFonts w:ascii="Arial" w:eastAsia="Calibri" w:hAnsi="Arial" w:cs="Arial"/>
                <w:b/>
                <w:bCs/>
              </w:rPr>
              <w:lastRenderedPageBreak/>
              <w:t>Is your application complete? Please check box indicating that your application includes the following:</w:t>
            </w:r>
          </w:p>
        </w:tc>
        <w:permStart w:id="1384278411" w:edGrp="everyone"/>
        <w:tc>
          <w:tcPr>
            <w:tcW w:w="5917" w:type="dxa"/>
            <w:gridSpan w:val="2"/>
          </w:tcPr>
          <w:p w14:paraId="674D1136" w14:textId="77777777" w:rsidR="00821B99" w:rsidRPr="00821B99" w:rsidRDefault="003D2E58" w:rsidP="00821B99">
            <w:pPr>
              <w:spacing w:before="240"/>
              <w:contextualSpacing/>
              <w:rPr>
                <w:rFonts w:ascii="Arial" w:eastAsia="MS Gothic" w:hAnsi="Arial" w:cs="Arial"/>
              </w:rPr>
            </w:pPr>
            <w:sdt>
              <w:sdtPr>
                <w:rPr>
                  <w:rFonts w:ascii="Arial" w:eastAsia="MS Gothic" w:hAnsi="Arial" w:cs="Arial"/>
                  <w:sz w:val="28"/>
                  <w:szCs w:val="28"/>
                </w:rPr>
                <w:id w:val="-832453124"/>
                <w14:checkbox>
                  <w14:checked w14:val="0"/>
                  <w14:checkedState w14:val="2612" w14:font="MS Gothic"/>
                  <w14:uncheckedState w14:val="2610" w14:font="MS Gothic"/>
                </w14:checkbox>
              </w:sdtPr>
              <w:sdtEndPr/>
              <w:sdtContent>
                <w:r w:rsidR="00821B99" w:rsidRPr="00821B99">
                  <w:rPr>
                    <w:rFonts w:ascii="Arial" w:eastAsia="MS Gothic" w:hAnsi="Arial" w:cs="Arial" w:hint="eastAsia"/>
                    <w:sz w:val="28"/>
                    <w:szCs w:val="28"/>
                  </w:rPr>
                  <w:t>☐</w:t>
                </w:r>
              </w:sdtContent>
            </w:sdt>
            <w:r w:rsidR="00821B99" w:rsidRPr="00821B99">
              <w:rPr>
                <w:rFonts w:ascii="Arial" w:eastAsia="MS Gothic" w:hAnsi="Arial" w:cs="Arial"/>
              </w:rPr>
              <w:t xml:space="preserve"> </w:t>
            </w:r>
            <w:permEnd w:id="1384278411"/>
            <w:r w:rsidR="00821B99" w:rsidRPr="00821B99">
              <w:rPr>
                <w:rFonts w:ascii="Arial" w:eastAsia="MS Gothic" w:hAnsi="Arial" w:cs="Arial"/>
              </w:rPr>
              <w:t>Application Cover Page  - Attachment 1</w:t>
            </w:r>
          </w:p>
          <w:permStart w:id="945817130" w:edGrp="everyone"/>
          <w:p w14:paraId="129A35C3" w14:textId="77777777" w:rsidR="00821B99" w:rsidRPr="00821B99" w:rsidRDefault="003D2E58" w:rsidP="00821B99">
            <w:pPr>
              <w:spacing w:before="240"/>
              <w:contextualSpacing/>
              <w:rPr>
                <w:rFonts w:ascii="Arial" w:eastAsia="MS Gothic" w:hAnsi="Arial" w:cs="Arial"/>
              </w:rPr>
            </w:pPr>
            <w:sdt>
              <w:sdtPr>
                <w:rPr>
                  <w:rFonts w:ascii="Arial" w:eastAsia="MS Gothic" w:hAnsi="Arial" w:cs="Arial"/>
                  <w:sz w:val="28"/>
                  <w:szCs w:val="28"/>
                </w:rPr>
                <w:id w:val="-1069722725"/>
                <w14:checkbox>
                  <w14:checked w14:val="0"/>
                  <w14:checkedState w14:val="2612" w14:font="MS Gothic"/>
                  <w14:uncheckedState w14:val="2610" w14:font="MS Gothic"/>
                </w14:checkbox>
              </w:sdtPr>
              <w:sdtEndPr/>
              <w:sdtContent>
                <w:r w:rsidR="00821B99" w:rsidRPr="00821B99">
                  <w:rPr>
                    <w:rFonts w:ascii="Segoe UI Symbol" w:eastAsia="MS Gothic" w:hAnsi="Segoe UI Symbol" w:cs="Segoe UI Symbol"/>
                    <w:sz w:val="28"/>
                    <w:szCs w:val="28"/>
                  </w:rPr>
                  <w:t>☐</w:t>
                </w:r>
              </w:sdtContent>
            </w:sdt>
            <w:r w:rsidR="00821B99" w:rsidRPr="00821B99">
              <w:rPr>
                <w:rFonts w:ascii="Arial" w:eastAsia="MS Gothic" w:hAnsi="Arial" w:cs="Arial"/>
                <w:sz w:val="28"/>
                <w:szCs w:val="28"/>
              </w:rPr>
              <w:t xml:space="preserve"> </w:t>
            </w:r>
            <w:permEnd w:id="945817130"/>
            <w:r w:rsidR="00821B99" w:rsidRPr="00821B99">
              <w:rPr>
                <w:rFonts w:ascii="Arial" w:eastAsia="MS Gothic" w:hAnsi="Arial" w:cs="Arial"/>
              </w:rPr>
              <w:t xml:space="preserve">Program Selection Form - Attachment 2  </w:t>
            </w:r>
          </w:p>
          <w:permStart w:id="220534505" w:edGrp="everyone"/>
          <w:p w14:paraId="410D37F5" w14:textId="77777777" w:rsidR="00821B99" w:rsidRPr="00821B99" w:rsidRDefault="003D2E58" w:rsidP="00821B99">
            <w:pPr>
              <w:spacing w:before="240"/>
              <w:contextualSpacing/>
              <w:rPr>
                <w:rFonts w:ascii="Arial" w:eastAsia="MS Gothic" w:hAnsi="Arial" w:cs="Arial"/>
              </w:rPr>
            </w:pPr>
            <w:sdt>
              <w:sdtPr>
                <w:rPr>
                  <w:rFonts w:ascii="Arial" w:eastAsia="MS Gothic" w:hAnsi="Arial" w:cs="Arial"/>
                  <w:sz w:val="28"/>
                  <w:szCs w:val="28"/>
                </w:rPr>
                <w:id w:val="-1454789965"/>
                <w14:checkbox>
                  <w14:checked w14:val="0"/>
                  <w14:checkedState w14:val="2612" w14:font="MS Gothic"/>
                  <w14:uncheckedState w14:val="2610" w14:font="MS Gothic"/>
                </w14:checkbox>
              </w:sdtPr>
              <w:sdtEndPr/>
              <w:sdtContent>
                <w:r w:rsidR="00821B99" w:rsidRPr="00821B99">
                  <w:rPr>
                    <w:rFonts w:ascii="Segoe UI Symbol" w:eastAsia="MS Gothic" w:hAnsi="Segoe UI Symbol" w:cs="Segoe UI Symbol"/>
                    <w:sz w:val="28"/>
                    <w:szCs w:val="28"/>
                  </w:rPr>
                  <w:t>☐</w:t>
                </w:r>
              </w:sdtContent>
            </w:sdt>
            <w:r w:rsidR="00821B99" w:rsidRPr="00821B99">
              <w:rPr>
                <w:rFonts w:ascii="Arial" w:eastAsia="MS Gothic" w:hAnsi="Arial" w:cs="Arial"/>
                <w:sz w:val="28"/>
                <w:szCs w:val="28"/>
              </w:rPr>
              <w:t xml:space="preserve"> </w:t>
            </w:r>
            <w:permEnd w:id="220534505"/>
            <w:r w:rsidR="00821B99" w:rsidRPr="00821B99">
              <w:rPr>
                <w:rFonts w:ascii="Arial" w:eastAsia="MS Gothic" w:hAnsi="Arial" w:cs="Arial"/>
              </w:rPr>
              <w:t>Action Plan - Attachment 3</w:t>
            </w:r>
          </w:p>
          <w:permStart w:id="1381069546" w:edGrp="everyone"/>
          <w:p w14:paraId="33287BBC" w14:textId="77777777" w:rsidR="00821B99" w:rsidRPr="00821B99" w:rsidRDefault="003D2E58" w:rsidP="00821B99">
            <w:pPr>
              <w:spacing w:before="240"/>
              <w:contextualSpacing/>
              <w:rPr>
                <w:rFonts w:ascii="Arial" w:eastAsia="MS Gothic" w:hAnsi="Arial" w:cs="Arial"/>
              </w:rPr>
            </w:pPr>
            <w:sdt>
              <w:sdtPr>
                <w:rPr>
                  <w:rFonts w:ascii="Arial" w:eastAsia="MS Gothic" w:hAnsi="Arial" w:cs="Arial"/>
                  <w:sz w:val="28"/>
                  <w:szCs w:val="28"/>
                </w:rPr>
                <w:id w:val="-293137948"/>
                <w14:checkbox>
                  <w14:checked w14:val="0"/>
                  <w14:checkedState w14:val="2612" w14:font="MS Gothic"/>
                  <w14:uncheckedState w14:val="2610" w14:font="MS Gothic"/>
                </w14:checkbox>
              </w:sdtPr>
              <w:sdtEndPr/>
              <w:sdtContent>
                <w:r w:rsidR="00821B99" w:rsidRPr="00821B99">
                  <w:rPr>
                    <w:rFonts w:ascii="Segoe UI Symbol" w:eastAsia="MS Gothic" w:hAnsi="Segoe UI Symbol" w:cs="Segoe UI Symbol"/>
                    <w:sz w:val="28"/>
                    <w:szCs w:val="28"/>
                  </w:rPr>
                  <w:t>☐</w:t>
                </w:r>
              </w:sdtContent>
            </w:sdt>
            <w:r w:rsidR="00821B99" w:rsidRPr="00821B99">
              <w:rPr>
                <w:rFonts w:ascii="Arial" w:eastAsia="MS Gothic" w:hAnsi="Arial" w:cs="Arial"/>
                <w:sz w:val="28"/>
                <w:szCs w:val="28"/>
              </w:rPr>
              <w:t xml:space="preserve"> </w:t>
            </w:r>
            <w:permEnd w:id="1381069546"/>
            <w:r w:rsidR="00821B99" w:rsidRPr="00821B99">
              <w:rPr>
                <w:rFonts w:ascii="Arial" w:eastAsia="MS Gothic" w:hAnsi="Arial" w:cs="Arial"/>
              </w:rPr>
              <w:t>Project Narrative - Attachment 4</w:t>
            </w:r>
          </w:p>
          <w:p w14:paraId="331FAAF2" w14:textId="77777777" w:rsidR="00821B99" w:rsidRPr="00821B99" w:rsidRDefault="00821B99" w:rsidP="00821B99"/>
        </w:tc>
      </w:tr>
      <w:bookmarkEnd w:id="0"/>
    </w:tbl>
    <w:p w14:paraId="63A5303C" w14:textId="77777777" w:rsidR="00821B99" w:rsidRPr="00977B2D" w:rsidRDefault="00821B99" w:rsidP="004907A5">
      <w:pPr>
        <w:widowControl w:val="0"/>
        <w:outlineLvl w:val="0"/>
        <w:rPr>
          <w:rFonts w:eastAsia="MS Gothic"/>
          <w:bCs/>
          <w:kern w:val="32"/>
        </w:rPr>
      </w:pPr>
    </w:p>
    <w:p w14:paraId="3D13182D" w14:textId="4613102F" w:rsidR="007167C3" w:rsidRPr="00110192" w:rsidRDefault="007167C3" w:rsidP="00977B2D">
      <w:pPr>
        <w:spacing w:before="240"/>
        <w:contextualSpacing/>
        <w:rPr>
          <w:rFonts w:ascii="Arial" w:eastAsia="MS Gothic" w:hAnsi="Arial" w:cs="Arial"/>
        </w:rPr>
      </w:pPr>
    </w:p>
    <w:p w14:paraId="1339BB13" w14:textId="77777777" w:rsidR="007E714C" w:rsidRPr="002F6178" w:rsidRDefault="008F0417" w:rsidP="007E714C">
      <w:pPr>
        <w:spacing w:after="200"/>
      </w:pPr>
      <w:r w:rsidRPr="00110192">
        <w:rPr>
          <w:rFonts w:ascii="Arial" w:eastAsia="Times New Roman" w:hAnsi="Arial" w:cs="Arial"/>
          <w:color w:val="ED7D31" w:themeColor="accent2"/>
        </w:rPr>
        <w:t>Mental Health Promotion Program (MHPP):</w:t>
      </w:r>
      <w:r w:rsidR="007E714C" w:rsidRPr="00110192">
        <w:rPr>
          <w:rFonts w:ascii="Arial" w:eastAsia="Times New Roman" w:hAnsi="Arial" w:cs="Arial"/>
          <w:color w:val="ED7D31" w:themeColor="accent2"/>
        </w:rPr>
        <w:t xml:space="preserve"> </w:t>
      </w:r>
      <w:r w:rsidR="007E714C" w:rsidRPr="00110192">
        <w:rPr>
          <w:rFonts w:ascii="Arial" w:hAnsi="Arial" w:cs="Arial"/>
        </w:rPr>
        <w:t>a program or strategy with the overall goal of maximizing mental health and well-being among populations and individuals.</w:t>
      </w:r>
      <w:r w:rsidR="007E714C">
        <w:t xml:space="preserve"> </w:t>
      </w:r>
    </w:p>
    <w:p w14:paraId="77761EA6" w14:textId="77777777" w:rsidR="008F0417" w:rsidRPr="007A077D" w:rsidRDefault="008F0417" w:rsidP="00110192">
      <w:pPr>
        <w:spacing w:before="240"/>
        <w:contextualSpacing/>
        <w:rPr>
          <w:rFonts w:eastAsia="MS Gothic"/>
        </w:rPr>
      </w:pPr>
    </w:p>
    <w:p w14:paraId="6BA722B6" w14:textId="77777777" w:rsidR="004907A5" w:rsidRPr="00110192" w:rsidRDefault="004907A5" w:rsidP="00110192">
      <w:pPr>
        <w:spacing w:before="240"/>
        <w:contextualSpacing/>
        <w:rPr>
          <w:rFonts w:ascii="Arial" w:eastAsia="MS Gothic" w:hAnsi="Arial" w:cs="Arial"/>
          <w:b/>
        </w:rPr>
      </w:pPr>
    </w:p>
    <w:p w14:paraId="2E547158" w14:textId="2B5458B2" w:rsidR="006D1B96" w:rsidRDefault="007E3C69">
      <w:pPr>
        <w:spacing w:before="240"/>
        <w:ind w:left="720" w:hanging="324"/>
        <w:contextualSpacing/>
        <w:jc w:val="center"/>
        <w:rPr>
          <w:rFonts w:ascii="Arial" w:eastAsia="Calibri" w:hAnsi="Arial" w:cs="Arial"/>
          <w:color w:val="0563C1"/>
          <w:u w:val="single"/>
        </w:rPr>
      </w:pPr>
      <w:r w:rsidRPr="00977B2D">
        <w:rPr>
          <w:rFonts w:ascii="Arial" w:eastAsia="Calibri" w:hAnsi="Arial" w:cs="Arial"/>
          <w:iCs/>
        </w:rPr>
        <w:t xml:space="preserve"> Return entire Application Packet as part of your submittal to Procurement Coordinator at:</w:t>
      </w:r>
      <w:r w:rsidRPr="00977B2D">
        <w:rPr>
          <w:rFonts w:ascii="Arial" w:eastAsia="Calibri" w:hAnsi="Arial" w:cs="Arial"/>
          <w:iCs/>
        </w:rPr>
        <w:br/>
      </w:r>
      <w:hyperlink r:id="rId8" w:history="1">
        <w:r w:rsidRPr="00110192">
          <w:rPr>
            <w:rFonts w:ascii="Arial" w:eastAsia="Calibri" w:hAnsi="Arial" w:cs="Arial"/>
            <w:color w:val="0563C1"/>
            <w:u w:val="single"/>
          </w:rPr>
          <w:t>HCAProcurements@hca.wa.gov</w:t>
        </w:r>
      </w:hyperlink>
    </w:p>
    <w:p w14:paraId="3649093E" w14:textId="2AF45057" w:rsidR="006D1B96" w:rsidRDefault="006D1B96" w:rsidP="00110192">
      <w:pPr>
        <w:spacing w:before="240"/>
        <w:contextualSpacing/>
        <w:rPr>
          <w:rFonts w:ascii="Arial" w:eastAsia="Calibri" w:hAnsi="Arial" w:cs="Arial"/>
          <w:color w:val="0563C1"/>
          <w:u w:val="single"/>
        </w:rPr>
      </w:pPr>
    </w:p>
    <w:p w14:paraId="79BAD1A6" w14:textId="0F09C86A" w:rsidR="006D1B96" w:rsidRDefault="006D1B96">
      <w:pPr>
        <w:spacing w:before="240"/>
        <w:ind w:left="720" w:hanging="324"/>
        <w:contextualSpacing/>
        <w:jc w:val="center"/>
        <w:rPr>
          <w:rFonts w:ascii="Arial" w:eastAsia="Calibri" w:hAnsi="Arial" w:cs="Arial"/>
          <w:color w:val="0563C1"/>
          <w:u w:val="single"/>
        </w:rPr>
      </w:pPr>
    </w:p>
    <w:p w14:paraId="2A287189" w14:textId="6C9859ED" w:rsidR="006D1B96" w:rsidRDefault="006D1B96">
      <w:pPr>
        <w:spacing w:before="240"/>
        <w:ind w:left="720" w:hanging="324"/>
        <w:contextualSpacing/>
        <w:jc w:val="center"/>
        <w:rPr>
          <w:rFonts w:ascii="Arial" w:eastAsia="Calibri" w:hAnsi="Arial" w:cs="Arial"/>
          <w:color w:val="0563C1"/>
          <w:u w:val="single"/>
        </w:rPr>
      </w:pPr>
    </w:p>
    <w:p w14:paraId="2BBECC0A" w14:textId="51A667AF" w:rsidR="006D1B96" w:rsidRDefault="006D1B96">
      <w:pPr>
        <w:spacing w:before="240"/>
        <w:ind w:left="720" w:hanging="324"/>
        <w:contextualSpacing/>
        <w:jc w:val="center"/>
        <w:rPr>
          <w:rFonts w:ascii="Arial" w:eastAsia="Calibri" w:hAnsi="Arial" w:cs="Arial"/>
          <w:color w:val="0563C1"/>
          <w:u w:val="single"/>
        </w:rPr>
      </w:pPr>
    </w:p>
    <w:p w14:paraId="28BFE522" w14:textId="64C604D8" w:rsidR="006D1B96" w:rsidRDefault="006D1B96">
      <w:pPr>
        <w:spacing w:before="240"/>
        <w:ind w:left="720" w:hanging="324"/>
        <w:contextualSpacing/>
        <w:jc w:val="center"/>
        <w:rPr>
          <w:rFonts w:ascii="Arial" w:eastAsia="Calibri" w:hAnsi="Arial" w:cs="Arial"/>
          <w:color w:val="0563C1"/>
          <w:u w:val="single"/>
        </w:rPr>
      </w:pPr>
    </w:p>
    <w:p w14:paraId="0C31E531" w14:textId="20046342" w:rsidR="00C62BAC" w:rsidRDefault="0055417D" w:rsidP="00110192">
      <w:pPr>
        <w:rPr>
          <w:b/>
          <w:bCs/>
        </w:rPr>
      </w:pPr>
      <w:r>
        <w:rPr>
          <w:rFonts w:ascii="Arial" w:eastAsia="Calibri" w:hAnsi="Arial" w:cs="Arial"/>
          <w:color w:val="0563C1"/>
          <w:u w:val="single"/>
        </w:rPr>
        <w:br w:type="page"/>
      </w:r>
    </w:p>
    <w:p w14:paraId="42E9C610" w14:textId="34B31557" w:rsidR="00110192" w:rsidRDefault="00104C47">
      <w:pPr>
        <w:pStyle w:val="H3"/>
        <w:ind w:left="0"/>
        <w:rPr>
          <w:sz w:val="22"/>
          <w:szCs w:val="22"/>
        </w:rPr>
      </w:pPr>
      <w:bookmarkStart w:id="2" w:name="_Toc106202287"/>
      <w:bookmarkStart w:id="3" w:name="_Hlk128646482"/>
      <w:r>
        <w:rPr>
          <w:sz w:val="22"/>
          <w:szCs w:val="22"/>
        </w:rPr>
        <w:lastRenderedPageBreak/>
        <w:t xml:space="preserve">Attachment 2- </w:t>
      </w:r>
      <w:r w:rsidR="00754A18" w:rsidRPr="004664C7">
        <w:rPr>
          <w:sz w:val="22"/>
          <w:szCs w:val="22"/>
        </w:rPr>
        <w:t>Program Selection Form</w:t>
      </w:r>
      <w:bookmarkEnd w:id="2"/>
    </w:p>
    <w:p w14:paraId="2358FFA3" w14:textId="5995F52E" w:rsidR="00F429F7" w:rsidRPr="00110192" w:rsidRDefault="00110192" w:rsidP="00110192">
      <w:pPr>
        <w:pStyle w:val="H3"/>
        <w:ind w:left="0"/>
        <w:rPr>
          <w:sz w:val="22"/>
          <w:szCs w:val="22"/>
        </w:rPr>
      </w:pPr>
      <w:r w:rsidRPr="00472A70">
        <w:rPr>
          <w:b w:val="0"/>
          <w:bCs/>
          <w:sz w:val="22"/>
          <w:szCs w:val="22"/>
        </w:rPr>
        <w:t>(Mandatory/Not Scored)</w:t>
      </w:r>
      <w:bookmarkEnd w:id="3"/>
    </w:p>
    <w:p w14:paraId="1F718355" w14:textId="25C27A29" w:rsidR="000A7301" w:rsidRPr="00020B17" w:rsidRDefault="00F429F7" w:rsidP="00754A18">
      <w:pPr>
        <w:spacing w:after="240"/>
        <w:rPr>
          <w:rFonts w:ascii="Arial" w:hAnsi="Arial" w:cs="Arial"/>
        </w:rPr>
      </w:pPr>
      <w:bookmarkStart w:id="4" w:name="_Hlk130475369"/>
      <w:r w:rsidRPr="00110192">
        <w:rPr>
          <w:rFonts w:ascii="Arial" w:hAnsi="Arial" w:cs="Arial"/>
        </w:rPr>
        <w:t>Th</w:t>
      </w:r>
      <w:r w:rsidR="002871D5" w:rsidRPr="00110192">
        <w:rPr>
          <w:rFonts w:ascii="Arial" w:hAnsi="Arial" w:cs="Arial"/>
        </w:rPr>
        <w:t>is</w:t>
      </w:r>
      <w:r w:rsidRPr="00110192">
        <w:rPr>
          <w:rFonts w:ascii="Arial" w:hAnsi="Arial" w:cs="Arial"/>
        </w:rPr>
        <w:t xml:space="preserve"> program selection form is a list of all possible evidence-based programs</w:t>
      </w:r>
      <w:r w:rsidR="00BE1AFF" w:rsidRPr="00020B17">
        <w:rPr>
          <w:rFonts w:ascii="Arial" w:hAnsi="Arial" w:cs="Arial"/>
        </w:rPr>
        <w:t xml:space="preserve"> and strategies</w:t>
      </w:r>
      <w:r w:rsidRPr="00110192">
        <w:rPr>
          <w:rFonts w:ascii="Arial" w:hAnsi="Arial" w:cs="Arial"/>
        </w:rPr>
        <w:t xml:space="preserve"> that an applicant can chose from to address their local conditions as. The selected program(s)</w:t>
      </w:r>
      <w:r w:rsidR="00BE1AFF" w:rsidRPr="00020B17">
        <w:rPr>
          <w:rFonts w:ascii="Arial" w:hAnsi="Arial" w:cs="Arial"/>
        </w:rPr>
        <w:t xml:space="preserve"> and strategy (ies)</w:t>
      </w:r>
      <w:r w:rsidRPr="00110192">
        <w:rPr>
          <w:rFonts w:ascii="Arial" w:hAnsi="Arial" w:cs="Arial"/>
        </w:rPr>
        <w:t xml:space="preserve"> will be used by the </w:t>
      </w:r>
      <w:r w:rsidR="00020B17">
        <w:rPr>
          <w:rFonts w:ascii="Arial" w:hAnsi="Arial" w:cs="Arial"/>
        </w:rPr>
        <w:t>A</w:t>
      </w:r>
      <w:r w:rsidRPr="00110192">
        <w:rPr>
          <w:rFonts w:ascii="Arial" w:hAnsi="Arial" w:cs="Arial"/>
        </w:rPr>
        <w:t>pplicant to create their Action Plan and Budget.</w:t>
      </w:r>
      <w:r w:rsidRPr="00020B17">
        <w:rPr>
          <w:rFonts w:ascii="Arial" w:hAnsi="Arial" w:cs="Arial"/>
        </w:rPr>
        <w:t xml:space="preserve"> Applicants should select the box next to each program</w:t>
      </w:r>
      <w:r w:rsidR="00BE1AFF" w:rsidRPr="00020B17">
        <w:rPr>
          <w:rFonts w:ascii="Arial" w:hAnsi="Arial" w:cs="Arial"/>
        </w:rPr>
        <w:t xml:space="preserve"> and strategy</w:t>
      </w:r>
      <w:r w:rsidRPr="00020B17">
        <w:rPr>
          <w:rFonts w:ascii="Arial" w:hAnsi="Arial" w:cs="Arial"/>
        </w:rPr>
        <w:t xml:space="preserve"> they plan to implement. Program</w:t>
      </w:r>
      <w:r w:rsidR="00BE1AFF" w:rsidRPr="00020B17">
        <w:rPr>
          <w:rFonts w:ascii="Arial" w:hAnsi="Arial" w:cs="Arial"/>
        </w:rPr>
        <w:t xml:space="preserve"> and strategy</w:t>
      </w:r>
      <w:r w:rsidRPr="00020B17">
        <w:rPr>
          <w:rFonts w:ascii="Arial" w:hAnsi="Arial" w:cs="Arial"/>
        </w:rPr>
        <w:t xml:space="preserve"> selection should reflect the Applicant’s capacity and budget.</w:t>
      </w:r>
      <w:bookmarkEnd w:id="4"/>
    </w:p>
    <w:p w14:paraId="723CD1FE" w14:textId="67B40154" w:rsidR="000A7301" w:rsidRPr="00110192" w:rsidRDefault="00754A18" w:rsidP="00754A18">
      <w:pPr>
        <w:spacing w:after="240"/>
        <w:rPr>
          <w:rFonts w:ascii="Arial" w:hAnsi="Arial" w:cs="Arial"/>
        </w:rPr>
      </w:pPr>
      <w:r w:rsidRPr="00110192">
        <w:rPr>
          <w:rFonts w:ascii="Arial" w:hAnsi="Arial" w:cs="Arial"/>
        </w:rPr>
        <w:t>Community Based Organizations</w:t>
      </w:r>
      <w:r w:rsidR="00C62BAC" w:rsidRPr="00020B17">
        <w:rPr>
          <w:rFonts w:ascii="Arial" w:hAnsi="Arial" w:cs="Arial"/>
        </w:rPr>
        <w:t xml:space="preserve"> </w:t>
      </w:r>
      <w:r w:rsidR="00020B17">
        <w:rPr>
          <w:rFonts w:ascii="Arial" w:hAnsi="Arial" w:cs="Arial"/>
        </w:rPr>
        <w:t xml:space="preserve">applying for </w:t>
      </w:r>
      <w:r w:rsidR="000A7301" w:rsidRPr="00020B17">
        <w:rPr>
          <w:rFonts w:ascii="Arial" w:hAnsi="Arial" w:cs="Arial"/>
        </w:rPr>
        <w:t>Mental Health Promotion Projects</w:t>
      </w:r>
      <w:r w:rsidR="00C62BAC" w:rsidRPr="00020B17">
        <w:rPr>
          <w:rFonts w:ascii="Arial" w:hAnsi="Arial" w:cs="Arial"/>
        </w:rPr>
        <w:t xml:space="preserve"> </w:t>
      </w:r>
      <w:r w:rsidR="000A7301" w:rsidRPr="00020B17">
        <w:rPr>
          <w:rFonts w:ascii="Arial" w:hAnsi="Arial" w:cs="Arial"/>
        </w:rPr>
        <w:t xml:space="preserve">(MHPP) </w:t>
      </w:r>
      <w:r w:rsidRPr="00110192">
        <w:rPr>
          <w:rFonts w:ascii="Arial" w:hAnsi="Arial" w:cs="Arial"/>
        </w:rPr>
        <w:t>are required to use the following guidance when implementing services each year under the</w:t>
      </w:r>
      <w:r w:rsidR="000A7301" w:rsidRPr="00020B17">
        <w:rPr>
          <w:rFonts w:ascii="Arial" w:hAnsi="Arial" w:cs="Arial"/>
        </w:rPr>
        <w:t xml:space="preserve"> </w:t>
      </w:r>
      <w:r w:rsidRPr="00110192">
        <w:rPr>
          <w:rFonts w:ascii="Arial" w:hAnsi="Arial" w:cs="Arial"/>
        </w:rPr>
        <w:t>grant:</w:t>
      </w:r>
    </w:p>
    <w:p w14:paraId="6A51D88B" w14:textId="173C3733" w:rsidR="000A7301" w:rsidRPr="00D02E6B" w:rsidRDefault="00754A18" w:rsidP="00110192">
      <w:pPr>
        <w:pStyle w:val="Default"/>
        <w:rPr>
          <w:sz w:val="22"/>
          <w:szCs w:val="22"/>
        </w:rPr>
      </w:pPr>
      <w:r w:rsidRPr="00110192">
        <w:rPr>
          <w:sz w:val="22"/>
          <w:szCs w:val="22"/>
        </w:rPr>
        <w:t xml:space="preserve">1) </w:t>
      </w:r>
      <w:r w:rsidR="000A7301" w:rsidRPr="00020B17">
        <w:rPr>
          <w:sz w:val="22"/>
          <w:szCs w:val="22"/>
        </w:rPr>
        <w:t>Implementation of</w:t>
      </w:r>
      <w:r w:rsidR="000A7301" w:rsidRPr="00110192">
        <w:rPr>
          <w:sz w:val="22"/>
          <w:szCs w:val="22"/>
        </w:rPr>
        <w:t xml:space="preserve"> at least one </w:t>
      </w:r>
      <w:bookmarkStart w:id="5" w:name="_Hlk133407395"/>
      <w:r w:rsidR="000A7301" w:rsidRPr="00110192">
        <w:rPr>
          <w:sz w:val="22"/>
          <w:szCs w:val="22"/>
        </w:rPr>
        <w:t xml:space="preserve">Youth Mental Health First Aid </w:t>
      </w:r>
      <w:bookmarkEnd w:id="5"/>
      <w:r w:rsidR="000A7301" w:rsidRPr="00110192">
        <w:rPr>
          <w:sz w:val="22"/>
          <w:szCs w:val="22"/>
        </w:rPr>
        <w:t>(YMHFA) training per year</w:t>
      </w:r>
      <w:r w:rsidR="00E976D7" w:rsidRPr="00020B17">
        <w:rPr>
          <w:sz w:val="22"/>
          <w:szCs w:val="22"/>
        </w:rPr>
        <w:t xml:space="preserve"> with a maximum cost of $5,000. </w:t>
      </w:r>
      <w:r w:rsidR="00E976D7" w:rsidRPr="00110192">
        <w:rPr>
          <w:bCs/>
          <w:iCs/>
          <w:sz w:val="22"/>
          <w:szCs w:val="22"/>
        </w:rPr>
        <w:t xml:space="preserve">Costs may include trainer and travel costs, meals, materials, and all other expenses associated with </w:t>
      </w:r>
      <w:r w:rsidR="00E976D7" w:rsidRPr="00D02E6B">
        <w:rPr>
          <w:bCs/>
          <w:iCs/>
          <w:sz w:val="22"/>
          <w:szCs w:val="22"/>
        </w:rPr>
        <w:t>the training</w:t>
      </w:r>
      <w:r w:rsidR="00B061BB" w:rsidRPr="00D02E6B">
        <w:rPr>
          <w:bCs/>
          <w:iCs/>
          <w:sz w:val="22"/>
          <w:szCs w:val="22"/>
        </w:rPr>
        <w:t xml:space="preserve"> and must be include as part of budget</w:t>
      </w:r>
      <w:r w:rsidR="00E976D7" w:rsidRPr="00D02E6B">
        <w:rPr>
          <w:bCs/>
          <w:iCs/>
          <w:sz w:val="22"/>
          <w:szCs w:val="22"/>
        </w:rPr>
        <w:t xml:space="preserve">. It is also acceptable to use these funds to train YMHFA facilitators who will provide training workshops for your community (though at least one training must occur within the project timeline). If Applicant has previously held a contract with HCA for MHPP/Suicide Prevention CBO services and has fully saturated their community with this training, they may submit a request for an </w:t>
      </w:r>
      <w:bookmarkStart w:id="6" w:name="_Hlk133408051"/>
      <w:r w:rsidR="00E976D7" w:rsidRPr="00D02E6B">
        <w:rPr>
          <w:bCs/>
          <w:iCs/>
          <w:sz w:val="22"/>
          <w:szCs w:val="22"/>
        </w:rPr>
        <w:t xml:space="preserve">exception to this requirement as part of their </w:t>
      </w:r>
      <w:r w:rsidR="003231FA" w:rsidRPr="00D02E6B">
        <w:rPr>
          <w:bCs/>
          <w:iCs/>
          <w:sz w:val="22"/>
          <w:szCs w:val="22"/>
        </w:rPr>
        <w:t>response to Attachment 4</w:t>
      </w:r>
      <w:r w:rsidR="00734123" w:rsidRPr="00D02E6B">
        <w:rPr>
          <w:bCs/>
          <w:iCs/>
          <w:sz w:val="22"/>
          <w:szCs w:val="22"/>
        </w:rPr>
        <w:t>- Project N</w:t>
      </w:r>
      <w:r w:rsidR="00E976D7" w:rsidRPr="00D02E6B">
        <w:rPr>
          <w:bCs/>
          <w:iCs/>
          <w:sz w:val="22"/>
          <w:szCs w:val="22"/>
        </w:rPr>
        <w:t>arrative</w:t>
      </w:r>
      <w:r w:rsidR="00037B20" w:rsidRPr="00D02E6B">
        <w:rPr>
          <w:bCs/>
          <w:iCs/>
          <w:sz w:val="22"/>
          <w:szCs w:val="22"/>
        </w:rPr>
        <w:t>, Question 7</w:t>
      </w:r>
      <w:r w:rsidR="00E976D7" w:rsidRPr="00D02E6B">
        <w:rPr>
          <w:bCs/>
          <w:iCs/>
          <w:sz w:val="22"/>
          <w:szCs w:val="22"/>
        </w:rPr>
        <w:t>.</w:t>
      </w:r>
    </w:p>
    <w:bookmarkEnd w:id="6"/>
    <w:p w14:paraId="0440B5BF" w14:textId="046280D3" w:rsidR="000A7301" w:rsidRPr="00020B17" w:rsidRDefault="000A7301" w:rsidP="000A7301">
      <w:pPr>
        <w:pStyle w:val="Default"/>
        <w:rPr>
          <w:sz w:val="22"/>
          <w:szCs w:val="22"/>
        </w:rPr>
      </w:pPr>
    </w:p>
    <w:p w14:paraId="69EBD72F" w14:textId="77777777" w:rsidR="00754A18" w:rsidRPr="00821B99" w:rsidRDefault="00754A18" w:rsidP="00110192">
      <w:pPr>
        <w:pStyle w:val="Default"/>
      </w:pPr>
    </w:p>
    <w:p w14:paraId="58A92B10" w14:textId="3629F867" w:rsidR="000A7301" w:rsidRPr="00020B17" w:rsidRDefault="00754A18" w:rsidP="000A7301">
      <w:pPr>
        <w:pStyle w:val="Default"/>
        <w:rPr>
          <w:sz w:val="22"/>
          <w:szCs w:val="22"/>
        </w:rPr>
      </w:pPr>
      <w:r w:rsidRPr="00110192">
        <w:rPr>
          <w:sz w:val="22"/>
          <w:szCs w:val="22"/>
        </w:rPr>
        <w:t xml:space="preserve">2) Implementation of </w:t>
      </w:r>
      <w:r w:rsidR="000A7301" w:rsidRPr="00110192">
        <w:rPr>
          <w:sz w:val="22"/>
          <w:szCs w:val="22"/>
        </w:rPr>
        <w:t xml:space="preserve">at least one community awareness event per year, totaling a minimum of two events during the project period. </w:t>
      </w:r>
      <w:r w:rsidR="00E976D7" w:rsidRPr="00110192">
        <w:rPr>
          <w:bCs/>
          <w:iCs/>
          <w:sz w:val="22"/>
          <w:szCs w:val="22"/>
        </w:rPr>
        <w:t xml:space="preserve">Costs may include public education or multi-media expenses. Awareness messages may focus on mental health promotion, primary prevention, reducing stigma and encouraging individuals to seek help, or postvention.  </w:t>
      </w:r>
    </w:p>
    <w:p w14:paraId="58930CB8" w14:textId="701E3B4D" w:rsidR="000A7301" w:rsidRPr="00110192" w:rsidRDefault="000A7301" w:rsidP="000A7301">
      <w:pPr>
        <w:pStyle w:val="Default"/>
        <w:rPr>
          <w:sz w:val="22"/>
          <w:szCs w:val="22"/>
        </w:rPr>
      </w:pPr>
    </w:p>
    <w:p w14:paraId="29C078EE" w14:textId="77777777" w:rsidR="000A7301" w:rsidRPr="00110192" w:rsidRDefault="000A7301" w:rsidP="000A7301">
      <w:pPr>
        <w:pStyle w:val="Default"/>
        <w:rPr>
          <w:sz w:val="22"/>
          <w:szCs w:val="22"/>
        </w:rPr>
      </w:pPr>
    </w:p>
    <w:p w14:paraId="56B40451" w14:textId="648EE421" w:rsidR="00E976D7" w:rsidRPr="00821B99" w:rsidRDefault="00754A18" w:rsidP="00110192">
      <w:pPr>
        <w:rPr>
          <w:iCs/>
        </w:rPr>
      </w:pPr>
      <w:r w:rsidRPr="00110192">
        <w:rPr>
          <w:rFonts w:ascii="Arial" w:hAnsi="Arial" w:cs="Arial"/>
        </w:rPr>
        <w:t>3) Implement at least one Direct Service Program on the list below.</w:t>
      </w:r>
      <w:r w:rsidR="00E976D7" w:rsidRPr="00110192">
        <w:rPr>
          <w:rFonts w:ascii="Arial" w:hAnsi="Arial" w:cs="Arial"/>
        </w:rPr>
        <w:t xml:space="preserve"> </w:t>
      </w:r>
      <w:r w:rsidR="00E976D7" w:rsidRPr="00110192">
        <w:rPr>
          <w:rFonts w:ascii="Arial" w:hAnsi="Arial" w:cs="Arial"/>
          <w:spacing w:val="-1"/>
        </w:rPr>
        <w:t>Applicant will select</w:t>
      </w:r>
      <w:r w:rsidR="00E976D7" w:rsidRPr="00110192">
        <w:rPr>
          <w:rFonts w:ascii="Arial" w:hAnsi="Arial" w:cs="Arial"/>
          <w:spacing w:val="-2"/>
        </w:rPr>
        <w:t xml:space="preserve"> </w:t>
      </w:r>
      <w:r w:rsidR="00E976D7" w:rsidRPr="00110192">
        <w:rPr>
          <w:rFonts w:ascii="Arial" w:hAnsi="Arial" w:cs="Arial"/>
        </w:rPr>
        <w:t>one</w:t>
      </w:r>
      <w:r w:rsidR="00E976D7" w:rsidRPr="00110192">
        <w:rPr>
          <w:rFonts w:ascii="Arial" w:hAnsi="Arial" w:cs="Arial"/>
          <w:spacing w:val="-2"/>
        </w:rPr>
        <w:t xml:space="preserve"> </w:t>
      </w:r>
      <w:r w:rsidR="00E976D7" w:rsidRPr="00110192">
        <w:rPr>
          <w:rFonts w:ascii="Arial" w:hAnsi="Arial" w:cs="Arial"/>
          <w:spacing w:val="-1"/>
        </w:rPr>
        <w:t>of</w:t>
      </w:r>
      <w:r w:rsidR="00E976D7" w:rsidRPr="00110192">
        <w:rPr>
          <w:rFonts w:ascii="Arial" w:hAnsi="Arial" w:cs="Arial"/>
        </w:rPr>
        <w:t xml:space="preserve"> </w:t>
      </w:r>
      <w:r w:rsidR="00E976D7" w:rsidRPr="00110192">
        <w:rPr>
          <w:rFonts w:ascii="Arial" w:hAnsi="Arial" w:cs="Arial"/>
          <w:spacing w:val="-1"/>
        </w:rPr>
        <w:t>the</w:t>
      </w:r>
      <w:r w:rsidR="00E976D7" w:rsidRPr="00110192">
        <w:rPr>
          <w:rFonts w:ascii="Arial" w:hAnsi="Arial" w:cs="Arial"/>
        </w:rPr>
        <w:t xml:space="preserve"> </w:t>
      </w:r>
      <w:r w:rsidR="00E976D7" w:rsidRPr="00110192">
        <w:rPr>
          <w:rFonts w:ascii="Arial" w:hAnsi="Arial" w:cs="Arial"/>
          <w:spacing w:val="-1"/>
        </w:rPr>
        <w:t>following</w:t>
      </w:r>
      <w:r w:rsidR="00E976D7" w:rsidRPr="00110192">
        <w:rPr>
          <w:rFonts w:ascii="Arial" w:hAnsi="Arial" w:cs="Arial"/>
          <w:spacing w:val="-2"/>
        </w:rPr>
        <w:t xml:space="preserve"> </w:t>
      </w:r>
      <w:r w:rsidR="00E976D7" w:rsidRPr="00110192">
        <w:rPr>
          <w:rFonts w:ascii="Arial" w:hAnsi="Arial" w:cs="Arial"/>
          <w:spacing w:val="-1"/>
        </w:rPr>
        <w:t>proposal</w:t>
      </w:r>
      <w:r w:rsidR="00E976D7" w:rsidRPr="00110192">
        <w:rPr>
          <w:rFonts w:ascii="Arial" w:hAnsi="Arial" w:cs="Arial"/>
          <w:spacing w:val="-3"/>
        </w:rPr>
        <w:t xml:space="preserve"> </w:t>
      </w:r>
      <w:r w:rsidR="00E976D7" w:rsidRPr="00110192">
        <w:rPr>
          <w:rFonts w:ascii="Arial" w:hAnsi="Arial" w:cs="Arial"/>
          <w:spacing w:val="-1"/>
        </w:rPr>
        <w:t>options A</w:t>
      </w:r>
      <w:r w:rsidR="00E51CE0">
        <w:rPr>
          <w:rFonts w:ascii="Arial" w:hAnsi="Arial" w:cs="Arial"/>
          <w:spacing w:val="-1"/>
        </w:rPr>
        <w:t>,</w:t>
      </w:r>
      <w:r w:rsidR="00E976D7" w:rsidRPr="00110192">
        <w:rPr>
          <w:rFonts w:ascii="Arial" w:hAnsi="Arial" w:cs="Arial"/>
          <w:spacing w:val="-1"/>
        </w:rPr>
        <w:t xml:space="preserve"> B</w:t>
      </w:r>
      <w:r w:rsidR="00E51CE0">
        <w:rPr>
          <w:rFonts w:ascii="Arial" w:hAnsi="Arial" w:cs="Arial"/>
          <w:spacing w:val="-1"/>
        </w:rPr>
        <w:t>, or a combination of both</w:t>
      </w:r>
      <w:r w:rsidR="00E976D7" w:rsidRPr="00110192">
        <w:rPr>
          <w:rFonts w:ascii="Arial" w:hAnsi="Arial" w:cs="Arial"/>
          <w:spacing w:val="-1"/>
        </w:rPr>
        <w:t>:</w:t>
      </w:r>
    </w:p>
    <w:p w14:paraId="5316802D" w14:textId="10CCA638" w:rsidR="00E976D7" w:rsidRPr="00110192" w:rsidRDefault="00E976D7" w:rsidP="00E976D7">
      <w:pPr>
        <w:pStyle w:val="ListParagraph"/>
        <w:numPr>
          <w:ilvl w:val="4"/>
          <w:numId w:val="22"/>
        </w:numPr>
        <w:ind w:left="1350"/>
        <w:rPr>
          <w:iCs/>
          <w:sz w:val="22"/>
          <w:szCs w:val="22"/>
        </w:rPr>
      </w:pPr>
      <w:r w:rsidRPr="00110192">
        <w:rPr>
          <w:iCs/>
          <w:sz w:val="22"/>
          <w:szCs w:val="22"/>
        </w:rPr>
        <w:t xml:space="preserve">Mental Health Promotion Program Options </w:t>
      </w:r>
      <w:r w:rsidR="00E51CE0">
        <w:rPr>
          <w:iCs/>
          <w:sz w:val="22"/>
          <w:szCs w:val="22"/>
        </w:rPr>
        <w:t>and/</w:t>
      </w:r>
      <w:r w:rsidRPr="00110192">
        <w:rPr>
          <w:iCs/>
          <w:sz w:val="22"/>
          <w:szCs w:val="22"/>
        </w:rPr>
        <w:t>or</w:t>
      </w:r>
    </w:p>
    <w:p w14:paraId="08E891C8" w14:textId="58D2B901" w:rsidR="006010ED" w:rsidRPr="00020B17" w:rsidRDefault="00E976D7" w:rsidP="00110192">
      <w:pPr>
        <w:pStyle w:val="ListParagraph"/>
        <w:numPr>
          <w:ilvl w:val="4"/>
          <w:numId w:val="22"/>
        </w:numPr>
        <w:ind w:left="1350"/>
      </w:pPr>
      <w:r w:rsidRPr="00110192">
        <w:rPr>
          <w:iCs/>
          <w:sz w:val="22"/>
          <w:szCs w:val="22"/>
        </w:rPr>
        <w:t>Suicide Prevention Program Options</w:t>
      </w:r>
    </w:p>
    <w:p w14:paraId="29C05B73" w14:textId="77777777" w:rsidR="006010ED" w:rsidRPr="00020B17" w:rsidRDefault="006010ED">
      <w:pPr>
        <w:spacing w:before="120" w:line="260" w:lineRule="exact"/>
        <w:rPr>
          <w:rFonts w:ascii="Arial" w:hAnsi="Arial" w:cs="Arial"/>
        </w:rPr>
      </w:pPr>
    </w:p>
    <w:p w14:paraId="4E1780F7" w14:textId="27102E3C" w:rsidR="00754A18" w:rsidRPr="00020B17" w:rsidRDefault="00754A18">
      <w:pPr>
        <w:spacing w:before="120" w:line="260" w:lineRule="exact"/>
        <w:rPr>
          <w:rFonts w:ascii="Arial" w:hAnsi="Arial" w:cs="Arial"/>
        </w:rPr>
      </w:pPr>
      <w:r w:rsidRPr="00110192">
        <w:rPr>
          <w:rFonts w:ascii="Arial" w:hAnsi="Arial" w:cs="Arial"/>
        </w:rPr>
        <w:t xml:space="preserve">The program is expected to be implemented on a regular annual schedule over the course of the grant year, which may mean implementing multiple series or cycles of a program.  For example, if Guiding Good Choices is selected, which is a five-week program, this must be implemented at least twice during each fiscal year. </w:t>
      </w:r>
    </w:p>
    <w:p w14:paraId="01A41813" w14:textId="044EAA74" w:rsidR="000A7301" w:rsidRDefault="000A7301">
      <w:pPr>
        <w:spacing w:before="120" w:line="260" w:lineRule="exact"/>
        <w:rPr>
          <w:rFonts w:ascii="Arial" w:hAnsi="Arial" w:cs="Arial"/>
        </w:rPr>
      </w:pPr>
    </w:p>
    <w:p w14:paraId="58EDD66B" w14:textId="72AB9E7B" w:rsidR="00020B17" w:rsidRDefault="00020B17">
      <w:pPr>
        <w:spacing w:before="120" w:line="260" w:lineRule="exact"/>
        <w:rPr>
          <w:rFonts w:ascii="Arial" w:hAnsi="Arial" w:cs="Arial"/>
        </w:rPr>
      </w:pPr>
    </w:p>
    <w:p w14:paraId="3CEBCDFE" w14:textId="53B7DCEE" w:rsidR="00020B17" w:rsidRDefault="00020B17">
      <w:pPr>
        <w:spacing w:before="120" w:line="260" w:lineRule="exact"/>
        <w:rPr>
          <w:rFonts w:ascii="Arial" w:hAnsi="Arial" w:cs="Arial"/>
        </w:rPr>
      </w:pPr>
    </w:p>
    <w:p w14:paraId="4FA36EF3" w14:textId="77777777" w:rsidR="00020B17" w:rsidRDefault="00020B17">
      <w:pPr>
        <w:spacing w:before="120" w:line="260" w:lineRule="exact"/>
        <w:rPr>
          <w:rFonts w:ascii="Arial" w:hAnsi="Arial" w:cs="Arial"/>
        </w:rPr>
      </w:pPr>
    </w:p>
    <w:p w14:paraId="07AB07FA" w14:textId="77777777" w:rsidR="00020B17" w:rsidRDefault="00020B17">
      <w:pPr>
        <w:spacing w:before="120" w:line="260" w:lineRule="exact"/>
        <w:rPr>
          <w:rFonts w:ascii="Arial" w:hAnsi="Arial" w:cs="Arial"/>
        </w:rPr>
      </w:pPr>
    </w:p>
    <w:tbl>
      <w:tblPr>
        <w:tblStyle w:val="TableGrid"/>
        <w:tblW w:w="10265" w:type="dxa"/>
        <w:tblInd w:w="85" w:type="dxa"/>
        <w:tblLook w:val="04A0" w:firstRow="1" w:lastRow="0" w:firstColumn="1" w:lastColumn="0" w:noHBand="0" w:noVBand="1"/>
      </w:tblPr>
      <w:tblGrid>
        <w:gridCol w:w="3330"/>
        <w:gridCol w:w="3600"/>
        <w:gridCol w:w="3335"/>
      </w:tblGrid>
      <w:tr w:rsidR="00E976D7" w:rsidRPr="006960AF" w14:paraId="0F58DA57" w14:textId="77777777" w:rsidTr="00110192">
        <w:tc>
          <w:tcPr>
            <w:tcW w:w="10265" w:type="dxa"/>
            <w:gridSpan w:val="3"/>
            <w:shd w:val="clear" w:color="auto" w:fill="F2A900"/>
          </w:tcPr>
          <w:bookmarkStart w:id="7" w:name="_Hlk133827871"/>
          <w:permStart w:id="1845721045" w:edGrp="everyone"/>
          <w:p w14:paraId="10CFCF85" w14:textId="32CA8997" w:rsidR="00E976D7" w:rsidRPr="00110192" w:rsidRDefault="003D2E58" w:rsidP="00991120">
            <w:pPr>
              <w:contextualSpacing/>
              <w:rPr>
                <w:rFonts w:ascii="Arial" w:eastAsia="Calibri" w:hAnsi="Arial" w:cs="Arial"/>
                <w:b/>
                <w:bCs/>
              </w:rPr>
            </w:pPr>
            <w:sdt>
              <w:sdtPr>
                <w:rPr>
                  <w:rFonts w:ascii="Arial" w:eastAsia="MS Gothic" w:hAnsi="Arial" w:cs="Arial"/>
                </w:rPr>
                <w:id w:val="-1354341545"/>
                <w14:checkbox>
                  <w14:checked w14:val="0"/>
                  <w14:checkedState w14:val="2612" w14:font="MS Gothic"/>
                  <w14:uncheckedState w14:val="2610" w14:font="MS Gothic"/>
                </w14:checkbox>
              </w:sdtPr>
              <w:sdtEndPr/>
              <w:sdtContent>
                <w:r w:rsidR="00110192">
                  <w:rPr>
                    <w:rFonts w:ascii="MS Gothic" w:eastAsia="MS Gothic" w:hAnsi="MS Gothic" w:cs="Arial" w:hint="eastAsia"/>
                  </w:rPr>
                  <w:t>☐</w:t>
                </w:r>
              </w:sdtContent>
            </w:sdt>
            <w:r w:rsidR="003177E6" w:rsidRPr="00110192">
              <w:rPr>
                <w:rFonts w:ascii="Arial" w:eastAsia="Calibri" w:hAnsi="Arial" w:cs="Arial"/>
                <w:b/>
                <w:bCs/>
              </w:rPr>
              <w:t xml:space="preserve"> </w:t>
            </w:r>
            <w:permEnd w:id="1845721045"/>
            <w:r w:rsidR="00E976D7" w:rsidRPr="00110192">
              <w:rPr>
                <w:rFonts w:ascii="Arial" w:eastAsia="Calibri" w:hAnsi="Arial" w:cs="Arial"/>
                <w:b/>
                <w:bCs/>
              </w:rPr>
              <w:t>A. Mental Health Promotion Options (Must include EB/RB/P programs from the list below.  Innovative programs are not permitted for this option).</w:t>
            </w:r>
          </w:p>
        </w:tc>
      </w:tr>
      <w:permStart w:id="1782121681" w:edGrp="everyone"/>
      <w:tr w:rsidR="00E976D7" w:rsidRPr="006960AF" w14:paraId="56D5F6BC" w14:textId="77777777" w:rsidTr="00110192">
        <w:trPr>
          <w:trHeight w:val="836"/>
        </w:trPr>
        <w:tc>
          <w:tcPr>
            <w:tcW w:w="10265" w:type="dxa"/>
            <w:gridSpan w:val="3"/>
          </w:tcPr>
          <w:p w14:paraId="5EBCF7D9" w14:textId="56AF3892" w:rsidR="00E976D7" w:rsidRPr="00110192" w:rsidRDefault="003D2E58" w:rsidP="00991120">
            <w:pPr>
              <w:ind w:left="55"/>
              <w:contextualSpacing/>
              <w:rPr>
                <w:rFonts w:ascii="Arial" w:hAnsi="Arial" w:cs="Arial"/>
                <w:iCs/>
              </w:rPr>
            </w:pPr>
            <w:sdt>
              <w:sdtPr>
                <w:rPr>
                  <w:rFonts w:ascii="Arial" w:eastAsia="MS Gothic" w:hAnsi="Arial" w:cs="Arial"/>
                </w:rPr>
                <w:id w:val="1518430368"/>
                <w14:checkbox>
                  <w14:checked w14:val="0"/>
                  <w14:checkedState w14:val="2612" w14:font="MS Gothic"/>
                  <w14:uncheckedState w14:val="2610" w14:font="MS Gothic"/>
                </w14:checkbox>
              </w:sdtPr>
              <w:sdtEndPr/>
              <w:sdtContent>
                <w:r w:rsidR="003177E6" w:rsidRPr="00110192">
                  <w:rPr>
                    <w:rFonts w:ascii="Segoe UI Symbol" w:eastAsia="MS Gothic" w:hAnsi="Segoe UI Symbol" w:cs="Segoe UI Symbol"/>
                  </w:rPr>
                  <w:t>☐</w:t>
                </w:r>
              </w:sdtContent>
            </w:sdt>
            <w:r w:rsidR="00E976D7" w:rsidRPr="00110192">
              <w:rPr>
                <w:rFonts w:ascii="Arial" w:eastAsia="MS Gothic" w:hAnsi="Arial" w:cs="Arial"/>
                <w:b/>
                <w:bCs/>
              </w:rPr>
              <w:t xml:space="preserve"> </w:t>
            </w:r>
            <w:permEnd w:id="1782121681"/>
            <w:r w:rsidR="00E976D7" w:rsidRPr="00110192">
              <w:rPr>
                <w:rFonts w:ascii="Arial" w:hAnsi="Arial" w:cs="Arial"/>
              </w:rPr>
              <w:t>Only Evidence-Based (EB) or Research-Based (RB) services are proposed.</w:t>
            </w:r>
          </w:p>
          <w:permStart w:id="1629443339" w:edGrp="everyone"/>
          <w:p w14:paraId="127D1B2C" w14:textId="77777777" w:rsidR="00E976D7" w:rsidRPr="00110192" w:rsidRDefault="003D2E58" w:rsidP="00991120">
            <w:pPr>
              <w:ind w:left="55"/>
              <w:contextualSpacing/>
              <w:rPr>
                <w:rFonts w:ascii="Arial" w:hAnsi="Arial" w:cs="Arial"/>
                <w:iCs/>
              </w:rPr>
            </w:pPr>
            <w:sdt>
              <w:sdtPr>
                <w:rPr>
                  <w:rFonts w:ascii="Arial" w:eastAsia="MS Gothic" w:hAnsi="Arial" w:cs="Arial"/>
                </w:rPr>
                <w:id w:val="547261315"/>
                <w14:checkbox>
                  <w14:checked w14:val="0"/>
                  <w14:checkedState w14:val="2612" w14:font="MS Gothic"/>
                  <w14:uncheckedState w14:val="2610" w14:font="MS Gothic"/>
                </w14:checkbox>
              </w:sdtPr>
              <w:sdtEndPr/>
              <w:sdtContent>
                <w:r w:rsidR="00E976D7" w:rsidRPr="00110192">
                  <w:rPr>
                    <w:rFonts w:ascii="Segoe UI Symbol" w:eastAsia="MS Gothic" w:hAnsi="Segoe UI Symbol" w:cs="Segoe UI Symbol"/>
                  </w:rPr>
                  <w:t>☐</w:t>
                </w:r>
              </w:sdtContent>
            </w:sdt>
            <w:r w:rsidR="00E976D7" w:rsidRPr="00110192">
              <w:rPr>
                <w:rFonts w:ascii="Arial" w:eastAsia="MS Gothic" w:hAnsi="Arial" w:cs="Arial"/>
                <w:b/>
                <w:bCs/>
              </w:rPr>
              <w:t xml:space="preserve"> </w:t>
            </w:r>
            <w:permEnd w:id="1629443339"/>
            <w:r w:rsidR="00E976D7" w:rsidRPr="00110192">
              <w:rPr>
                <w:rFonts w:ascii="Arial" w:hAnsi="Arial" w:cs="Arial"/>
              </w:rPr>
              <w:t>Only Promising Program (PP) services are proposed.</w:t>
            </w:r>
          </w:p>
          <w:permStart w:id="824259688" w:edGrp="everyone"/>
          <w:p w14:paraId="64882A91" w14:textId="77777777" w:rsidR="00E976D7" w:rsidRPr="00110192" w:rsidRDefault="003D2E58" w:rsidP="00991120">
            <w:pPr>
              <w:ind w:left="55"/>
              <w:contextualSpacing/>
              <w:rPr>
                <w:rFonts w:ascii="Arial" w:hAnsi="Arial" w:cs="Arial"/>
                <w:iCs/>
              </w:rPr>
            </w:pPr>
            <w:sdt>
              <w:sdtPr>
                <w:rPr>
                  <w:rFonts w:ascii="Arial" w:eastAsia="MS Gothic" w:hAnsi="Arial" w:cs="Arial"/>
                </w:rPr>
                <w:id w:val="1823622130"/>
                <w14:checkbox>
                  <w14:checked w14:val="0"/>
                  <w14:checkedState w14:val="2612" w14:font="MS Gothic"/>
                  <w14:uncheckedState w14:val="2610" w14:font="MS Gothic"/>
                </w14:checkbox>
              </w:sdtPr>
              <w:sdtEndPr/>
              <w:sdtContent>
                <w:r w:rsidR="00E976D7" w:rsidRPr="00110192">
                  <w:rPr>
                    <w:rFonts w:ascii="Segoe UI Symbol" w:eastAsia="MS Gothic" w:hAnsi="Segoe UI Symbol" w:cs="Segoe UI Symbol"/>
                  </w:rPr>
                  <w:t>☐</w:t>
                </w:r>
              </w:sdtContent>
            </w:sdt>
            <w:r w:rsidR="00E976D7" w:rsidRPr="00110192">
              <w:rPr>
                <w:rFonts w:ascii="Arial" w:eastAsia="MS Gothic" w:hAnsi="Arial" w:cs="Arial"/>
                <w:b/>
                <w:bCs/>
              </w:rPr>
              <w:t xml:space="preserve">  </w:t>
            </w:r>
            <w:permEnd w:id="824259688"/>
            <w:r w:rsidR="00E976D7" w:rsidRPr="00110192">
              <w:rPr>
                <w:rFonts w:ascii="Arial" w:hAnsi="Arial" w:cs="Arial"/>
              </w:rPr>
              <w:t>Combination of EB/RB/PP program services proposed.</w:t>
            </w:r>
          </w:p>
        </w:tc>
      </w:tr>
      <w:tr w:rsidR="00E976D7" w:rsidRPr="006960AF" w14:paraId="3DDB4B80" w14:textId="77777777" w:rsidTr="00110192">
        <w:tc>
          <w:tcPr>
            <w:tcW w:w="10265" w:type="dxa"/>
            <w:gridSpan w:val="3"/>
            <w:shd w:val="clear" w:color="auto" w:fill="auto"/>
          </w:tcPr>
          <w:p w14:paraId="69676003" w14:textId="77777777" w:rsidR="00E976D7" w:rsidRPr="00110192" w:rsidRDefault="00E976D7" w:rsidP="00991120">
            <w:pPr>
              <w:contextualSpacing/>
              <w:jc w:val="center"/>
              <w:rPr>
                <w:rFonts w:ascii="Arial" w:eastAsia="Calibri" w:hAnsi="Arial" w:cs="Arial"/>
                <w:b/>
              </w:rPr>
            </w:pPr>
            <w:r w:rsidRPr="00110192">
              <w:rPr>
                <w:rFonts w:ascii="Arial" w:eastAsia="Calibri" w:hAnsi="Arial" w:cs="Arial"/>
                <w:b/>
                <w:color w:val="F2A900"/>
              </w:rPr>
              <w:t>Evidence-Based (EB) &amp; Research-Based (RB) Programs for Mental Health Promotion</w:t>
            </w:r>
          </w:p>
        </w:tc>
      </w:tr>
      <w:permStart w:id="1681732770" w:edGrp="everyone"/>
      <w:tr w:rsidR="00E976D7" w:rsidRPr="006960AF" w14:paraId="65ABC317" w14:textId="77777777" w:rsidTr="00110192">
        <w:trPr>
          <w:trHeight w:val="1853"/>
        </w:trPr>
        <w:tc>
          <w:tcPr>
            <w:tcW w:w="3330" w:type="dxa"/>
          </w:tcPr>
          <w:p w14:paraId="60A4D060" w14:textId="77777777" w:rsidR="00E976D7" w:rsidRPr="00991120" w:rsidRDefault="003D2E58" w:rsidP="00110192">
            <w:pPr>
              <w:spacing w:line="360" w:lineRule="auto"/>
              <w:ind w:left="254" w:hanging="270"/>
              <w:rPr>
                <w:rFonts w:ascii="Arial" w:hAnsi="Arial" w:cs="Arial"/>
              </w:rPr>
            </w:pPr>
            <w:sdt>
              <w:sdtPr>
                <w:rPr>
                  <w:rFonts w:ascii="Arial" w:eastAsia="Times New Roman" w:hAnsi="Arial" w:cs="Arial"/>
                </w:rPr>
                <w:id w:val="1988130111"/>
                <w14:checkbox>
                  <w14:checked w14:val="0"/>
                  <w14:checkedState w14:val="2612" w14:font="MS Gothic"/>
                  <w14:uncheckedState w14:val="2610" w14:font="MS Gothic"/>
                </w14:checkbox>
              </w:sdtPr>
              <w:sdtEndPr/>
              <w:sdtContent>
                <w:r w:rsidR="00E976D7" w:rsidRPr="000A53CE">
                  <w:rPr>
                    <w:rFonts w:ascii="Segoe UI Symbol" w:eastAsia="MS Gothic" w:hAnsi="Segoe UI Symbol" w:cs="Segoe UI Symbol"/>
                  </w:rPr>
                  <w:t>☐</w:t>
                </w:r>
              </w:sdtContent>
            </w:sdt>
            <w:r w:rsidR="00E976D7" w:rsidRPr="00991120" w:rsidDel="00B574AF">
              <w:rPr>
                <w:rFonts w:ascii="Arial" w:eastAsia="MS Gothic" w:hAnsi="Arial" w:cs="Arial"/>
              </w:rPr>
              <w:t xml:space="preserve"> </w:t>
            </w:r>
            <w:permEnd w:id="1681732770"/>
            <w:r w:rsidR="00E976D7" w:rsidRPr="00991120">
              <w:rPr>
                <w:rFonts w:ascii="Arial" w:hAnsi="Arial" w:cs="Arial"/>
              </w:rPr>
              <w:t>Big Brothers Big Sisters – Community</w:t>
            </w:r>
          </w:p>
          <w:permStart w:id="1663186018" w:edGrp="everyone"/>
          <w:p w14:paraId="2DDAD93A" w14:textId="77777777" w:rsidR="00E976D7" w:rsidRPr="00991120" w:rsidRDefault="003D2E58" w:rsidP="00E976D7">
            <w:pPr>
              <w:spacing w:line="360" w:lineRule="auto"/>
              <w:rPr>
                <w:rFonts w:ascii="Arial" w:hAnsi="Arial" w:cs="Arial"/>
              </w:rPr>
            </w:pPr>
            <w:sdt>
              <w:sdtPr>
                <w:rPr>
                  <w:rFonts w:ascii="Arial" w:eastAsia="Times New Roman" w:hAnsi="Arial" w:cs="Arial"/>
                </w:rPr>
                <w:id w:val="1244295946"/>
                <w14:checkbox>
                  <w14:checked w14:val="0"/>
                  <w14:checkedState w14:val="2612" w14:font="MS Gothic"/>
                  <w14:uncheckedState w14:val="2610" w14:font="MS Gothic"/>
                </w14:checkbox>
              </w:sdtPr>
              <w:sdtEndPr/>
              <w:sdtContent>
                <w:r w:rsidR="00E976D7" w:rsidRPr="000A53CE">
                  <w:rPr>
                    <w:rFonts w:ascii="Segoe UI Symbol" w:eastAsia="MS Gothic" w:hAnsi="Segoe UI Symbol" w:cs="Segoe UI Symbol"/>
                  </w:rPr>
                  <w:t>☐</w:t>
                </w:r>
              </w:sdtContent>
            </w:sdt>
            <w:r w:rsidR="00E976D7" w:rsidRPr="00991120">
              <w:rPr>
                <w:rFonts w:ascii="Arial" w:hAnsi="Arial" w:cs="Arial"/>
              </w:rPr>
              <w:t xml:space="preserve"> </w:t>
            </w:r>
            <w:permEnd w:id="1663186018"/>
            <w:r w:rsidR="00E976D7" w:rsidRPr="00991120">
              <w:rPr>
                <w:rFonts w:ascii="Arial" w:hAnsi="Arial" w:cs="Arial"/>
              </w:rPr>
              <w:t>Blues Program</w:t>
            </w:r>
          </w:p>
          <w:permStart w:id="1473385595" w:edGrp="everyone"/>
          <w:p w14:paraId="3FCC648E" w14:textId="77777777" w:rsidR="00E976D7" w:rsidRPr="00991120" w:rsidRDefault="003D2E58" w:rsidP="00110192">
            <w:pPr>
              <w:spacing w:line="360" w:lineRule="auto"/>
              <w:ind w:left="254" w:hanging="254"/>
              <w:rPr>
                <w:rFonts w:ascii="Arial" w:hAnsi="Arial" w:cs="Arial"/>
              </w:rPr>
            </w:pPr>
            <w:sdt>
              <w:sdtPr>
                <w:rPr>
                  <w:rFonts w:ascii="Arial" w:eastAsia="Times New Roman" w:hAnsi="Arial" w:cs="Arial"/>
                </w:rPr>
                <w:id w:val="-1373915742"/>
                <w14:checkbox>
                  <w14:checked w14:val="0"/>
                  <w14:checkedState w14:val="2612" w14:font="MS Gothic"/>
                  <w14:uncheckedState w14:val="2610" w14:font="MS Gothic"/>
                </w14:checkbox>
              </w:sdtPr>
              <w:sdtEndPr/>
              <w:sdtContent>
                <w:r w:rsidR="00E976D7" w:rsidRPr="000A53CE">
                  <w:rPr>
                    <w:rFonts w:ascii="Segoe UI Symbol" w:eastAsia="MS Gothic" w:hAnsi="Segoe UI Symbol" w:cs="Segoe UI Symbol"/>
                  </w:rPr>
                  <w:t>☐</w:t>
                </w:r>
              </w:sdtContent>
            </w:sdt>
            <w:r w:rsidR="00E976D7" w:rsidRPr="00991120">
              <w:rPr>
                <w:rFonts w:ascii="Arial" w:hAnsi="Arial" w:cs="Arial"/>
              </w:rPr>
              <w:t xml:space="preserve"> </w:t>
            </w:r>
            <w:permEnd w:id="1473385595"/>
            <w:r w:rsidR="00E976D7" w:rsidRPr="00991120">
              <w:rPr>
                <w:rFonts w:ascii="Arial" w:hAnsi="Arial" w:cs="Arial"/>
              </w:rPr>
              <w:t>Coping and Support Training (CAST)</w:t>
            </w:r>
          </w:p>
          <w:permStart w:id="2128560098" w:edGrp="everyone"/>
          <w:p w14:paraId="1F3A774D" w14:textId="77777777" w:rsidR="00E976D7" w:rsidRPr="00991120" w:rsidRDefault="003D2E58" w:rsidP="00110192">
            <w:pPr>
              <w:spacing w:line="360" w:lineRule="auto"/>
              <w:ind w:left="254" w:hanging="254"/>
              <w:rPr>
                <w:rFonts w:ascii="Arial" w:hAnsi="Arial" w:cs="Arial"/>
              </w:rPr>
            </w:pPr>
            <w:sdt>
              <w:sdtPr>
                <w:rPr>
                  <w:rFonts w:ascii="Arial" w:eastAsia="Times New Roman" w:hAnsi="Arial" w:cs="Arial"/>
                </w:rPr>
                <w:id w:val="2065139786"/>
                <w14:checkbox>
                  <w14:checked w14:val="0"/>
                  <w14:checkedState w14:val="2612" w14:font="MS Gothic"/>
                  <w14:uncheckedState w14:val="2610" w14:font="MS Gothic"/>
                </w14:checkbox>
              </w:sdtPr>
              <w:sdtEndPr/>
              <w:sdtContent>
                <w:r w:rsidR="00E976D7" w:rsidRPr="000A53CE">
                  <w:rPr>
                    <w:rFonts w:ascii="Segoe UI Symbol" w:eastAsia="MS Gothic" w:hAnsi="Segoe UI Symbol" w:cs="Segoe UI Symbol"/>
                  </w:rPr>
                  <w:t>☐</w:t>
                </w:r>
              </w:sdtContent>
            </w:sdt>
            <w:r w:rsidR="00E976D7" w:rsidRPr="00991120">
              <w:rPr>
                <w:rFonts w:ascii="Arial" w:hAnsi="Arial" w:cs="Arial"/>
              </w:rPr>
              <w:t xml:space="preserve"> </w:t>
            </w:r>
            <w:permEnd w:id="2128560098"/>
            <w:r w:rsidR="00E976D7" w:rsidRPr="00991120">
              <w:rPr>
                <w:rFonts w:ascii="Arial" w:hAnsi="Arial" w:cs="Arial"/>
              </w:rPr>
              <w:t>Coping Power Program (Selective Version)</w:t>
            </w:r>
          </w:p>
          <w:permStart w:id="1640766240" w:edGrp="everyone"/>
          <w:p w14:paraId="20FF850A" w14:textId="77777777" w:rsidR="00E976D7" w:rsidRPr="00991120" w:rsidRDefault="003D2E58" w:rsidP="00E976D7">
            <w:pPr>
              <w:spacing w:line="360" w:lineRule="auto"/>
              <w:rPr>
                <w:rFonts w:ascii="Arial" w:hAnsi="Arial" w:cs="Arial"/>
              </w:rPr>
            </w:pPr>
            <w:sdt>
              <w:sdtPr>
                <w:rPr>
                  <w:rFonts w:ascii="Arial" w:eastAsia="Times New Roman" w:hAnsi="Arial" w:cs="Arial"/>
                </w:rPr>
                <w:id w:val="-630476988"/>
                <w14:checkbox>
                  <w14:checked w14:val="0"/>
                  <w14:checkedState w14:val="2612" w14:font="MS Gothic"/>
                  <w14:uncheckedState w14:val="2610" w14:font="MS Gothic"/>
                </w14:checkbox>
              </w:sdtPr>
              <w:sdtEndPr/>
              <w:sdtContent>
                <w:r w:rsidR="00E976D7" w:rsidRPr="000A53CE">
                  <w:rPr>
                    <w:rFonts w:ascii="Segoe UI Symbol" w:eastAsia="MS Gothic" w:hAnsi="Segoe UI Symbol" w:cs="Segoe UI Symbol"/>
                  </w:rPr>
                  <w:t>☐</w:t>
                </w:r>
              </w:sdtContent>
            </w:sdt>
            <w:r w:rsidR="00E976D7" w:rsidRPr="00991120">
              <w:rPr>
                <w:rFonts w:ascii="Arial" w:hAnsi="Arial" w:cs="Arial"/>
              </w:rPr>
              <w:t xml:space="preserve"> </w:t>
            </w:r>
            <w:permEnd w:id="1640766240"/>
            <w:r w:rsidR="00E976D7" w:rsidRPr="00991120">
              <w:rPr>
                <w:rFonts w:ascii="Arial" w:hAnsi="Arial" w:cs="Arial"/>
              </w:rPr>
              <w:t>Family Check-up – Toddler</w:t>
            </w:r>
          </w:p>
          <w:permStart w:id="1342050263" w:edGrp="everyone"/>
          <w:p w14:paraId="059F8FBA" w14:textId="77777777" w:rsidR="00E976D7" w:rsidRPr="00991120" w:rsidRDefault="003D2E58" w:rsidP="00E976D7">
            <w:pPr>
              <w:spacing w:line="360" w:lineRule="auto"/>
              <w:rPr>
                <w:rFonts w:ascii="Arial" w:hAnsi="Arial" w:cs="Arial"/>
              </w:rPr>
            </w:pPr>
            <w:sdt>
              <w:sdtPr>
                <w:rPr>
                  <w:rFonts w:ascii="Arial" w:eastAsia="Times New Roman" w:hAnsi="Arial" w:cs="Arial"/>
                </w:rPr>
                <w:id w:val="674701362"/>
                <w14:checkbox>
                  <w14:checked w14:val="0"/>
                  <w14:checkedState w14:val="2612" w14:font="MS Gothic"/>
                  <w14:uncheckedState w14:val="2610" w14:font="MS Gothic"/>
                </w14:checkbox>
              </w:sdtPr>
              <w:sdtEndPr/>
              <w:sdtContent>
                <w:r w:rsidR="00E976D7" w:rsidRPr="000A53CE">
                  <w:rPr>
                    <w:rFonts w:ascii="Segoe UI Symbol" w:eastAsia="MS Gothic" w:hAnsi="Segoe UI Symbol" w:cs="Segoe UI Symbol"/>
                  </w:rPr>
                  <w:t>☐</w:t>
                </w:r>
              </w:sdtContent>
            </w:sdt>
            <w:r w:rsidR="00E976D7" w:rsidRPr="00991120">
              <w:rPr>
                <w:rFonts w:ascii="Arial" w:hAnsi="Arial" w:cs="Arial"/>
              </w:rPr>
              <w:t xml:space="preserve"> </w:t>
            </w:r>
            <w:permEnd w:id="1342050263"/>
            <w:r w:rsidR="00E976D7" w:rsidRPr="00991120">
              <w:rPr>
                <w:rFonts w:ascii="Arial" w:hAnsi="Arial" w:cs="Arial"/>
              </w:rPr>
              <w:t>Family Foundations</w:t>
            </w:r>
          </w:p>
          <w:permStart w:id="2052654052" w:edGrp="everyone"/>
          <w:p w14:paraId="555983CC" w14:textId="77777777" w:rsidR="00E976D7" w:rsidRPr="00991120" w:rsidRDefault="003D2E58" w:rsidP="00110192">
            <w:pPr>
              <w:spacing w:line="360" w:lineRule="auto"/>
              <w:ind w:left="254" w:hanging="254"/>
              <w:rPr>
                <w:rFonts w:ascii="Arial" w:hAnsi="Arial" w:cs="Arial"/>
              </w:rPr>
            </w:pPr>
            <w:sdt>
              <w:sdtPr>
                <w:rPr>
                  <w:rFonts w:ascii="Arial" w:eastAsia="Times New Roman" w:hAnsi="Arial" w:cs="Arial"/>
                </w:rPr>
                <w:id w:val="2089875066"/>
                <w14:checkbox>
                  <w14:checked w14:val="0"/>
                  <w14:checkedState w14:val="2612" w14:font="MS Gothic"/>
                  <w14:uncheckedState w14:val="2610" w14:font="MS Gothic"/>
                </w14:checkbox>
              </w:sdtPr>
              <w:sdtEndPr/>
              <w:sdtContent>
                <w:r w:rsidR="00E976D7" w:rsidRPr="000A53CE">
                  <w:rPr>
                    <w:rFonts w:ascii="Segoe UI Symbol" w:eastAsia="MS Gothic" w:hAnsi="Segoe UI Symbol" w:cs="Segoe UI Symbol"/>
                  </w:rPr>
                  <w:t>☐</w:t>
                </w:r>
              </w:sdtContent>
            </w:sdt>
            <w:r w:rsidR="00E976D7" w:rsidRPr="00991120">
              <w:rPr>
                <w:rFonts w:ascii="Arial" w:hAnsi="Arial" w:cs="Arial"/>
              </w:rPr>
              <w:t xml:space="preserve"> </w:t>
            </w:r>
            <w:permEnd w:id="2052654052"/>
            <w:r w:rsidR="00E976D7" w:rsidRPr="00991120">
              <w:rPr>
                <w:rFonts w:ascii="Arial" w:hAnsi="Arial" w:cs="Arial"/>
              </w:rPr>
              <w:t>Fostering Healthy Futures for Preteens (FHF-P)</w:t>
            </w:r>
          </w:p>
          <w:permStart w:id="492519174" w:edGrp="everyone"/>
          <w:p w14:paraId="66220FE9" w14:textId="77777777" w:rsidR="00E976D7" w:rsidRPr="00991120" w:rsidRDefault="003D2E58" w:rsidP="00E976D7">
            <w:pPr>
              <w:spacing w:line="360" w:lineRule="auto"/>
              <w:rPr>
                <w:rFonts w:ascii="Arial" w:hAnsi="Arial" w:cs="Arial"/>
              </w:rPr>
            </w:pPr>
            <w:sdt>
              <w:sdtPr>
                <w:rPr>
                  <w:rFonts w:ascii="Arial" w:eastAsia="Times New Roman" w:hAnsi="Arial" w:cs="Arial"/>
                </w:rPr>
                <w:id w:val="635769642"/>
                <w14:checkbox>
                  <w14:checked w14:val="0"/>
                  <w14:checkedState w14:val="2612" w14:font="MS Gothic"/>
                  <w14:uncheckedState w14:val="2610" w14:font="MS Gothic"/>
                </w14:checkbox>
              </w:sdtPr>
              <w:sdtEndPr/>
              <w:sdtContent>
                <w:r w:rsidR="00E976D7" w:rsidRPr="000A53CE">
                  <w:rPr>
                    <w:rFonts w:ascii="Segoe UI Symbol" w:eastAsia="MS Gothic" w:hAnsi="Segoe UI Symbol" w:cs="Segoe UI Symbol"/>
                  </w:rPr>
                  <w:t>☐</w:t>
                </w:r>
              </w:sdtContent>
            </w:sdt>
            <w:r w:rsidR="00E976D7" w:rsidRPr="00991120">
              <w:rPr>
                <w:rFonts w:ascii="Arial" w:hAnsi="Arial" w:cs="Arial"/>
              </w:rPr>
              <w:t xml:space="preserve"> </w:t>
            </w:r>
            <w:permEnd w:id="492519174"/>
            <w:r w:rsidR="00E976D7" w:rsidRPr="00991120">
              <w:rPr>
                <w:rFonts w:ascii="Arial" w:hAnsi="Arial" w:cs="Arial"/>
              </w:rPr>
              <w:t>Good Behavior Game</w:t>
            </w:r>
          </w:p>
          <w:p w14:paraId="73740A81" w14:textId="42974EE7" w:rsidR="00E976D7" w:rsidRPr="00E976D7" w:rsidRDefault="00E976D7" w:rsidP="00110192">
            <w:pPr>
              <w:pStyle w:val="ListParagraph"/>
              <w:numPr>
                <w:ilvl w:val="0"/>
                <w:numId w:val="20"/>
              </w:numPr>
              <w:spacing w:line="360" w:lineRule="auto"/>
            </w:pPr>
            <w:r w:rsidRPr="00991120">
              <w:rPr>
                <w:sz w:val="22"/>
                <w:szCs w:val="22"/>
              </w:rPr>
              <w:t>Approved versions: American Institutes for Research (AIR) GBG, PAXIS Institute (PAX) GBG</w:t>
            </w:r>
          </w:p>
        </w:tc>
        <w:permStart w:id="393548704" w:edGrp="everyone"/>
        <w:tc>
          <w:tcPr>
            <w:tcW w:w="3600" w:type="dxa"/>
          </w:tcPr>
          <w:p w14:paraId="10501406" w14:textId="77777777" w:rsidR="00E976D7" w:rsidRPr="000A53CE" w:rsidRDefault="003D2E58" w:rsidP="00E976D7">
            <w:pPr>
              <w:spacing w:line="360" w:lineRule="auto"/>
              <w:rPr>
                <w:rFonts w:ascii="Arial" w:eastAsia="Times New Roman" w:hAnsi="Arial" w:cs="Arial"/>
              </w:rPr>
            </w:pPr>
            <w:sdt>
              <w:sdtPr>
                <w:rPr>
                  <w:rFonts w:ascii="Arial" w:eastAsia="Times New Roman" w:hAnsi="Arial" w:cs="Arial"/>
                </w:rPr>
                <w:id w:val="422078155"/>
                <w14:checkbox>
                  <w14:checked w14:val="0"/>
                  <w14:checkedState w14:val="2612" w14:font="MS Gothic"/>
                  <w14:uncheckedState w14:val="2610" w14:font="MS Gothic"/>
                </w14:checkbox>
              </w:sdtPr>
              <w:sdtEndPr/>
              <w:sdtContent>
                <w:r w:rsidR="00E976D7" w:rsidRPr="000A53CE">
                  <w:rPr>
                    <w:rFonts w:ascii="Segoe UI Symbol" w:eastAsia="MS Gothic" w:hAnsi="Segoe UI Symbol" w:cs="Segoe UI Symbol"/>
                  </w:rPr>
                  <w:t>☐</w:t>
                </w:r>
              </w:sdtContent>
            </w:sdt>
            <w:r w:rsidR="00E976D7">
              <w:rPr>
                <w:rFonts w:ascii="Arial" w:eastAsia="Times New Roman" w:hAnsi="Arial" w:cs="Arial"/>
              </w:rPr>
              <w:t xml:space="preserve"> </w:t>
            </w:r>
            <w:permEnd w:id="393548704"/>
            <w:r w:rsidR="00E976D7" w:rsidRPr="000A53CE">
              <w:rPr>
                <w:rFonts w:ascii="Arial" w:eastAsia="Times New Roman" w:hAnsi="Arial" w:cs="Arial"/>
              </w:rPr>
              <w:t>Incredible Years</w:t>
            </w:r>
          </w:p>
          <w:p w14:paraId="6B1CE585" w14:textId="77777777" w:rsidR="00E976D7" w:rsidRPr="00BE1AFF" w:rsidRDefault="00E976D7" w:rsidP="00E976D7">
            <w:pPr>
              <w:pStyle w:val="ListParagraph"/>
              <w:numPr>
                <w:ilvl w:val="0"/>
                <w:numId w:val="15"/>
              </w:numPr>
              <w:spacing w:line="360" w:lineRule="auto"/>
            </w:pPr>
            <w:r w:rsidRPr="00991120">
              <w:rPr>
                <w:sz w:val="22"/>
                <w:szCs w:val="22"/>
              </w:rPr>
              <w:t>Approved versions: Parent BASICS – (Toddler, Preschool, and/or School Age); Teacher Classroom management</w:t>
            </w:r>
            <w:r w:rsidRPr="000A53CE">
              <w:t>*</w:t>
            </w:r>
          </w:p>
          <w:permStart w:id="518146039" w:edGrp="everyone"/>
          <w:p w14:paraId="4E9E1A20" w14:textId="77777777" w:rsidR="00E976D7" w:rsidRPr="00BE1AFF" w:rsidRDefault="003D2E58" w:rsidP="00E976D7">
            <w:pPr>
              <w:spacing w:line="360" w:lineRule="auto"/>
            </w:pPr>
            <w:sdt>
              <w:sdtPr>
                <w:rPr>
                  <w:rFonts w:ascii="Arial" w:hAnsi="Arial" w:cs="Arial"/>
                </w:rPr>
                <w:id w:val="-986546874"/>
                <w14:checkbox>
                  <w14:checked w14:val="0"/>
                  <w14:checkedState w14:val="2612" w14:font="MS Gothic"/>
                  <w14:uncheckedState w14:val="2610" w14:font="MS Gothic"/>
                </w14:checkbox>
              </w:sdtPr>
              <w:sdtEndPr/>
              <w:sdtContent>
                <w:r w:rsidR="00E976D7" w:rsidRPr="00991120">
                  <w:rPr>
                    <w:rFonts w:ascii="Segoe UI Symbol" w:eastAsia="MS Gothic" w:hAnsi="Segoe UI Symbol" w:cs="Segoe UI Symbol"/>
                  </w:rPr>
                  <w:t>☐</w:t>
                </w:r>
              </w:sdtContent>
            </w:sdt>
            <w:r w:rsidR="00E976D7" w:rsidRPr="00991120">
              <w:rPr>
                <w:rFonts w:ascii="Arial" w:hAnsi="Arial" w:cs="Arial"/>
              </w:rPr>
              <w:t xml:space="preserve"> </w:t>
            </w:r>
            <w:permEnd w:id="518146039"/>
            <w:r w:rsidR="00E976D7" w:rsidRPr="00991120">
              <w:rPr>
                <w:rFonts w:ascii="Arial" w:hAnsi="Arial" w:cs="Arial"/>
              </w:rPr>
              <w:t>KiVa Antibullying Program</w:t>
            </w:r>
          </w:p>
          <w:permStart w:id="2108229484" w:edGrp="everyone"/>
          <w:p w14:paraId="225D0C60" w14:textId="77777777" w:rsidR="00E976D7" w:rsidRPr="000A53CE" w:rsidRDefault="003D2E58" w:rsidP="00E976D7">
            <w:pPr>
              <w:spacing w:line="360" w:lineRule="auto"/>
              <w:rPr>
                <w:rFonts w:ascii="Arial" w:hAnsi="Arial" w:cs="Arial"/>
              </w:rPr>
            </w:pPr>
            <w:sdt>
              <w:sdtPr>
                <w:rPr>
                  <w:rFonts w:ascii="Arial" w:hAnsi="Arial" w:cs="Arial"/>
                </w:rPr>
                <w:id w:val="1213237407"/>
                <w14:checkbox>
                  <w14:checked w14:val="0"/>
                  <w14:checkedState w14:val="2612" w14:font="MS Gothic"/>
                  <w14:uncheckedState w14:val="2610" w14:font="MS Gothic"/>
                </w14:checkbox>
              </w:sdtPr>
              <w:sdtEndPr/>
              <w:sdtContent>
                <w:r w:rsidR="00E976D7" w:rsidRPr="000A53CE">
                  <w:rPr>
                    <w:rFonts w:ascii="Segoe UI Symbol" w:eastAsia="MS Gothic" w:hAnsi="Segoe UI Symbol" w:cs="Segoe UI Symbol"/>
                  </w:rPr>
                  <w:t>☐</w:t>
                </w:r>
              </w:sdtContent>
            </w:sdt>
            <w:r w:rsidR="00E976D7" w:rsidRPr="000A53CE">
              <w:rPr>
                <w:rFonts w:ascii="Arial" w:hAnsi="Arial" w:cs="Arial"/>
              </w:rPr>
              <w:t xml:space="preserve"> </w:t>
            </w:r>
            <w:permEnd w:id="2108229484"/>
            <w:r w:rsidR="00E976D7" w:rsidRPr="000A53CE">
              <w:rPr>
                <w:rFonts w:ascii="Arial" w:hAnsi="Arial" w:cs="Arial"/>
              </w:rPr>
              <w:t>LifeSkills Training (LST)</w:t>
            </w:r>
          </w:p>
          <w:permStart w:id="1226330589" w:edGrp="everyone"/>
          <w:p w14:paraId="706497B6" w14:textId="77777777" w:rsidR="00E976D7" w:rsidRPr="00110192" w:rsidRDefault="003D2E58" w:rsidP="00110192">
            <w:pPr>
              <w:widowControl w:val="0"/>
              <w:ind w:left="254" w:hanging="254"/>
              <w:outlineLvl w:val="0"/>
              <w:rPr>
                <w:rFonts w:ascii="Arial" w:hAnsi="Arial" w:cs="Arial"/>
              </w:rPr>
            </w:pPr>
            <w:sdt>
              <w:sdtPr>
                <w:id w:val="-1918080997"/>
                <w14:checkbox>
                  <w14:checked w14:val="0"/>
                  <w14:checkedState w14:val="2612" w14:font="MS Gothic"/>
                  <w14:uncheckedState w14:val="2610" w14:font="MS Gothic"/>
                </w14:checkbox>
              </w:sdtPr>
              <w:sdtEndPr/>
              <w:sdtContent>
                <w:r w:rsidR="00E976D7" w:rsidRPr="00991120">
                  <w:rPr>
                    <w:rFonts w:ascii="Segoe UI Symbol" w:eastAsia="MS Gothic" w:hAnsi="Segoe UI Symbol" w:cs="Segoe UI Symbol"/>
                  </w:rPr>
                  <w:t>☐</w:t>
                </w:r>
              </w:sdtContent>
            </w:sdt>
            <w:r w:rsidR="00E976D7" w:rsidRPr="00991120">
              <w:t xml:space="preserve"> </w:t>
            </w:r>
            <w:permEnd w:id="1226330589"/>
            <w:r w:rsidR="00E976D7" w:rsidRPr="00110192">
              <w:rPr>
                <w:rFonts w:ascii="Arial" w:hAnsi="Arial" w:cs="Arial"/>
              </w:rPr>
              <w:t>New Beginnings for Children of Divorce</w:t>
            </w:r>
          </w:p>
          <w:permStart w:id="928656351" w:edGrp="everyone"/>
          <w:p w14:paraId="5F2F52FF" w14:textId="77777777" w:rsidR="00E976D7" w:rsidRPr="00991120" w:rsidRDefault="003D2E58" w:rsidP="00E976D7">
            <w:pPr>
              <w:spacing w:line="360" w:lineRule="auto"/>
              <w:rPr>
                <w:rFonts w:ascii="Arial" w:hAnsi="Arial" w:cs="Arial"/>
              </w:rPr>
            </w:pPr>
            <w:sdt>
              <w:sdtPr>
                <w:rPr>
                  <w:rFonts w:ascii="Arial" w:hAnsi="Arial" w:cs="Arial"/>
                </w:rPr>
                <w:id w:val="-1451778172"/>
                <w14:checkbox>
                  <w14:checked w14:val="0"/>
                  <w14:checkedState w14:val="2612" w14:font="MS Gothic"/>
                  <w14:uncheckedState w14:val="2610" w14:font="MS Gothic"/>
                </w14:checkbox>
              </w:sdtPr>
              <w:sdtEndPr/>
              <w:sdtContent>
                <w:r w:rsidR="00E976D7" w:rsidRPr="000A53CE">
                  <w:rPr>
                    <w:rFonts w:ascii="Segoe UI Symbol" w:eastAsia="MS Gothic" w:hAnsi="Segoe UI Symbol" w:cs="Segoe UI Symbol"/>
                  </w:rPr>
                  <w:t>☐</w:t>
                </w:r>
              </w:sdtContent>
            </w:sdt>
            <w:r w:rsidR="00E976D7" w:rsidRPr="000A53CE">
              <w:rPr>
                <w:rFonts w:ascii="Arial" w:hAnsi="Arial" w:cs="Arial"/>
              </w:rPr>
              <w:t xml:space="preserve"> </w:t>
            </w:r>
            <w:permEnd w:id="928656351"/>
            <w:r w:rsidR="00E976D7" w:rsidRPr="000A53CE">
              <w:rPr>
                <w:rFonts w:ascii="Arial" w:hAnsi="Arial" w:cs="Arial"/>
              </w:rPr>
              <w:t>Nurse Family Partnership (NFP)</w:t>
            </w:r>
          </w:p>
          <w:permStart w:id="2070377249" w:edGrp="everyone"/>
          <w:p w14:paraId="358FE857" w14:textId="77777777" w:rsidR="00E976D7" w:rsidRPr="000A53CE" w:rsidRDefault="003D2E58" w:rsidP="00E976D7">
            <w:pPr>
              <w:spacing w:line="360" w:lineRule="auto"/>
              <w:rPr>
                <w:rFonts w:ascii="Arial" w:hAnsi="Arial" w:cs="Arial"/>
              </w:rPr>
            </w:pPr>
            <w:sdt>
              <w:sdtPr>
                <w:rPr>
                  <w:rFonts w:ascii="Arial" w:hAnsi="Arial" w:cs="Arial"/>
                </w:rPr>
                <w:id w:val="-154154593"/>
                <w14:checkbox>
                  <w14:checked w14:val="0"/>
                  <w14:checkedState w14:val="2612" w14:font="MS Gothic"/>
                  <w14:uncheckedState w14:val="2610" w14:font="MS Gothic"/>
                </w14:checkbox>
              </w:sdtPr>
              <w:sdtEndPr/>
              <w:sdtContent>
                <w:r w:rsidR="00E976D7" w:rsidRPr="000A53CE">
                  <w:rPr>
                    <w:rFonts w:ascii="Segoe UI Symbol" w:eastAsia="MS Gothic" w:hAnsi="Segoe UI Symbol" w:cs="Segoe UI Symbol"/>
                  </w:rPr>
                  <w:t>☐</w:t>
                </w:r>
              </w:sdtContent>
            </w:sdt>
            <w:r w:rsidR="00E976D7" w:rsidRPr="000A53CE">
              <w:rPr>
                <w:rFonts w:ascii="Arial" w:hAnsi="Arial" w:cs="Arial"/>
              </w:rPr>
              <w:t xml:space="preserve"> </w:t>
            </w:r>
            <w:permEnd w:id="2070377249"/>
            <w:r w:rsidR="00E976D7" w:rsidRPr="000A53CE">
              <w:rPr>
                <w:rFonts w:ascii="Arial" w:hAnsi="Arial" w:cs="Arial"/>
              </w:rPr>
              <w:t>ParentCorps</w:t>
            </w:r>
          </w:p>
          <w:permStart w:id="682564179" w:edGrp="everyone"/>
          <w:p w14:paraId="6CD11411" w14:textId="77777777" w:rsidR="00E976D7" w:rsidRPr="00991120" w:rsidRDefault="003D2E58" w:rsidP="00110192">
            <w:pPr>
              <w:spacing w:line="360" w:lineRule="auto"/>
              <w:ind w:left="254" w:hanging="254"/>
              <w:rPr>
                <w:rFonts w:ascii="Arial" w:hAnsi="Arial" w:cs="Arial"/>
              </w:rPr>
            </w:pPr>
            <w:sdt>
              <w:sdtPr>
                <w:rPr>
                  <w:rFonts w:ascii="Arial" w:hAnsi="Arial" w:cs="Arial"/>
                </w:rPr>
                <w:id w:val="1298421167"/>
                <w14:checkbox>
                  <w14:checked w14:val="0"/>
                  <w14:checkedState w14:val="2612" w14:font="MS Gothic"/>
                  <w14:uncheckedState w14:val="2610" w14:font="MS Gothic"/>
                </w14:checkbox>
              </w:sdtPr>
              <w:sdtEndPr/>
              <w:sdtContent>
                <w:r w:rsidR="00E976D7" w:rsidRPr="000A53CE">
                  <w:rPr>
                    <w:rFonts w:ascii="Segoe UI Symbol" w:eastAsia="MS Gothic" w:hAnsi="Segoe UI Symbol" w:cs="Segoe UI Symbol"/>
                  </w:rPr>
                  <w:t>☐</w:t>
                </w:r>
              </w:sdtContent>
            </w:sdt>
            <w:r w:rsidR="00E976D7" w:rsidRPr="000A53CE">
              <w:rPr>
                <w:rFonts w:ascii="Arial" w:hAnsi="Arial" w:cs="Arial"/>
              </w:rPr>
              <w:t xml:space="preserve"> </w:t>
            </w:r>
            <w:permEnd w:id="682564179"/>
            <w:r w:rsidR="00E976D7" w:rsidRPr="000A53CE">
              <w:rPr>
                <w:rFonts w:ascii="Arial" w:hAnsi="Arial" w:cs="Arial"/>
              </w:rPr>
              <w:t>Parenting Through Change (PTC) by Generation PMTO, formerly known as Parent Management Training – The Oregon Model (PMTO)</w:t>
            </w:r>
          </w:p>
          <w:p w14:paraId="01E7370F" w14:textId="14FE0723" w:rsidR="00E976D7" w:rsidRPr="006960AF" w:rsidRDefault="00E976D7" w:rsidP="00E976D7">
            <w:pPr>
              <w:widowControl w:val="0"/>
              <w:outlineLvl w:val="0"/>
              <w:rPr>
                <w:rFonts w:eastAsia="Calibri"/>
                <w:bCs/>
                <w:kern w:val="32"/>
              </w:rPr>
            </w:pPr>
          </w:p>
        </w:tc>
        <w:permStart w:id="1499803012" w:edGrp="everyone"/>
        <w:tc>
          <w:tcPr>
            <w:tcW w:w="3335" w:type="dxa"/>
          </w:tcPr>
          <w:p w14:paraId="58B86136" w14:textId="77777777" w:rsidR="00E976D7" w:rsidRPr="00BE1AFF" w:rsidRDefault="003D2E58" w:rsidP="00E976D7">
            <w:pPr>
              <w:spacing w:line="360" w:lineRule="auto"/>
            </w:pPr>
            <w:sdt>
              <w:sdtPr>
                <w:rPr>
                  <w:rFonts w:ascii="Arial" w:eastAsia="Times New Roman" w:hAnsi="Arial" w:cs="Arial"/>
                </w:rPr>
                <w:id w:val="-2093533778"/>
                <w14:checkbox>
                  <w14:checked w14:val="0"/>
                  <w14:checkedState w14:val="2612" w14:font="MS Gothic"/>
                  <w14:uncheckedState w14:val="2610" w14:font="MS Gothic"/>
                </w14:checkbox>
              </w:sdtPr>
              <w:sdtEndPr/>
              <w:sdtContent>
                <w:r w:rsidR="00E976D7" w:rsidRPr="00991120">
                  <w:rPr>
                    <w:rFonts w:ascii="Segoe UI Symbol" w:eastAsia="MS Gothic" w:hAnsi="Segoe UI Symbol" w:cs="Segoe UI Symbol"/>
                  </w:rPr>
                  <w:t>☐</w:t>
                </w:r>
              </w:sdtContent>
            </w:sdt>
            <w:r w:rsidR="00E976D7" w:rsidRPr="00991120">
              <w:rPr>
                <w:rFonts w:ascii="Arial" w:eastAsia="Times New Roman" w:hAnsi="Arial" w:cs="Arial"/>
              </w:rPr>
              <w:t xml:space="preserve"> </w:t>
            </w:r>
            <w:permEnd w:id="1499803012"/>
            <w:r w:rsidR="00E976D7" w:rsidRPr="00991120">
              <w:rPr>
                <w:rFonts w:ascii="Arial" w:eastAsia="Times New Roman" w:hAnsi="Arial" w:cs="Arial"/>
              </w:rPr>
              <w:t>Positive Action</w:t>
            </w:r>
          </w:p>
          <w:permStart w:id="1229276446" w:edGrp="everyone"/>
          <w:p w14:paraId="34763AAC" w14:textId="77777777" w:rsidR="00E976D7" w:rsidRPr="00BE1AFF" w:rsidRDefault="003D2E58" w:rsidP="00E976D7">
            <w:pPr>
              <w:spacing w:line="360" w:lineRule="auto"/>
            </w:pPr>
            <w:sdt>
              <w:sdtPr>
                <w:rPr>
                  <w:rFonts w:ascii="Arial" w:eastAsia="Times New Roman" w:hAnsi="Arial" w:cs="Arial"/>
                </w:rPr>
                <w:id w:val="-1407057142"/>
                <w14:checkbox>
                  <w14:checked w14:val="0"/>
                  <w14:checkedState w14:val="2612" w14:font="MS Gothic"/>
                  <w14:uncheckedState w14:val="2610" w14:font="MS Gothic"/>
                </w14:checkbox>
              </w:sdtPr>
              <w:sdtEndPr/>
              <w:sdtContent>
                <w:r w:rsidR="00E976D7" w:rsidRPr="00991120">
                  <w:rPr>
                    <w:rFonts w:ascii="Segoe UI Symbol" w:eastAsia="MS Gothic" w:hAnsi="Segoe UI Symbol" w:cs="Segoe UI Symbol"/>
                  </w:rPr>
                  <w:t>☐</w:t>
                </w:r>
              </w:sdtContent>
            </w:sdt>
            <w:r w:rsidR="00E976D7" w:rsidRPr="00991120">
              <w:rPr>
                <w:rFonts w:ascii="Arial" w:eastAsia="Times New Roman" w:hAnsi="Arial" w:cs="Arial"/>
              </w:rPr>
              <w:t xml:space="preserve"> </w:t>
            </w:r>
            <w:permEnd w:id="1229276446"/>
            <w:r w:rsidR="00E976D7" w:rsidRPr="00991120">
              <w:rPr>
                <w:rFonts w:ascii="Arial" w:eastAsia="Times New Roman" w:hAnsi="Arial" w:cs="Arial"/>
              </w:rPr>
              <w:t>Positive Family Support</w:t>
            </w:r>
          </w:p>
          <w:permStart w:id="948597054" w:edGrp="everyone"/>
          <w:p w14:paraId="36B59B19" w14:textId="77777777" w:rsidR="00E976D7" w:rsidRPr="00BE1AFF" w:rsidRDefault="003D2E58" w:rsidP="00110192">
            <w:pPr>
              <w:spacing w:line="360" w:lineRule="auto"/>
              <w:ind w:left="249" w:hanging="249"/>
            </w:pPr>
            <w:sdt>
              <w:sdtPr>
                <w:rPr>
                  <w:rFonts w:ascii="Arial" w:eastAsia="Times New Roman" w:hAnsi="Arial" w:cs="Arial"/>
                </w:rPr>
                <w:id w:val="-852106999"/>
                <w14:checkbox>
                  <w14:checked w14:val="0"/>
                  <w14:checkedState w14:val="2612" w14:font="MS Gothic"/>
                  <w14:uncheckedState w14:val="2610" w14:font="MS Gothic"/>
                </w14:checkbox>
              </w:sdtPr>
              <w:sdtEndPr/>
              <w:sdtContent>
                <w:r w:rsidR="00E976D7" w:rsidRPr="00991120">
                  <w:rPr>
                    <w:rFonts w:ascii="Segoe UI Symbol" w:eastAsia="MS Gothic" w:hAnsi="Segoe UI Symbol" w:cs="Segoe UI Symbol"/>
                  </w:rPr>
                  <w:t>☐</w:t>
                </w:r>
              </w:sdtContent>
            </w:sdt>
            <w:r w:rsidR="00E976D7" w:rsidRPr="00991120">
              <w:rPr>
                <w:rFonts w:ascii="Arial" w:eastAsia="Times New Roman" w:hAnsi="Arial" w:cs="Arial"/>
              </w:rPr>
              <w:t xml:space="preserve"> </w:t>
            </w:r>
            <w:permEnd w:id="948597054"/>
            <w:r w:rsidR="00E976D7" w:rsidRPr="00991120">
              <w:rPr>
                <w:rFonts w:ascii="Arial" w:eastAsia="Times New Roman" w:hAnsi="Arial" w:cs="Arial"/>
              </w:rPr>
              <w:t>Raising Healthy Children, formerly Seattle Social Development Project</w:t>
            </w:r>
          </w:p>
          <w:permStart w:id="218508000" w:edGrp="everyone"/>
          <w:p w14:paraId="700BD3EA" w14:textId="77777777" w:rsidR="00E976D7" w:rsidRPr="00BE1AFF" w:rsidRDefault="003D2E58" w:rsidP="00110192">
            <w:pPr>
              <w:spacing w:line="360" w:lineRule="auto"/>
              <w:ind w:left="249" w:hanging="249"/>
            </w:pPr>
            <w:sdt>
              <w:sdtPr>
                <w:rPr>
                  <w:rFonts w:ascii="Arial" w:eastAsia="Times New Roman" w:hAnsi="Arial" w:cs="Arial"/>
                </w:rPr>
                <w:id w:val="1905717703"/>
                <w14:checkbox>
                  <w14:checked w14:val="0"/>
                  <w14:checkedState w14:val="2612" w14:font="MS Gothic"/>
                  <w14:uncheckedState w14:val="2610" w14:font="MS Gothic"/>
                </w14:checkbox>
              </w:sdtPr>
              <w:sdtEndPr/>
              <w:sdtContent>
                <w:r w:rsidR="00E976D7" w:rsidRPr="00991120">
                  <w:rPr>
                    <w:rFonts w:ascii="Segoe UI Symbol" w:eastAsia="MS Gothic" w:hAnsi="Segoe UI Symbol" w:cs="Segoe UI Symbol"/>
                  </w:rPr>
                  <w:t>☐</w:t>
                </w:r>
              </w:sdtContent>
            </w:sdt>
            <w:r w:rsidR="00E976D7" w:rsidRPr="00991120">
              <w:rPr>
                <w:rFonts w:ascii="Arial" w:eastAsia="Times New Roman" w:hAnsi="Arial" w:cs="Arial"/>
              </w:rPr>
              <w:t xml:space="preserve"> </w:t>
            </w:r>
            <w:permEnd w:id="218508000"/>
            <w:r w:rsidR="00E976D7" w:rsidRPr="00991120">
              <w:rPr>
                <w:rFonts w:ascii="Arial" w:eastAsia="Times New Roman" w:hAnsi="Arial" w:cs="Arial"/>
              </w:rPr>
              <w:t>Strengthening Families Program: For Parents and Youth 10-14 (SFP 10-14, Iowa Version)</w:t>
            </w:r>
          </w:p>
          <w:permStart w:id="974988911" w:edGrp="everyone"/>
          <w:p w14:paraId="10CD9CF0" w14:textId="2DE74ACC" w:rsidR="00E976D7" w:rsidRPr="00BE1AFF" w:rsidRDefault="003D2E58" w:rsidP="00110192">
            <w:pPr>
              <w:spacing w:line="360" w:lineRule="auto"/>
              <w:ind w:left="249" w:hanging="249"/>
            </w:pPr>
            <w:sdt>
              <w:sdtPr>
                <w:rPr>
                  <w:rFonts w:ascii="Arial" w:eastAsia="Times New Roman" w:hAnsi="Arial" w:cs="Arial"/>
                </w:rPr>
                <w:id w:val="-1099570291"/>
                <w14:checkbox>
                  <w14:checked w14:val="0"/>
                  <w14:checkedState w14:val="2612" w14:font="MS Gothic"/>
                  <w14:uncheckedState w14:val="2610" w14:font="MS Gothic"/>
                </w14:checkbox>
              </w:sdtPr>
              <w:sdtEndPr/>
              <w:sdtContent>
                <w:r w:rsidR="00E976D7" w:rsidRPr="00991120">
                  <w:rPr>
                    <w:rFonts w:ascii="Segoe UI Symbol" w:eastAsia="MS Gothic" w:hAnsi="Segoe UI Symbol" w:cs="Segoe UI Symbol"/>
                  </w:rPr>
                  <w:t>☐</w:t>
                </w:r>
              </w:sdtContent>
            </w:sdt>
            <w:r w:rsidR="00E976D7" w:rsidRPr="00991120">
              <w:rPr>
                <w:rFonts w:ascii="Arial" w:eastAsia="Times New Roman" w:hAnsi="Arial" w:cs="Arial"/>
              </w:rPr>
              <w:t xml:space="preserve"> </w:t>
            </w:r>
            <w:permEnd w:id="974988911"/>
            <w:r w:rsidR="00E976D7" w:rsidRPr="00991120">
              <w:rPr>
                <w:rFonts w:ascii="Arial" w:eastAsia="Times New Roman" w:hAnsi="Arial" w:cs="Arial"/>
              </w:rPr>
              <w:t>Strong African American Families</w:t>
            </w:r>
            <w:r w:rsidR="004F1EB3">
              <w:rPr>
                <w:rFonts w:ascii="Arial" w:eastAsia="Times New Roman" w:hAnsi="Arial" w:cs="Arial"/>
              </w:rPr>
              <w:t xml:space="preserve"> Program</w:t>
            </w:r>
          </w:p>
          <w:permStart w:id="1712789440" w:edGrp="everyone"/>
          <w:p w14:paraId="3B0A7070" w14:textId="411034AA" w:rsidR="00E976D7" w:rsidRPr="00BE1AFF" w:rsidRDefault="003D2E58" w:rsidP="00110192">
            <w:pPr>
              <w:spacing w:line="360" w:lineRule="auto"/>
              <w:ind w:left="249" w:hanging="249"/>
            </w:pPr>
            <w:sdt>
              <w:sdtPr>
                <w:rPr>
                  <w:rFonts w:ascii="Arial" w:eastAsia="Times New Roman" w:hAnsi="Arial" w:cs="Arial"/>
                </w:rPr>
                <w:id w:val="81647910"/>
                <w14:checkbox>
                  <w14:checked w14:val="0"/>
                  <w14:checkedState w14:val="2612" w14:font="MS Gothic"/>
                  <w14:uncheckedState w14:val="2610" w14:font="MS Gothic"/>
                </w14:checkbox>
              </w:sdtPr>
              <w:sdtEndPr/>
              <w:sdtContent>
                <w:r w:rsidR="00E976D7" w:rsidRPr="00991120">
                  <w:rPr>
                    <w:rFonts w:ascii="Segoe UI Symbol" w:eastAsia="MS Gothic" w:hAnsi="Segoe UI Symbol" w:cs="Segoe UI Symbol"/>
                  </w:rPr>
                  <w:t>☐</w:t>
                </w:r>
              </w:sdtContent>
            </w:sdt>
            <w:r w:rsidR="00E976D7" w:rsidRPr="00991120">
              <w:rPr>
                <w:rFonts w:ascii="Arial" w:eastAsia="Times New Roman" w:hAnsi="Arial" w:cs="Arial"/>
              </w:rPr>
              <w:t xml:space="preserve"> </w:t>
            </w:r>
            <w:permEnd w:id="1712789440"/>
            <w:r w:rsidR="00E976D7" w:rsidRPr="00991120">
              <w:rPr>
                <w:rFonts w:ascii="Arial" w:eastAsia="Times New Roman" w:hAnsi="Arial" w:cs="Arial"/>
              </w:rPr>
              <w:t>Strong African American Families</w:t>
            </w:r>
            <w:r w:rsidR="004F1EB3">
              <w:rPr>
                <w:rFonts w:ascii="Arial" w:eastAsia="Times New Roman" w:hAnsi="Arial" w:cs="Arial"/>
              </w:rPr>
              <w:t xml:space="preserve"> Program</w:t>
            </w:r>
            <w:r w:rsidR="00E976D7" w:rsidRPr="00991120">
              <w:rPr>
                <w:rFonts w:ascii="Arial" w:eastAsia="Times New Roman" w:hAnsi="Arial" w:cs="Arial"/>
              </w:rPr>
              <w:t xml:space="preserve"> – Teen</w:t>
            </w:r>
          </w:p>
          <w:permStart w:id="936470802" w:edGrp="everyone"/>
          <w:p w14:paraId="1A885CF2" w14:textId="77777777" w:rsidR="00E976D7" w:rsidRPr="000A53CE" w:rsidRDefault="003D2E58" w:rsidP="00E976D7">
            <w:pPr>
              <w:spacing w:line="360" w:lineRule="auto"/>
              <w:rPr>
                <w:rFonts w:ascii="Arial" w:eastAsia="Times New Roman" w:hAnsi="Arial" w:cs="Arial"/>
              </w:rPr>
            </w:pPr>
            <w:sdt>
              <w:sdtPr>
                <w:rPr>
                  <w:rFonts w:ascii="Arial" w:eastAsia="Times New Roman" w:hAnsi="Arial" w:cs="Arial"/>
                </w:rPr>
                <w:id w:val="-240099173"/>
                <w14:checkbox>
                  <w14:checked w14:val="0"/>
                  <w14:checkedState w14:val="2612" w14:font="MS Gothic"/>
                  <w14:uncheckedState w14:val="2610" w14:font="MS Gothic"/>
                </w14:checkbox>
              </w:sdtPr>
              <w:sdtEndPr/>
              <w:sdtContent>
                <w:r w:rsidR="00E976D7" w:rsidRPr="000A53CE">
                  <w:rPr>
                    <w:rFonts w:ascii="Segoe UI Symbol" w:eastAsia="MS Gothic" w:hAnsi="Segoe UI Symbol" w:cs="Segoe UI Symbol"/>
                  </w:rPr>
                  <w:t>☐</w:t>
                </w:r>
              </w:sdtContent>
            </w:sdt>
            <w:r w:rsidR="00E976D7" w:rsidRPr="000A53CE">
              <w:rPr>
                <w:rFonts w:ascii="Arial" w:eastAsia="Times New Roman" w:hAnsi="Arial" w:cs="Arial"/>
              </w:rPr>
              <w:t xml:space="preserve"> </w:t>
            </w:r>
            <w:permEnd w:id="936470802"/>
            <w:r w:rsidR="00E976D7" w:rsidRPr="00991120">
              <w:rPr>
                <w:rFonts w:ascii="Arial" w:eastAsia="Times New Roman" w:hAnsi="Arial" w:cs="Arial"/>
              </w:rPr>
              <w:t>Triple P</w:t>
            </w:r>
          </w:p>
          <w:p w14:paraId="5A3CB2FF" w14:textId="77777777" w:rsidR="00E976D7" w:rsidRPr="006960AF" w:rsidRDefault="00E976D7" w:rsidP="00991120">
            <w:pPr>
              <w:widowControl w:val="0"/>
              <w:outlineLvl w:val="0"/>
              <w:rPr>
                <w:rFonts w:eastAsia="Calibri"/>
                <w:b/>
                <w:bCs/>
                <w:kern w:val="32"/>
              </w:rPr>
            </w:pPr>
          </w:p>
        </w:tc>
      </w:tr>
      <w:tr w:rsidR="00E976D7" w:rsidRPr="006960AF" w14:paraId="7EFD9A16" w14:textId="77777777" w:rsidTr="00110192">
        <w:trPr>
          <w:trHeight w:val="161"/>
        </w:trPr>
        <w:tc>
          <w:tcPr>
            <w:tcW w:w="10265" w:type="dxa"/>
            <w:gridSpan w:val="3"/>
            <w:shd w:val="clear" w:color="auto" w:fill="auto"/>
          </w:tcPr>
          <w:p w14:paraId="09683D20" w14:textId="77777777" w:rsidR="00E976D7" w:rsidRPr="006960AF" w:rsidRDefault="00E976D7" w:rsidP="00991120">
            <w:pPr>
              <w:ind w:left="46"/>
              <w:contextualSpacing/>
              <w:jc w:val="center"/>
              <w:rPr>
                <w:rFonts w:eastAsia="MS Gothic"/>
                <w:bCs/>
                <w:kern w:val="32"/>
                <w:sz w:val="21"/>
                <w:szCs w:val="21"/>
              </w:rPr>
            </w:pPr>
            <w:r w:rsidRPr="00110192">
              <w:rPr>
                <w:rFonts w:eastAsia="Calibri"/>
                <w:b/>
                <w:color w:val="F2A900"/>
                <w:sz w:val="21"/>
                <w:szCs w:val="21"/>
              </w:rPr>
              <w:t>Promising Programs (PP) for Mental Health Promotion</w:t>
            </w:r>
          </w:p>
        </w:tc>
      </w:tr>
      <w:permStart w:id="2105241680" w:edGrp="everyone"/>
      <w:tr w:rsidR="002D52BC" w:rsidRPr="006960AF" w14:paraId="2CC707B1" w14:textId="77777777" w:rsidTr="007C3E0D">
        <w:trPr>
          <w:trHeight w:val="161"/>
        </w:trPr>
        <w:tc>
          <w:tcPr>
            <w:tcW w:w="10265" w:type="dxa"/>
            <w:gridSpan w:val="3"/>
            <w:shd w:val="clear" w:color="auto" w:fill="auto"/>
          </w:tcPr>
          <w:p w14:paraId="45A75B46" w14:textId="77777777" w:rsidR="002D52BC" w:rsidRDefault="003D2E58" w:rsidP="002D52BC">
            <w:pPr>
              <w:spacing w:line="360" w:lineRule="auto"/>
              <w:rPr>
                <w:rFonts w:ascii="Arial" w:hAnsi="Arial" w:cs="Arial"/>
              </w:rPr>
            </w:pPr>
            <w:sdt>
              <w:sdtPr>
                <w:rPr>
                  <w:rFonts w:ascii="Arial" w:eastAsia="Times New Roman" w:hAnsi="Arial" w:cs="Arial"/>
                </w:rPr>
                <w:id w:val="831873521"/>
                <w14:checkbox>
                  <w14:checked w14:val="0"/>
                  <w14:checkedState w14:val="2612" w14:font="MS Gothic"/>
                  <w14:uncheckedState w14:val="2610" w14:font="MS Gothic"/>
                </w14:checkbox>
              </w:sdtPr>
              <w:sdtEndPr/>
              <w:sdtContent>
                <w:r w:rsidR="002D52BC" w:rsidRPr="000A53CE">
                  <w:rPr>
                    <w:rFonts w:ascii="Segoe UI Symbol" w:eastAsia="MS Gothic" w:hAnsi="Segoe UI Symbol" w:cs="Segoe UI Symbol"/>
                  </w:rPr>
                  <w:t>☐</w:t>
                </w:r>
              </w:sdtContent>
            </w:sdt>
            <w:r w:rsidR="002D52BC" w:rsidRPr="000A53CE">
              <w:rPr>
                <w:rFonts w:ascii="Arial" w:eastAsia="Times New Roman" w:hAnsi="Arial" w:cs="Arial"/>
              </w:rPr>
              <w:t xml:space="preserve"> </w:t>
            </w:r>
            <w:permEnd w:id="2105241680"/>
            <w:r w:rsidR="002D52BC" w:rsidRPr="000A53CE">
              <w:rPr>
                <w:rFonts w:ascii="Arial" w:eastAsia="Times New Roman" w:hAnsi="Arial" w:cs="Arial"/>
              </w:rPr>
              <w:t>Families and Schools Together (FAST)</w:t>
            </w:r>
          </w:p>
          <w:permStart w:id="1177551936" w:edGrp="everyone"/>
          <w:p w14:paraId="77630516" w14:textId="4DE1E833" w:rsidR="002D52BC" w:rsidRPr="00110192" w:rsidRDefault="003D2E58" w:rsidP="00110192">
            <w:pPr>
              <w:spacing w:line="360" w:lineRule="auto"/>
              <w:rPr>
                <w:rFonts w:ascii="Arial" w:hAnsi="Arial" w:cs="Arial"/>
              </w:rPr>
            </w:pPr>
            <w:sdt>
              <w:sdtPr>
                <w:rPr>
                  <w:rFonts w:ascii="Arial" w:eastAsia="Times New Roman" w:hAnsi="Arial" w:cs="Arial"/>
                </w:rPr>
                <w:id w:val="-2023774880"/>
                <w14:checkbox>
                  <w14:checked w14:val="0"/>
                  <w14:checkedState w14:val="2612" w14:font="MS Gothic"/>
                  <w14:uncheckedState w14:val="2610" w14:font="MS Gothic"/>
                </w14:checkbox>
              </w:sdtPr>
              <w:sdtEndPr/>
              <w:sdtContent>
                <w:r w:rsidR="002D52BC">
                  <w:rPr>
                    <w:rFonts w:ascii="MS Gothic" w:eastAsia="MS Gothic" w:hAnsi="MS Gothic" w:cs="Arial" w:hint="eastAsia"/>
                  </w:rPr>
                  <w:t>☐</w:t>
                </w:r>
              </w:sdtContent>
            </w:sdt>
            <w:r w:rsidR="002D52BC" w:rsidRPr="00991120">
              <w:rPr>
                <w:rFonts w:ascii="Arial" w:hAnsi="Arial" w:cs="Arial"/>
              </w:rPr>
              <w:t xml:space="preserve"> </w:t>
            </w:r>
            <w:permEnd w:id="1177551936"/>
            <w:r w:rsidR="002D52BC" w:rsidRPr="00991120">
              <w:rPr>
                <w:rFonts w:ascii="Arial" w:hAnsi="Arial" w:cs="Arial"/>
              </w:rPr>
              <w:t>Second Step</w:t>
            </w:r>
          </w:p>
        </w:tc>
      </w:tr>
    </w:tbl>
    <w:p w14:paraId="188E4E63" w14:textId="77777777" w:rsidR="004F1EB3" w:rsidRDefault="004F1EB3" w:rsidP="002D52BC">
      <w:pPr>
        <w:spacing w:before="120" w:after="120"/>
        <w:jc w:val="center"/>
      </w:pPr>
    </w:p>
    <w:p w14:paraId="1DC8BD3C" w14:textId="7797CAB5" w:rsidR="004F1EB3" w:rsidRDefault="004F1EB3" w:rsidP="00110192">
      <w:pPr>
        <w:spacing w:after="0"/>
        <w:rPr>
          <w:rFonts w:eastAsia="Calibri"/>
          <w:b/>
          <w:bCs/>
          <w:sz w:val="23"/>
          <w:szCs w:val="23"/>
        </w:rPr>
      </w:pPr>
    </w:p>
    <w:p w14:paraId="4AA55B1A" w14:textId="77777777" w:rsidR="00020B17" w:rsidRDefault="00020B17" w:rsidP="004F1EB3">
      <w:pPr>
        <w:spacing w:after="0"/>
        <w:jc w:val="center"/>
        <w:rPr>
          <w:rFonts w:eastAsia="Calibri"/>
          <w:b/>
          <w:bCs/>
          <w:sz w:val="16"/>
          <w:szCs w:val="16"/>
        </w:rPr>
      </w:pPr>
    </w:p>
    <w:p w14:paraId="5AFACFD4" w14:textId="77777777" w:rsidR="004F1EB3" w:rsidRPr="00110192" w:rsidRDefault="004F1EB3" w:rsidP="00110192">
      <w:pPr>
        <w:spacing w:after="0"/>
        <w:rPr>
          <w:rFonts w:ascii="Arial" w:eastAsia="Calibri" w:hAnsi="Arial" w:cs="Arial"/>
          <w:b/>
          <w:bCs/>
        </w:rPr>
      </w:pPr>
    </w:p>
    <w:p w14:paraId="411D0771" w14:textId="5B56B9C9" w:rsidR="006010ED" w:rsidRPr="00110192" w:rsidRDefault="004F1EB3" w:rsidP="00110192">
      <w:pPr>
        <w:spacing w:after="0"/>
        <w:jc w:val="center"/>
        <w:rPr>
          <w:rFonts w:ascii="Arial" w:eastAsia="Calibri" w:hAnsi="Arial" w:cs="Arial"/>
          <w:b/>
          <w:bCs/>
        </w:rPr>
      </w:pPr>
      <w:r w:rsidRPr="00110192">
        <w:rPr>
          <w:rFonts w:ascii="Arial" w:eastAsia="Calibri" w:hAnsi="Arial" w:cs="Arial"/>
          <w:b/>
          <w:bCs/>
        </w:rPr>
        <w:t>OR</w:t>
      </w:r>
    </w:p>
    <w:p w14:paraId="292237C0" w14:textId="4CD3EDF9" w:rsidR="004F1EB3" w:rsidRDefault="004F1EB3">
      <w:pPr>
        <w:spacing w:after="0"/>
        <w:jc w:val="center"/>
        <w:rPr>
          <w:rFonts w:eastAsia="Calibri"/>
          <w:b/>
          <w:bCs/>
        </w:rPr>
      </w:pPr>
    </w:p>
    <w:p w14:paraId="64BFCF6B" w14:textId="3A98DDAA" w:rsidR="008D7476" w:rsidRDefault="008D7476" w:rsidP="008D7476">
      <w:pPr>
        <w:spacing w:after="0"/>
        <w:jc w:val="center"/>
        <w:rPr>
          <w:rFonts w:eastAsia="Calibri"/>
          <w:b/>
          <w:bCs/>
        </w:rPr>
      </w:pPr>
    </w:p>
    <w:p w14:paraId="157CA5D1" w14:textId="77777777" w:rsidR="008D7476" w:rsidRPr="00110192" w:rsidRDefault="008D7476" w:rsidP="00110192">
      <w:pPr>
        <w:spacing w:after="0"/>
        <w:jc w:val="center"/>
        <w:rPr>
          <w:rFonts w:eastAsia="Calibri"/>
          <w:b/>
          <w:bCs/>
        </w:rPr>
      </w:pPr>
    </w:p>
    <w:tbl>
      <w:tblPr>
        <w:tblStyle w:val="TableGrid"/>
        <w:tblW w:w="10345" w:type="dxa"/>
        <w:jc w:val="center"/>
        <w:tblLook w:val="04A0" w:firstRow="1" w:lastRow="0" w:firstColumn="1" w:lastColumn="0" w:noHBand="0" w:noVBand="1"/>
      </w:tblPr>
      <w:tblGrid>
        <w:gridCol w:w="1075"/>
        <w:gridCol w:w="3690"/>
        <w:gridCol w:w="2700"/>
        <w:gridCol w:w="2880"/>
      </w:tblGrid>
      <w:tr w:rsidR="002D52BC" w:rsidRPr="00020B17" w14:paraId="51E7893A" w14:textId="77777777" w:rsidTr="00110192">
        <w:trPr>
          <w:trHeight w:val="710"/>
          <w:jc w:val="center"/>
        </w:trPr>
        <w:tc>
          <w:tcPr>
            <w:tcW w:w="10345" w:type="dxa"/>
            <w:gridSpan w:val="4"/>
            <w:shd w:val="clear" w:color="auto" w:fill="F2A900"/>
          </w:tcPr>
          <w:permStart w:id="493617929" w:edGrp="everyone"/>
          <w:p w14:paraId="51949FCB" w14:textId="3A3E4F69" w:rsidR="00E976D7" w:rsidRPr="00110192" w:rsidRDefault="003D2E58" w:rsidP="002D52BC">
            <w:pPr>
              <w:contextualSpacing/>
              <w:rPr>
                <w:rFonts w:ascii="Arial" w:eastAsia="Calibri" w:hAnsi="Arial" w:cs="Arial"/>
                <w:b/>
                <w:bCs/>
              </w:rPr>
            </w:pPr>
            <w:sdt>
              <w:sdtPr>
                <w:rPr>
                  <w:rFonts w:ascii="Arial" w:eastAsia="MS Gothic" w:hAnsi="Arial" w:cs="Arial"/>
                </w:rPr>
                <w:id w:val="-1376764238"/>
                <w14:checkbox>
                  <w14:checked w14:val="0"/>
                  <w14:checkedState w14:val="2612" w14:font="MS Gothic"/>
                  <w14:uncheckedState w14:val="2610" w14:font="MS Gothic"/>
                </w14:checkbox>
              </w:sdtPr>
              <w:sdtEndPr/>
              <w:sdtContent>
                <w:r w:rsidR="003177E6" w:rsidRPr="00110192">
                  <w:rPr>
                    <w:rFonts w:ascii="Segoe UI Symbol" w:eastAsia="MS Gothic" w:hAnsi="Segoe UI Symbol" w:cs="Segoe UI Symbol"/>
                  </w:rPr>
                  <w:t>☐</w:t>
                </w:r>
              </w:sdtContent>
            </w:sdt>
            <w:r w:rsidR="003177E6" w:rsidRPr="00110192">
              <w:rPr>
                <w:rFonts w:ascii="Arial" w:eastAsia="Calibri" w:hAnsi="Arial" w:cs="Arial"/>
                <w:b/>
                <w:bCs/>
              </w:rPr>
              <w:t xml:space="preserve"> </w:t>
            </w:r>
            <w:permEnd w:id="493617929"/>
            <w:r w:rsidR="00E976D7" w:rsidRPr="00110192">
              <w:rPr>
                <w:rFonts w:ascii="Arial" w:eastAsia="Calibri" w:hAnsi="Arial" w:cs="Arial"/>
                <w:b/>
                <w:bCs/>
              </w:rPr>
              <w:t>B. Suicide Prevention Options (Must include EB/RB/P programs or identify approved Risk/protective factors from the lists in Form A).</w:t>
            </w:r>
          </w:p>
          <w:p w14:paraId="4DC32176" w14:textId="77777777" w:rsidR="00E976D7" w:rsidRPr="00110192" w:rsidRDefault="00E976D7" w:rsidP="002D52BC">
            <w:pPr>
              <w:contextualSpacing/>
              <w:rPr>
                <w:rFonts w:ascii="Arial" w:hAnsi="Arial" w:cs="Arial"/>
              </w:rPr>
            </w:pPr>
            <w:r w:rsidRPr="00110192">
              <w:rPr>
                <w:rFonts w:ascii="Arial" w:eastAsia="Calibri" w:hAnsi="Arial" w:cs="Arial"/>
                <w:b/>
                <w:bCs/>
              </w:rPr>
              <w:t>For suicide prevention only, it is also allowable to implement a program or practice that is innovative. Innovative suicide prevention programs must include justification of a demonstrated need and how the principles of effectiveness were considered and incorporated in the development of the program (</w:t>
            </w:r>
            <w:hyperlink r:id="rId9" w:history="1">
              <w:r w:rsidRPr="00110192">
                <w:rPr>
                  <w:rFonts w:ascii="Arial" w:eastAsia="Calibri" w:hAnsi="Arial" w:cs="Arial"/>
                  <w:b/>
                  <w:bCs/>
                </w:rPr>
                <w:t>https://www.theathenaforum.org/CSAPprinciples</w:t>
              </w:r>
            </w:hyperlink>
            <w:r w:rsidRPr="00110192">
              <w:rPr>
                <w:rFonts w:ascii="Arial" w:eastAsia="Calibri" w:hAnsi="Arial" w:cs="Arial"/>
                <w:b/>
                <w:bCs/>
              </w:rPr>
              <w:t>). The Preventing Suicide:  A Technical Package of Policy, Programs, and Practices may be a useful document to reference (</w:t>
            </w:r>
            <w:hyperlink r:id="rId10" w:history="1">
              <w:r w:rsidRPr="00110192">
                <w:rPr>
                  <w:rFonts w:ascii="Arial" w:eastAsia="Calibri" w:hAnsi="Arial" w:cs="Arial"/>
                  <w:b/>
                  <w:bCs/>
                </w:rPr>
                <w:t>https://www.cdc.gov/violenceprevention/pdf/suicidetechnicalpackage.pdf</w:t>
              </w:r>
            </w:hyperlink>
            <w:r w:rsidRPr="00110192">
              <w:rPr>
                <w:rFonts w:ascii="Arial" w:eastAsia="Calibri" w:hAnsi="Arial" w:cs="Arial"/>
                <w:b/>
                <w:bCs/>
              </w:rPr>
              <w:t xml:space="preserve">). </w:t>
            </w:r>
          </w:p>
        </w:tc>
      </w:tr>
      <w:permStart w:id="1213869770" w:edGrp="everyone"/>
      <w:tr w:rsidR="002D52BC" w:rsidRPr="00020B17" w14:paraId="57AFF22C" w14:textId="77777777" w:rsidTr="00110192">
        <w:trPr>
          <w:trHeight w:val="1030"/>
          <w:jc w:val="center"/>
        </w:trPr>
        <w:tc>
          <w:tcPr>
            <w:tcW w:w="10345" w:type="dxa"/>
            <w:gridSpan w:val="4"/>
          </w:tcPr>
          <w:p w14:paraId="3A885C59" w14:textId="64576E67" w:rsidR="00E976D7" w:rsidRPr="00110192" w:rsidRDefault="003D2E58" w:rsidP="00991120">
            <w:pPr>
              <w:spacing w:line="259" w:lineRule="auto"/>
              <w:rPr>
                <w:rFonts w:ascii="Arial" w:eastAsia="MS Gothic" w:hAnsi="Arial" w:cs="Arial"/>
                <w:bCs/>
                <w:iCs/>
                <w:kern w:val="32"/>
              </w:rPr>
            </w:pPr>
            <w:sdt>
              <w:sdtPr>
                <w:rPr>
                  <w:rFonts w:ascii="Arial" w:eastAsia="MS Gothic" w:hAnsi="Arial" w:cs="Arial"/>
                </w:rPr>
                <w:id w:val="1547487817"/>
                <w14:checkbox>
                  <w14:checked w14:val="0"/>
                  <w14:checkedState w14:val="2612" w14:font="MS Gothic"/>
                  <w14:uncheckedState w14:val="2610" w14:font="MS Gothic"/>
                </w14:checkbox>
              </w:sdtPr>
              <w:sdtEndPr/>
              <w:sdtContent>
                <w:r w:rsidR="002D52BC" w:rsidRPr="00110192">
                  <w:rPr>
                    <w:rFonts w:ascii="Segoe UI Symbol" w:eastAsia="MS Gothic" w:hAnsi="Segoe UI Symbol" w:cs="Segoe UI Symbol"/>
                  </w:rPr>
                  <w:t>☐</w:t>
                </w:r>
              </w:sdtContent>
            </w:sdt>
            <w:r w:rsidR="00E976D7" w:rsidRPr="00110192">
              <w:rPr>
                <w:rFonts w:ascii="Arial" w:eastAsia="MS Gothic" w:hAnsi="Arial" w:cs="Arial"/>
                <w:bCs/>
                <w:kern w:val="32"/>
              </w:rPr>
              <w:t xml:space="preserve"> </w:t>
            </w:r>
            <w:permEnd w:id="1213869770"/>
            <w:r w:rsidR="00E976D7" w:rsidRPr="00110192">
              <w:rPr>
                <w:rFonts w:ascii="Arial" w:eastAsia="MS Gothic" w:hAnsi="Arial" w:cs="Arial"/>
                <w:bCs/>
                <w:kern w:val="32"/>
              </w:rPr>
              <w:t>Only Evidence-Based (EB) or Research-Based (RB) services from the list below are proposed.</w:t>
            </w:r>
          </w:p>
          <w:permStart w:id="278482392" w:edGrp="everyone"/>
          <w:p w14:paraId="1C4B99DA" w14:textId="77777777" w:rsidR="00E976D7" w:rsidRPr="00110192" w:rsidRDefault="003D2E58" w:rsidP="00991120">
            <w:pPr>
              <w:spacing w:line="259" w:lineRule="auto"/>
              <w:rPr>
                <w:rFonts w:ascii="Arial" w:eastAsia="MS Gothic" w:hAnsi="Arial" w:cs="Arial"/>
                <w:bCs/>
                <w:iCs/>
                <w:kern w:val="32"/>
              </w:rPr>
            </w:pPr>
            <w:sdt>
              <w:sdtPr>
                <w:rPr>
                  <w:rFonts w:ascii="Arial" w:eastAsia="MS Gothic" w:hAnsi="Arial" w:cs="Arial"/>
                </w:rPr>
                <w:id w:val="-1457873690"/>
                <w14:checkbox>
                  <w14:checked w14:val="0"/>
                  <w14:checkedState w14:val="2612" w14:font="MS Gothic"/>
                  <w14:uncheckedState w14:val="2610" w14:font="MS Gothic"/>
                </w14:checkbox>
              </w:sdtPr>
              <w:sdtEndPr/>
              <w:sdtContent>
                <w:r w:rsidR="00E976D7" w:rsidRPr="00110192">
                  <w:rPr>
                    <w:rFonts w:ascii="Segoe UI Symbol" w:eastAsia="MS Gothic" w:hAnsi="Segoe UI Symbol" w:cs="Segoe UI Symbol"/>
                  </w:rPr>
                  <w:t>☐</w:t>
                </w:r>
              </w:sdtContent>
            </w:sdt>
            <w:r w:rsidR="00E976D7" w:rsidRPr="00110192">
              <w:rPr>
                <w:rFonts w:ascii="Arial" w:eastAsia="MS Gothic" w:hAnsi="Arial" w:cs="Arial"/>
                <w:bCs/>
                <w:kern w:val="32"/>
              </w:rPr>
              <w:t xml:space="preserve"> </w:t>
            </w:r>
            <w:permEnd w:id="278482392"/>
            <w:r w:rsidR="00E976D7" w:rsidRPr="00110192">
              <w:rPr>
                <w:rFonts w:ascii="Arial" w:eastAsia="MS Gothic" w:hAnsi="Arial" w:cs="Arial"/>
                <w:bCs/>
                <w:kern w:val="32"/>
              </w:rPr>
              <w:t>Only Promising Program (PP) services from the list below are proposed.</w:t>
            </w:r>
          </w:p>
          <w:permStart w:id="595490958" w:edGrp="everyone"/>
          <w:p w14:paraId="1B59F9AB" w14:textId="77777777" w:rsidR="00E976D7" w:rsidRPr="00110192" w:rsidRDefault="003D2E58" w:rsidP="00991120">
            <w:pPr>
              <w:spacing w:line="259" w:lineRule="auto"/>
              <w:rPr>
                <w:rFonts w:ascii="Arial" w:eastAsia="MS Gothic" w:hAnsi="Arial" w:cs="Arial"/>
                <w:bCs/>
                <w:iCs/>
                <w:kern w:val="32"/>
              </w:rPr>
            </w:pPr>
            <w:sdt>
              <w:sdtPr>
                <w:rPr>
                  <w:rFonts w:ascii="Arial" w:eastAsia="MS Gothic" w:hAnsi="Arial" w:cs="Arial"/>
                </w:rPr>
                <w:id w:val="-1954779401"/>
                <w14:checkbox>
                  <w14:checked w14:val="0"/>
                  <w14:checkedState w14:val="2612" w14:font="MS Gothic"/>
                  <w14:uncheckedState w14:val="2610" w14:font="MS Gothic"/>
                </w14:checkbox>
              </w:sdtPr>
              <w:sdtEndPr/>
              <w:sdtContent>
                <w:r w:rsidR="00E976D7" w:rsidRPr="00110192">
                  <w:rPr>
                    <w:rFonts w:ascii="Segoe UI Symbol" w:eastAsia="MS Gothic" w:hAnsi="Segoe UI Symbol" w:cs="Segoe UI Symbol"/>
                  </w:rPr>
                  <w:t>☐</w:t>
                </w:r>
              </w:sdtContent>
            </w:sdt>
            <w:r w:rsidR="00E976D7" w:rsidRPr="00110192">
              <w:rPr>
                <w:rFonts w:ascii="Arial" w:eastAsia="MS Gothic" w:hAnsi="Arial" w:cs="Arial"/>
                <w:bCs/>
                <w:kern w:val="32"/>
              </w:rPr>
              <w:t xml:space="preserve"> </w:t>
            </w:r>
            <w:permEnd w:id="595490958"/>
            <w:r w:rsidR="00E976D7" w:rsidRPr="00110192">
              <w:rPr>
                <w:rFonts w:ascii="Arial" w:eastAsia="MS Gothic" w:hAnsi="Arial" w:cs="Arial"/>
                <w:bCs/>
                <w:iCs/>
                <w:kern w:val="32"/>
              </w:rPr>
              <w:t>Only Innovative Program services are proposed.</w:t>
            </w:r>
          </w:p>
          <w:permStart w:id="1484093246" w:edGrp="everyone"/>
          <w:p w14:paraId="65CBD4CF" w14:textId="77777777" w:rsidR="00E976D7" w:rsidRPr="00110192" w:rsidRDefault="003D2E58" w:rsidP="00991120">
            <w:pPr>
              <w:widowControl w:val="0"/>
              <w:spacing w:after="60"/>
              <w:outlineLvl w:val="0"/>
              <w:rPr>
                <w:rFonts w:ascii="Arial" w:eastAsia="Calibri" w:hAnsi="Arial" w:cs="Arial"/>
                <w:b/>
                <w:bCs/>
                <w:kern w:val="32"/>
              </w:rPr>
            </w:pPr>
            <w:sdt>
              <w:sdtPr>
                <w:rPr>
                  <w:rFonts w:ascii="Arial" w:eastAsia="MS Gothic" w:hAnsi="Arial" w:cs="Arial"/>
                </w:rPr>
                <w:id w:val="1621727827"/>
                <w14:checkbox>
                  <w14:checked w14:val="0"/>
                  <w14:checkedState w14:val="2612" w14:font="MS Gothic"/>
                  <w14:uncheckedState w14:val="2610" w14:font="MS Gothic"/>
                </w14:checkbox>
              </w:sdtPr>
              <w:sdtEndPr/>
              <w:sdtContent>
                <w:r w:rsidR="00E976D7" w:rsidRPr="00110192">
                  <w:rPr>
                    <w:rFonts w:ascii="Segoe UI Symbol" w:eastAsia="MS Gothic" w:hAnsi="Segoe UI Symbol" w:cs="Segoe UI Symbol"/>
                  </w:rPr>
                  <w:t>☐</w:t>
                </w:r>
              </w:sdtContent>
            </w:sdt>
            <w:r w:rsidR="00E976D7" w:rsidRPr="00110192">
              <w:rPr>
                <w:rFonts w:ascii="Arial" w:eastAsia="MS Gothic" w:hAnsi="Arial" w:cs="Arial"/>
                <w:bCs/>
                <w:kern w:val="32"/>
              </w:rPr>
              <w:t xml:space="preserve"> </w:t>
            </w:r>
            <w:permEnd w:id="1484093246"/>
            <w:r w:rsidR="00E976D7" w:rsidRPr="00110192">
              <w:rPr>
                <w:rFonts w:ascii="Arial" w:eastAsia="MS Gothic" w:hAnsi="Arial" w:cs="Arial"/>
                <w:bCs/>
                <w:kern w:val="32"/>
              </w:rPr>
              <w:t xml:space="preserve">Combination of EB/RB/PP/IP program services proposed (Innovative Programs are allowed for suicide prevention efforts only).  </w:t>
            </w:r>
          </w:p>
        </w:tc>
      </w:tr>
      <w:tr w:rsidR="002D52BC" w:rsidRPr="00020B17" w14:paraId="2391BFA4" w14:textId="77777777" w:rsidTr="00110192">
        <w:trPr>
          <w:trHeight w:val="322"/>
          <w:jc w:val="center"/>
        </w:trPr>
        <w:tc>
          <w:tcPr>
            <w:tcW w:w="10345" w:type="dxa"/>
            <w:gridSpan w:val="4"/>
            <w:vAlign w:val="center"/>
          </w:tcPr>
          <w:p w14:paraId="13EA6E2F" w14:textId="77777777" w:rsidR="00E976D7" w:rsidRPr="00110192" w:rsidRDefault="00E976D7" w:rsidP="00991120">
            <w:pPr>
              <w:widowControl w:val="0"/>
              <w:jc w:val="center"/>
              <w:outlineLvl w:val="0"/>
              <w:rPr>
                <w:rFonts w:ascii="Arial" w:eastAsia="Calibri" w:hAnsi="Arial" w:cs="Arial"/>
                <w:b/>
              </w:rPr>
            </w:pPr>
            <w:r w:rsidRPr="00110192">
              <w:rPr>
                <w:rFonts w:ascii="Arial" w:hAnsi="Arial" w:cs="Arial"/>
                <w:b/>
                <w:bCs/>
                <w:color w:val="F2A900"/>
                <w:kern w:val="32"/>
              </w:rPr>
              <w:t>Evidence-Based (EB) &amp; Research-Based (RB) Programs for Suicide Prevention</w:t>
            </w:r>
          </w:p>
        </w:tc>
      </w:tr>
      <w:permStart w:id="1915114147" w:edGrp="everyone"/>
      <w:tr w:rsidR="002D52BC" w:rsidRPr="00020B17" w14:paraId="3169485D" w14:textId="77777777" w:rsidTr="00110192">
        <w:trPr>
          <w:trHeight w:val="593"/>
          <w:jc w:val="center"/>
        </w:trPr>
        <w:tc>
          <w:tcPr>
            <w:tcW w:w="10345" w:type="dxa"/>
            <w:gridSpan w:val="4"/>
          </w:tcPr>
          <w:p w14:paraId="27018BF1" w14:textId="77777777" w:rsidR="00E976D7" w:rsidRPr="00020B17" w:rsidRDefault="003D2E58" w:rsidP="00110192">
            <w:pPr>
              <w:spacing w:line="276" w:lineRule="auto"/>
              <w:rPr>
                <w:rFonts w:ascii="Arial" w:hAnsi="Arial" w:cs="Arial"/>
              </w:rPr>
            </w:pPr>
            <w:sdt>
              <w:sdtPr>
                <w:rPr>
                  <w:rFonts w:ascii="Arial" w:eastAsia="Times New Roman" w:hAnsi="Arial" w:cs="Arial"/>
                </w:rPr>
                <w:id w:val="-2135394888"/>
                <w14:checkbox>
                  <w14:checked w14:val="0"/>
                  <w14:checkedState w14:val="2612" w14:font="MS Gothic"/>
                  <w14:uncheckedState w14:val="2610" w14:font="MS Gothic"/>
                </w14:checkbox>
              </w:sdtPr>
              <w:sdtEndPr/>
              <w:sdtContent>
                <w:r w:rsidR="00E976D7" w:rsidRPr="00020B17">
                  <w:rPr>
                    <w:rFonts w:ascii="Segoe UI Symbol" w:eastAsia="MS Gothic" w:hAnsi="Segoe UI Symbol" w:cs="Segoe UI Symbol"/>
                  </w:rPr>
                  <w:t>☐</w:t>
                </w:r>
              </w:sdtContent>
            </w:sdt>
            <w:r w:rsidR="00E976D7" w:rsidRPr="00020B17">
              <w:rPr>
                <w:rFonts w:ascii="Arial" w:hAnsi="Arial" w:cs="Arial"/>
              </w:rPr>
              <w:t xml:space="preserve"> </w:t>
            </w:r>
            <w:permEnd w:id="1915114147"/>
            <w:r w:rsidR="00E976D7" w:rsidRPr="00020B17">
              <w:rPr>
                <w:rFonts w:ascii="Arial" w:hAnsi="Arial" w:cs="Arial"/>
              </w:rPr>
              <w:t>Coping and Support Training (CAST)</w:t>
            </w:r>
          </w:p>
          <w:permStart w:id="529400779" w:edGrp="everyone"/>
          <w:p w14:paraId="016274D2" w14:textId="77777777" w:rsidR="00E976D7" w:rsidRPr="00020B17" w:rsidRDefault="003D2E58" w:rsidP="00110192">
            <w:pPr>
              <w:spacing w:line="276" w:lineRule="auto"/>
              <w:rPr>
                <w:rFonts w:ascii="Arial" w:hAnsi="Arial" w:cs="Arial"/>
              </w:rPr>
            </w:pPr>
            <w:sdt>
              <w:sdtPr>
                <w:rPr>
                  <w:rFonts w:ascii="Arial" w:eastAsia="Times New Roman" w:hAnsi="Arial" w:cs="Arial"/>
                </w:rPr>
                <w:id w:val="1645546576"/>
                <w14:checkbox>
                  <w14:checked w14:val="0"/>
                  <w14:checkedState w14:val="2612" w14:font="MS Gothic"/>
                  <w14:uncheckedState w14:val="2610" w14:font="MS Gothic"/>
                </w14:checkbox>
              </w:sdtPr>
              <w:sdtEndPr/>
              <w:sdtContent>
                <w:r w:rsidR="00E976D7" w:rsidRPr="00020B17">
                  <w:rPr>
                    <w:rFonts w:ascii="Segoe UI Symbol" w:eastAsia="MS Gothic" w:hAnsi="Segoe UI Symbol" w:cs="Segoe UI Symbol"/>
                  </w:rPr>
                  <w:t>☐</w:t>
                </w:r>
              </w:sdtContent>
            </w:sdt>
            <w:r w:rsidR="00E976D7" w:rsidRPr="00020B17">
              <w:rPr>
                <w:rFonts w:ascii="Arial" w:hAnsi="Arial" w:cs="Arial"/>
              </w:rPr>
              <w:t xml:space="preserve"> </w:t>
            </w:r>
            <w:permEnd w:id="529400779"/>
            <w:r w:rsidR="00E976D7" w:rsidRPr="00020B17">
              <w:rPr>
                <w:rFonts w:ascii="Arial" w:hAnsi="Arial" w:cs="Arial"/>
              </w:rPr>
              <w:t>Good Behavior Game</w:t>
            </w:r>
          </w:p>
          <w:p w14:paraId="0C6FA067" w14:textId="1B9EF963" w:rsidR="00E976D7" w:rsidRPr="00110192" w:rsidRDefault="00E976D7" w:rsidP="00110192">
            <w:pPr>
              <w:pStyle w:val="ListParagraph"/>
              <w:numPr>
                <w:ilvl w:val="0"/>
                <w:numId w:val="21"/>
              </w:numPr>
              <w:spacing w:line="276" w:lineRule="auto"/>
              <w:rPr>
                <w:sz w:val="22"/>
                <w:szCs w:val="22"/>
              </w:rPr>
            </w:pPr>
            <w:r w:rsidRPr="00020B17">
              <w:rPr>
                <w:sz w:val="22"/>
                <w:szCs w:val="22"/>
              </w:rPr>
              <w:t>Approved versions: American Institutes for Research (AIR) GBG, PAXIS Institute (PAX) GBG</w:t>
            </w:r>
          </w:p>
        </w:tc>
      </w:tr>
      <w:tr w:rsidR="002D52BC" w:rsidRPr="00020B17" w14:paraId="2BCC55B2" w14:textId="77777777" w:rsidTr="00110192">
        <w:trPr>
          <w:trHeight w:val="261"/>
          <w:jc w:val="center"/>
        </w:trPr>
        <w:tc>
          <w:tcPr>
            <w:tcW w:w="10345" w:type="dxa"/>
            <w:gridSpan w:val="4"/>
            <w:vAlign w:val="center"/>
          </w:tcPr>
          <w:p w14:paraId="2F09F36C" w14:textId="77777777" w:rsidR="00E976D7" w:rsidRPr="00110192" w:rsidRDefault="00E976D7" w:rsidP="00991120">
            <w:pPr>
              <w:widowControl w:val="0"/>
              <w:jc w:val="center"/>
              <w:outlineLvl w:val="0"/>
              <w:rPr>
                <w:rFonts w:ascii="Arial" w:eastAsia="MS Gothic" w:hAnsi="Arial" w:cs="Arial"/>
                <w:bCs/>
                <w:kern w:val="32"/>
              </w:rPr>
            </w:pPr>
            <w:r w:rsidRPr="00110192">
              <w:rPr>
                <w:rFonts w:ascii="Arial" w:hAnsi="Arial" w:cs="Arial"/>
                <w:b/>
                <w:bCs/>
                <w:color w:val="F2A900"/>
                <w:kern w:val="32"/>
              </w:rPr>
              <w:t>Promising Programs (PP) for Suicide Prevention</w:t>
            </w:r>
          </w:p>
        </w:tc>
      </w:tr>
      <w:permStart w:id="1750604260" w:edGrp="everyone"/>
      <w:tr w:rsidR="002D52BC" w:rsidRPr="00020B17" w14:paraId="7C2B7897" w14:textId="77777777" w:rsidTr="00110192">
        <w:trPr>
          <w:trHeight w:val="773"/>
          <w:jc w:val="center"/>
        </w:trPr>
        <w:tc>
          <w:tcPr>
            <w:tcW w:w="10345" w:type="dxa"/>
            <w:gridSpan w:val="4"/>
          </w:tcPr>
          <w:p w14:paraId="6740971D" w14:textId="77777777" w:rsidR="00E976D7" w:rsidRPr="00020B17" w:rsidRDefault="003D2E58" w:rsidP="00110192">
            <w:pPr>
              <w:spacing w:line="276" w:lineRule="auto"/>
              <w:rPr>
                <w:rFonts w:ascii="Arial" w:hAnsi="Arial" w:cs="Arial"/>
              </w:rPr>
            </w:pPr>
            <w:sdt>
              <w:sdtPr>
                <w:rPr>
                  <w:rFonts w:ascii="Arial" w:eastAsia="Times New Roman" w:hAnsi="Arial" w:cs="Arial"/>
                </w:rPr>
                <w:id w:val="-952017288"/>
                <w14:checkbox>
                  <w14:checked w14:val="0"/>
                  <w14:checkedState w14:val="2612" w14:font="MS Gothic"/>
                  <w14:uncheckedState w14:val="2610" w14:font="MS Gothic"/>
                </w14:checkbox>
              </w:sdtPr>
              <w:sdtEndPr/>
              <w:sdtContent>
                <w:r w:rsidR="00E976D7" w:rsidRPr="00020B17">
                  <w:rPr>
                    <w:rFonts w:ascii="Segoe UI Symbol" w:eastAsia="MS Gothic" w:hAnsi="Segoe UI Symbol" w:cs="Segoe UI Symbol"/>
                  </w:rPr>
                  <w:t>☐</w:t>
                </w:r>
              </w:sdtContent>
            </w:sdt>
            <w:r w:rsidR="00E976D7" w:rsidRPr="00020B17">
              <w:rPr>
                <w:rFonts w:ascii="Arial" w:hAnsi="Arial" w:cs="Arial"/>
              </w:rPr>
              <w:t xml:space="preserve"> </w:t>
            </w:r>
            <w:permEnd w:id="1750604260"/>
            <w:r w:rsidR="00E976D7" w:rsidRPr="00020B17">
              <w:rPr>
                <w:rFonts w:ascii="Arial" w:hAnsi="Arial" w:cs="Arial"/>
              </w:rPr>
              <w:t>Sources of Strength</w:t>
            </w:r>
          </w:p>
          <w:permStart w:id="290992344" w:edGrp="everyone"/>
          <w:p w14:paraId="590050E0" w14:textId="0AF4C074" w:rsidR="00E976D7" w:rsidRPr="00020B17" w:rsidRDefault="003D2E58" w:rsidP="00110192">
            <w:pPr>
              <w:spacing w:line="276" w:lineRule="auto"/>
              <w:rPr>
                <w:rFonts w:ascii="Arial" w:hAnsi="Arial" w:cs="Arial"/>
              </w:rPr>
            </w:pPr>
            <w:sdt>
              <w:sdtPr>
                <w:rPr>
                  <w:rFonts w:ascii="Arial" w:eastAsia="Times New Roman" w:hAnsi="Arial" w:cs="Arial"/>
                </w:rPr>
                <w:id w:val="1199815642"/>
                <w14:checkbox>
                  <w14:checked w14:val="0"/>
                  <w14:checkedState w14:val="2612" w14:font="MS Gothic"/>
                  <w14:uncheckedState w14:val="2610" w14:font="MS Gothic"/>
                </w14:checkbox>
              </w:sdtPr>
              <w:sdtEndPr/>
              <w:sdtContent>
                <w:r w:rsidR="00E976D7" w:rsidRPr="00020B17">
                  <w:rPr>
                    <w:rFonts w:ascii="Segoe UI Symbol" w:eastAsia="MS Gothic" w:hAnsi="Segoe UI Symbol" w:cs="Segoe UI Symbol"/>
                  </w:rPr>
                  <w:t>☐</w:t>
                </w:r>
              </w:sdtContent>
            </w:sdt>
            <w:r w:rsidR="00E976D7" w:rsidRPr="00020B17">
              <w:rPr>
                <w:rFonts w:ascii="Arial" w:hAnsi="Arial" w:cs="Arial"/>
              </w:rPr>
              <w:t xml:space="preserve"> </w:t>
            </w:r>
            <w:permEnd w:id="290992344"/>
            <w:r w:rsidR="00E976D7" w:rsidRPr="00020B17">
              <w:rPr>
                <w:rFonts w:ascii="Arial" w:hAnsi="Arial" w:cs="Arial"/>
              </w:rPr>
              <w:t>Question, Persuade, Refer (QPR)</w:t>
            </w:r>
          </w:p>
        </w:tc>
      </w:tr>
      <w:tr w:rsidR="002D52BC" w:rsidRPr="00020B17" w14:paraId="5B586BF5" w14:textId="77777777" w:rsidTr="00110192">
        <w:trPr>
          <w:trHeight w:val="220"/>
          <w:jc w:val="center"/>
        </w:trPr>
        <w:tc>
          <w:tcPr>
            <w:tcW w:w="10345" w:type="dxa"/>
            <w:gridSpan w:val="4"/>
            <w:shd w:val="clear" w:color="auto" w:fill="auto"/>
            <w:vAlign w:val="center"/>
          </w:tcPr>
          <w:p w14:paraId="2ABE232E" w14:textId="77777777" w:rsidR="00E976D7" w:rsidRPr="00110192" w:rsidRDefault="00E976D7" w:rsidP="00991120">
            <w:pPr>
              <w:contextualSpacing/>
              <w:jc w:val="center"/>
              <w:rPr>
                <w:rFonts w:ascii="Arial" w:eastAsia="Calibri" w:hAnsi="Arial" w:cs="Arial"/>
                <w:b/>
                <w:color w:val="76923C"/>
              </w:rPr>
            </w:pPr>
            <w:r w:rsidRPr="00110192">
              <w:rPr>
                <w:rFonts w:ascii="Arial" w:hAnsi="Arial" w:cs="Arial"/>
                <w:b/>
                <w:bCs/>
                <w:color w:val="F2A900"/>
                <w:kern w:val="32"/>
              </w:rPr>
              <w:t>Approved domains and Risk Factors for Innovative Suicide Prevention Programs</w:t>
            </w:r>
          </w:p>
        </w:tc>
      </w:tr>
      <w:tr w:rsidR="006010ED" w:rsidRPr="00020B17" w14:paraId="01C422E8" w14:textId="77777777" w:rsidTr="006010ED">
        <w:trPr>
          <w:trHeight w:val="514"/>
          <w:jc w:val="center"/>
        </w:trPr>
        <w:tc>
          <w:tcPr>
            <w:tcW w:w="1075" w:type="dxa"/>
          </w:tcPr>
          <w:p w14:paraId="6A328472" w14:textId="77777777" w:rsidR="00E976D7" w:rsidRPr="00110192" w:rsidRDefault="00E976D7" w:rsidP="00991120">
            <w:pPr>
              <w:contextualSpacing/>
              <w:jc w:val="center"/>
              <w:rPr>
                <w:rFonts w:ascii="Arial" w:eastAsia="MS Gothic" w:hAnsi="Arial" w:cs="Arial"/>
                <w:b/>
              </w:rPr>
            </w:pPr>
            <w:r w:rsidRPr="00110192">
              <w:rPr>
                <w:rFonts w:ascii="Arial" w:eastAsia="MS Gothic" w:hAnsi="Arial" w:cs="Arial"/>
                <w:b/>
              </w:rPr>
              <w:t>Societal</w:t>
            </w:r>
          </w:p>
          <w:permStart w:id="125787792" w:edGrp="everyone"/>
          <w:p w14:paraId="2F0FFF94" w14:textId="77777777" w:rsidR="00E976D7" w:rsidRPr="00110192" w:rsidRDefault="003D2E58" w:rsidP="00991120">
            <w:pPr>
              <w:contextualSpacing/>
              <w:rPr>
                <w:rFonts w:ascii="Arial" w:eastAsia="Calibri" w:hAnsi="Arial" w:cs="Arial"/>
                <w:bCs/>
                <w:kern w:val="32"/>
              </w:rPr>
            </w:pPr>
            <w:sdt>
              <w:sdtPr>
                <w:rPr>
                  <w:rFonts w:ascii="Arial" w:eastAsia="MS Gothic" w:hAnsi="Arial" w:cs="Arial"/>
                </w:rPr>
                <w:id w:val="1850592293"/>
                <w14:checkbox>
                  <w14:checked w14:val="0"/>
                  <w14:checkedState w14:val="2612" w14:font="MS Gothic"/>
                  <w14:uncheckedState w14:val="2610" w14:font="MS Gothic"/>
                </w14:checkbox>
              </w:sdtPr>
              <w:sdtEndPr/>
              <w:sdtContent>
                <w:r w:rsidR="00E976D7" w:rsidRPr="00110192">
                  <w:rPr>
                    <w:rFonts w:ascii="Segoe UI Symbol" w:eastAsia="MS Gothic" w:hAnsi="Segoe UI Symbol" w:cs="Segoe UI Symbol"/>
                  </w:rPr>
                  <w:t>☐</w:t>
                </w:r>
              </w:sdtContent>
            </w:sdt>
            <w:r w:rsidR="00E976D7" w:rsidRPr="00110192">
              <w:rPr>
                <w:rFonts w:ascii="Arial" w:eastAsia="MS Gothic" w:hAnsi="Arial" w:cs="Arial"/>
                <w:bCs/>
                <w:kern w:val="32"/>
              </w:rPr>
              <w:t xml:space="preserve"> </w:t>
            </w:r>
            <w:permEnd w:id="125787792"/>
            <w:r w:rsidR="00E976D7" w:rsidRPr="00110192">
              <w:rPr>
                <w:rFonts w:ascii="Arial" w:eastAsia="MS Gothic" w:hAnsi="Arial" w:cs="Arial"/>
              </w:rPr>
              <w:t>Media Violence</w:t>
            </w:r>
          </w:p>
        </w:tc>
        <w:tc>
          <w:tcPr>
            <w:tcW w:w="3690" w:type="dxa"/>
          </w:tcPr>
          <w:p w14:paraId="13CC9567" w14:textId="77777777" w:rsidR="00E976D7" w:rsidRPr="00110192" w:rsidRDefault="00E976D7" w:rsidP="00991120">
            <w:pPr>
              <w:widowControl w:val="0"/>
              <w:jc w:val="center"/>
              <w:outlineLvl w:val="0"/>
              <w:rPr>
                <w:rFonts w:ascii="Arial" w:eastAsia="Calibri" w:hAnsi="Arial" w:cs="Arial"/>
                <w:b/>
                <w:bCs/>
                <w:kern w:val="32"/>
              </w:rPr>
            </w:pPr>
            <w:r w:rsidRPr="00110192">
              <w:rPr>
                <w:rFonts w:ascii="Arial" w:eastAsia="Calibri" w:hAnsi="Arial" w:cs="Arial"/>
                <w:b/>
                <w:bCs/>
                <w:kern w:val="32"/>
              </w:rPr>
              <w:t>Community</w:t>
            </w:r>
          </w:p>
          <w:permStart w:id="597431354" w:edGrp="everyone"/>
          <w:p w14:paraId="2A8C5295" w14:textId="77777777" w:rsidR="00E976D7" w:rsidRPr="00110192" w:rsidRDefault="003D2E58" w:rsidP="00991120">
            <w:pPr>
              <w:widowControl w:val="0"/>
              <w:ind w:left="7"/>
              <w:outlineLvl w:val="0"/>
              <w:rPr>
                <w:rFonts w:ascii="Arial" w:eastAsia="Calibri" w:hAnsi="Arial" w:cs="Arial"/>
                <w:bCs/>
                <w:kern w:val="32"/>
              </w:rPr>
            </w:pPr>
            <w:sdt>
              <w:sdtPr>
                <w:rPr>
                  <w:rFonts w:ascii="Arial" w:eastAsia="MS Gothic" w:hAnsi="Arial" w:cs="Arial"/>
                </w:rPr>
                <w:id w:val="365888863"/>
                <w14:checkbox>
                  <w14:checked w14:val="0"/>
                  <w14:checkedState w14:val="2612" w14:font="MS Gothic"/>
                  <w14:uncheckedState w14:val="2610" w14:font="MS Gothic"/>
                </w14:checkbox>
              </w:sdtPr>
              <w:sdtEndPr/>
              <w:sdtContent>
                <w:r w:rsidR="00E976D7" w:rsidRPr="00110192">
                  <w:rPr>
                    <w:rFonts w:ascii="Segoe UI Symbol" w:eastAsia="MS Gothic" w:hAnsi="Segoe UI Symbol" w:cs="Segoe UI Symbol"/>
                  </w:rPr>
                  <w:t>☐</w:t>
                </w:r>
              </w:sdtContent>
            </w:sdt>
            <w:r w:rsidR="00E976D7" w:rsidRPr="00110192">
              <w:rPr>
                <w:rFonts w:ascii="Arial" w:eastAsia="MS Gothic" w:hAnsi="Arial" w:cs="Arial"/>
                <w:bCs/>
                <w:kern w:val="32"/>
              </w:rPr>
              <w:t xml:space="preserve"> </w:t>
            </w:r>
            <w:permEnd w:id="597431354"/>
            <w:r w:rsidR="00E976D7" w:rsidRPr="00110192">
              <w:rPr>
                <w:rFonts w:ascii="Arial" w:eastAsia="Calibri" w:hAnsi="Arial" w:cs="Arial"/>
                <w:bCs/>
                <w:kern w:val="32"/>
              </w:rPr>
              <w:t>Poor neighborhood support and cohesion</w:t>
            </w:r>
          </w:p>
          <w:permStart w:id="1910928584" w:edGrp="everyone"/>
          <w:p w14:paraId="6448E083" w14:textId="77777777" w:rsidR="00E976D7" w:rsidRPr="00110192" w:rsidRDefault="003D2E58" w:rsidP="00991120">
            <w:pPr>
              <w:widowControl w:val="0"/>
              <w:ind w:left="7"/>
              <w:outlineLvl w:val="0"/>
              <w:rPr>
                <w:rFonts w:ascii="Arial" w:eastAsia="Calibri" w:hAnsi="Arial" w:cs="Arial"/>
                <w:b/>
                <w:bCs/>
                <w:kern w:val="32"/>
              </w:rPr>
            </w:pPr>
            <w:sdt>
              <w:sdtPr>
                <w:rPr>
                  <w:rFonts w:ascii="Arial" w:eastAsia="MS Gothic" w:hAnsi="Arial" w:cs="Arial"/>
                </w:rPr>
                <w:id w:val="-1910768622"/>
                <w14:checkbox>
                  <w14:checked w14:val="0"/>
                  <w14:checkedState w14:val="2612" w14:font="MS Gothic"/>
                  <w14:uncheckedState w14:val="2610" w14:font="MS Gothic"/>
                </w14:checkbox>
              </w:sdtPr>
              <w:sdtEndPr/>
              <w:sdtContent>
                <w:r w:rsidR="00E976D7" w:rsidRPr="00110192">
                  <w:rPr>
                    <w:rFonts w:ascii="Segoe UI Symbol" w:eastAsia="MS Gothic" w:hAnsi="Segoe UI Symbol" w:cs="Segoe UI Symbol"/>
                  </w:rPr>
                  <w:t>☐</w:t>
                </w:r>
              </w:sdtContent>
            </w:sdt>
            <w:r w:rsidR="00E976D7" w:rsidRPr="00110192">
              <w:rPr>
                <w:rFonts w:ascii="Arial" w:eastAsia="MS Gothic" w:hAnsi="Arial" w:cs="Arial"/>
                <w:bCs/>
                <w:kern w:val="32"/>
              </w:rPr>
              <w:t xml:space="preserve"> </w:t>
            </w:r>
            <w:permEnd w:id="1910928584"/>
            <w:r w:rsidR="00E976D7" w:rsidRPr="00110192">
              <w:rPr>
                <w:rFonts w:ascii="Arial" w:eastAsia="Calibri" w:hAnsi="Arial" w:cs="Arial"/>
                <w:bCs/>
                <w:kern w:val="32"/>
              </w:rPr>
              <w:t>Transitions and Mobility</w:t>
            </w:r>
          </w:p>
        </w:tc>
        <w:tc>
          <w:tcPr>
            <w:tcW w:w="2700" w:type="dxa"/>
          </w:tcPr>
          <w:p w14:paraId="5AD9FF3E" w14:textId="77777777" w:rsidR="00E976D7" w:rsidRPr="00110192" w:rsidRDefault="00E976D7" w:rsidP="00991120">
            <w:pPr>
              <w:widowControl w:val="0"/>
              <w:ind w:left="310" w:hanging="310"/>
              <w:jc w:val="center"/>
              <w:outlineLvl w:val="0"/>
              <w:rPr>
                <w:rFonts w:ascii="Arial" w:eastAsia="Calibri" w:hAnsi="Arial" w:cs="Arial"/>
                <w:b/>
                <w:bCs/>
                <w:kern w:val="32"/>
              </w:rPr>
            </w:pPr>
            <w:r w:rsidRPr="00110192">
              <w:rPr>
                <w:rFonts w:ascii="Arial" w:eastAsia="Calibri" w:hAnsi="Arial" w:cs="Arial"/>
                <w:b/>
                <w:bCs/>
                <w:kern w:val="32"/>
              </w:rPr>
              <w:t>Relationship</w:t>
            </w:r>
          </w:p>
          <w:permStart w:id="1467050123" w:edGrp="everyone"/>
          <w:p w14:paraId="7821DED0" w14:textId="77777777" w:rsidR="00E976D7" w:rsidRPr="00110192" w:rsidRDefault="003D2E58" w:rsidP="00991120">
            <w:pPr>
              <w:widowControl w:val="0"/>
              <w:ind w:left="310" w:hanging="310"/>
              <w:outlineLvl w:val="0"/>
              <w:rPr>
                <w:rFonts w:ascii="Arial" w:eastAsia="MS Gothic" w:hAnsi="Arial" w:cs="Arial"/>
                <w:bCs/>
                <w:kern w:val="32"/>
              </w:rPr>
            </w:pPr>
            <w:sdt>
              <w:sdtPr>
                <w:rPr>
                  <w:rFonts w:ascii="Arial" w:eastAsia="MS Gothic" w:hAnsi="Arial" w:cs="Arial"/>
                </w:rPr>
                <w:id w:val="-1161466967"/>
                <w14:checkbox>
                  <w14:checked w14:val="0"/>
                  <w14:checkedState w14:val="2612" w14:font="MS Gothic"/>
                  <w14:uncheckedState w14:val="2610" w14:font="MS Gothic"/>
                </w14:checkbox>
              </w:sdtPr>
              <w:sdtEndPr/>
              <w:sdtContent>
                <w:r w:rsidR="00E976D7" w:rsidRPr="00110192">
                  <w:rPr>
                    <w:rFonts w:ascii="Segoe UI Symbol" w:eastAsia="MS Gothic" w:hAnsi="Segoe UI Symbol" w:cs="Segoe UI Symbol"/>
                  </w:rPr>
                  <w:t>☐</w:t>
                </w:r>
              </w:sdtContent>
            </w:sdt>
            <w:r w:rsidR="00E976D7" w:rsidRPr="00110192">
              <w:rPr>
                <w:rFonts w:ascii="Arial" w:eastAsia="MS Gothic" w:hAnsi="Arial" w:cs="Arial"/>
                <w:bCs/>
                <w:kern w:val="32"/>
              </w:rPr>
              <w:t xml:space="preserve"> </w:t>
            </w:r>
            <w:permEnd w:id="1467050123"/>
            <w:r w:rsidR="00E976D7" w:rsidRPr="00110192">
              <w:rPr>
                <w:rFonts w:ascii="Arial" w:eastAsia="MS Gothic" w:hAnsi="Arial" w:cs="Arial"/>
                <w:bCs/>
                <w:kern w:val="32"/>
              </w:rPr>
              <w:t>Social isolation/Lack of social support</w:t>
            </w:r>
          </w:p>
          <w:permStart w:id="1802116230" w:edGrp="everyone"/>
          <w:p w14:paraId="466DC3FA" w14:textId="77777777" w:rsidR="00E976D7" w:rsidRPr="00110192" w:rsidRDefault="003D2E58" w:rsidP="00991120">
            <w:pPr>
              <w:widowControl w:val="0"/>
              <w:ind w:left="310" w:hanging="310"/>
              <w:outlineLvl w:val="0"/>
              <w:rPr>
                <w:rFonts w:ascii="Arial" w:eastAsia="MS Gothic" w:hAnsi="Arial" w:cs="Arial"/>
                <w:bCs/>
                <w:kern w:val="32"/>
              </w:rPr>
            </w:pPr>
            <w:sdt>
              <w:sdtPr>
                <w:rPr>
                  <w:rFonts w:ascii="Arial" w:eastAsia="MS Gothic" w:hAnsi="Arial" w:cs="Arial"/>
                </w:rPr>
                <w:id w:val="2128349250"/>
                <w14:checkbox>
                  <w14:checked w14:val="0"/>
                  <w14:checkedState w14:val="2612" w14:font="MS Gothic"/>
                  <w14:uncheckedState w14:val="2610" w14:font="MS Gothic"/>
                </w14:checkbox>
              </w:sdtPr>
              <w:sdtEndPr/>
              <w:sdtContent>
                <w:r w:rsidR="00E976D7" w:rsidRPr="00110192">
                  <w:rPr>
                    <w:rFonts w:ascii="Segoe UI Symbol" w:eastAsia="MS Gothic" w:hAnsi="Segoe UI Symbol" w:cs="Segoe UI Symbol"/>
                  </w:rPr>
                  <w:t>☐</w:t>
                </w:r>
              </w:sdtContent>
            </w:sdt>
            <w:r w:rsidR="00E976D7" w:rsidRPr="00110192">
              <w:rPr>
                <w:rFonts w:ascii="Arial" w:eastAsia="MS Gothic" w:hAnsi="Arial" w:cs="Arial"/>
                <w:bCs/>
                <w:kern w:val="32"/>
              </w:rPr>
              <w:t xml:space="preserve"> </w:t>
            </w:r>
            <w:permEnd w:id="1802116230"/>
            <w:r w:rsidR="00E976D7" w:rsidRPr="00110192">
              <w:rPr>
                <w:rFonts w:ascii="Arial" w:eastAsia="MS Gothic" w:hAnsi="Arial" w:cs="Arial"/>
                <w:bCs/>
                <w:kern w:val="32"/>
              </w:rPr>
              <w:t>Poor parent-child relationships</w:t>
            </w:r>
          </w:p>
          <w:permStart w:id="838543153" w:edGrp="everyone"/>
          <w:p w14:paraId="7C0435BE" w14:textId="77777777" w:rsidR="00E976D7" w:rsidRPr="00110192" w:rsidRDefault="003D2E58" w:rsidP="00991120">
            <w:pPr>
              <w:widowControl w:val="0"/>
              <w:ind w:left="310" w:hanging="310"/>
              <w:outlineLvl w:val="0"/>
              <w:rPr>
                <w:rFonts w:ascii="Arial" w:eastAsia="MS Gothic" w:hAnsi="Arial" w:cs="Arial"/>
                <w:bCs/>
                <w:kern w:val="32"/>
              </w:rPr>
            </w:pPr>
            <w:sdt>
              <w:sdtPr>
                <w:rPr>
                  <w:rFonts w:ascii="Arial" w:eastAsia="MS Gothic" w:hAnsi="Arial" w:cs="Arial"/>
                </w:rPr>
                <w:id w:val="512500237"/>
                <w14:checkbox>
                  <w14:checked w14:val="0"/>
                  <w14:checkedState w14:val="2612" w14:font="MS Gothic"/>
                  <w14:uncheckedState w14:val="2610" w14:font="MS Gothic"/>
                </w14:checkbox>
              </w:sdtPr>
              <w:sdtEndPr/>
              <w:sdtContent>
                <w:r w:rsidR="00E976D7" w:rsidRPr="00110192">
                  <w:rPr>
                    <w:rFonts w:ascii="Segoe UI Symbol" w:eastAsia="MS Gothic" w:hAnsi="Segoe UI Symbol" w:cs="Segoe UI Symbol"/>
                  </w:rPr>
                  <w:t>☐</w:t>
                </w:r>
              </w:sdtContent>
            </w:sdt>
            <w:r w:rsidR="00E976D7" w:rsidRPr="00110192">
              <w:rPr>
                <w:rFonts w:ascii="Arial" w:eastAsia="MS Gothic" w:hAnsi="Arial" w:cs="Arial"/>
                <w:bCs/>
                <w:kern w:val="32"/>
              </w:rPr>
              <w:t xml:space="preserve"> </w:t>
            </w:r>
            <w:permEnd w:id="838543153"/>
            <w:r w:rsidR="00E976D7" w:rsidRPr="00110192">
              <w:rPr>
                <w:rFonts w:ascii="Arial" w:eastAsia="MS Gothic" w:hAnsi="Arial" w:cs="Arial"/>
                <w:bCs/>
                <w:kern w:val="32"/>
              </w:rPr>
              <w:t>Family History of suicide</w:t>
            </w:r>
          </w:p>
          <w:permStart w:id="1835615982" w:edGrp="everyone"/>
          <w:p w14:paraId="488EB7C1" w14:textId="77777777" w:rsidR="00E976D7" w:rsidRPr="00110192" w:rsidRDefault="003D2E58" w:rsidP="00991120">
            <w:pPr>
              <w:widowControl w:val="0"/>
              <w:ind w:left="310" w:hanging="310"/>
              <w:outlineLvl w:val="0"/>
              <w:rPr>
                <w:rFonts w:ascii="Arial" w:eastAsia="MS Gothic" w:hAnsi="Arial" w:cs="Arial"/>
                <w:bCs/>
                <w:kern w:val="32"/>
              </w:rPr>
            </w:pPr>
            <w:sdt>
              <w:sdtPr>
                <w:rPr>
                  <w:rFonts w:ascii="Arial" w:eastAsia="MS Gothic" w:hAnsi="Arial" w:cs="Arial"/>
                </w:rPr>
                <w:id w:val="-1506199959"/>
                <w14:checkbox>
                  <w14:checked w14:val="0"/>
                  <w14:checkedState w14:val="2612" w14:font="MS Gothic"/>
                  <w14:uncheckedState w14:val="2610" w14:font="MS Gothic"/>
                </w14:checkbox>
              </w:sdtPr>
              <w:sdtEndPr/>
              <w:sdtContent>
                <w:r w:rsidR="00E976D7" w:rsidRPr="00110192">
                  <w:rPr>
                    <w:rFonts w:ascii="Segoe UI Symbol" w:eastAsia="MS Gothic" w:hAnsi="Segoe UI Symbol" w:cs="Segoe UI Symbol"/>
                  </w:rPr>
                  <w:t>☐</w:t>
                </w:r>
              </w:sdtContent>
            </w:sdt>
            <w:r w:rsidR="00E976D7" w:rsidRPr="00110192">
              <w:rPr>
                <w:rFonts w:ascii="Arial" w:eastAsia="MS Gothic" w:hAnsi="Arial" w:cs="Arial"/>
                <w:bCs/>
                <w:kern w:val="32"/>
              </w:rPr>
              <w:t xml:space="preserve"> </w:t>
            </w:r>
            <w:permEnd w:id="1835615982"/>
            <w:r w:rsidR="00E976D7" w:rsidRPr="00110192">
              <w:rPr>
                <w:rFonts w:ascii="Arial" w:eastAsia="MS Gothic" w:hAnsi="Arial" w:cs="Arial"/>
                <w:bCs/>
                <w:kern w:val="32"/>
              </w:rPr>
              <w:t>Family Management problems</w:t>
            </w:r>
          </w:p>
          <w:permStart w:id="407307270" w:edGrp="everyone"/>
          <w:p w14:paraId="262C3929" w14:textId="77777777" w:rsidR="00E976D7" w:rsidRPr="00110192" w:rsidRDefault="003D2E58" w:rsidP="00991120">
            <w:pPr>
              <w:widowControl w:val="0"/>
              <w:ind w:left="310" w:hanging="310"/>
              <w:outlineLvl w:val="0"/>
              <w:rPr>
                <w:rFonts w:ascii="Arial" w:eastAsia="MS Gothic" w:hAnsi="Arial" w:cs="Arial"/>
                <w:bCs/>
                <w:kern w:val="32"/>
              </w:rPr>
            </w:pPr>
            <w:sdt>
              <w:sdtPr>
                <w:rPr>
                  <w:rFonts w:ascii="Arial" w:eastAsia="MS Gothic" w:hAnsi="Arial" w:cs="Arial"/>
                </w:rPr>
                <w:id w:val="-1730454931"/>
                <w14:checkbox>
                  <w14:checked w14:val="0"/>
                  <w14:checkedState w14:val="2612" w14:font="MS Gothic"/>
                  <w14:uncheckedState w14:val="2610" w14:font="MS Gothic"/>
                </w14:checkbox>
              </w:sdtPr>
              <w:sdtEndPr/>
              <w:sdtContent>
                <w:r w:rsidR="00E976D7" w:rsidRPr="00110192">
                  <w:rPr>
                    <w:rFonts w:ascii="Segoe UI Symbol" w:eastAsia="MS Gothic" w:hAnsi="Segoe UI Symbol" w:cs="Segoe UI Symbol"/>
                  </w:rPr>
                  <w:t>☐</w:t>
                </w:r>
              </w:sdtContent>
            </w:sdt>
            <w:r w:rsidR="00E976D7" w:rsidRPr="00110192">
              <w:rPr>
                <w:rFonts w:ascii="Arial" w:eastAsia="MS Gothic" w:hAnsi="Arial" w:cs="Arial"/>
                <w:bCs/>
                <w:kern w:val="32"/>
              </w:rPr>
              <w:t xml:space="preserve"> </w:t>
            </w:r>
            <w:permEnd w:id="407307270"/>
            <w:r w:rsidR="00E976D7" w:rsidRPr="00110192">
              <w:rPr>
                <w:rFonts w:ascii="Arial" w:eastAsia="MS Gothic" w:hAnsi="Arial" w:cs="Arial"/>
                <w:bCs/>
                <w:kern w:val="32"/>
              </w:rPr>
              <w:t>Family Conflict</w:t>
            </w:r>
          </w:p>
          <w:p w14:paraId="0999AFC4" w14:textId="77777777" w:rsidR="00E976D7" w:rsidRPr="00110192" w:rsidRDefault="003D2E58" w:rsidP="00991120">
            <w:pPr>
              <w:widowControl w:val="0"/>
              <w:ind w:left="310" w:hanging="310"/>
              <w:outlineLvl w:val="0"/>
              <w:rPr>
                <w:rFonts w:ascii="Arial" w:eastAsia="Calibri" w:hAnsi="Arial" w:cs="Arial"/>
                <w:b/>
                <w:bCs/>
                <w:kern w:val="32"/>
              </w:rPr>
            </w:pPr>
            <w:sdt>
              <w:sdtPr>
                <w:rPr>
                  <w:rFonts w:ascii="Arial" w:eastAsia="MS Gothic" w:hAnsi="Arial" w:cs="Arial"/>
                </w:rPr>
                <w:id w:val="1793095291"/>
                <w14:checkbox>
                  <w14:checked w14:val="0"/>
                  <w14:checkedState w14:val="2612" w14:font="MS Gothic"/>
                  <w14:uncheckedState w14:val="2610" w14:font="MS Gothic"/>
                </w14:checkbox>
              </w:sdtPr>
              <w:sdtEndPr/>
              <w:sdtContent>
                <w:permStart w:id="479675023" w:edGrp="everyone"/>
                <w:r w:rsidR="00E976D7" w:rsidRPr="00110192">
                  <w:rPr>
                    <w:rFonts w:ascii="Segoe UI Symbol" w:eastAsia="MS Gothic" w:hAnsi="Segoe UI Symbol" w:cs="Segoe UI Symbol"/>
                  </w:rPr>
                  <w:t>☐</w:t>
                </w:r>
                <w:permEnd w:id="479675023"/>
              </w:sdtContent>
            </w:sdt>
            <w:r w:rsidR="00E976D7" w:rsidRPr="00110192">
              <w:rPr>
                <w:rFonts w:ascii="Arial" w:eastAsia="MS Gothic" w:hAnsi="Arial" w:cs="Arial"/>
                <w:bCs/>
                <w:kern w:val="32"/>
              </w:rPr>
              <w:t xml:space="preserve"> High conflict or violent relationships</w:t>
            </w:r>
          </w:p>
        </w:tc>
        <w:tc>
          <w:tcPr>
            <w:tcW w:w="2880" w:type="dxa"/>
          </w:tcPr>
          <w:p w14:paraId="67F8ABD2" w14:textId="77777777" w:rsidR="00E976D7" w:rsidRPr="00110192" w:rsidRDefault="00E976D7" w:rsidP="00991120">
            <w:pPr>
              <w:widowControl w:val="0"/>
              <w:ind w:left="310" w:hanging="310"/>
              <w:jc w:val="center"/>
              <w:outlineLvl w:val="0"/>
              <w:rPr>
                <w:rFonts w:ascii="Arial" w:eastAsia="Calibri" w:hAnsi="Arial" w:cs="Arial"/>
                <w:b/>
                <w:bCs/>
                <w:kern w:val="32"/>
              </w:rPr>
            </w:pPr>
            <w:r w:rsidRPr="00110192">
              <w:rPr>
                <w:rFonts w:ascii="Arial" w:eastAsia="Calibri" w:hAnsi="Arial" w:cs="Arial"/>
                <w:b/>
                <w:bCs/>
                <w:kern w:val="32"/>
              </w:rPr>
              <w:t>Individual</w:t>
            </w:r>
          </w:p>
          <w:p w14:paraId="49E48B47" w14:textId="42096CD6" w:rsidR="00E976D7" w:rsidRPr="00110192" w:rsidRDefault="003D2E58" w:rsidP="00991120">
            <w:pPr>
              <w:widowControl w:val="0"/>
              <w:ind w:left="310" w:hanging="310"/>
              <w:outlineLvl w:val="0"/>
              <w:rPr>
                <w:rFonts w:ascii="Arial" w:eastAsia="MS Gothic" w:hAnsi="Arial" w:cs="Arial"/>
                <w:bCs/>
                <w:kern w:val="32"/>
              </w:rPr>
            </w:pPr>
            <w:sdt>
              <w:sdtPr>
                <w:rPr>
                  <w:rFonts w:ascii="Arial" w:eastAsia="MS Gothic" w:hAnsi="Arial" w:cs="Arial"/>
                </w:rPr>
                <w:id w:val="-1576264992"/>
                <w14:checkbox>
                  <w14:checked w14:val="0"/>
                  <w14:checkedState w14:val="2612" w14:font="MS Gothic"/>
                  <w14:uncheckedState w14:val="2610" w14:font="MS Gothic"/>
                </w14:checkbox>
              </w:sdtPr>
              <w:sdtEndPr/>
              <w:sdtContent>
                <w:permStart w:id="856949544" w:edGrp="everyone"/>
                <w:r w:rsidR="00E976D7" w:rsidRPr="00110192">
                  <w:rPr>
                    <w:rFonts w:ascii="Segoe UI Symbol" w:eastAsia="MS Gothic" w:hAnsi="Segoe UI Symbol" w:cs="Segoe UI Symbol"/>
                  </w:rPr>
                  <w:t>☐</w:t>
                </w:r>
                <w:permEnd w:id="856949544"/>
              </w:sdtContent>
            </w:sdt>
            <w:r w:rsidR="00E976D7" w:rsidRPr="00110192">
              <w:rPr>
                <w:rFonts w:ascii="Arial" w:eastAsia="MS Gothic" w:hAnsi="Arial" w:cs="Arial"/>
                <w:bCs/>
                <w:kern w:val="32"/>
              </w:rPr>
              <w:t xml:space="preserve"> </w:t>
            </w:r>
            <w:r w:rsidR="006010ED" w:rsidRPr="00110192">
              <w:rPr>
                <w:rFonts w:ascii="Arial" w:eastAsia="MS Gothic" w:hAnsi="Arial" w:cs="Arial"/>
                <w:bCs/>
                <w:kern w:val="32"/>
              </w:rPr>
              <w:t>S</w:t>
            </w:r>
            <w:r w:rsidR="006010ED" w:rsidRPr="00110192">
              <w:rPr>
                <w:rStyle w:val="ui-provider"/>
                <w:rFonts w:ascii="Arial" w:hAnsi="Arial" w:cs="Arial"/>
              </w:rPr>
              <w:t>kills in non-violent problem-solving</w:t>
            </w:r>
          </w:p>
          <w:permStart w:id="1451832512" w:edGrp="everyone"/>
          <w:p w14:paraId="5FC00386" w14:textId="77777777" w:rsidR="00E976D7" w:rsidRPr="00110192" w:rsidRDefault="003D2E58" w:rsidP="00991120">
            <w:pPr>
              <w:widowControl w:val="0"/>
              <w:ind w:left="310" w:hanging="310"/>
              <w:outlineLvl w:val="0"/>
              <w:rPr>
                <w:rFonts w:ascii="Arial" w:eastAsia="MS Gothic" w:hAnsi="Arial" w:cs="Arial"/>
                <w:bCs/>
                <w:kern w:val="32"/>
              </w:rPr>
            </w:pPr>
            <w:sdt>
              <w:sdtPr>
                <w:rPr>
                  <w:rFonts w:ascii="Arial" w:eastAsia="MS Gothic" w:hAnsi="Arial" w:cs="Arial"/>
                </w:rPr>
                <w:id w:val="1303575772"/>
                <w14:checkbox>
                  <w14:checked w14:val="0"/>
                  <w14:checkedState w14:val="2612" w14:font="MS Gothic"/>
                  <w14:uncheckedState w14:val="2610" w14:font="MS Gothic"/>
                </w14:checkbox>
              </w:sdtPr>
              <w:sdtEndPr/>
              <w:sdtContent>
                <w:r w:rsidR="00E976D7" w:rsidRPr="00110192">
                  <w:rPr>
                    <w:rFonts w:ascii="Segoe UI Symbol" w:eastAsia="MS Gothic" w:hAnsi="Segoe UI Symbol" w:cs="Segoe UI Symbol"/>
                  </w:rPr>
                  <w:t>☐</w:t>
                </w:r>
              </w:sdtContent>
            </w:sdt>
            <w:r w:rsidR="00E976D7" w:rsidRPr="00110192">
              <w:rPr>
                <w:rFonts w:ascii="Arial" w:eastAsia="MS Gothic" w:hAnsi="Arial" w:cs="Arial"/>
                <w:bCs/>
                <w:kern w:val="32"/>
              </w:rPr>
              <w:t xml:space="preserve"> </w:t>
            </w:r>
            <w:permEnd w:id="1451832512"/>
            <w:r w:rsidR="00E976D7" w:rsidRPr="00110192">
              <w:rPr>
                <w:rFonts w:ascii="Arial" w:eastAsia="MS Gothic" w:hAnsi="Arial" w:cs="Arial"/>
                <w:bCs/>
                <w:kern w:val="32"/>
              </w:rPr>
              <w:t>Poor behavioral control/impulsiveness</w:t>
            </w:r>
          </w:p>
          <w:permStart w:id="7542030" w:edGrp="everyone"/>
          <w:p w14:paraId="645418A0" w14:textId="77777777" w:rsidR="00E976D7" w:rsidRPr="00110192" w:rsidRDefault="003D2E58" w:rsidP="00991120">
            <w:pPr>
              <w:widowControl w:val="0"/>
              <w:ind w:left="310" w:hanging="310"/>
              <w:outlineLvl w:val="0"/>
              <w:rPr>
                <w:rFonts w:ascii="Arial" w:eastAsia="MS Gothic" w:hAnsi="Arial" w:cs="Arial"/>
                <w:bCs/>
                <w:kern w:val="32"/>
              </w:rPr>
            </w:pPr>
            <w:sdt>
              <w:sdtPr>
                <w:rPr>
                  <w:rFonts w:ascii="Arial" w:eastAsia="MS Gothic" w:hAnsi="Arial" w:cs="Arial"/>
                </w:rPr>
                <w:id w:val="-57483140"/>
                <w14:checkbox>
                  <w14:checked w14:val="0"/>
                  <w14:checkedState w14:val="2612" w14:font="MS Gothic"/>
                  <w14:uncheckedState w14:val="2610" w14:font="MS Gothic"/>
                </w14:checkbox>
              </w:sdtPr>
              <w:sdtEndPr/>
              <w:sdtContent>
                <w:r w:rsidR="00E976D7" w:rsidRPr="00110192">
                  <w:rPr>
                    <w:rFonts w:ascii="Segoe UI Symbol" w:eastAsia="MS Gothic" w:hAnsi="Segoe UI Symbol" w:cs="Segoe UI Symbol"/>
                  </w:rPr>
                  <w:t>☐</w:t>
                </w:r>
              </w:sdtContent>
            </w:sdt>
            <w:r w:rsidR="00E976D7" w:rsidRPr="00110192">
              <w:rPr>
                <w:rFonts w:ascii="Arial" w:eastAsia="MS Gothic" w:hAnsi="Arial" w:cs="Arial"/>
                <w:bCs/>
                <w:kern w:val="32"/>
              </w:rPr>
              <w:t xml:space="preserve"> </w:t>
            </w:r>
            <w:permEnd w:id="7542030"/>
            <w:r w:rsidR="00E976D7" w:rsidRPr="00110192">
              <w:rPr>
                <w:rFonts w:ascii="Arial" w:eastAsia="MS Gothic" w:hAnsi="Arial" w:cs="Arial"/>
                <w:bCs/>
                <w:kern w:val="32"/>
              </w:rPr>
              <w:t>History of violence victimization</w:t>
            </w:r>
          </w:p>
          <w:permStart w:id="512435075" w:edGrp="everyone"/>
          <w:p w14:paraId="09419004" w14:textId="77777777" w:rsidR="00E976D7" w:rsidRPr="00110192" w:rsidRDefault="003D2E58" w:rsidP="00991120">
            <w:pPr>
              <w:widowControl w:val="0"/>
              <w:ind w:left="310" w:hanging="310"/>
              <w:outlineLvl w:val="0"/>
              <w:rPr>
                <w:rFonts w:ascii="Arial" w:eastAsia="MS Gothic" w:hAnsi="Arial" w:cs="Arial"/>
                <w:bCs/>
                <w:kern w:val="32"/>
              </w:rPr>
            </w:pPr>
            <w:sdt>
              <w:sdtPr>
                <w:rPr>
                  <w:rFonts w:ascii="Arial" w:eastAsia="MS Gothic" w:hAnsi="Arial" w:cs="Arial"/>
                </w:rPr>
                <w:id w:val="1792634866"/>
                <w14:checkbox>
                  <w14:checked w14:val="0"/>
                  <w14:checkedState w14:val="2612" w14:font="MS Gothic"/>
                  <w14:uncheckedState w14:val="2610" w14:font="MS Gothic"/>
                </w14:checkbox>
              </w:sdtPr>
              <w:sdtEndPr/>
              <w:sdtContent>
                <w:r w:rsidR="00E976D7" w:rsidRPr="00110192">
                  <w:rPr>
                    <w:rFonts w:ascii="Segoe UI Symbol" w:eastAsia="MS Gothic" w:hAnsi="Segoe UI Symbol" w:cs="Segoe UI Symbol"/>
                  </w:rPr>
                  <w:t>☐</w:t>
                </w:r>
              </w:sdtContent>
            </w:sdt>
            <w:r w:rsidR="00E976D7" w:rsidRPr="00110192">
              <w:rPr>
                <w:rFonts w:ascii="Arial" w:eastAsia="MS Gothic" w:hAnsi="Arial" w:cs="Arial"/>
                <w:bCs/>
                <w:kern w:val="32"/>
              </w:rPr>
              <w:t xml:space="preserve"> </w:t>
            </w:r>
            <w:permEnd w:id="512435075"/>
            <w:r w:rsidR="00E976D7" w:rsidRPr="00110192">
              <w:rPr>
                <w:rFonts w:ascii="Arial" w:eastAsia="MS Gothic" w:hAnsi="Arial" w:cs="Arial"/>
                <w:bCs/>
                <w:kern w:val="32"/>
              </w:rPr>
              <w:t>Witnessing violence</w:t>
            </w:r>
          </w:p>
          <w:permStart w:id="1766941177" w:edGrp="everyone"/>
          <w:p w14:paraId="333E8D6B" w14:textId="77777777" w:rsidR="00E976D7" w:rsidRPr="00110192" w:rsidRDefault="003D2E58" w:rsidP="00991120">
            <w:pPr>
              <w:widowControl w:val="0"/>
              <w:ind w:left="310" w:hanging="310"/>
              <w:outlineLvl w:val="0"/>
              <w:rPr>
                <w:rFonts w:ascii="Arial" w:eastAsia="Calibri" w:hAnsi="Arial" w:cs="Arial"/>
                <w:b/>
                <w:bCs/>
                <w:kern w:val="32"/>
              </w:rPr>
            </w:pPr>
            <w:sdt>
              <w:sdtPr>
                <w:rPr>
                  <w:rFonts w:ascii="Arial" w:eastAsia="MS Gothic" w:hAnsi="Arial" w:cs="Arial"/>
                </w:rPr>
                <w:id w:val="-131024518"/>
                <w14:checkbox>
                  <w14:checked w14:val="0"/>
                  <w14:checkedState w14:val="2612" w14:font="MS Gothic"/>
                  <w14:uncheckedState w14:val="2610" w14:font="MS Gothic"/>
                </w14:checkbox>
              </w:sdtPr>
              <w:sdtEndPr/>
              <w:sdtContent>
                <w:r w:rsidR="00E976D7" w:rsidRPr="00110192">
                  <w:rPr>
                    <w:rFonts w:ascii="Segoe UI Symbol" w:eastAsia="MS Gothic" w:hAnsi="Segoe UI Symbol" w:cs="Segoe UI Symbol"/>
                  </w:rPr>
                  <w:t>☐</w:t>
                </w:r>
              </w:sdtContent>
            </w:sdt>
            <w:r w:rsidR="00E976D7" w:rsidRPr="00110192">
              <w:rPr>
                <w:rFonts w:ascii="Arial" w:eastAsia="MS Gothic" w:hAnsi="Arial" w:cs="Arial"/>
                <w:bCs/>
                <w:kern w:val="32"/>
              </w:rPr>
              <w:t xml:space="preserve"> </w:t>
            </w:r>
            <w:permEnd w:id="1766941177"/>
            <w:r w:rsidR="00E976D7" w:rsidRPr="00110192">
              <w:rPr>
                <w:rFonts w:ascii="Arial" w:eastAsia="MS Gothic" w:hAnsi="Arial" w:cs="Arial"/>
                <w:bCs/>
                <w:kern w:val="32"/>
              </w:rPr>
              <w:t>Psychological/mental health problems</w:t>
            </w:r>
          </w:p>
        </w:tc>
      </w:tr>
      <w:tr w:rsidR="002D52BC" w:rsidRPr="00020B17" w14:paraId="16756248" w14:textId="77777777" w:rsidTr="00110192">
        <w:trPr>
          <w:trHeight w:val="232"/>
          <w:jc w:val="center"/>
        </w:trPr>
        <w:tc>
          <w:tcPr>
            <w:tcW w:w="10345" w:type="dxa"/>
            <w:gridSpan w:val="4"/>
            <w:shd w:val="clear" w:color="auto" w:fill="auto"/>
            <w:vAlign w:val="center"/>
          </w:tcPr>
          <w:p w14:paraId="5C7BDA5F" w14:textId="77777777" w:rsidR="00E976D7" w:rsidRPr="00110192" w:rsidRDefault="00E976D7" w:rsidP="00991120">
            <w:pPr>
              <w:widowControl w:val="0"/>
              <w:jc w:val="center"/>
              <w:outlineLvl w:val="0"/>
              <w:rPr>
                <w:rFonts w:ascii="Arial" w:hAnsi="Arial" w:cs="Arial"/>
                <w:b/>
                <w:bCs/>
                <w:color w:val="C45911" w:themeColor="accent2" w:themeShade="BF"/>
                <w:kern w:val="32"/>
              </w:rPr>
            </w:pPr>
            <w:r w:rsidRPr="00110192">
              <w:rPr>
                <w:rFonts w:ascii="Arial" w:hAnsi="Arial" w:cs="Arial"/>
                <w:b/>
                <w:bCs/>
                <w:color w:val="F2A900"/>
                <w:kern w:val="32"/>
              </w:rPr>
              <w:t>Approved domains and Protective Factors for Innovative Suicide Prevention Programs</w:t>
            </w:r>
          </w:p>
        </w:tc>
      </w:tr>
      <w:tr w:rsidR="006010ED" w:rsidRPr="00020B17" w14:paraId="0372EBC2" w14:textId="77777777" w:rsidTr="006010ED">
        <w:trPr>
          <w:trHeight w:val="1601"/>
          <w:jc w:val="center"/>
        </w:trPr>
        <w:tc>
          <w:tcPr>
            <w:tcW w:w="1075" w:type="dxa"/>
          </w:tcPr>
          <w:p w14:paraId="304820A0" w14:textId="77777777" w:rsidR="00E976D7" w:rsidRPr="00110192" w:rsidRDefault="00E976D7" w:rsidP="00991120">
            <w:pPr>
              <w:widowControl w:val="0"/>
              <w:ind w:left="297" w:hanging="297"/>
              <w:jc w:val="center"/>
              <w:outlineLvl w:val="0"/>
              <w:rPr>
                <w:rFonts w:ascii="Arial" w:eastAsia="Calibri" w:hAnsi="Arial" w:cs="Arial"/>
                <w:b/>
                <w:bCs/>
                <w:kern w:val="32"/>
              </w:rPr>
            </w:pPr>
            <w:r w:rsidRPr="00110192">
              <w:rPr>
                <w:rFonts w:ascii="Arial" w:eastAsia="Calibri" w:hAnsi="Arial" w:cs="Arial"/>
                <w:b/>
                <w:bCs/>
                <w:kern w:val="32"/>
              </w:rPr>
              <w:t>Societal</w:t>
            </w:r>
          </w:p>
          <w:permStart w:id="1008675069" w:edGrp="everyone"/>
          <w:p w14:paraId="5A186401" w14:textId="77777777" w:rsidR="00E976D7" w:rsidRPr="00110192" w:rsidRDefault="003D2E58" w:rsidP="00991120">
            <w:pPr>
              <w:widowControl w:val="0"/>
              <w:ind w:left="297" w:hanging="297"/>
              <w:outlineLvl w:val="0"/>
              <w:rPr>
                <w:rFonts w:ascii="Arial" w:eastAsia="Calibri" w:hAnsi="Arial" w:cs="Arial"/>
                <w:bCs/>
                <w:kern w:val="32"/>
              </w:rPr>
            </w:pPr>
            <w:sdt>
              <w:sdtPr>
                <w:rPr>
                  <w:rFonts w:ascii="Arial" w:eastAsia="MS Gothic" w:hAnsi="Arial" w:cs="Arial"/>
                </w:rPr>
                <w:id w:val="-532647845"/>
                <w14:checkbox>
                  <w14:checked w14:val="0"/>
                  <w14:checkedState w14:val="2612" w14:font="MS Gothic"/>
                  <w14:uncheckedState w14:val="2610" w14:font="MS Gothic"/>
                </w14:checkbox>
              </w:sdtPr>
              <w:sdtEndPr/>
              <w:sdtContent>
                <w:r w:rsidR="00E976D7" w:rsidRPr="00110192">
                  <w:rPr>
                    <w:rFonts w:ascii="Segoe UI Symbol" w:eastAsia="MS Gothic" w:hAnsi="Segoe UI Symbol" w:cs="Segoe UI Symbol"/>
                  </w:rPr>
                  <w:t>☐</w:t>
                </w:r>
              </w:sdtContent>
            </w:sdt>
            <w:r w:rsidR="00E976D7" w:rsidRPr="00110192">
              <w:rPr>
                <w:rFonts w:ascii="Arial" w:eastAsia="MS Gothic" w:hAnsi="Arial" w:cs="Arial"/>
                <w:bCs/>
                <w:kern w:val="32"/>
              </w:rPr>
              <w:t xml:space="preserve"> </w:t>
            </w:r>
            <w:permEnd w:id="1008675069"/>
            <w:r w:rsidR="00E976D7" w:rsidRPr="00110192">
              <w:rPr>
                <w:rFonts w:ascii="Arial" w:eastAsia="MS Gothic" w:hAnsi="Arial" w:cs="Arial"/>
                <w:bCs/>
                <w:kern w:val="32"/>
              </w:rPr>
              <w:t>N/A</w:t>
            </w:r>
          </w:p>
        </w:tc>
        <w:tc>
          <w:tcPr>
            <w:tcW w:w="3690" w:type="dxa"/>
          </w:tcPr>
          <w:p w14:paraId="74C157F2" w14:textId="77777777" w:rsidR="00E976D7" w:rsidRPr="00110192" w:rsidRDefault="00E976D7" w:rsidP="00991120">
            <w:pPr>
              <w:widowControl w:val="0"/>
              <w:jc w:val="center"/>
              <w:outlineLvl w:val="0"/>
              <w:rPr>
                <w:rFonts w:ascii="Arial" w:eastAsia="Calibri" w:hAnsi="Arial" w:cs="Arial"/>
                <w:b/>
                <w:bCs/>
                <w:kern w:val="32"/>
              </w:rPr>
            </w:pPr>
            <w:r w:rsidRPr="00110192">
              <w:rPr>
                <w:rFonts w:ascii="Arial" w:eastAsia="Calibri" w:hAnsi="Arial" w:cs="Arial"/>
                <w:b/>
                <w:bCs/>
                <w:kern w:val="32"/>
              </w:rPr>
              <w:t>Community</w:t>
            </w:r>
          </w:p>
          <w:permStart w:id="101908746" w:edGrp="everyone"/>
          <w:p w14:paraId="3857DA19" w14:textId="77777777" w:rsidR="00E976D7" w:rsidRPr="00110192" w:rsidRDefault="003D2E58" w:rsidP="00991120">
            <w:pPr>
              <w:widowControl w:val="0"/>
              <w:ind w:left="187" w:hanging="180"/>
              <w:outlineLvl w:val="0"/>
              <w:rPr>
                <w:rFonts w:ascii="Arial" w:eastAsia="MS Gothic" w:hAnsi="Arial" w:cs="Arial"/>
                <w:bCs/>
                <w:kern w:val="32"/>
              </w:rPr>
            </w:pPr>
            <w:sdt>
              <w:sdtPr>
                <w:rPr>
                  <w:rFonts w:ascii="Arial" w:eastAsia="MS Gothic" w:hAnsi="Arial" w:cs="Arial"/>
                </w:rPr>
                <w:id w:val="-1228689287"/>
                <w14:checkbox>
                  <w14:checked w14:val="0"/>
                  <w14:checkedState w14:val="2612" w14:font="MS Gothic"/>
                  <w14:uncheckedState w14:val="2610" w14:font="MS Gothic"/>
                </w14:checkbox>
              </w:sdtPr>
              <w:sdtEndPr/>
              <w:sdtContent>
                <w:r w:rsidR="00E976D7" w:rsidRPr="00110192">
                  <w:rPr>
                    <w:rFonts w:ascii="Segoe UI Symbol" w:eastAsia="MS Gothic" w:hAnsi="Segoe UI Symbol" w:cs="Segoe UI Symbol"/>
                  </w:rPr>
                  <w:t>☐</w:t>
                </w:r>
              </w:sdtContent>
            </w:sdt>
            <w:r w:rsidR="00E976D7" w:rsidRPr="00110192">
              <w:rPr>
                <w:rFonts w:ascii="Arial" w:eastAsia="MS Gothic" w:hAnsi="Arial" w:cs="Arial"/>
                <w:bCs/>
                <w:kern w:val="32"/>
              </w:rPr>
              <w:t xml:space="preserve"> </w:t>
            </w:r>
            <w:permEnd w:id="101908746"/>
            <w:r w:rsidR="00E976D7" w:rsidRPr="00110192">
              <w:rPr>
                <w:rFonts w:ascii="Arial" w:eastAsia="MS Gothic" w:hAnsi="Arial" w:cs="Arial"/>
                <w:bCs/>
                <w:kern w:val="32"/>
              </w:rPr>
              <w:t>Coordination of resource and services among community agencies</w:t>
            </w:r>
          </w:p>
          <w:permStart w:id="1810194540" w:edGrp="everyone"/>
          <w:p w14:paraId="1D56BC3D" w14:textId="77777777" w:rsidR="00E976D7" w:rsidRPr="00110192" w:rsidRDefault="003D2E58" w:rsidP="00991120">
            <w:pPr>
              <w:widowControl w:val="0"/>
              <w:outlineLvl w:val="0"/>
              <w:rPr>
                <w:rFonts w:ascii="Arial" w:eastAsia="MS Gothic" w:hAnsi="Arial" w:cs="Arial"/>
                <w:bCs/>
                <w:kern w:val="32"/>
              </w:rPr>
            </w:pPr>
            <w:sdt>
              <w:sdtPr>
                <w:rPr>
                  <w:rFonts w:ascii="Arial" w:eastAsia="MS Gothic" w:hAnsi="Arial" w:cs="Arial"/>
                </w:rPr>
                <w:id w:val="2082716046"/>
                <w14:checkbox>
                  <w14:checked w14:val="0"/>
                  <w14:checkedState w14:val="2612" w14:font="MS Gothic"/>
                  <w14:uncheckedState w14:val="2610" w14:font="MS Gothic"/>
                </w14:checkbox>
              </w:sdtPr>
              <w:sdtEndPr/>
              <w:sdtContent>
                <w:r w:rsidR="00E976D7" w:rsidRPr="00110192">
                  <w:rPr>
                    <w:rFonts w:ascii="Segoe UI Symbol" w:eastAsia="MS Gothic" w:hAnsi="Segoe UI Symbol" w:cs="Segoe UI Symbol"/>
                  </w:rPr>
                  <w:t>☐</w:t>
                </w:r>
              </w:sdtContent>
            </w:sdt>
            <w:r w:rsidR="00E976D7" w:rsidRPr="00110192">
              <w:rPr>
                <w:rFonts w:ascii="Arial" w:eastAsia="MS Gothic" w:hAnsi="Arial" w:cs="Arial"/>
                <w:bCs/>
                <w:kern w:val="32"/>
              </w:rPr>
              <w:t xml:space="preserve"> </w:t>
            </w:r>
            <w:permEnd w:id="1810194540"/>
            <w:r w:rsidR="00E976D7" w:rsidRPr="00110192">
              <w:rPr>
                <w:rFonts w:ascii="Arial" w:eastAsia="MS Gothic" w:hAnsi="Arial" w:cs="Arial"/>
                <w:bCs/>
                <w:kern w:val="32"/>
              </w:rPr>
              <w:t>Access to mental health and substance abuse services</w:t>
            </w:r>
          </w:p>
          <w:permStart w:id="1144349423" w:edGrp="everyone"/>
          <w:p w14:paraId="23802AC2" w14:textId="77777777" w:rsidR="00E976D7" w:rsidRPr="00110192" w:rsidRDefault="003D2E58" w:rsidP="00991120">
            <w:pPr>
              <w:widowControl w:val="0"/>
              <w:outlineLvl w:val="0"/>
              <w:rPr>
                <w:rFonts w:ascii="Arial" w:eastAsia="Calibri" w:hAnsi="Arial" w:cs="Arial"/>
                <w:bCs/>
                <w:kern w:val="32"/>
              </w:rPr>
            </w:pPr>
            <w:sdt>
              <w:sdtPr>
                <w:rPr>
                  <w:rFonts w:ascii="Arial" w:eastAsia="MS Gothic" w:hAnsi="Arial" w:cs="Arial"/>
                </w:rPr>
                <w:id w:val="-522700219"/>
                <w14:checkbox>
                  <w14:checked w14:val="0"/>
                  <w14:checkedState w14:val="2612" w14:font="MS Gothic"/>
                  <w14:uncheckedState w14:val="2610" w14:font="MS Gothic"/>
                </w14:checkbox>
              </w:sdtPr>
              <w:sdtEndPr/>
              <w:sdtContent>
                <w:r w:rsidR="00E976D7" w:rsidRPr="00110192">
                  <w:rPr>
                    <w:rFonts w:ascii="Segoe UI Symbol" w:eastAsia="MS Gothic" w:hAnsi="Segoe UI Symbol" w:cs="Segoe UI Symbol"/>
                  </w:rPr>
                  <w:t>☐</w:t>
                </w:r>
              </w:sdtContent>
            </w:sdt>
            <w:r w:rsidR="00E976D7" w:rsidRPr="00110192">
              <w:rPr>
                <w:rFonts w:ascii="Arial" w:eastAsia="MS Gothic" w:hAnsi="Arial" w:cs="Arial"/>
                <w:bCs/>
                <w:kern w:val="32"/>
              </w:rPr>
              <w:t xml:space="preserve"> </w:t>
            </w:r>
            <w:permEnd w:id="1144349423"/>
            <w:r w:rsidR="00E976D7" w:rsidRPr="00110192">
              <w:rPr>
                <w:rFonts w:ascii="Arial" w:eastAsia="MS Gothic" w:hAnsi="Arial" w:cs="Arial"/>
                <w:bCs/>
                <w:kern w:val="32"/>
              </w:rPr>
              <w:t>Community support or connectedness</w:t>
            </w:r>
          </w:p>
        </w:tc>
        <w:tc>
          <w:tcPr>
            <w:tcW w:w="2700" w:type="dxa"/>
          </w:tcPr>
          <w:p w14:paraId="06F5099B" w14:textId="77777777" w:rsidR="00E976D7" w:rsidRPr="00110192" w:rsidRDefault="00E976D7" w:rsidP="00991120">
            <w:pPr>
              <w:widowControl w:val="0"/>
              <w:jc w:val="center"/>
              <w:outlineLvl w:val="0"/>
              <w:rPr>
                <w:rFonts w:ascii="Arial" w:eastAsia="Calibri" w:hAnsi="Arial" w:cs="Arial"/>
                <w:b/>
                <w:bCs/>
                <w:kern w:val="32"/>
              </w:rPr>
            </w:pPr>
            <w:r w:rsidRPr="00110192">
              <w:rPr>
                <w:rFonts w:ascii="Arial" w:eastAsia="Calibri" w:hAnsi="Arial" w:cs="Arial"/>
                <w:b/>
                <w:bCs/>
                <w:kern w:val="32"/>
              </w:rPr>
              <w:t>Relationship</w:t>
            </w:r>
          </w:p>
          <w:permStart w:id="161681585" w:edGrp="everyone"/>
          <w:p w14:paraId="017E2A79" w14:textId="77777777" w:rsidR="00E976D7" w:rsidRPr="00110192" w:rsidRDefault="003D2E58" w:rsidP="00991120">
            <w:pPr>
              <w:widowControl w:val="0"/>
              <w:ind w:left="20"/>
              <w:outlineLvl w:val="0"/>
              <w:rPr>
                <w:rFonts w:ascii="Arial" w:eastAsia="MS Gothic" w:hAnsi="Arial" w:cs="Arial"/>
                <w:bCs/>
                <w:kern w:val="32"/>
              </w:rPr>
            </w:pPr>
            <w:sdt>
              <w:sdtPr>
                <w:rPr>
                  <w:rFonts w:ascii="Arial" w:eastAsia="MS Gothic" w:hAnsi="Arial" w:cs="Arial"/>
                </w:rPr>
                <w:id w:val="-1155295982"/>
                <w14:checkbox>
                  <w14:checked w14:val="0"/>
                  <w14:checkedState w14:val="2612" w14:font="MS Gothic"/>
                  <w14:uncheckedState w14:val="2610" w14:font="MS Gothic"/>
                </w14:checkbox>
              </w:sdtPr>
              <w:sdtEndPr/>
              <w:sdtContent>
                <w:r w:rsidR="00E976D7" w:rsidRPr="00110192">
                  <w:rPr>
                    <w:rFonts w:ascii="Segoe UI Symbol" w:eastAsia="MS Gothic" w:hAnsi="Segoe UI Symbol" w:cs="Segoe UI Symbol"/>
                  </w:rPr>
                  <w:t>☐</w:t>
                </w:r>
              </w:sdtContent>
            </w:sdt>
            <w:r w:rsidR="00E976D7" w:rsidRPr="00110192">
              <w:rPr>
                <w:rFonts w:ascii="Arial" w:eastAsia="MS Gothic" w:hAnsi="Arial" w:cs="Arial"/>
                <w:bCs/>
                <w:kern w:val="32"/>
              </w:rPr>
              <w:t xml:space="preserve"> </w:t>
            </w:r>
            <w:permEnd w:id="161681585"/>
            <w:r w:rsidR="00E976D7" w:rsidRPr="00110192">
              <w:rPr>
                <w:rFonts w:ascii="Arial" w:eastAsia="MS Gothic" w:hAnsi="Arial" w:cs="Arial"/>
                <w:bCs/>
                <w:kern w:val="32"/>
              </w:rPr>
              <w:t>Family support or   connectedness</w:t>
            </w:r>
          </w:p>
          <w:permStart w:id="1705715383" w:edGrp="everyone"/>
          <w:p w14:paraId="6030090B" w14:textId="77777777" w:rsidR="00E976D7" w:rsidRPr="00110192" w:rsidRDefault="003D2E58" w:rsidP="00991120">
            <w:pPr>
              <w:widowControl w:val="0"/>
              <w:ind w:left="20"/>
              <w:outlineLvl w:val="0"/>
              <w:rPr>
                <w:rFonts w:ascii="Arial" w:eastAsia="MS Gothic" w:hAnsi="Arial" w:cs="Arial"/>
                <w:bCs/>
                <w:kern w:val="32"/>
              </w:rPr>
            </w:pPr>
            <w:sdt>
              <w:sdtPr>
                <w:rPr>
                  <w:rFonts w:ascii="Arial" w:eastAsia="MS Gothic" w:hAnsi="Arial" w:cs="Arial"/>
                </w:rPr>
                <w:id w:val="730195209"/>
                <w14:checkbox>
                  <w14:checked w14:val="0"/>
                  <w14:checkedState w14:val="2612" w14:font="MS Gothic"/>
                  <w14:uncheckedState w14:val="2610" w14:font="MS Gothic"/>
                </w14:checkbox>
              </w:sdtPr>
              <w:sdtEndPr/>
              <w:sdtContent>
                <w:r w:rsidR="00E976D7" w:rsidRPr="00110192">
                  <w:rPr>
                    <w:rFonts w:ascii="Segoe UI Symbol" w:eastAsia="MS Gothic" w:hAnsi="Segoe UI Symbol" w:cs="Segoe UI Symbol"/>
                  </w:rPr>
                  <w:t>☐</w:t>
                </w:r>
              </w:sdtContent>
            </w:sdt>
            <w:r w:rsidR="00E976D7" w:rsidRPr="00110192">
              <w:rPr>
                <w:rFonts w:ascii="Arial" w:eastAsia="MS Gothic" w:hAnsi="Arial" w:cs="Arial"/>
                <w:bCs/>
                <w:kern w:val="32"/>
              </w:rPr>
              <w:t xml:space="preserve"> </w:t>
            </w:r>
            <w:permEnd w:id="1705715383"/>
            <w:r w:rsidR="00E976D7" w:rsidRPr="00110192">
              <w:rPr>
                <w:rFonts w:ascii="Arial" w:eastAsia="MS Gothic" w:hAnsi="Arial" w:cs="Arial"/>
                <w:bCs/>
                <w:kern w:val="32"/>
              </w:rPr>
              <w:t>Connection to a caring</w:t>
            </w:r>
          </w:p>
          <w:p w14:paraId="2DD7E7D4" w14:textId="77777777" w:rsidR="00E976D7" w:rsidRPr="00110192" w:rsidRDefault="00E976D7" w:rsidP="00991120">
            <w:pPr>
              <w:widowControl w:val="0"/>
              <w:outlineLvl w:val="0"/>
              <w:rPr>
                <w:rFonts w:ascii="Arial" w:eastAsia="MS Gothic" w:hAnsi="Arial" w:cs="Arial"/>
                <w:bCs/>
                <w:kern w:val="32"/>
              </w:rPr>
            </w:pPr>
            <w:r w:rsidRPr="00110192">
              <w:rPr>
                <w:rFonts w:ascii="Arial" w:eastAsia="MS Gothic" w:hAnsi="Arial" w:cs="Arial"/>
                <w:bCs/>
                <w:kern w:val="32"/>
              </w:rPr>
              <w:t>adult</w:t>
            </w:r>
          </w:p>
          <w:permStart w:id="1248941653" w:edGrp="everyone"/>
          <w:p w14:paraId="4EE5867B" w14:textId="77777777" w:rsidR="00E976D7" w:rsidRPr="00110192" w:rsidRDefault="003D2E58" w:rsidP="00991120">
            <w:pPr>
              <w:widowControl w:val="0"/>
              <w:ind w:left="20"/>
              <w:outlineLvl w:val="0"/>
              <w:rPr>
                <w:rFonts w:ascii="Arial" w:eastAsia="Calibri" w:hAnsi="Arial" w:cs="Arial"/>
                <w:bCs/>
                <w:kern w:val="32"/>
              </w:rPr>
            </w:pPr>
            <w:sdt>
              <w:sdtPr>
                <w:rPr>
                  <w:rFonts w:ascii="Arial" w:eastAsia="MS Gothic" w:hAnsi="Arial" w:cs="Arial"/>
                </w:rPr>
                <w:id w:val="-1907372"/>
                <w14:checkbox>
                  <w14:checked w14:val="0"/>
                  <w14:checkedState w14:val="2612" w14:font="MS Gothic"/>
                  <w14:uncheckedState w14:val="2610" w14:font="MS Gothic"/>
                </w14:checkbox>
              </w:sdtPr>
              <w:sdtEndPr/>
              <w:sdtContent>
                <w:r w:rsidR="00E976D7" w:rsidRPr="00110192">
                  <w:rPr>
                    <w:rFonts w:ascii="Segoe UI Symbol" w:eastAsia="MS Gothic" w:hAnsi="Segoe UI Symbol" w:cs="Segoe UI Symbol"/>
                  </w:rPr>
                  <w:t>☐</w:t>
                </w:r>
              </w:sdtContent>
            </w:sdt>
            <w:r w:rsidR="00E976D7" w:rsidRPr="00110192">
              <w:rPr>
                <w:rFonts w:ascii="Arial" w:eastAsia="MS Gothic" w:hAnsi="Arial" w:cs="Arial"/>
                <w:bCs/>
                <w:kern w:val="32"/>
              </w:rPr>
              <w:t xml:space="preserve"> </w:t>
            </w:r>
            <w:permEnd w:id="1248941653"/>
            <w:r w:rsidR="00E976D7" w:rsidRPr="00110192">
              <w:rPr>
                <w:rFonts w:ascii="Arial" w:eastAsia="MS Gothic" w:hAnsi="Arial" w:cs="Arial"/>
                <w:bCs/>
                <w:kern w:val="32"/>
              </w:rPr>
              <w:t>Connection or       commitment to school</w:t>
            </w:r>
          </w:p>
        </w:tc>
        <w:tc>
          <w:tcPr>
            <w:tcW w:w="2880" w:type="dxa"/>
          </w:tcPr>
          <w:p w14:paraId="56650E0D" w14:textId="77777777" w:rsidR="00E976D7" w:rsidRPr="00110192" w:rsidRDefault="00E976D7" w:rsidP="00991120">
            <w:pPr>
              <w:widowControl w:val="0"/>
              <w:jc w:val="center"/>
              <w:outlineLvl w:val="0"/>
              <w:rPr>
                <w:rFonts w:ascii="Arial" w:eastAsia="Calibri" w:hAnsi="Arial" w:cs="Arial"/>
                <w:b/>
                <w:bCs/>
                <w:kern w:val="32"/>
              </w:rPr>
            </w:pPr>
            <w:r w:rsidRPr="00110192">
              <w:rPr>
                <w:rFonts w:ascii="Arial" w:eastAsia="Calibri" w:hAnsi="Arial" w:cs="Arial"/>
                <w:b/>
                <w:bCs/>
                <w:kern w:val="32"/>
              </w:rPr>
              <w:t>Individual</w:t>
            </w:r>
          </w:p>
          <w:permStart w:id="1469342868" w:edGrp="everyone"/>
          <w:p w14:paraId="7DD8DBBD" w14:textId="77777777" w:rsidR="00E976D7" w:rsidRPr="00110192" w:rsidRDefault="003D2E58" w:rsidP="00991120">
            <w:pPr>
              <w:widowControl w:val="0"/>
              <w:outlineLvl w:val="0"/>
              <w:rPr>
                <w:rFonts w:ascii="Arial" w:eastAsia="Calibri" w:hAnsi="Arial" w:cs="Arial"/>
                <w:bCs/>
                <w:kern w:val="32"/>
              </w:rPr>
            </w:pPr>
            <w:sdt>
              <w:sdtPr>
                <w:rPr>
                  <w:rFonts w:ascii="Arial" w:eastAsia="MS Gothic" w:hAnsi="Arial" w:cs="Arial"/>
                </w:rPr>
                <w:id w:val="727958177"/>
                <w14:checkbox>
                  <w14:checked w14:val="0"/>
                  <w14:checkedState w14:val="2612" w14:font="MS Gothic"/>
                  <w14:uncheckedState w14:val="2610" w14:font="MS Gothic"/>
                </w14:checkbox>
              </w:sdtPr>
              <w:sdtEndPr/>
              <w:sdtContent>
                <w:r w:rsidR="00E976D7" w:rsidRPr="00110192">
                  <w:rPr>
                    <w:rFonts w:ascii="Segoe UI Symbol" w:eastAsia="MS Gothic" w:hAnsi="Segoe UI Symbol" w:cs="Segoe UI Symbol"/>
                  </w:rPr>
                  <w:t>☐</w:t>
                </w:r>
              </w:sdtContent>
            </w:sdt>
            <w:r w:rsidR="00E976D7" w:rsidRPr="00110192">
              <w:rPr>
                <w:rFonts w:ascii="Arial" w:eastAsia="MS Gothic" w:hAnsi="Arial" w:cs="Arial"/>
                <w:bCs/>
                <w:kern w:val="32"/>
              </w:rPr>
              <w:t xml:space="preserve"> </w:t>
            </w:r>
            <w:permEnd w:id="1469342868"/>
            <w:r w:rsidR="00E976D7" w:rsidRPr="00110192">
              <w:rPr>
                <w:rFonts w:ascii="Arial" w:eastAsia="MS Gothic" w:hAnsi="Arial" w:cs="Arial"/>
                <w:bCs/>
                <w:kern w:val="32"/>
              </w:rPr>
              <w:t>Skills in solving problems non-violently</w:t>
            </w:r>
          </w:p>
        </w:tc>
      </w:tr>
    </w:tbl>
    <w:p w14:paraId="76BB5433" w14:textId="77777777" w:rsidR="00754A18" w:rsidRPr="00C62BAC" w:rsidRDefault="00754A18" w:rsidP="00754A18">
      <w:pPr>
        <w:pStyle w:val="ListParagraph"/>
        <w:ind w:left="1590"/>
      </w:pPr>
    </w:p>
    <w:p w14:paraId="7B72B39C" w14:textId="37FDC4D3" w:rsidR="00C62BAC" w:rsidRDefault="00B574AF" w:rsidP="00150371">
      <w:bookmarkStart w:id="8" w:name="_Table_A"/>
      <w:bookmarkEnd w:id="8"/>
      <w:r w:rsidRPr="00582688">
        <w:rPr>
          <w:sz w:val="18"/>
          <w:szCs w:val="18"/>
        </w:rPr>
        <w:t>*Each listed Incredible Years version may be implemented as a stand-alone program: more than one version is not required</w:t>
      </w:r>
    </w:p>
    <w:bookmarkEnd w:id="7"/>
    <w:p w14:paraId="62681A86" w14:textId="419AD6EA" w:rsidR="003A08DF" w:rsidRPr="00110192" w:rsidRDefault="003A08DF" w:rsidP="002D4D02">
      <w:pPr>
        <w:rPr>
          <w:rFonts w:eastAsia="Times New Roman"/>
          <w:sz w:val="20"/>
          <w:szCs w:val="20"/>
        </w:rPr>
        <w:sectPr w:rsidR="003A08DF" w:rsidRPr="00110192" w:rsidSect="00110192">
          <w:headerReference w:type="default" r:id="rId11"/>
          <w:footerReference w:type="default" r:id="rId12"/>
          <w:pgSz w:w="12240" w:h="15840" w:code="1"/>
          <w:pgMar w:top="1260" w:right="1008" w:bottom="0" w:left="1008" w:header="720" w:footer="537" w:gutter="0"/>
          <w:cols w:space="720"/>
          <w:docGrid w:linePitch="360"/>
        </w:sectPr>
      </w:pPr>
    </w:p>
    <w:p w14:paraId="644A0E69" w14:textId="77777777" w:rsidR="00150371" w:rsidRDefault="00150371" w:rsidP="00150371">
      <w:pPr>
        <w:rPr>
          <w:b/>
        </w:rPr>
      </w:pPr>
    </w:p>
    <w:p w14:paraId="0817CFF4" w14:textId="6A36CEB4" w:rsidR="00150371" w:rsidRPr="00110192" w:rsidRDefault="00150371" w:rsidP="00150371">
      <w:pPr>
        <w:pStyle w:val="H3"/>
        <w:ind w:left="0"/>
        <w:rPr>
          <w:sz w:val="24"/>
          <w:szCs w:val="24"/>
        </w:rPr>
      </w:pPr>
      <w:bookmarkStart w:id="10" w:name="_Toc106202289"/>
      <w:r w:rsidRPr="00110192">
        <w:rPr>
          <w:sz w:val="24"/>
          <w:szCs w:val="24"/>
        </w:rPr>
        <w:t xml:space="preserve">Attachment </w:t>
      </w:r>
      <w:r w:rsidR="00104C47" w:rsidRPr="00110192">
        <w:rPr>
          <w:sz w:val="24"/>
          <w:szCs w:val="24"/>
        </w:rPr>
        <w:t xml:space="preserve">3 </w:t>
      </w:r>
      <w:r w:rsidRPr="00110192">
        <w:rPr>
          <w:sz w:val="24"/>
          <w:szCs w:val="24"/>
        </w:rPr>
        <w:t xml:space="preserve">– </w:t>
      </w:r>
      <w:bookmarkStart w:id="11" w:name="_Hlk128646497"/>
      <w:r w:rsidRPr="00110192">
        <w:rPr>
          <w:sz w:val="24"/>
          <w:szCs w:val="24"/>
        </w:rPr>
        <w:t>Action Plan</w:t>
      </w:r>
      <w:bookmarkEnd w:id="10"/>
      <w:r w:rsidRPr="00110192">
        <w:rPr>
          <w:sz w:val="24"/>
          <w:szCs w:val="24"/>
        </w:rPr>
        <w:t xml:space="preserve"> </w:t>
      </w:r>
      <w:r w:rsidRPr="00110192">
        <w:rPr>
          <w:b w:val="0"/>
          <w:bCs/>
          <w:sz w:val="24"/>
          <w:szCs w:val="24"/>
        </w:rPr>
        <w:t>(</w:t>
      </w:r>
      <w:r w:rsidR="00D546F5" w:rsidRPr="00110192">
        <w:rPr>
          <w:b w:val="0"/>
          <w:bCs/>
          <w:sz w:val="24"/>
          <w:szCs w:val="24"/>
        </w:rPr>
        <w:t xml:space="preserve">20 </w:t>
      </w:r>
      <w:r w:rsidRPr="00110192">
        <w:rPr>
          <w:b w:val="0"/>
          <w:bCs/>
          <w:sz w:val="24"/>
          <w:szCs w:val="24"/>
        </w:rPr>
        <w:t>points scored)</w:t>
      </w:r>
      <w:bookmarkEnd w:id="11"/>
    </w:p>
    <w:p w14:paraId="7F1FFCEF" w14:textId="609FCDB3" w:rsidR="00342496" w:rsidRDefault="00150371" w:rsidP="00342496">
      <w:pPr>
        <w:ind w:left="720"/>
        <w:contextualSpacing/>
        <w:rPr>
          <w:rFonts w:ascii="Segoe UI" w:hAnsi="Segoe UI" w:cs="Segoe UI"/>
          <w:color w:val="242424"/>
          <w:shd w:val="clear" w:color="auto" w:fill="FFFFFF"/>
        </w:rPr>
      </w:pPr>
      <w:bookmarkStart w:id="12" w:name="_Hlk130820833"/>
      <w:r w:rsidRPr="004B42B9">
        <w:rPr>
          <w:rFonts w:ascii="Arial" w:hAnsi="Arial" w:cs="Arial"/>
          <w:bCs/>
          <w:color w:val="242424"/>
          <w:shd w:val="clear" w:color="auto" w:fill="FFFFFF"/>
        </w:rPr>
        <w:t xml:space="preserve">Directions: Complete an Action </w:t>
      </w:r>
      <w:r w:rsidR="00104C47">
        <w:rPr>
          <w:rFonts w:ascii="Arial" w:hAnsi="Arial" w:cs="Arial"/>
          <w:bCs/>
          <w:color w:val="242424"/>
          <w:shd w:val="clear" w:color="auto" w:fill="FFFFFF"/>
        </w:rPr>
        <w:t>P</w:t>
      </w:r>
      <w:r w:rsidR="00104C47" w:rsidRPr="004B42B9">
        <w:rPr>
          <w:rFonts w:ascii="Arial" w:hAnsi="Arial" w:cs="Arial"/>
          <w:bCs/>
          <w:color w:val="242424"/>
          <w:shd w:val="clear" w:color="auto" w:fill="FFFFFF"/>
        </w:rPr>
        <w:t xml:space="preserve">lan </w:t>
      </w:r>
      <w:r w:rsidRPr="004B42B9">
        <w:rPr>
          <w:rFonts w:ascii="Arial" w:hAnsi="Arial" w:cs="Arial"/>
          <w:bCs/>
          <w:color w:val="242424"/>
          <w:shd w:val="clear" w:color="auto" w:fill="FFFFFF"/>
        </w:rPr>
        <w:t>using the template provided below. In order to fully complete the Action Plan for submission, fill in responses to all prompts beneath all Goals/Objectives</w:t>
      </w:r>
      <w:r w:rsidR="0052357D">
        <w:rPr>
          <w:rFonts w:ascii="Arial" w:hAnsi="Arial" w:cs="Arial"/>
          <w:bCs/>
          <w:color w:val="242424"/>
          <w:shd w:val="clear" w:color="auto" w:fill="FFFFFF"/>
        </w:rPr>
        <w:t>, outlining the prog</w:t>
      </w:r>
      <w:r w:rsidR="00756D68">
        <w:rPr>
          <w:rFonts w:ascii="Arial" w:hAnsi="Arial" w:cs="Arial"/>
          <w:bCs/>
          <w:color w:val="242424"/>
          <w:shd w:val="clear" w:color="auto" w:fill="FFFFFF"/>
        </w:rPr>
        <w:t>rams and strategies you are planning on Implementing</w:t>
      </w:r>
      <w:r w:rsidRPr="004B42B9">
        <w:rPr>
          <w:rFonts w:ascii="Arial" w:hAnsi="Arial" w:cs="Arial"/>
          <w:bCs/>
          <w:color w:val="242424"/>
          <w:shd w:val="clear" w:color="auto" w:fill="FFFFFF"/>
        </w:rPr>
        <w:t>. Please include the program name(s), the number of participants being served, number of sessions, months the program(s) will be implemented, and the responsible party(ies) within the community or organization who will be running the programs/services</w:t>
      </w:r>
      <w:r w:rsidR="00756D68">
        <w:rPr>
          <w:rFonts w:ascii="Arial" w:hAnsi="Arial" w:cs="Arial"/>
          <w:bCs/>
          <w:color w:val="242424"/>
          <w:shd w:val="clear" w:color="auto" w:fill="FFFFFF"/>
        </w:rPr>
        <w:t>.</w:t>
      </w:r>
      <w:r w:rsidRPr="004B42B9">
        <w:rPr>
          <w:rFonts w:ascii="Arial" w:hAnsi="Arial" w:cs="Arial"/>
          <w:bCs/>
          <w:color w:val="242424"/>
          <w:shd w:val="clear" w:color="auto" w:fill="FFFFFF"/>
        </w:rPr>
        <w:t xml:space="preserve"> These programs/activities should correspond with the required programs/activities as outlined in Attachment </w:t>
      </w:r>
      <w:r w:rsidR="00875AD1">
        <w:rPr>
          <w:rFonts w:ascii="Arial" w:hAnsi="Arial" w:cs="Arial"/>
          <w:bCs/>
          <w:color w:val="242424"/>
          <w:shd w:val="clear" w:color="auto" w:fill="FFFFFF"/>
        </w:rPr>
        <w:t>2</w:t>
      </w:r>
      <w:r w:rsidRPr="004B42B9">
        <w:rPr>
          <w:rFonts w:ascii="Arial" w:hAnsi="Arial" w:cs="Arial"/>
          <w:bCs/>
          <w:color w:val="242424"/>
          <w:shd w:val="clear" w:color="auto" w:fill="FFFFFF"/>
        </w:rPr>
        <w:t>.</w:t>
      </w:r>
      <w:r>
        <w:rPr>
          <w:rFonts w:ascii="Segoe UI" w:hAnsi="Segoe UI" w:cs="Segoe UI"/>
          <w:color w:val="242424"/>
          <w:shd w:val="clear" w:color="auto" w:fill="FFFFFF"/>
        </w:rPr>
        <w:t xml:space="preserve"> </w:t>
      </w:r>
      <w:r w:rsidR="00756D68" w:rsidRPr="00110192">
        <w:rPr>
          <w:rFonts w:ascii="Arial" w:hAnsi="Arial" w:cs="Arial"/>
          <w:color w:val="242424"/>
        </w:rPr>
        <w:t>If you cannot answer a specific section on the Action Plan, you must indicate the reason within the table.</w:t>
      </w:r>
    </w:p>
    <w:bookmarkEnd w:id="12"/>
    <w:p w14:paraId="084C74A1" w14:textId="33603792" w:rsidR="00342496" w:rsidRDefault="00342496" w:rsidP="00110192">
      <w:pPr>
        <w:spacing w:after="0"/>
        <w:ind w:left="720"/>
        <w:contextualSpacing/>
        <w:rPr>
          <w:rFonts w:ascii="Segoe UI" w:hAnsi="Segoe UI" w:cs="Segoe UI"/>
          <w:color w:val="242424"/>
          <w:shd w:val="clear" w:color="auto" w:fill="FFFFFF"/>
        </w:rPr>
      </w:pPr>
    </w:p>
    <w:p w14:paraId="6BC18B7C" w14:textId="77777777" w:rsidR="004139BB" w:rsidRDefault="004139BB" w:rsidP="00110192">
      <w:pPr>
        <w:ind w:left="1440"/>
        <w:contextualSpacing/>
        <w:rPr>
          <w:rFonts w:ascii="Arial" w:hAnsi="Arial" w:cs="Arial"/>
          <w:color w:val="242424"/>
        </w:rPr>
      </w:pPr>
      <w:bookmarkStart w:id="13" w:name="_Hlk130822051"/>
      <w:r w:rsidRPr="00110192">
        <w:rPr>
          <w:rFonts w:ascii="Arial" w:hAnsi="Arial" w:cs="Arial"/>
          <w:b/>
          <w:bCs/>
          <w:color w:val="242424"/>
        </w:rPr>
        <w:t>Goal:</w:t>
      </w:r>
      <w:r>
        <w:rPr>
          <w:rFonts w:ascii="Arial" w:hAnsi="Arial" w:cs="Arial"/>
          <w:color w:val="242424"/>
        </w:rPr>
        <w:t xml:space="preserve"> Write the goal you are looking to achieve within your community with the program / strategy you are choosing. </w:t>
      </w:r>
      <w:r>
        <w:rPr>
          <w:rFonts w:ascii="Arial" w:hAnsi="Arial" w:cs="Arial"/>
          <w:bCs/>
          <w:color w:val="242424"/>
          <w:shd w:val="clear" w:color="auto" w:fill="FFFFFF"/>
        </w:rPr>
        <w:t>Goals should be written in SMART (Specific, Measurable, Actionable, Realistic, Timely) goal form.</w:t>
      </w:r>
      <w:r w:rsidRPr="004B42B9">
        <w:rPr>
          <w:rFonts w:ascii="Arial" w:hAnsi="Arial" w:cs="Arial"/>
          <w:bCs/>
          <w:color w:val="242424"/>
          <w:shd w:val="clear" w:color="auto" w:fill="FFFFFF"/>
        </w:rPr>
        <w:t xml:space="preserve"> </w:t>
      </w:r>
    </w:p>
    <w:p w14:paraId="6E1EA062" w14:textId="77777777" w:rsidR="00E976D7" w:rsidRPr="00110192" w:rsidRDefault="00E976D7" w:rsidP="00110192">
      <w:pPr>
        <w:spacing w:after="0"/>
        <w:ind w:left="720"/>
        <w:contextualSpacing/>
        <w:rPr>
          <w:rFonts w:ascii="Arial" w:hAnsi="Arial" w:cs="Arial"/>
          <w:color w:val="242424"/>
          <w:sz w:val="16"/>
          <w:szCs w:val="16"/>
        </w:rPr>
      </w:pPr>
    </w:p>
    <w:p w14:paraId="7B110749" w14:textId="0341C781" w:rsidR="004139BB" w:rsidRDefault="004139BB" w:rsidP="00110192">
      <w:pPr>
        <w:ind w:left="1440"/>
        <w:contextualSpacing/>
        <w:rPr>
          <w:rFonts w:ascii="Arial" w:hAnsi="Arial" w:cs="Arial"/>
          <w:color w:val="242424"/>
        </w:rPr>
      </w:pPr>
      <w:r w:rsidRPr="00110192">
        <w:rPr>
          <w:rFonts w:ascii="Arial" w:hAnsi="Arial" w:cs="Arial"/>
          <w:b/>
          <w:bCs/>
          <w:color w:val="242424"/>
        </w:rPr>
        <w:t>Objective:</w:t>
      </w:r>
      <w:r>
        <w:rPr>
          <w:rFonts w:ascii="Arial" w:hAnsi="Arial" w:cs="Arial"/>
          <w:color w:val="242424"/>
        </w:rPr>
        <w:t xml:space="preserve"> Write the specific and measurable outcomes(s) you will</w:t>
      </w:r>
      <w:r w:rsidR="00E976D7">
        <w:rPr>
          <w:rFonts w:ascii="Arial" w:hAnsi="Arial" w:cs="Arial"/>
          <w:color w:val="242424"/>
        </w:rPr>
        <w:t xml:space="preserve"> strive to a</w:t>
      </w:r>
      <w:r>
        <w:rPr>
          <w:rFonts w:ascii="Arial" w:hAnsi="Arial" w:cs="Arial"/>
          <w:color w:val="242424"/>
        </w:rPr>
        <w:t>chieve</w:t>
      </w:r>
      <w:r w:rsidR="00E976D7">
        <w:rPr>
          <w:rFonts w:ascii="Arial" w:hAnsi="Arial" w:cs="Arial"/>
          <w:color w:val="242424"/>
        </w:rPr>
        <w:t xml:space="preserve"> to </w:t>
      </w:r>
      <w:r w:rsidR="002D4D02">
        <w:rPr>
          <w:rFonts w:ascii="Arial" w:hAnsi="Arial" w:cs="Arial"/>
          <w:color w:val="242424"/>
        </w:rPr>
        <w:t>accomplish</w:t>
      </w:r>
      <w:r>
        <w:rPr>
          <w:rFonts w:ascii="Arial" w:hAnsi="Arial" w:cs="Arial"/>
          <w:color w:val="242424"/>
        </w:rPr>
        <w:t xml:space="preserve"> your stated goal. </w:t>
      </w:r>
      <w:r>
        <w:rPr>
          <w:rFonts w:ascii="Arial" w:hAnsi="Arial" w:cs="Arial"/>
          <w:bCs/>
          <w:color w:val="242424"/>
          <w:shd w:val="clear" w:color="auto" w:fill="FFFFFF"/>
        </w:rPr>
        <w:t>Objectives should be written in SMART (Specific, Measurable, Actionable, Realistic, Timely) goal form.</w:t>
      </w:r>
      <w:r w:rsidRPr="004B42B9">
        <w:rPr>
          <w:rFonts w:ascii="Arial" w:hAnsi="Arial" w:cs="Arial"/>
          <w:bCs/>
          <w:color w:val="242424"/>
          <w:shd w:val="clear" w:color="auto" w:fill="FFFFFF"/>
        </w:rPr>
        <w:t xml:space="preserve"> </w:t>
      </w:r>
    </w:p>
    <w:p w14:paraId="05595656" w14:textId="77777777" w:rsidR="00E976D7" w:rsidRPr="00110192" w:rsidRDefault="00E976D7" w:rsidP="00110192">
      <w:pPr>
        <w:spacing w:after="0"/>
        <w:ind w:left="1440"/>
        <w:contextualSpacing/>
        <w:rPr>
          <w:rFonts w:ascii="Arial" w:hAnsi="Arial" w:cs="Arial"/>
          <w:color w:val="242424"/>
          <w:sz w:val="16"/>
          <w:szCs w:val="16"/>
        </w:rPr>
      </w:pPr>
    </w:p>
    <w:p w14:paraId="57516372" w14:textId="5CECD94D" w:rsidR="004139BB" w:rsidRDefault="004139BB" w:rsidP="00110192">
      <w:pPr>
        <w:ind w:left="1440"/>
        <w:contextualSpacing/>
        <w:rPr>
          <w:rFonts w:ascii="Arial" w:hAnsi="Arial" w:cs="Arial"/>
          <w:color w:val="242424"/>
        </w:rPr>
      </w:pPr>
      <w:r w:rsidRPr="00110192">
        <w:rPr>
          <w:rFonts w:ascii="Arial" w:hAnsi="Arial" w:cs="Arial"/>
          <w:b/>
          <w:bCs/>
          <w:color w:val="242424"/>
        </w:rPr>
        <w:t>CSAP:</w:t>
      </w:r>
      <w:r>
        <w:rPr>
          <w:rFonts w:ascii="Arial" w:hAnsi="Arial" w:cs="Arial"/>
          <w:color w:val="242424"/>
        </w:rPr>
        <w:t xml:space="preserve"> Choose the appropriate CSAP category that your program / strategy fits within. CSAP categories can be found in the definitions section of this RFA.</w:t>
      </w:r>
    </w:p>
    <w:p w14:paraId="51C48971" w14:textId="77777777" w:rsidR="002D4D02" w:rsidRPr="00110192" w:rsidRDefault="002D4D02" w:rsidP="00110192">
      <w:pPr>
        <w:spacing w:after="0"/>
        <w:ind w:left="720"/>
        <w:contextualSpacing/>
        <w:rPr>
          <w:rFonts w:ascii="Arial" w:hAnsi="Arial" w:cs="Arial"/>
          <w:color w:val="242424"/>
          <w:sz w:val="16"/>
          <w:szCs w:val="16"/>
        </w:rPr>
      </w:pPr>
    </w:p>
    <w:p w14:paraId="6812216C" w14:textId="3B6CA361" w:rsidR="004139BB" w:rsidRDefault="004139BB" w:rsidP="00110192">
      <w:pPr>
        <w:ind w:left="1440"/>
        <w:contextualSpacing/>
        <w:rPr>
          <w:rFonts w:ascii="Arial" w:hAnsi="Arial" w:cs="Arial"/>
          <w:color w:val="242424"/>
        </w:rPr>
      </w:pPr>
      <w:r w:rsidRPr="00110192">
        <w:rPr>
          <w:rFonts w:ascii="Arial" w:hAnsi="Arial" w:cs="Arial"/>
          <w:b/>
          <w:bCs/>
          <w:color w:val="242424"/>
        </w:rPr>
        <w:t>Program / Strategy:</w:t>
      </w:r>
      <w:r>
        <w:rPr>
          <w:rFonts w:ascii="Arial" w:hAnsi="Arial" w:cs="Arial"/>
          <w:color w:val="242424"/>
        </w:rPr>
        <w:t xml:space="preserve"> Write the name(s) of program / strategy(ies) from Program Selection List that you have selected to implement.</w:t>
      </w:r>
    </w:p>
    <w:p w14:paraId="300EBF1E" w14:textId="77777777" w:rsidR="002D4D02" w:rsidRPr="00110192" w:rsidRDefault="002D4D02" w:rsidP="00110192">
      <w:pPr>
        <w:spacing w:after="0"/>
        <w:ind w:left="720"/>
        <w:contextualSpacing/>
        <w:rPr>
          <w:rFonts w:ascii="Arial" w:hAnsi="Arial" w:cs="Arial"/>
          <w:color w:val="242424"/>
          <w:sz w:val="16"/>
          <w:szCs w:val="16"/>
        </w:rPr>
      </w:pPr>
    </w:p>
    <w:p w14:paraId="1A991669" w14:textId="5A0940FB" w:rsidR="004139BB" w:rsidRDefault="004139BB" w:rsidP="00110192">
      <w:pPr>
        <w:ind w:left="720" w:firstLine="720"/>
        <w:contextualSpacing/>
        <w:rPr>
          <w:rFonts w:ascii="Arial" w:hAnsi="Arial" w:cs="Arial"/>
          <w:color w:val="242424"/>
        </w:rPr>
      </w:pPr>
      <w:r w:rsidRPr="00110192">
        <w:rPr>
          <w:rFonts w:ascii="Arial" w:hAnsi="Arial" w:cs="Arial"/>
          <w:b/>
          <w:bCs/>
          <w:color w:val="242424"/>
        </w:rPr>
        <w:t>Community Name:</w:t>
      </w:r>
      <w:r>
        <w:rPr>
          <w:rFonts w:ascii="Arial" w:hAnsi="Arial" w:cs="Arial"/>
          <w:color w:val="242424"/>
        </w:rPr>
        <w:t xml:space="preserve"> Write the name of community(ies) each program will serve.</w:t>
      </w:r>
    </w:p>
    <w:p w14:paraId="62812109" w14:textId="77777777" w:rsidR="002D4D02" w:rsidRPr="00110192" w:rsidRDefault="002D4D02" w:rsidP="00110192">
      <w:pPr>
        <w:spacing w:after="0"/>
        <w:ind w:left="720"/>
        <w:contextualSpacing/>
        <w:rPr>
          <w:rFonts w:ascii="Arial" w:hAnsi="Arial" w:cs="Arial"/>
          <w:color w:val="242424"/>
          <w:sz w:val="16"/>
          <w:szCs w:val="16"/>
        </w:rPr>
      </w:pPr>
    </w:p>
    <w:p w14:paraId="7DFD7C61" w14:textId="79E1B246" w:rsidR="004139BB" w:rsidRDefault="004139BB" w:rsidP="00110192">
      <w:pPr>
        <w:ind w:left="1440"/>
        <w:contextualSpacing/>
        <w:rPr>
          <w:rFonts w:ascii="Arial" w:hAnsi="Arial" w:cs="Arial"/>
          <w:color w:val="242424"/>
        </w:rPr>
      </w:pPr>
      <w:r w:rsidRPr="00110192">
        <w:rPr>
          <w:rFonts w:ascii="Arial" w:hAnsi="Arial" w:cs="Arial"/>
          <w:b/>
          <w:bCs/>
          <w:color w:val="242424"/>
        </w:rPr>
        <w:t>IOM Category:</w:t>
      </w:r>
      <w:r>
        <w:rPr>
          <w:rFonts w:ascii="Arial" w:hAnsi="Arial" w:cs="Arial"/>
          <w:color w:val="242424"/>
        </w:rPr>
        <w:t xml:space="preserve"> Indicate the appropriate IOM Category (Universal Direct, Universal Indirect, Selected, Indicated). IOM Categories can be found in the definitions section of this RFA.</w:t>
      </w:r>
    </w:p>
    <w:p w14:paraId="407BD81F" w14:textId="77777777" w:rsidR="002D4D02" w:rsidRPr="00110192" w:rsidRDefault="002D4D02" w:rsidP="00110192">
      <w:pPr>
        <w:spacing w:after="0"/>
        <w:ind w:left="720"/>
        <w:contextualSpacing/>
        <w:rPr>
          <w:rFonts w:ascii="Arial" w:hAnsi="Arial" w:cs="Arial"/>
          <w:color w:val="242424"/>
          <w:sz w:val="16"/>
          <w:szCs w:val="16"/>
        </w:rPr>
      </w:pPr>
    </w:p>
    <w:p w14:paraId="009984F6" w14:textId="4B6F2575" w:rsidR="004139BB" w:rsidRDefault="004139BB" w:rsidP="00110192">
      <w:pPr>
        <w:ind w:left="1440"/>
        <w:contextualSpacing/>
        <w:rPr>
          <w:rFonts w:ascii="Arial" w:hAnsi="Arial" w:cs="Arial"/>
          <w:color w:val="242424"/>
        </w:rPr>
      </w:pPr>
      <w:r w:rsidRPr="00110192">
        <w:rPr>
          <w:rFonts w:ascii="Arial" w:hAnsi="Arial" w:cs="Arial"/>
          <w:b/>
          <w:bCs/>
          <w:color w:val="242424"/>
        </w:rPr>
        <w:t>How much? How often?:</w:t>
      </w:r>
      <w:r>
        <w:rPr>
          <w:rFonts w:ascii="Arial" w:hAnsi="Arial" w:cs="Arial"/>
          <w:color w:val="242424"/>
        </w:rPr>
        <w:t xml:space="preserve"> Write how many groups of people will be receiving the program / strategy, </w:t>
      </w:r>
      <w:r w:rsidR="00BE1AFF">
        <w:rPr>
          <w:rFonts w:ascii="Arial" w:hAnsi="Arial" w:cs="Arial"/>
          <w:color w:val="242424"/>
        </w:rPr>
        <w:t>and</w:t>
      </w:r>
      <w:r>
        <w:rPr>
          <w:rFonts w:ascii="Arial" w:hAnsi="Arial" w:cs="Arial"/>
          <w:color w:val="242424"/>
        </w:rPr>
        <w:t xml:space="preserve"> how many series will be offered.</w:t>
      </w:r>
    </w:p>
    <w:p w14:paraId="39D2807F" w14:textId="77777777" w:rsidR="002D4D02" w:rsidRPr="00110192" w:rsidRDefault="002D4D02" w:rsidP="00110192">
      <w:pPr>
        <w:spacing w:after="0"/>
        <w:ind w:left="720"/>
        <w:contextualSpacing/>
        <w:rPr>
          <w:rFonts w:ascii="Arial" w:hAnsi="Arial" w:cs="Arial"/>
          <w:color w:val="242424"/>
          <w:sz w:val="16"/>
          <w:szCs w:val="16"/>
        </w:rPr>
      </w:pPr>
    </w:p>
    <w:p w14:paraId="1C8E7E40" w14:textId="0F5B3A26" w:rsidR="004139BB" w:rsidRDefault="004139BB" w:rsidP="00110192">
      <w:pPr>
        <w:ind w:left="720" w:firstLine="720"/>
        <w:contextualSpacing/>
        <w:rPr>
          <w:rFonts w:ascii="Arial" w:hAnsi="Arial" w:cs="Arial"/>
          <w:color w:val="242424"/>
        </w:rPr>
      </w:pPr>
      <w:r w:rsidRPr="00110192">
        <w:rPr>
          <w:rFonts w:ascii="Arial" w:hAnsi="Arial" w:cs="Arial"/>
          <w:b/>
          <w:bCs/>
          <w:color w:val="242424"/>
        </w:rPr>
        <w:t>When:</w:t>
      </w:r>
      <w:r>
        <w:rPr>
          <w:rFonts w:ascii="Arial" w:hAnsi="Arial" w:cs="Arial"/>
          <w:color w:val="242424"/>
        </w:rPr>
        <w:t xml:space="preserve"> List all of the implementation months of the program.</w:t>
      </w:r>
    </w:p>
    <w:p w14:paraId="6C6BBE80" w14:textId="77777777" w:rsidR="002D4D02" w:rsidRPr="00110192" w:rsidRDefault="002D4D02" w:rsidP="00110192">
      <w:pPr>
        <w:spacing w:after="0"/>
        <w:ind w:left="720"/>
        <w:contextualSpacing/>
        <w:rPr>
          <w:rFonts w:ascii="Arial" w:hAnsi="Arial" w:cs="Arial"/>
          <w:color w:val="242424"/>
          <w:sz w:val="16"/>
          <w:szCs w:val="16"/>
        </w:rPr>
      </w:pPr>
    </w:p>
    <w:p w14:paraId="218E2F86" w14:textId="6F320160" w:rsidR="004139BB" w:rsidRDefault="004139BB" w:rsidP="00110192">
      <w:pPr>
        <w:ind w:left="720" w:firstLine="720"/>
        <w:contextualSpacing/>
        <w:rPr>
          <w:rFonts w:ascii="Arial" w:hAnsi="Arial" w:cs="Arial"/>
          <w:color w:val="242424"/>
        </w:rPr>
      </w:pPr>
      <w:r w:rsidRPr="00110192">
        <w:rPr>
          <w:rFonts w:ascii="Arial" w:hAnsi="Arial" w:cs="Arial"/>
          <w:b/>
          <w:bCs/>
          <w:color w:val="242424"/>
        </w:rPr>
        <w:t>Who &amp; How many:</w:t>
      </w:r>
      <w:r>
        <w:rPr>
          <w:rFonts w:ascii="Arial" w:hAnsi="Arial" w:cs="Arial"/>
          <w:color w:val="242424"/>
        </w:rPr>
        <w:t xml:space="preserve"> Write who is this service for, and how many people reached.</w:t>
      </w:r>
    </w:p>
    <w:p w14:paraId="1E28A99F" w14:textId="77777777" w:rsidR="002D4D02" w:rsidRPr="00110192" w:rsidRDefault="002D4D02" w:rsidP="00110192">
      <w:pPr>
        <w:spacing w:after="0"/>
        <w:ind w:left="720"/>
        <w:contextualSpacing/>
        <w:rPr>
          <w:rFonts w:ascii="Arial" w:hAnsi="Arial" w:cs="Arial"/>
          <w:color w:val="242424"/>
          <w:sz w:val="16"/>
          <w:szCs w:val="16"/>
        </w:rPr>
      </w:pPr>
    </w:p>
    <w:p w14:paraId="66C1F797" w14:textId="01FCCBEE" w:rsidR="004139BB" w:rsidRDefault="004139BB" w:rsidP="00110192">
      <w:pPr>
        <w:ind w:left="1440"/>
        <w:contextualSpacing/>
        <w:rPr>
          <w:rFonts w:ascii="Arial" w:hAnsi="Arial" w:cs="Arial"/>
          <w:color w:val="242424"/>
        </w:rPr>
      </w:pPr>
      <w:r w:rsidRPr="00110192">
        <w:rPr>
          <w:rFonts w:ascii="Arial" w:hAnsi="Arial" w:cs="Arial"/>
          <w:b/>
          <w:bCs/>
          <w:color w:val="242424"/>
        </w:rPr>
        <w:t>Survey:</w:t>
      </w:r>
      <w:r>
        <w:rPr>
          <w:rFonts w:ascii="Arial" w:hAnsi="Arial" w:cs="Arial"/>
          <w:color w:val="242424"/>
        </w:rPr>
        <w:t xml:space="preserve"> Type A Applicants should indicate which survey they w</w:t>
      </w:r>
      <w:r w:rsidR="00BE1AFF">
        <w:rPr>
          <w:rFonts w:ascii="Arial" w:hAnsi="Arial" w:cs="Arial"/>
          <w:color w:val="242424"/>
        </w:rPr>
        <w:t>ill implement using the survey selection guide posted on Athena</w:t>
      </w:r>
      <w:r>
        <w:rPr>
          <w:rFonts w:ascii="Arial" w:hAnsi="Arial" w:cs="Arial"/>
          <w:color w:val="242424"/>
        </w:rPr>
        <w:t>, Type B Applicants should indicate N/A</w:t>
      </w:r>
      <w:r w:rsidR="00BE1AFF">
        <w:rPr>
          <w:rFonts w:ascii="Arial" w:hAnsi="Arial" w:cs="Arial"/>
          <w:color w:val="242424"/>
        </w:rPr>
        <w:t xml:space="preserve"> (Successful type B applicants will receive guidance in survey selection after award)</w:t>
      </w:r>
      <w:r>
        <w:rPr>
          <w:rFonts w:ascii="Arial" w:hAnsi="Arial" w:cs="Arial"/>
          <w:color w:val="242424"/>
        </w:rPr>
        <w:t>.</w:t>
      </w:r>
    </w:p>
    <w:p w14:paraId="1B23E4D1" w14:textId="77777777" w:rsidR="002D4D02" w:rsidRPr="00110192" w:rsidRDefault="002D4D02" w:rsidP="00110192">
      <w:pPr>
        <w:spacing w:after="0"/>
        <w:ind w:left="720"/>
        <w:contextualSpacing/>
        <w:rPr>
          <w:rFonts w:ascii="Arial" w:hAnsi="Arial" w:cs="Arial"/>
          <w:color w:val="242424"/>
          <w:sz w:val="16"/>
          <w:szCs w:val="16"/>
        </w:rPr>
      </w:pPr>
    </w:p>
    <w:p w14:paraId="3A443E20" w14:textId="1C73A23E" w:rsidR="004139BB" w:rsidRPr="00582688" w:rsidRDefault="004139BB" w:rsidP="00110192">
      <w:pPr>
        <w:ind w:left="1440"/>
        <w:contextualSpacing/>
        <w:rPr>
          <w:rFonts w:ascii="Arial" w:hAnsi="Arial" w:cs="Arial"/>
          <w:color w:val="242424"/>
        </w:rPr>
      </w:pPr>
      <w:r w:rsidRPr="00110192">
        <w:rPr>
          <w:rFonts w:ascii="Arial" w:hAnsi="Arial" w:cs="Arial"/>
          <w:b/>
          <w:bCs/>
          <w:color w:val="242424"/>
        </w:rPr>
        <w:t>Responsible party(ies) and Program Lead:</w:t>
      </w:r>
      <w:r>
        <w:rPr>
          <w:rFonts w:ascii="Arial" w:hAnsi="Arial" w:cs="Arial"/>
          <w:color w:val="242424"/>
        </w:rPr>
        <w:t xml:space="preserve"> Write who</w:t>
      </w:r>
      <w:r w:rsidR="00BE1AFF">
        <w:rPr>
          <w:rFonts w:ascii="Arial" w:hAnsi="Arial" w:cs="Arial"/>
          <w:color w:val="242424"/>
        </w:rPr>
        <w:t xml:space="preserve"> (Name and/or title)</w:t>
      </w:r>
      <w:r>
        <w:rPr>
          <w:rFonts w:ascii="Arial" w:hAnsi="Arial" w:cs="Arial"/>
          <w:color w:val="242424"/>
        </w:rPr>
        <w:t xml:space="preserve"> within the organization will be responsible to ensure all set up for the program / strategy, and who will be the Lead in implementing it. If this is the same person, please indicate.</w:t>
      </w:r>
    </w:p>
    <w:bookmarkEnd w:id="13"/>
    <w:p w14:paraId="0D40A553" w14:textId="6A228E83" w:rsidR="004139BB" w:rsidRDefault="004139BB" w:rsidP="00342496">
      <w:pPr>
        <w:ind w:left="720"/>
        <w:contextualSpacing/>
        <w:rPr>
          <w:rFonts w:ascii="Segoe UI" w:hAnsi="Segoe UI" w:cs="Segoe UI"/>
          <w:color w:val="242424"/>
          <w:shd w:val="clear" w:color="auto" w:fill="FFFFFF"/>
        </w:rPr>
      </w:pPr>
    </w:p>
    <w:p w14:paraId="4AC23219" w14:textId="77777777" w:rsidR="004139BB" w:rsidRDefault="004139BB" w:rsidP="00342496">
      <w:pPr>
        <w:ind w:left="720"/>
        <w:contextualSpacing/>
        <w:rPr>
          <w:rFonts w:ascii="Segoe UI" w:hAnsi="Segoe UI" w:cs="Segoe UI"/>
          <w:color w:val="242424"/>
          <w:shd w:val="clear" w:color="auto" w:fill="FFFFFF"/>
        </w:rPr>
      </w:pPr>
    </w:p>
    <w:p w14:paraId="498525A0" w14:textId="3189B89F" w:rsidR="009E6722" w:rsidRDefault="009E6722" w:rsidP="009E6722">
      <w:pPr>
        <w:ind w:left="720"/>
        <w:contextualSpacing/>
        <w:rPr>
          <w:rFonts w:ascii="Arial" w:hAnsi="Arial" w:cs="Arial"/>
          <w:color w:val="242424"/>
          <w:shd w:val="clear" w:color="auto" w:fill="FFFFFF"/>
        </w:rPr>
      </w:pPr>
      <w:bookmarkStart w:id="14" w:name="_Hlk134100091"/>
      <w:r w:rsidRPr="004D0681">
        <w:rPr>
          <w:rFonts w:ascii="Arial" w:hAnsi="Arial" w:cs="Arial"/>
          <w:color w:val="242424"/>
          <w:shd w:val="clear" w:color="auto" w:fill="FFFFFF"/>
        </w:rPr>
        <w:t xml:space="preserve">This template is for use with the </w:t>
      </w:r>
      <w:r>
        <w:rPr>
          <w:rFonts w:ascii="Arial" w:hAnsi="Arial" w:cs="Arial"/>
          <w:color w:val="242424"/>
          <w:shd w:val="clear" w:color="auto" w:fill="FFFFFF"/>
        </w:rPr>
        <w:t>September</w:t>
      </w:r>
      <w:r w:rsidRPr="004D0681">
        <w:rPr>
          <w:rFonts w:ascii="Arial" w:hAnsi="Arial" w:cs="Arial"/>
          <w:color w:val="242424"/>
          <w:shd w:val="clear" w:color="auto" w:fill="FFFFFF"/>
        </w:rPr>
        <w:t xml:space="preserve"> 1, 2023 – June 30, 2025 </w:t>
      </w:r>
      <w:r w:rsidR="00CD7886" w:rsidRPr="0047679C">
        <w:rPr>
          <w:rFonts w:ascii="Arial" w:hAnsi="Arial" w:cs="Arial"/>
          <w:color w:val="242424"/>
          <w:shd w:val="clear" w:color="auto" w:fill="FFFFFF"/>
        </w:rPr>
        <w:t>HCA</w:t>
      </w:r>
      <w:r w:rsidR="00CD7886">
        <w:rPr>
          <w:rFonts w:ascii="Arial" w:hAnsi="Arial" w:cs="Arial"/>
          <w:color w:val="242424"/>
          <w:shd w:val="clear" w:color="auto" w:fill="FFFFFF"/>
        </w:rPr>
        <w:t xml:space="preserve">/DHBR CBO MHPP Grants </w:t>
      </w:r>
      <w:r w:rsidRPr="004D0681">
        <w:rPr>
          <w:rFonts w:ascii="Arial" w:hAnsi="Arial" w:cs="Arial"/>
          <w:color w:val="242424"/>
          <w:shd w:val="clear" w:color="auto" w:fill="FFFFFF"/>
        </w:rPr>
        <w:t>. Please complete an Action Plan for Direct Service Programs and Strategies for the first fiscal year only. If Applicant is awarded</w:t>
      </w:r>
      <w:r>
        <w:rPr>
          <w:rFonts w:ascii="Arial" w:hAnsi="Arial" w:cs="Arial"/>
          <w:color w:val="242424"/>
          <w:shd w:val="clear" w:color="auto" w:fill="FFFFFF"/>
        </w:rPr>
        <w:t xml:space="preserve"> a contract</w:t>
      </w:r>
      <w:r w:rsidRPr="004D0681">
        <w:rPr>
          <w:rFonts w:ascii="Arial" w:hAnsi="Arial" w:cs="Arial"/>
          <w:color w:val="242424"/>
          <w:shd w:val="clear" w:color="auto" w:fill="FFFFFF"/>
        </w:rPr>
        <w:t xml:space="preserve">, </w:t>
      </w:r>
      <w:r w:rsidR="002E7D4F">
        <w:rPr>
          <w:rFonts w:ascii="Arial" w:hAnsi="Arial" w:cs="Arial"/>
          <w:color w:val="242424"/>
          <w:shd w:val="clear" w:color="auto" w:fill="FFFFFF"/>
        </w:rPr>
        <w:t>the</w:t>
      </w:r>
      <w:r w:rsidRPr="004D0681">
        <w:rPr>
          <w:rFonts w:ascii="Arial" w:hAnsi="Arial" w:cs="Arial"/>
          <w:color w:val="242424"/>
          <w:shd w:val="clear" w:color="auto" w:fill="FFFFFF"/>
        </w:rPr>
        <w:t xml:space="preserve"> </w:t>
      </w:r>
      <w:bookmarkStart w:id="15" w:name="_Hlk134100143"/>
      <w:r w:rsidRPr="004D0681">
        <w:rPr>
          <w:rFonts w:ascii="Arial" w:hAnsi="Arial" w:cs="Arial"/>
          <w:color w:val="242424"/>
          <w:shd w:val="clear" w:color="auto" w:fill="FFFFFF"/>
        </w:rPr>
        <w:t>Action Plan</w:t>
      </w:r>
      <w:r w:rsidR="002E7D4F">
        <w:rPr>
          <w:rFonts w:ascii="Arial" w:hAnsi="Arial" w:cs="Arial"/>
          <w:color w:val="242424"/>
          <w:shd w:val="clear" w:color="auto" w:fill="FFFFFF"/>
        </w:rPr>
        <w:t xml:space="preserve"> for Year 2</w:t>
      </w:r>
      <w:r w:rsidRPr="004D0681">
        <w:rPr>
          <w:rFonts w:ascii="Arial" w:hAnsi="Arial" w:cs="Arial"/>
          <w:color w:val="242424"/>
          <w:shd w:val="clear" w:color="auto" w:fill="FFFFFF"/>
        </w:rPr>
        <w:t xml:space="preserve"> </w:t>
      </w:r>
      <w:r w:rsidR="00E879AD">
        <w:rPr>
          <w:rFonts w:ascii="Arial" w:hAnsi="Arial" w:cs="Arial"/>
          <w:color w:val="242424"/>
          <w:shd w:val="clear" w:color="auto" w:fill="FFFFFF"/>
        </w:rPr>
        <w:t>Direct Service Programs and Strategies</w:t>
      </w:r>
      <w:bookmarkEnd w:id="15"/>
      <w:r w:rsidR="00E879AD">
        <w:rPr>
          <w:rFonts w:ascii="Arial" w:hAnsi="Arial" w:cs="Arial"/>
          <w:color w:val="242424"/>
          <w:shd w:val="clear" w:color="auto" w:fill="FFFFFF"/>
        </w:rPr>
        <w:t xml:space="preserve"> </w:t>
      </w:r>
      <w:r w:rsidRPr="004D0681">
        <w:rPr>
          <w:rFonts w:ascii="Arial" w:hAnsi="Arial" w:cs="Arial"/>
          <w:color w:val="242424"/>
          <w:shd w:val="clear" w:color="auto" w:fill="FFFFFF"/>
        </w:rPr>
        <w:t xml:space="preserve">will be </w:t>
      </w:r>
      <w:r w:rsidR="00E879AD">
        <w:rPr>
          <w:rFonts w:ascii="Arial" w:hAnsi="Arial" w:cs="Arial"/>
          <w:color w:val="242424"/>
          <w:shd w:val="clear" w:color="auto" w:fill="FFFFFF"/>
        </w:rPr>
        <w:t>resubmitted for review with HCA by June 15, 2024.</w:t>
      </w:r>
    </w:p>
    <w:p w14:paraId="0B0C3604" w14:textId="77777777" w:rsidR="002E7D4F" w:rsidRDefault="002E7D4F" w:rsidP="009E6722">
      <w:pPr>
        <w:ind w:left="720"/>
        <w:contextualSpacing/>
        <w:rPr>
          <w:rFonts w:ascii="Arial" w:hAnsi="Arial" w:cs="Arial"/>
          <w:color w:val="242424"/>
          <w:shd w:val="clear" w:color="auto" w:fill="FFFFFF"/>
        </w:rPr>
      </w:pPr>
    </w:p>
    <w:p w14:paraId="442CD8D4" w14:textId="2607E044" w:rsidR="002E7D4F" w:rsidRDefault="002E7D4F" w:rsidP="009E6722">
      <w:pPr>
        <w:ind w:left="720"/>
        <w:contextualSpacing/>
        <w:rPr>
          <w:rFonts w:ascii="Arial" w:hAnsi="Arial" w:cs="Arial"/>
          <w:color w:val="242424"/>
          <w:shd w:val="clear" w:color="auto" w:fill="FFFFFF"/>
        </w:rPr>
      </w:pPr>
      <w:r>
        <w:rPr>
          <w:rFonts w:ascii="Arial" w:hAnsi="Arial" w:cs="Arial"/>
          <w:color w:val="242424"/>
          <w:shd w:val="clear" w:color="auto" w:fill="FFFFFF"/>
        </w:rPr>
        <w:t>Applicants may use as many tables as needed.</w:t>
      </w:r>
    </w:p>
    <w:bookmarkEnd w:id="14"/>
    <w:p w14:paraId="085D1FE8" w14:textId="0B7C88C0" w:rsidR="00342496" w:rsidRDefault="00342496" w:rsidP="00342496">
      <w:pPr>
        <w:ind w:left="720"/>
        <w:contextualSpacing/>
        <w:rPr>
          <w:rFonts w:ascii="Arial" w:hAnsi="Arial" w:cs="Arial"/>
          <w:color w:val="242424"/>
          <w:spacing w:val="-10"/>
          <w:kern w:val="28"/>
          <w:sz w:val="32"/>
          <w:szCs w:val="32"/>
          <w:shd w:val="clear" w:color="auto" w:fill="FFFFFF"/>
        </w:rPr>
      </w:pPr>
    </w:p>
    <w:p w14:paraId="6FC0C011" w14:textId="2CCFA50C" w:rsidR="00342496" w:rsidRDefault="00342496" w:rsidP="00110192">
      <w:pPr>
        <w:spacing w:after="240"/>
        <w:rPr>
          <w:sz w:val="24"/>
        </w:rPr>
      </w:pPr>
    </w:p>
    <w:p w14:paraId="34FB7854" w14:textId="5880CF0E" w:rsidR="00342496" w:rsidRDefault="00342496" w:rsidP="00150371">
      <w:pPr>
        <w:spacing w:after="240"/>
        <w:ind w:left="720"/>
        <w:rPr>
          <w:sz w:val="24"/>
        </w:rPr>
      </w:pPr>
    </w:p>
    <w:p w14:paraId="437B6875" w14:textId="77777777" w:rsidR="00A32CEC" w:rsidRDefault="00A32CEC" w:rsidP="00110192">
      <w:pPr>
        <w:spacing w:after="240"/>
        <w:rPr>
          <w:sz w:val="24"/>
        </w:rPr>
        <w:sectPr w:rsidR="00A32CEC" w:rsidSect="00110192">
          <w:pgSz w:w="12240" w:h="15840" w:code="1"/>
          <w:pgMar w:top="1440" w:right="1008" w:bottom="432" w:left="1008" w:header="720" w:footer="533" w:gutter="0"/>
          <w:cols w:space="720"/>
          <w:docGrid w:linePitch="360"/>
        </w:sectPr>
      </w:pPr>
    </w:p>
    <w:p w14:paraId="68BE52EB" w14:textId="77777777" w:rsidR="00150371" w:rsidRPr="007A077D" w:rsidRDefault="00150371" w:rsidP="00110192">
      <w:pPr>
        <w:spacing w:after="240"/>
        <w:rPr>
          <w:sz w:val="24"/>
        </w:rPr>
      </w:pPr>
    </w:p>
    <w:p w14:paraId="687FEC4B" w14:textId="10DDC370" w:rsidR="00150371" w:rsidRPr="00110192" w:rsidRDefault="00150371" w:rsidP="00150371">
      <w:pPr>
        <w:contextualSpacing/>
        <w:jc w:val="center"/>
        <w:rPr>
          <w:rFonts w:ascii="Arial" w:eastAsia="Calibri" w:hAnsi="Arial" w:cs="Arial"/>
          <w:spacing w:val="-10"/>
          <w:kern w:val="28"/>
          <w:sz w:val="32"/>
          <w:szCs w:val="32"/>
        </w:rPr>
      </w:pPr>
      <w:r w:rsidRPr="00110192">
        <w:rPr>
          <w:rFonts w:ascii="Arial" w:eastAsia="Calibri" w:hAnsi="Arial" w:cs="Arial"/>
          <w:spacing w:val="-10"/>
          <w:kern w:val="28"/>
          <w:sz w:val="32"/>
          <w:szCs w:val="32"/>
        </w:rPr>
        <w:t>Prevention Services Action Plan Template</w:t>
      </w:r>
    </w:p>
    <w:p w14:paraId="0E98DACE" w14:textId="74EFC0FF" w:rsidR="00150371" w:rsidRPr="00110192" w:rsidRDefault="00150371" w:rsidP="00110192">
      <w:pPr>
        <w:keepNext/>
        <w:keepLines/>
        <w:spacing w:line="276" w:lineRule="auto"/>
        <w:outlineLvl w:val="0"/>
        <w:rPr>
          <w:rFonts w:ascii="Arial" w:eastAsia="Calibri" w:hAnsi="Arial" w:cs="Arial"/>
          <w:spacing w:val="-10"/>
          <w:kern w:val="28"/>
          <w:sz w:val="32"/>
          <w:szCs w:val="32"/>
        </w:rPr>
      </w:pPr>
    </w:p>
    <w:p w14:paraId="190ED759" w14:textId="41E29657" w:rsidR="00150371" w:rsidRPr="00110192" w:rsidRDefault="00150371" w:rsidP="00150371">
      <w:pPr>
        <w:keepNext/>
        <w:keepLines/>
        <w:spacing w:line="276" w:lineRule="auto"/>
        <w:outlineLvl w:val="0"/>
        <w:rPr>
          <w:rFonts w:ascii="Arial" w:eastAsiaTheme="majorEastAsia" w:hAnsi="Arial" w:cs="Arial"/>
          <w:b/>
          <w:bCs/>
          <w:sz w:val="28"/>
          <w:szCs w:val="28"/>
          <w:u w:val="single"/>
        </w:rPr>
      </w:pPr>
      <w:bookmarkStart w:id="16" w:name="_Hlk134102213"/>
      <w:r w:rsidRPr="00110192">
        <w:rPr>
          <w:rFonts w:ascii="Arial" w:eastAsiaTheme="majorEastAsia" w:hAnsi="Arial" w:cs="Arial"/>
          <w:b/>
          <w:bCs/>
          <w:sz w:val="28"/>
          <w:szCs w:val="28"/>
          <w:u w:val="single"/>
        </w:rPr>
        <w:t>Action Plan for First Year:</w:t>
      </w:r>
      <w:r w:rsidR="002E7D4F">
        <w:rPr>
          <w:rFonts w:ascii="Arial" w:eastAsiaTheme="majorEastAsia" w:hAnsi="Arial" w:cs="Arial"/>
          <w:b/>
          <w:bCs/>
          <w:sz w:val="28"/>
          <w:szCs w:val="28"/>
        </w:rPr>
        <w:t xml:space="preserve"> September 1, 2023 - J</w:t>
      </w:r>
      <w:r w:rsidR="002E7D4F" w:rsidRPr="0047679C">
        <w:rPr>
          <w:rFonts w:ascii="Arial" w:eastAsiaTheme="majorEastAsia" w:hAnsi="Arial" w:cs="Arial"/>
          <w:b/>
          <w:bCs/>
          <w:sz w:val="28"/>
          <w:szCs w:val="28"/>
        </w:rPr>
        <w:t>une 30, 202</w:t>
      </w:r>
      <w:r w:rsidR="002E7D4F">
        <w:rPr>
          <w:rFonts w:ascii="Arial" w:eastAsiaTheme="majorEastAsia" w:hAnsi="Arial" w:cs="Arial"/>
          <w:b/>
          <w:bCs/>
          <w:sz w:val="28"/>
          <w:szCs w:val="28"/>
        </w:rPr>
        <w:t>4</w:t>
      </w:r>
      <w:r w:rsidR="002E7D4F" w:rsidRPr="0047679C">
        <w:rPr>
          <w:rFonts w:ascii="Arial" w:eastAsiaTheme="majorEastAsia" w:hAnsi="Arial" w:cs="Arial"/>
          <w:b/>
          <w:bCs/>
          <w:sz w:val="28"/>
          <w:szCs w:val="28"/>
        </w:rPr>
        <w:t>:</w:t>
      </w:r>
    </w:p>
    <w:p w14:paraId="696821E2" w14:textId="77777777" w:rsidR="00150371" w:rsidRPr="00110192" w:rsidRDefault="00150371" w:rsidP="00150371">
      <w:pPr>
        <w:keepNext/>
        <w:keepLines/>
        <w:spacing w:line="276" w:lineRule="auto"/>
        <w:outlineLvl w:val="0"/>
        <w:rPr>
          <w:rFonts w:ascii="Arial" w:eastAsiaTheme="majorEastAsia" w:hAnsi="Arial" w:cs="Arial"/>
          <w:b/>
          <w:bCs/>
          <w:color w:val="2F5496" w:themeColor="accent1" w:themeShade="BF"/>
          <w:sz w:val="28"/>
          <w:szCs w:val="28"/>
        </w:rPr>
      </w:pPr>
    </w:p>
    <w:p w14:paraId="5AE8CFEA" w14:textId="2CCBDF9D" w:rsidR="00150371" w:rsidRPr="00110192" w:rsidRDefault="00150371" w:rsidP="00150371">
      <w:pPr>
        <w:contextualSpacing/>
        <w:rPr>
          <w:rFonts w:ascii="Arial" w:eastAsia="Calibri" w:hAnsi="Arial" w:cs="Arial"/>
          <w:i/>
          <w:u w:val="single"/>
        </w:rPr>
      </w:pPr>
      <w:r w:rsidRPr="00110192">
        <w:rPr>
          <w:rFonts w:ascii="Arial" w:eastAsia="Calibri" w:hAnsi="Arial" w:cs="Arial"/>
          <w:b/>
          <w:i/>
        </w:rPr>
        <w:t xml:space="preserve">Goal 1: </w:t>
      </w:r>
      <w:permStart w:id="1942628403" w:edGrp="everyone"/>
      <w:r w:rsidRPr="00110192">
        <w:rPr>
          <w:rFonts w:ascii="Arial" w:eastAsia="Calibri" w:hAnsi="Arial" w:cs="Arial"/>
          <w:i/>
          <w:u w:val="single"/>
        </w:rPr>
        <w:fldChar w:fldCharType="begin">
          <w:ffData>
            <w:name w:val="Text1"/>
            <w:enabled/>
            <w:calcOnExit w:val="0"/>
            <w:textInput/>
          </w:ffData>
        </w:fldChar>
      </w:r>
      <w:r w:rsidRPr="00110192">
        <w:rPr>
          <w:rFonts w:ascii="Arial" w:eastAsia="Calibri" w:hAnsi="Arial" w:cs="Arial"/>
          <w:i/>
          <w:u w:val="single"/>
        </w:rPr>
        <w:instrText xml:space="preserve"> FORMTEXT </w:instrText>
      </w:r>
      <w:r w:rsidRPr="00110192">
        <w:rPr>
          <w:rFonts w:ascii="Arial" w:eastAsia="Calibri" w:hAnsi="Arial" w:cs="Arial"/>
          <w:i/>
          <w:u w:val="single"/>
        </w:rPr>
      </w:r>
      <w:r w:rsidRPr="00110192">
        <w:rPr>
          <w:rFonts w:ascii="Arial" w:eastAsia="Calibri" w:hAnsi="Arial" w:cs="Arial"/>
          <w:i/>
          <w:u w:val="single"/>
        </w:rPr>
        <w:fldChar w:fldCharType="separate"/>
      </w:r>
      <w:r w:rsidRPr="00110192">
        <w:rPr>
          <w:rFonts w:ascii="Arial" w:eastAsia="Calibri" w:hAnsi="Arial" w:cs="Arial"/>
          <w:i/>
          <w:noProof/>
          <w:u w:val="single"/>
        </w:rPr>
        <w:t> </w:t>
      </w:r>
      <w:r w:rsidRPr="00110192">
        <w:rPr>
          <w:rFonts w:ascii="Arial" w:eastAsia="Calibri" w:hAnsi="Arial" w:cs="Arial"/>
          <w:i/>
          <w:noProof/>
          <w:u w:val="single"/>
        </w:rPr>
        <w:t> </w:t>
      </w:r>
      <w:r w:rsidRPr="00110192">
        <w:rPr>
          <w:rFonts w:ascii="Arial" w:eastAsia="Calibri" w:hAnsi="Arial" w:cs="Arial"/>
          <w:i/>
          <w:noProof/>
          <w:u w:val="single"/>
        </w:rPr>
        <w:t> </w:t>
      </w:r>
      <w:r w:rsidRPr="00110192">
        <w:rPr>
          <w:rFonts w:ascii="Arial" w:eastAsia="Calibri" w:hAnsi="Arial" w:cs="Arial"/>
          <w:i/>
          <w:noProof/>
          <w:u w:val="single"/>
        </w:rPr>
        <w:t> </w:t>
      </w:r>
      <w:r w:rsidRPr="00110192">
        <w:rPr>
          <w:rFonts w:ascii="Arial" w:eastAsia="Calibri" w:hAnsi="Arial" w:cs="Arial"/>
          <w:i/>
          <w:noProof/>
          <w:u w:val="single"/>
        </w:rPr>
        <w:t> </w:t>
      </w:r>
      <w:r w:rsidRPr="00110192">
        <w:rPr>
          <w:rFonts w:ascii="Arial" w:eastAsia="Calibri" w:hAnsi="Arial" w:cs="Arial"/>
          <w:i/>
          <w:u w:val="single"/>
        </w:rPr>
        <w:fldChar w:fldCharType="end"/>
      </w:r>
      <w:r w:rsidRPr="00110192">
        <w:rPr>
          <w:rFonts w:ascii="Arial" w:eastAsia="Calibri" w:hAnsi="Arial" w:cs="Arial"/>
        </w:rPr>
        <w:tab/>
      </w:r>
      <w:permEnd w:id="1942628403"/>
    </w:p>
    <w:permStart w:id="685132635" w:edGrp="everyone"/>
    <w:p w14:paraId="307D24AB" w14:textId="279CA4D1" w:rsidR="00150371" w:rsidRPr="00110192" w:rsidRDefault="00150371" w:rsidP="005D7D47">
      <w:pPr>
        <w:numPr>
          <w:ilvl w:val="1"/>
          <w:numId w:val="6"/>
        </w:numPr>
        <w:contextualSpacing/>
        <w:rPr>
          <w:rFonts w:ascii="Arial" w:eastAsia="Calibri" w:hAnsi="Arial" w:cs="Arial"/>
          <w:i/>
          <w:u w:val="single"/>
        </w:rPr>
      </w:pPr>
      <w:r w:rsidRPr="00110192">
        <w:rPr>
          <w:rFonts w:ascii="Arial" w:eastAsia="Calibri" w:hAnsi="Arial" w:cs="Arial"/>
          <w:i/>
          <w:u w:val="single"/>
        </w:rPr>
        <w:fldChar w:fldCharType="begin">
          <w:ffData>
            <w:name w:val="Text1"/>
            <w:enabled/>
            <w:calcOnExit w:val="0"/>
            <w:textInput/>
          </w:ffData>
        </w:fldChar>
      </w:r>
      <w:r w:rsidRPr="00110192">
        <w:rPr>
          <w:rFonts w:ascii="Arial" w:eastAsia="Calibri" w:hAnsi="Arial" w:cs="Arial"/>
          <w:i/>
          <w:u w:val="single"/>
        </w:rPr>
        <w:instrText xml:space="preserve"> FORMTEXT </w:instrText>
      </w:r>
      <w:r w:rsidRPr="00110192">
        <w:rPr>
          <w:rFonts w:ascii="Arial" w:eastAsia="Calibri" w:hAnsi="Arial" w:cs="Arial"/>
          <w:i/>
          <w:u w:val="single"/>
        </w:rPr>
      </w:r>
      <w:r w:rsidRPr="00110192">
        <w:rPr>
          <w:rFonts w:ascii="Arial" w:eastAsia="Calibri" w:hAnsi="Arial" w:cs="Arial"/>
          <w:i/>
          <w:u w:val="single"/>
        </w:rPr>
        <w:fldChar w:fldCharType="separate"/>
      </w:r>
      <w:r w:rsidRPr="00110192">
        <w:rPr>
          <w:rFonts w:ascii="Arial" w:eastAsia="Calibri" w:hAnsi="Arial" w:cs="Arial"/>
          <w:i/>
          <w:noProof/>
          <w:u w:val="single"/>
        </w:rPr>
        <w:t> </w:t>
      </w:r>
      <w:r w:rsidRPr="00110192">
        <w:rPr>
          <w:rFonts w:ascii="Arial" w:eastAsia="Calibri" w:hAnsi="Arial" w:cs="Arial"/>
          <w:i/>
          <w:noProof/>
          <w:u w:val="single"/>
        </w:rPr>
        <w:t> </w:t>
      </w:r>
      <w:r w:rsidRPr="00110192">
        <w:rPr>
          <w:rFonts w:ascii="Arial" w:eastAsia="Calibri" w:hAnsi="Arial" w:cs="Arial"/>
          <w:i/>
          <w:noProof/>
          <w:u w:val="single"/>
        </w:rPr>
        <w:t> </w:t>
      </w:r>
      <w:r w:rsidRPr="00110192">
        <w:rPr>
          <w:rFonts w:ascii="Arial" w:eastAsia="Calibri" w:hAnsi="Arial" w:cs="Arial"/>
          <w:i/>
          <w:noProof/>
          <w:u w:val="single"/>
        </w:rPr>
        <w:t> </w:t>
      </w:r>
      <w:r w:rsidRPr="00110192">
        <w:rPr>
          <w:rFonts w:ascii="Arial" w:eastAsia="Calibri" w:hAnsi="Arial" w:cs="Arial"/>
          <w:i/>
          <w:noProof/>
          <w:u w:val="single"/>
        </w:rPr>
        <w:t> </w:t>
      </w:r>
      <w:r w:rsidRPr="00110192">
        <w:rPr>
          <w:rFonts w:ascii="Arial" w:eastAsia="Calibri" w:hAnsi="Arial" w:cs="Arial"/>
          <w:i/>
          <w:u w:val="single"/>
        </w:rPr>
        <w:fldChar w:fldCharType="end"/>
      </w:r>
      <w:r w:rsidRPr="00110192">
        <w:rPr>
          <w:rFonts w:ascii="Arial" w:eastAsia="Calibri" w:hAnsi="Arial" w:cs="Arial"/>
          <w:i/>
        </w:rPr>
        <w:t xml:space="preserve"> </w:t>
      </w:r>
    </w:p>
    <w:permEnd w:id="685132635"/>
    <w:p w14:paraId="6488D00F" w14:textId="2CF33E9C" w:rsidR="000E6A59" w:rsidRPr="00110192" w:rsidRDefault="00150371" w:rsidP="00110192">
      <w:pPr>
        <w:contextualSpacing/>
        <w:rPr>
          <w:rFonts w:ascii="Arial" w:eastAsia="Calibri" w:hAnsi="Arial" w:cs="Arial"/>
          <w:i/>
        </w:rPr>
      </w:pPr>
      <w:r w:rsidRPr="00110192">
        <w:rPr>
          <w:rFonts w:ascii="Arial" w:eastAsia="Calibri" w:hAnsi="Arial" w:cs="Arial"/>
          <w:b/>
          <w:i/>
        </w:rPr>
        <w:t>CSAP Strategy</w:t>
      </w:r>
      <w:r w:rsidR="007E0023">
        <w:rPr>
          <w:rFonts w:ascii="Arial" w:eastAsia="Calibri" w:hAnsi="Arial" w:cs="Arial"/>
          <w:b/>
          <w:i/>
        </w:rPr>
        <w:t>:</w:t>
      </w:r>
      <w:permStart w:id="129503005" w:edGrp="everyone"/>
      <w:sdt>
        <w:sdtPr>
          <w:rPr>
            <w:rFonts w:ascii="Arial" w:eastAsia="Calibri" w:hAnsi="Arial" w:cs="Arial"/>
            <w:i/>
          </w:rPr>
          <w:alias w:val="Select CSAP Strategy "/>
          <w:tag w:val="Select CSAP Strategy "/>
          <w:id w:val="1877737549"/>
          <w:placeholder>
            <w:docPart w:val="F90DAB51845C4514A6C4217D829538C3"/>
          </w:placeholder>
          <w:showingPlcHdr/>
          <w:dropDownList>
            <w:listItem w:value="Choose an item."/>
            <w:listItem w:displayText="Alternative Activity" w:value="Alternative Activity"/>
            <w:listItem w:displayText="Community Based Process" w:value="Community Based Process"/>
            <w:listItem w:displayText="Education" w:value="Education"/>
            <w:listItem w:displayText="Environmental" w:value="Environmental"/>
            <w:listItem w:displayText="Information Dissemination" w:value="Information Dissemination"/>
            <w:listItem w:displayText="Other: Training" w:value="Other: Training"/>
            <w:listItem w:displayText="Problem Identification and Referral " w:value="Problem Identification and Referral "/>
          </w:dropDownList>
        </w:sdtPr>
        <w:sdtEndPr/>
        <w:sdtContent>
          <w:r w:rsidRPr="00110192">
            <w:rPr>
              <w:rFonts w:ascii="Arial" w:eastAsia="Calibri" w:hAnsi="Arial" w:cs="Arial"/>
              <w:color w:val="808080"/>
            </w:rPr>
            <w:t>Choose an item.</w:t>
          </w:r>
        </w:sdtContent>
      </w:sdt>
      <w:r w:rsidRPr="00110192">
        <w:rPr>
          <w:rFonts w:ascii="Arial" w:eastAsia="Calibri" w:hAnsi="Arial" w:cs="Arial"/>
          <w:i/>
        </w:rPr>
        <w:t xml:space="preserve">  </w:t>
      </w:r>
      <w:permEnd w:id="129503005"/>
      <w:r w:rsidR="000E6A59">
        <w:rPr>
          <w:rFonts w:ascii="Arial" w:eastAsia="Calibri" w:hAnsi="Arial" w:cs="Arial"/>
          <w:i/>
        </w:rPr>
        <w:t>(See definitions in RFA)</w:t>
      </w:r>
      <w:bookmarkEnd w:id="16"/>
    </w:p>
    <w:p w14:paraId="79EBDB49" w14:textId="78D831D3" w:rsidR="00150371" w:rsidRPr="00110192" w:rsidRDefault="00150371" w:rsidP="00110192">
      <w:pPr>
        <w:contextualSpacing/>
        <w:rPr>
          <w:rFonts w:ascii="Arial" w:eastAsiaTheme="majorEastAsia" w:hAnsi="Arial" w:cs="Arial"/>
          <w:b/>
          <w:bCs/>
          <w:i/>
          <w:sz w:val="28"/>
          <w:szCs w:val="28"/>
        </w:rPr>
      </w:pPr>
    </w:p>
    <w:tbl>
      <w:tblPr>
        <w:tblStyle w:val="MediumShading1-Accent111"/>
        <w:tblW w:w="14102" w:type="dxa"/>
        <w:tblInd w:w="108" w:type="dxa"/>
        <w:tblLayout w:type="fixed"/>
        <w:tblLook w:val="04A0" w:firstRow="1" w:lastRow="0" w:firstColumn="1" w:lastColumn="0" w:noHBand="0" w:noVBand="1"/>
      </w:tblPr>
      <w:tblGrid>
        <w:gridCol w:w="1728"/>
        <w:gridCol w:w="1728"/>
        <w:gridCol w:w="1728"/>
        <w:gridCol w:w="1727"/>
        <w:gridCol w:w="1727"/>
        <w:gridCol w:w="1727"/>
        <w:gridCol w:w="1727"/>
        <w:gridCol w:w="2010"/>
      </w:tblGrid>
      <w:tr w:rsidR="001A0C3C" w:rsidRPr="00553440" w14:paraId="67486378" w14:textId="77777777" w:rsidTr="001101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BFBFBF" w:themeFill="background1" w:themeFillShade="BF"/>
          </w:tcPr>
          <w:p w14:paraId="5C2469A9" w14:textId="77777777" w:rsidR="001A0C3C" w:rsidRPr="00144BA3" w:rsidRDefault="001A0C3C" w:rsidP="00144BA3">
            <w:pPr>
              <w:jc w:val="center"/>
              <w:rPr>
                <w:color w:val="auto"/>
              </w:rPr>
            </w:pPr>
            <w:r w:rsidRPr="00D06024">
              <w:t>Program/ Strategy</w:t>
            </w:r>
          </w:p>
        </w:tc>
        <w:tc>
          <w:tcPr>
            <w:tcW w:w="1728" w:type="dxa"/>
            <w:shd w:val="clear" w:color="auto" w:fill="BFBFBF" w:themeFill="background1" w:themeFillShade="BF"/>
          </w:tcPr>
          <w:p w14:paraId="7BF65201" w14:textId="77777777" w:rsidR="001A0C3C" w:rsidRPr="00144BA3" w:rsidRDefault="001A0C3C" w:rsidP="00144BA3">
            <w:pPr>
              <w:jc w:val="center"/>
              <w:cnfStyle w:val="100000000000" w:firstRow="1" w:lastRow="0" w:firstColumn="0" w:lastColumn="0" w:oddVBand="0" w:evenVBand="0" w:oddHBand="0" w:evenHBand="0" w:firstRowFirstColumn="0" w:firstRowLastColumn="0" w:lastRowFirstColumn="0" w:lastRowLastColumn="0"/>
              <w:rPr>
                <w:color w:val="auto"/>
              </w:rPr>
            </w:pPr>
            <w:r w:rsidRPr="00D06024">
              <w:t>Community Name</w:t>
            </w:r>
          </w:p>
        </w:tc>
        <w:tc>
          <w:tcPr>
            <w:tcW w:w="1728" w:type="dxa"/>
            <w:shd w:val="clear" w:color="auto" w:fill="BFBFBF" w:themeFill="background1" w:themeFillShade="BF"/>
          </w:tcPr>
          <w:p w14:paraId="33B4F9DC" w14:textId="77777777" w:rsidR="001A0C3C" w:rsidRPr="00144BA3" w:rsidRDefault="001A0C3C" w:rsidP="00144BA3">
            <w:pPr>
              <w:ind w:left="127"/>
              <w:jc w:val="center"/>
              <w:cnfStyle w:val="100000000000" w:firstRow="1" w:lastRow="0" w:firstColumn="0" w:lastColumn="0" w:oddVBand="0" w:evenVBand="0" w:oddHBand="0" w:evenHBand="0" w:firstRowFirstColumn="0" w:firstRowLastColumn="0" w:lastRowFirstColumn="0" w:lastRowLastColumn="0"/>
              <w:rPr>
                <w:color w:val="auto"/>
              </w:rPr>
            </w:pPr>
            <w:r w:rsidRPr="00D06024">
              <w:t>IOM Category</w:t>
            </w:r>
          </w:p>
        </w:tc>
        <w:tc>
          <w:tcPr>
            <w:tcW w:w="1727" w:type="dxa"/>
            <w:shd w:val="clear" w:color="auto" w:fill="BFBFBF" w:themeFill="background1" w:themeFillShade="BF"/>
          </w:tcPr>
          <w:p w14:paraId="40E22C63" w14:textId="77777777" w:rsidR="001A0C3C" w:rsidRPr="00144BA3" w:rsidRDefault="001A0C3C" w:rsidP="00144BA3">
            <w:pPr>
              <w:jc w:val="center"/>
              <w:cnfStyle w:val="100000000000" w:firstRow="1" w:lastRow="0" w:firstColumn="0" w:lastColumn="0" w:oddVBand="0" w:evenVBand="0" w:oddHBand="0" w:evenHBand="0" w:firstRowFirstColumn="0" w:firstRowLastColumn="0" w:lastRowFirstColumn="0" w:lastRowLastColumn="0"/>
              <w:rPr>
                <w:i/>
                <w:color w:val="auto"/>
              </w:rPr>
            </w:pPr>
            <w:r w:rsidRPr="00D06024">
              <w:rPr>
                <w:i/>
              </w:rPr>
              <w:t xml:space="preserve">      How much?</w:t>
            </w:r>
          </w:p>
          <w:p w14:paraId="3FCDA609" w14:textId="77777777" w:rsidR="001A0C3C" w:rsidRPr="00144BA3" w:rsidRDefault="001A0C3C" w:rsidP="00144BA3">
            <w:pPr>
              <w:jc w:val="center"/>
              <w:cnfStyle w:val="100000000000" w:firstRow="1" w:lastRow="0" w:firstColumn="0" w:lastColumn="0" w:oddVBand="0" w:evenVBand="0" w:oddHBand="0" w:evenHBand="0" w:firstRowFirstColumn="0" w:firstRowLastColumn="0" w:lastRowFirstColumn="0" w:lastRowLastColumn="0"/>
              <w:rPr>
                <w:color w:val="auto"/>
              </w:rPr>
            </w:pPr>
            <w:r w:rsidRPr="00D06024">
              <w:rPr>
                <w:i/>
              </w:rPr>
              <w:t>How often?</w:t>
            </w:r>
          </w:p>
        </w:tc>
        <w:tc>
          <w:tcPr>
            <w:tcW w:w="1727" w:type="dxa"/>
            <w:shd w:val="clear" w:color="auto" w:fill="BFBFBF" w:themeFill="background1" w:themeFillShade="BF"/>
          </w:tcPr>
          <w:p w14:paraId="4F677977" w14:textId="77777777" w:rsidR="001A0C3C" w:rsidRPr="00144BA3" w:rsidRDefault="001A0C3C" w:rsidP="00144BA3">
            <w:pPr>
              <w:jc w:val="center"/>
              <w:cnfStyle w:val="100000000000" w:firstRow="1" w:lastRow="0" w:firstColumn="0" w:lastColumn="0" w:oddVBand="0" w:evenVBand="0" w:oddHBand="0" w:evenHBand="0" w:firstRowFirstColumn="0" w:firstRowLastColumn="0" w:lastRowFirstColumn="0" w:lastRowLastColumn="0"/>
              <w:rPr>
                <w:color w:val="auto"/>
              </w:rPr>
            </w:pPr>
            <w:r w:rsidRPr="00D06024">
              <w:t>When</w:t>
            </w:r>
          </w:p>
        </w:tc>
        <w:tc>
          <w:tcPr>
            <w:tcW w:w="1727" w:type="dxa"/>
            <w:shd w:val="clear" w:color="auto" w:fill="BFBFBF" w:themeFill="background1" w:themeFillShade="BF"/>
          </w:tcPr>
          <w:p w14:paraId="4FABAE09" w14:textId="77777777" w:rsidR="001A0C3C" w:rsidRPr="00144BA3" w:rsidRDefault="001A0C3C" w:rsidP="00144BA3">
            <w:pPr>
              <w:jc w:val="center"/>
              <w:cnfStyle w:val="100000000000" w:firstRow="1" w:lastRow="0" w:firstColumn="0" w:lastColumn="0" w:oddVBand="0" w:evenVBand="0" w:oddHBand="0" w:evenHBand="0" w:firstRowFirstColumn="0" w:firstRowLastColumn="0" w:lastRowFirstColumn="0" w:lastRowLastColumn="0"/>
              <w:rPr>
                <w:color w:val="auto"/>
              </w:rPr>
            </w:pPr>
            <w:r w:rsidRPr="00D06024">
              <w:t>Who &amp;</w:t>
            </w:r>
          </w:p>
          <w:p w14:paraId="08406704" w14:textId="77777777" w:rsidR="001A0C3C" w:rsidRPr="00144BA3" w:rsidRDefault="001A0C3C" w:rsidP="00144BA3">
            <w:pPr>
              <w:jc w:val="center"/>
              <w:cnfStyle w:val="100000000000" w:firstRow="1" w:lastRow="0" w:firstColumn="0" w:lastColumn="0" w:oddVBand="0" w:evenVBand="0" w:oddHBand="0" w:evenHBand="0" w:firstRowFirstColumn="0" w:firstRowLastColumn="0" w:lastRowFirstColumn="0" w:lastRowLastColumn="0"/>
              <w:rPr>
                <w:color w:val="auto"/>
              </w:rPr>
            </w:pPr>
            <w:r w:rsidRPr="00D06024">
              <w:t>How Many</w:t>
            </w:r>
          </w:p>
        </w:tc>
        <w:tc>
          <w:tcPr>
            <w:tcW w:w="1727" w:type="dxa"/>
            <w:shd w:val="clear" w:color="auto" w:fill="BFBFBF" w:themeFill="background1" w:themeFillShade="BF"/>
          </w:tcPr>
          <w:p w14:paraId="29BCAC77" w14:textId="77777777" w:rsidR="001A0C3C" w:rsidRPr="00144BA3" w:rsidRDefault="001A0C3C" w:rsidP="00144BA3">
            <w:pPr>
              <w:jc w:val="center"/>
              <w:cnfStyle w:val="100000000000" w:firstRow="1" w:lastRow="0" w:firstColumn="0" w:lastColumn="0" w:oddVBand="0" w:evenVBand="0" w:oddHBand="0" w:evenHBand="0" w:firstRowFirstColumn="0" w:firstRowLastColumn="0" w:lastRowFirstColumn="0" w:lastRowLastColumn="0"/>
              <w:rPr>
                <w:color w:val="auto"/>
              </w:rPr>
            </w:pPr>
            <w:r w:rsidRPr="00D06024">
              <w:t>Survey</w:t>
            </w:r>
          </w:p>
        </w:tc>
        <w:tc>
          <w:tcPr>
            <w:tcW w:w="2010" w:type="dxa"/>
            <w:shd w:val="clear" w:color="auto" w:fill="BFBFBF" w:themeFill="background1" w:themeFillShade="BF"/>
          </w:tcPr>
          <w:p w14:paraId="46312AEB" w14:textId="3DFA10CF" w:rsidR="001A0C3C" w:rsidRPr="00144BA3" w:rsidRDefault="001A0C3C" w:rsidP="00144BA3">
            <w:pPr>
              <w:jc w:val="center"/>
              <w:cnfStyle w:val="100000000000" w:firstRow="1" w:lastRow="0" w:firstColumn="0" w:lastColumn="0" w:oddVBand="0" w:evenVBand="0" w:oddHBand="0" w:evenHBand="0" w:firstRowFirstColumn="0" w:firstRowLastColumn="0" w:lastRowFirstColumn="0" w:lastRowLastColumn="0"/>
              <w:rPr>
                <w:color w:val="auto"/>
              </w:rPr>
            </w:pPr>
            <w:r w:rsidRPr="00D06024">
              <w:t>Responsible Party(ies) and Program</w:t>
            </w:r>
            <w:r w:rsidR="002E7D4F">
              <w:t xml:space="preserve"> Staff</w:t>
            </w:r>
            <w:r w:rsidRPr="00D06024">
              <w:t xml:space="preserve"> Lead</w:t>
            </w:r>
            <w:r w:rsidR="002E7D4F">
              <w:t>(s)</w:t>
            </w:r>
          </w:p>
        </w:tc>
      </w:tr>
      <w:tr w:rsidR="001A0C3C" w:rsidRPr="00553440" w14:paraId="3434C124" w14:textId="77777777" w:rsidTr="001101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D9D9D9" w:themeFill="background1" w:themeFillShade="D9"/>
            <w:vAlign w:val="center"/>
          </w:tcPr>
          <w:p w14:paraId="3BD23C91" w14:textId="77777777" w:rsidR="001A0C3C" w:rsidRPr="00553440" w:rsidRDefault="001A0C3C" w:rsidP="00144BA3">
            <w:pPr>
              <w:jc w:val="center"/>
              <w:rPr>
                <w:i/>
              </w:rPr>
            </w:pPr>
            <w:r w:rsidRPr="00553440">
              <w:rPr>
                <w:i/>
              </w:rPr>
              <w:t>Name of program/ strategy from Program Selection List</w:t>
            </w:r>
          </w:p>
        </w:tc>
        <w:tc>
          <w:tcPr>
            <w:tcW w:w="1728" w:type="dxa"/>
            <w:shd w:val="clear" w:color="auto" w:fill="D9D9D9" w:themeFill="background1" w:themeFillShade="D9"/>
            <w:vAlign w:val="center"/>
          </w:tcPr>
          <w:p w14:paraId="0B6A53EE" w14:textId="77777777" w:rsidR="001A0C3C" w:rsidRPr="00553440" w:rsidRDefault="001A0C3C" w:rsidP="00144BA3">
            <w:pPr>
              <w:ind w:left="90"/>
              <w:jc w:val="center"/>
              <w:cnfStyle w:val="000000100000" w:firstRow="0" w:lastRow="0" w:firstColumn="0" w:lastColumn="0" w:oddVBand="0" w:evenVBand="0" w:oddHBand="1" w:evenHBand="0" w:firstRowFirstColumn="0" w:firstRowLastColumn="0" w:lastRowFirstColumn="0" w:lastRowLastColumn="0"/>
              <w:rPr>
                <w:bCs/>
                <w:i/>
              </w:rPr>
            </w:pPr>
            <w:r w:rsidRPr="00553440">
              <w:rPr>
                <w:bCs/>
                <w:i/>
              </w:rPr>
              <w:t>Name of community(ies) this program will serve</w:t>
            </w:r>
          </w:p>
        </w:tc>
        <w:tc>
          <w:tcPr>
            <w:tcW w:w="1728" w:type="dxa"/>
            <w:shd w:val="clear" w:color="auto" w:fill="D9D9D9" w:themeFill="background1" w:themeFillShade="D9"/>
            <w:vAlign w:val="center"/>
          </w:tcPr>
          <w:p w14:paraId="09228F5B" w14:textId="77777777" w:rsidR="001A0C3C" w:rsidRDefault="001A0C3C" w:rsidP="00144BA3">
            <w:pPr>
              <w:jc w:val="center"/>
              <w:cnfStyle w:val="000000100000" w:firstRow="0" w:lastRow="0" w:firstColumn="0" w:lastColumn="0" w:oddVBand="0" w:evenVBand="0" w:oddHBand="1" w:evenHBand="0" w:firstRowFirstColumn="0" w:firstRowLastColumn="0" w:lastRowFirstColumn="0" w:lastRowLastColumn="0"/>
              <w:rPr>
                <w:i/>
              </w:rPr>
            </w:pPr>
            <w:r>
              <w:rPr>
                <w:i/>
              </w:rPr>
              <w:t>- Universal Direct</w:t>
            </w:r>
          </w:p>
          <w:p w14:paraId="0DE24AE3" w14:textId="77777777" w:rsidR="001A0C3C" w:rsidRDefault="001A0C3C" w:rsidP="00144BA3">
            <w:pPr>
              <w:jc w:val="center"/>
              <w:cnfStyle w:val="000000100000" w:firstRow="0" w:lastRow="0" w:firstColumn="0" w:lastColumn="0" w:oddVBand="0" w:evenVBand="0" w:oddHBand="1" w:evenHBand="0" w:firstRowFirstColumn="0" w:firstRowLastColumn="0" w:lastRowFirstColumn="0" w:lastRowLastColumn="0"/>
              <w:rPr>
                <w:i/>
              </w:rPr>
            </w:pPr>
            <w:r>
              <w:rPr>
                <w:i/>
              </w:rPr>
              <w:t>- Universal Indirect</w:t>
            </w:r>
          </w:p>
          <w:p w14:paraId="3D5F9C1D" w14:textId="77777777" w:rsidR="001A0C3C" w:rsidRDefault="001A0C3C" w:rsidP="00144BA3">
            <w:pPr>
              <w:jc w:val="center"/>
              <w:cnfStyle w:val="000000100000" w:firstRow="0" w:lastRow="0" w:firstColumn="0" w:lastColumn="0" w:oddVBand="0" w:evenVBand="0" w:oddHBand="1" w:evenHBand="0" w:firstRowFirstColumn="0" w:firstRowLastColumn="0" w:lastRowFirstColumn="0" w:lastRowLastColumn="0"/>
              <w:rPr>
                <w:i/>
              </w:rPr>
            </w:pPr>
            <w:r>
              <w:rPr>
                <w:i/>
              </w:rPr>
              <w:t>- Selected</w:t>
            </w:r>
          </w:p>
          <w:p w14:paraId="17F4E07A" w14:textId="77777777" w:rsidR="001A0C3C" w:rsidRPr="00553440" w:rsidRDefault="001A0C3C" w:rsidP="00144BA3">
            <w:pPr>
              <w:jc w:val="center"/>
              <w:cnfStyle w:val="000000100000" w:firstRow="0" w:lastRow="0" w:firstColumn="0" w:lastColumn="0" w:oddVBand="0" w:evenVBand="0" w:oddHBand="1" w:evenHBand="0" w:firstRowFirstColumn="0" w:firstRowLastColumn="0" w:lastRowFirstColumn="0" w:lastRowLastColumn="0"/>
              <w:rPr>
                <w:i/>
              </w:rPr>
            </w:pPr>
            <w:r>
              <w:rPr>
                <w:i/>
              </w:rPr>
              <w:t>- Indicated</w:t>
            </w:r>
          </w:p>
        </w:tc>
        <w:tc>
          <w:tcPr>
            <w:tcW w:w="1727" w:type="dxa"/>
            <w:shd w:val="clear" w:color="auto" w:fill="D9D9D9" w:themeFill="background1" w:themeFillShade="D9"/>
            <w:vAlign w:val="center"/>
          </w:tcPr>
          <w:p w14:paraId="285456ED" w14:textId="77777777" w:rsidR="001A0C3C" w:rsidRPr="00553440" w:rsidRDefault="001A0C3C" w:rsidP="00144BA3">
            <w:pPr>
              <w:jc w:val="center"/>
              <w:cnfStyle w:val="000000100000" w:firstRow="0" w:lastRow="0" w:firstColumn="0" w:lastColumn="0" w:oddVBand="0" w:evenVBand="0" w:oddHBand="1" w:evenHBand="0" w:firstRowFirstColumn="0" w:firstRowLastColumn="0" w:lastRowFirstColumn="0" w:lastRowLastColumn="0"/>
              <w:rPr>
                <w:i/>
              </w:rPr>
            </w:pPr>
            <w:r w:rsidRPr="00553440">
              <w:rPr>
                <w:i/>
              </w:rPr>
              <w:t xml:space="preserve">How many groups or series will be offered? </w:t>
            </w:r>
          </w:p>
        </w:tc>
        <w:tc>
          <w:tcPr>
            <w:tcW w:w="1727" w:type="dxa"/>
            <w:shd w:val="clear" w:color="auto" w:fill="D9D9D9" w:themeFill="background1" w:themeFillShade="D9"/>
            <w:vAlign w:val="center"/>
          </w:tcPr>
          <w:p w14:paraId="46979B30" w14:textId="77777777" w:rsidR="001A0C3C" w:rsidRPr="00553440" w:rsidRDefault="001A0C3C" w:rsidP="00144BA3">
            <w:pPr>
              <w:ind w:right="-80"/>
              <w:jc w:val="center"/>
              <w:cnfStyle w:val="000000100000" w:firstRow="0" w:lastRow="0" w:firstColumn="0" w:lastColumn="0" w:oddVBand="0" w:evenVBand="0" w:oddHBand="1" w:evenHBand="0" w:firstRowFirstColumn="0" w:firstRowLastColumn="0" w:lastRowFirstColumn="0" w:lastRowLastColumn="0"/>
              <w:rPr>
                <w:i/>
              </w:rPr>
            </w:pPr>
            <w:r w:rsidRPr="00553440">
              <w:rPr>
                <w:i/>
              </w:rPr>
              <w:t>List all of the implementation months of the program</w:t>
            </w:r>
          </w:p>
        </w:tc>
        <w:tc>
          <w:tcPr>
            <w:tcW w:w="1727" w:type="dxa"/>
            <w:shd w:val="clear" w:color="auto" w:fill="D9D9D9" w:themeFill="background1" w:themeFillShade="D9"/>
            <w:vAlign w:val="center"/>
          </w:tcPr>
          <w:p w14:paraId="41295927" w14:textId="77777777" w:rsidR="001A0C3C" w:rsidRPr="00553440" w:rsidRDefault="001A0C3C" w:rsidP="00144BA3">
            <w:pPr>
              <w:jc w:val="center"/>
              <w:cnfStyle w:val="000000100000" w:firstRow="0" w:lastRow="0" w:firstColumn="0" w:lastColumn="0" w:oddVBand="0" w:evenVBand="0" w:oddHBand="1" w:evenHBand="0" w:firstRowFirstColumn="0" w:firstRowLastColumn="0" w:lastRowFirstColumn="0" w:lastRowLastColumn="0"/>
              <w:rPr>
                <w:i/>
              </w:rPr>
            </w:pPr>
            <w:r w:rsidRPr="00553440">
              <w:rPr>
                <w:i/>
              </w:rPr>
              <w:t xml:space="preserve">Who is this service for? </w:t>
            </w:r>
          </w:p>
          <w:p w14:paraId="6A4E0967" w14:textId="77777777" w:rsidR="001A0C3C" w:rsidRPr="00553440" w:rsidRDefault="001A0C3C" w:rsidP="00144BA3">
            <w:pPr>
              <w:jc w:val="center"/>
              <w:cnfStyle w:val="000000100000" w:firstRow="0" w:lastRow="0" w:firstColumn="0" w:lastColumn="0" w:oddVBand="0" w:evenVBand="0" w:oddHBand="1" w:evenHBand="0" w:firstRowFirstColumn="0" w:firstRowLastColumn="0" w:lastRowFirstColumn="0" w:lastRowLastColumn="0"/>
              <w:rPr>
                <w:i/>
              </w:rPr>
            </w:pPr>
            <w:r w:rsidRPr="00553440">
              <w:rPr>
                <w:i/>
              </w:rPr>
              <w:t>How many people reached?</w:t>
            </w:r>
          </w:p>
        </w:tc>
        <w:tc>
          <w:tcPr>
            <w:tcW w:w="1727" w:type="dxa"/>
            <w:shd w:val="clear" w:color="auto" w:fill="D9D9D9" w:themeFill="background1" w:themeFillShade="D9"/>
            <w:vAlign w:val="center"/>
          </w:tcPr>
          <w:p w14:paraId="4ECBA542" w14:textId="77777777" w:rsidR="001A0C3C" w:rsidRDefault="001A0C3C" w:rsidP="00144BA3">
            <w:pPr>
              <w:ind w:left="243"/>
              <w:jc w:val="center"/>
              <w:cnfStyle w:val="000000100000" w:firstRow="0" w:lastRow="0" w:firstColumn="0" w:lastColumn="0" w:oddVBand="0" w:evenVBand="0" w:oddHBand="1" w:evenHBand="0" w:firstRowFirstColumn="0" w:firstRowLastColumn="0" w:lastRowFirstColumn="0" w:lastRowLastColumn="0"/>
              <w:rPr>
                <w:i/>
              </w:rPr>
            </w:pPr>
            <w:r>
              <w:rPr>
                <w:i/>
              </w:rPr>
              <w:t>Type A: Indicate Survey</w:t>
            </w:r>
          </w:p>
          <w:p w14:paraId="758FC3F1" w14:textId="77777777" w:rsidR="001A0C3C" w:rsidRPr="00553440" w:rsidRDefault="001A0C3C" w:rsidP="00144BA3">
            <w:pPr>
              <w:ind w:left="243"/>
              <w:jc w:val="center"/>
              <w:cnfStyle w:val="000000100000" w:firstRow="0" w:lastRow="0" w:firstColumn="0" w:lastColumn="0" w:oddVBand="0" w:evenVBand="0" w:oddHBand="1" w:evenHBand="0" w:firstRowFirstColumn="0" w:firstRowLastColumn="0" w:lastRowFirstColumn="0" w:lastRowLastColumn="0"/>
              <w:rPr>
                <w:i/>
              </w:rPr>
            </w:pPr>
            <w:r>
              <w:rPr>
                <w:i/>
              </w:rPr>
              <w:t>Type B: Indicate N/A</w:t>
            </w:r>
          </w:p>
        </w:tc>
        <w:tc>
          <w:tcPr>
            <w:tcW w:w="2010" w:type="dxa"/>
            <w:shd w:val="clear" w:color="auto" w:fill="D9D9D9" w:themeFill="background1" w:themeFillShade="D9"/>
            <w:vAlign w:val="center"/>
          </w:tcPr>
          <w:p w14:paraId="275CF521" w14:textId="77777777" w:rsidR="001A0C3C" w:rsidRPr="00553440" w:rsidRDefault="001A0C3C" w:rsidP="00144BA3">
            <w:pPr>
              <w:jc w:val="center"/>
              <w:cnfStyle w:val="000000100000" w:firstRow="0" w:lastRow="0" w:firstColumn="0" w:lastColumn="0" w:oddVBand="0" w:evenVBand="0" w:oddHBand="1" w:evenHBand="0" w:firstRowFirstColumn="0" w:firstRowLastColumn="0" w:lastRowFirstColumn="0" w:lastRowLastColumn="0"/>
              <w:rPr>
                <w:i/>
              </w:rPr>
            </w:pPr>
            <w:r w:rsidRPr="00553440">
              <w:rPr>
                <w:i/>
              </w:rPr>
              <w:t>Organization</w:t>
            </w:r>
            <w:r>
              <w:rPr>
                <w:i/>
              </w:rPr>
              <w:t xml:space="preserve"> and person</w:t>
            </w:r>
            <w:r w:rsidRPr="00553440">
              <w:rPr>
                <w:i/>
              </w:rPr>
              <w:t xml:space="preserve"> </w:t>
            </w:r>
            <w:r>
              <w:rPr>
                <w:i/>
              </w:rPr>
              <w:t>ensuring program delivery</w:t>
            </w:r>
          </w:p>
        </w:tc>
      </w:tr>
      <w:permStart w:id="1726024720" w:edGrp="everyone" w:colFirst="0" w:colLast="0"/>
      <w:permStart w:id="739248749" w:edGrp="everyone" w:colFirst="1" w:colLast="1"/>
      <w:permStart w:id="887493457" w:edGrp="everyone" w:colFirst="2" w:colLast="2"/>
      <w:permStart w:id="1827021475" w:edGrp="everyone" w:colFirst="3" w:colLast="3"/>
      <w:permStart w:id="950407269" w:edGrp="everyone" w:colFirst="4" w:colLast="4"/>
      <w:permStart w:id="605422115" w:edGrp="everyone" w:colFirst="5" w:colLast="5"/>
      <w:permStart w:id="1466313308" w:edGrp="everyone" w:colFirst="6" w:colLast="6"/>
      <w:permStart w:id="272706312" w:edGrp="everyone" w:colFirst="7" w:colLast="7"/>
      <w:tr w:rsidR="001A0C3C" w:rsidRPr="00553440" w14:paraId="2B4E4CD5" w14:textId="77777777" w:rsidTr="001101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11C55C63" w14:textId="77777777" w:rsidR="001A0C3C" w:rsidRPr="00553440" w:rsidRDefault="001A0C3C" w:rsidP="00144BA3">
            <w:pPr>
              <w:jc w:val="center"/>
              <w:rPr>
                <w:i/>
              </w:rP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tcPr>
          <w:p w14:paraId="5B75FC1C" w14:textId="77777777" w:rsidR="001A0C3C" w:rsidRPr="00553440" w:rsidRDefault="001A0C3C" w:rsidP="00144BA3">
            <w:pPr>
              <w:jc w:val="center"/>
              <w:cnfStyle w:val="000000010000" w:firstRow="0" w:lastRow="0" w:firstColumn="0" w:lastColumn="0" w:oddVBand="0" w:evenVBand="0" w:oddHBand="0" w:evenHBand="1" w:firstRowFirstColumn="0" w:firstRowLastColumn="0" w:lastRowFirstColumn="0" w:lastRowLastColumn="0"/>
              <w:rPr>
                <w:b/>
                <w:bCs/>
                <w:i/>
              </w:rPr>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tcPr>
          <w:p w14:paraId="58559636" w14:textId="77777777" w:rsidR="001A0C3C" w:rsidRPr="00553440" w:rsidRDefault="001A0C3C" w:rsidP="00144BA3">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66707FDD" w14:textId="77777777" w:rsidR="001A0C3C" w:rsidRPr="00553440" w:rsidRDefault="001A0C3C" w:rsidP="00144BA3">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04E630DB" w14:textId="77777777" w:rsidR="001A0C3C" w:rsidRPr="00553440" w:rsidRDefault="001A0C3C" w:rsidP="00144BA3">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0DED06CC" w14:textId="77777777" w:rsidR="001A0C3C" w:rsidRPr="00553440" w:rsidRDefault="001A0C3C" w:rsidP="00144BA3">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592A6D4A" w14:textId="77777777" w:rsidR="001A0C3C" w:rsidRPr="00553440" w:rsidRDefault="001A0C3C" w:rsidP="00144BA3">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tcPr>
          <w:p w14:paraId="4BAF9E07" w14:textId="77777777" w:rsidR="001A0C3C" w:rsidRPr="00553440" w:rsidRDefault="001A0C3C" w:rsidP="00144BA3">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985809868" w:edGrp="everyone" w:colFirst="0" w:colLast="0"/>
      <w:permStart w:id="1883789360" w:edGrp="everyone" w:colFirst="1" w:colLast="1"/>
      <w:permStart w:id="221072439" w:edGrp="everyone" w:colFirst="2" w:colLast="2"/>
      <w:permStart w:id="433992063" w:edGrp="everyone" w:colFirst="3" w:colLast="3"/>
      <w:permStart w:id="214047148" w:edGrp="everyone" w:colFirst="4" w:colLast="4"/>
      <w:permStart w:id="2051810325" w:edGrp="everyone" w:colFirst="5" w:colLast="5"/>
      <w:permStart w:id="119699000" w:edGrp="everyone" w:colFirst="6" w:colLast="6"/>
      <w:permStart w:id="963202648" w:edGrp="everyone" w:colFirst="7" w:colLast="7"/>
      <w:permEnd w:id="1726024720"/>
      <w:permEnd w:id="739248749"/>
      <w:permEnd w:id="887493457"/>
      <w:permEnd w:id="1827021475"/>
      <w:permEnd w:id="950407269"/>
      <w:permEnd w:id="605422115"/>
      <w:permEnd w:id="1466313308"/>
      <w:permEnd w:id="272706312"/>
      <w:tr w:rsidR="001A0C3C" w:rsidRPr="00553440" w14:paraId="2181EDCF" w14:textId="77777777" w:rsidTr="001101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D9D9D9" w:themeFill="background1" w:themeFillShade="D9"/>
          </w:tcPr>
          <w:p w14:paraId="21775B2A" w14:textId="77777777" w:rsidR="001A0C3C" w:rsidRPr="00553440" w:rsidRDefault="001A0C3C" w:rsidP="00144BA3">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shd w:val="clear" w:color="auto" w:fill="D9D9D9" w:themeFill="background1" w:themeFillShade="D9"/>
          </w:tcPr>
          <w:p w14:paraId="7AF12ACD" w14:textId="77777777" w:rsidR="001A0C3C" w:rsidRPr="00553440" w:rsidRDefault="001A0C3C" w:rsidP="00144BA3">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shd w:val="clear" w:color="auto" w:fill="D9D9D9" w:themeFill="background1" w:themeFillShade="D9"/>
          </w:tcPr>
          <w:p w14:paraId="110404CB" w14:textId="77777777" w:rsidR="001A0C3C" w:rsidRPr="00553440" w:rsidRDefault="001A0C3C" w:rsidP="00144BA3">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62389F35" w14:textId="77777777" w:rsidR="001A0C3C" w:rsidRPr="00553440" w:rsidRDefault="001A0C3C" w:rsidP="00144BA3">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3140AEB0" w14:textId="77777777" w:rsidR="001A0C3C" w:rsidRPr="00553440" w:rsidRDefault="001A0C3C" w:rsidP="00144BA3">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197A6823" w14:textId="77777777" w:rsidR="001A0C3C" w:rsidRPr="00553440" w:rsidRDefault="001A0C3C" w:rsidP="00144BA3">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07F9C429" w14:textId="77777777" w:rsidR="001A0C3C" w:rsidRPr="00553440" w:rsidRDefault="001A0C3C" w:rsidP="00144BA3">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shd w:val="clear" w:color="auto" w:fill="D9D9D9" w:themeFill="background1" w:themeFillShade="D9"/>
          </w:tcPr>
          <w:p w14:paraId="13E70A46" w14:textId="77777777" w:rsidR="001A0C3C" w:rsidRPr="00553440" w:rsidRDefault="001A0C3C" w:rsidP="00144BA3">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1730165586" w:edGrp="everyone" w:colFirst="0" w:colLast="0"/>
      <w:permStart w:id="1274678931" w:edGrp="everyone" w:colFirst="1" w:colLast="1"/>
      <w:permStart w:id="199297321" w:edGrp="everyone" w:colFirst="2" w:colLast="2"/>
      <w:permStart w:id="1675256670" w:edGrp="everyone" w:colFirst="3" w:colLast="3"/>
      <w:permStart w:id="423064797" w:edGrp="everyone" w:colFirst="4" w:colLast="4"/>
      <w:permStart w:id="1610907441" w:edGrp="everyone" w:colFirst="5" w:colLast="5"/>
      <w:permStart w:id="1909668363" w:edGrp="everyone" w:colFirst="6" w:colLast="6"/>
      <w:permStart w:id="1203005882" w:edGrp="everyone" w:colFirst="7" w:colLast="7"/>
      <w:permEnd w:id="985809868"/>
      <w:permEnd w:id="1883789360"/>
      <w:permEnd w:id="221072439"/>
      <w:permEnd w:id="433992063"/>
      <w:permEnd w:id="214047148"/>
      <w:permEnd w:id="2051810325"/>
      <w:permEnd w:id="119699000"/>
      <w:permEnd w:id="963202648"/>
      <w:tr w:rsidR="001A0C3C" w:rsidRPr="00553440" w14:paraId="1F47D1A2" w14:textId="77777777" w:rsidTr="001101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054EEBC8" w14:textId="77777777" w:rsidR="001A0C3C" w:rsidRPr="00553440" w:rsidRDefault="001A0C3C" w:rsidP="00144BA3">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tcPr>
          <w:p w14:paraId="3FB812ED" w14:textId="77777777" w:rsidR="001A0C3C" w:rsidRPr="00553440" w:rsidRDefault="001A0C3C" w:rsidP="00144BA3">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tcPr>
          <w:p w14:paraId="13BADB94" w14:textId="77777777" w:rsidR="001A0C3C" w:rsidRPr="00553440" w:rsidRDefault="001A0C3C" w:rsidP="00144BA3">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02866934" w14:textId="77777777" w:rsidR="001A0C3C" w:rsidRPr="00553440" w:rsidRDefault="001A0C3C" w:rsidP="00144BA3">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797E9859" w14:textId="77777777" w:rsidR="001A0C3C" w:rsidRPr="00553440" w:rsidRDefault="001A0C3C" w:rsidP="00144BA3">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08A791D6" w14:textId="77777777" w:rsidR="001A0C3C" w:rsidRPr="00553440" w:rsidRDefault="001A0C3C" w:rsidP="00144BA3">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1F9280C2" w14:textId="77777777" w:rsidR="001A0C3C" w:rsidRPr="00553440" w:rsidRDefault="001A0C3C" w:rsidP="00144BA3">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tcPr>
          <w:p w14:paraId="526246ED" w14:textId="77777777" w:rsidR="001A0C3C" w:rsidRPr="00553440" w:rsidRDefault="001A0C3C" w:rsidP="00144BA3">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1845460372" w:edGrp="everyone" w:colFirst="0" w:colLast="0"/>
      <w:permStart w:id="1106975163" w:edGrp="everyone" w:colFirst="1" w:colLast="1"/>
      <w:permStart w:id="1257601077" w:edGrp="everyone" w:colFirst="2" w:colLast="2"/>
      <w:permStart w:id="757948583" w:edGrp="everyone" w:colFirst="3" w:colLast="3"/>
      <w:permStart w:id="1501056507" w:edGrp="everyone" w:colFirst="4" w:colLast="4"/>
      <w:permStart w:id="1935873001" w:edGrp="everyone" w:colFirst="5" w:colLast="5"/>
      <w:permStart w:id="673144435" w:edGrp="everyone" w:colFirst="6" w:colLast="6"/>
      <w:permStart w:id="1891000122" w:edGrp="everyone" w:colFirst="7" w:colLast="7"/>
      <w:permEnd w:id="1730165586"/>
      <w:permEnd w:id="1274678931"/>
      <w:permEnd w:id="199297321"/>
      <w:permEnd w:id="1675256670"/>
      <w:permEnd w:id="423064797"/>
      <w:permEnd w:id="1610907441"/>
      <w:permEnd w:id="1909668363"/>
      <w:permEnd w:id="1203005882"/>
      <w:tr w:rsidR="001A0C3C" w:rsidRPr="00553440" w14:paraId="2EAADB7B" w14:textId="77777777" w:rsidTr="001101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D9D9D9" w:themeFill="background1" w:themeFillShade="D9"/>
          </w:tcPr>
          <w:p w14:paraId="7BBB4C00" w14:textId="77777777" w:rsidR="001A0C3C" w:rsidRPr="00553440" w:rsidRDefault="001A0C3C" w:rsidP="00144BA3">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shd w:val="clear" w:color="auto" w:fill="D9D9D9" w:themeFill="background1" w:themeFillShade="D9"/>
          </w:tcPr>
          <w:p w14:paraId="5B5F86B2" w14:textId="77777777" w:rsidR="001A0C3C" w:rsidRPr="00553440" w:rsidRDefault="001A0C3C" w:rsidP="00144BA3">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shd w:val="clear" w:color="auto" w:fill="D9D9D9" w:themeFill="background1" w:themeFillShade="D9"/>
          </w:tcPr>
          <w:p w14:paraId="7ABF4DAD" w14:textId="77777777" w:rsidR="001A0C3C" w:rsidRPr="00553440" w:rsidRDefault="001A0C3C" w:rsidP="00144BA3">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1813DF16" w14:textId="77777777" w:rsidR="001A0C3C" w:rsidRPr="00553440" w:rsidRDefault="001A0C3C" w:rsidP="00144BA3">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4D61FE92" w14:textId="77777777" w:rsidR="001A0C3C" w:rsidRPr="00553440" w:rsidRDefault="001A0C3C" w:rsidP="00144BA3">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43700DFE" w14:textId="77777777" w:rsidR="001A0C3C" w:rsidRPr="00553440" w:rsidRDefault="001A0C3C" w:rsidP="00144BA3">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3CD592C7" w14:textId="77777777" w:rsidR="001A0C3C" w:rsidRPr="00553440" w:rsidRDefault="001A0C3C" w:rsidP="00144BA3">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shd w:val="clear" w:color="auto" w:fill="D9D9D9" w:themeFill="background1" w:themeFillShade="D9"/>
          </w:tcPr>
          <w:p w14:paraId="686CBD66" w14:textId="77777777" w:rsidR="001A0C3C" w:rsidRPr="00553440" w:rsidRDefault="001A0C3C" w:rsidP="00144BA3">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279989289" w:edGrp="everyone" w:colFirst="0" w:colLast="0"/>
      <w:permStart w:id="699486237" w:edGrp="everyone" w:colFirst="1" w:colLast="1"/>
      <w:permStart w:id="934358370" w:edGrp="everyone" w:colFirst="2" w:colLast="2"/>
      <w:permStart w:id="468467826" w:edGrp="everyone" w:colFirst="3" w:colLast="3"/>
      <w:permStart w:id="1363762754" w:edGrp="everyone" w:colFirst="4" w:colLast="4"/>
      <w:permStart w:id="1853036801" w:edGrp="everyone" w:colFirst="5" w:colLast="5"/>
      <w:permStart w:id="1726249861" w:edGrp="everyone" w:colFirst="6" w:colLast="6"/>
      <w:permStart w:id="58096901" w:edGrp="everyone" w:colFirst="7" w:colLast="7"/>
      <w:permEnd w:id="1845460372"/>
      <w:permEnd w:id="1106975163"/>
      <w:permEnd w:id="1257601077"/>
      <w:permEnd w:id="757948583"/>
      <w:permEnd w:id="1501056507"/>
      <w:permEnd w:id="1935873001"/>
      <w:permEnd w:id="673144435"/>
      <w:permEnd w:id="1891000122"/>
      <w:tr w:rsidR="001A0C3C" w:rsidRPr="00553440" w14:paraId="7CDA5341" w14:textId="77777777" w:rsidTr="001101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4487BDEF" w14:textId="77777777" w:rsidR="001A0C3C" w:rsidRPr="00553440" w:rsidRDefault="001A0C3C" w:rsidP="00144BA3">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tcPr>
          <w:p w14:paraId="268E4953" w14:textId="77777777" w:rsidR="001A0C3C" w:rsidRPr="00553440" w:rsidRDefault="001A0C3C" w:rsidP="00144BA3">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tcPr>
          <w:p w14:paraId="3B9FC447" w14:textId="77777777" w:rsidR="001A0C3C" w:rsidRPr="00553440" w:rsidRDefault="001A0C3C" w:rsidP="00144BA3">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7B39AA70" w14:textId="77777777" w:rsidR="001A0C3C" w:rsidRPr="00553440" w:rsidRDefault="001A0C3C" w:rsidP="00144BA3">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6E4C71F0" w14:textId="77777777" w:rsidR="001A0C3C" w:rsidRPr="00553440" w:rsidRDefault="001A0C3C" w:rsidP="00144BA3">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05BBE9B8" w14:textId="77777777" w:rsidR="001A0C3C" w:rsidRPr="00553440" w:rsidRDefault="001A0C3C" w:rsidP="00144BA3">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1501F01E" w14:textId="77777777" w:rsidR="001A0C3C" w:rsidRPr="00553440" w:rsidRDefault="001A0C3C" w:rsidP="00144BA3">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tcPr>
          <w:p w14:paraId="06657230" w14:textId="77777777" w:rsidR="001A0C3C" w:rsidRPr="00553440" w:rsidRDefault="001A0C3C" w:rsidP="00144BA3">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443840190" w:edGrp="everyone" w:colFirst="0" w:colLast="0"/>
      <w:permStart w:id="1103436722" w:edGrp="everyone" w:colFirst="1" w:colLast="1"/>
      <w:permStart w:id="2095739837" w:edGrp="everyone" w:colFirst="2" w:colLast="2"/>
      <w:permStart w:id="1436446629" w:edGrp="everyone" w:colFirst="3" w:colLast="3"/>
      <w:permStart w:id="941970802" w:edGrp="everyone" w:colFirst="4" w:colLast="4"/>
      <w:permStart w:id="2096828719" w:edGrp="everyone" w:colFirst="5" w:colLast="5"/>
      <w:permStart w:id="1917349407" w:edGrp="everyone" w:colFirst="6" w:colLast="6"/>
      <w:permStart w:id="1557624868" w:edGrp="everyone" w:colFirst="7" w:colLast="7"/>
      <w:permEnd w:id="279989289"/>
      <w:permEnd w:id="699486237"/>
      <w:permEnd w:id="934358370"/>
      <w:permEnd w:id="468467826"/>
      <w:permEnd w:id="1363762754"/>
      <w:permEnd w:id="1853036801"/>
      <w:permEnd w:id="1726249861"/>
      <w:permEnd w:id="58096901"/>
      <w:tr w:rsidR="001A0C3C" w:rsidRPr="00553440" w14:paraId="43D4516D" w14:textId="77777777" w:rsidTr="001101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D9D9D9" w:themeFill="background1" w:themeFillShade="D9"/>
          </w:tcPr>
          <w:p w14:paraId="78094241" w14:textId="77777777" w:rsidR="001A0C3C" w:rsidRPr="00553440" w:rsidRDefault="001A0C3C" w:rsidP="00144BA3">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shd w:val="clear" w:color="auto" w:fill="D9D9D9" w:themeFill="background1" w:themeFillShade="D9"/>
          </w:tcPr>
          <w:p w14:paraId="163FC1EF" w14:textId="77777777" w:rsidR="001A0C3C" w:rsidRPr="00553440" w:rsidRDefault="001A0C3C" w:rsidP="00144BA3">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shd w:val="clear" w:color="auto" w:fill="D9D9D9" w:themeFill="background1" w:themeFillShade="D9"/>
          </w:tcPr>
          <w:p w14:paraId="26FFAD4A" w14:textId="77777777" w:rsidR="001A0C3C" w:rsidRPr="00553440" w:rsidRDefault="001A0C3C" w:rsidP="00144BA3">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39A7C3F4" w14:textId="77777777" w:rsidR="001A0C3C" w:rsidRPr="00553440" w:rsidRDefault="001A0C3C" w:rsidP="00144BA3">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741539D6" w14:textId="77777777" w:rsidR="001A0C3C" w:rsidRPr="00553440" w:rsidRDefault="001A0C3C" w:rsidP="00144BA3">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6D58AA8B" w14:textId="77777777" w:rsidR="001A0C3C" w:rsidRPr="00553440" w:rsidRDefault="001A0C3C" w:rsidP="00144BA3">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7D939499" w14:textId="77777777" w:rsidR="001A0C3C" w:rsidRPr="00553440" w:rsidRDefault="001A0C3C" w:rsidP="00144BA3">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shd w:val="clear" w:color="auto" w:fill="D9D9D9" w:themeFill="background1" w:themeFillShade="D9"/>
          </w:tcPr>
          <w:p w14:paraId="21B8A666" w14:textId="77777777" w:rsidR="001A0C3C" w:rsidRPr="00553440" w:rsidRDefault="001A0C3C" w:rsidP="00144BA3">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End w:id="443840190"/>
      <w:permEnd w:id="1103436722"/>
      <w:permEnd w:id="2095739837"/>
      <w:permEnd w:id="1436446629"/>
      <w:permEnd w:id="941970802"/>
      <w:permEnd w:id="2096828719"/>
      <w:permEnd w:id="1917349407"/>
      <w:permEnd w:id="1557624868"/>
    </w:tbl>
    <w:p w14:paraId="1D08F622" w14:textId="77777777" w:rsidR="00150371" w:rsidRDefault="00150371" w:rsidP="00150371">
      <w:pPr>
        <w:keepNext/>
        <w:keepLines/>
        <w:spacing w:line="276" w:lineRule="auto"/>
        <w:outlineLvl w:val="0"/>
        <w:rPr>
          <w:rFonts w:asciiTheme="majorHAnsi" w:eastAsiaTheme="majorEastAsia" w:hAnsiTheme="majorHAnsi" w:cstheme="majorBidi"/>
          <w:b/>
          <w:bCs/>
          <w:color w:val="2F5496" w:themeColor="accent1" w:themeShade="BF"/>
          <w:sz w:val="28"/>
          <w:szCs w:val="28"/>
        </w:rPr>
      </w:pPr>
    </w:p>
    <w:p w14:paraId="7BD73789" w14:textId="312D4289" w:rsidR="00150371" w:rsidRPr="00110192" w:rsidRDefault="00150371" w:rsidP="00150371">
      <w:pPr>
        <w:keepNext/>
        <w:contextualSpacing/>
        <w:rPr>
          <w:rFonts w:ascii="Arial" w:eastAsia="Calibri" w:hAnsi="Arial" w:cs="Arial"/>
          <w:i/>
          <w:u w:val="single"/>
        </w:rPr>
      </w:pPr>
      <w:r w:rsidRPr="00110192">
        <w:rPr>
          <w:rFonts w:ascii="Arial" w:eastAsia="Calibri" w:hAnsi="Arial" w:cs="Arial"/>
          <w:b/>
          <w:i/>
        </w:rPr>
        <w:t>Goal 2:</w:t>
      </w:r>
      <w:r w:rsidR="00622146">
        <w:rPr>
          <w:rFonts w:ascii="Arial" w:eastAsia="Calibri" w:hAnsi="Arial" w:cs="Arial"/>
          <w:b/>
          <w:i/>
        </w:rPr>
        <w:t xml:space="preserve"> </w:t>
      </w:r>
      <w:r w:rsidRPr="00110192">
        <w:rPr>
          <w:rFonts w:ascii="Arial" w:eastAsia="Calibri" w:hAnsi="Arial" w:cs="Arial"/>
          <w:b/>
          <w:i/>
        </w:rPr>
        <w:t xml:space="preserve"> </w:t>
      </w:r>
      <w:permStart w:id="1324816887" w:edGrp="everyone"/>
      <w:r w:rsidRPr="00110192">
        <w:rPr>
          <w:rFonts w:ascii="Arial" w:eastAsia="Calibri" w:hAnsi="Arial" w:cs="Arial"/>
          <w:i/>
          <w:u w:val="single"/>
        </w:rPr>
        <w:fldChar w:fldCharType="begin">
          <w:ffData>
            <w:name w:val="Text1"/>
            <w:enabled/>
            <w:calcOnExit w:val="0"/>
            <w:textInput/>
          </w:ffData>
        </w:fldChar>
      </w:r>
      <w:r w:rsidRPr="00110192">
        <w:rPr>
          <w:rFonts w:ascii="Arial" w:eastAsia="Calibri" w:hAnsi="Arial" w:cs="Arial"/>
          <w:i/>
          <w:u w:val="single"/>
        </w:rPr>
        <w:instrText xml:space="preserve"> FORMTEXT </w:instrText>
      </w:r>
      <w:r w:rsidRPr="00110192">
        <w:rPr>
          <w:rFonts w:ascii="Arial" w:eastAsia="Calibri" w:hAnsi="Arial" w:cs="Arial"/>
          <w:i/>
          <w:u w:val="single"/>
        </w:rPr>
      </w:r>
      <w:r w:rsidRPr="00110192">
        <w:rPr>
          <w:rFonts w:ascii="Arial" w:eastAsia="Calibri" w:hAnsi="Arial" w:cs="Arial"/>
          <w:i/>
          <w:u w:val="single"/>
        </w:rPr>
        <w:fldChar w:fldCharType="separate"/>
      </w:r>
      <w:r w:rsidRPr="00110192">
        <w:rPr>
          <w:rFonts w:ascii="Arial" w:eastAsia="Calibri" w:hAnsi="Arial" w:cs="Arial"/>
          <w:i/>
          <w:noProof/>
          <w:u w:val="single"/>
        </w:rPr>
        <w:t> </w:t>
      </w:r>
      <w:r w:rsidRPr="00110192">
        <w:rPr>
          <w:rFonts w:ascii="Arial" w:eastAsia="Calibri" w:hAnsi="Arial" w:cs="Arial"/>
          <w:i/>
          <w:noProof/>
          <w:u w:val="single"/>
        </w:rPr>
        <w:t> </w:t>
      </w:r>
      <w:r w:rsidRPr="00110192">
        <w:rPr>
          <w:rFonts w:ascii="Arial" w:eastAsia="Calibri" w:hAnsi="Arial" w:cs="Arial"/>
          <w:i/>
          <w:noProof/>
          <w:u w:val="single"/>
        </w:rPr>
        <w:t> </w:t>
      </w:r>
      <w:r w:rsidRPr="00110192">
        <w:rPr>
          <w:rFonts w:ascii="Arial" w:eastAsia="Calibri" w:hAnsi="Arial" w:cs="Arial"/>
          <w:i/>
          <w:noProof/>
          <w:u w:val="single"/>
        </w:rPr>
        <w:t> </w:t>
      </w:r>
      <w:r w:rsidRPr="00110192">
        <w:rPr>
          <w:rFonts w:ascii="Arial" w:eastAsia="Calibri" w:hAnsi="Arial" w:cs="Arial"/>
          <w:i/>
          <w:noProof/>
          <w:u w:val="single"/>
        </w:rPr>
        <w:t> </w:t>
      </w:r>
      <w:r w:rsidRPr="00110192">
        <w:rPr>
          <w:rFonts w:ascii="Arial" w:eastAsia="Calibri" w:hAnsi="Arial" w:cs="Arial"/>
          <w:i/>
          <w:u w:val="single"/>
        </w:rPr>
        <w:fldChar w:fldCharType="end"/>
      </w:r>
      <w:permEnd w:id="1324816887"/>
      <w:r w:rsidRPr="00110192">
        <w:rPr>
          <w:rFonts w:ascii="Arial" w:eastAsia="Calibri" w:hAnsi="Arial" w:cs="Arial"/>
        </w:rPr>
        <w:tab/>
      </w:r>
    </w:p>
    <w:p w14:paraId="0A7A8F87" w14:textId="18FC6A35" w:rsidR="00150371" w:rsidRPr="00110192" w:rsidRDefault="00150371" w:rsidP="00150371">
      <w:pPr>
        <w:keepNext/>
        <w:ind w:left="270"/>
        <w:contextualSpacing/>
        <w:rPr>
          <w:rFonts w:ascii="Arial" w:eastAsia="Calibri" w:hAnsi="Arial" w:cs="Arial"/>
          <w:i/>
          <w:u w:val="single"/>
        </w:rPr>
      </w:pPr>
      <w:r w:rsidRPr="00110192">
        <w:rPr>
          <w:rFonts w:ascii="Arial" w:eastAsia="Calibri" w:hAnsi="Arial" w:cs="Arial"/>
          <w:b/>
          <w:bCs/>
          <w:i/>
          <w:u w:val="single"/>
        </w:rPr>
        <w:t>Objective 2.1:</w:t>
      </w:r>
      <w:r w:rsidR="00622146">
        <w:rPr>
          <w:rFonts w:ascii="Arial" w:eastAsia="Calibri" w:hAnsi="Arial" w:cs="Arial"/>
          <w:b/>
          <w:i/>
        </w:rPr>
        <w:t xml:space="preserve"> </w:t>
      </w:r>
      <w:permStart w:id="809649040" w:edGrp="everyone"/>
      <w:r w:rsidRPr="00110192">
        <w:rPr>
          <w:rFonts w:ascii="Arial" w:eastAsia="Calibri" w:hAnsi="Arial" w:cs="Arial"/>
          <w:i/>
          <w:u w:val="single"/>
        </w:rPr>
        <w:fldChar w:fldCharType="begin">
          <w:ffData>
            <w:name w:val="Text1"/>
            <w:enabled/>
            <w:calcOnExit w:val="0"/>
            <w:textInput/>
          </w:ffData>
        </w:fldChar>
      </w:r>
      <w:r w:rsidRPr="00110192">
        <w:rPr>
          <w:rFonts w:ascii="Arial" w:eastAsia="Calibri" w:hAnsi="Arial" w:cs="Arial"/>
          <w:i/>
          <w:u w:val="single"/>
        </w:rPr>
        <w:instrText xml:space="preserve"> FORMTEXT </w:instrText>
      </w:r>
      <w:r w:rsidRPr="00110192">
        <w:rPr>
          <w:rFonts w:ascii="Arial" w:eastAsia="Calibri" w:hAnsi="Arial" w:cs="Arial"/>
          <w:i/>
          <w:u w:val="single"/>
        </w:rPr>
      </w:r>
      <w:r w:rsidRPr="00110192">
        <w:rPr>
          <w:rFonts w:ascii="Arial" w:eastAsia="Calibri" w:hAnsi="Arial" w:cs="Arial"/>
          <w:i/>
          <w:u w:val="single"/>
        </w:rPr>
        <w:fldChar w:fldCharType="separate"/>
      </w:r>
      <w:r w:rsidRPr="00110192">
        <w:rPr>
          <w:rFonts w:ascii="Arial" w:eastAsia="Calibri" w:hAnsi="Arial" w:cs="Arial"/>
          <w:i/>
          <w:noProof/>
          <w:u w:val="single"/>
        </w:rPr>
        <w:t> </w:t>
      </w:r>
      <w:r w:rsidRPr="00110192">
        <w:rPr>
          <w:rFonts w:ascii="Arial" w:eastAsia="Calibri" w:hAnsi="Arial" w:cs="Arial"/>
          <w:i/>
          <w:noProof/>
          <w:u w:val="single"/>
        </w:rPr>
        <w:t> </w:t>
      </w:r>
      <w:r w:rsidRPr="00110192">
        <w:rPr>
          <w:rFonts w:ascii="Arial" w:eastAsia="Calibri" w:hAnsi="Arial" w:cs="Arial"/>
          <w:i/>
          <w:noProof/>
          <w:u w:val="single"/>
        </w:rPr>
        <w:t> </w:t>
      </w:r>
      <w:r w:rsidRPr="00110192">
        <w:rPr>
          <w:rFonts w:ascii="Arial" w:eastAsia="Calibri" w:hAnsi="Arial" w:cs="Arial"/>
          <w:i/>
          <w:noProof/>
          <w:u w:val="single"/>
        </w:rPr>
        <w:t> </w:t>
      </w:r>
      <w:r w:rsidRPr="00110192">
        <w:rPr>
          <w:rFonts w:ascii="Arial" w:eastAsia="Calibri" w:hAnsi="Arial" w:cs="Arial"/>
          <w:i/>
          <w:noProof/>
          <w:u w:val="single"/>
        </w:rPr>
        <w:t> </w:t>
      </w:r>
      <w:r w:rsidRPr="00110192">
        <w:rPr>
          <w:rFonts w:ascii="Arial" w:eastAsia="Calibri" w:hAnsi="Arial" w:cs="Arial"/>
          <w:i/>
          <w:u w:val="single"/>
        </w:rPr>
        <w:fldChar w:fldCharType="end"/>
      </w:r>
      <w:r w:rsidRPr="00110192">
        <w:rPr>
          <w:rFonts w:ascii="Arial" w:eastAsia="Calibri" w:hAnsi="Arial" w:cs="Arial"/>
          <w:i/>
        </w:rPr>
        <w:t xml:space="preserve"> </w:t>
      </w:r>
      <w:permEnd w:id="809649040"/>
    </w:p>
    <w:p w14:paraId="1AE0D695" w14:textId="26834527" w:rsidR="00150371" w:rsidRPr="00110192" w:rsidRDefault="00150371" w:rsidP="00150371">
      <w:pPr>
        <w:keepNext/>
        <w:ind w:left="576"/>
        <w:contextualSpacing/>
        <w:rPr>
          <w:rFonts w:ascii="Arial" w:eastAsia="Calibri" w:hAnsi="Arial" w:cs="Arial"/>
          <w:i/>
        </w:rPr>
      </w:pPr>
      <w:r w:rsidRPr="00110192">
        <w:rPr>
          <w:rFonts w:ascii="Arial" w:eastAsia="Calibri" w:hAnsi="Arial" w:cs="Arial"/>
          <w:b/>
          <w:i/>
        </w:rPr>
        <w:t>CSAP Strategy</w:t>
      </w:r>
      <w:r w:rsidR="007E0023">
        <w:rPr>
          <w:rFonts w:ascii="Arial" w:eastAsia="Calibri" w:hAnsi="Arial" w:cs="Arial"/>
          <w:b/>
          <w:i/>
        </w:rPr>
        <w:t>:</w:t>
      </w:r>
      <w:r w:rsidRPr="00110192">
        <w:rPr>
          <w:rFonts w:ascii="Arial" w:eastAsia="Calibri" w:hAnsi="Arial" w:cs="Arial"/>
          <w:i/>
        </w:rPr>
        <w:tab/>
      </w:r>
      <w:permStart w:id="288445575" w:edGrp="everyone"/>
      <w:sdt>
        <w:sdtPr>
          <w:rPr>
            <w:rFonts w:ascii="Arial" w:eastAsia="Calibri" w:hAnsi="Arial" w:cs="Arial"/>
            <w:i/>
          </w:rPr>
          <w:alias w:val="Select CSAP Strategy "/>
          <w:tag w:val="Select CSAP Strategy "/>
          <w:id w:val="-797841331"/>
          <w:placeholder>
            <w:docPart w:val="FD93C3C05B304E34AADF46549AF0172F"/>
          </w:placeholder>
          <w:showingPlcHdr/>
          <w:dropDownList>
            <w:listItem w:value="Choose an item."/>
            <w:listItem w:displayText="Alternative Activity" w:value="Alternative Activity"/>
            <w:listItem w:displayText="Community Based Process" w:value="Community Based Process"/>
            <w:listItem w:displayText="Education" w:value="Education"/>
            <w:listItem w:displayText="Environmental" w:value="Environmental"/>
            <w:listItem w:displayText="Information Dissemination" w:value="Information Dissemination"/>
            <w:listItem w:displayText="Other: Training" w:value="Other: Training"/>
            <w:listItem w:displayText="Problem Identification and Referral " w:value="Problem Identification and Referral "/>
          </w:dropDownList>
        </w:sdtPr>
        <w:sdtEndPr/>
        <w:sdtContent>
          <w:r w:rsidRPr="00110192">
            <w:rPr>
              <w:rFonts w:ascii="Arial" w:eastAsia="Calibri" w:hAnsi="Arial" w:cs="Arial"/>
              <w:color w:val="808080"/>
            </w:rPr>
            <w:t>Choose an item.</w:t>
          </w:r>
        </w:sdtContent>
      </w:sdt>
      <w:r w:rsidRPr="00110192">
        <w:rPr>
          <w:rFonts w:ascii="Arial" w:eastAsia="Calibri" w:hAnsi="Arial" w:cs="Arial"/>
          <w:i/>
        </w:rPr>
        <w:t xml:space="preserve">  </w:t>
      </w:r>
      <w:bookmarkStart w:id="17" w:name="_Hlk134102674"/>
      <w:permEnd w:id="288445575"/>
      <w:r w:rsidR="00F97A32">
        <w:rPr>
          <w:rFonts w:ascii="Arial" w:eastAsia="Calibri" w:hAnsi="Arial" w:cs="Arial"/>
          <w:i/>
        </w:rPr>
        <w:t>(See definitions in RFA)</w:t>
      </w:r>
      <w:bookmarkEnd w:id="17"/>
    </w:p>
    <w:p w14:paraId="47DACD98" w14:textId="13501615" w:rsidR="00150371" w:rsidRPr="00110192" w:rsidRDefault="00150371" w:rsidP="00302A1F">
      <w:pPr>
        <w:keepNext/>
        <w:keepLines/>
        <w:spacing w:line="276" w:lineRule="auto"/>
        <w:outlineLvl w:val="0"/>
        <w:rPr>
          <w:rFonts w:ascii="Arial" w:hAnsi="Arial" w:cs="Arial"/>
        </w:rPr>
      </w:pPr>
    </w:p>
    <w:tbl>
      <w:tblPr>
        <w:tblStyle w:val="MediumShading1-Accent111"/>
        <w:tblW w:w="14102" w:type="dxa"/>
        <w:tblInd w:w="108" w:type="dxa"/>
        <w:tblLayout w:type="fixed"/>
        <w:tblLook w:val="04A0" w:firstRow="1" w:lastRow="0" w:firstColumn="1" w:lastColumn="0" w:noHBand="0" w:noVBand="1"/>
      </w:tblPr>
      <w:tblGrid>
        <w:gridCol w:w="1728"/>
        <w:gridCol w:w="1728"/>
        <w:gridCol w:w="1728"/>
        <w:gridCol w:w="1727"/>
        <w:gridCol w:w="1727"/>
        <w:gridCol w:w="1727"/>
        <w:gridCol w:w="1727"/>
        <w:gridCol w:w="2010"/>
      </w:tblGrid>
      <w:tr w:rsidR="002E7D4F" w:rsidRPr="00553440" w14:paraId="578CBB75" w14:textId="77777777" w:rsidTr="002E7D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BFBFBF" w:themeFill="background1" w:themeFillShade="BF"/>
          </w:tcPr>
          <w:p w14:paraId="01480210" w14:textId="77777777" w:rsidR="002E7D4F" w:rsidRPr="00144BA3" w:rsidRDefault="002E7D4F" w:rsidP="0047679C">
            <w:pPr>
              <w:jc w:val="center"/>
              <w:rPr>
                <w:color w:val="auto"/>
              </w:rPr>
            </w:pPr>
            <w:r w:rsidRPr="00D06024">
              <w:t>Program/ Strategy</w:t>
            </w:r>
          </w:p>
        </w:tc>
        <w:tc>
          <w:tcPr>
            <w:tcW w:w="1728" w:type="dxa"/>
            <w:shd w:val="clear" w:color="auto" w:fill="BFBFBF" w:themeFill="background1" w:themeFillShade="BF"/>
          </w:tcPr>
          <w:p w14:paraId="4283C188" w14:textId="77777777" w:rsidR="002E7D4F" w:rsidRPr="00144BA3" w:rsidRDefault="002E7D4F"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Community Name</w:t>
            </w:r>
          </w:p>
        </w:tc>
        <w:tc>
          <w:tcPr>
            <w:tcW w:w="1728" w:type="dxa"/>
            <w:shd w:val="clear" w:color="auto" w:fill="BFBFBF" w:themeFill="background1" w:themeFillShade="BF"/>
          </w:tcPr>
          <w:p w14:paraId="53A44E35" w14:textId="77777777" w:rsidR="002E7D4F" w:rsidRPr="00144BA3" w:rsidRDefault="002E7D4F" w:rsidP="0047679C">
            <w:pPr>
              <w:ind w:left="127"/>
              <w:jc w:val="center"/>
              <w:cnfStyle w:val="100000000000" w:firstRow="1" w:lastRow="0" w:firstColumn="0" w:lastColumn="0" w:oddVBand="0" w:evenVBand="0" w:oddHBand="0" w:evenHBand="0" w:firstRowFirstColumn="0" w:firstRowLastColumn="0" w:lastRowFirstColumn="0" w:lastRowLastColumn="0"/>
              <w:rPr>
                <w:color w:val="auto"/>
              </w:rPr>
            </w:pPr>
            <w:r w:rsidRPr="00D06024">
              <w:t>IOM Category</w:t>
            </w:r>
          </w:p>
        </w:tc>
        <w:tc>
          <w:tcPr>
            <w:tcW w:w="1727" w:type="dxa"/>
            <w:shd w:val="clear" w:color="auto" w:fill="BFBFBF" w:themeFill="background1" w:themeFillShade="BF"/>
          </w:tcPr>
          <w:p w14:paraId="6159175A" w14:textId="77777777" w:rsidR="002E7D4F" w:rsidRPr="00144BA3" w:rsidRDefault="002E7D4F" w:rsidP="0047679C">
            <w:pPr>
              <w:jc w:val="center"/>
              <w:cnfStyle w:val="100000000000" w:firstRow="1" w:lastRow="0" w:firstColumn="0" w:lastColumn="0" w:oddVBand="0" w:evenVBand="0" w:oddHBand="0" w:evenHBand="0" w:firstRowFirstColumn="0" w:firstRowLastColumn="0" w:lastRowFirstColumn="0" w:lastRowLastColumn="0"/>
              <w:rPr>
                <w:i/>
                <w:color w:val="auto"/>
              </w:rPr>
            </w:pPr>
            <w:r w:rsidRPr="00D06024">
              <w:rPr>
                <w:i/>
              </w:rPr>
              <w:t xml:space="preserve">      How much?</w:t>
            </w:r>
          </w:p>
          <w:p w14:paraId="31E1B834" w14:textId="77777777" w:rsidR="002E7D4F" w:rsidRPr="00144BA3" w:rsidRDefault="002E7D4F"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rPr>
                <w:i/>
              </w:rPr>
              <w:t>How often?</w:t>
            </w:r>
          </w:p>
        </w:tc>
        <w:tc>
          <w:tcPr>
            <w:tcW w:w="1727" w:type="dxa"/>
            <w:shd w:val="clear" w:color="auto" w:fill="BFBFBF" w:themeFill="background1" w:themeFillShade="BF"/>
          </w:tcPr>
          <w:p w14:paraId="3B647AEF" w14:textId="77777777" w:rsidR="002E7D4F" w:rsidRPr="00144BA3" w:rsidRDefault="002E7D4F"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When</w:t>
            </w:r>
          </w:p>
        </w:tc>
        <w:tc>
          <w:tcPr>
            <w:tcW w:w="1727" w:type="dxa"/>
            <w:shd w:val="clear" w:color="auto" w:fill="BFBFBF" w:themeFill="background1" w:themeFillShade="BF"/>
          </w:tcPr>
          <w:p w14:paraId="18CCE6B6" w14:textId="77777777" w:rsidR="002E7D4F" w:rsidRPr="00144BA3" w:rsidRDefault="002E7D4F"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Who &amp;</w:t>
            </w:r>
          </w:p>
          <w:p w14:paraId="07BB9D53" w14:textId="77777777" w:rsidR="002E7D4F" w:rsidRPr="00144BA3" w:rsidRDefault="002E7D4F"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How Many</w:t>
            </w:r>
          </w:p>
        </w:tc>
        <w:tc>
          <w:tcPr>
            <w:tcW w:w="1727" w:type="dxa"/>
            <w:shd w:val="clear" w:color="auto" w:fill="BFBFBF" w:themeFill="background1" w:themeFillShade="BF"/>
          </w:tcPr>
          <w:p w14:paraId="438F3E63" w14:textId="77777777" w:rsidR="002E7D4F" w:rsidRPr="00144BA3" w:rsidRDefault="002E7D4F"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Survey</w:t>
            </w:r>
          </w:p>
        </w:tc>
        <w:tc>
          <w:tcPr>
            <w:tcW w:w="2010" w:type="dxa"/>
            <w:shd w:val="clear" w:color="auto" w:fill="BFBFBF" w:themeFill="background1" w:themeFillShade="BF"/>
          </w:tcPr>
          <w:p w14:paraId="69592F82" w14:textId="77777777" w:rsidR="002E7D4F" w:rsidRPr="00144BA3" w:rsidRDefault="002E7D4F"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Responsible Party(ies) and Program</w:t>
            </w:r>
            <w:r>
              <w:t xml:space="preserve"> Staff</w:t>
            </w:r>
            <w:r w:rsidRPr="00D06024">
              <w:t xml:space="preserve"> Lead</w:t>
            </w:r>
            <w:r>
              <w:t>(s)</w:t>
            </w:r>
          </w:p>
        </w:tc>
      </w:tr>
      <w:tr w:rsidR="002E7D4F" w:rsidRPr="00553440" w14:paraId="19AD0C5B" w14:textId="77777777" w:rsidTr="002E7D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D9D9D9" w:themeFill="background1" w:themeFillShade="D9"/>
            <w:vAlign w:val="center"/>
          </w:tcPr>
          <w:p w14:paraId="653022CC" w14:textId="77777777" w:rsidR="002E7D4F" w:rsidRPr="00553440" w:rsidRDefault="002E7D4F" w:rsidP="0047679C">
            <w:pPr>
              <w:jc w:val="center"/>
              <w:rPr>
                <w:i/>
              </w:rPr>
            </w:pPr>
            <w:r w:rsidRPr="00553440">
              <w:rPr>
                <w:i/>
              </w:rPr>
              <w:t>Name of program/ strategy from Program Selection List</w:t>
            </w:r>
          </w:p>
        </w:tc>
        <w:tc>
          <w:tcPr>
            <w:tcW w:w="1728" w:type="dxa"/>
            <w:shd w:val="clear" w:color="auto" w:fill="D9D9D9" w:themeFill="background1" w:themeFillShade="D9"/>
            <w:vAlign w:val="center"/>
          </w:tcPr>
          <w:p w14:paraId="02B3E798" w14:textId="77777777" w:rsidR="002E7D4F" w:rsidRPr="00553440" w:rsidRDefault="002E7D4F" w:rsidP="0047679C">
            <w:pPr>
              <w:ind w:left="90"/>
              <w:jc w:val="center"/>
              <w:cnfStyle w:val="000000100000" w:firstRow="0" w:lastRow="0" w:firstColumn="0" w:lastColumn="0" w:oddVBand="0" w:evenVBand="0" w:oddHBand="1" w:evenHBand="0" w:firstRowFirstColumn="0" w:firstRowLastColumn="0" w:lastRowFirstColumn="0" w:lastRowLastColumn="0"/>
              <w:rPr>
                <w:bCs/>
                <w:i/>
              </w:rPr>
            </w:pPr>
            <w:r w:rsidRPr="00553440">
              <w:rPr>
                <w:bCs/>
                <w:i/>
              </w:rPr>
              <w:t>Name of community(ies) this program will serve</w:t>
            </w:r>
          </w:p>
        </w:tc>
        <w:tc>
          <w:tcPr>
            <w:tcW w:w="1728" w:type="dxa"/>
            <w:shd w:val="clear" w:color="auto" w:fill="D9D9D9" w:themeFill="background1" w:themeFillShade="D9"/>
            <w:vAlign w:val="center"/>
          </w:tcPr>
          <w:p w14:paraId="4AC872E2" w14:textId="77777777" w:rsidR="002E7D4F" w:rsidRDefault="002E7D4F" w:rsidP="0047679C">
            <w:pPr>
              <w:jc w:val="center"/>
              <w:cnfStyle w:val="000000100000" w:firstRow="0" w:lastRow="0" w:firstColumn="0" w:lastColumn="0" w:oddVBand="0" w:evenVBand="0" w:oddHBand="1" w:evenHBand="0" w:firstRowFirstColumn="0" w:firstRowLastColumn="0" w:lastRowFirstColumn="0" w:lastRowLastColumn="0"/>
              <w:rPr>
                <w:i/>
              </w:rPr>
            </w:pPr>
            <w:r>
              <w:rPr>
                <w:i/>
              </w:rPr>
              <w:t>- Universal Direct</w:t>
            </w:r>
          </w:p>
          <w:p w14:paraId="06EC1895" w14:textId="77777777" w:rsidR="002E7D4F" w:rsidRDefault="002E7D4F" w:rsidP="0047679C">
            <w:pPr>
              <w:jc w:val="center"/>
              <w:cnfStyle w:val="000000100000" w:firstRow="0" w:lastRow="0" w:firstColumn="0" w:lastColumn="0" w:oddVBand="0" w:evenVBand="0" w:oddHBand="1" w:evenHBand="0" w:firstRowFirstColumn="0" w:firstRowLastColumn="0" w:lastRowFirstColumn="0" w:lastRowLastColumn="0"/>
              <w:rPr>
                <w:i/>
              </w:rPr>
            </w:pPr>
            <w:r>
              <w:rPr>
                <w:i/>
              </w:rPr>
              <w:t>- Universal Indirect</w:t>
            </w:r>
          </w:p>
          <w:p w14:paraId="2A77B365" w14:textId="77777777" w:rsidR="002E7D4F" w:rsidRDefault="002E7D4F" w:rsidP="0047679C">
            <w:pPr>
              <w:jc w:val="center"/>
              <w:cnfStyle w:val="000000100000" w:firstRow="0" w:lastRow="0" w:firstColumn="0" w:lastColumn="0" w:oddVBand="0" w:evenVBand="0" w:oddHBand="1" w:evenHBand="0" w:firstRowFirstColumn="0" w:firstRowLastColumn="0" w:lastRowFirstColumn="0" w:lastRowLastColumn="0"/>
              <w:rPr>
                <w:i/>
              </w:rPr>
            </w:pPr>
            <w:r>
              <w:rPr>
                <w:i/>
              </w:rPr>
              <w:t>- Selected</w:t>
            </w:r>
          </w:p>
          <w:p w14:paraId="4D29E40F"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rPr>
                <w:i/>
              </w:rPr>
            </w:pPr>
            <w:r>
              <w:rPr>
                <w:i/>
              </w:rPr>
              <w:t>- Indicated</w:t>
            </w:r>
          </w:p>
        </w:tc>
        <w:tc>
          <w:tcPr>
            <w:tcW w:w="1727" w:type="dxa"/>
            <w:shd w:val="clear" w:color="auto" w:fill="D9D9D9" w:themeFill="background1" w:themeFillShade="D9"/>
            <w:vAlign w:val="center"/>
          </w:tcPr>
          <w:p w14:paraId="5B1F0065"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rPr>
                <w:i/>
              </w:rPr>
            </w:pPr>
            <w:r w:rsidRPr="00553440">
              <w:rPr>
                <w:i/>
              </w:rPr>
              <w:t xml:space="preserve">How many groups or series will be offered? </w:t>
            </w:r>
          </w:p>
        </w:tc>
        <w:tc>
          <w:tcPr>
            <w:tcW w:w="1727" w:type="dxa"/>
            <w:shd w:val="clear" w:color="auto" w:fill="D9D9D9" w:themeFill="background1" w:themeFillShade="D9"/>
            <w:vAlign w:val="center"/>
          </w:tcPr>
          <w:p w14:paraId="4F5F0093" w14:textId="77777777" w:rsidR="002E7D4F" w:rsidRPr="00553440" w:rsidRDefault="002E7D4F" w:rsidP="0047679C">
            <w:pPr>
              <w:ind w:right="-80"/>
              <w:jc w:val="center"/>
              <w:cnfStyle w:val="000000100000" w:firstRow="0" w:lastRow="0" w:firstColumn="0" w:lastColumn="0" w:oddVBand="0" w:evenVBand="0" w:oddHBand="1" w:evenHBand="0" w:firstRowFirstColumn="0" w:firstRowLastColumn="0" w:lastRowFirstColumn="0" w:lastRowLastColumn="0"/>
              <w:rPr>
                <w:i/>
              </w:rPr>
            </w:pPr>
            <w:r w:rsidRPr="00553440">
              <w:rPr>
                <w:i/>
              </w:rPr>
              <w:t>List all of the implementation months of the program</w:t>
            </w:r>
          </w:p>
        </w:tc>
        <w:tc>
          <w:tcPr>
            <w:tcW w:w="1727" w:type="dxa"/>
            <w:shd w:val="clear" w:color="auto" w:fill="D9D9D9" w:themeFill="background1" w:themeFillShade="D9"/>
            <w:vAlign w:val="center"/>
          </w:tcPr>
          <w:p w14:paraId="0AA5F819"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rPr>
                <w:i/>
              </w:rPr>
            </w:pPr>
            <w:r w:rsidRPr="00553440">
              <w:rPr>
                <w:i/>
              </w:rPr>
              <w:t xml:space="preserve">Who is this service for? </w:t>
            </w:r>
          </w:p>
          <w:p w14:paraId="1C2B91C1"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rPr>
                <w:i/>
              </w:rPr>
            </w:pPr>
            <w:r w:rsidRPr="00553440">
              <w:rPr>
                <w:i/>
              </w:rPr>
              <w:t>How many people reached?</w:t>
            </w:r>
          </w:p>
        </w:tc>
        <w:tc>
          <w:tcPr>
            <w:tcW w:w="1727" w:type="dxa"/>
            <w:shd w:val="clear" w:color="auto" w:fill="D9D9D9" w:themeFill="background1" w:themeFillShade="D9"/>
            <w:vAlign w:val="center"/>
          </w:tcPr>
          <w:p w14:paraId="4E835535" w14:textId="77777777" w:rsidR="002E7D4F" w:rsidRDefault="002E7D4F" w:rsidP="0047679C">
            <w:pPr>
              <w:ind w:left="243"/>
              <w:jc w:val="center"/>
              <w:cnfStyle w:val="000000100000" w:firstRow="0" w:lastRow="0" w:firstColumn="0" w:lastColumn="0" w:oddVBand="0" w:evenVBand="0" w:oddHBand="1" w:evenHBand="0" w:firstRowFirstColumn="0" w:firstRowLastColumn="0" w:lastRowFirstColumn="0" w:lastRowLastColumn="0"/>
              <w:rPr>
                <w:i/>
              </w:rPr>
            </w:pPr>
            <w:r>
              <w:rPr>
                <w:i/>
              </w:rPr>
              <w:t>Type A: Indicate Survey</w:t>
            </w:r>
          </w:p>
          <w:p w14:paraId="1F689FA8" w14:textId="77777777" w:rsidR="002E7D4F" w:rsidRPr="00553440" w:rsidRDefault="002E7D4F" w:rsidP="0047679C">
            <w:pPr>
              <w:ind w:left="243"/>
              <w:jc w:val="center"/>
              <w:cnfStyle w:val="000000100000" w:firstRow="0" w:lastRow="0" w:firstColumn="0" w:lastColumn="0" w:oddVBand="0" w:evenVBand="0" w:oddHBand="1" w:evenHBand="0" w:firstRowFirstColumn="0" w:firstRowLastColumn="0" w:lastRowFirstColumn="0" w:lastRowLastColumn="0"/>
              <w:rPr>
                <w:i/>
              </w:rPr>
            </w:pPr>
            <w:r>
              <w:rPr>
                <w:i/>
              </w:rPr>
              <w:t>Type B: Indicate N/A</w:t>
            </w:r>
          </w:p>
        </w:tc>
        <w:tc>
          <w:tcPr>
            <w:tcW w:w="2010" w:type="dxa"/>
            <w:shd w:val="clear" w:color="auto" w:fill="D9D9D9" w:themeFill="background1" w:themeFillShade="D9"/>
            <w:vAlign w:val="center"/>
          </w:tcPr>
          <w:p w14:paraId="0BC1BBDD"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rPr>
                <w:i/>
              </w:rPr>
            </w:pPr>
            <w:r w:rsidRPr="00553440">
              <w:rPr>
                <w:i/>
              </w:rPr>
              <w:t>Organization</w:t>
            </w:r>
            <w:r>
              <w:rPr>
                <w:i/>
              </w:rPr>
              <w:t xml:space="preserve"> and person</w:t>
            </w:r>
            <w:r w:rsidRPr="00553440">
              <w:rPr>
                <w:i/>
              </w:rPr>
              <w:t xml:space="preserve"> </w:t>
            </w:r>
            <w:r>
              <w:rPr>
                <w:i/>
              </w:rPr>
              <w:t>ensuring program delivery</w:t>
            </w:r>
          </w:p>
        </w:tc>
      </w:tr>
      <w:permStart w:id="1794835591" w:edGrp="everyone" w:colFirst="0" w:colLast="0"/>
      <w:permStart w:id="142505648" w:edGrp="everyone" w:colFirst="1" w:colLast="1"/>
      <w:permStart w:id="1538484369" w:edGrp="everyone" w:colFirst="2" w:colLast="2"/>
      <w:permStart w:id="1576869011" w:edGrp="everyone" w:colFirst="3" w:colLast="3"/>
      <w:permStart w:id="1216742938" w:edGrp="everyone" w:colFirst="4" w:colLast="4"/>
      <w:permStart w:id="333975259" w:edGrp="everyone" w:colFirst="5" w:colLast="5"/>
      <w:permStart w:id="1290163027" w:edGrp="everyone" w:colFirst="6" w:colLast="6"/>
      <w:permStart w:id="3432090" w:edGrp="everyone" w:colFirst="7" w:colLast="7"/>
      <w:tr w:rsidR="002E7D4F" w:rsidRPr="00553440" w14:paraId="77FEDDB7" w14:textId="77777777" w:rsidTr="002E7D4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0DF7566A" w14:textId="77777777" w:rsidR="002E7D4F" w:rsidRPr="00553440" w:rsidRDefault="002E7D4F" w:rsidP="0047679C">
            <w:pPr>
              <w:jc w:val="center"/>
              <w:rPr>
                <w:i/>
              </w:rP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tcPr>
          <w:p w14:paraId="64BACF09"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rPr>
                <w:b/>
                <w:bCs/>
                <w:i/>
              </w:rPr>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tcPr>
          <w:p w14:paraId="6DA584C0"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01E2BCF4"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72779236"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70311CF3"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27308672"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tcPr>
          <w:p w14:paraId="0BA29A1C"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755858818" w:edGrp="everyone" w:colFirst="0" w:colLast="0"/>
      <w:permStart w:id="876641970" w:edGrp="everyone" w:colFirst="1" w:colLast="1"/>
      <w:permStart w:id="1445736092" w:edGrp="everyone" w:colFirst="2" w:colLast="2"/>
      <w:permStart w:id="8334992" w:edGrp="everyone" w:colFirst="3" w:colLast="3"/>
      <w:permStart w:id="1956001274" w:edGrp="everyone" w:colFirst="4" w:colLast="4"/>
      <w:permStart w:id="1333158436" w:edGrp="everyone" w:colFirst="5" w:colLast="5"/>
      <w:permStart w:id="715274527" w:edGrp="everyone" w:colFirst="6" w:colLast="6"/>
      <w:permStart w:id="538465723" w:edGrp="everyone" w:colFirst="7" w:colLast="7"/>
      <w:permEnd w:id="1794835591"/>
      <w:permEnd w:id="142505648"/>
      <w:permEnd w:id="1538484369"/>
      <w:permEnd w:id="1576869011"/>
      <w:permEnd w:id="1216742938"/>
      <w:permEnd w:id="333975259"/>
      <w:permEnd w:id="1290163027"/>
      <w:permEnd w:id="3432090"/>
      <w:tr w:rsidR="002E7D4F" w:rsidRPr="00553440" w14:paraId="30F8B86A" w14:textId="77777777" w:rsidTr="002E7D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D9D9D9" w:themeFill="background1" w:themeFillShade="D9"/>
          </w:tcPr>
          <w:p w14:paraId="078CA281" w14:textId="77777777" w:rsidR="002E7D4F" w:rsidRPr="00553440" w:rsidRDefault="002E7D4F" w:rsidP="0047679C">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shd w:val="clear" w:color="auto" w:fill="D9D9D9" w:themeFill="background1" w:themeFillShade="D9"/>
          </w:tcPr>
          <w:p w14:paraId="3942ED6E"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shd w:val="clear" w:color="auto" w:fill="D9D9D9" w:themeFill="background1" w:themeFillShade="D9"/>
          </w:tcPr>
          <w:p w14:paraId="579B6223"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7F10B5FF"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3F22FD4F"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3C5C9B56"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47C011B3"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shd w:val="clear" w:color="auto" w:fill="D9D9D9" w:themeFill="background1" w:themeFillShade="D9"/>
          </w:tcPr>
          <w:p w14:paraId="2E73E99A"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704536753" w:edGrp="everyone" w:colFirst="0" w:colLast="0"/>
      <w:permStart w:id="1977167784" w:edGrp="everyone" w:colFirst="1" w:colLast="1"/>
      <w:permStart w:id="261315917" w:edGrp="everyone" w:colFirst="2" w:colLast="2"/>
      <w:permStart w:id="1680285543" w:edGrp="everyone" w:colFirst="3" w:colLast="3"/>
      <w:permStart w:id="518418863" w:edGrp="everyone" w:colFirst="4" w:colLast="4"/>
      <w:permStart w:id="1456413826" w:edGrp="everyone" w:colFirst="5" w:colLast="5"/>
      <w:permStart w:id="1194919717" w:edGrp="everyone" w:colFirst="6" w:colLast="6"/>
      <w:permStart w:id="1885738194" w:edGrp="everyone" w:colFirst="7" w:colLast="7"/>
      <w:permEnd w:id="755858818"/>
      <w:permEnd w:id="876641970"/>
      <w:permEnd w:id="1445736092"/>
      <w:permEnd w:id="8334992"/>
      <w:permEnd w:id="1956001274"/>
      <w:permEnd w:id="1333158436"/>
      <w:permEnd w:id="715274527"/>
      <w:permEnd w:id="538465723"/>
      <w:tr w:rsidR="002E7D4F" w:rsidRPr="00553440" w14:paraId="604AA716" w14:textId="77777777" w:rsidTr="002E7D4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2F085F38" w14:textId="77777777" w:rsidR="002E7D4F" w:rsidRPr="00553440" w:rsidRDefault="002E7D4F" w:rsidP="0047679C">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tcPr>
          <w:p w14:paraId="6F39B784"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tcPr>
          <w:p w14:paraId="14422A6F"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496291F5"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65862F3B"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67CED25B"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0468EACB"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tcPr>
          <w:p w14:paraId="48041947"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2048414041" w:edGrp="everyone" w:colFirst="0" w:colLast="0"/>
      <w:permStart w:id="340540887" w:edGrp="everyone" w:colFirst="1" w:colLast="1"/>
      <w:permStart w:id="1796630443" w:edGrp="everyone" w:colFirst="2" w:colLast="2"/>
      <w:permStart w:id="1780613579" w:edGrp="everyone" w:colFirst="3" w:colLast="3"/>
      <w:permStart w:id="875260485" w:edGrp="everyone" w:colFirst="4" w:colLast="4"/>
      <w:permStart w:id="939003989" w:edGrp="everyone" w:colFirst="5" w:colLast="5"/>
      <w:permStart w:id="305229347" w:edGrp="everyone" w:colFirst="6" w:colLast="6"/>
      <w:permStart w:id="1655579498" w:edGrp="everyone" w:colFirst="7" w:colLast="7"/>
      <w:permEnd w:id="704536753"/>
      <w:permEnd w:id="1977167784"/>
      <w:permEnd w:id="261315917"/>
      <w:permEnd w:id="1680285543"/>
      <w:permEnd w:id="518418863"/>
      <w:permEnd w:id="1456413826"/>
      <w:permEnd w:id="1194919717"/>
      <w:permEnd w:id="1885738194"/>
      <w:tr w:rsidR="002E7D4F" w:rsidRPr="00553440" w14:paraId="7D401992" w14:textId="77777777" w:rsidTr="002E7D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D9D9D9" w:themeFill="background1" w:themeFillShade="D9"/>
          </w:tcPr>
          <w:p w14:paraId="2AF8DF38" w14:textId="77777777" w:rsidR="002E7D4F" w:rsidRPr="00553440" w:rsidRDefault="002E7D4F" w:rsidP="0047679C">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shd w:val="clear" w:color="auto" w:fill="D9D9D9" w:themeFill="background1" w:themeFillShade="D9"/>
          </w:tcPr>
          <w:p w14:paraId="28983439"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shd w:val="clear" w:color="auto" w:fill="D9D9D9" w:themeFill="background1" w:themeFillShade="D9"/>
          </w:tcPr>
          <w:p w14:paraId="7218301E"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24FADEB2"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473E0670"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3189E43C"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12059AB5"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shd w:val="clear" w:color="auto" w:fill="D9D9D9" w:themeFill="background1" w:themeFillShade="D9"/>
          </w:tcPr>
          <w:p w14:paraId="7C0CBB1C"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1472725570" w:edGrp="everyone" w:colFirst="0" w:colLast="0"/>
      <w:permStart w:id="2130270700" w:edGrp="everyone" w:colFirst="1" w:colLast="1"/>
      <w:permStart w:id="467493761" w:edGrp="everyone" w:colFirst="2" w:colLast="2"/>
      <w:permStart w:id="1933385478" w:edGrp="everyone" w:colFirst="3" w:colLast="3"/>
      <w:permStart w:id="1826631215" w:edGrp="everyone" w:colFirst="4" w:colLast="4"/>
      <w:permStart w:id="1052321465" w:edGrp="everyone" w:colFirst="5" w:colLast="5"/>
      <w:permStart w:id="434927704" w:edGrp="everyone" w:colFirst="6" w:colLast="6"/>
      <w:permStart w:id="697968329" w:edGrp="everyone" w:colFirst="7" w:colLast="7"/>
      <w:permEnd w:id="2048414041"/>
      <w:permEnd w:id="340540887"/>
      <w:permEnd w:id="1796630443"/>
      <w:permEnd w:id="1780613579"/>
      <w:permEnd w:id="875260485"/>
      <w:permEnd w:id="939003989"/>
      <w:permEnd w:id="305229347"/>
      <w:permEnd w:id="1655579498"/>
      <w:tr w:rsidR="002E7D4F" w:rsidRPr="00553440" w14:paraId="14B47736" w14:textId="77777777" w:rsidTr="002E7D4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505B2008" w14:textId="77777777" w:rsidR="002E7D4F" w:rsidRPr="00553440" w:rsidRDefault="002E7D4F" w:rsidP="0047679C">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tcPr>
          <w:p w14:paraId="52E8C240"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tcPr>
          <w:p w14:paraId="4670E7F1"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747EE875"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43A8BD86"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3B7BA29C"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111A07DA"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tcPr>
          <w:p w14:paraId="2EABED1E"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1377117841" w:edGrp="everyone" w:colFirst="0" w:colLast="0"/>
      <w:permStart w:id="1244930928" w:edGrp="everyone" w:colFirst="1" w:colLast="1"/>
      <w:permStart w:id="512130163" w:edGrp="everyone" w:colFirst="2" w:colLast="2"/>
      <w:permStart w:id="487997401" w:edGrp="everyone" w:colFirst="3" w:colLast="3"/>
      <w:permStart w:id="2082175417" w:edGrp="everyone" w:colFirst="4" w:colLast="4"/>
      <w:permStart w:id="86929061" w:edGrp="everyone" w:colFirst="5" w:colLast="5"/>
      <w:permStart w:id="778398000" w:edGrp="everyone" w:colFirst="6" w:colLast="6"/>
      <w:permStart w:id="1687560880" w:edGrp="everyone" w:colFirst="7" w:colLast="7"/>
      <w:permEnd w:id="1472725570"/>
      <w:permEnd w:id="2130270700"/>
      <w:permEnd w:id="467493761"/>
      <w:permEnd w:id="1933385478"/>
      <w:permEnd w:id="1826631215"/>
      <w:permEnd w:id="1052321465"/>
      <w:permEnd w:id="434927704"/>
      <w:permEnd w:id="697968329"/>
      <w:tr w:rsidR="002E7D4F" w:rsidRPr="00553440" w14:paraId="2E222B63" w14:textId="77777777" w:rsidTr="002E7D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D9D9D9" w:themeFill="background1" w:themeFillShade="D9"/>
          </w:tcPr>
          <w:p w14:paraId="6A4E07E4" w14:textId="77777777" w:rsidR="002E7D4F" w:rsidRPr="00553440" w:rsidRDefault="002E7D4F" w:rsidP="0047679C">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shd w:val="clear" w:color="auto" w:fill="D9D9D9" w:themeFill="background1" w:themeFillShade="D9"/>
          </w:tcPr>
          <w:p w14:paraId="4E919549"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shd w:val="clear" w:color="auto" w:fill="D9D9D9" w:themeFill="background1" w:themeFillShade="D9"/>
          </w:tcPr>
          <w:p w14:paraId="4218FB18"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53659EEF"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7C8F2125"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19F77EFB"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46CF2472"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shd w:val="clear" w:color="auto" w:fill="D9D9D9" w:themeFill="background1" w:themeFillShade="D9"/>
          </w:tcPr>
          <w:p w14:paraId="13B60B46"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End w:id="1377117841"/>
      <w:permEnd w:id="1244930928"/>
      <w:permEnd w:id="512130163"/>
      <w:permEnd w:id="487997401"/>
      <w:permEnd w:id="2082175417"/>
      <w:permEnd w:id="86929061"/>
      <w:permEnd w:id="778398000"/>
      <w:permEnd w:id="1687560880"/>
    </w:tbl>
    <w:p w14:paraId="49222FAC" w14:textId="77777777" w:rsidR="00104C47" w:rsidRDefault="00104C47" w:rsidP="00104C47">
      <w:pPr>
        <w:rPr>
          <w:b/>
        </w:rPr>
      </w:pPr>
    </w:p>
    <w:p w14:paraId="264D1183" w14:textId="77777777" w:rsidR="00104C47" w:rsidRDefault="00104C47" w:rsidP="00104C47">
      <w:pPr>
        <w:rPr>
          <w:b/>
        </w:rPr>
      </w:pPr>
    </w:p>
    <w:p w14:paraId="154E2E1D" w14:textId="77777777" w:rsidR="00104C47" w:rsidRDefault="00104C47" w:rsidP="00104C47">
      <w:pPr>
        <w:rPr>
          <w:b/>
        </w:rPr>
      </w:pPr>
    </w:p>
    <w:p w14:paraId="18B7B8BD" w14:textId="38B4E416" w:rsidR="00104C47" w:rsidRDefault="00104C47" w:rsidP="00104C47">
      <w:pPr>
        <w:rPr>
          <w:b/>
        </w:rPr>
      </w:pPr>
    </w:p>
    <w:p w14:paraId="0E9EEF32" w14:textId="58A76C92" w:rsidR="00A32CEC" w:rsidRDefault="00A32CEC" w:rsidP="00104C47">
      <w:pPr>
        <w:rPr>
          <w:b/>
        </w:rPr>
      </w:pPr>
    </w:p>
    <w:p w14:paraId="29FCFB4D" w14:textId="77777777" w:rsidR="00A32CEC" w:rsidRDefault="00A32CEC" w:rsidP="00104C47">
      <w:pPr>
        <w:rPr>
          <w:b/>
        </w:rPr>
      </w:pPr>
    </w:p>
    <w:p w14:paraId="3736D122" w14:textId="3A6A3004" w:rsidR="00104C47" w:rsidRPr="00104C47" w:rsidRDefault="00104C47" w:rsidP="00104C47">
      <w:pPr>
        <w:rPr>
          <w:b/>
        </w:rPr>
      </w:pPr>
    </w:p>
    <w:p w14:paraId="77D0B05E" w14:textId="6362E717" w:rsidR="002E7D4F" w:rsidRPr="0047679C" w:rsidRDefault="002E7D4F" w:rsidP="002E7D4F">
      <w:pPr>
        <w:keepNext/>
        <w:keepLines/>
        <w:spacing w:line="276" w:lineRule="auto"/>
        <w:outlineLvl w:val="0"/>
        <w:rPr>
          <w:rFonts w:ascii="Arial" w:eastAsiaTheme="majorEastAsia" w:hAnsi="Arial" w:cs="Arial"/>
          <w:b/>
          <w:bCs/>
          <w:sz w:val="28"/>
          <w:szCs w:val="28"/>
          <w:u w:val="single"/>
        </w:rPr>
      </w:pPr>
      <w:bookmarkStart w:id="18" w:name="_Hlk134102601"/>
      <w:r w:rsidRPr="0047679C">
        <w:rPr>
          <w:rFonts w:ascii="Arial" w:eastAsiaTheme="majorEastAsia" w:hAnsi="Arial" w:cs="Arial"/>
          <w:b/>
          <w:bCs/>
          <w:sz w:val="28"/>
          <w:szCs w:val="28"/>
          <w:u w:val="single"/>
        </w:rPr>
        <w:lastRenderedPageBreak/>
        <w:t xml:space="preserve">Action Plan for </w:t>
      </w:r>
      <w:r>
        <w:rPr>
          <w:rFonts w:ascii="Arial" w:eastAsiaTheme="majorEastAsia" w:hAnsi="Arial" w:cs="Arial"/>
          <w:b/>
          <w:bCs/>
          <w:sz w:val="28"/>
          <w:szCs w:val="28"/>
          <w:u w:val="single"/>
        </w:rPr>
        <w:t>Second</w:t>
      </w:r>
      <w:r w:rsidRPr="0047679C">
        <w:rPr>
          <w:rFonts w:ascii="Arial" w:eastAsiaTheme="majorEastAsia" w:hAnsi="Arial" w:cs="Arial"/>
          <w:b/>
          <w:bCs/>
          <w:sz w:val="28"/>
          <w:szCs w:val="28"/>
          <w:u w:val="single"/>
        </w:rPr>
        <w:t xml:space="preserve"> Year:</w:t>
      </w:r>
      <w:r>
        <w:rPr>
          <w:rFonts w:ascii="Arial" w:eastAsiaTheme="majorEastAsia" w:hAnsi="Arial" w:cs="Arial"/>
          <w:b/>
          <w:bCs/>
          <w:sz w:val="28"/>
          <w:szCs w:val="28"/>
        </w:rPr>
        <w:t xml:space="preserve"> July 1, 2024 - J</w:t>
      </w:r>
      <w:r w:rsidRPr="0047679C">
        <w:rPr>
          <w:rFonts w:ascii="Arial" w:eastAsiaTheme="majorEastAsia" w:hAnsi="Arial" w:cs="Arial"/>
          <w:b/>
          <w:bCs/>
          <w:sz w:val="28"/>
          <w:szCs w:val="28"/>
        </w:rPr>
        <w:t>une 30, 202</w:t>
      </w:r>
      <w:r>
        <w:rPr>
          <w:rFonts w:ascii="Arial" w:eastAsiaTheme="majorEastAsia" w:hAnsi="Arial" w:cs="Arial"/>
          <w:b/>
          <w:bCs/>
          <w:sz w:val="28"/>
          <w:szCs w:val="28"/>
        </w:rPr>
        <w:t>5</w:t>
      </w:r>
      <w:r w:rsidRPr="0047679C">
        <w:rPr>
          <w:rFonts w:ascii="Arial" w:eastAsiaTheme="majorEastAsia" w:hAnsi="Arial" w:cs="Arial"/>
          <w:b/>
          <w:bCs/>
          <w:sz w:val="28"/>
          <w:szCs w:val="28"/>
        </w:rPr>
        <w:t>:</w:t>
      </w:r>
    </w:p>
    <w:p w14:paraId="1C0B00F5" w14:textId="77777777" w:rsidR="002E7D4F" w:rsidRPr="0047679C" w:rsidRDefault="002E7D4F" w:rsidP="002E7D4F">
      <w:pPr>
        <w:keepNext/>
        <w:keepLines/>
        <w:spacing w:line="276" w:lineRule="auto"/>
        <w:outlineLvl w:val="0"/>
        <w:rPr>
          <w:rFonts w:ascii="Arial" w:eastAsiaTheme="majorEastAsia" w:hAnsi="Arial" w:cs="Arial"/>
          <w:b/>
          <w:bCs/>
          <w:color w:val="2F5496" w:themeColor="accent1" w:themeShade="BF"/>
          <w:sz w:val="28"/>
          <w:szCs w:val="28"/>
        </w:rPr>
      </w:pPr>
    </w:p>
    <w:p w14:paraId="6D3085C0" w14:textId="77777777" w:rsidR="002E7D4F" w:rsidRPr="0047679C" w:rsidRDefault="002E7D4F" w:rsidP="002E7D4F">
      <w:pPr>
        <w:contextualSpacing/>
        <w:rPr>
          <w:rFonts w:ascii="Arial" w:eastAsia="Calibri" w:hAnsi="Arial" w:cs="Arial"/>
          <w:i/>
          <w:u w:val="single"/>
        </w:rPr>
      </w:pPr>
      <w:r w:rsidRPr="0047679C">
        <w:rPr>
          <w:rFonts w:ascii="Arial" w:eastAsia="Calibri" w:hAnsi="Arial" w:cs="Arial"/>
          <w:b/>
          <w:i/>
        </w:rPr>
        <w:t xml:space="preserve">Goal 1: </w:t>
      </w:r>
      <w:permStart w:id="2008290558" w:edGrp="everyone"/>
      <w:r w:rsidRPr="0047679C">
        <w:rPr>
          <w:rFonts w:ascii="Arial" w:eastAsia="Calibri" w:hAnsi="Arial" w:cs="Arial"/>
          <w:i/>
          <w:u w:val="single"/>
        </w:rPr>
        <w:fldChar w:fldCharType="begin">
          <w:ffData>
            <w:name w:val="Text1"/>
            <w:enabled/>
            <w:calcOnExit w:val="0"/>
            <w:textInput/>
          </w:ffData>
        </w:fldChar>
      </w:r>
      <w:r w:rsidRPr="0047679C">
        <w:rPr>
          <w:rFonts w:ascii="Arial" w:eastAsia="Calibri" w:hAnsi="Arial" w:cs="Arial"/>
          <w:i/>
          <w:u w:val="single"/>
        </w:rPr>
        <w:instrText xml:space="preserve"> FORMTEXT </w:instrText>
      </w:r>
      <w:r w:rsidRPr="0047679C">
        <w:rPr>
          <w:rFonts w:ascii="Arial" w:eastAsia="Calibri" w:hAnsi="Arial" w:cs="Arial"/>
          <w:i/>
          <w:u w:val="single"/>
        </w:rPr>
      </w:r>
      <w:r w:rsidRPr="0047679C">
        <w:rPr>
          <w:rFonts w:ascii="Arial" w:eastAsia="Calibri" w:hAnsi="Arial" w:cs="Arial"/>
          <w:i/>
          <w:u w:val="single"/>
        </w:rPr>
        <w:fldChar w:fldCharType="separate"/>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u w:val="single"/>
        </w:rPr>
        <w:fldChar w:fldCharType="end"/>
      </w:r>
      <w:r w:rsidRPr="0047679C">
        <w:rPr>
          <w:rFonts w:ascii="Arial" w:eastAsia="Calibri" w:hAnsi="Arial" w:cs="Arial"/>
        </w:rPr>
        <w:tab/>
      </w:r>
      <w:permEnd w:id="2008290558"/>
    </w:p>
    <w:permStart w:id="1492854885" w:edGrp="everyone"/>
    <w:p w14:paraId="79881347" w14:textId="77777777" w:rsidR="002E7D4F" w:rsidRPr="0047679C" w:rsidRDefault="002E7D4F" w:rsidP="002E7D4F">
      <w:pPr>
        <w:numPr>
          <w:ilvl w:val="1"/>
          <w:numId w:val="25"/>
        </w:numPr>
        <w:contextualSpacing/>
        <w:rPr>
          <w:rFonts w:ascii="Arial" w:eastAsia="Calibri" w:hAnsi="Arial" w:cs="Arial"/>
          <w:i/>
          <w:u w:val="single"/>
        </w:rPr>
      </w:pPr>
      <w:r w:rsidRPr="0047679C">
        <w:rPr>
          <w:rFonts w:ascii="Arial" w:eastAsia="Calibri" w:hAnsi="Arial" w:cs="Arial"/>
          <w:i/>
          <w:u w:val="single"/>
        </w:rPr>
        <w:fldChar w:fldCharType="begin">
          <w:ffData>
            <w:name w:val="Text1"/>
            <w:enabled/>
            <w:calcOnExit w:val="0"/>
            <w:textInput/>
          </w:ffData>
        </w:fldChar>
      </w:r>
      <w:r w:rsidRPr="0047679C">
        <w:rPr>
          <w:rFonts w:ascii="Arial" w:eastAsia="Calibri" w:hAnsi="Arial" w:cs="Arial"/>
          <w:i/>
          <w:u w:val="single"/>
        </w:rPr>
        <w:instrText xml:space="preserve"> FORMTEXT </w:instrText>
      </w:r>
      <w:r w:rsidRPr="0047679C">
        <w:rPr>
          <w:rFonts w:ascii="Arial" w:eastAsia="Calibri" w:hAnsi="Arial" w:cs="Arial"/>
          <w:i/>
          <w:u w:val="single"/>
        </w:rPr>
      </w:r>
      <w:r w:rsidRPr="0047679C">
        <w:rPr>
          <w:rFonts w:ascii="Arial" w:eastAsia="Calibri" w:hAnsi="Arial" w:cs="Arial"/>
          <w:i/>
          <w:u w:val="single"/>
        </w:rPr>
        <w:fldChar w:fldCharType="separate"/>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u w:val="single"/>
        </w:rPr>
        <w:fldChar w:fldCharType="end"/>
      </w:r>
      <w:r w:rsidRPr="0047679C">
        <w:rPr>
          <w:rFonts w:ascii="Arial" w:eastAsia="Calibri" w:hAnsi="Arial" w:cs="Arial"/>
          <w:i/>
        </w:rPr>
        <w:t xml:space="preserve"> </w:t>
      </w:r>
    </w:p>
    <w:permEnd w:id="1492854885"/>
    <w:p w14:paraId="745886CC" w14:textId="1B57279A" w:rsidR="002E7D4F" w:rsidRPr="0047679C" w:rsidRDefault="002E7D4F" w:rsidP="002E7D4F">
      <w:pPr>
        <w:ind w:left="576"/>
        <w:contextualSpacing/>
        <w:rPr>
          <w:rFonts w:ascii="Arial" w:eastAsia="Calibri" w:hAnsi="Arial" w:cs="Arial"/>
          <w:i/>
        </w:rPr>
      </w:pPr>
      <w:r w:rsidRPr="0047679C">
        <w:rPr>
          <w:rFonts w:ascii="Arial" w:eastAsia="Calibri" w:hAnsi="Arial" w:cs="Arial"/>
          <w:b/>
          <w:i/>
        </w:rPr>
        <w:t>CSAP Strategy</w:t>
      </w:r>
      <w:r>
        <w:rPr>
          <w:rFonts w:ascii="Arial" w:eastAsia="Calibri" w:hAnsi="Arial" w:cs="Arial"/>
          <w:b/>
          <w:i/>
        </w:rPr>
        <w:t>:</w:t>
      </w:r>
      <w:permStart w:id="831137998" w:edGrp="everyone"/>
      <w:sdt>
        <w:sdtPr>
          <w:rPr>
            <w:rFonts w:ascii="Arial" w:eastAsia="Calibri" w:hAnsi="Arial" w:cs="Arial"/>
            <w:i/>
          </w:rPr>
          <w:alias w:val="Select CSAP Strategy "/>
          <w:tag w:val="Select CSAP Strategy "/>
          <w:id w:val="-974900590"/>
          <w:placeholder>
            <w:docPart w:val="A0AA857E88534887B121CC239FD7411F"/>
          </w:placeholder>
          <w:showingPlcHdr/>
          <w:dropDownList>
            <w:listItem w:value="Choose an item."/>
            <w:listItem w:displayText="Alternative Activity" w:value="Alternative Activity"/>
            <w:listItem w:displayText="Community Based Process" w:value="Community Based Process"/>
            <w:listItem w:displayText="Education" w:value="Education"/>
            <w:listItem w:displayText="Environmental" w:value="Environmental"/>
            <w:listItem w:displayText="Information Dissemination" w:value="Information Dissemination"/>
            <w:listItem w:displayText="Other: Training" w:value="Other: Training"/>
            <w:listItem w:displayText="Problem Identification and Referral " w:value="Problem Identification and Referral "/>
          </w:dropDownList>
        </w:sdtPr>
        <w:sdtEndPr/>
        <w:sdtContent>
          <w:r w:rsidRPr="0047679C">
            <w:rPr>
              <w:rFonts w:ascii="Arial" w:eastAsia="Calibri" w:hAnsi="Arial" w:cs="Arial"/>
              <w:color w:val="808080"/>
            </w:rPr>
            <w:t>Choose an item.</w:t>
          </w:r>
        </w:sdtContent>
      </w:sdt>
      <w:r w:rsidRPr="0047679C">
        <w:rPr>
          <w:rFonts w:ascii="Arial" w:eastAsia="Calibri" w:hAnsi="Arial" w:cs="Arial"/>
          <w:i/>
        </w:rPr>
        <w:t xml:space="preserve">  </w:t>
      </w:r>
      <w:permEnd w:id="831137998"/>
      <w:r w:rsidR="00F97A32">
        <w:rPr>
          <w:rFonts w:ascii="Arial" w:eastAsia="Calibri" w:hAnsi="Arial" w:cs="Arial"/>
          <w:i/>
        </w:rPr>
        <w:t>(See definitions in RFA)</w:t>
      </w:r>
    </w:p>
    <w:p w14:paraId="033831A1" w14:textId="77777777" w:rsidR="002E7D4F" w:rsidRPr="0047679C" w:rsidRDefault="002E7D4F" w:rsidP="002E7D4F">
      <w:pPr>
        <w:ind w:left="576"/>
        <w:contextualSpacing/>
        <w:rPr>
          <w:rFonts w:ascii="Arial" w:eastAsiaTheme="majorEastAsia" w:hAnsi="Arial" w:cs="Arial"/>
          <w:b/>
          <w:bCs/>
          <w:i/>
          <w:sz w:val="28"/>
          <w:szCs w:val="28"/>
        </w:rPr>
      </w:pPr>
    </w:p>
    <w:tbl>
      <w:tblPr>
        <w:tblStyle w:val="MediumShading1-Accent111"/>
        <w:tblW w:w="14102" w:type="dxa"/>
        <w:tblInd w:w="108" w:type="dxa"/>
        <w:tblLayout w:type="fixed"/>
        <w:tblLook w:val="04A0" w:firstRow="1" w:lastRow="0" w:firstColumn="1" w:lastColumn="0" w:noHBand="0" w:noVBand="1"/>
      </w:tblPr>
      <w:tblGrid>
        <w:gridCol w:w="1728"/>
        <w:gridCol w:w="1728"/>
        <w:gridCol w:w="1728"/>
        <w:gridCol w:w="1727"/>
        <w:gridCol w:w="1727"/>
        <w:gridCol w:w="1727"/>
        <w:gridCol w:w="1727"/>
        <w:gridCol w:w="2010"/>
      </w:tblGrid>
      <w:tr w:rsidR="002E7D4F" w:rsidRPr="00553440" w14:paraId="50F05F03" w14:textId="77777777" w:rsidTr="004767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BFBFBF" w:themeFill="background1" w:themeFillShade="BF"/>
          </w:tcPr>
          <w:p w14:paraId="1DD4A829" w14:textId="77777777" w:rsidR="002E7D4F" w:rsidRPr="00144BA3" w:rsidRDefault="002E7D4F" w:rsidP="0047679C">
            <w:pPr>
              <w:jc w:val="center"/>
              <w:rPr>
                <w:color w:val="auto"/>
              </w:rPr>
            </w:pPr>
            <w:r w:rsidRPr="00D06024">
              <w:t>Program/ Strategy</w:t>
            </w:r>
          </w:p>
        </w:tc>
        <w:tc>
          <w:tcPr>
            <w:tcW w:w="1728" w:type="dxa"/>
            <w:shd w:val="clear" w:color="auto" w:fill="BFBFBF" w:themeFill="background1" w:themeFillShade="BF"/>
          </w:tcPr>
          <w:p w14:paraId="0243E8FE" w14:textId="77777777" w:rsidR="002E7D4F" w:rsidRPr="00144BA3" w:rsidRDefault="002E7D4F"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Community Name</w:t>
            </w:r>
          </w:p>
        </w:tc>
        <w:tc>
          <w:tcPr>
            <w:tcW w:w="1728" w:type="dxa"/>
            <w:shd w:val="clear" w:color="auto" w:fill="BFBFBF" w:themeFill="background1" w:themeFillShade="BF"/>
          </w:tcPr>
          <w:p w14:paraId="024E1651" w14:textId="77777777" w:rsidR="002E7D4F" w:rsidRPr="00144BA3" w:rsidRDefault="002E7D4F" w:rsidP="0047679C">
            <w:pPr>
              <w:ind w:left="127"/>
              <w:jc w:val="center"/>
              <w:cnfStyle w:val="100000000000" w:firstRow="1" w:lastRow="0" w:firstColumn="0" w:lastColumn="0" w:oddVBand="0" w:evenVBand="0" w:oddHBand="0" w:evenHBand="0" w:firstRowFirstColumn="0" w:firstRowLastColumn="0" w:lastRowFirstColumn="0" w:lastRowLastColumn="0"/>
              <w:rPr>
                <w:color w:val="auto"/>
              </w:rPr>
            </w:pPr>
            <w:r w:rsidRPr="00D06024">
              <w:t>IOM Category</w:t>
            </w:r>
          </w:p>
        </w:tc>
        <w:tc>
          <w:tcPr>
            <w:tcW w:w="1727" w:type="dxa"/>
            <w:shd w:val="clear" w:color="auto" w:fill="BFBFBF" w:themeFill="background1" w:themeFillShade="BF"/>
          </w:tcPr>
          <w:p w14:paraId="08BAE431" w14:textId="77777777" w:rsidR="002E7D4F" w:rsidRPr="00144BA3" w:rsidRDefault="002E7D4F" w:rsidP="0047679C">
            <w:pPr>
              <w:jc w:val="center"/>
              <w:cnfStyle w:val="100000000000" w:firstRow="1" w:lastRow="0" w:firstColumn="0" w:lastColumn="0" w:oddVBand="0" w:evenVBand="0" w:oddHBand="0" w:evenHBand="0" w:firstRowFirstColumn="0" w:firstRowLastColumn="0" w:lastRowFirstColumn="0" w:lastRowLastColumn="0"/>
              <w:rPr>
                <w:i/>
                <w:color w:val="auto"/>
              </w:rPr>
            </w:pPr>
            <w:r w:rsidRPr="00D06024">
              <w:rPr>
                <w:i/>
              </w:rPr>
              <w:t xml:space="preserve">      How much?</w:t>
            </w:r>
          </w:p>
          <w:p w14:paraId="04D0F036" w14:textId="77777777" w:rsidR="002E7D4F" w:rsidRPr="00144BA3" w:rsidRDefault="002E7D4F"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rPr>
                <w:i/>
              </w:rPr>
              <w:t>How often?</w:t>
            </w:r>
          </w:p>
        </w:tc>
        <w:tc>
          <w:tcPr>
            <w:tcW w:w="1727" w:type="dxa"/>
            <w:shd w:val="clear" w:color="auto" w:fill="BFBFBF" w:themeFill="background1" w:themeFillShade="BF"/>
          </w:tcPr>
          <w:p w14:paraId="5E9BED40" w14:textId="77777777" w:rsidR="002E7D4F" w:rsidRPr="00144BA3" w:rsidRDefault="002E7D4F"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When</w:t>
            </w:r>
          </w:p>
        </w:tc>
        <w:tc>
          <w:tcPr>
            <w:tcW w:w="1727" w:type="dxa"/>
            <w:shd w:val="clear" w:color="auto" w:fill="BFBFBF" w:themeFill="background1" w:themeFillShade="BF"/>
          </w:tcPr>
          <w:p w14:paraId="1EE98949" w14:textId="77777777" w:rsidR="002E7D4F" w:rsidRPr="00144BA3" w:rsidRDefault="002E7D4F"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Who &amp;</w:t>
            </w:r>
          </w:p>
          <w:p w14:paraId="00447F67" w14:textId="77777777" w:rsidR="002E7D4F" w:rsidRPr="00144BA3" w:rsidRDefault="002E7D4F"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How Many</w:t>
            </w:r>
          </w:p>
        </w:tc>
        <w:tc>
          <w:tcPr>
            <w:tcW w:w="1727" w:type="dxa"/>
            <w:shd w:val="clear" w:color="auto" w:fill="BFBFBF" w:themeFill="background1" w:themeFillShade="BF"/>
          </w:tcPr>
          <w:p w14:paraId="5ED849A3" w14:textId="77777777" w:rsidR="002E7D4F" w:rsidRPr="00144BA3" w:rsidRDefault="002E7D4F"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Survey</w:t>
            </w:r>
          </w:p>
        </w:tc>
        <w:tc>
          <w:tcPr>
            <w:tcW w:w="2010" w:type="dxa"/>
            <w:shd w:val="clear" w:color="auto" w:fill="BFBFBF" w:themeFill="background1" w:themeFillShade="BF"/>
          </w:tcPr>
          <w:p w14:paraId="2A8DED66" w14:textId="77777777" w:rsidR="002E7D4F" w:rsidRPr="00144BA3" w:rsidRDefault="002E7D4F"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Responsible Party(ies) and Program</w:t>
            </w:r>
            <w:r>
              <w:t xml:space="preserve"> Staff</w:t>
            </w:r>
            <w:r w:rsidRPr="00D06024">
              <w:t xml:space="preserve"> Lead</w:t>
            </w:r>
            <w:r>
              <w:t>(s)</w:t>
            </w:r>
          </w:p>
        </w:tc>
      </w:tr>
      <w:tr w:rsidR="002E7D4F" w:rsidRPr="00553440" w14:paraId="23FAE5B5" w14:textId="77777777" w:rsidTr="004767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D9D9D9" w:themeFill="background1" w:themeFillShade="D9"/>
            <w:vAlign w:val="center"/>
          </w:tcPr>
          <w:p w14:paraId="25D01262" w14:textId="77777777" w:rsidR="002E7D4F" w:rsidRPr="00553440" w:rsidRDefault="002E7D4F" w:rsidP="0047679C">
            <w:pPr>
              <w:jc w:val="center"/>
              <w:rPr>
                <w:i/>
              </w:rPr>
            </w:pPr>
            <w:r w:rsidRPr="00553440">
              <w:rPr>
                <w:i/>
              </w:rPr>
              <w:t>Name of program/ strategy from Program Selection List</w:t>
            </w:r>
          </w:p>
        </w:tc>
        <w:tc>
          <w:tcPr>
            <w:tcW w:w="1728" w:type="dxa"/>
            <w:shd w:val="clear" w:color="auto" w:fill="D9D9D9" w:themeFill="background1" w:themeFillShade="D9"/>
            <w:vAlign w:val="center"/>
          </w:tcPr>
          <w:p w14:paraId="3A5DFD1D" w14:textId="77777777" w:rsidR="002E7D4F" w:rsidRPr="00553440" w:rsidRDefault="002E7D4F" w:rsidP="0047679C">
            <w:pPr>
              <w:ind w:left="90"/>
              <w:jc w:val="center"/>
              <w:cnfStyle w:val="000000100000" w:firstRow="0" w:lastRow="0" w:firstColumn="0" w:lastColumn="0" w:oddVBand="0" w:evenVBand="0" w:oddHBand="1" w:evenHBand="0" w:firstRowFirstColumn="0" w:firstRowLastColumn="0" w:lastRowFirstColumn="0" w:lastRowLastColumn="0"/>
              <w:rPr>
                <w:bCs/>
                <w:i/>
              </w:rPr>
            </w:pPr>
            <w:r w:rsidRPr="00553440">
              <w:rPr>
                <w:bCs/>
                <w:i/>
              </w:rPr>
              <w:t>Name of community(ies) this program will serve</w:t>
            </w:r>
          </w:p>
        </w:tc>
        <w:tc>
          <w:tcPr>
            <w:tcW w:w="1728" w:type="dxa"/>
            <w:shd w:val="clear" w:color="auto" w:fill="D9D9D9" w:themeFill="background1" w:themeFillShade="D9"/>
            <w:vAlign w:val="center"/>
          </w:tcPr>
          <w:p w14:paraId="42C40E43" w14:textId="77777777" w:rsidR="002E7D4F" w:rsidRDefault="002E7D4F" w:rsidP="0047679C">
            <w:pPr>
              <w:jc w:val="center"/>
              <w:cnfStyle w:val="000000100000" w:firstRow="0" w:lastRow="0" w:firstColumn="0" w:lastColumn="0" w:oddVBand="0" w:evenVBand="0" w:oddHBand="1" w:evenHBand="0" w:firstRowFirstColumn="0" w:firstRowLastColumn="0" w:lastRowFirstColumn="0" w:lastRowLastColumn="0"/>
              <w:rPr>
                <w:i/>
              </w:rPr>
            </w:pPr>
            <w:r>
              <w:rPr>
                <w:i/>
              </w:rPr>
              <w:t>- Universal Direct</w:t>
            </w:r>
          </w:p>
          <w:p w14:paraId="7663FA2D" w14:textId="77777777" w:rsidR="002E7D4F" w:rsidRDefault="002E7D4F" w:rsidP="0047679C">
            <w:pPr>
              <w:jc w:val="center"/>
              <w:cnfStyle w:val="000000100000" w:firstRow="0" w:lastRow="0" w:firstColumn="0" w:lastColumn="0" w:oddVBand="0" w:evenVBand="0" w:oddHBand="1" w:evenHBand="0" w:firstRowFirstColumn="0" w:firstRowLastColumn="0" w:lastRowFirstColumn="0" w:lastRowLastColumn="0"/>
              <w:rPr>
                <w:i/>
              </w:rPr>
            </w:pPr>
            <w:r>
              <w:rPr>
                <w:i/>
              </w:rPr>
              <w:t>- Universal Indirect</w:t>
            </w:r>
          </w:p>
          <w:p w14:paraId="74818861" w14:textId="77777777" w:rsidR="002E7D4F" w:rsidRDefault="002E7D4F" w:rsidP="0047679C">
            <w:pPr>
              <w:jc w:val="center"/>
              <w:cnfStyle w:val="000000100000" w:firstRow="0" w:lastRow="0" w:firstColumn="0" w:lastColumn="0" w:oddVBand="0" w:evenVBand="0" w:oddHBand="1" w:evenHBand="0" w:firstRowFirstColumn="0" w:firstRowLastColumn="0" w:lastRowFirstColumn="0" w:lastRowLastColumn="0"/>
              <w:rPr>
                <w:i/>
              </w:rPr>
            </w:pPr>
            <w:r>
              <w:rPr>
                <w:i/>
              </w:rPr>
              <w:t>- Selected</w:t>
            </w:r>
          </w:p>
          <w:p w14:paraId="2859F125"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rPr>
                <w:i/>
              </w:rPr>
            </w:pPr>
            <w:r>
              <w:rPr>
                <w:i/>
              </w:rPr>
              <w:t>- Indicated</w:t>
            </w:r>
          </w:p>
        </w:tc>
        <w:tc>
          <w:tcPr>
            <w:tcW w:w="1727" w:type="dxa"/>
            <w:shd w:val="clear" w:color="auto" w:fill="D9D9D9" w:themeFill="background1" w:themeFillShade="D9"/>
            <w:vAlign w:val="center"/>
          </w:tcPr>
          <w:p w14:paraId="1D84CE51"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rPr>
                <w:i/>
              </w:rPr>
            </w:pPr>
            <w:r w:rsidRPr="00553440">
              <w:rPr>
                <w:i/>
              </w:rPr>
              <w:t xml:space="preserve">How many groups or series will be offered? </w:t>
            </w:r>
          </w:p>
        </w:tc>
        <w:tc>
          <w:tcPr>
            <w:tcW w:w="1727" w:type="dxa"/>
            <w:shd w:val="clear" w:color="auto" w:fill="D9D9D9" w:themeFill="background1" w:themeFillShade="D9"/>
            <w:vAlign w:val="center"/>
          </w:tcPr>
          <w:p w14:paraId="0AEBC3E8" w14:textId="77777777" w:rsidR="002E7D4F" w:rsidRPr="00553440" w:rsidRDefault="002E7D4F" w:rsidP="0047679C">
            <w:pPr>
              <w:ind w:right="-80"/>
              <w:jc w:val="center"/>
              <w:cnfStyle w:val="000000100000" w:firstRow="0" w:lastRow="0" w:firstColumn="0" w:lastColumn="0" w:oddVBand="0" w:evenVBand="0" w:oddHBand="1" w:evenHBand="0" w:firstRowFirstColumn="0" w:firstRowLastColumn="0" w:lastRowFirstColumn="0" w:lastRowLastColumn="0"/>
              <w:rPr>
                <w:i/>
              </w:rPr>
            </w:pPr>
            <w:r w:rsidRPr="00553440">
              <w:rPr>
                <w:i/>
              </w:rPr>
              <w:t>List all of the implementation months of the program</w:t>
            </w:r>
          </w:p>
        </w:tc>
        <w:tc>
          <w:tcPr>
            <w:tcW w:w="1727" w:type="dxa"/>
            <w:shd w:val="clear" w:color="auto" w:fill="D9D9D9" w:themeFill="background1" w:themeFillShade="D9"/>
            <w:vAlign w:val="center"/>
          </w:tcPr>
          <w:p w14:paraId="11C763E4"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rPr>
                <w:i/>
              </w:rPr>
            </w:pPr>
            <w:r w:rsidRPr="00553440">
              <w:rPr>
                <w:i/>
              </w:rPr>
              <w:t xml:space="preserve">Who is this service for? </w:t>
            </w:r>
          </w:p>
          <w:p w14:paraId="294FD5AE"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rPr>
                <w:i/>
              </w:rPr>
            </w:pPr>
            <w:r w:rsidRPr="00553440">
              <w:rPr>
                <w:i/>
              </w:rPr>
              <w:t>How many people reached?</w:t>
            </w:r>
          </w:p>
        </w:tc>
        <w:tc>
          <w:tcPr>
            <w:tcW w:w="1727" w:type="dxa"/>
            <w:shd w:val="clear" w:color="auto" w:fill="D9D9D9" w:themeFill="background1" w:themeFillShade="D9"/>
            <w:vAlign w:val="center"/>
          </w:tcPr>
          <w:p w14:paraId="76C5425C" w14:textId="77777777" w:rsidR="002E7D4F" w:rsidRDefault="002E7D4F" w:rsidP="0047679C">
            <w:pPr>
              <w:ind w:left="243"/>
              <w:jc w:val="center"/>
              <w:cnfStyle w:val="000000100000" w:firstRow="0" w:lastRow="0" w:firstColumn="0" w:lastColumn="0" w:oddVBand="0" w:evenVBand="0" w:oddHBand="1" w:evenHBand="0" w:firstRowFirstColumn="0" w:firstRowLastColumn="0" w:lastRowFirstColumn="0" w:lastRowLastColumn="0"/>
              <w:rPr>
                <w:i/>
              </w:rPr>
            </w:pPr>
            <w:r>
              <w:rPr>
                <w:i/>
              </w:rPr>
              <w:t>Type A: Indicate Survey</w:t>
            </w:r>
          </w:p>
          <w:p w14:paraId="088FAE93" w14:textId="77777777" w:rsidR="002E7D4F" w:rsidRPr="00553440" w:rsidRDefault="002E7D4F" w:rsidP="0047679C">
            <w:pPr>
              <w:ind w:left="243"/>
              <w:jc w:val="center"/>
              <w:cnfStyle w:val="000000100000" w:firstRow="0" w:lastRow="0" w:firstColumn="0" w:lastColumn="0" w:oddVBand="0" w:evenVBand="0" w:oddHBand="1" w:evenHBand="0" w:firstRowFirstColumn="0" w:firstRowLastColumn="0" w:lastRowFirstColumn="0" w:lastRowLastColumn="0"/>
              <w:rPr>
                <w:i/>
              </w:rPr>
            </w:pPr>
            <w:r>
              <w:rPr>
                <w:i/>
              </w:rPr>
              <w:t>Type B: Indicate N/A</w:t>
            </w:r>
          </w:p>
        </w:tc>
        <w:tc>
          <w:tcPr>
            <w:tcW w:w="2010" w:type="dxa"/>
            <w:shd w:val="clear" w:color="auto" w:fill="D9D9D9" w:themeFill="background1" w:themeFillShade="D9"/>
            <w:vAlign w:val="center"/>
          </w:tcPr>
          <w:p w14:paraId="0B28E74A"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rPr>
                <w:i/>
              </w:rPr>
            </w:pPr>
            <w:r w:rsidRPr="00553440">
              <w:rPr>
                <w:i/>
              </w:rPr>
              <w:t>Organization</w:t>
            </w:r>
            <w:r>
              <w:rPr>
                <w:i/>
              </w:rPr>
              <w:t xml:space="preserve"> and person</w:t>
            </w:r>
            <w:r w:rsidRPr="00553440">
              <w:rPr>
                <w:i/>
              </w:rPr>
              <w:t xml:space="preserve"> </w:t>
            </w:r>
            <w:r>
              <w:rPr>
                <w:i/>
              </w:rPr>
              <w:t>ensuring program delivery</w:t>
            </w:r>
          </w:p>
        </w:tc>
      </w:tr>
      <w:permStart w:id="337146260" w:edGrp="everyone" w:colFirst="0" w:colLast="0"/>
      <w:permStart w:id="1479607618" w:edGrp="everyone" w:colFirst="1" w:colLast="1"/>
      <w:permStart w:id="1425680772" w:edGrp="everyone" w:colFirst="2" w:colLast="2"/>
      <w:permStart w:id="1054167990" w:edGrp="everyone" w:colFirst="3" w:colLast="3"/>
      <w:permStart w:id="1249125936" w:edGrp="everyone" w:colFirst="4" w:colLast="4"/>
      <w:permStart w:id="42040227" w:edGrp="everyone" w:colFirst="5" w:colLast="5"/>
      <w:permStart w:id="1202735060" w:edGrp="everyone" w:colFirst="6" w:colLast="6"/>
      <w:permStart w:id="390553353" w:edGrp="everyone" w:colFirst="7" w:colLast="7"/>
      <w:tr w:rsidR="002E7D4F" w:rsidRPr="00553440" w14:paraId="46ABD622" w14:textId="77777777" w:rsidTr="004767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4C79D887" w14:textId="77777777" w:rsidR="002E7D4F" w:rsidRPr="00553440" w:rsidRDefault="002E7D4F" w:rsidP="0047679C">
            <w:pPr>
              <w:jc w:val="center"/>
              <w:rPr>
                <w:i/>
              </w:rP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tcPr>
          <w:p w14:paraId="79749E0A"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rPr>
                <w:b/>
                <w:bCs/>
                <w:i/>
              </w:rPr>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tcPr>
          <w:p w14:paraId="09DFCE29"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69F4BD5B"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6D112A51"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46915299"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501A8415"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tcPr>
          <w:p w14:paraId="244A04EE"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1880959948" w:edGrp="everyone" w:colFirst="0" w:colLast="0"/>
      <w:permStart w:id="1540446986" w:edGrp="everyone" w:colFirst="1" w:colLast="1"/>
      <w:permStart w:id="1974346353" w:edGrp="everyone" w:colFirst="2" w:colLast="2"/>
      <w:permStart w:id="680029061" w:edGrp="everyone" w:colFirst="3" w:colLast="3"/>
      <w:permStart w:id="141764320" w:edGrp="everyone" w:colFirst="4" w:colLast="4"/>
      <w:permStart w:id="2106017772" w:edGrp="everyone" w:colFirst="5" w:colLast="5"/>
      <w:permStart w:id="2105245260" w:edGrp="everyone" w:colFirst="6" w:colLast="6"/>
      <w:permStart w:id="1632452000" w:edGrp="everyone" w:colFirst="7" w:colLast="7"/>
      <w:permEnd w:id="337146260"/>
      <w:permEnd w:id="1479607618"/>
      <w:permEnd w:id="1425680772"/>
      <w:permEnd w:id="1054167990"/>
      <w:permEnd w:id="1249125936"/>
      <w:permEnd w:id="42040227"/>
      <w:permEnd w:id="1202735060"/>
      <w:permEnd w:id="390553353"/>
      <w:tr w:rsidR="002E7D4F" w:rsidRPr="00553440" w14:paraId="395A23D5" w14:textId="77777777" w:rsidTr="004767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D9D9D9" w:themeFill="background1" w:themeFillShade="D9"/>
          </w:tcPr>
          <w:p w14:paraId="4942AE9E" w14:textId="77777777" w:rsidR="002E7D4F" w:rsidRPr="00553440" w:rsidRDefault="002E7D4F" w:rsidP="0047679C">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shd w:val="clear" w:color="auto" w:fill="D9D9D9" w:themeFill="background1" w:themeFillShade="D9"/>
          </w:tcPr>
          <w:p w14:paraId="1E31BC31"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shd w:val="clear" w:color="auto" w:fill="D9D9D9" w:themeFill="background1" w:themeFillShade="D9"/>
          </w:tcPr>
          <w:p w14:paraId="750D60A4"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1D41604D"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70183306"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6B6A7133"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6D85B3D3"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shd w:val="clear" w:color="auto" w:fill="D9D9D9" w:themeFill="background1" w:themeFillShade="D9"/>
          </w:tcPr>
          <w:p w14:paraId="3D50A10F"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888939820" w:edGrp="everyone" w:colFirst="0" w:colLast="0"/>
      <w:permStart w:id="961567287" w:edGrp="everyone" w:colFirst="1" w:colLast="1"/>
      <w:permStart w:id="237330878" w:edGrp="everyone" w:colFirst="2" w:colLast="2"/>
      <w:permStart w:id="214655793" w:edGrp="everyone" w:colFirst="3" w:colLast="3"/>
      <w:permStart w:id="1996977462" w:edGrp="everyone" w:colFirst="4" w:colLast="4"/>
      <w:permStart w:id="1805003300" w:edGrp="everyone" w:colFirst="5" w:colLast="5"/>
      <w:permStart w:id="867120259" w:edGrp="everyone" w:colFirst="6" w:colLast="6"/>
      <w:permStart w:id="1161169631" w:edGrp="everyone" w:colFirst="7" w:colLast="7"/>
      <w:permEnd w:id="1880959948"/>
      <w:permEnd w:id="1540446986"/>
      <w:permEnd w:id="1974346353"/>
      <w:permEnd w:id="680029061"/>
      <w:permEnd w:id="141764320"/>
      <w:permEnd w:id="2106017772"/>
      <w:permEnd w:id="2105245260"/>
      <w:permEnd w:id="1632452000"/>
      <w:tr w:rsidR="002E7D4F" w:rsidRPr="00553440" w14:paraId="694B5ED7" w14:textId="77777777" w:rsidTr="004767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7866DBB0" w14:textId="77777777" w:rsidR="002E7D4F" w:rsidRPr="00553440" w:rsidRDefault="002E7D4F" w:rsidP="0047679C">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tcPr>
          <w:p w14:paraId="1D06EDCB"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tcPr>
          <w:p w14:paraId="2DDD4C27"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1DBF51FB"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4FB8CD8B"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7FB232A5"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724DEC62"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tcPr>
          <w:p w14:paraId="327262F7"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519994803" w:edGrp="everyone" w:colFirst="0" w:colLast="0"/>
      <w:permStart w:id="135672458" w:edGrp="everyone" w:colFirst="1" w:colLast="1"/>
      <w:permStart w:id="1801221814" w:edGrp="everyone" w:colFirst="2" w:colLast="2"/>
      <w:permStart w:id="1083799774" w:edGrp="everyone" w:colFirst="3" w:colLast="3"/>
      <w:permStart w:id="662004636" w:edGrp="everyone" w:colFirst="4" w:colLast="4"/>
      <w:permStart w:id="21324382" w:edGrp="everyone" w:colFirst="5" w:colLast="5"/>
      <w:permStart w:id="1407215941" w:edGrp="everyone" w:colFirst="6" w:colLast="6"/>
      <w:permStart w:id="809202603" w:edGrp="everyone" w:colFirst="7" w:colLast="7"/>
      <w:permEnd w:id="888939820"/>
      <w:permEnd w:id="961567287"/>
      <w:permEnd w:id="237330878"/>
      <w:permEnd w:id="214655793"/>
      <w:permEnd w:id="1996977462"/>
      <w:permEnd w:id="1805003300"/>
      <w:permEnd w:id="867120259"/>
      <w:permEnd w:id="1161169631"/>
      <w:tr w:rsidR="002E7D4F" w:rsidRPr="00553440" w14:paraId="2EB130B2" w14:textId="77777777" w:rsidTr="004767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D9D9D9" w:themeFill="background1" w:themeFillShade="D9"/>
          </w:tcPr>
          <w:p w14:paraId="0B825864" w14:textId="77777777" w:rsidR="002E7D4F" w:rsidRPr="00553440" w:rsidRDefault="002E7D4F" w:rsidP="0047679C">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shd w:val="clear" w:color="auto" w:fill="D9D9D9" w:themeFill="background1" w:themeFillShade="D9"/>
          </w:tcPr>
          <w:p w14:paraId="2285B897"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shd w:val="clear" w:color="auto" w:fill="D9D9D9" w:themeFill="background1" w:themeFillShade="D9"/>
          </w:tcPr>
          <w:p w14:paraId="7F073E89"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53F70B20"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4772A01E"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13758268"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1E188BA7"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shd w:val="clear" w:color="auto" w:fill="D9D9D9" w:themeFill="background1" w:themeFillShade="D9"/>
          </w:tcPr>
          <w:p w14:paraId="2EB23E2A"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941823068" w:edGrp="everyone" w:colFirst="0" w:colLast="0"/>
      <w:permStart w:id="1816944095" w:edGrp="everyone" w:colFirst="1" w:colLast="1"/>
      <w:permStart w:id="293369710" w:edGrp="everyone" w:colFirst="2" w:colLast="2"/>
      <w:permStart w:id="1171093473" w:edGrp="everyone" w:colFirst="3" w:colLast="3"/>
      <w:permStart w:id="1282082757" w:edGrp="everyone" w:colFirst="4" w:colLast="4"/>
      <w:permStart w:id="1060403389" w:edGrp="everyone" w:colFirst="5" w:colLast="5"/>
      <w:permStart w:id="2094364155" w:edGrp="everyone" w:colFirst="6" w:colLast="6"/>
      <w:permStart w:id="832652810" w:edGrp="everyone" w:colFirst="7" w:colLast="7"/>
      <w:permEnd w:id="519994803"/>
      <w:permEnd w:id="135672458"/>
      <w:permEnd w:id="1801221814"/>
      <w:permEnd w:id="1083799774"/>
      <w:permEnd w:id="662004636"/>
      <w:permEnd w:id="21324382"/>
      <w:permEnd w:id="1407215941"/>
      <w:permEnd w:id="809202603"/>
      <w:tr w:rsidR="002E7D4F" w:rsidRPr="00553440" w14:paraId="41A98F51" w14:textId="77777777" w:rsidTr="004767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4BFC7299" w14:textId="77777777" w:rsidR="002E7D4F" w:rsidRPr="00553440" w:rsidRDefault="002E7D4F" w:rsidP="0047679C">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tcPr>
          <w:p w14:paraId="2EC53EE9"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tcPr>
          <w:p w14:paraId="600B36A0"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293B8AFE"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6C4FF735"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52CB8A4A"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65851139"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tcPr>
          <w:p w14:paraId="3CF29777"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1250765788" w:edGrp="everyone" w:colFirst="0" w:colLast="0"/>
      <w:permStart w:id="1965575072" w:edGrp="everyone" w:colFirst="1" w:colLast="1"/>
      <w:permStart w:id="1660569740" w:edGrp="everyone" w:colFirst="2" w:colLast="2"/>
      <w:permStart w:id="898583024" w:edGrp="everyone" w:colFirst="3" w:colLast="3"/>
      <w:permStart w:id="548568890" w:edGrp="everyone" w:colFirst="4" w:colLast="4"/>
      <w:permStart w:id="1455884323" w:edGrp="everyone" w:colFirst="5" w:colLast="5"/>
      <w:permStart w:id="1978229065" w:edGrp="everyone" w:colFirst="6" w:colLast="6"/>
      <w:permStart w:id="852312649" w:edGrp="everyone" w:colFirst="7" w:colLast="7"/>
      <w:permEnd w:id="941823068"/>
      <w:permEnd w:id="1816944095"/>
      <w:permEnd w:id="293369710"/>
      <w:permEnd w:id="1171093473"/>
      <w:permEnd w:id="1282082757"/>
      <w:permEnd w:id="1060403389"/>
      <w:permEnd w:id="2094364155"/>
      <w:permEnd w:id="832652810"/>
      <w:tr w:rsidR="002E7D4F" w:rsidRPr="00553440" w14:paraId="2CF83500" w14:textId="77777777" w:rsidTr="004767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D9D9D9" w:themeFill="background1" w:themeFillShade="D9"/>
          </w:tcPr>
          <w:p w14:paraId="20EBDD29" w14:textId="77777777" w:rsidR="002E7D4F" w:rsidRPr="00553440" w:rsidRDefault="002E7D4F" w:rsidP="0047679C">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shd w:val="clear" w:color="auto" w:fill="D9D9D9" w:themeFill="background1" w:themeFillShade="D9"/>
          </w:tcPr>
          <w:p w14:paraId="1390335B"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shd w:val="clear" w:color="auto" w:fill="D9D9D9" w:themeFill="background1" w:themeFillShade="D9"/>
          </w:tcPr>
          <w:p w14:paraId="1E0EEC26"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3D862939"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5EE84B1E"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1096AED2"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7FBD577F"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shd w:val="clear" w:color="auto" w:fill="D9D9D9" w:themeFill="background1" w:themeFillShade="D9"/>
          </w:tcPr>
          <w:p w14:paraId="1DD29F98"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End w:id="1250765788"/>
      <w:permEnd w:id="1965575072"/>
      <w:permEnd w:id="1660569740"/>
      <w:permEnd w:id="898583024"/>
      <w:permEnd w:id="548568890"/>
      <w:permEnd w:id="1455884323"/>
      <w:permEnd w:id="1978229065"/>
      <w:permEnd w:id="852312649"/>
    </w:tbl>
    <w:p w14:paraId="49F93885" w14:textId="77777777" w:rsidR="002E7D4F" w:rsidRDefault="002E7D4F" w:rsidP="002E7D4F">
      <w:pPr>
        <w:keepNext/>
        <w:keepLines/>
        <w:spacing w:line="276" w:lineRule="auto"/>
        <w:outlineLvl w:val="0"/>
        <w:rPr>
          <w:rFonts w:asciiTheme="majorHAnsi" w:eastAsiaTheme="majorEastAsia" w:hAnsiTheme="majorHAnsi" w:cstheme="majorBidi"/>
          <w:b/>
          <w:bCs/>
          <w:color w:val="2F5496" w:themeColor="accent1" w:themeShade="BF"/>
          <w:sz w:val="28"/>
          <w:szCs w:val="28"/>
        </w:rPr>
      </w:pPr>
    </w:p>
    <w:p w14:paraId="64702220" w14:textId="77777777" w:rsidR="002E7D4F" w:rsidRDefault="002E7D4F" w:rsidP="002E7D4F">
      <w:pPr>
        <w:keepNext/>
        <w:keepLines/>
        <w:spacing w:line="276" w:lineRule="auto"/>
        <w:outlineLvl w:val="0"/>
        <w:rPr>
          <w:rFonts w:asciiTheme="majorHAnsi" w:eastAsiaTheme="majorEastAsia" w:hAnsiTheme="majorHAnsi" w:cstheme="majorBidi"/>
          <w:b/>
          <w:bCs/>
          <w:color w:val="2F5496" w:themeColor="accent1" w:themeShade="BF"/>
          <w:sz w:val="28"/>
          <w:szCs w:val="28"/>
        </w:rPr>
      </w:pPr>
    </w:p>
    <w:p w14:paraId="688277B6" w14:textId="77777777" w:rsidR="002E7D4F" w:rsidRDefault="002E7D4F" w:rsidP="002E7D4F">
      <w:pPr>
        <w:keepNext/>
        <w:contextualSpacing/>
        <w:rPr>
          <w:rFonts w:ascii="Arial" w:eastAsia="Calibri" w:hAnsi="Arial" w:cs="Arial"/>
          <w:b/>
          <w:i/>
        </w:rPr>
      </w:pPr>
    </w:p>
    <w:p w14:paraId="35CF7F70" w14:textId="77777777" w:rsidR="00F97A32" w:rsidRDefault="00F97A32" w:rsidP="002E7D4F">
      <w:pPr>
        <w:keepNext/>
        <w:contextualSpacing/>
        <w:rPr>
          <w:rFonts w:ascii="Arial" w:eastAsia="Calibri" w:hAnsi="Arial" w:cs="Arial"/>
          <w:b/>
          <w:i/>
        </w:rPr>
      </w:pPr>
    </w:p>
    <w:p w14:paraId="0A569DFA" w14:textId="77777777" w:rsidR="00F97A32" w:rsidRDefault="00F97A32" w:rsidP="002E7D4F">
      <w:pPr>
        <w:keepNext/>
        <w:contextualSpacing/>
        <w:rPr>
          <w:rFonts w:ascii="Arial" w:eastAsia="Calibri" w:hAnsi="Arial" w:cs="Arial"/>
          <w:b/>
          <w:i/>
        </w:rPr>
      </w:pPr>
    </w:p>
    <w:p w14:paraId="78FA240C" w14:textId="19A84C43" w:rsidR="002E7D4F" w:rsidRPr="0047679C" w:rsidRDefault="002E7D4F" w:rsidP="002E7D4F">
      <w:pPr>
        <w:keepNext/>
        <w:contextualSpacing/>
        <w:rPr>
          <w:rFonts w:ascii="Arial" w:eastAsia="Calibri" w:hAnsi="Arial" w:cs="Arial"/>
          <w:i/>
          <w:u w:val="single"/>
        </w:rPr>
      </w:pPr>
      <w:r w:rsidRPr="0047679C">
        <w:rPr>
          <w:rFonts w:ascii="Arial" w:eastAsia="Calibri" w:hAnsi="Arial" w:cs="Arial"/>
          <w:b/>
          <w:i/>
        </w:rPr>
        <w:t>Goal 2:</w:t>
      </w:r>
      <w:r>
        <w:rPr>
          <w:rFonts w:ascii="Arial" w:eastAsia="Calibri" w:hAnsi="Arial" w:cs="Arial"/>
          <w:b/>
          <w:i/>
        </w:rPr>
        <w:t xml:space="preserve"> </w:t>
      </w:r>
      <w:r w:rsidRPr="0047679C">
        <w:rPr>
          <w:rFonts w:ascii="Arial" w:eastAsia="Calibri" w:hAnsi="Arial" w:cs="Arial"/>
          <w:b/>
          <w:i/>
        </w:rPr>
        <w:t xml:space="preserve"> </w:t>
      </w:r>
      <w:permStart w:id="1306537241" w:edGrp="everyone"/>
      <w:r w:rsidRPr="0047679C">
        <w:rPr>
          <w:rFonts w:ascii="Arial" w:eastAsia="Calibri" w:hAnsi="Arial" w:cs="Arial"/>
          <w:i/>
          <w:u w:val="single"/>
        </w:rPr>
        <w:fldChar w:fldCharType="begin">
          <w:ffData>
            <w:name w:val="Text1"/>
            <w:enabled/>
            <w:calcOnExit w:val="0"/>
            <w:textInput/>
          </w:ffData>
        </w:fldChar>
      </w:r>
      <w:r w:rsidRPr="0047679C">
        <w:rPr>
          <w:rFonts w:ascii="Arial" w:eastAsia="Calibri" w:hAnsi="Arial" w:cs="Arial"/>
          <w:i/>
          <w:u w:val="single"/>
        </w:rPr>
        <w:instrText xml:space="preserve"> FORMTEXT </w:instrText>
      </w:r>
      <w:r w:rsidRPr="0047679C">
        <w:rPr>
          <w:rFonts w:ascii="Arial" w:eastAsia="Calibri" w:hAnsi="Arial" w:cs="Arial"/>
          <w:i/>
          <w:u w:val="single"/>
        </w:rPr>
      </w:r>
      <w:r w:rsidRPr="0047679C">
        <w:rPr>
          <w:rFonts w:ascii="Arial" w:eastAsia="Calibri" w:hAnsi="Arial" w:cs="Arial"/>
          <w:i/>
          <w:u w:val="single"/>
        </w:rPr>
        <w:fldChar w:fldCharType="separate"/>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u w:val="single"/>
        </w:rPr>
        <w:fldChar w:fldCharType="end"/>
      </w:r>
      <w:r w:rsidRPr="0047679C">
        <w:rPr>
          <w:rFonts w:ascii="Arial" w:eastAsia="Calibri" w:hAnsi="Arial" w:cs="Arial"/>
        </w:rPr>
        <w:tab/>
      </w:r>
      <w:permEnd w:id="1306537241"/>
    </w:p>
    <w:p w14:paraId="2F45E97B" w14:textId="77777777" w:rsidR="002E7D4F" w:rsidRPr="0047679C" w:rsidRDefault="002E7D4F" w:rsidP="002E7D4F">
      <w:pPr>
        <w:keepNext/>
        <w:ind w:left="270"/>
        <w:contextualSpacing/>
        <w:rPr>
          <w:rFonts w:ascii="Arial" w:eastAsia="Calibri" w:hAnsi="Arial" w:cs="Arial"/>
          <w:i/>
          <w:u w:val="single"/>
        </w:rPr>
      </w:pPr>
      <w:r w:rsidRPr="0047679C">
        <w:rPr>
          <w:rFonts w:ascii="Arial" w:eastAsia="Calibri" w:hAnsi="Arial" w:cs="Arial"/>
          <w:b/>
          <w:bCs/>
          <w:i/>
          <w:u w:val="single"/>
        </w:rPr>
        <w:t>Objective 2.1:</w:t>
      </w:r>
      <w:r>
        <w:rPr>
          <w:rFonts w:ascii="Arial" w:eastAsia="Calibri" w:hAnsi="Arial" w:cs="Arial"/>
          <w:b/>
          <w:i/>
        </w:rPr>
        <w:t xml:space="preserve"> </w:t>
      </w:r>
      <w:permStart w:id="1240746223" w:edGrp="everyone"/>
      <w:r w:rsidRPr="0047679C">
        <w:rPr>
          <w:rFonts w:ascii="Arial" w:eastAsia="Calibri" w:hAnsi="Arial" w:cs="Arial"/>
          <w:i/>
          <w:u w:val="single"/>
        </w:rPr>
        <w:fldChar w:fldCharType="begin">
          <w:ffData>
            <w:name w:val="Text1"/>
            <w:enabled/>
            <w:calcOnExit w:val="0"/>
            <w:textInput/>
          </w:ffData>
        </w:fldChar>
      </w:r>
      <w:r w:rsidRPr="0047679C">
        <w:rPr>
          <w:rFonts w:ascii="Arial" w:eastAsia="Calibri" w:hAnsi="Arial" w:cs="Arial"/>
          <w:i/>
          <w:u w:val="single"/>
        </w:rPr>
        <w:instrText xml:space="preserve"> FORMTEXT </w:instrText>
      </w:r>
      <w:r w:rsidRPr="0047679C">
        <w:rPr>
          <w:rFonts w:ascii="Arial" w:eastAsia="Calibri" w:hAnsi="Arial" w:cs="Arial"/>
          <w:i/>
          <w:u w:val="single"/>
        </w:rPr>
      </w:r>
      <w:r w:rsidRPr="0047679C">
        <w:rPr>
          <w:rFonts w:ascii="Arial" w:eastAsia="Calibri" w:hAnsi="Arial" w:cs="Arial"/>
          <w:i/>
          <w:u w:val="single"/>
        </w:rPr>
        <w:fldChar w:fldCharType="separate"/>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noProof/>
          <w:u w:val="single"/>
        </w:rPr>
        <w:t> </w:t>
      </w:r>
      <w:r w:rsidRPr="0047679C">
        <w:rPr>
          <w:rFonts w:ascii="Arial" w:eastAsia="Calibri" w:hAnsi="Arial" w:cs="Arial"/>
          <w:i/>
          <w:u w:val="single"/>
        </w:rPr>
        <w:fldChar w:fldCharType="end"/>
      </w:r>
      <w:r w:rsidRPr="0047679C">
        <w:rPr>
          <w:rFonts w:ascii="Arial" w:eastAsia="Calibri" w:hAnsi="Arial" w:cs="Arial"/>
          <w:i/>
        </w:rPr>
        <w:t xml:space="preserve"> </w:t>
      </w:r>
      <w:permEnd w:id="1240746223"/>
    </w:p>
    <w:p w14:paraId="281AD6BF" w14:textId="5A87B680" w:rsidR="002E7D4F" w:rsidRPr="0047679C" w:rsidRDefault="002E7D4F" w:rsidP="002E7D4F">
      <w:pPr>
        <w:keepNext/>
        <w:ind w:left="576"/>
        <w:contextualSpacing/>
        <w:rPr>
          <w:rFonts w:ascii="Arial" w:eastAsia="Calibri" w:hAnsi="Arial" w:cs="Arial"/>
          <w:i/>
        </w:rPr>
      </w:pPr>
      <w:r w:rsidRPr="0047679C">
        <w:rPr>
          <w:rFonts w:ascii="Arial" w:eastAsia="Calibri" w:hAnsi="Arial" w:cs="Arial"/>
          <w:b/>
          <w:i/>
        </w:rPr>
        <w:t>CSAP Strategy</w:t>
      </w:r>
      <w:r>
        <w:rPr>
          <w:rFonts w:ascii="Arial" w:eastAsia="Calibri" w:hAnsi="Arial" w:cs="Arial"/>
          <w:b/>
          <w:i/>
        </w:rPr>
        <w:t>:</w:t>
      </w:r>
      <w:r w:rsidRPr="0047679C">
        <w:rPr>
          <w:rFonts w:ascii="Arial" w:eastAsia="Calibri" w:hAnsi="Arial" w:cs="Arial"/>
          <w:i/>
        </w:rPr>
        <w:tab/>
      </w:r>
      <w:permStart w:id="1297551732" w:edGrp="everyone"/>
      <w:sdt>
        <w:sdtPr>
          <w:rPr>
            <w:rFonts w:ascii="Arial" w:eastAsia="Calibri" w:hAnsi="Arial" w:cs="Arial"/>
            <w:i/>
          </w:rPr>
          <w:alias w:val="Select CSAP Strategy "/>
          <w:tag w:val="Select CSAP Strategy "/>
          <w:id w:val="1230954010"/>
          <w:placeholder>
            <w:docPart w:val="9E3682E1FE2C46B2963066639BC1CA6A"/>
          </w:placeholder>
          <w:showingPlcHdr/>
          <w:dropDownList>
            <w:listItem w:value="Choose an item."/>
            <w:listItem w:displayText="Alternative Activity" w:value="Alternative Activity"/>
            <w:listItem w:displayText="Community Based Process" w:value="Community Based Process"/>
            <w:listItem w:displayText="Education" w:value="Education"/>
            <w:listItem w:displayText="Environmental" w:value="Environmental"/>
            <w:listItem w:displayText="Information Dissemination" w:value="Information Dissemination"/>
            <w:listItem w:displayText="Other: Training" w:value="Other: Training"/>
            <w:listItem w:displayText="Problem Identification and Referral " w:value="Problem Identification and Referral "/>
          </w:dropDownList>
        </w:sdtPr>
        <w:sdtEndPr/>
        <w:sdtContent>
          <w:r w:rsidRPr="0047679C">
            <w:rPr>
              <w:rFonts w:ascii="Arial" w:eastAsia="Calibri" w:hAnsi="Arial" w:cs="Arial"/>
              <w:color w:val="808080"/>
            </w:rPr>
            <w:t>Choose an item.</w:t>
          </w:r>
        </w:sdtContent>
      </w:sdt>
      <w:r w:rsidRPr="0047679C">
        <w:rPr>
          <w:rFonts w:ascii="Arial" w:eastAsia="Calibri" w:hAnsi="Arial" w:cs="Arial"/>
          <w:i/>
        </w:rPr>
        <w:t xml:space="preserve">  </w:t>
      </w:r>
      <w:permEnd w:id="1297551732"/>
      <w:r w:rsidR="00F97A32">
        <w:rPr>
          <w:rFonts w:ascii="Arial" w:eastAsia="Calibri" w:hAnsi="Arial" w:cs="Arial"/>
          <w:i/>
        </w:rPr>
        <w:t>(See definitions in RFA)</w:t>
      </w:r>
    </w:p>
    <w:p w14:paraId="28AD26AB" w14:textId="77777777" w:rsidR="002E7D4F" w:rsidRPr="0047679C" w:rsidRDefault="002E7D4F" w:rsidP="002E7D4F">
      <w:pPr>
        <w:keepNext/>
        <w:keepLines/>
        <w:spacing w:line="276" w:lineRule="auto"/>
        <w:outlineLvl w:val="0"/>
        <w:rPr>
          <w:rFonts w:ascii="Arial" w:hAnsi="Arial" w:cs="Arial"/>
        </w:rPr>
      </w:pPr>
    </w:p>
    <w:tbl>
      <w:tblPr>
        <w:tblStyle w:val="MediumShading1-Accent111"/>
        <w:tblW w:w="14102" w:type="dxa"/>
        <w:tblInd w:w="108" w:type="dxa"/>
        <w:tblLayout w:type="fixed"/>
        <w:tblLook w:val="04A0" w:firstRow="1" w:lastRow="0" w:firstColumn="1" w:lastColumn="0" w:noHBand="0" w:noVBand="1"/>
      </w:tblPr>
      <w:tblGrid>
        <w:gridCol w:w="1728"/>
        <w:gridCol w:w="1728"/>
        <w:gridCol w:w="1728"/>
        <w:gridCol w:w="1727"/>
        <w:gridCol w:w="1727"/>
        <w:gridCol w:w="1727"/>
        <w:gridCol w:w="1727"/>
        <w:gridCol w:w="2010"/>
      </w:tblGrid>
      <w:tr w:rsidR="002E7D4F" w:rsidRPr="00553440" w14:paraId="3F37099E" w14:textId="77777777" w:rsidTr="004767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BFBFBF" w:themeFill="background1" w:themeFillShade="BF"/>
          </w:tcPr>
          <w:p w14:paraId="15B13A53" w14:textId="77777777" w:rsidR="002E7D4F" w:rsidRPr="00144BA3" w:rsidRDefault="002E7D4F" w:rsidP="0047679C">
            <w:pPr>
              <w:jc w:val="center"/>
              <w:rPr>
                <w:color w:val="auto"/>
              </w:rPr>
            </w:pPr>
            <w:r w:rsidRPr="00D06024">
              <w:t>Program/ Strategy</w:t>
            </w:r>
          </w:p>
        </w:tc>
        <w:tc>
          <w:tcPr>
            <w:tcW w:w="1728" w:type="dxa"/>
            <w:shd w:val="clear" w:color="auto" w:fill="BFBFBF" w:themeFill="background1" w:themeFillShade="BF"/>
          </w:tcPr>
          <w:p w14:paraId="4B175193" w14:textId="77777777" w:rsidR="002E7D4F" w:rsidRPr="00144BA3" w:rsidRDefault="002E7D4F"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Community Name</w:t>
            </w:r>
          </w:p>
        </w:tc>
        <w:tc>
          <w:tcPr>
            <w:tcW w:w="1728" w:type="dxa"/>
            <w:shd w:val="clear" w:color="auto" w:fill="BFBFBF" w:themeFill="background1" w:themeFillShade="BF"/>
          </w:tcPr>
          <w:p w14:paraId="58A162EC" w14:textId="77777777" w:rsidR="002E7D4F" w:rsidRPr="00144BA3" w:rsidRDefault="002E7D4F" w:rsidP="0047679C">
            <w:pPr>
              <w:ind w:left="127"/>
              <w:jc w:val="center"/>
              <w:cnfStyle w:val="100000000000" w:firstRow="1" w:lastRow="0" w:firstColumn="0" w:lastColumn="0" w:oddVBand="0" w:evenVBand="0" w:oddHBand="0" w:evenHBand="0" w:firstRowFirstColumn="0" w:firstRowLastColumn="0" w:lastRowFirstColumn="0" w:lastRowLastColumn="0"/>
              <w:rPr>
                <w:color w:val="auto"/>
              </w:rPr>
            </w:pPr>
            <w:r w:rsidRPr="00D06024">
              <w:t>IOM Category</w:t>
            </w:r>
          </w:p>
        </w:tc>
        <w:tc>
          <w:tcPr>
            <w:tcW w:w="1727" w:type="dxa"/>
            <w:shd w:val="clear" w:color="auto" w:fill="BFBFBF" w:themeFill="background1" w:themeFillShade="BF"/>
          </w:tcPr>
          <w:p w14:paraId="425CCE80" w14:textId="77777777" w:rsidR="002E7D4F" w:rsidRPr="00144BA3" w:rsidRDefault="002E7D4F" w:rsidP="0047679C">
            <w:pPr>
              <w:jc w:val="center"/>
              <w:cnfStyle w:val="100000000000" w:firstRow="1" w:lastRow="0" w:firstColumn="0" w:lastColumn="0" w:oddVBand="0" w:evenVBand="0" w:oddHBand="0" w:evenHBand="0" w:firstRowFirstColumn="0" w:firstRowLastColumn="0" w:lastRowFirstColumn="0" w:lastRowLastColumn="0"/>
              <w:rPr>
                <w:i/>
                <w:color w:val="auto"/>
              </w:rPr>
            </w:pPr>
            <w:r w:rsidRPr="00D06024">
              <w:rPr>
                <w:i/>
              </w:rPr>
              <w:t xml:space="preserve">      How much?</w:t>
            </w:r>
          </w:p>
          <w:p w14:paraId="7D6AEB60" w14:textId="77777777" w:rsidR="002E7D4F" w:rsidRPr="00144BA3" w:rsidRDefault="002E7D4F"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rPr>
                <w:i/>
              </w:rPr>
              <w:t>How often?</w:t>
            </w:r>
          </w:p>
        </w:tc>
        <w:tc>
          <w:tcPr>
            <w:tcW w:w="1727" w:type="dxa"/>
            <w:shd w:val="clear" w:color="auto" w:fill="BFBFBF" w:themeFill="background1" w:themeFillShade="BF"/>
          </w:tcPr>
          <w:p w14:paraId="09D4AAC7" w14:textId="77777777" w:rsidR="002E7D4F" w:rsidRPr="00144BA3" w:rsidRDefault="002E7D4F"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When</w:t>
            </w:r>
          </w:p>
        </w:tc>
        <w:tc>
          <w:tcPr>
            <w:tcW w:w="1727" w:type="dxa"/>
            <w:shd w:val="clear" w:color="auto" w:fill="BFBFBF" w:themeFill="background1" w:themeFillShade="BF"/>
          </w:tcPr>
          <w:p w14:paraId="3EA85329" w14:textId="77777777" w:rsidR="002E7D4F" w:rsidRPr="00144BA3" w:rsidRDefault="002E7D4F"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Who &amp;</w:t>
            </w:r>
          </w:p>
          <w:p w14:paraId="5A8B0E94" w14:textId="77777777" w:rsidR="002E7D4F" w:rsidRPr="00144BA3" w:rsidRDefault="002E7D4F"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How Many</w:t>
            </w:r>
          </w:p>
        </w:tc>
        <w:tc>
          <w:tcPr>
            <w:tcW w:w="1727" w:type="dxa"/>
            <w:shd w:val="clear" w:color="auto" w:fill="BFBFBF" w:themeFill="background1" w:themeFillShade="BF"/>
          </w:tcPr>
          <w:p w14:paraId="23BB36EF" w14:textId="77777777" w:rsidR="002E7D4F" w:rsidRPr="00144BA3" w:rsidRDefault="002E7D4F"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Survey</w:t>
            </w:r>
          </w:p>
        </w:tc>
        <w:tc>
          <w:tcPr>
            <w:tcW w:w="2010" w:type="dxa"/>
            <w:shd w:val="clear" w:color="auto" w:fill="BFBFBF" w:themeFill="background1" w:themeFillShade="BF"/>
          </w:tcPr>
          <w:p w14:paraId="60372944" w14:textId="77777777" w:rsidR="002E7D4F" w:rsidRPr="00144BA3" w:rsidRDefault="002E7D4F" w:rsidP="0047679C">
            <w:pPr>
              <w:jc w:val="center"/>
              <w:cnfStyle w:val="100000000000" w:firstRow="1" w:lastRow="0" w:firstColumn="0" w:lastColumn="0" w:oddVBand="0" w:evenVBand="0" w:oddHBand="0" w:evenHBand="0" w:firstRowFirstColumn="0" w:firstRowLastColumn="0" w:lastRowFirstColumn="0" w:lastRowLastColumn="0"/>
              <w:rPr>
                <w:color w:val="auto"/>
              </w:rPr>
            </w:pPr>
            <w:r w:rsidRPr="00D06024">
              <w:t>Responsible Party(ies) and Program</w:t>
            </w:r>
            <w:r>
              <w:t xml:space="preserve"> Staff</w:t>
            </w:r>
            <w:r w:rsidRPr="00D06024">
              <w:t xml:space="preserve"> Lead</w:t>
            </w:r>
            <w:r>
              <w:t>(s)</w:t>
            </w:r>
          </w:p>
        </w:tc>
      </w:tr>
      <w:tr w:rsidR="002E7D4F" w:rsidRPr="00553440" w14:paraId="5CFBAA38" w14:textId="77777777" w:rsidTr="004767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D9D9D9" w:themeFill="background1" w:themeFillShade="D9"/>
            <w:vAlign w:val="center"/>
          </w:tcPr>
          <w:p w14:paraId="3D78CC2A" w14:textId="77777777" w:rsidR="002E7D4F" w:rsidRPr="00553440" w:rsidRDefault="002E7D4F" w:rsidP="0047679C">
            <w:pPr>
              <w:jc w:val="center"/>
              <w:rPr>
                <w:i/>
              </w:rPr>
            </w:pPr>
            <w:r w:rsidRPr="00553440">
              <w:rPr>
                <w:i/>
              </w:rPr>
              <w:t>Name of program/ strategy from Program Selection List</w:t>
            </w:r>
          </w:p>
        </w:tc>
        <w:tc>
          <w:tcPr>
            <w:tcW w:w="1728" w:type="dxa"/>
            <w:shd w:val="clear" w:color="auto" w:fill="D9D9D9" w:themeFill="background1" w:themeFillShade="D9"/>
            <w:vAlign w:val="center"/>
          </w:tcPr>
          <w:p w14:paraId="5E3D31F6" w14:textId="77777777" w:rsidR="002E7D4F" w:rsidRPr="00553440" w:rsidRDefault="002E7D4F" w:rsidP="0047679C">
            <w:pPr>
              <w:ind w:left="90"/>
              <w:jc w:val="center"/>
              <w:cnfStyle w:val="000000100000" w:firstRow="0" w:lastRow="0" w:firstColumn="0" w:lastColumn="0" w:oddVBand="0" w:evenVBand="0" w:oddHBand="1" w:evenHBand="0" w:firstRowFirstColumn="0" w:firstRowLastColumn="0" w:lastRowFirstColumn="0" w:lastRowLastColumn="0"/>
              <w:rPr>
                <w:bCs/>
                <w:i/>
              </w:rPr>
            </w:pPr>
            <w:r w:rsidRPr="00553440">
              <w:rPr>
                <w:bCs/>
                <w:i/>
              </w:rPr>
              <w:t>Name of community(ies) this program will serve</w:t>
            </w:r>
          </w:p>
        </w:tc>
        <w:tc>
          <w:tcPr>
            <w:tcW w:w="1728" w:type="dxa"/>
            <w:shd w:val="clear" w:color="auto" w:fill="D9D9D9" w:themeFill="background1" w:themeFillShade="D9"/>
            <w:vAlign w:val="center"/>
          </w:tcPr>
          <w:p w14:paraId="6CB287E0" w14:textId="77777777" w:rsidR="002E7D4F" w:rsidRDefault="002E7D4F" w:rsidP="0047679C">
            <w:pPr>
              <w:jc w:val="center"/>
              <w:cnfStyle w:val="000000100000" w:firstRow="0" w:lastRow="0" w:firstColumn="0" w:lastColumn="0" w:oddVBand="0" w:evenVBand="0" w:oddHBand="1" w:evenHBand="0" w:firstRowFirstColumn="0" w:firstRowLastColumn="0" w:lastRowFirstColumn="0" w:lastRowLastColumn="0"/>
              <w:rPr>
                <w:i/>
              </w:rPr>
            </w:pPr>
            <w:r>
              <w:rPr>
                <w:i/>
              </w:rPr>
              <w:t>- Universal Direct</w:t>
            </w:r>
          </w:p>
          <w:p w14:paraId="18139097" w14:textId="77777777" w:rsidR="002E7D4F" w:rsidRDefault="002E7D4F" w:rsidP="0047679C">
            <w:pPr>
              <w:jc w:val="center"/>
              <w:cnfStyle w:val="000000100000" w:firstRow="0" w:lastRow="0" w:firstColumn="0" w:lastColumn="0" w:oddVBand="0" w:evenVBand="0" w:oddHBand="1" w:evenHBand="0" w:firstRowFirstColumn="0" w:firstRowLastColumn="0" w:lastRowFirstColumn="0" w:lastRowLastColumn="0"/>
              <w:rPr>
                <w:i/>
              </w:rPr>
            </w:pPr>
            <w:r>
              <w:rPr>
                <w:i/>
              </w:rPr>
              <w:t>- Universal Indirect</w:t>
            </w:r>
          </w:p>
          <w:p w14:paraId="419EC034" w14:textId="77777777" w:rsidR="002E7D4F" w:rsidRDefault="002E7D4F" w:rsidP="0047679C">
            <w:pPr>
              <w:jc w:val="center"/>
              <w:cnfStyle w:val="000000100000" w:firstRow="0" w:lastRow="0" w:firstColumn="0" w:lastColumn="0" w:oddVBand="0" w:evenVBand="0" w:oddHBand="1" w:evenHBand="0" w:firstRowFirstColumn="0" w:firstRowLastColumn="0" w:lastRowFirstColumn="0" w:lastRowLastColumn="0"/>
              <w:rPr>
                <w:i/>
              </w:rPr>
            </w:pPr>
            <w:r>
              <w:rPr>
                <w:i/>
              </w:rPr>
              <w:t>- Selected</w:t>
            </w:r>
          </w:p>
          <w:p w14:paraId="02407272"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rPr>
                <w:i/>
              </w:rPr>
            </w:pPr>
            <w:r>
              <w:rPr>
                <w:i/>
              </w:rPr>
              <w:t>- Indicated</w:t>
            </w:r>
          </w:p>
        </w:tc>
        <w:tc>
          <w:tcPr>
            <w:tcW w:w="1727" w:type="dxa"/>
            <w:shd w:val="clear" w:color="auto" w:fill="D9D9D9" w:themeFill="background1" w:themeFillShade="D9"/>
            <w:vAlign w:val="center"/>
          </w:tcPr>
          <w:p w14:paraId="7D7333EF"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rPr>
                <w:i/>
              </w:rPr>
            </w:pPr>
            <w:r w:rsidRPr="00553440">
              <w:rPr>
                <w:i/>
              </w:rPr>
              <w:t xml:space="preserve">How many groups or series will be offered? </w:t>
            </w:r>
          </w:p>
        </w:tc>
        <w:tc>
          <w:tcPr>
            <w:tcW w:w="1727" w:type="dxa"/>
            <w:shd w:val="clear" w:color="auto" w:fill="D9D9D9" w:themeFill="background1" w:themeFillShade="D9"/>
            <w:vAlign w:val="center"/>
          </w:tcPr>
          <w:p w14:paraId="479C64B1" w14:textId="77777777" w:rsidR="002E7D4F" w:rsidRPr="00553440" w:rsidRDefault="002E7D4F" w:rsidP="0047679C">
            <w:pPr>
              <w:ind w:right="-80"/>
              <w:jc w:val="center"/>
              <w:cnfStyle w:val="000000100000" w:firstRow="0" w:lastRow="0" w:firstColumn="0" w:lastColumn="0" w:oddVBand="0" w:evenVBand="0" w:oddHBand="1" w:evenHBand="0" w:firstRowFirstColumn="0" w:firstRowLastColumn="0" w:lastRowFirstColumn="0" w:lastRowLastColumn="0"/>
              <w:rPr>
                <w:i/>
              </w:rPr>
            </w:pPr>
            <w:r w:rsidRPr="00553440">
              <w:rPr>
                <w:i/>
              </w:rPr>
              <w:t>List all of the implementation months of the program</w:t>
            </w:r>
          </w:p>
        </w:tc>
        <w:tc>
          <w:tcPr>
            <w:tcW w:w="1727" w:type="dxa"/>
            <w:shd w:val="clear" w:color="auto" w:fill="D9D9D9" w:themeFill="background1" w:themeFillShade="D9"/>
            <w:vAlign w:val="center"/>
          </w:tcPr>
          <w:p w14:paraId="55CFB770"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rPr>
                <w:i/>
              </w:rPr>
            </w:pPr>
            <w:r w:rsidRPr="00553440">
              <w:rPr>
                <w:i/>
              </w:rPr>
              <w:t xml:space="preserve">Who is this service for? </w:t>
            </w:r>
          </w:p>
          <w:p w14:paraId="1CBD1510"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rPr>
                <w:i/>
              </w:rPr>
            </w:pPr>
            <w:r w:rsidRPr="00553440">
              <w:rPr>
                <w:i/>
              </w:rPr>
              <w:t>How many people reached?</w:t>
            </w:r>
          </w:p>
        </w:tc>
        <w:tc>
          <w:tcPr>
            <w:tcW w:w="1727" w:type="dxa"/>
            <w:shd w:val="clear" w:color="auto" w:fill="D9D9D9" w:themeFill="background1" w:themeFillShade="D9"/>
            <w:vAlign w:val="center"/>
          </w:tcPr>
          <w:p w14:paraId="1CDDC455" w14:textId="77777777" w:rsidR="002E7D4F" w:rsidRDefault="002E7D4F" w:rsidP="0047679C">
            <w:pPr>
              <w:ind w:left="243"/>
              <w:jc w:val="center"/>
              <w:cnfStyle w:val="000000100000" w:firstRow="0" w:lastRow="0" w:firstColumn="0" w:lastColumn="0" w:oddVBand="0" w:evenVBand="0" w:oddHBand="1" w:evenHBand="0" w:firstRowFirstColumn="0" w:firstRowLastColumn="0" w:lastRowFirstColumn="0" w:lastRowLastColumn="0"/>
              <w:rPr>
                <w:i/>
              </w:rPr>
            </w:pPr>
            <w:r>
              <w:rPr>
                <w:i/>
              </w:rPr>
              <w:t>Type A: Indicate Survey</w:t>
            </w:r>
          </w:p>
          <w:p w14:paraId="02C1A93B" w14:textId="77777777" w:rsidR="002E7D4F" w:rsidRPr="00553440" w:rsidRDefault="002E7D4F" w:rsidP="0047679C">
            <w:pPr>
              <w:ind w:left="243"/>
              <w:jc w:val="center"/>
              <w:cnfStyle w:val="000000100000" w:firstRow="0" w:lastRow="0" w:firstColumn="0" w:lastColumn="0" w:oddVBand="0" w:evenVBand="0" w:oddHBand="1" w:evenHBand="0" w:firstRowFirstColumn="0" w:firstRowLastColumn="0" w:lastRowFirstColumn="0" w:lastRowLastColumn="0"/>
              <w:rPr>
                <w:i/>
              </w:rPr>
            </w:pPr>
            <w:r>
              <w:rPr>
                <w:i/>
              </w:rPr>
              <w:t>Type B: Indicate N/A</w:t>
            </w:r>
          </w:p>
        </w:tc>
        <w:tc>
          <w:tcPr>
            <w:tcW w:w="2010" w:type="dxa"/>
            <w:shd w:val="clear" w:color="auto" w:fill="D9D9D9" w:themeFill="background1" w:themeFillShade="D9"/>
            <w:vAlign w:val="center"/>
          </w:tcPr>
          <w:p w14:paraId="5A85E053"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rPr>
                <w:i/>
              </w:rPr>
            </w:pPr>
            <w:r w:rsidRPr="00553440">
              <w:rPr>
                <w:i/>
              </w:rPr>
              <w:t>Organization</w:t>
            </w:r>
            <w:r>
              <w:rPr>
                <w:i/>
              </w:rPr>
              <w:t xml:space="preserve"> and person</w:t>
            </w:r>
            <w:r w:rsidRPr="00553440">
              <w:rPr>
                <w:i/>
              </w:rPr>
              <w:t xml:space="preserve"> </w:t>
            </w:r>
            <w:r>
              <w:rPr>
                <w:i/>
              </w:rPr>
              <w:t>ensuring program delivery</w:t>
            </w:r>
          </w:p>
        </w:tc>
      </w:tr>
      <w:permStart w:id="538068193" w:edGrp="everyone" w:colFirst="0" w:colLast="0"/>
      <w:permStart w:id="1388386660" w:edGrp="everyone" w:colFirst="1" w:colLast="1"/>
      <w:permStart w:id="1114338476" w:edGrp="everyone" w:colFirst="2" w:colLast="2"/>
      <w:permStart w:id="1432044136" w:edGrp="everyone" w:colFirst="3" w:colLast="3"/>
      <w:permStart w:id="64307650" w:edGrp="everyone" w:colFirst="4" w:colLast="4"/>
      <w:permStart w:id="543958358" w:edGrp="everyone" w:colFirst="5" w:colLast="5"/>
      <w:permStart w:id="745438464" w:edGrp="everyone" w:colFirst="6" w:colLast="6"/>
      <w:permStart w:id="216871372" w:edGrp="everyone" w:colFirst="7" w:colLast="7"/>
      <w:tr w:rsidR="002E7D4F" w:rsidRPr="00553440" w14:paraId="7F541F0E" w14:textId="77777777" w:rsidTr="004767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3DBDFD90" w14:textId="77777777" w:rsidR="002E7D4F" w:rsidRPr="00553440" w:rsidRDefault="002E7D4F" w:rsidP="0047679C">
            <w:pPr>
              <w:jc w:val="center"/>
              <w:rPr>
                <w:i/>
              </w:rP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tcPr>
          <w:p w14:paraId="3CB54146"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rPr>
                <w:b/>
                <w:bCs/>
                <w:i/>
              </w:rPr>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tcPr>
          <w:p w14:paraId="1095EA9B"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6255FD6B"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17E7EC28"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375B7ECB"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4C1BF76E"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tcPr>
          <w:p w14:paraId="67F00DF3"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363332301" w:edGrp="everyone" w:colFirst="0" w:colLast="0"/>
      <w:permStart w:id="556730035" w:edGrp="everyone" w:colFirst="1" w:colLast="1"/>
      <w:permStart w:id="1693857127" w:edGrp="everyone" w:colFirst="2" w:colLast="2"/>
      <w:permStart w:id="749236038" w:edGrp="everyone" w:colFirst="3" w:colLast="3"/>
      <w:permStart w:id="648831186" w:edGrp="everyone" w:colFirst="4" w:colLast="4"/>
      <w:permStart w:id="869290567" w:edGrp="everyone" w:colFirst="5" w:colLast="5"/>
      <w:permStart w:id="263092932" w:edGrp="everyone" w:colFirst="6" w:colLast="6"/>
      <w:permStart w:id="1919633795" w:edGrp="everyone" w:colFirst="7" w:colLast="7"/>
      <w:permEnd w:id="538068193"/>
      <w:permEnd w:id="1388386660"/>
      <w:permEnd w:id="1114338476"/>
      <w:permEnd w:id="1432044136"/>
      <w:permEnd w:id="64307650"/>
      <w:permEnd w:id="543958358"/>
      <w:permEnd w:id="745438464"/>
      <w:permEnd w:id="216871372"/>
      <w:tr w:rsidR="002E7D4F" w:rsidRPr="00553440" w14:paraId="5C353C9B" w14:textId="77777777" w:rsidTr="004767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D9D9D9" w:themeFill="background1" w:themeFillShade="D9"/>
          </w:tcPr>
          <w:p w14:paraId="59385EFC" w14:textId="77777777" w:rsidR="002E7D4F" w:rsidRPr="00553440" w:rsidRDefault="002E7D4F" w:rsidP="0047679C">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shd w:val="clear" w:color="auto" w:fill="D9D9D9" w:themeFill="background1" w:themeFillShade="D9"/>
          </w:tcPr>
          <w:p w14:paraId="62A0CFF9"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shd w:val="clear" w:color="auto" w:fill="D9D9D9" w:themeFill="background1" w:themeFillShade="D9"/>
          </w:tcPr>
          <w:p w14:paraId="4E5768E9"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0A608A3D"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34A40699"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139DFD84"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2F1373F1"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shd w:val="clear" w:color="auto" w:fill="D9D9D9" w:themeFill="background1" w:themeFillShade="D9"/>
          </w:tcPr>
          <w:p w14:paraId="1853A6DD"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1571377543" w:edGrp="everyone" w:colFirst="0" w:colLast="0"/>
      <w:permStart w:id="841575392" w:edGrp="everyone" w:colFirst="1" w:colLast="1"/>
      <w:permStart w:id="794524330" w:edGrp="everyone" w:colFirst="2" w:colLast="2"/>
      <w:permStart w:id="1840080818" w:edGrp="everyone" w:colFirst="3" w:colLast="3"/>
      <w:permStart w:id="1350717707" w:edGrp="everyone" w:colFirst="4" w:colLast="4"/>
      <w:permStart w:id="151603604" w:edGrp="everyone" w:colFirst="5" w:colLast="5"/>
      <w:permStart w:id="1527799763" w:edGrp="everyone" w:colFirst="6" w:colLast="6"/>
      <w:permStart w:id="1867787289" w:edGrp="everyone" w:colFirst="7" w:colLast="7"/>
      <w:permEnd w:id="363332301"/>
      <w:permEnd w:id="556730035"/>
      <w:permEnd w:id="1693857127"/>
      <w:permEnd w:id="749236038"/>
      <w:permEnd w:id="648831186"/>
      <w:permEnd w:id="869290567"/>
      <w:permEnd w:id="263092932"/>
      <w:permEnd w:id="1919633795"/>
      <w:tr w:rsidR="002E7D4F" w:rsidRPr="00553440" w14:paraId="12D8F5FB" w14:textId="77777777" w:rsidTr="004767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0162FBBA" w14:textId="77777777" w:rsidR="002E7D4F" w:rsidRPr="00553440" w:rsidRDefault="002E7D4F" w:rsidP="0047679C">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tcPr>
          <w:p w14:paraId="4D5FB3E2"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tcPr>
          <w:p w14:paraId="6B84D079"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613EA26C"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3AE9FBCD"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3D6DB6E6"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350E5DB6"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tcPr>
          <w:p w14:paraId="032DE5E3"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1231173820" w:edGrp="everyone" w:colFirst="0" w:colLast="0"/>
      <w:permStart w:id="1891597543" w:edGrp="everyone" w:colFirst="1" w:colLast="1"/>
      <w:permStart w:id="368123335" w:edGrp="everyone" w:colFirst="2" w:colLast="2"/>
      <w:permStart w:id="821654496" w:edGrp="everyone" w:colFirst="3" w:colLast="3"/>
      <w:permStart w:id="804456589" w:edGrp="everyone" w:colFirst="4" w:colLast="4"/>
      <w:permStart w:id="808857780" w:edGrp="everyone" w:colFirst="5" w:colLast="5"/>
      <w:permStart w:id="824922121" w:edGrp="everyone" w:colFirst="6" w:colLast="6"/>
      <w:permStart w:id="249325685" w:edGrp="everyone" w:colFirst="7" w:colLast="7"/>
      <w:permEnd w:id="1571377543"/>
      <w:permEnd w:id="841575392"/>
      <w:permEnd w:id="794524330"/>
      <w:permEnd w:id="1840080818"/>
      <w:permEnd w:id="1350717707"/>
      <w:permEnd w:id="151603604"/>
      <w:permEnd w:id="1527799763"/>
      <w:permEnd w:id="1867787289"/>
      <w:tr w:rsidR="002E7D4F" w:rsidRPr="00553440" w14:paraId="6FA66455" w14:textId="77777777" w:rsidTr="004767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D9D9D9" w:themeFill="background1" w:themeFillShade="D9"/>
          </w:tcPr>
          <w:p w14:paraId="286160B9" w14:textId="77777777" w:rsidR="002E7D4F" w:rsidRPr="00553440" w:rsidRDefault="002E7D4F" w:rsidP="0047679C">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shd w:val="clear" w:color="auto" w:fill="D9D9D9" w:themeFill="background1" w:themeFillShade="D9"/>
          </w:tcPr>
          <w:p w14:paraId="3AC86F13"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shd w:val="clear" w:color="auto" w:fill="D9D9D9" w:themeFill="background1" w:themeFillShade="D9"/>
          </w:tcPr>
          <w:p w14:paraId="365A0BE3"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3786D117"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4A104016"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6C7778EF"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3E676D13"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shd w:val="clear" w:color="auto" w:fill="D9D9D9" w:themeFill="background1" w:themeFillShade="D9"/>
          </w:tcPr>
          <w:p w14:paraId="20D03C4F"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Start w:id="1740453793" w:edGrp="everyone" w:colFirst="0" w:colLast="0"/>
      <w:permStart w:id="1358585126" w:edGrp="everyone" w:colFirst="1" w:colLast="1"/>
      <w:permStart w:id="803102280" w:edGrp="everyone" w:colFirst="2" w:colLast="2"/>
      <w:permStart w:id="1043667910" w:edGrp="everyone" w:colFirst="3" w:colLast="3"/>
      <w:permStart w:id="755254680" w:edGrp="everyone" w:colFirst="4" w:colLast="4"/>
      <w:permStart w:id="1123233025" w:edGrp="everyone" w:colFirst="5" w:colLast="5"/>
      <w:permStart w:id="1976774351" w:edGrp="everyone" w:colFirst="6" w:colLast="6"/>
      <w:permStart w:id="989163074" w:edGrp="everyone" w:colFirst="7" w:colLast="7"/>
      <w:permEnd w:id="1231173820"/>
      <w:permEnd w:id="1891597543"/>
      <w:permEnd w:id="368123335"/>
      <w:permEnd w:id="821654496"/>
      <w:permEnd w:id="804456589"/>
      <w:permEnd w:id="808857780"/>
      <w:permEnd w:id="824922121"/>
      <w:permEnd w:id="249325685"/>
      <w:tr w:rsidR="002E7D4F" w:rsidRPr="00553440" w14:paraId="1485C36D" w14:textId="77777777" w:rsidTr="004767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5D641593" w14:textId="77777777" w:rsidR="002E7D4F" w:rsidRPr="00553440" w:rsidRDefault="002E7D4F" w:rsidP="0047679C">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tcPr>
          <w:p w14:paraId="639C9C9D"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tcPr>
          <w:p w14:paraId="0A3128AD"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1AF22F12"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58047E2F"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3F69B734"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tcPr>
          <w:p w14:paraId="55A60F78"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tcPr>
          <w:p w14:paraId="5EAC56AB" w14:textId="77777777" w:rsidR="002E7D4F" w:rsidRPr="00553440" w:rsidRDefault="002E7D4F" w:rsidP="0047679C">
            <w:pPr>
              <w:jc w:val="center"/>
              <w:cnfStyle w:val="000000010000" w:firstRow="0" w:lastRow="0" w:firstColumn="0" w:lastColumn="0" w:oddVBand="0" w:evenVBand="0" w:oddHBand="0" w:evenHBand="1"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bookmarkEnd w:id="18"/>
      <w:permStart w:id="1533218912" w:edGrp="everyone" w:colFirst="0" w:colLast="0"/>
      <w:permStart w:id="784146731" w:edGrp="everyone" w:colFirst="1" w:colLast="1"/>
      <w:permStart w:id="607539379" w:edGrp="everyone" w:colFirst="2" w:colLast="2"/>
      <w:permStart w:id="1491300661" w:edGrp="everyone" w:colFirst="3" w:colLast="3"/>
      <w:permStart w:id="596195979" w:edGrp="everyone" w:colFirst="4" w:colLast="4"/>
      <w:permStart w:id="444990307" w:edGrp="everyone" w:colFirst="5" w:colLast="5"/>
      <w:permStart w:id="401811952" w:edGrp="everyone" w:colFirst="6" w:colLast="6"/>
      <w:permStart w:id="1566141642" w:edGrp="everyone" w:colFirst="7" w:colLast="7"/>
      <w:permEnd w:id="1740453793"/>
      <w:permEnd w:id="1358585126"/>
      <w:permEnd w:id="803102280"/>
      <w:permEnd w:id="1043667910"/>
      <w:permEnd w:id="755254680"/>
      <w:permEnd w:id="1123233025"/>
      <w:permEnd w:id="1976774351"/>
      <w:permEnd w:id="989163074"/>
      <w:tr w:rsidR="002E7D4F" w:rsidRPr="00553440" w14:paraId="2D154C67" w14:textId="77777777" w:rsidTr="004767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shd w:val="clear" w:color="auto" w:fill="D9D9D9" w:themeFill="background1" w:themeFillShade="D9"/>
          </w:tcPr>
          <w:p w14:paraId="6AA6F640" w14:textId="77777777" w:rsidR="002E7D4F" w:rsidRPr="00553440" w:rsidRDefault="002E7D4F" w:rsidP="0047679C">
            <w:pPr>
              <w:jc w:val="center"/>
            </w:pPr>
            <w:r w:rsidRPr="00553440">
              <w:rPr>
                <w:i/>
              </w:rPr>
              <w:fldChar w:fldCharType="begin">
                <w:ffData>
                  <w:name w:val="Text2"/>
                  <w:enabled/>
                  <w:calcOnExit w:val="0"/>
                  <w:textInput/>
                </w:ffData>
              </w:fldChar>
            </w:r>
            <w:r w:rsidRPr="00553440">
              <w:rPr>
                <w:i/>
              </w:rPr>
              <w:instrText xml:space="preserve"> FORMTEXT </w:instrText>
            </w:r>
            <w:r w:rsidRPr="00553440">
              <w:rPr>
                <w:i/>
              </w:rPr>
            </w:r>
            <w:r w:rsidRPr="00553440">
              <w:rPr>
                <w:i/>
              </w:rPr>
              <w:fldChar w:fldCharType="separate"/>
            </w:r>
            <w:r w:rsidRPr="00553440">
              <w:rPr>
                <w:i/>
                <w:noProof/>
              </w:rPr>
              <w:t> </w:t>
            </w:r>
            <w:r w:rsidRPr="00553440">
              <w:rPr>
                <w:i/>
                <w:noProof/>
              </w:rPr>
              <w:t> </w:t>
            </w:r>
            <w:r w:rsidRPr="00553440">
              <w:rPr>
                <w:i/>
                <w:noProof/>
              </w:rPr>
              <w:t> </w:t>
            </w:r>
            <w:r w:rsidRPr="00553440">
              <w:rPr>
                <w:i/>
                <w:noProof/>
              </w:rPr>
              <w:t> </w:t>
            </w:r>
            <w:r w:rsidRPr="00553440">
              <w:rPr>
                <w:i/>
                <w:noProof/>
              </w:rPr>
              <w:t> </w:t>
            </w:r>
            <w:r w:rsidRPr="00553440">
              <w:rPr>
                <w:i/>
              </w:rPr>
              <w:fldChar w:fldCharType="end"/>
            </w:r>
          </w:p>
        </w:tc>
        <w:tc>
          <w:tcPr>
            <w:tcW w:w="1728" w:type="dxa"/>
            <w:shd w:val="clear" w:color="auto" w:fill="D9D9D9" w:themeFill="background1" w:themeFillShade="D9"/>
          </w:tcPr>
          <w:p w14:paraId="2241E44C"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8" w:type="dxa"/>
            <w:shd w:val="clear" w:color="auto" w:fill="D9D9D9" w:themeFill="background1" w:themeFillShade="D9"/>
          </w:tcPr>
          <w:p w14:paraId="54DFF26D"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2E642FFE"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5491E86E"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7C8EB6E6"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1727" w:type="dxa"/>
            <w:shd w:val="clear" w:color="auto" w:fill="D9D9D9" w:themeFill="background1" w:themeFillShade="D9"/>
          </w:tcPr>
          <w:p w14:paraId="0A0B87D3"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c>
          <w:tcPr>
            <w:tcW w:w="2010" w:type="dxa"/>
            <w:shd w:val="clear" w:color="auto" w:fill="D9D9D9" w:themeFill="background1" w:themeFillShade="D9"/>
          </w:tcPr>
          <w:p w14:paraId="77665D46" w14:textId="77777777" w:rsidR="002E7D4F" w:rsidRPr="00553440" w:rsidRDefault="002E7D4F" w:rsidP="0047679C">
            <w:pPr>
              <w:jc w:val="center"/>
              <w:cnfStyle w:val="000000100000" w:firstRow="0" w:lastRow="0" w:firstColumn="0" w:lastColumn="0" w:oddVBand="0" w:evenVBand="0" w:oddHBand="1" w:evenHBand="0" w:firstRowFirstColumn="0" w:firstRowLastColumn="0" w:lastRowFirstColumn="0" w:lastRowLastColumn="0"/>
            </w:pPr>
            <w:r w:rsidRPr="00553440">
              <w:rPr>
                <w:b/>
                <w:bCs/>
                <w:i/>
              </w:rPr>
              <w:fldChar w:fldCharType="begin">
                <w:ffData>
                  <w:name w:val="Text2"/>
                  <w:enabled/>
                  <w:calcOnExit w:val="0"/>
                  <w:textInput/>
                </w:ffData>
              </w:fldChar>
            </w:r>
            <w:r w:rsidRPr="00553440">
              <w:rPr>
                <w:b/>
                <w:bCs/>
                <w:i/>
              </w:rPr>
              <w:instrText xml:space="preserve"> FORMTEXT </w:instrText>
            </w:r>
            <w:r w:rsidRPr="00553440">
              <w:rPr>
                <w:b/>
                <w:bCs/>
                <w:i/>
              </w:rPr>
            </w:r>
            <w:r w:rsidRPr="00553440">
              <w:rPr>
                <w:b/>
                <w:bCs/>
                <w:i/>
              </w:rPr>
              <w:fldChar w:fldCharType="separate"/>
            </w:r>
            <w:r w:rsidRPr="00553440">
              <w:rPr>
                <w:b/>
                <w:bCs/>
                <w:i/>
                <w:noProof/>
              </w:rPr>
              <w:t> </w:t>
            </w:r>
            <w:r w:rsidRPr="00553440">
              <w:rPr>
                <w:b/>
                <w:bCs/>
                <w:i/>
                <w:noProof/>
              </w:rPr>
              <w:t> </w:t>
            </w:r>
            <w:r w:rsidRPr="00553440">
              <w:rPr>
                <w:b/>
                <w:bCs/>
                <w:i/>
                <w:noProof/>
              </w:rPr>
              <w:t> </w:t>
            </w:r>
            <w:r w:rsidRPr="00553440">
              <w:rPr>
                <w:b/>
                <w:bCs/>
                <w:i/>
                <w:noProof/>
              </w:rPr>
              <w:t> </w:t>
            </w:r>
            <w:r w:rsidRPr="00553440">
              <w:rPr>
                <w:b/>
                <w:bCs/>
                <w:i/>
                <w:noProof/>
              </w:rPr>
              <w:t> </w:t>
            </w:r>
            <w:r w:rsidRPr="00553440">
              <w:rPr>
                <w:b/>
                <w:bCs/>
                <w:i/>
              </w:rPr>
              <w:fldChar w:fldCharType="end"/>
            </w:r>
          </w:p>
        </w:tc>
      </w:tr>
      <w:permEnd w:id="1533218912"/>
      <w:permEnd w:id="784146731"/>
      <w:permEnd w:id="607539379"/>
      <w:permEnd w:id="1491300661"/>
      <w:permEnd w:id="596195979"/>
      <w:permEnd w:id="444990307"/>
      <w:permEnd w:id="401811952"/>
      <w:permEnd w:id="1566141642"/>
    </w:tbl>
    <w:p w14:paraId="2520DC91" w14:textId="77777777" w:rsidR="002E7D4F" w:rsidRDefault="002E7D4F" w:rsidP="002E7D4F">
      <w:pPr>
        <w:rPr>
          <w:b/>
        </w:rPr>
      </w:pPr>
    </w:p>
    <w:p w14:paraId="78BA75A6" w14:textId="77777777" w:rsidR="002E7D4F" w:rsidRDefault="002E7D4F" w:rsidP="002E7D4F">
      <w:pPr>
        <w:rPr>
          <w:b/>
        </w:rPr>
      </w:pPr>
    </w:p>
    <w:p w14:paraId="24404C61" w14:textId="77777777" w:rsidR="002E7D4F" w:rsidRDefault="002E7D4F" w:rsidP="002E7D4F">
      <w:pPr>
        <w:rPr>
          <w:b/>
        </w:rPr>
      </w:pPr>
    </w:p>
    <w:p w14:paraId="51BEEE71" w14:textId="77777777" w:rsidR="002E7D4F" w:rsidRDefault="002E7D4F" w:rsidP="002E7D4F">
      <w:pPr>
        <w:rPr>
          <w:b/>
        </w:rPr>
      </w:pPr>
    </w:p>
    <w:p w14:paraId="24CE50A6" w14:textId="77777777" w:rsidR="002E7D4F" w:rsidRDefault="002E7D4F" w:rsidP="002E7D4F">
      <w:pPr>
        <w:rPr>
          <w:b/>
        </w:rPr>
      </w:pPr>
    </w:p>
    <w:p w14:paraId="19F8C3DA" w14:textId="77777777" w:rsidR="002E7D4F" w:rsidRDefault="002E7D4F" w:rsidP="002E7D4F">
      <w:pPr>
        <w:rPr>
          <w:b/>
        </w:rPr>
      </w:pPr>
    </w:p>
    <w:p w14:paraId="0A524D7C" w14:textId="796AC55D" w:rsidR="00150371" w:rsidRPr="004D29EB" w:rsidRDefault="00150371" w:rsidP="00150371">
      <w:pPr>
        <w:rPr>
          <w:b/>
        </w:rPr>
        <w:sectPr w:rsidR="00150371" w:rsidRPr="004D29EB" w:rsidSect="006A3ED6">
          <w:pgSz w:w="15840" w:h="12240" w:orient="landscape" w:code="1"/>
          <w:pgMar w:top="1008" w:right="1440" w:bottom="1008" w:left="432" w:header="720" w:footer="537" w:gutter="0"/>
          <w:cols w:space="720"/>
          <w:docGrid w:linePitch="360"/>
        </w:sectPr>
      </w:pPr>
    </w:p>
    <w:p w14:paraId="1C5BB7F3" w14:textId="05A471FE" w:rsidR="007E3C69" w:rsidRDefault="007E3C69" w:rsidP="007E3C69">
      <w:bookmarkStart w:id="19" w:name="_Toc106202291"/>
    </w:p>
    <w:p w14:paraId="1EC91BA7" w14:textId="34B292C4" w:rsidR="007E3C69" w:rsidRPr="007E3C69" w:rsidRDefault="007E3C69" w:rsidP="007E3C69">
      <w:pPr>
        <w:jc w:val="center"/>
        <w:rPr>
          <w:rFonts w:ascii="Arial" w:eastAsia="Calibri" w:hAnsi="Arial" w:cs="Arial"/>
          <w:b/>
        </w:rPr>
      </w:pPr>
      <w:bookmarkStart w:id="20" w:name="_Hlk128646529"/>
      <w:r>
        <w:rPr>
          <w:rFonts w:ascii="Arial" w:eastAsia="Calibri" w:hAnsi="Arial" w:cs="Arial"/>
          <w:b/>
        </w:rPr>
        <w:t xml:space="preserve">Attachment </w:t>
      </w:r>
      <w:r w:rsidR="00875AD1">
        <w:rPr>
          <w:rFonts w:ascii="Arial" w:eastAsia="Calibri" w:hAnsi="Arial" w:cs="Arial"/>
          <w:b/>
        </w:rPr>
        <w:t>4</w:t>
      </w:r>
      <w:r>
        <w:rPr>
          <w:rFonts w:ascii="Arial" w:eastAsia="Calibri" w:hAnsi="Arial" w:cs="Arial"/>
          <w:b/>
        </w:rPr>
        <w:t xml:space="preserve"> </w:t>
      </w:r>
      <w:r w:rsidRPr="007E3C69">
        <w:rPr>
          <w:rFonts w:ascii="Arial" w:eastAsia="Calibri" w:hAnsi="Arial" w:cs="Arial"/>
          <w:b/>
        </w:rPr>
        <w:t xml:space="preserve"> –</w:t>
      </w:r>
      <w:r>
        <w:rPr>
          <w:rFonts w:ascii="Arial" w:eastAsia="Calibri" w:hAnsi="Arial" w:cs="Arial"/>
          <w:b/>
        </w:rPr>
        <w:t xml:space="preserve"> </w:t>
      </w:r>
      <w:r w:rsidRPr="007E3C69">
        <w:rPr>
          <w:rFonts w:ascii="Arial" w:eastAsia="Calibri" w:hAnsi="Arial" w:cs="Arial"/>
          <w:b/>
        </w:rPr>
        <w:t>Project Narrative</w:t>
      </w:r>
    </w:p>
    <w:bookmarkEnd w:id="20"/>
    <w:p w14:paraId="602EA8F3" w14:textId="05942DE2" w:rsidR="007E3C69" w:rsidRPr="00110192" w:rsidRDefault="007E3C69" w:rsidP="00110192">
      <w:pPr>
        <w:jc w:val="center"/>
        <w:rPr>
          <w:rFonts w:ascii="Arial" w:eastAsia="Calibri" w:hAnsi="Arial" w:cs="Arial"/>
          <w:bCs/>
          <w:u w:val="single"/>
        </w:rPr>
      </w:pPr>
      <w:r w:rsidRPr="007E3C69">
        <w:rPr>
          <w:rFonts w:ascii="Arial" w:eastAsia="Calibri" w:hAnsi="Arial" w:cs="Arial"/>
          <w:bCs/>
          <w:u w:val="single"/>
        </w:rPr>
        <w:t>Instructions for Project Narrative</w:t>
      </w:r>
    </w:p>
    <w:p w14:paraId="79145F98" w14:textId="77777777" w:rsidR="007E3C69" w:rsidRPr="007E3C69" w:rsidRDefault="007E3C69" w:rsidP="007E3C69">
      <w:pPr>
        <w:rPr>
          <w:rFonts w:ascii="Arial" w:eastAsia="Calibri" w:hAnsi="Arial" w:cs="Arial"/>
          <w:iCs/>
        </w:rPr>
      </w:pPr>
      <w:r w:rsidRPr="007E3C69">
        <w:rPr>
          <w:rFonts w:ascii="Arial" w:eastAsia="Calibri" w:hAnsi="Arial" w:cs="Arial"/>
          <w:iCs/>
        </w:rPr>
        <w:t>A complete Project Narrative is required for application to be considered complete.</w:t>
      </w:r>
    </w:p>
    <w:p w14:paraId="1DA44AF3" w14:textId="77777777" w:rsidR="007E3C69" w:rsidRPr="007E3C69" w:rsidRDefault="007E3C69" w:rsidP="007E3C69">
      <w:pPr>
        <w:rPr>
          <w:rFonts w:ascii="Arial" w:eastAsia="Calibri" w:hAnsi="Arial" w:cs="Arial"/>
          <w:iCs/>
        </w:rPr>
      </w:pPr>
      <w:r w:rsidRPr="007E3C69">
        <w:rPr>
          <w:rFonts w:ascii="Arial" w:eastAsia="Calibri" w:hAnsi="Arial" w:cs="Arial"/>
          <w:iCs/>
        </w:rPr>
        <w:t>Please provide complete information to the following questions to describe the proposed program(s) selected. Please remember:  The Project Narrative will be scored according to how well the Applicant answers each question. Each narrative question will be assessed when determining the score for each question.  If an Applicant cannot answer a specific question, then the reason for this must be explained within the answer to the question.</w:t>
      </w:r>
    </w:p>
    <w:p w14:paraId="42DC0227" w14:textId="28D30F1D" w:rsidR="007E3C69" w:rsidRPr="007E3C69" w:rsidRDefault="007E3C69" w:rsidP="007E3C69">
      <w:pPr>
        <w:rPr>
          <w:rFonts w:ascii="Arial" w:eastAsia="Calibri" w:hAnsi="Arial" w:cs="Arial"/>
          <w:iCs/>
        </w:rPr>
      </w:pPr>
      <w:r w:rsidRPr="007E3C69">
        <w:rPr>
          <w:rFonts w:ascii="Arial" w:eastAsia="Calibri" w:hAnsi="Arial" w:cs="Arial"/>
          <w:iCs/>
        </w:rPr>
        <w:t xml:space="preserve">All required </w:t>
      </w:r>
      <w:r w:rsidR="00277813">
        <w:rPr>
          <w:rFonts w:ascii="Arial" w:eastAsia="Calibri" w:hAnsi="Arial" w:cs="Arial"/>
          <w:iCs/>
        </w:rPr>
        <w:t>responses</w:t>
      </w:r>
      <w:r w:rsidRPr="007E3C69">
        <w:rPr>
          <w:rFonts w:ascii="Arial" w:eastAsia="Calibri" w:hAnsi="Arial" w:cs="Arial"/>
          <w:iCs/>
        </w:rPr>
        <w:t xml:space="preserve"> must be submitted using the template provided. Each </w:t>
      </w:r>
      <w:r w:rsidR="00277813">
        <w:rPr>
          <w:rFonts w:ascii="Arial" w:eastAsia="Calibri" w:hAnsi="Arial" w:cs="Arial"/>
          <w:iCs/>
        </w:rPr>
        <w:t>response</w:t>
      </w:r>
      <w:r w:rsidRPr="007E3C69">
        <w:rPr>
          <w:rFonts w:ascii="Arial" w:eastAsia="Calibri" w:hAnsi="Arial" w:cs="Arial"/>
          <w:iCs/>
        </w:rPr>
        <w:t xml:space="preserve"> </w:t>
      </w:r>
      <w:r w:rsidR="00277813">
        <w:rPr>
          <w:rFonts w:ascii="Arial" w:eastAsia="Calibri" w:hAnsi="Arial" w:cs="Arial"/>
          <w:iCs/>
        </w:rPr>
        <w:t>may</w:t>
      </w:r>
      <w:r w:rsidRPr="007E3C69">
        <w:rPr>
          <w:rFonts w:ascii="Arial" w:eastAsia="Calibri" w:hAnsi="Arial" w:cs="Arial"/>
          <w:iCs/>
        </w:rPr>
        <w:t xml:space="preserve"> not exceed the number of pages listed in the questions described below, and any pages that exceed this limit will be deleted prior to the Health Care Authority (HCA) forwarding the applications to the evaluators</w:t>
      </w:r>
      <w:r w:rsidR="004139BB">
        <w:rPr>
          <w:rFonts w:ascii="Arial" w:eastAsia="Calibri" w:hAnsi="Arial" w:cs="Arial"/>
          <w:iCs/>
        </w:rPr>
        <w:t>. Applicants are not required to utilize the full page allotment if not needed, as long as the Applicant ensures that the answer is complete.</w:t>
      </w:r>
    </w:p>
    <w:p w14:paraId="0D4B5CA6" w14:textId="77777777" w:rsidR="007E3C69" w:rsidRPr="007E3C69" w:rsidRDefault="007E3C69" w:rsidP="007E3C69">
      <w:pPr>
        <w:rPr>
          <w:rFonts w:ascii="Arial" w:eastAsia="Calibri" w:hAnsi="Arial" w:cs="Arial"/>
          <w:i/>
        </w:rPr>
      </w:pPr>
      <w:r w:rsidRPr="007E3C69">
        <w:rPr>
          <w:rFonts w:ascii="Arial" w:eastAsia="Calibri" w:hAnsi="Arial" w:cs="Arial"/>
          <w:i/>
        </w:rPr>
        <w:t xml:space="preserve">Optional: </w:t>
      </w:r>
      <w:r w:rsidRPr="007E3C69">
        <w:rPr>
          <w:rFonts w:ascii="Arial" w:eastAsia="Calibri" w:hAnsi="Arial" w:cs="Arial"/>
          <w:iCs/>
        </w:rPr>
        <w:t>Applicant</w:t>
      </w:r>
      <w:r w:rsidRPr="007E3C69">
        <w:rPr>
          <w:rFonts w:ascii="Arial" w:eastAsia="Calibri" w:hAnsi="Arial" w:cs="Arial"/>
          <w:i/>
        </w:rPr>
        <w:t xml:space="preserve"> may use the checklist below to track their response progress</w:t>
      </w:r>
    </w:p>
    <w:p w14:paraId="1BF11E2A" w14:textId="77777777" w:rsidR="00DD6A89" w:rsidRDefault="00DD6A89" w:rsidP="00DD6A89">
      <w:r>
        <w:t>Section 1 -</w:t>
      </w:r>
      <w:r w:rsidRPr="00085C04">
        <w:t>Overview</w:t>
      </w:r>
      <w:r>
        <w:t xml:space="preserve"> (20 points)</w:t>
      </w:r>
    </w:p>
    <w:permStart w:id="1473734371" w:edGrp="everyone"/>
    <w:p w14:paraId="0C1EE629" w14:textId="77777777" w:rsidR="00DD6A89" w:rsidRPr="007E3C69" w:rsidRDefault="00DD6A89" w:rsidP="00DD6A89">
      <w:pPr>
        <w:spacing w:after="0" w:line="240" w:lineRule="auto"/>
        <w:ind w:left="720" w:firstLine="180"/>
        <w:rPr>
          <w:rFonts w:ascii="Arial" w:eastAsia="Calibri" w:hAnsi="Arial" w:cs="Arial"/>
        </w:rPr>
      </w:pPr>
      <w:r w:rsidRPr="007E3C69">
        <w:rPr>
          <w:rFonts w:ascii="Arial" w:eastAsia="Calibri" w:hAnsi="Arial" w:cs="Arial"/>
        </w:rPr>
        <w:fldChar w:fldCharType="begin">
          <w:ffData>
            <w:name w:val="Check1"/>
            <w:enabled/>
            <w:calcOnExit w:val="0"/>
            <w:checkBox>
              <w:sizeAuto/>
              <w:default w:val="0"/>
            </w:checkBox>
          </w:ffData>
        </w:fldChar>
      </w:r>
      <w:r w:rsidRPr="007E3C69">
        <w:rPr>
          <w:rFonts w:ascii="Arial" w:eastAsia="Calibri" w:hAnsi="Arial" w:cs="Arial"/>
        </w:rPr>
        <w:instrText xml:space="preserve"> FORMCHECKBOX </w:instrText>
      </w:r>
      <w:r w:rsidR="003D2E58">
        <w:rPr>
          <w:rFonts w:ascii="Arial" w:eastAsia="Calibri" w:hAnsi="Arial" w:cs="Arial"/>
        </w:rPr>
      </w:r>
      <w:r w:rsidR="003D2E58">
        <w:rPr>
          <w:rFonts w:ascii="Arial" w:eastAsia="Calibri" w:hAnsi="Arial" w:cs="Arial"/>
        </w:rPr>
        <w:fldChar w:fldCharType="separate"/>
      </w:r>
      <w:r w:rsidRPr="007E3C69">
        <w:rPr>
          <w:rFonts w:ascii="Arial" w:eastAsia="Calibri" w:hAnsi="Arial" w:cs="Arial"/>
        </w:rPr>
        <w:fldChar w:fldCharType="end"/>
      </w:r>
      <w:r w:rsidRPr="007E3C69">
        <w:rPr>
          <w:rFonts w:ascii="Arial" w:eastAsia="Calibri" w:hAnsi="Arial" w:cs="Arial"/>
        </w:rPr>
        <w:t xml:space="preserve">  </w:t>
      </w:r>
      <w:permEnd w:id="1473734371"/>
      <w:r w:rsidRPr="007E3C69">
        <w:rPr>
          <w:rFonts w:ascii="Arial" w:eastAsia="Calibri" w:hAnsi="Arial" w:cs="Arial"/>
        </w:rPr>
        <w:t>Question 1.</w:t>
      </w:r>
    </w:p>
    <w:permStart w:id="768033180" w:edGrp="everyone"/>
    <w:p w14:paraId="18706F84" w14:textId="77777777" w:rsidR="00DD6A89" w:rsidRPr="007E3C69" w:rsidRDefault="00DD6A89" w:rsidP="00DD6A89">
      <w:pPr>
        <w:spacing w:after="0" w:line="240" w:lineRule="auto"/>
        <w:ind w:left="720" w:firstLine="180"/>
        <w:rPr>
          <w:rFonts w:ascii="Arial" w:eastAsia="Calibri" w:hAnsi="Arial" w:cs="Arial"/>
        </w:rPr>
      </w:pPr>
      <w:r w:rsidRPr="007E3C69">
        <w:rPr>
          <w:rFonts w:ascii="Arial" w:eastAsia="Calibri" w:hAnsi="Arial" w:cs="Arial"/>
        </w:rPr>
        <w:fldChar w:fldCharType="begin">
          <w:ffData>
            <w:name w:val="Check3"/>
            <w:enabled/>
            <w:calcOnExit w:val="0"/>
            <w:checkBox>
              <w:sizeAuto/>
              <w:default w:val="0"/>
            </w:checkBox>
          </w:ffData>
        </w:fldChar>
      </w:r>
      <w:r w:rsidRPr="007E3C69">
        <w:rPr>
          <w:rFonts w:ascii="Arial" w:eastAsia="Calibri" w:hAnsi="Arial" w:cs="Arial"/>
        </w:rPr>
        <w:instrText xml:space="preserve"> FORMCHECKBOX </w:instrText>
      </w:r>
      <w:r w:rsidR="003D2E58">
        <w:rPr>
          <w:rFonts w:ascii="Arial" w:eastAsia="Calibri" w:hAnsi="Arial" w:cs="Arial"/>
        </w:rPr>
      </w:r>
      <w:r w:rsidR="003D2E58">
        <w:rPr>
          <w:rFonts w:ascii="Arial" w:eastAsia="Calibri" w:hAnsi="Arial" w:cs="Arial"/>
        </w:rPr>
        <w:fldChar w:fldCharType="separate"/>
      </w:r>
      <w:r w:rsidRPr="007E3C69">
        <w:rPr>
          <w:rFonts w:ascii="Arial" w:eastAsia="Calibri" w:hAnsi="Arial" w:cs="Arial"/>
        </w:rPr>
        <w:fldChar w:fldCharType="end"/>
      </w:r>
      <w:r w:rsidRPr="007E3C69">
        <w:rPr>
          <w:rFonts w:ascii="Arial" w:eastAsia="Calibri" w:hAnsi="Arial" w:cs="Arial"/>
        </w:rPr>
        <w:t xml:space="preserve">  </w:t>
      </w:r>
      <w:permEnd w:id="768033180"/>
      <w:r w:rsidRPr="007E3C69">
        <w:rPr>
          <w:rFonts w:ascii="Arial" w:eastAsia="Calibri" w:hAnsi="Arial" w:cs="Arial"/>
        </w:rPr>
        <w:t>Question 2.</w:t>
      </w:r>
    </w:p>
    <w:permStart w:id="1143761738" w:edGrp="everyone"/>
    <w:p w14:paraId="2C72CC68" w14:textId="77777777" w:rsidR="00DD6A89" w:rsidRPr="007E3C69" w:rsidRDefault="00DD6A89" w:rsidP="00DD6A89">
      <w:pPr>
        <w:spacing w:after="0" w:line="240" w:lineRule="auto"/>
        <w:ind w:left="720" w:firstLine="180"/>
        <w:rPr>
          <w:rFonts w:ascii="Arial" w:eastAsia="Calibri" w:hAnsi="Arial" w:cs="Arial"/>
        </w:rPr>
      </w:pPr>
      <w:r w:rsidRPr="007E3C69">
        <w:rPr>
          <w:rFonts w:ascii="Arial" w:eastAsia="Calibri" w:hAnsi="Arial" w:cs="Arial"/>
        </w:rPr>
        <w:fldChar w:fldCharType="begin">
          <w:ffData>
            <w:name w:val="Check3"/>
            <w:enabled/>
            <w:calcOnExit w:val="0"/>
            <w:checkBox>
              <w:sizeAuto/>
              <w:default w:val="0"/>
            </w:checkBox>
          </w:ffData>
        </w:fldChar>
      </w:r>
      <w:r w:rsidRPr="007E3C69">
        <w:rPr>
          <w:rFonts w:ascii="Arial" w:eastAsia="Calibri" w:hAnsi="Arial" w:cs="Arial"/>
        </w:rPr>
        <w:instrText xml:space="preserve"> FORMCHECKBOX </w:instrText>
      </w:r>
      <w:r w:rsidR="003D2E58">
        <w:rPr>
          <w:rFonts w:ascii="Arial" w:eastAsia="Calibri" w:hAnsi="Arial" w:cs="Arial"/>
        </w:rPr>
      </w:r>
      <w:r w:rsidR="003D2E58">
        <w:rPr>
          <w:rFonts w:ascii="Arial" w:eastAsia="Calibri" w:hAnsi="Arial" w:cs="Arial"/>
        </w:rPr>
        <w:fldChar w:fldCharType="separate"/>
      </w:r>
      <w:r w:rsidRPr="007E3C69">
        <w:rPr>
          <w:rFonts w:ascii="Arial" w:eastAsia="Calibri" w:hAnsi="Arial" w:cs="Arial"/>
        </w:rPr>
        <w:fldChar w:fldCharType="end"/>
      </w:r>
      <w:r w:rsidRPr="007E3C69">
        <w:rPr>
          <w:rFonts w:ascii="Arial" w:eastAsia="Calibri" w:hAnsi="Arial" w:cs="Arial"/>
        </w:rPr>
        <w:t xml:space="preserve">  </w:t>
      </w:r>
      <w:permEnd w:id="1143761738"/>
      <w:r w:rsidRPr="007E3C69">
        <w:rPr>
          <w:rFonts w:ascii="Arial" w:eastAsia="Calibri" w:hAnsi="Arial" w:cs="Arial"/>
        </w:rPr>
        <w:t>Question 3.</w:t>
      </w:r>
    </w:p>
    <w:permStart w:id="662506547" w:edGrp="everyone"/>
    <w:p w14:paraId="4B188720" w14:textId="77777777" w:rsidR="00DD6A89" w:rsidRPr="007E3C69" w:rsidRDefault="00DD6A89" w:rsidP="00DD6A89">
      <w:pPr>
        <w:tabs>
          <w:tab w:val="right" w:pos="9360"/>
        </w:tabs>
        <w:spacing w:after="0" w:line="240" w:lineRule="auto"/>
        <w:ind w:left="720" w:firstLine="180"/>
        <w:rPr>
          <w:rFonts w:ascii="Arial" w:eastAsia="Calibri" w:hAnsi="Arial" w:cs="Arial"/>
        </w:rPr>
      </w:pPr>
      <w:r w:rsidRPr="007E3C69">
        <w:rPr>
          <w:rFonts w:ascii="Arial" w:eastAsia="Calibri" w:hAnsi="Arial" w:cs="Arial"/>
        </w:rPr>
        <w:fldChar w:fldCharType="begin">
          <w:ffData>
            <w:name w:val="Check1"/>
            <w:enabled/>
            <w:calcOnExit w:val="0"/>
            <w:checkBox>
              <w:sizeAuto/>
              <w:default w:val="0"/>
            </w:checkBox>
          </w:ffData>
        </w:fldChar>
      </w:r>
      <w:r w:rsidRPr="007E3C69">
        <w:rPr>
          <w:rFonts w:ascii="Arial" w:eastAsia="Calibri" w:hAnsi="Arial" w:cs="Arial"/>
        </w:rPr>
        <w:instrText xml:space="preserve"> FORMCHECKBOX </w:instrText>
      </w:r>
      <w:r w:rsidR="003D2E58">
        <w:rPr>
          <w:rFonts w:ascii="Arial" w:eastAsia="Calibri" w:hAnsi="Arial" w:cs="Arial"/>
        </w:rPr>
      </w:r>
      <w:r w:rsidR="003D2E58">
        <w:rPr>
          <w:rFonts w:ascii="Arial" w:eastAsia="Calibri" w:hAnsi="Arial" w:cs="Arial"/>
        </w:rPr>
        <w:fldChar w:fldCharType="separate"/>
      </w:r>
      <w:r w:rsidRPr="007E3C69">
        <w:rPr>
          <w:rFonts w:ascii="Arial" w:eastAsia="Calibri" w:hAnsi="Arial" w:cs="Arial"/>
        </w:rPr>
        <w:fldChar w:fldCharType="end"/>
      </w:r>
      <w:r w:rsidRPr="007E3C69">
        <w:rPr>
          <w:rFonts w:ascii="Arial" w:eastAsia="Calibri" w:hAnsi="Arial" w:cs="Arial"/>
        </w:rPr>
        <w:t xml:space="preserve">  </w:t>
      </w:r>
      <w:permEnd w:id="662506547"/>
      <w:r w:rsidRPr="00021EE3">
        <w:rPr>
          <w:rFonts w:ascii="Arial" w:eastAsia="Calibri" w:hAnsi="Arial" w:cs="Arial"/>
        </w:rPr>
        <w:t>Question 4.</w:t>
      </w:r>
      <w:r>
        <w:rPr>
          <w:rFonts w:ascii="Arial" w:eastAsia="Calibri" w:hAnsi="Arial" w:cs="Arial"/>
        </w:rPr>
        <w:tab/>
      </w:r>
    </w:p>
    <w:p w14:paraId="0704AC32" w14:textId="77777777" w:rsidR="00DD6A89" w:rsidRDefault="00DD6A89" w:rsidP="00DD6A89"/>
    <w:p w14:paraId="594EBE46" w14:textId="77777777" w:rsidR="00DD6A89" w:rsidRDefault="00DD6A89" w:rsidP="00DD6A89">
      <w:r>
        <w:t xml:space="preserve">Section 2- Plan for Advancing Health Equity (10 Points) </w:t>
      </w:r>
    </w:p>
    <w:permStart w:id="1217344877" w:edGrp="everyone"/>
    <w:p w14:paraId="3CE6618A" w14:textId="77777777" w:rsidR="00DD6A89" w:rsidRPr="007E3C69" w:rsidRDefault="00DD6A89" w:rsidP="00DD6A89">
      <w:pPr>
        <w:spacing w:after="0" w:line="240" w:lineRule="auto"/>
        <w:ind w:left="720" w:firstLine="180"/>
        <w:rPr>
          <w:rFonts w:ascii="Arial" w:eastAsia="Calibri" w:hAnsi="Arial" w:cs="Arial"/>
        </w:rPr>
      </w:pPr>
      <w:r w:rsidRPr="007E3C69">
        <w:rPr>
          <w:rFonts w:ascii="Arial" w:eastAsia="Calibri" w:hAnsi="Arial" w:cs="Arial"/>
        </w:rPr>
        <w:fldChar w:fldCharType="begin">
          <w:ffData>
            <w:name w:val="Check1"/>
            <w:enabled/>
            <w:calcOnExit w:val="0"/>
            <w:checkBox>
              <w:sizeAuto/>
              <w:default w:val="0"/>
            </w:checkBox>
          </w:ffData>
        </w:fldChar>
      </w:r>
      <w:r w:rsidRPr="007E3C69">
        <w:rPr>
          <w:rFonts w:ascii="Arial" w:eastAsia="Calibri" w:hAnsi="Arial" w:cs="Arial"/>
        </w:rPr>
        <w:instrText xml:space="preserve"> FORMCHECKBOX </w:instrText>
      </w:r>
      <w:r w:rsidR="003D2E58">
        <w:rPr>
          <w:rFonts w:ascii="Arial" w:eastAsia="Calibri" w:hAnsi="Arial" w:cs="Arial"/>
        </w:rPr>
      </w:r>
      <w:r w:rsidR="003D2E58">
        <w:rPr>
          <w:rFonts w:ascii="Arial" w:eastAsia="Calibri" w:hAnsi="Arial" w:cs="Arial"/>
        </w:rPr>
        <w:fldChar w:fldCharType="separate"/>
      </w:r>
      <w:r w:rsidRPr="007E3C69">
        <w:rPr>
          <w:rFonts w:ascii="Arial" w:eastAsia="Calibri" w:hAnsi="Arial" w:cs="Arial"/>
        </w:rPr>
        <w:fldChar w:fldCharType="end"/>
      </w:r>
      <w:r w:rsidRPr="007E3C69">
        <w:rPr>
          <w:rFonts w:ascii="Arial" w:eastAsia="Calibri" w:hAnsi="Arial" w:cs="Arial"/>
        </w:rPr>
        <w:t xml:space="preserve">  </w:t>
      </w:r>
      <w:permEnd w:id="1217344877"/>
      <w:r w:rsidRPr="00021EE3">
        <w:rPr>
          <w:rFonts w:ascii="Arial" w:eastAsia="Calibri" w:hAnsi="Arial" w:cs="Arial"/>
        </w:rPr>
        <w:t xml:space="preserve">Question </w:t>
      </w:r>
      <w:r>
        <w:rPr>
          <w:rFonts w:ascii="Arial" w:eastAsia="Calibri" w:hAnsi="Arial" w:cs="Arial"/>
        </w:rPr>
        <w:t>5</w:t>
      </w:r>
      <w:r w:rsidRPr="00021EE3">
        <w:rPr>
          <w:rFonts w:ascii="Arial" w:eastAsia="Calibri" w:hAnsi="Arial" w:cs="Arial"/>
        </w:rPr>
        <w:t>.</w:t>
      </w:r>
    </w:p>
    <w:permStart w:id="1311063002" w:edGrp="everyone"/>
    <w:p w14:paraId="6D38CA5D" w14:textId="77777777" w:rsidR="00DD6A89" w:rsidRDefault="00DD6A89" w:rsidP="00DD6A89">
      <w:pPr>
        <w:spacing w:after="0" w:line="240" w:lineRule="auto"/>
        <w:ind w:left="720" w:firstLine="180"/>
        <w:rPr>
          <w:rFonts w:ascii="Arial" w:eastAsia="Calibri" w:hAnsi="Arial" w:cs="Arial"/>
        </w:rPr>
      </w:pPr>
      <w:r w:rsidRPr="007E3C69">
        <w:rPr>
          <w:rFonts w:ascii="Arial" w:eastAsia="Calibri" w:hAnsi="Arial" w:cs="Arial"/>
        </w:rPr>
        <w:fldChar w:fldCharType="begin">
          <w:ffData>
            <w:name w:val="Check3"/>
            <w:enabled/>
            <w:calcOnExit w:val="0"/>
            <w:checkBox>
              <w:sizeAuto/>
              <w:default w:val="0"/>
            </w:checkBox>
          </w:ffData>
        </w:fldChar>
      </w:r>
      <w:r w:rsidRPr="007E3C69">
        <w:rPr>
          <w:rFonts w:ascii="Arial" w:eastAsia="Calibri" w:hAnsi="Arial" w:cs="Arial"/>
        </w:rPr>
        <w:instrText xml:space="preserve"> FORMCHECKBOX </w:instrText>
      </w:r>
      <w:r w:rsidR="003D2E58">
        <w:rPr>
          <w:rFonts w:ascii="Arial" w:eastAsia="Calibri" w:hAnsi="Arial" w:cs="Arial"/>
        </w:rPr>
      </w:r>
      <w:r w:rsidR="003D2E58">
        <w:rPr>
          <w:rFonts w:ascii="Arial" w:eastAsia="Calibri" w:hAnsi="Arial" w:cs="Arial"/>
        </w:rPr>
        <w:fldChar w:fldCharType="separate"/>
      </w:r>
      <w:r w:rsidRPr="007E3C69">
        <w:rPr>
          <w:rFonts w:ascii="Arial" w:eastAsia="Calibri" w:hAnsi="Arial" w:cs="Arial"/>
        </w:rPr>
        <w:fldChar w:fldCharType="end"/>
      </w:r>
      <w:r w:rsidRPr="007E3C69">
        <w:rPr>
          <w:rFonts w:ascii="Arial" w:eastAsia="Calibri" w:hAnsi="Arial" w:cs="Arial"/>
        </w:rPr>
        <w:t xml:space="preserve">  </w:t>
      </w:r>
      <w:permEnd w:id="1311063002"/>
      <w:r w:rsidRPr="007E3C69">
        <w:rPr>
          <w:rFonts w:ascii="Arial" w:eastAsia="Calibri" w:hAnsi="Arial" w:cs="Arial"/>
        </w:rPr>
        <w:t xml:space="preserve">Question </w:t>
      </w:r>
      <w:r>
        <w:rPr>
          <w:rFonts w:ascii="Arial" w:eastAsia="Calibri" w:hAnsi="Arial" w:cs="Arial"/>
        </w:rPr>
        <w:t>6</w:t>
      </w:r>
      <w:r w:rsidRPr="007E3C69">
        <w:rPr>
          <w:rFonts w:ascii="Arial" w:eastAsia="Calibri" w:hAnsi="Arial" w:cs="Arial"/>
        </w:rPr>
        <w:t>.</w:t>
      </w:r>
    </w:p>
    <w:p w14:paraId="36B84CD1" w14:textId="77777777" w:rsidR="00DD6A89" w:rsidRPr="0047679C" w:rsidRDefault="00DD6A89" w:rsidP="00DD6A89">
      <w:pPr>
        <w:spacing w:after="0" w:line="240" w:lineRule="auto"/>
        <w:ind w:left="720" w:firstLine="180"/>
        <w:rPr>
          <w:rFonts w:ascii="Arial" w:eastAsia="Calibri" w:hAnsi="Arial" w:cs="Arial"/>
        </w:rPr>
      </w:pPr>
    </w:p>
    <w:p w14:paraId="5767D1A7" w14:textId="77777777" w:rsidR="00DD6A89" w:rsidRDefault="00DD6A89" w:rsidP="00DD6A89">
      <w:r>
        <w:t>Section 3 – Implementation (25 Points)</w:t>
      </w:r>
    </w:p>
    <w:permStart w:id="386339611" w:edGrp="everyone"/>
    <w:p w14:paraId="44E2EACE" w14:textId="77777777" w:rsidR="00DD6A89" w:rsidRPr="007E3C69" w:rsidRDefault="00DD6A89" w:rsidP="00DD6A89">
      <w:pPr>
        <w:spacing w:after="0" w:line="240" w:lineRule="auto"/>
        <w:ind w:left="720" w:firstLine="180"/>
        <w:rPr>
          <w:rFonts w:ascii="Arial" w:eastAsia="Calibri" w:hAnsi="Arial" w:cs="Arial"/>
        </w:rPr>
      </w:pPr>
      <w:r w:rsidRPr="007E3C69">
        <w:rPr>
          <w:rFonts w:ascii="Arial" w:eastAsia="Calibri" w:hAnsi="Arial" w:cs="Arial"/>
        </w:rPr>
        <w:fldChar w:fldCharType="begin">
          <w:ffData>
            <w:name w:val="Check3"/>
            <w:enabled/>
            <w:calcOnExit w:val="0"/>
            <w:checkBox>
              <w:sizeAuto/>
              <w:default w:val="0"/>
            </w:checkBox>
          </w:ffData>
        </w:fldChar>
      </w:r>
      <w:r w:rsidRPr="007E3C69">
        <w:rPr>
          <w:rFonts w:ascii="Arial" w:eastAsia="Calibri" w:hAnsi="Arial" w:cs="Arial"/>
        </w:rPr>
        <w:instrText xml:space="preserve"> FORMCHECKBOX </w:instrText>
      </w:r>
      <w:r w:rsidR="003D2E58">
        <w:rPr>
          <w:rFonts w:ascii="Arial" w:eastAsia="Calibri" w:hAnsi="Arial" w:cs="Arial"/>
        </w:rPr>
      </w:r>
      <w:r w:rsidR="003D2E58">
        <w:rPr>
          <w:rFonts w:ascii="Arial" w:eastAsia="Calibri" w:hAnsi="Arial" w:cs="Arial"/>
        </w:rPr>
        <w:fldChar w:fldCharType="separate"/>
      </w:r>
      <w:r w:rsidRPr="007E3C69">
        <w:rPr>
          <w:rFonts w:ascii="Arial" w:eastAsia="Calibri" w:hAnsi="Arial" w:cs="Arial"/>
        </w:rPr>
        <w:fldChar w:fldCharType="end"/>
      </w:r>
      <w:r w:rsidRPr="007E3C69">
        <w:rPr>
          <w:rFonts w:ascii="Arial" w:eastAsia="Calibri" w:hAnsi="Arial" w:cs="Arial"/>
        </w:rPr>
        <w:t xml:space="preserve">  </w:t>
      </w:r>
      <w:permEnd w:id="386339611"/>
      <w:r w:rsidRPr="007E3C69">
        <w:rPr>
          <w:rFonts w:ascii="Arial" w:eastAsia="Calibri" w:hAnsi="Arial" w:cs="Arial"/>
        </w:rPr>
        <w:t xml:space="preserve">Question </w:t>
      </w:r>
      <w:r>
        <w:rPr>
          <w:rFonts w:ascii="Arial" w:eastAsia="Calibri" w:hAnsi="Arial" w:cs="Arial"/>
        </w:rPr>
        <w:t>7</w:t>
      </w:r>
      <w:r w:rsidRPr="007E3C69">
        <w:rPr>
          <w:rFonts w:ascii="Arial" w:eastAsia="Calibri" w:hAnsi="Arial" w:cs="Arial"/>
        </w:rPr>
        <w:t>.</w:t>
      </w:r>
    </w:p>
    <w:permStart w:id="367873613" w:edGrp="everyone"/>
    <w:p w14:paraId="5056B355" w14:textId="77777777" w:rsidR="00DD6A89" w:rsidRPr="007E3C69" w:rsidRDefault="00DD6A89" w:rsidP="00DD6A89">
      <w:pPr>
        <w:spacing w:after="0" w:line="240" w:lineRule="auto"/>
        <w:ind w:left="720" w:firstLine="180"/>
        <w:rPr>
          <w:rFonts w:ascii="Arial" w:eastAsia="Calibri" w:hAnsi="Arial" w:cs="Arial"/>
        </w:rPr>
      </w:pPr>
      <w:r w:rsidRPr="007E3C69">
        <w:rPr>
          <w:rFonts w:ascii="Arial" w:eastAsia="Calibri" w:hAnsi="Arial" w:cs="Arial"/>
        </w:rPr>
        <w:fldChar w:fldCharType="begin">
          <w:ffData>
            <w:name w:val="Check1"/>
            <w:enabled/>
            <w:calcOnExit w:val="0"/>
            <w:checkBox>
              <w:sizeAuto/>
              <w:default w:val="0"/>
            </w:checkBox>
          </w:ffData>
        </w:fldChar>
      </w:r>
      <w:r w:rsidRPr="007E3C69">
        <w:rPr>
          <w:rFonts w:ascii="Arial" w:eastAsia="Calibri" w:hAnsi="Arial" w:cs="Arial"/>
        </w:rPr>
        <w:instrText xml:space="preserve"> FORMCHECKBOX </w:instrText>
      </w:r>
      <w:r w:rsidR="003D2E58">
        <w:rPr>
          <w:rFonts w:ascii="Arial" w:eastAsia="Calibri" w:hAnsi="Arial" w:cs="Arial"/>
        </w:rPr>
      </w:r>
      <w:r w:rsidR="003D2E58">
        <w:rPr>
          <w:rFonts w:ascii="Arial" w:eastAsia="Calibri" w:hAnsi="Arial" w:cs="Arial"/>
        </w:rPr>
        <w:fldChar w:fldCharType="separate"/>
      </w:r>
      <w:r w:rsidRPr="007E3C69">
        <w:rPr>
          <w:rFonts w:ascii="Arial" w:eastAsia="Calibri" w:hAnsi="Arial" w:cs="Arial"/>
        </w:rPr>
        <w:fldChar w:fldCharType="end"/>
      </w:r>
      <w:r w:rsidRPr="007E3C69">
        <w:rPr>
          <w:rFonts w:ascii="Arial" w:eastAsia="Calibri" w:hAnsi="Arial" w:cs="Arial"/>
        </w:rPr>
        <w:t xml:space="preserve">  </w:t>
      </w:r>
      <w:permEnd w:id="367873613"/>
      <w:r w:rsidRPr="007E3C69">
        <w:rPr>
          <w:rFonts w:ascii="Arial" w:eastAsia="Calibri" w:hAnsi="Arial" w:cs="Arial"/>
        </w:rPr>
        <w:t xml:space="preserve">Question </w:t>
      </w:r>
      <w:r>
        <w:rPr>
          <w:rFonts w:ascii="Arial" w:eastAsia="Calibri" w:hAnsi="Arial" w:cs="Arial"/>
        </w:rPr>
        <w:t>8</w:t>
      </w:r>
      <w:r w:rsidRPr="007E3C69">
        <w:rPr>
          <w:rFonts w:ascii="Arial" w:eastAsia="Calibri" w:hAnsi="Arial" w:cs="Arial"/>
        </w:rPr>
        <w:t>.</w:t>
      </w:r>
    </w:p>
    <w:permStart w:id="1904485784" w:edGrp="everyone"/>
    <w:p w14:paraId="292A9D32" w14:textId="77777777" w:rsidR="00DD6A89" w:rsidRPr="007E3C69" w:rsidRDefault="00DD6A89" w:rsidP="00DD6A89">
      <w:pPr>
        <w:spacing w:after="0" w:line="240" w:lineRule="auto"/>
        <w:ind w:left="720" w:firstLine="180"/>
        <w:rPr>
          <w:rFonts w:ascii="Arial" w:eastAsia="Calibri" w:hAnsi="Arial" w:cs="Arial"/>
        </w:rPr>
      </w:pPr>
      <w:r w:rsidRPr="007E3C69">
        <w:rPr>
          <w:rFonts w:ascii="Arial" w:eastAsia="Calibri" w:hAnsi="Arial" w:cs="Arial"/>
        </w:rPr>
        <w:fldChar w:fldCharType="begin">
          <w:ffData>
            <w:name w:val=""/>
            <w:enabled/>
            <w:calcOnExit w:val="0"/>
            <w:checkBox>
              <w:sizeAuto/>
              <w:default w:val="0"/>
            </w:checkBox>
          </w:ffData>
        </w:fldChar>
      </w:r>
      <w:r w:rsidRPr="007E3C69">
        <w:rPr>
          <w:rFonts w:ascii="Arial" w:eastAsia="Calibri" w:hAnsi="Arial" w:cs="Arial"/>
        </w:rPr>
        <w:instrText xml:space="preserve"> FORMCHECKBOX </w:instrText>
      </w:r>
      <w:r w:rsidR="003D2E58">
        <w:rPr>
          <w:rFonts w:ascii="Arial" w:eastAsia="Calibri" w:hAnsi="Arial" w:cs="Arial"/>
        </w:rPr>
      </w:r>
      <w:r w:rsidR="003D2E58">
        <w:rPr>
          <w:rFonts w:ascii="Arial" w:eastAsia="Calibri" w:hAnsi="Arial" w:cs="Arial"/>
        </w:rPr>
        <w:fldChar w:fldCharType="separate"/>
      </w:r>
      <w:r w:rsidRPr="007E3C69">
        <w:rPr>
          <w:rFonts w:ascii="Arial" w:eastAsia="Calibri" w:hAnsi="Arial" w:cs="Arial"/>
        </w:rPr>
        <w:fldChar w:fldCharType="end"/>
      </w:r>
      <w:r w:rsidRPr="007E3C69">
        <w:rPr>
          <w:rFonts w:ascii="Arial" w:eastAsia="Calibri" w:hAnsi="Arial" w:cs="Arial"/>
        </w:rPr>
        <w:t xml:space="preserve">  </w:t>
      </w:r>
      <w:permEnd w:id="1904485784"/>
      <w:r w:rsidRPr="007E3C69">
        <w:rPr>
          <w:rFonts w:ascii="Arial" w:eastAsia="Calibri" w:hAnsi="Arial" w:cs="Arial"/>
        </w:rPr>
        <w:t xml:space="preserve">Question </w:t>
      </w:r>
      <w:r>
        <w:rPr>
          <w:rFonts w:ascii="Arial" w:eastAsia="Calibri" w:hAnsi="Arial" w:cs="Arial"/>
        </w:rPr>
        <w:t>9</w:t>
      </w:r>
      <w:r w:rsidRPr="007E3C69">
        <w:rPr>
          <w:rFonts w:ascii="Arial" w:eastAsia="Calibri" w:hAnsi="Arial" w:cs="Arial"/>
        </w:rPr>
        <w:t>.</w:t>
      </w:r>
    </w:p>
    <w:permStart w:id="1057845964" w:edGrp="everyone"/>
    <w:p w14:paraId="62DD4E6B" w14:textId="77777777" w:rsidR="00DD6A89" w:rsidRPr="007E3C69" w:rsidRDefault="00DD6A89" w:rsidP="00DD6A89">
      <w:pPr>
        <w:spacing w:after="0" w:line="240" w:lineRule="auto"/>
        <w:ind w:left="720" w:firstLine="180"/>
        <w:rPr>
          <w:rFonts w:ascii="Arial" w:eastAsia="Calibri" w:hAnsi="Arial" w:cs="Arial"/>
        </w:rPr>
      </w:pPr>
      <w:r w:rsidRPr="007E3C69">
        <w:rPr>
          <w:rFonts w:ascii="Arial" w:eastAsia="Calibri" w:hAnsi="Arial" w:cs="Arial"/>
        </w:rPr>
        <w:fldChar w:fldCharType="begin">
          <w:ffData>
            <w:name w:val="Check1"/>
            <w:enabled/>
            <w:calcOnExit w:val="0"/>
            <w:checkBox>
              <w:sizeAuto/>
              <w:default w:val="0"/>
            </w:checkBox>
          </w:ffData>
        </w:fldChar>
      </w:r>
      <w:r w:rsidRPr="007E3C69">
        <w:rPr>
          <w:rFonts w:ascii="Arial" w:eastAsia="Calibri" w:hAnsi="Arial" w:cs="Arial"/>
        </w:rPr>
        <w:instrText xml:space="preserve"> FORMCHECKBOX </w:instrText>
      </w:r>
      <w:r w:rsidR="003D2E58">
        <w:rPr>
          <w:rFonts w:ascii="Arial" w:eastAsia="Calibri" w:hAnsi="Arial" w:cs="Arial"/>
        </w:rPr>
      </w:r>
      <w:r w:rsidR="003D2E58">
        <w:rPr>
          <w:rFonts w:ascii="Arial" w:eastAsia="Calibri" w:hAnsi="Arial" w:cs="Arial"/>
        </w:rPr>
        <w:fldChar w:fldCharType="separate"/>
      </w:r>
      <w:r w:rsidRPr="007E3C69">
        <w:rPr>
          <w:rFonts w:ascii="Arial" w:eastAsia="Calibri" w:hAnsi="Arial" w:cs="Arial"/>
        </w:rPr>
        <w:fldChar w:fldCharType="end"/>
      </w:r>
      <w:r w:rsidRPr="007E3C69">
        <w:rPr>
          <w:rFonts w:ascii="Arial" w:eastAsia="Calibri" w:hAnsi="Arial" w:cs="Arial"/>
        </w:rPr>
        <w:t xml:space="preserve"> </w:t>
      </w:r>
      <w:permEnd w:id="1057845964"/>
      <w:r w:rsidRPr="007E3C69">
        <w:rPr>
          <w:rFonts w:ascii="Arial" w:eastAsia="Calibri" w:hAnsi="Arial" w:cs="Arial"/>
        </w:rPr>
        <w:t xml:space="preserve"> Question 10.</w:t>
      </w:r>
    </w:p>
    <w:permStart w:id="581118545" w:edGrp="everyone"/>
    <w:p w14:paraId="5F16551B" w14:textId="77777777" w:rsidR="00DD6A89" w:rsidRPr="007E3C69" w:rsidRDefault="00DD6A89" w:rsidP="00DD6A89">
      <w:pPr>
        <w:spacing w:after="0" w:line="240" w:lineRule="auto"/>
        <w:ind w:left="720" w:firstLine="180"/>
        <w:rPr>
          <w:rFonts w:ascii="Arial" w:eastAsia="Calibri" w:hAnsi="Arial" w:cs="Arial"/>
        </w:rPr>
      </w:pPr>
      <w:r w:rsidRPr="007E3C69">
        <w:rPr>
          <w:rFonts w:ascii="Arial" w:eastAsia="Calibri" w:hAnsi="Arial" w:cs="Arial"/>
        </w:rPr>
        <w:fldChar w:fldCharType="begin">
          <w:ffData>
            <w:name w:val="Check3"/>
            <w:enabled/>
            <w:calcOnExit w:val="0"/>
            <w:checkBox>
              <w:sizeAuto/>
              <w:default w:val="0"/>
            </w:checkBox>
          </w:ffData>
        </w:fldChar>
      </w:r>
      <w:r w:rsidRPr="007E3C69">
        <w:rPr>
          <w:rFonts w:ascii="Arial" w:eastAsia="Calibri" w:hAnsi="Arial" w:cs="Arial"/>
        </w:rPr>
        <w:instrText xml:space="preserve"> FORMCHECKBOX </w:instrText>
      </w:r>
      <w:r w:rsidR="003D2E58">
        <w:rPr>
          <w:rFonts w:ascii="Arial" w:eastAsia="Calibri" w:hAnsi="Arial" w:cs="Arial"/>
        </w:rPr>
      </w:r>
      <w:r w:rsidR="003D2E58">
        <w:rPr>
          <w:rFonts w:ascii="Arial" w:eastAsia="Calibri" w:hAnsi="Arial" w:cs="Arial"/>
        </w:rPr>
        <w:fldChar w:fldCharType="separate"/>
      </w:r>
      <w:r w:rsidRPr="007E3C69">
        <w:rPr>
          <w:rFonts w:ascii="Arial" w:eastAsia="Calibri" w:hAnsi="Arial" w:cs="Arial"/>
        </w:rPr>
        <w:fldChar w:fldCharType="end"/>
      </w:r>
      <w:r w:rsidRPr="007E3C69">
        <w:rPr>
          <w:rFonts w:ascii="Arial" w:eastAsia="Calibri" w:hAnsi="Arial" w:cs="Arial"/>
        </w:rPr>
        <w:t xml:space="preserve">  </w:t>
      </w:r>
      <w:permEnd w:id="581118545"/>
      <w:r w:rsidRPr="007E3C69">
        <w:rPr>
          <w:rFonts w:ascii="Arial" w:eastAsia="Calibri" w:hAnsi="Arial" w:cs="Arial"/>
        </w:rPr>
        <w:t>Question 11.</w:t>
      </w:r>
    </w:p>
    <w:p w14:paraId="6C27DBD3" w14:textId="77777777" w:rsidR="00254458" w:rsidRDefault="00254458" w:rsidP="007E3C69"/>
    <w:p w14:paraId="6117B6EF" w14:textId="77777777" w:rsidR="00254458" w:rsidRPr="007E3C69" w:rsidRDefault="00254458" w:rsidP="007E3C69">
      <w:pPr>
        <w:rPr>
          <w:rFonts w:ascii="Arial" w:eastAsia="Calibri" w:hAnsi="Arial" w:cs="Arial"/>
          <w:iCs/>
        </w:rPr>
      </w:pPr>
    </w:p>
    <w:p w14:paraId="5D122023" w14:textId="77777777" w:rsidR="007E3C69" w:rsidRPr="007E3C69" w:rsidRDefault="007E3C69" w:rsidP="007E3C69">
      <w:pPr>
        <w:rPr>
          <w:rFonts w:ascii="Arial" w:eastAsia="Calibri" w:hAnsi="Arial" w:cs="Arial"/>
          <w:iCs/>
        </w:rPr>
      </w:pPr>
    </w:p>
    <w:p w14:paraId="00022E2E" w14:textId="69B5A09E" w:rsidR="00254458" w:rsidRPr="007E3C69" w:rsidRDefault="003557AD" w:rsidP="007E3C69">
      <w:pPr>
        <w:rPr>
          <w:rFonts w:ascii="Arial" w:eastAsia="Calibri" w:hAnsi="Arial" w:cs="Arial"/>
          <w:b/>
        </w:rPr>
      </w:pPr>
      <w:r>
        <w:rPr>
          <w:rFonts w:ascii="Arial" w:eastAsia="Calibri" w:hAnsi="Arial" w:cs="Arial"/>
          <w:b/>
        </w:rPr>
        <w:br w:type="page"/>
      </w:r>
    </w:p>
    <w:p w14:paraId="7B588425" w14:textId="113CF165" w:rsidR="007E3C69" w:rsidRPr="007E3C69" w:rsidRDefault="007E3C69" w:rsidP="007E3C69">
      <w:pPr>
        <w:keepNext/>
        <w:numPr>
          <w:ilvl w:val="0"/>
          <w:numId w:val="12"/>
        </w:numPr>
        <w:pBdr>
          <w:top w:val="single" w:sz="4" w:space="4" w:color="auto"/>
          <w:left w:val="single" w:sz="4" w:space="4" w:color="auto"/>
          <w:bottom w:val="single" w:sz="4" w:space="1" w:color="auto"/>
          <w:right w:val="single" w:sz="4" w:space="4" w:color="auto"/>
        </w:pBdr>
        <w:shd w:val="clear" w:color="auto" w:fill="E6E6E6"/>
        <w:spacing w:before="240" w:after="0" w:line="240" w:lineRule="auto"/>
        <w:outlineLvl w:val="1"/>
        <w:rPr>
          <w:rFonts w:ascii="Arial" w:eastAsia="Times New Roman" w:hAnsi="Arial" w:cs="Arial"/>
          <w:b/>
        </w:rPr>
      </w:pPr>
      <w:bookmarkStart w:id="21" w:name="_Hlk88202808"/>
      <w:r w:rsidRPr="007E3C69">
        <w:rPr>
          <w:rFonts w:ascii="Arial" w:eastAsia="Times New Roman" w:hAnsi="Arial" w:cs="Arial"/>
          <w:b/>
        </w:rPr>
        <w:lastRenderedPageBreak/>
        <w:t xml:space="preserve">Describe the community(ies) that will be served with your program(s), and if the community(ies) is/are on the Communities Experiencing the Highest Need </w:t>
      </w:r>
      <w:r w:rsidR="00622146">
        <w:rPr>
          <w:rFonts w:ascii="Arial" w:eastAsia="Times New Roman" w:hAnsi="Arial" w:cs="Arial"/>
          <w:b/>
        </w:rPr>
        <w:t>for Mental Health Promotion and Ris</w:t>
      </w:r>
      <w:r w:rsidR="00E976D7">
        <w:rPr>
          <w:rFonts w:ascii="Arial" w:eastAsia="Times New Roman" w:hAnsi="Arial" w:cs="Arial"/>
          <w:b/>
        </w:rPr>
        <w:t>k</w:t>
      </w:r>
      <w:r w:rsidR="00622146">
        <w:rPr>
          <w:rFonts w:ascii="Arial" w:eastAsia="Times New Roman" w:hAnsi="Arial" w:cs="Arial"/>
          <w:b/>
        </w:rPr>
        <w:t xml:space="preserve"> of Suicide</w:t>
      </w:r>
      <w:r w:rsidR="009A3B01">
        <w:rPr>
          <w:rFonts w:ascii="Arial" w:eastAsia="Times New Roman" w:hAnsi="Arial" w:cs="Arial"/>
          <w:b/>
        </w:rPr>
        <w:t xml:space="preserve"> </w:t>
      </w:r>
      <w:r w:rsidRPr="007E3C69">
        <w:rPr>
          <w:rFonts w:ascii="Arial" w:eastAsia="Times New Roman" w:hAnsi="Arial" w:cs="Arial"/>
          <w:b/>
        </w:rPr>
        <w:t xml:space="preserve">list as described </w:t>
      </w:r>
      <w:r w:rsidRPr="00D546F5">
        <w:rPr>
          <w:rFonts w:ascii="Arial" w:eastAsia="Times New Roman" w:hAnsi="Arial" w:cs="Arial"/>
          <w:b/>
        </w:rPr>
        <w:t>in Exhibit</w:t>
      </w:r>
      <w:r w:rsidR="00875AD1" w:rsidRPr="00D546F5">
        <w:rPr>
          <w:rFonts w:ascii="Arial" w:eastAsia="Times New Roman" w:hAnsi="Arial" w:cs="Arial"/>
          <w:b/>
        </w:rPr>
        <w:t xml:space="preserve"> </w:t>
      </w:r>
      <w:r w:rsidR="00D546F5" w:rsidRPr="00110192">
        <w:rPr>
          <w:rFonts w:ascii="Arial" w:eastAsia="Times New Roman" w:hAnsi="Arial" w:cs="Arial"/>
          <w:b/>
        </w:rPr>
        <w:t>E</w:t>
      </w:r>
      <w:r w:rsidRPr="007E3C69">
        <w:rPr>
          <w:rFonts w:ascii="Arial" w:eastAsia="Times New Roman" w:hAnsi="Arial" w:cs="Arial"/>
          <w:b/>
        </w:rPr>
        <w:t xml:space="preserve"> of this RFA. Briefly describe the demographics of the community(ies) you intend to serve, including specifically who will be served with these funds</w:t>
      </w:r>
      <w:r w:rsidR="00622146">
        <w:rPr>
          <w:rFonts w:ascii="Arial" w:eastAsia="Times New Roman" w:hAnsi="Arial" w:cs="Arial"/>
          <w:b/>
        </w:rPr>
        <w:t>. Include your ability and experience in serving the youth and parents within the community(ies).</w:t>
      </w:r>
      <w:r w:rsidRPr="007E3C69">
        <w:rPr>
          <w:rFonts w:ascii="Arial" w:eastAsia="Times New Roman" w:hAnsi="Arial" w:cs="Arial"/>
          <w:b/>
        </w:rPr>
        <w:t xml:space="preserve"> </w:t>
      </w:r>
      <w:r w:rsidRPr="007E3C69">
        <w:rPr>
          <w:rFonts w:ascii="Arial" w:eastAsia="Times New Roman" w:hAnsi="Arial" w:cs="Arial"/>
          <w:bCs/>
        </w:rPr>
        <w:t xml:space="preserve">5 Points </w:t>
      </w:r>
      <w:bookmarkStart w:id="22" w:name="_Hlk88206975"/>
      <w:r w:rsidRPr="007E3C69">
        <w:rPr>
          <w:rFonts w:ascii="Arial" w:eastAsia="Times New Roman" w:hAnsi="Arial" w:cs="Arial"/>
          <w:bCs/>
        </w:rPr>
        <w:t>(</w:t>
      </w:r>
      <w:r w:rsidR="004F1EB3">
        <w:rPr>
          <w:rFonts w:ascii="Arial" w:eastAsia="Times New Roman" w:hAnsi="Arial" w:cs="Arial"/>
          <w:bCs/>
        </w:rPr>
        <w:t xml:space="preserve">Maximum </w:t>
      </w:r>
      <w:r w:rsidRPr="007E3C69">
        <w:rPr>
          <w:rFonts w:ascii="Arial" w:eastAsia="Times New Roman" w:hAnsi="Arial" w:cs="Arial"/>
          <w:bCs/>
        </w:rPr>
        <w:t>1 Page)</w:t>
      </w:r>
      <w:bookmarkEnd w:id="22"/>
    </w:p>
    <w:p w14:paraId="0DD26D97" w14:textId="77777777" w:rsidR="007E3C69" w:rsidRPr="007E3C69" w:rsidRDefault="007E3C69" w:rsidP="007E3C69">
      <w:pPr>
        <w:rPr>
          <w:rFonts w:ascii="Arial" w:eastAsia="Calibri" w:hAnsi="Arial" w:cs="Arial"/>
        </w:rPr>
      </w:pPr>
      <w:permStart w:id="1184454279" w:edGrp="everyone"/>
    </w:p>
    <w:bookmarkEnd w:id="21"/>
    <w:p w14:paraId="5CC2EDEE" w14:textId="77777777" w:rsidR="007E3C69" w:rsidRPr="007E3C69" w:rsidRDefault="007E3C69" w:rsidP="007E3C69">
      <w:pPr>
        <w:rPr>
          <w:rFonts w:ascii="Arial" w:eastAsia="Calibri" w:hAnsi="Arial" w:cs="Arial"/>
        </w:rPr>
      </w:pPr>
    </w:p>
    <w:p w14:paraId="3D2EA684" w14:textId="77777777" w:rsidR="007E3C69" w:rsidRPr="007E3C69" w:rsidRDefault="007E3C69" w:rsidP="007E3C69">
      <w:pPr>
        <w:rPr>
          <w:rFonts w:ascii="Arial" w:eastAsia="Calibri" w:hAnsi="Arial" w:cs="Arial"/>
        </w:rPr>
      </w:pPr>
    </w:p>
    <w:p w14:paraId="41B6F4BD" w14:textId="77777777" w:rsidR="007E3C69" w:rsidRPr="007E3C69" w:rsidRDefault="007E3C69" w:rsidP="007E3C69">
      <w:pPr>
        <w:rPr>
          <w:rFonts w:ascii="Arial" w:eastAsia="Calibri" w:hAnsi="Arial" w:cs="Arial"/>
        </w:rPr>
      </w:pPr>
    </w:p>
    <w:p w14:paraId="22D7C7E2" w14:textId="77777777" w:rsidR="007E3C69" w:rsidRPr="007E3C69" w:rsidRDefault="007E3C69" w:rsidP="007E3C69">
      <w:pPr>
        <w:rPr>
          <w:rFonts w:ascii="Arial" w:eastAsia="Calibri" w:hAnsi="Arial" w:cs="Arial"/>
        </w:rPr>
      </w:pPr>
    </w:p>
    <w:p w14:paraId="4B1BFF0B" w14:textId="77777777" w:rsidR="007E3C69" w:rsidRPr="007E3C69" w:rsidRDefault="007E3C69" w:rsidP="007E3C69">
      <w:pPr>
        <w:rPr>
          <w:rFonts w:ascii="Arial" w:eastAsia="Calibri" w:hAnsi="Arial" w:cs="Arial"/>
        </w:rPr>
      </w:pPr>
    </w:p>
    <w:p w14:paraId="0C142FF3" w14:textId="77777777" w:rsidR="007E3C69" w:rsidRPr="007E3C69" w:rsidRDefault="007E3C69" w:rsidP="007E3C69">
      <w:pPr>
        <w:rPr>
          <w:rFonts w:ascii="Arial" w:eastAsia="Calibri" w:hAnsi="Arial" w:cs="Arial"/>
        </w:rPr>
      </w:pPr>
    </w:p>
    <w:p w14:paraId="7D8046C7" w14:textId="77777777" w:rsidR="007E3C69" w:rsidRPr="007E3C69" w:rsidRDefault="007E3C69" w:rsidP="007E3C69">
      <w:pPr>
        <w:rPr>
          <w:rFonts w:ascii="Arial" w:eastAsia="Calibri" w:hAnsi="Arial" w:cs="Arial"/>
        </w:rPr>
      </w:pPr>
    </w:p>
    <w:p w14:paraId="3D2847C4" w14:textId="77777777" w:rsidR="007E3C69" w:rsidRPr="007E3C69" w:rsidRDefault="007E3C69" w:rsidP="007E3C69">
      <w:pPr>
        <w:rPr>
          <w:rFonts w:ascii="Arial" w:eastAsia="Calibri" w:hAnsi="Arial" w:cs="Arial"/>
        </w:rPr>
      </w:pPr>
    </w:p>
    <w:p w14:paraId="4D55ED43" w14:textId="77777777" w:rsidR="007E3C69" w:rsidRPr="007E3C69" w:rsidRDefault="007E3C69" w:rsidP="007E3C69">
      <w:pPr>
        <w:rPr>
          <w:rFonts w:ascii="Arial" w:eastAsia="Calibri" w:hAnsi="Arial" w:cs="Arial"/>
        </w:rPr>
      </w:pPr>
    </w:p>
    <w:p w14:paraId="747C12FB" w14:textId="77777777" w:rsidR="007E3C69" w:rsidRPr="007E3C69" w:rsidRDefault="007E3C69" w:rsidP="007E3C69">
      <w:pPr>
        <w:rPr>
          <w:rFonts w:ascii="Arial" w:eastAsia="Calibri" w:hAnsi="Arial" w:cs="Arial"/>
        </w:rPr>
      </w:pPr>
    </w:p>
    <w:p w14:paraId="56F119BF" w14:textId="77777777" w:rsidR="007E3C69" w:rsidRPr="007E3C69" w:rsidRDefault="007E3C69" w:rsidP="007E3C69">
      <w:pPr>
        <w:rPr>
          <w:rFonts w:ascii="Arial" w:eastAsia="Calibri" w:hAnsi="Arial" w:cs="Arial"/>
        </w:rPr>
      </w:pPr>
    </w:p>
    <w:p w14:paraId="7A75AA3F" w14:textId="77777777" w:rsidR="007E3C69" w:rsidRPr="007E3C69" w:rsidRDefault="007E3C69" w:rsidP="007E3C69">
      <w:pPr>
        <w:rPr>
          <w:rFonts w:ascii="Arial" w:eastAsia="Calibri" w:hAnsi="Arial" w:cs="Arial"/>
        </w:rPr>
      </w:pPr>
    </w:p>
    <w:p w14:paraId="0F112861" w14:textId="77777777" w:rsidR="007E3C69" w:rsidRPr="007E3C69" w:rsidRDefault="007E3C69" w:rsidP="007E3C69">
      <w:pPr>
        <w:rPr>
          <w:rFonts w:ascii="Arial" w:eastAsia="Calibri" w:hAnsi="Arial" w:cs="Arial"/>
        </w:rPr>
      </w:pPr>
    </w:p>
    <w:p w14:paraId="2046BD86" w14:textId="77777777" w:rsidR="007E3C69" w:rsidRPr="007E3C69" w:rsidRDefault="007E3C69" w:rsidP="007E3C69">
      <w:pPr>
        <w:rPr>
          <w:rFonts w:ascii="Arial" w:eastAsia="Calibri" w:hAnsi="Arial" w:cs="Arial"/>
        </w:rPr>
      </w:pPr>
    </w:p>
    <w:p w14:paraId="54E17E91" w14:textId="77777777" w:rsidR="007E3C69" w:rsidRPr="007E3C69" w:rsidRDefault="007E3C69" w:rsidP="007E3C69">
      <w:pPr>
        <w:rPr>
          <w:rFonts w:ascii="Arial" w:eastAsia="Calibri" w:hAnsi="Arial" w:cs="Arial"/>
        </w:rPr>
      </w:pPr>
    </w:p>
    <w:p w14:paraId="69C1660D" w14:textId="77777777" w:rsidR="007E3C69" w:rsidRPr="007E3C69" w:rsidRDefault="007E3C69" w:rsidP="007E3C69">
      <w:pPr>
        <w:rPr>
          <w:rFonts w:ascii="Arial" w:eastAsia="Calibri" w:hAnsi="Arial" w:cs="Arial"/>
        </w:rPr>
      </w:pPr>
    </w:p>
    <w:p w14:paraId="3B74F7B6" w14:textId="77777777" w:rsidR="007E3C69" w:rsidRPr="007E3C69" w:rsidRDefault="007E3C69" w:rsidP="007E3C69">
      <w:pPr>
        <w:rPr>
          <w:rFonts w:ascii="Arial" w:eastAsia="Calibri" w:hAnsi="Arial" w:cs="Arial"/>
        </w:rPr>
      </w:pPr>
    </w:p>
    <w:p w14:paraId="114FC5AE" w14:textId="77777777" w:rsidR="007E3C69" w:rsidRPr="007E3C69" w:rsidRDefault="007E3C69" w:rsidP="007E3C69">
      <w:pPr>
        <w:rPr>
          <w:rFonts w:ascii="Arial" w:eastAsia="Calibri" w:hAnsi="Arial" w:cs="Arial"/>
        </w:rPr>
      </w:pPr>
    </w:p>
    <w:p w14:paraId="3C5F5F68" w14:textId="77777777" w:rsidR="007E3C69" w:rsidRPr="007E3C69" w:rsidRDefault="007E3C69" w:rsidP="007E3C69">
      <w:pPr>
        <w:rPr>
          <w:rFonts w:ascii="Arial" w:eastAsia="Calibri" w:hAnsi="Arial" w:cs="Arial"/>
        </w:rPr>
      </w:pPr>
    </w:p>
    <w:p w14:paraId="31DBDF4A" w14:textId="77777777" w:rsidR="007E3C69" w:rsidRPr="007E3C69" w:rsidRDefault="007E3C69" w:rsidP="007E3C69">
      <w:pPr>
        <w:rPr>
          <w:rFonts w:ascii="Arial" w:eastAsia="Calibri" w:hAnsi="Arial" w:cs="Arial"/>
        </w:rPr>
      </w:pPr>
    </w:p>
    <w:p w14:paraId="5B11F0CC" w14:textId="77777777" w:rsidR="007E3C69" w:rsidRPr="007E3C69" w:rsidRDefault="007E3C69" w:rsidP="007E3C69">
      <w:pPr>
        <w:rPr>
          <w:rFonts w:ascii="Arial" w:eastAsia="Calibri" w:hAnsi="Arial" w:cs="Arial"/>
        </w:rPr>
      </w:pPr>
    </w:p>
    <w:p w14:paraId="5A4FB6EC" w14:textId="77777777" w:rsidR="007E3C69" w:rsidRPr="007E3C69" w:rsidRDefault="007E3C69" w:rsidP="007E3C69">
      <w:pPr>
        <w:rPr>
          <w:rFonts w:ascii="Arial" w:eastAsia="Calibri" w:hAnsi="Arial" w:cs="Arial"/>
        </w:rPr>
      </w:pPr>
    </w:p>
    <w:p w14:paraId="5C2AE857" w14:textId="77777777" w:rsidR="007E3C69" w:rsidRPr="007E3C69" w:rsidRDefault="007E3C69" w:rsidP="007E3C69">
      <w:pPr>
        <w:rPr>
          <w:rFonts w:ascii="Arial" w:eastAsia="Calibri" w:hAnsi="Arial" w:cs="Arial"/>
        </w:rPr>
      </w:pPr>
    </w:p>
    <w:permEnd w:id="1184454279"/>
    <w:p w14:paraId="752041EC" w14:textId="342F7123" w:rsidR="007E3C69" w:rsidRPr="007E3C69" w:rsidRDefault="007E3C69" w:rsidP="007E3C69">
      <w:pPr>
        <w:keepNext/>
        <w:numPr>
          <w:ilvl w:val="0"/>
          <w:numId w:val="12"/>
        </w:numPr>
        <w:pBdr>
          <w:top w:val="single" w:sz="4" w:space="4" w:color="auto"/>
          <w:left w:val="single" w:sz="4" w:space="4" w:color="auto"/>
          <w:bottom w:val="single" w:sz="4" w:space="1" w:color="auto"/>
          <w:right w:val="single" w:sz="4" w:space="4" w:color="auto"/>
        </w:pBdr>
        <w:shd w:val="clear" w:color="auto" w:fill="E6E6E6"/>
        <w:spacing w:before="240" w:after="0" w:line="240" w:lineRule="auto"/>
        <w:outlineLvl w:val="1"/>
        <w:rPr>
          <w:rFonts w:ascii="Arial" w:eastAsia="Times New Roman" w:hAnsi="Arial" w:cs="Arial"/>
          <w:b/>
        </w:rPr>
      </w:pPr>
      <w:r w:rsidRPr="007E3C69">
        <w:rPr>
          <w:rFonts w:ascii="Arial" w:eastAsia="Times New Roman" w:hAnsi="Arial" w:cs="Arial"/>
          <w:b/>
        </w:rPr>
        <w:lastRenderedPageBreak/>
        <w:t>Provide</w:t>
      </w:r>
      <w:r w:rsidR="0061670E">
        <w:rPr>
          <w:rFonts w:ascii="Arial" w:eastAsia="Times New Roman" w:hAnsi="Arial" w:cs="Arial"/>
          <w:b/>
        </w:rPr>
        <w:t xml:space="preserve"> </w:t>
      </w:r>
      <w:r w:rsidRPr="007E3C69">
        <w:rPr>
          <w:rFonts w:ascii="Arial" w:eastAsia="Times New Roman" w:hAnsi="Arial" w:cs="Arial"/>
          <w:b/>
        </w:rPr>
        <w:t xml:space="preserve">data (such as a high-level summary with references, demographics, or Healthy Youth Survey data) to support </w:t>
      </w:r>
      <w:r w:rsidR="00622146">
        <w:rPr>
          <w:rFonts w:ascii="Arial" w:eastAsia="Times New Roman" w:hAnsi="Arial" w:cs="Arial"/>
          <w:b/>
        </w:rPr>
        <w:t>why Mental Health Promotion and Suicide Prevention services are needed</w:t>
      </w:r>
      <w:r w:rsidRPr="007E3C69">
        <w:rPr>
          <w:rFonts w:ascii="Arial" w:eastAsia="Times New Roman" w:hAnsi="Arial" w:cs="Arial"/>
          <w:b/>
        </w:rPr>
        <w:t xml:space="preserve"> in the communities identified.   </w:t>
      </w:r>
      <w:r w:rsidRPr="007E3C69">
        <w:rPr>
          <w:rFonts w:ascii="Arial" w:eastAsia="Times New Roman" w:hAnsi="Arial" w:cs="Arial"/>
          <w:bCs/>
        </w:rPr>
        <w:t>5 Points (</w:t>
      </w:r>
      <w:r w:rsidR="007C395C">
        <w:rPr>
          <w:rFonts w:ascii="Arial" w:eastAsia="Times New Roman" w:hAnsi="Arial" w:cs="Arial"/>
          <w:bCs/>
        </w:rPr>
        <w:t xml:space="preserve">Maximum </w:t>
      </w:r>
      <w:r w:rsidRPr="007E3C69">
        <w:rPr>
          <w:rFonts w:ascii="Arial" w:eastAsia="Times New Roman" w:hAnsi="Arial" w:cs="Arial"/>
          <w:bCs/>
        </w:rPr>
        <w:t>1 Page)</w:t>
      </w:r>
    </w:p>
    <w:p w14:paraId="718DDF49" w14:textId="77777777" w:rsidR="007E3C69" w:rsidRPr="007E3C69" w:rsidRDefault="007E3C69" w:rsidP="007E3C69">
      <w:pPr>
        <w:rPr>
          <w:rFonts w:ascii="Arial" w:eastAsia="Calibri" w:hAnsi="Arial" w:cs="Arial"/>
          <w:b/>
          <w:bCs/>
          <w:u w:val="single"/>
        </w:rPr>
      </w:pPr>
      <w:permStart w:id="1428358059" w:edGrp="everyone"/>
    </w:p>
    <w:p w14:paraId="6ABBEABA" w14:textId="77777777" w:rsidR="007E3C69" w:rsidRPr="007E3C69" w:rsidRDefault="007E3C69" w:rsidP="007E3C69">
      <w:pPr>
        <w:rPr>
          <w:rFonts w:ascii="Arial" w:eastAsia="Calibri" w:hAnsi="Arial" w:cs="Arial"/>
          <w:b/>
          <w:bCs/>
          <w:u w:val="single"/>
        </w:rPr>
      </w:pPr>
    </w:p>
    <w:p w14:paraId="4628E179" w14:textId="77777777" w:rsidR="007E3C69" w:rsidRPr="007E3C69" w:rsidRDefault="007E3C69" w:rsidP="007E3C69">
      <w:pPr>
        <w:rPr>
          <w:rFonts w:ascii="Arial" w:eastAsia="Calibri" w:hAnsi="Arial" w:cs="Arial"/>
          <w:b/>
          <w:bCs/>
          <w:u w:val="single"/>
        </w:rPr>
      </w:pPr>
    </w:p>
    <w:p w14:paraId="295EBB1F" w14:textId="77777777" w:rsidR="007E3C69" w:rsidRPr="007E3C69" w:rsidRDefault="007E3C69" w:rsidP="007E3C69">
      <w:pPr>
        <w:rPr>
          <w:rFonts w:ascii="Arial" w:eastAsia="Calibri" w:hAnsi="Arial" w:cs="Arial"/>
          <w:b/>
          <w:bCs/>
          <w:u w:val="single"/>
        </w:rPr>
      </w:pPr>
    </w:p>
    <w:p w14:paraId="323D57C6" w14:textId="77777777" w:rsidR="007E3C69" w:rsidRPr="007E3C69" w:rsidRDefault="007E3C69" w:rsidP="007E3C69">
      <w:pPr>
        <w:rPr>
          <w:rFonts w:ascii="Arial" w:eastAsia="Calibri" w:hAnsi="Arial" w:cs="Arial"/>
          <w:b/>
          <w:bCs/>
          <w:u w:val="single"/>
        </w:rPr>
      </w:pPr>
    </w:p>
    <w:p w14:paraId="765D13A7" w14:textId="77777777" w:rsidR="007E3C69" w:rsidRPr="007E3C69" w:rsidRDefault="007E3C69" w:rsidP="007E3C69">
      <w:pPr>
        <w:rPr>
          <w:rFonts w:ascii="Arial" w:eastAsia="Calibri" w:hAnsi="Arial" w:cs="Arial"/>
          <w:b/>
          <w:bCs/>
          <w:u w:val="single"/>
        </w:rPr>
      </w:pPr>
    </w:p>
    <w:p w14:paraId="6BC7EDDE" w14:textId="77777777" w:rsidR="007E3C69" w:rsidRPr="007E3C69" w:rsidRDefault="007E3C69" w:rsidP="007E3C69">
      <w:pPr>
        <w:rPr>
          <w:rFonts w:ascii="Arial" w:eastAsia="Calibri" w:hAnsi="Arial" w:cs="Arial"/>
          <w:b/>
          <w:bCs/>
          <w:u w:val="single"/>
        </w:rPr>
      </w:pPr>
    </w:p>
    <w:p w14:paraId="6FFD55C2" w14:textId="77777777" w:rsidR="007E3C69" w:rsidRPr="007E3C69" w:rsidRDefault="007E3C69" w:rsidP="007E3C69">
      <w:pPr>
        <w:rPr>
          <w:rFonts w:ascii="Arial" w:eastAsia="Calibri" w:hAnsi="Arial" w:cs="Arial"/>
          <w:b/>
          <w:bCs/>
          <w:u w:val="single"/>
        </w:rPr>
      </w:pPr>
    </w:p>
    <w:p w14:paraId="64CFD3E8" w14:textId="77777777" w:rsidR="007E3C69" w:rsidRPr="007E3C69" w:rsidRDefault="007E3C69" w:rsidP="007E3C69">
      <w:pPr>
        <w:rPr>
          <w:rFonts w:ascii="Arial" w:eastAsia="Calibri" w:hAnsi="Arial" w:cs="Arial"/>
          <w:b/>
          <w:bCs/>
          <w:u w:val="single"/>
        </w:rPr>
      </w:pPr>
    </w:p>
    <w:p w14:paraId="140162CB" w14:textId="77777777" w:rsidR="007E3C69" w:rsidRPr="007E3C69" w:rsidRDefault="007E3C69" w:rsidP="007E3C69">
      <w:pPr>
        <w:rPr>
          <w:rFonts w:ascii="Arial" w:eastAsia="Calibri" w:hAnsi="Arial" w:cs="Arial"/>
          <w:b/>
          <w:bCs/>
          <w:u w:val="single"/>
        </w:rPr>
      </w:pPr>
    </w:p>
    <w:p w14:paraId="1437D4B9" w14:textId="77777777" w:rsidR="007E3C69" w:rsidRPr="007E3C69" w:rsidRDefault="007E3C69" w:rsidP="007E3C69">
      <w:pPr>
        <w:rPr>
          <w:rFonts w:ascii="Arial" w:eastAsia="Calibri" w:hAnsi="Arial" w:cs="Arial"/>
          <w:b/>
          <w:bCs/>
          <w:u w:val="single"/>
        </w:rPr>
      </w:pPr>
    </w:p>
    <w:p w14:paraId="3CE881EB" w14:textId="77777777" w:rsidR="007E3C69" w:rsidRPr="007E3C69" w:rsidRDefault="007E3C69" w:rsidP="007E3C69">
      <w:pPr>
        <w:rPr>
          <w:rFonts w:ascii="Arial" w:eastAsia="Calibri" w:hAnsi="Arial" w:cs="Arial"/>
          <w:b/>
          <w:bCs/>
          <w:u w:val="single"/>
        </w:rPr>
      </w:pPr>
    </w:p>
    <w:p w14:paraId="3ECCDD80" w14:textId="77777777" w:rsidR="007E3C69" w:rsidRPr="007E3C69" w:rsidRDefault="007E3C69" w:rsidP="007E3C69">
      <w:pPr>
        <w:rPr>
          <w:rFonts w:ascii="Arial" w:eastAsia="Calibri" w:hAnsi="Arial" w:cs="Arial"/>
          <w:b/>
          <w:bCs/>
          <w:u w:val="single"/>
        </w:rPr>
      </w:pPr>
    </w:p>
    <w:p w14:paraId="545A5C21" w14:textId="77777777" w:rsidR="007E3C69" w:rsidRPr="007E3C69" w:rsidRDefault="007E3C69" w:rsidP="007E3C69">
      <w:pPr>
        <w:rPr>
          <w:rFonts w:ascii="Arial" w:eastAsia="Calibri" w:hAnsi="Arial" w:cs="Arial"/>
          <w:b/>
          <w:bCs/>
          <w:u w:val="single"/>
        </w:rPr>
      </w:pPr>
    </w:p>
    <w:p w14:paraId="298D35A8" w14:textId="77777777" w:rsidR="007E3C69" w:rsidRPr="007E3C69" w:rsidRDefault="007E3C69" w:rsidP="007E3C69">
      <w:pPr>
        <w:rPr>
          <w:rFonts w:ascii="Arial" w:eastAsia="Calibri" w:hAnsi="Arial" w:cs="Arial"/>
          <w:b/>
          <w:bCs/>
          <w:u w:val="single"/>
        </w:rPr>
      </w:pPr>
    </w:p>
    <w:p w14:paraId="29503571" w14:textId="77777777" w:rsidR="007E3C69" w:rsidRPr="007E3C69" w:rsidRDefault="007E3C69" w:rsidP="007E3C69">
      <w:pPr>
        <w:rPr>
          <w:rFonts w:ascii="Arial" w:eastAsia="Calibri" w:hAnsi="Arial" w:cs="Arial"/>
          <w:b/>
          <w:bCs/>
          <w:u w:val="single"/>
        </w:rPr>
      </w:pPr>
    </w:p>
    <w:p w14:paraId="051EE780" w14:textId="77777777" w:rsidR="007E3C69" w:rsidRPr="007E3C69" w:rsidRDefault="007E3C69" w:rsidP="007E3C69">
      <w:pPr>
        <w:rPr>
          <w:rFonts w:ascii="Arial" w:eastAsia="Calibri" w:hAnsi="Arial" w:cs="Arial"/>
          <w:b/>
          <w:bCs/>
          <w:u w:val="single"/>
        </w:rPr>
      </w:pPr>
    </w:p>
    <w:p w14:paraId="0DA3DCDD" w14:textId="77777777" w:rsidR="007E3C69" w:rsidRPr="007E3C69" w:rsidRDefault="007E3C69" w:rsidP="007E3C69">
      <w:pPr>
        <w:rPr>
          <w:rFonts w:ascii="Arial" w:eastAsia="Calibri" w:hAnsi="Arial" w:cs="Arial"/>
          <w:b/>
          <w:bCs/>
          <w:u w:val="single"/>
        </w:rPr>
      </w:pPr>
    </w:p>
    <w:p w14:paraId="625CC913" w14:textId="77777777" w:rsidR="007E3C69" w:rsidRPr="007E3C69" w:rsidRDefault="007E3C69" w:rsidP="007E3C69">
      <w:pPr>
        <w:rPr>
          <w:rFonts w:ascii="Arial" w:eastAsia="Calibri" w:hAnsi="Arial" w:cs="Arial"/>
          <w:b/>
          <w:bCs/>
          <w:u w:val="single"/>
        </w:rPr>
      </w:pPr>
    </w:p>
    <w:p w14:paraId="1C9ABFFC" w14:textId="77777777" w:rsidR="007E3C69" w:rsidRPr="007E3C69" w:rsidRDefault="007E3C69" w:rsidP="007E3C69">
      <w:pPr>
        <w:rPr>
          <w:rFonts w:ascii="Arial" w:eastAsia="Calibri" w:hAnsi="Arial" w:cs="Arial"/>
          <w:b/>
          <w:bCs/>
          <w:u w:val="single"/>
        </w:rPr>
      </w:pPr>
    </w:p>
    <w:p w14:paraId="77C3F777" w14:textId="77777777" w:rsidR="007E3C69" w:rsidRPr="007E3C69" w:rsidRDefault="007E3C69" w:rsidP="007E3C69">
      <w:pPr>
        <w:rPr>
          <w:rFonts w:ascii="Arial" w:eastAsia="Calibri" w:hAnsi="Arial" w:cs="Arial"/>
          <w:b/>
          <w:bCs/>
          <w:u w:val="single"/>
        </w:rPr>
      </w:pPr>
    </w:p>
    <w:p w14:paraId="33F99707" w14:textId="77777777" w:rsidR="007E3C69" w:rsidRPr="007E3C69" w:rsidRDefault="007E3C69" w:rsidP="007E3C69">
      <w:pPr>
        <w:rPr>
          <w:rFonts w:ascii="Arial" w:eastAsia="Calibri" w:hAnsi="Arial" w:cs="Arial"/>
          <w:b/>
          <w:bCs/>
          <w:u w:val="single"/>
        </w:rPr>
      </w:pPr>
    </w:p>
    <w:p w14:paraId="0923B8B2" w14:textId="77777777" w:rsidR="007E3C69" w:rsidRPr="007E3C69" w:rsidRDefault="007E3C69" w:rsidP="007E3C69">
      <w:pPr>
        <w:rPr>
          <w:rFonts w:ascii="Arial" w:eastAsia="Calibri" w:hAnsi="Arial" w:cs="Arial"/>
          <w:b/>
          <w:bCs/>
          <w:u w:val="single"/>
        </w:rPr>
      </w:pPr>
    </w:p>
    <w:p w14:paraId="3A712D47" w14:textId="77777777" w:rsidR="007E3C69" w:rsidRPr="007E3C69" w:rsidRDefault="007E3C69" w:rsidP="007E3C69">
      <w:pPr>
        <w:rPr>
          <w:rFonts w:ascii="Arial" w:eastAsia="Calibri" w:hAnsi="Arial" w:cs="Arial"/>
          <w:b/>
          <w:bCs/>
          <w:u w:val="single"/>
        </w:rPr>
      </w:pPr>
    </w:p>
    <w:p w14:paraId="22E2C181" w14:textId="77777777" w:rsidR="007E3C69" w:rsidRPr="007E3C69" w:rsidRDefault="007E3C69" w:rsidP="007E3C69">
      <w:pPr>
        <w:rPr>
          <w:rFonts w:ascii="Arial" w:eastAsia="Calibri" w:hAnsi="Arial" w:cs="Arial"/>
          <w:b/>
          <w:bCs/>
          <w:u w:val="single"/>
        </w:rPr>
      </w:pPr>
    </w:p>
    <w:p w14:paraId="19BFA3A9" w14:textId="77777777" w:rsidR="007E3C69" w:rsidRPr="007E3C69" w:rsidRDefault="007E3C69" w:rsidP="007E3C69">
      <w:pPr>
        <w:rPr>
          <w:rFonts w:ascii="Arial" w:eastAsia="Calibri" w:hAnsi="Arial" w:cs="Arial"/>
          <w:b/>
          <w:bCs/>
          <w:u w:val="single"/>
        </w:rPr>
      </w:pPr>
    </w:p>
    <w:permEnd w:id="1428358059"/>
    <w:p w14:paraId="67F658C4" w14:textId="485C345F" w:rsidR="007E3C69" w:rsidRPr="007E3C69" w:rsidRDefault="007E3C69" w:rsidP="007E3C69">
      <w:pPr>
        <w:keepNext/>
        <w:numPr>
          <w:ilvl w:val="0"/>
          <w:numId w:val="12"/>
        </w:numPr>
        <w:pBdr>
          <w:top w:val="single" w:sz="4" w:space="4" w:color="auto"/>
          <w:left w:val="single" w:sz="4" w:space="4" w:color="auto"/>
          <w:bottom w:val="single" w:sz="4" w:space="1" w:color="auto"/>
          <w:right w:val="single" w:sz="4" w:space="4" w:color="auto"/>
        </w:pBdr>
        <w:shd w:val="clear" w:color="auto" w:fill="E6E6E6"/>
        <w:spacing w:before="240" w:after="0" w:line="240" w:lineRule="auto"/>
        <w:outlineLvl w:val="1"/>
        <w:rPr>
          <w:rFonts w:ascii="Arial" w:eastAsia="Times New Roman" w:hAnsi="Arial" w:cs="Arial"/>
          <w:b/>
        </w:rPr>
      </w:pPr>
      <w:r w:rsidRPr="007E3C69">
        <w:rPr>
          <w:rFonts w:ascii="Arial" w:eastAsia="Times New Roman" w:hAnsi="Arial" w:cs="Arial"/>
          <w:b/>
        </w:rPr>
        <w:lastRenderedPageBreak/>
        <w:t xml:space="preserve">Provide a brief overview of how your </w:t>
      </w:r>
      <w:r w:rsidR="00622146">
        <w:rPr>
          <w:rFonts w:ascii="Arial" w:eastAsia="Times New Roman" w:hAnsi="Arial" w:cs="Arial"/>
          <w:b/>
        </w:rPr>
        <w:t xml:space="preserve">proposed </w:t>
      </w:r>
      <w:r w:rsidRPr="007E3C69">
        <w:rPr>
          <w:rFonts w:ascii="Arial" w:eastAsia="Times New Roman" w:hAnsi="Arial" w:cs="Arial"/>
          <w:b/>
        </w:rPr>
        <w:t>program</w:t>
      </w:r>
      <w:r w:rsidR="00622146">
        <w:rPr>
          <w:rFonts w:ascii="Arial" w:eastAsia="Times New Roman" w:hAnsi="Arial" w:cs="Arial"/>
          <w:b/>
        </w:rPr>
        <w:t>(s)</w:t>
      </w:r>
      <w:r w:rsidRPr="007E3C69">
        <w:rPr>
          <w:rFonts w:ascii="Arial" w:eastAsia="Times New Roman" w:hAnsi="Arial" w:cs="Arial"/>
          <w:b/>
        </w:rPr>
        <w:t xml:space="preserve"> and</w:t>
      </w:r>
      <w:r w:rsidR="00622146">
        <w:rPr>
          <w:rFonts w:ascii="Arial" w:eastAsia="Times New Roman" w:hAnsi="Arial" w:cs="Arial"/>
          <w:b/>
        </w:rPr>
        <w:t xml:space="preserve"> </w:t>
      </w:r>
      <w:r w:rsidRPr="007E3C69">
        <w:rPr>
          <w:rFonts w:ascii="Arial" w:eastAsia="Times New Roman" w:hAnsi="Arial" w:cs="Arial"/>
          <w:b/>
        </w:rPr>
        <w:t xml:space="preserve">strategies </w:t>
      </w:r>
      <w:r w:rsidR="00622146">
        <w:rPr>
          <w:rFonts w:ascii="Arial" w:eastAsia="Times New Roman" w:hAnsi="Arial" w:cs="Arial"/>
          <w:b/>
        </w:rPr>
        <w:t>address Mental Health Promotion and Suicide Prevention</w:t>
      </w:r>
      <w:r w:rsidRPr="007E3C69">
        <w:rPr>
          <w:rFonts w:ascii="Arial" w:eastAsia="Times New Roman" w:hAnsi="Arial" w:cs="Arial"/>
          <w:b/>
        </w:rPr>
        <w:t xml:space="preserve"> in the community you intend to serve. Explain your understanding of the factors in identified community likely increasing the need for </w:t>
      </w:r>
      <w:r w:rsidR="00622146">
        <w:rPr>
          <w:rFonts w:ascii="Arial" w:eastAsia="Times New Roman" w:hAnsi="Arial" w:cs="Arial"/>
          <w:b/>
        </w:rPr>
        <w:t>these</w:t>
      </w:r>
      <w:r w:rsidRPr="007E3C69">
        <w:rPr>
          <w:rFonts w:ascii="Arial" w:eastAsia="Times New Roman" w:hAnsi="Arial" w:cs="Arial"/>
          <w:b/>
        </w:rPr>
        <w:t xml:space="preserve"> services. </w:t>
      </w:r>
      <w:r w:rsidRPr="007E3C69">
        <w:rPr>
          <w:rFonts w:ascii="Arial" w:eastAsia="Times New Roman" w:hAnsi="Arial" w:cs="Arial"/>
          <w:bCs/>
        </w:rPr>
        <w:t>5 Points (</w:t>
      </w:r>
      <w:r w:rsidR="007C395C">
        <w:rPr>
          <w:rFonts w:ascii="Arial" w:eastAsia="Times New Roman" w:hAnsi="Arial" w:cs="Arial"/>
          <w:bCs/>
        </w:rPr>
        <w:t xml:space="preserve">Maximum </w:t>
      </w:r>
      <w:r w:rsidRPr="007E3C69">
        <w:rPr>
          <w:rFonts w:ascii="Arial" w:eastAsia="Times New Roman" w:hAnsi="Arial" w:cs="Arial"/>
          <w:bCs/>
        </w:rPr>
        <w:t>1 Page)</w:t>
      </w:r>
    </w:p>
    <w:p w14:paraId="70B85741" w14:textId="77777777" w:rsidR="007E3C69" w:rsidRPr="007E3C69" w:rsidRDefault="007E3C69" w:rsidP="007E3C69">
      <w:pPr>
        <w:rPr>
          <w:rFonts w:ascii="Arial" w:eastAsia="Calibri" w:hAnsi="Arial" w:cs="Arial"/>
          <w:b/>
          <w:bCs/>
          <w:u w:val="single"/>
        </w:rPr>
      </w:pPr>
      <w:permStart w:id="1998289387" w:edGrp="everyone"/>
    </w:p>
    <w:p w14:paraId="6AF842B6" w14:textId="77777777" w:rsidR="007E3C69" w:rsidRPr="007E3C69" w:rsidRDefault="007E3C69" w:rsidP="007E3C69">
      <w:pPr>
        <w:rPr>
          <w:rFonts w:ascii="Arial" w:eastAsia="Calibri" w:hAnsi="Arial" w:cs="Arial"/>
          <w:b/>
          <w:bCs/>
          <w:u w:val="single"/>
        </w:rPr>
      </w:pPr>
    </w:p>
    <w:p w14:paraId="512421BF" w14:textId="77777777" w:rsidR="007E3C69" w:rsidRPr="007E3C69" w:rsidRDefault="007E3C69" w:rsidP="007E3C69">
      <w:pPr>
        <w:rPr>
          <w:rFonts w:ascii="Arial" w:eastAsia="Calibri" w:hAnsi="Arial" w:cs="Arial"/>
          <w:b/>
          <w:bCs/>
          <w:u w:val="single"/>
        </w:rPr>
      </w:pPr>
    </w:p>
    <w:p w14:paraId="722F904C" w14:textId="77777777" w:rsidR="007E3C69" w:rsidRPr="007E3C69" w:rsidRDefault="007E3C69" w:rsidP="007E3C69">
      <w:pPr>
        <w:rPr>
          <w:rFonts w:ascii="Arial" w:eastAsia="Calibri" w:hAnsi="Arial" w:cs="Arial"/>
          <w:b/>
          <w:bCs/>
          <w:u w:val="single"/>
        </w:rPr>
      </w:pPr>
    </w:p>
    <w:p w14:paraId="25BFB3BD" w14:textId="77777777" w:rsidR="007E3C69" w:rsidRPr="007E3C69" w:rsidRDefault="007E3C69" w:rsidP="007E3C69">
      <w:pPr>
        <w:rPr>
          <w:rFonts w:ascii="Arial" w:eastAsia="Calibri" w:hAnsi="Arial" w:cs="Arial"/>
          <w:b/>
          <w:bCs/>
          <w:u w:val="single"/>
        </w:rPr>
      </w:pPr>
    </w:p>
    <w:p w14:paraId="465F2483" w14:textId="77777777" w:rsidR="007E3C69" w:rsidRPr="007E3C69" w:rsidRDefault="007E3C69" w:rsidP="007E3C69">
      <w:pPr>
        <w:rPr>
          <w:rFonts w:ascii="Arial" w:eastAsia="Calibri" w:hAnsi="Arial" w:cs="Arial"/>
          <w:b/>
          <w:bCs/>
          <w:u w:val="single"/>
        </w:rPr>
      </w:pPr>
    </w:p>
    <w:p w14:paraId="4B08A109" w14:textId="77777777" w:rsidR="007E3C69" w:rsidRPr="007E3C69" w:rsidRDefault="007E3C69" w:rsidP="007E3C69">
      <w:pPr>
        <w:rPr>
          <w:rFonts w:ascii="Arial" w:eastAsia="Calibri" w:hAnsi="Arial" w:cs="Arial"/>
          <w:b/>
          <w:bCs/>
          <w:u w:val="single"/>
        </w:rPr>
      </w:pPr>
    </w:p>
    <w:p w14:paraId="2516C23E" w14:textId="77777777" w:rsidR="007E3C69" w:rsidRPr="007E3C69" w:rsidRDefault="007E3C69" w:rsidP="007E3C69">
      <w:pPr>
        <w:rPr>
          <w:rFonts w:ascii="Arial" w:eastAsia="Calibri" w:hAnsi="Arial" w:cs="Arial"/>
          <w:b/>
          <w:bCs/>
          <w:u w:val="single"/>
        </w:rPr>
      </w:pPr>
    </w:p>
    <w:p w14:paraId="7526948B" w14:textId="77777777" w:rsidR="007E3C69" w:rsidRPr="007E3C69" w:rsidRDefault="007E3C69" w:rsidP="007E3C69">
      <w:pPr>
        <w:rPr>
          <w:rFonts w:ascii="Arial" w:eastAsia="Calibri" w:hAnsi="Arial" w:cs="Arial"/>
          <w:b/>
          <w:bCs/>
          <w:u w:val="single"/>
        </w:rPr>
      </w:pPr>
    </w:p>
    <w:p w14:paraId="641D9866" w14:textId="77777777" w:rsidR="007E3C69" w:rsidRPr="007E3C69" w:rsidRDefault="007E3C69" w:rsidP="007E3C69">
      <w:pPr>
        <w:rPr>
          <w:rFonts w:ascii="Arial" w:eastAsia="Calibri" w:hAnsi="Arial" w:cs="Arial"/>
          <w:b/>
          <w:bCs/>
          <w:u w:val="single"/>
        </w:rPr>
      </w:pPr>
    </w:p>
    <w:p w14:paraId="5E6C5D4A" w14:textId="77777777" w:rsidR="007E3C69" w:rsidRPr="007E3C69" w:rsidRDefault="007E3C69" w:rsidP="007E3C69">
      <w:pPr>
        <w:rPr>
          <w:rFonts w:ascii="Arial" w:eastAsia="Calibri" w:hAnsi="Arial" w:cs="Arial"/>
          <w:b/>
          <w:bCs/>
          <w:u w:val="single"/>
        </w:rPr>
      </w:pPr>
    </w:p>
    <w:p w14:paraId="7E43D0B9" w14:textId="77777777" w:rsidR="007E3C69" w:rsidRPr="007E3C69" w:rsidRDefault="007E3C69" w:rsidP="007E3C69">
      <w:pPr>
        <w:rPr>
          <w:rFonts w:ascii="Arial" w:eastAsia="Calibri" w:hAnsi="Arial" w:cs="Arial"/>
          <w:b/>
          <w:bCs/>
          <w:u w:val="single"/>
        </w:rPr>
      </w:pPr>
    </w:p>
    <w:p w14:paraId="0AAB382E" w14:textId="77777777" w:rsidR="007E3C69" w:rsidRPr="007E3C69" w:rsidRDefault="007E3C69" w:rsidP="007E3C69">
      <w:pPr>
        <w:rPr>
          <w:rFonts w:ascii="Arial" w:eastAsia="Calibri" w:hAnsi="Arial" w:cs="Arial"/>
          <w:b/>
          <w:bCs/>
          <w:u w:val="single"/>
        </w:rPr>
      </w:pPr>
    </w:p>
    <w:p w14:paraId="6596F0A2" w14:textId="77777777" w:rsidR="007E3C69" w:rsidRPr="007E3C69" w:rsidRDefault="007E3C69" w:rsidP="007E3C69">
      <w:pPr>
        <w:rPr>
          <w:rFonts w:ascii="Arial" w:eastAsia="Calibri" w:hAnsi="Arial" w:cs="Arial"/>
          <w:b/>
          <w:bCs/>
          <w:u w:val="single"/>
        </w:rPr>
      </w:pPr>
    </w:p>
    <w:p w14:paraId="6A9A7255" w14:textId="77777777" w:rsidR="007E3C69" w:rsidRPr="007E3C69" w:rsidRDefault="007E3C69" w:rsidP="007E3C69">
      <w:pPr>
        <w:rPr>
          <w:rFonts w:ascii="Arial" w:eastAsia="Calibri" w:hAnsi="Arial" w:cs="Arial"/>
          <w:b/>
          <w:bCs/>
          <w:u w:val="single"/>
        </w:rPr>
      </w:pPr>
    </w:p>
    <w:p w14:paraId="42210DE8" w14:textId="77777777" w:rsidR="007E3C69" w:rsidRPr="007E3C69" w:rsidRDefault="007E3C69" w:rsidP="007E3C69">
      <w:pPr>
        <w:rPr>
          <w:rFonts w:ascii="Arial" w:eastAsia="Calibri" w:hAnsi="Arial" w:cs="Arial"/>
          <w:b/>
          <w:bCs/>
          <w:u w:val="single"/>
        </w:rPr>
      </w:pPr>
    </w:p>
    <w:p w14:paraId="091F4DC2" w14:textId="77777777" w:rsidR="007E3C69" w:rsidRPr="007E3C69" w:rsidRDefault="007E3C69" w:rsidP="007E3C69">
      <w:pPr>
        <w:rPr>
          <w:rFonts w:ascii="Arial" w:eastAsia="Calibri" w:hAnsi="Arial" w:cs="Arial"/>
          <w:b/>
          <w:bCs/>
          <w:u w:val="single"/>
        </w:rPr>
      </w:pPr>
    </w:p>
    <w:p w14:paraId="10F6C21A" w14:textId="77777777" w:rsidR="007E3C69" w:rsidRPr="007E3C69" w:rsidRDefault="007E3C69" w:rsidP="007E3C69">
      <w:pPr>
        <w:rPr>
          <w:rFonts w:ascii="Arial" w:eastAsia="Calibri" w:hAnsi="Arial" w:cs="Arial"/>
          <w:b/>
          <w:bCs/>
          <w:u w:val="single"/>
        </w:rPr>
      </w:pPr>
    </w:p>
    <w:p w14:paraId="658122E1" w14:textId="77777777" w:rsidR="007E3C69" w:rsidRPr="007E3C69" w:rsidRDefault="007E3C69" w:rsidP="007E3C69">
      <w:pPr>
        <w:rPr>
          <w:rFonts w:ascii="Arial" w:eastAsia="Calibri" w:hAnsi="Arial" w:cs="Arial"/>
          <w:b/>
          <w:bCs/>
          <w:u w:val="single"/>
        </w:rPr>
      </w:pPr>
    </w:p>
    <w:p w14:paraId="2623FDDD" w14:textId="77777777" w:rsidR="007E3C69" w:rsidRPr="007E3C69" w:rsidRDefault="007E3C69" w:rsidP="007E3C69">
      <w:pPr>
        <w:rPr>
          <w:rFonts w:ascii="Arial" w:eastAsia="Calibri" w:hAnsi="Arial" w:cs="Arial"/>
          <w:b/>
          <w:bCs/>
          <w:u w:val="single"/>
        </w:rPr>
      </w:pPr>
    </w:p>
    <w:p w14:paraId="4DCEBEE2" w14:textId="77777777" w:rsidR="007E3C69" w:rsidRPr="007E3C69" w:rsidRDefault="007E3C69" w:rsidP="007E3C69">
      <w:pPr>
        <w:rPr>
          <w:rFonts w:ascii="Arial" w:eastAsia="Calibri" w:hAnsi="Arial" w:cs="Arial"/>
          <w:b/>
          <w:bCs/>
          <w:u w:val="single"/>
        </w:rPr>
      </w:pPr>
    </w:p>
    <w:p w14:paraId="0F7DB567" w14:textId="77777777" w:rsidR="007E3C69" w:rsidRPr="007E3C69" w:rsidRDefault="007E3C69" w:rsidP="007E3C69">
      <w:pPr>
        <w:rPr>
          <w:rFonts w:ascii="Arial" w:eastAsia="Calibri" w:hAnsi="Arial" w:cs="Arial"/>
          <w:b/>
          <w:bCs/>
          <w:u w:val="single"/>
        </w:rPr>
      </w:pPr>
    </w:p>
    <w:p w14:paraId="64A4E6F7" w14:textId="77777777" w:rsidR="007E3C69" w:rsidRPr="007E3C69" w:rsidRDefault="007E3C69" w:rsidP="007E3C69">
      <w:pPr>
        <w:rPr>
          <w:rFonts w:ascii="Arial" w:eastAsia="Calibri" w:hAnsi="Arial" w:cs="Arial"/>
          <w:b/>
          <w:bCs/>
          <w:u w:val="single"/>
        </w:rPr>
      </w:pPr>
    </w:p>
    <w:p w14:paraId="253D7490" w14:textId="77777777" w:rsidR="007E3C69" w:rsidRPr="007E3C69" w:rsidRDefault="007E3C69" w:rsidP="007E3C69">
      <w:pPr>
        <w:rPr>
          <w:rFonts w:ascii="Arial" w:eastAsia="Calibri" w:hAnsi="Arial" w:cs="Arial"/>
          <w:b/>
          <w:bCs/>
          <w:u w:val="single"/>
        </w:rPr>
      </w:pPr>
    </w:p>
    <w:p w14:paraId="41AD8231" w14:textId="77777777" w:rsidR="007E3C69" w:rsidRPr="007E3C69" w:rsidRDefault="007E3C69" w:rsidP="007E3C69">
      <w:pPr>
        <w:rPr>
          <w:rFonts w:ascii="Arial" w:eastAsia="Calibri" w:hAnsi="Arial" w:cs="Arial"/>
          <w:b/>
          <w:bCs/>
          <w:u w:val="single"/>
        </w:rPr>
      </w:pPr>
    </w:p>
    <w:p w14:paraId="1985FDC9" w14:textId="77777777" w:rsidR="007E3C69" w:rsidRPr="007E3C69" w:rsidRDefault="007E3C69" w:rsidP="007E3C69">
      <w:pPr>
        <w:rPr>
          <w:rFonts w:ascii="Arial" w:eastAsia="Calibri" w:hAnsi="Arial" w:cs="Arial"/>
          <w:b/>
          <w:bCs/>
          <w:u w:val="single"/>
        </w:rPr>
      </w:pPr>
    </w:p>
    <w:permEnd w:id="1998289387"/>
    <w:p w14:paraId="4465D32C" w14:textId="7146D704" w:rsidR="007E3C69" w:rsidRPr="007E3C69" w:rsidRDefault="007E3C69" w:rsidP="007E3C69">
      <w:pPr>
        <w:keepNext/>
        <w:numPr>
          <w:ilvl w:val="0"/>
          <w:numId w:val="12"/>
        </w:numPr>
        <w:pBdr>
          <w:top w:val="single" w:sz="4" w:space="4" w:color="auto"/>
          <w:left w:val="single" w:sz="4" w:space="4" w:color="auto"/>
          <w:bottom w:val="single" w:sz="4" w:space="1" w:color="auto"/>
          <w:right w:val="single" w:sz="4" w:space="4" w:color="auto"/>
        </w:pBdr>
        <w:shd w:val="clear" w:color="auto" w:fill="E6E6E6"/>
        <w:spacing w:before="240" w:after="0" w:line="240" w:lineRule="auto"/>
        <w:outlineLvl w:val="1"/>
        <w:rPr>
          <w:rFonts w:ascii="Arial" w:eastAsia="Times New Roman" w:hAnsi="Arial" w:cs="Arial"/>
          <w:b/>
        </w:rPr>
      </w:pPr>
      <w:r w:rsidRPr="007E3C69">
        <w:rPr>
          <w:rFonts w:ascii="Arial" w:eastAsia="Times New Roman" w:hAnsi="Arial" w:cs="Arial"/>
          <w:b/>
        </w:rPr>
        <w:lastRenderedPageBreak/>
        <w:t xml:space="preserve">Describe your ability and experience with providing </w:t>
      </w:r>
      <w:r w:rsidR="00622146">
        <w:rPr>
          <w:rFonts w:ascii="Arial" w:eastAsia="Times New Roman" w:hAnsi="Arial" w:cs="Arial"/>
          <w:b/>
        </w:rPr>
        <w:t>Mental Health Promotion and Suicide P</w:t>
      </w:r>
      <w:r w:rsidRPr="007E3C69">
        <w:rPr>
          <w:rFonts w:ascii="Arial" w:eastAsia="Times New Roman" w:hAnsi="Arial" w:cs="Arial"/>
          <w:b/>
        </w:rPr>
        <w:t xml:space="preserve">revention services. Describe your ability and experience serving populations experiencing the highest need and risk, including youth and </w:t>
      </w:r>
      <w:r w:rsidR="009A3B01">
        <w:rPr>
          <w:rFonts w:ascii="Arial" w:eastAsia="Times New Roman" w:hAnsi="Arial" w:cs="Arial"/>
          <w:b/>
        </w:rPr>
        <w:t>families</w:t>
      </w:r>
      <w:r w:rsidRPr="007E3C69">
        <w:rPr>
          <w:rFonts w:ascii="Arial" w:eastAsia="Times New Roman" w:hAnsi="Arial" w:cs="Arial"/>
          <w:b/>
        </w:rPr>
        <w:t xml:space="preserve">. </w:t>
      </w:r>
      <w:r w:rsidRPr="007E3C69">
        <w:rPr>
          <w:rFonts w:ascii="Arial" w:eastAsia="Times New Roman" w:hAnsi="Arial" w:cs="Arial"/>
          <w:bCs/>
        </w:rPr>
        <w:t>5 Points (</w:t>
      </w:r>
      <w:r w:rsidR="007C395C">
        <w:rPr>
          <w:rFonts w:ascii="Arial" w:eastAsia="Times New Roman" w:hAnsi="Arial" w:cs="Arial"/>
          <w:bCs/>
        </w:rPr>
        <w:t xml:space="preserve">Maximum </w:t>
      </w:r>
      <w:r w:rsidRPr="007E3C69">
        <w:rPr>
          <w:rFonts w:ascii="Arial" w:eastAsia="Times New Roman" w:hAnsi="Arial" w:cs="Arial"/>
          <w:bCs/>
        </w:rPr>
        <w:t>1 Page)</w:t>
      </w:r>
    </w:p>
    <w:p w14:paraId="11631FF2" w14:textId="77777777" w:rsidR="007E3C69" w:rsidRPr="007E3C69" w:rsidRDefault="007E3C69" w:rsidP="007E3C69">
      <w:pPr>
        <w:rPr>
          <w:rFonts w:ascii="Arial" w:eastAsia="Calibri" w:hAnsi="Arial" w:cs="Arial"/>
          <w:b/>
          <w:bCs/>
          <w:u w:val="single"/>
        </w:rPr>
      </w:pPr>
      <w:permStart w:id="534914834" w:edGrp="everyone"/>
    </w:p>
    <w:p w14:paraId="22CD3C0A" w14:textId="77777777" w:rsidR="007E3C69" w:rsidRPr="007E3C69" w:rsidRDefault="007E3C69" w:rsidP="007E3C69">
      <w:pPr>
        <w:rPr>
          <w:rFonts w:ascii="Arial" w:eastAsia="Calibri" w:hAnsi="Arial" w:cs="Arial"/>
          <w:b/>
          <w:bCs/>
          <w:u w:val="single"/>
        </w:rPr>
      </w:pPr>
    </w:p>
    <w:p w14:paraId="36851D28" w14:textId="77777777" w:rsidR="007E3C69" w:rsidRPr="007E3C69" w:rsidRDefault="007E3C69" w:rsidP="007E3C69">
      <w:pPr>
        <w:rPr>
          <w:rFonts w:ascii="Arial" w:eastAsia="Calibri" w:hAnsi="Arial" w:cs="Arial"/>
          <w:b/>
          <w:bCs/>
          <w:u w:val="single"/>
        </w:rPr>
      </w:pPr>
    </w:p>
    <w:p w14:paraId="2BBC52FC" w14:textId="77777777" w:rsidR="007E3C69" w:rsidRPr="007E3C69" w:rsidRDefault="007E3C69" w:rsidP="007E3C69">
      <w:pPr>
        <w:rPr>
          <w:rFonts w:ascii="Arial" w:eastAsia="Calibri" w:hAnsi="Arial" w:cs="Arial"/>
          <w:b/>
          <w:bCs/>
          <w:u w:val="single"/>
        </w:rPr>
      </w:pPr>
    </w:p>
    <w:p w14:paraId="72C86403" w14:textId="77777777" w:rsidR="007E3C69" w:rsidRPr="007E3C69" w:rsidRDefault="007E3C69" w:rsidP="007E3C69">
      <w:pPr>
        <w:rPr>
          <w:rFonts w:ascii="Arial" w:eastAsia="Calibri" w:hAnsi="Arial" w:cs="Arial"/>
          <w:b/>
          <w:bCs/>
          <w:u w:val="single"/>
        </w:rPr>
      </w:pPr>
    </w:p>
    <w:p w14:paraId="0CB1B876" w14:textId="77777777" w:rsidR="007E3C69" w:rsidRPr="007E3C69" w:rsidRDefault="007E3C69" w:rsidP="007E3C69">
      <w:pPr>
        <w:rPr>
          <w:rFonts w:ascii="Arial" w:eastAsia="Calibri" w:hAnsi="Arial" w:cs="Arial"/>
          <w:b/>
          <w:bCs/>
          <w:u w:val="single"/>
        </w:rPr>
      </w:pPr>
    </w:p>
    <w:p w14:paraId="18FE339A" w14:textId="77777777" w:rsidR="007E3C69" w:rsidRPr="007E3C69" w:rsidRDefault="007E3C69" w:rsidP="007E3C69">
      <w:pPr>
        <w:rPr>
          <w:rFonts w:ascii="Arial" w:eastAsia="Calibri" w:hAnsi="Arial" w:cs="Arial"/>
          <w:b/>
          <w:bCs/>
          <w:u w:val="single"/>
        </w:rPr>
      </w:pPr>
    </w:p>
    <w:p w14:paraId="6B0E5F47" w14:textId="77777777" w:rsidR="007E3C69" w:rsidRPr="007E3C69" w:rsidRDefault="007E3C69" w:rsidP="007E3C69">
      <w:pPr>
        <w:rPr>
          <w:rFonts w:ascii="Arial" w:eastAsia="Calibri" w:hAnsi="Arial" w:cs="Arial"/>
          <w:b/>
          <w:bCs/>
          <w:u w:val="single"/>
        </w:rPr>
      </w:pPr>
    </w:p>
    <w:p w14:paraId="216A19CF" w14:textId="77777777" w:rsidR="007E3C69" w:rsidRPr="007E3C69" w:rsidRDefault="007E3C69" w:rsidP="007E3C69">
      <w:pPr>
        <w:rPr>
          <w:rFonts w:ascii="Arial" w:eastAsia="Calibri" w:hAnsi="Arial" w:cs="Arial"/>
          <w:b/>
          <w:bCs/>
          <w:u w:val="single"/>
        </w:rPr>
      </w:pPr>
    </w:p>
    <w:p w14:paraId="7E6CED24" w14:textId="77777777" w:rsidR="007E3C69" w:rsidRPr="007E3C69" w:rsidRDefault="007E3C69" w:rsidP="007E3C69">
      <w:pPr>
        <w:rPr>
          <w:rFonts w:ascii="Arial" w:eastAsia="Calibri" w:hAnsi="Arial" w:cs="Arial"/>
          <w:b/>
          <w:bCs/>
          <w:u w:val="single"/>
        </w:rPr>
      </w:pPr>
    </w:p>
    <w:p w14:paraId="33D28134" w14:textId="77777777" w:rsidR="007E3C69" w:rsidRPr="007E3C69" w:rsidRDefault="007E3C69" w:rsidP="007E3C69">
      <w:pPr>
        <w:rPr>
          <w:rFonts w:ascii="Arial" w:eastAsia="Calibri" w:hAnsi="Arial" w:cs="Arial"/>
          <w:b/>
          <w:bCs/>
          <w:u w:val="single"/>
        </w:rPr>
      </w:pPr>
    </w:p>
    <w:p w14:paraId="2DB37CF0" w14:textId="77777777" w:rsidR="007E3C69" w:rsidRPr="007E3C69" w:rsidRDefault="007E3C69" w:rsidP="007E3C69">
      <w:pPr>
        <w:rPr>
          <w:rFonts w:ascii="Arial" w:eastAsia="Calibri" w:hAnsi="Arial" w:cs="Arial"/>
          <w:b/>
          <w:bCs/>
          <w:u w:val="single"/>
        </w:rPr>
      </w:pPr>
    </w:p>
    <w:p w14:paraId="59CCBCE2" w14:textId="77777777" w:rsidR="007E3C69" w:rsidRPr="007E3C69" w:rsidRDefault="007E3C69" w:rsidP="007E3C69">
      <w:pPr>
        <w:rPr>
          <w:rFonts w:ascii="Arial" w:eastAsia="Calibri" w:hAnsi="Arial" w:cs="Arial"/>
          <w:b/>
          <w:bCs/>
          <w:u w:val="single"/>
        </w:rPr>
      </w:pPr>
    </w:p>
    <w:p w14:paraId="1E76FEB3" w14:textId="77777777" w:rsidR="007E3C69" w:rsidRPr="007E3C69" w:rsidRDefault="007E3C69" w:rsidP="007E3C69">
      <w:pPr>
        <w:rPr>
          <w:rFonts w:ascii="Arial" w:eastAsia="Calibri" w:hAnsi="Arial" w:cs="Arial"/>
          <w:b/>
          <w:bCs/>
          <w:u w:val="single"/>
        </w:rPr>
      </w:pPr>
    </w:p>
    <w:p w14:paraId="5615CF46" w14:textId="77777777" w:rsidR="007E3C69" w:rsidRPr="007E3C69" w:rsidRDefault="007E3C69" w:rsidP="007E3C69">
      <w:pPr>
        <w:rPr>
          <w:rFonts w:ascii="Arial" w:eastAsia="Calibri" w:hAnsi="Arial" w:cs="Arial"/>
          <w:b/>
          <w:bCs/>
          <w:u w:val="single"/>
        </w:rPr>
      </w:pPr>
    </w:p>
    <w:p w14:paraId="1DBD9DC1" w14:textId="77777777" w:rsidR="007E3C69" w:rsidRPr="007E3C69" w:rsidRDefault="007E3C69" w:rsidP="007E3C69">
      <w:pPr>
        <w:rPr>
          <w:rFonts w:ascii="Arial" w:eastAsia="Calibri" w:hAnsi="Arial" w:cs="Arial"/>
          <w:b/>
          <w:bCs/>
          <w:u w:val="single"/>
        </w:rPr>
      </w:pPr>
    </w:p>
    <w:p w14:paraId="0E59A91E" w14:textId="77777777" w:rsidR="007E3C69" w:rsidRPr="007E3C69" w:rsidRDefault="007E3C69" w:rsidP="007E3C69">
      <w:pPr>
        <w:rPr>
          <w:rFonts w:ascii="Arial" w:eastAsia="Calibri" w:hAnsi="Arial" w:cs="Arial"/>
          <w:b/>
          <w:bCs/>
          <w:u w:val="single"/>
        </w:rPr>
      </w:pPr>
    </w:p>
    <w:p w14:paraId="20B999A0" w14:textId="77777777" w:rsidR="007E3C69" w:rsidRPr="007E3C69" w:rsidRDefault="007E3C69" w:rsidP="007E3C69">
      <w:pPr>
        <w:rPr>
          <w:rFonts w:ascii="Arial" w:eastAsia="Calibri" w:hAnsi="Arial" w:cs="Arial"/>
          <w:b/>
          <w:bCs/>
          <w:u w:val="single"/>
        </w:rPr>
      </w:pPr>
    </w:p>
    <w:p w14:paraId="0B474BAC" w14:textId="77777777" w:rsidR="007E3C69" w:rsidRPr="007E3C69" w:rsidRDefault="007E3C69" w:rsidP="007E3C69">
      <w:pPr>
        <w:rPr>
          <w:rFonts w:ascii="Arial" w:eastAsia="Calibri" w:hAnsi="Arial" w:cs="Arial"/>
          <w:b/>
          <w:bCs/>
          <w:u w:val="single"/>
        </w:rPr>
      </w:pPr>
    </w:p>
    <w:p w14:paraId="492EAFF8" w14:textId="77777777" w:rsidR="007E3C69" w:rsidRPr="007E3C69" w:rsidRDefault="007E3C69" w:rsidP="007E3C69">
      <w:pPr>
        <w:rPr>
          <w:rFonts w:ascii="Arial" w:eastAsia="Calibri" w:hAnsi="Arial" w:cs="Arial"/>
          <w:b/>
          <w:bCs/>
          <w:u w:val="single"/>
        </w:rPr>
      </w:pPr>
    </w:p>
    <w:p w14:paraId="1F21968F" w14:textId="77777777" w:rsidR="007E3C69" w:rsidRPr="007E3C69" w:rsidRDefault="007E3C69" w:rsidP="007E3C69">
      <w:pPr>
        <w:rPr>
          <w:rFonts w:ascii="Arial" w:eastAsia="Calibri" w:hAnsi="Arial" w:cs="Arial"/>
          <w:b/>
          <w:bCs/>
          <w:u w:val="single"/>
        </w:rPr>
      </w:pPr>
    </w:p>
    <w:p w14:paraId="6699C124" w14:textId="77777777" w:rsidR="007E3C69" w:rsidRPr="007E3C69" w:rsidRDefault="007E3C69" w:rsidP="007E3C69">
      <w:pPr>
        <w:rPr>
          <w:rFonts w:ascii="Arial" w:eastAsia="Calibri" w:hAnsi="Arial" w:cs="Arial"/>
          <w:b/>
          <w:bCs/>
          <w:u w:val="single"/>
        </w:rPr>
      </w:pPr>
    </w:p>
    <w:p w14:paraId="33937013" w14:textId="77777777" w:rsidR="007E3C69" w:rsidRPr="007E3C69" w:rsidRDefault="007E3C69" w:rsidP="007E3C69">
      <w:pPr>
        <w:rPr>
          <w:rFonts w:ascii="Arial" w:eastAsia="Calibri" w:hAnsi="Arial" w:cs="Arial"/>
          <w:b/>
          <w:bCs/>
          <w:u w:val="single"/>
        </w:rPr>
      </w:pPr>
    </w:p>
    <w:p w14:paraId="3A3F5541" w14:textId="77777777" w:rsidR="007E3C69" w:rsidRPr="007E3C69" w:rsidRDefault="007E3C69" w:rsidP="007E3C69">
      <w:pPr>
        <w:rPr>
          <w:rFonts w:ascii="Arial" w:eastAsia="Calibri" w:hAnsi="Arial" w:cs="Arial"/>
          <w:b/>
          <w:bCs/>
          <w:u w:val="single"/>
        </w:rPr>
      </w:pPr>
    </w:p>
    <w:p w14:paraId="2AB67BFA" w14:textId="77777777" w:rsidR="007E3C69" w:rsidRPr="007E3C69" w:rsidRDefault="007E3C69" w:rsidP="007E3C69">
      <w:pPr>
        <w:rPr>
          <w:rFonts w:ascii="Arial" w:eastAsia="Calibri" w:hAnsi="Arial" w:cs="Arial"/>
          <w:b/>
          <w:bCs/>
          <w:u w:val="single"/>
        </w:rPr>
      </w:pPr>
    </w:p>
    <w:p w14:paraId="35BEE5BC" w14:textId="77777777" w:rsidR="007E3C69" w:rsidRPr="007E3C69" w:rsidRDefault="007E3C69" w:rsidP="007E3C69">
      <w:pPr>
        <w:rPr>
          <w:rFonts w:ascii="Arial" w:eastAsia="Calibri" w:hAnsi="Arial" w:cs="Arial"/>
          <w:b/>
          <w:bCs/>
          <w:u w:val="single"/>
        </w:rPr>
      </w:pPr>
    </w:p>
    <w:permEnd w:id="534914834"/>
    <w:p w14:paraId="778034CF" w14:textId="0756405A" w:rsidR="007E3C69" w:rsidRPr="007E3C69" w:rsidRDefault="007E3C69" w:rsidP="007E3C69">
      <w:pPr>
        <w:keepNext/>
        <w:numPr>
          <w:ilvl w:val="0"/>
          <w:numId w:val="12"/>
        </w:numPr>
        <w:pBdr>
          <w:top w:val="single" w:sz="4" w:space="4" w:color="auto"/>
          <w:left w:val="single" w:sz="4" w:space="4" w:color="auto"/>
          <w:bottom w:val="single" w:sz="4" w:space="1" w:color="auto"/>
          <w:right w:val="single" w:sz="4" w:space="4" w:color="auto"/>
        </w:pBdr>
        <w:shd w:val="clear" w:color="auto" w:fill="E6E6E6"/>
        <w:spacing w:before="240" w:after="0" w:line="240" w:lineRule="auto"/>
        <w:outlineLvl w:val="1"/>
        <w:rPr>
          <w:rFonts w:ascii="Arial" w:eastAsia="Times New Roman" w:hAnsi="Arial" w:cs="Arial"/>
          <w:b/>
        </w:rPr>
      </w:pPr>
      <w:r w:rsidRPr="007E3C69">
        <w:rPr>
          <w:rFonts w:ascii="Arial" w:eastAsia="Times New Roman" w:hAnsi="Arial" w:cs="Arial"/>
          <w:b/>
        </w:rPr>
        <w:lastRenderedPageBreak/>
        <w:t xml:space="preserve">Explain how your organization will provide culturally competent and appropriate services, using specific details that demonstrate this capacity. </w:t>
      </w:r>
      <w:r w:rsidRPr="007E3C69">
        <w:rPr>
          <w:rFonts w:ascii="Arial" w:eastAsia="Times New Roman" w:hAnsi="Arial" w:cs="Arial"/>
          <w:bCs/>
        </w:rPr>
        <w:t>5 Points (</w:t>
      </w:r>
      <w:r w:rsidR="007C395C">
        <w:rPr>
          <w:rFonts w:ascii="Arial" w:eastAsia="Times New Roman" w:hAnsi="Arial" w:cs="Arial"/>
          <w:bCs/>
        </w:rPr>
        <w:t xml:space="preserve">Maximum </w:t>
      </w:r>
      <w:r w:rsidRPr="007E3C69">
        <w:rPr>
          <w:rFonts w:ascii="Arial" w:eastAsia="Times New Roman" w:hAnsi="Arial" w:cs="Arial"/>
          <w:bCs/>
        </w:rPr>
        <w:t>1 Page)</w:t>
      </w:r>
    </w:p>
    <w:p w14:paraId="0C76EF66" w14:textId="77777777" w:rsidR="007E3C69" w:rsidRPr="007E3C69" w:rsidRDefault="007E3C69" w:rsidP="007E3C69">
      <w:pPr>
        <w:rPr>
          <w:rFonts w:ascii="Arial" w:eastAsia="Calibri" w:hAnsi="Arial" w:cs="Arial"/>
          <w:b/>
          <w:bCs/>
          <w:u w:val="single"/>
        </w:rPr>
      </w:pPr>
      <w:permStart w:id="1355243281" w:edGrp="everyone"/>
    </w:p>
    <w:p w14:paraId="49CADBD2" w14:textId="77777777" w:rsidR="007E3C69" w:rsidRPr="007E3C69" w:rsidRDefault="007E3C69" w:rsidP="007E3C69">
      <w:pPr>
        <w:rPr>
          <w:rFonts w:ascii="Arial" w:eastAsia="Calibri" w:hAnsi="Arial" w:cs="Arial"/>
          <w:b/>
          <w:bCs/>
          <w:u w:val="single"/>
        </w:rPr>
      </w:pPr>
    </w:p>
    <w:p w14:paraId="065FD0DF" w14:textId="77777777" w:rsidR="007E3C69" w:rsidRPr="007E3C69" w:rsidRDefault="007E3C69" w:rsidP="007E3C69">
      <w:pPr>
        <w:rPr>
          <w:rFonts w:ascii="Arial" w:eastAsia="Calibri" w:hAnsi="Arial" w:cs="Arial"/>
          <w:b/>
          <w:bCs/>
          <w:u w:val="single"/>
        </w:rPr>
      </w:pPr>
    </w:p>
    <w:p w14:paraId="24DCBCBA" w14:textId="77777777" w:rsidR="007E3C69" w:rsidRPr="007E3C69" w:rsidRDefault="007E3C69" w:rsidP="007E3C69">
      <w:pPr>
        <w:rPr>
          <w:rFonts w:ascii="Arial" w:eastAsia="Calibri" w:hAnsi="Arial" w:cs="Arial"/>
          <w:b/>
          <w:bCs/>
          <w:u w:val="single"/>
        </w:rPr>
      </w:pPr>
    </w:p>
    <w:p w14:paraId="4340EA83" w14:textId="77777777" w:rsidR="007E3C69" w:rsidRPr="007E3C69" w:rsidRDefault="007E3C69" w:rsidP="007E3C69">
      <w:pPr>
        <w:rPr>
          <w:rFonts w:ascii="Arial" w:eastAsia="Calibri" w:hAnsi="Arial" w:cs="Arial"/>
          <w:b/>
          <w:bCs/>
          <w:u w:val="single"/>
        </w:rPr>
      </w:pPr>
    </w:p>
    <w:p w14:paraId="2C716D3F" w14:textId="77777777" w:rsidR="007E3C69" w:rsidRPr="007E3C69" w:rsidRDefault="007E3C69" w:rsidP="007E3C69">
      <w:pPr>
        <w:rPr>
          <w:rFonts w:ascii="Arial" w:eastAsia="Calibri" w:hAnsi="Arial" w:cs="Arial"/>
          <w:b/>
          <w:bCs/>
          <w:u w:val="single"/>
        </w:rPr>
      </w:pPr>
    </w:p>
    <w:p w14:paraId="1678D292" w14:textId="77777777" w:rsidR="007E3C69" w:rsidRPr="007E3C69" w:rsidRDefault="007E3C69" w:rsidP="007E3C69">
      <w:pPr>
        <w:rPr>
          <w:rFonts w:ascii="Arial" w:eastAsia="Calibri" w:hAnsi="Arial" w:cs="Arial"/>
          <w:b/>
          <w:bCs/>
          <w:u w:val="single"/>
        </w:rPr>
      </w:pPr>
    </w:p>
    <w:p w14:paraId="3432E5DC" w14:textId="77777777" w:rsidR="007E3C69" w:rsidRPr="007E3C69" w:rsidRDefault="007E3C69" w:rsidP="007E3C69">
      <w:pPr>
        <w:rPr>
          <w:rFonts w:ascii="Arial" w:eastAsia="Calibri" w:hAnsi="Arial" w:cs="Arial"/>
          <w:b/>
          <w:bCs/>
          <w:u w:val="single"/>
        </w:rPr>
      </w:pPr>
    </w:p>
    <w:p w14:paraId="1FA8F2F4" w14:textId="77777777" w:rsidR="007E3C69" w:rsidRPr="007E3C69" w:rsidRDefault="007E3C69" w:rsidP="007E3C69">
      <w:pPr>
        <w:rPr>
          <w:rFonts w:ascii="Arial" w:eastAsia="Calibri" w:hAnsi="Arial" w:cs="Arial"/>
          <w:b/>
          <w:bCs/>
          <w:u w:val="single"/>
        </w:rPr>
      </w:pPr>
    </w:p>
    <w:p w14:paraId="2F7D3FCD" w14:textId="77777777" w:rsidR="007E3C69" w:rsidRPr="007E3C69" w:rsidRDefault="007E3C69" w:rsidP="007E3C69">
      <w:pPr>
        <w:rPr>
          <w:rFonts w:ascii="Arial" w:eastAsia="Calibri" w:hAnsi="Arial" w:cs="Arial"/>
          <w:b/>
          <w:bCs/>
          <w:u w:val="single"/>
        </w:rPr>
      </w:pPr>
    </w:p>
    <w:p w14:paraId="7305680C" w14:textId="77777777" w:rsidR="007E3C69" w:rsidRPr="007E3C69" w:rsidRDefault="007E3C69" w:rsidP="007E3C69">
      <w:pPr>
        <w:rPr>
          <w:rFonts w:ascii="Arial" w:eastAsia="Calibri" w:hAnsi="Arial" w:cs="Arial"/>
          <w:b/>
          <w:bCs/>
          <w:u w:val="single"/>
        </w:rPr>
      </w:pPr>
    </w:p>
    <w:p w14:paraId="317586A0" w14:textId="77777777" w:rsidR="007E3C69" w:rsidRPr="007E3C69" w:rsidRDefault="007E3C69" w:rsidP="007E3C69">
      <w:pPr>
        <w:rPr>
          <w:rFonts w:ascii="Arial" w:eastAsia="Calibri" w:hAnsi="Arial" w:cs="Arial"/>
          <w:b/>
          <w:bCs/>
          <w:u w:val="single"/>
        </w:rPr>
      </w:pPr>
    </w:p>
    <w:p w14:paraId="04BA821E" w14:textId="77777777" w:rsidR="007E3C69" w:rsidRPr="007E3C69" w:rsidRDefault="007E3C69" w:rsidP="007E3C69">
      <w:pPr>
        <w:rPr>
          <w:rFonts w:ascii="Arial" w:eastAsia="Calibri" w:hAnsi="Arial" w:cs="Arial"/>
          <w:b/>
          <w:bCs/>
          <w:u w:val="single"/>
        </w:rPr>
      </w:pPr>
    </w:p>
    <w:p w14:paraId="021E7226" w14:textId="77777777" w:rsidR="007E3C69" w:rsidRPr="007E3C69" w:rsidRDefault="007E3C69" w:rsidP="007E3C69">
      <w:pPr>
        <w:rPr>
          <w:rFonts w:ascii="Arial" w:eastAsia="Calibri" w:hAnsi="Arial" w:cs="Arial"/>
          <w:b/>
          <w:bCs/>
          <w:u w:val="single"/>
        </w:rPr>
      </w:pPr>
    </w:p>
    <w:p w14:paraId="650DC696" w14:textId="77777777" w:rsidR="007E3C69" w:rsidRPr="007E3C69" w:rsidRDefault="007E3C69" w:rsidP="007E3C69">
      <w:pPr>
        <w:rPr>
          <w:rFonts w:ascii="Arial" w:eastAsia="Calibri" w:hAnsi="Arial" w:cs="Arial"/>
          <w:b/>
          <w:bCs/>
          <w:u w:val="single"/>
        </w:rPr>
      </w:pPr>
    </w:p>
    <w:p w14:paraId="5C885DD5" w14:textId="77777777" w:rsidR="007E3C69" w:rsidRPr="007E3C69" w:rsidRDefault="007E3C69" w:rsidP="007E3C69">
      <w:pPr>
        <w:rPr>
          <w:rFonts w:ascii="Arial" w:eastAsia="Calibri" w:hAnsi="Arial" w:cs="Arial"/>
          <w:b/>
          <w:bCs/>
          <w:u w:val="single"/>
        </w:rPr>
      </w:pPr>
    </w:p>
    <w:p w14:paraId="76849017" w14:textId="77777777" w:rsidR="007E3C69" w:rsidRPr="007E3C69" w:rsidRDefault="007E3C69" w:rsidP="007E3C69">
      <w:pPr>
        <w:rPr>
          <w:rFonts w:ascii="Arial" w:eastAsia="Calibri" w:hAnsi="Arial" w:cs="Arial"/>
          <w:b/>
          <w:bCs/>
          <w:u w:val="single"/>
        </w:rPr>
      </w:pPr>
    </w:p>
    <w:p w14:paraId="5698A8C8" w14:textId="77777777" w:rsidR="007E3C69" w:rsidRPr="007E3C69" w:rsidRDefault="007E3C69" w:rsidP="007E3C69">
      <w:pPr>
        <w:rPr>
          <w:rFonts w:ascii="Arial" w:eastAsia="Calibri" w:hAnsi="Arial" w:cs="Arial"/>
          <w:b/>
          <w:bCs/>
          <w:u w:val="single"/>
        </w:rPr>
      </w:pPr>
    </w:p>
    <w:p w14:paraId="398FE62F" w14:textId="77777777" w:rsidR="007E3C69" w:rsidRPr="007E3C69" w:rsidRDefault="007E3C69" w:rsidP="007E3C69">
      <w:pPr>
        <w:rPr>
          <w:rFonts w:ascii="Arial" w:eastAsia="Calibri" w:hAnsi="Arial" w:cs="Arial"/>
          <w:b/>
          <w:bCs/>
          <w:u w:val="single"/>
        </w:rPr>
      </w:pPr>
    </w:p>
    <w:p w14:paraId="607E77A2" w14:textId="77777777" w:rsidR="007E3C69" w:rsidRPr="007E3C69" w:rsidRDefault="007E3C69" w:rsidP="007E3C69">
      <w:pPr>
        <w:rPr>
          <w:rFonts w:ascii="Arial" w:eastAsia="Calibri" w:hAnsi="Arial" w:cs="Arial"/>
          <w:b/>
          <w:bCs/>
          <w:u w:val="single"/>
        </w:rPr>
      </w:pPr>
    </w:p>
    <w:p w14:paraId="6EC06488" w14:textId="77777777" w:rsidR="007E3C69" w:rsidRPr="007E3C69" w:rsidRDefault="007E3C69" w:rsidP="007E3C69">
      <w:pPr>
        <w:rPr>
          <w:rFonts w:ascii="Arial" w:eastAsia="Calibri" w:hAnsi="Arial" w:cs="Arial"/>
          <w:b/>
          <w:bCs/>
          <w:u w:val="single"/>
        </w:rPr>
      </w:pPr>
    </w:p>
    <w:p w14:paraId="65DD97B6" w14:textId="77777777" w:rsidR="007E3C69" w:rsidRPr="007E3C69" w:rsidRDefault="007E3C69" w:rsidP="007E3C69">
      <w:pPr>
        <w:rPr>
          <w:rFonts w:ascii="Arial" w:eastAsia="Calibri" w:hAnsi="Arial" w:cs="Arial"/>
          <w:b/>
          <w:bCs/>
          <w:u w:val="single"/>
        </w:rPr>
      </w:pPr>
    </w:p>
    <w:p w14:paraId="011206F3" w14:textId="77777777" w:rsidR="007E3C69" w:rsidRPr="007E3C69" w:rsidRDefault="007E3C69" w:rsidP="007E3C69">
      <w:pPr>
        <w:rPr>
          <w:rFonts w:ascii="Arial" w:eastAsia="Calibri" w:hAnsi="Arial" w:cs="Arial"/>
          <w:b/>
          <w:bCs/>
          <w:u w:val="single"/>
        </w:rPr>
      </w:pPr>
    </w:p>
    <w:p w14:paraId="2BA145FC" w14:textId="77777777" w:rsidR="007E3C69" w:rsidRPr="007E3C69" w:rsidRDefault="007E3C69" w:rsidP="007E3C69">
      <w:pPr>
        <w:rPr>
          <w:rFonts w:ascii="Arial" w:eastAsia="Calibri" w:hAnsi="Arial" w:cs="Arial"/>
          <w:b/>
          <w:bCs/>
          <w:u w:val="single"/>
        </w:rPr>
      </w:pPr>
    </w:p>
    <w:p w14:paraId="6506A6BE" w14:textId="77777777" w:rsidR="007E3C69" w:rsidRPr="007E3C69" w:rsidRDefault="007E3C69" w:rsidP="007E3C69">
      <w:pPr>
        <w:rPr>
          <w:rFonts w:ascii="Arial" w:eastAsia="Calibri" w:hAnsi="Arial" w:cs="Arial"/>
          <w:b/>
          <w:bCs/>
          <w:u w:val="single"/>
        </w:rPr>
      </w:pPr>
    </w:p>
    <w:p w14:paraId="4B37B654" w14:textId="77777777" w:rsidR="007E3C69" w:rsidRPr="007E3C69" w:rsidRDefault="007E3C69" w:rsidP="007E3C69">
      <w:pPr>
        <w:rPr>
          <w:rFonts w:ascii="Arial" w:eastAsia="Calibri" w:hAnsi="Arial" w:cs="Arial"/>
          <w:b/>
          <w:bCs/>
          <w:u w:val="single"/>
        </w:rPr>
      </w:pPr>
    </w:p>
    <w:p w14:paraId="35F41522" w14:textId="77777777" w:rsidR="007E3C69" w:rsidRPr="007E3C69" w:rsidRDefault="007E3C69" w:rsidP="007E3C69">
      <w:pPr>
        <w:rPr>
          <w:rFonts w:ascii="Arial" w:eastAsia="Calibri" w:hAnsi="Arial" w:cs="Arial"/>
          <w:b/>
          <w:bCs/>
          <w:u w:val="single"/>
        </w:rPr>
      </w:pPr>
    </w:p>
    <w:permEnd w:id="1355243281"/>
    <w:p w14:paraId="6FDB9510" w14:textId="3C80CF2F" w:rsidR="007E3C69" w:rsidRPr="007E3C69" w:rsidRDefault="007E3C69" w:rsidP="007E3C69">
      <w:pPr>
        <w:keepNext/>
        <w:numPr>
          <w:ilvl w:val="0"/>
          <w:numId w:val="12"/>
        </w:numPr>
        <w:pBdr>
          <w:top w:val="single" w:sz="4" w:space="4" w:color="auto"/>
          <w:left w:val="single" w:sz="4" w:space="4" w:color="auto"/>
          <w:bottom w:val="single" w:sz="4" w:space="1" w:color="auto"/>
          <w:right w:val="single" w:sz="4" w:space="4" w:color="auto"/>
        </w:pBdr>
        <w:shd w:val="clear" w:color="auto" w:fill="E6E6E6"/>
        <w:spacing w:before="240" w:after="0" w:line="240" w:lineRule="auto"/>
        <w:outlineLvl w:val="1"/>
        <w:rPr>
          <w:rFonts w:ascii="Arial" w:eastAsia="Times New Roman" w:hAnsi="Arial" w:cs="Arial"/>
          <w:b/>
        </w:rPr>
      </w:pPr>
      <w:r w:rsidRPr="007E3C69">
        <w:rPr>
          <w:rFonts w:ascii="Arial" w:eastAsia="Times New Roman" w:hAnsi="Arial" w:cs="Arial"/>
          <w:b/>
        </w:rPr>
        <w:lastRenderedPageBreak/>
        <w:t xml:space="preserve">Explain how your organization will be actively involved with reducing health disparities and promoting health equity, using specific details that describe strategies used and/or steps taken. </w:t>
      </w:r>
      <w:r w:rsidRPr="007E3C69">
        <w:rPr>
          <w:rFonts w:ascii="Arial" w:eastAsia="Times New Roman" w:hAnsi="Arial" w:cs="Arial"/>
          <w:bCs/>
        </w:rPr>
        <w:t>5 Points (</w:t>
      </w:r>
      <w:r w:rsidR="007C395C">
        <w:rPr>
          <w:rFonts w:ascii="Arial" w:eastAsia="Times New Roman" w:hAnsi="Arial" w:cs="Arial"/>
          <w:bCs/>
        </w:rPr>
        <w:t xml:space="preserve">Maximum </w:t>
      </w:r>
      <w:r w:rsidRPr="007E3C69">
        <w:rPr>
          <w:rFonts w:ascii="Arial" w:eastAsia="Times New Roman" w:hAnsi="Arial" w:cs="Arial"/>
          <w:bCs/>
        </w:rPr>
        <w:t>1 Page)</w:t>
      </w:r>
    </w:p>
    <w:p w14:paraId="55F26D3D" w14:textId="77777777" w:rsidR="007E3C69" w:rsidRPr="007E3C69" w:rsidRDefault="007E3C69" w:rsidP="007E3C69">
      <w:pPr>
        <w:rPr>
          <w:rFonts w:ascii="Arial" w:eastAsia="Calibri" w:hAnsi="Arial" w:cs="Arial"/>
          <w:b/>
          <w:bCs/>
          <w:u w:val="single"/>
        </w:rPr>
      </w:pPr>
      <w:permStart w:id="1313164438" w:edGrp="everyone"/>
    </w:p>
    <w:p w14:paraId="5055A2B0" w14:textId="77777777" w:rsidR="007E3C69" w:rsidRPr="007E3C69" w:rsidRDefault="007E3C69" w:rsidP="007E3C69">
      <w:pPr>
        <w:rPr>
          <w:rFonts w:ascii="Arial" w:eastAsia="Calibri" w:hAnsi="Arial" w:cs="Arial"/>
          <w:b/>
          <w:bCs/>
          <w:u w:val="single"/>
        </w:rPr>
      </w:pPr>
    </w:p>
    <w:p w14:paraId="004F1880" w14:textId="77777777" w:rsidR="007E3C69" w:rsidRPr="007E3C69" w:rsidRDefault="007E3C69" w:rsidP="007E3C69">
      <w:pPr>
        <w:rPr>
          <w:rFonts w:ascii="Arial" w:eastAsia="Calibri" w:hAnsi="Arial" w:cs="Arial"/>
          <w:b/>
          <w:bCs/>
          <w:u w:val="single"/>
        </w:rPr>
      </w:pPr>
    </w:p>
    <w:p w14:paraId="756BA2D0" w14:textId="77777777" w:rsidR="007E3C69" w:rsidRPr="007E3C69" w:rsidRDefault="007E3C69" w:rsidP="007E3C69">
      <w:pPr>
        <w:rPr>
          <w:rFonts w:ascii="Arial" w:eastAsia="Calibri" w:hAnsi="Arial" w:cs="Arial"/>
          <w:b/>
          <w:bCs/>
          <w:u w:val="single"/>
        </w:rPr>
      </w:pPr>
    </w:p>
    <w:p w14:paraId="3D520E3C" w14:textId="77777777" w:rsidR="007E3C69" w:rsidRPr="007E3C69" w:rsidRDefault="007E3C69" w:rsidP="007E3C69">
      <w:pPr>
        <w:rPr>
          <w:rFonts w:ascii="Arial" w:eastAsia="Calibri" w:hAnsi="Arial" w:cs="Arial"/>
          <w:b/>
          <w:bCs/>
          <w:u w:val="single"/>
        </w:rPr>
      </w:pPr>
    </w:p>
    <w:p w14:paraId="0FF8E1A7" w14:textId="77777777" w:rsidR="007E3C69" w:rsidRPr="007E3C69" w:rsidRDefault="007E3C69" w:rsidP="007E3C69">
      <w:pPr>
        <w:rPr>
          <w:rFonts w:ascii="Arial" w:eastAsia="Calibri" w:hAnsi="Arial" w:cs="Arial"/>
          <w:b/>
          <w:bCs/>
          <w:u w:val="single"/>
        </w:rPr>
      </w:pPr>
    </w:p>
    <w:p w14:paraId="59F56C94" w14:textId="77777777" w:rsidR="007E3C69" w:rsidRPr="007E3C69" w:rsidRDefault="007E3C69" w:rsidP="007E3C69">
      <w:pPr>
        <w:rPr>
          <w:rFonts w:ascii="Arial" w:eastAsia="Calibri" w:hAnsi="Arial" w:cs="Arial"/>
          <w:b/>
          <w:bCs/>
          <w:u w:val="single"/>
        </w:rPr>
      </w:pPr>
    </w:p>
    <w:p w14:paraId="37534A59" w14:textId="77777777" w:rsidR="007E3C69" w:rsidRPr="007E3C69" w:rsidRDefault="007E3C69" w:rsidP="007E3C69">
      <w:pPr>
        <w:rPr>
          <w:rFonts w:ascii="Arial" w:eastAsia="Calibri" w:hAnsi="Arial" w:cs="Arial"/>
          <w:b/>
          <w:bCs/>
          <w:u w:val="single"/>
        </w:rPr>
      </w:pPr>
    </w:p>
    <w:p w14:paraId="11581758" w14:textId="77777777" w:rsidR="007E3C69" w:rsidRPr="007E3C69" w:rsidRDefault="007E3C69" w:rsidP="007E3C69">
      <w:pPr>
        <w:rPr>
          <w:rFonts w:ascii="Arial" w:eastAsia="Calibri" w:hAnsi="Arial" w:cs="Arial"/>
          <w:b/>
          <w:bCs/>
          <w:u w:val="single"/>
        </w:rPr>
      </w:pPr>
    </w:p>
    <w:p w14:paraId="7B844ABB" w14:textId="77777777" w:rsidR="007E3C69" w:rsidRPr="007E3C69" w:rsidRDefault="007E3C69" w:rsidP="007E3C69">
      <w:pPr>
        <w:rPr>
          <w:rFonts w:ascii="Arial" w:eastAsia="Calibri" w:hAnsi="Arial" w:cs="Arial"/>
          <w:b/>
          <w:bCs/>
          <w:u w:val="single"/>
        </w:rPr>
      </w:pPr>
    </w:p>
    <w:p w14:paraId="1D33D7E1" w14:textId="77777777" w:rsidR="007E3C69" w:rsidRPr="007E3C69" w:rsidRDefault="007E3C69" w:rsidP="007E3C69">
      <w:pPr>
        <w:rPr>
          <w:rFonts w:ascii="Arial" w:eastAsia="Calibri" w:hAnsi="Arial" w:cs="Arial"/>
          <w:b/>
          <w:bCs/>
          <w:u w:val="single"/>
        </w:rPr>
      </w:pPr>
    </w:p>
    <w:p w14:paraId="68ED9499" w14:textId="77777777" w:rsidR="007E3C69" w:rsidRPr="007E3C69" w:rsidRDefault="007E3C69" w:rsidP="007E3C69">
      <w:pPr>
        <w:rPr>
          <w:rFonts w:ascii="Arial" w:eastAsia="Calibri" w:hAnsi="Arial" w:cs="Arial"/>
          <w:b/>
          <w:bCs/>
          <w:u w:val="single"/>
        </w:rPr>
      </w:pPr>
    </w:p>
    <w:p w14:paraId="7D6AA4D1" w14:textId="77777777" w:rsidR="007E3C69" w:rsidRPr="007E3C69" w:rsidRDefault="007E3C69" w:rsidP="007E3C69">
      <w:pPr>
        <w:rPr>
          <w:rFonts w:ascii="Arial" w:eastAsia="Calibri" w:hAnsi="Arial" w:cs="Arial"/>
          <w:b/>
          <w:bCs/>
          <w:u w:val="single"/>
        </w:rPr>
      </w:pPr>
    </w:p>
    <w:p w14:paraId="7F41F410" w14:textId="77777777" w:rsidR="007E3C69" w:rsidRPr="007E3C69" w:rsidRDefault="007E3C69" w:rsidP="007E3C69">
      <w:pPr>
        <w:rPr>
          <w:rFonts w:ascii="Arial" w:eastAsia="Calibri" w:hAnsi="Arial" w:cs="Arial"/>
          <w:b/>
          <w:bCs/>
          <w:u w:val="single"/>
        </w:rPr>
      </w:pPr>
    </w:p>
    <w:p w14:paraId="203CF9AF" w14:textId="77777777" w:rsidR="007E3C69" w:rsidRPr="007E3C69" w:rsidRDefault="007E3C69" w:rsidP="007E3C69">
      <w:pPr>
        <w:rPr>
          <w:rFonts w:ascii="Arial" w:eastAsia="Calibri" w:hAnsi="Arial" w:cs="Arial"/>
          <w:b/>
          <w:bCs/>
          <w:u w:val="single"/>
        </w:rPr>
      </w:pPr>
    </w:p>
    <w:p w14:paraId="5E436964" w14:textId="77777777" w:rsidR="007E3C69" w:rsidRPr="007E3C69" w:rsidRDefault="007E3C69" w:rsidP="007E3C69">
      <w:pPr>
        <w:rPr>
          <w:rFonts w:ascii="Arial" w:eastAsia="Calibri" w:hAnsi="Arial" w:cs="Arial"/>
          <w:b/>
          <w:bCs/>
          <w:u w:val="single"/>
        </w:rPr>
      </w:pPr>
    </w:p>
    <w:p w14:paraId="5B2F11B8" w14:textId="77777777" w:rsidR="007E3C69" w:rsidRPr="007E3C69" w:rsidRDefault="007E3C69" w:rsidP="007E3C69">
      <w:pPr>
        <w:rPr>
          <w:rFonts w:ascii="Arial" w:eastAsia="Calibri" w:hAnsi="Arial" w:cs="Arial"/>
          <w:b/>
          <w:bCs/>
          <w:u w:val="single"/>
        </w:rPr>
      </w:pPr>
    </w:p>
    <w:p w14:paraId="37C7AB5E" w14:textId="77777777" w:rsidR="007E3C69" w:rsidRPr="007E3C69" w:rsidRDefault="007E3C69" w:rsidP="007E3C69">
      <w:pPr>
        <w:rPr>
          <w:rFonts w:ascii="Arial" w:eastAsia="Calibri" w:hAnsi="Arial" w:cs="Arial"/>
          <w:b/>
          <w:bCs/>
          <w:u w:val="single"/>
        </w:rPr>
      </w:pPr>
    </w:p>
    <w:p w14:paraId="020601BB" w14:textId="77777777" w:rsidR="007E3C69" w:rsidRPr="007E3C69" w:rsidRDefault="007E3C69" w:rsidP="007E3C69">
      <w:pPr>
        <w:rPr>
          <w:rFonts w:ascii="Arial" w:eastAsia="Calibri" w:hAnsi="Arial" w:cs="Arial"/>
          <w:b/>
          <w:bCs/>
          <w:u w:val="single"/>
        </w:rPr>
      </w:pPr>
    </w:p>
    <w:p w14:paraId="3B7D0879" w14:textId="77777777" w:rsidR="007E3C69" w:rsidRPr="007E3C69" w:rsidRDefault="007E3C69" w:rsidP="007E3C69">
      <w:pPr>
        <w:rPr>
          <w:rFonts w:ascii="Arial" w:eastAsia="Calibri" w:hAnsi="Arial" w:cs="Arial"/>
          <w:b/>
          <w:bCs/>
          <w:u w:val="single"/>
        </w:rPr>
      </w:pPr>
    </w:p>
    <w:p w14:paraId="46BAE3E0" w14:textId="77777777" w:rsidR="007E3C69" w:rsidRPr="007E3C69" w:rsidRDefault="007E3C69" w:rsidP="007E3C69">
      <w:pPr>
        <w:rPr>
          <w:rFonts w:ascii="Arial" w:eastAsia="Calibri" w:hAnsi="Arial" w:cs="Arial"/>
          <w:b/>
          <w:bCs/>
          <w:u w:val="single"/>
        </w:rPr>
      </w:pPr>
    </w:p>
    <w:p w14:paraId="0AC4D1A9" w14:textId="77777777" w:rsidR="007E3C69" w:rsidRPr="007E3C69" w:rsidRDefault="007E3C69" w:rsidP="007E3C69">
      <w:pPr>
        <w:rPr>
          <w:rFonts w:ascii="Arial" w:eastAsia="Calibri" w:hAnsi="Arial" w:cs="Arial"/>
          <w:b/>
          <w:bCs/>
          <w:u w:val="single"/>
        </w:rPr>
      </w:pPr>
    </w:p>
    <w:p w14:paraId="3BABE63C" w14:textId="77777777" w:rsidR="007E3C69" w:rsidRPr="007E3C69" w:rsidRDefault="007E3C69" w:rsidP="007E3C69">
      <w:pPr>
        <w:rPr>
          <w:rFonts w:ascii="Arial" w:eastAsia="Calibri" w:hAnsi="Arial" w:cs="Arial"/>
          <w:b/>
          <w:bCs/>
          <w:u w:val="single"/>
        </w:rPr>
      </w:pPr>
    </w:p>
    <w:p w14:paraId="4CAC5B38" w14:textId="77777777" w:rsidR="007E3C69" w:rsidRPr="007E3C69" w:rsidRDefault="007E3C69" w:rsidP="007E3C69">
      <w:pPr>
        <w:rPr>
          <w:rFonts w:ascii="Arial" w:eastAsia="Calibri" w:hAnsi="Arial" w:cs="Arial"/>
          <w:b/>
          <w:bCs/>
          <w:u w:val="single"/>
        </w:rPr>
      </w:pPr>
    </w:p>
    <w:p w14:paraId="0B3461DE" w14:textId="77777777" w:rsidR="007E3C69" w:rsidRPr="007E3C69" w:rsidRDefault="007E3C69" w:rsidP="007E3C69">
      <w:pPr>
        <w:rPr>
          <w:rFonts w:ascii="Arial" w:eastAsia="Calibri" w:hAnsi="Arial" w:cs="Arial"/>
          <w:b/>
          <w:bCs/>
          <w:u w:val="single"/>
        </w:rPr>
      </w:pPr>
    </w:p>
    <w:p w14:paraId="23DC039A" w14:textId="77777777" w:rsidR="007E3C69" w:rsidRPr="007E3C69" w:rsidRDefault="007E3C69" w:rsidP="007E3C69">
      <w:pPr>
        <w:rPr>
          <w:rFonts w:ascii="Arial" w:eastAsia="Calibri" w:hAnsi="Arial" w:cs="Arial"/>
          <w:b/>
          <w:bCs/>
          <w:u w:val="single"/>
        </w:rPr>
      </w:pPr>
    </w:p>
    <w:permEnd w:id="1313164438"/>
    <w:p w14:paraId="4A82ED8E" w14:textId="1851D7C9" w:rsidR="007E3C69" w:rsidRPr="007E3C69" w:rsidRDefault="007E3C69" w:rsidP="007E3C69">
      <w:pPr>
        <w:keepNext/>
        <w:numPr>
          <w:ilvl w:val="0"/>
          <w:numId w:val="12"/>
        </w:numPr>
        <w:pBdr>
          <w:top w:val="single" w:sz="4" w:space="4" w:color="auto"/>
          <w:left w:val="single" w:sz="4" w:space="4" w:color="auto"/>
          <w:bottom w:val="single" w:sz="4" w:space="1" w:color="auto"/>
          <w:right w:val="single" w:sz="4" w:space="4" w:color="auto"/>
        </w:pBdr>
        <w:shd w:val="clear" w:color="auto" w:fill="E6E6E6"/>
        <w:spacing w:before="240" w:after="0" w:line="240" w:lineRule="auto"/>
        <w:outlineLvl w:val="1"/>
        <w:rPr>
          <w:rFonts w:ascii="Arial" w:eastAsia="Times New Roman" w:hAnsi="Arial" w:cs="Arial"/>
          <w:b/>
        </w:rPr>
      </w:pPr>
      <w:r w:rsidRPr="007E3C69">
        <w:rPr>
          <w:rFonts w:ascii="Arial" w:eastAsia="Times New Roman" w:hAnsi="Arial" w:cs="Arial"/>
          <w:b/>
        </w:rPr>
        <w:lastRenderedPageBreak/>
        <w:t>Provide a brief description of how your organization will implement the chosen approved Program(s), from the Program Selection Page</w:t>
      </w:r>
      <w:r w:rsidR="009A3B01">
        <w:rPr>
          <w:rFonts w:ascii="Arial" w:eastAsia="Times New Roman" w:hAnsi="Arial" w:cs="Arial"/>
          <w:b/>
        </w:rPr>
        <w:t>(s)</w:t>
      </w:r>
      <w:r w:rsidRPr="007E3C69">
        <w:rPr>
          <w:rFonts w:ascii="Arial" w:eastAsia="Times New Roman" w:hAnsi="Arial" w:cs="Arial"/>
          <w:b/>
        </w:rPr>
        <w:t xml:space="preserve">. Please indicate if you </w:t>
      </w:r>
      <w:r w:rsidR="00FE55D2">
        <w:rPr>
          <w:rFonts w:ascii="Arial" w:eastAsia="Times New Roman" w:hAnsi="Arial" w:cs="Arial"/>
          <w:b/>
        </w:rPr>
        <w:t>plan to repeat implementation throughout the years of service,</w:t>
      </w:r>
      <w:r w:rsidR="00FE55D2" w:rsidRPr="007E3C69">
        <w:rPr>
          <w:rFonts w:ascii="Arial" w:eastAsia="Times New Roman" w:hAnsi="Arial" w:cs="Arial"/>
          <w:b/>
        </w:rPr>
        <w:t xml:space="preserve"> if you plan to implement programs according to program implementation requirements</w:t>
      </w:r>
      <w:r w:rsidR="00FE55D2">
        <w:rPr>
          <w:rFonts w:ascii="Arial" w:eastAsia="Times New Roman" w:hAnsi="Arial" w:cs="Arial"/>
          <w:b/>
        </w:rPr>
        <w:t>. I</w:t>
      </w:r>
      <w:r w:rsidR="00FE55D2" w:rsidRPr="007E3C69">
        <w:rPr>
          <w:rFonts w:ascii="Arial" w:eastAsia="Times New Roman" w:hAnsi="Arial" w:cs="Arial"/>
          <w:b/>
        </w:rPr>
        <w:t xml:space="preserve">f you </w:t>
      </w:r>
      <w:r w:rsidRPr="007E3C69">
        <w:rPr>
          <w:rFonts w:ascii="Arial" w:eastAsia="Times New Roman" w:hAnsi="Arial" w:cs="Arial"/>
          <w:b/>
        </w:rPr>
        <w:t>have any planned adaptations or cultural considerations, please describe these</w:t>
      </w:r>
      <w:r w:rsidR="00FE55D2">
        <w:rPr>
          <w:rFonts w:ascii="Arial" w:eastAsia="Times New Roman" w:hAnsi="Arial" w:cs="Arial"/>
          <w:b/>
        </w:rPr>
        <w:t xml:space="preserve">. </w:t>
      </w:r>
      <w:r w:rsidR="00FE55D2" w:rsidRPr="00110192">
        <w:rPr>
          <w:rFonts w:ascii="Arial" w:eastAsia="Times New Roman" w:hAnsi="Arial" w:cs="Arial"/>
          <w:b/>
        </w:rPr>
        <w:t xml:space="preserve">If Applicant has previously held a contract with HCA for MHPP/Suicide Prevention CBO services and has fully saturated their community with the Youth Mental Health First Aid training, you may submit a request for an exception to this requirement here. </w:t>
      </w:r>
      <w:r w:rsidRPr="007E3C69">
        <w:rPr>
          <w:rFonts w:ascii="Arial" w:eastAsia="Times New Roman" w:hAnsi="Arial" w:cs="Arial"/>
          <w:b/>
        </w:rPr>
        <w:t xml:space="preserve"> </w:t>
      </w:r>
      <w:r w:rsidRPr="007E3C69">
        <w:rPr>
          <w:rFonts w:ascii="Arial" w:eastAsia="Times New Roman" w:hAnsi="Arial" w:cs="Arial"/>
          <w:bCs/>
        </w:rPr>
        <w:t>5 Points (</w:t>
      </w:r>
      <w:r w:rsidR="007C395C">
        <w:rPr>
          <w:rFonts w:ascii="Arial" w:eastAsia="Times New Roman" w:hAnsi="Arial" w:cs="Arial"/>
          <w:bCs/>
        </w:rPr>
        <w:t xml:space="preserve">Maximum </w:t>
      </w:r>
      <w:r w:rsidRPr="007E3C69">
        <w:rPr>
          <w:rFonts w:ascii="Arial" w:eastAsia="Times New Roman" w:hAnsi="Arial" w:cs="Arial"/>
          <w:bCs/>
        </w:rPr>
        <w:t>1 Page)</w:t>
      </w:r>
    </w:p>
    <w:p w14:paraId="1BE04CC9" w14:textId="77777777" w:rsidR="007E3C69" w:rsidRPr="007E3C69" w:rsidRDefault="007E3C69" w:rsidP="007E3C69">
      <w:pPr>
        <w:rPr>
          <w:rFonts w:ascii="Arial" w:eastAsia="Calibri" w:hAnsi="Arial" w:cs="Arial"/>
          <w:b/>
          <w:bCs/>
          <w:u w:val="single"/>
        </w:rPr>
      </w:pPr>
      <w:permStart w:id="1595768152" w:edGrp="everyone"/>
    </w:p>
    <w:p w14:paraId="06EE7997" w14:textId="77777777" w:rsidR="007E3C69" w:rsidRPr="007E3C69" w:rsidRDefault="007E3C69" w:rsidP="007E3C69">
      <w:pPr>
        <w:rPr>
          <w:rFonts w:ascii="Arial" w:eastAsia="Calibri" w:hAnsi="Arial" w:cs="Arial"/>
          <w:b/>
          <w:bCs/>
          <w:u w:val="single"/>
        </w:rPr>
      </w:pPr>
    </w:p>
    <w:p w14:paraId="05BB3CAC" w14:textId="77777777" w:rsidR="007E3C69" w:rsidRPr="007E3C69" w:rsidRDefault="007E3C69" w:rsidP="007E3C69">
      <w:pPr>
        <w:rPr>
          <w:rFonts w:ascii="Arial" w:eastAsia="Calibri" w:hAnsi="Arial" w:cs="Arial"/>
          <w:b/>
          <w:bCs/>
          <w:u w:val="single"/>
        </w:rPr>
      </w:pPr>
    </w:p>
    <w:p w14:paraId="7B134967" w14:textId="77777777" w:rsidR="007E3C69" w:rsidRPr="007E3C69" w:rsidRDefault="007E3C69" w:rsidP="007E3C69">
      <w:pPr>
        <w:rPr>
          <w:rFonts w:ascii="Arial" w:eastAsia="Calibri" w:hAnsi="Arial" w:cs="Arial"/>
          <w:b/>
          <w:bCs/>
          <w:u w:val="single"/>
        </w:rPr>
      </w:pPr>
    </w:p>
    <w:p w14:paraId="2DF3FA17" w14:textId="77777777" w:rsidR="007E3C69" w:rsidRPr="007E3C69" w:rsidRDefault="007E3C69" w:rsidP="007E3C69">
      <w:pPr>
        <w:rPr>
          <w:rFonts w:ascii="Arial" w:eastAsia="Calibri" w:hAnsi="Arial" w:cs="Arial"/>
          <w:b/>
          <w:bCs/>
          <w:u w:val="single"/>
        </w:rPr>
      </w:pPr>
    </w:p>
    <w:p w14:paraId="03CE1FFF" w14:textId="77777777" w:rsidR="007E3C69" w:rsidRPr="007E3C69" w:rsidRDefault="007E3C69" w:rsidP="007E3C69">
      <w:pPr>
        <w:rPr>
          <w:rFonts w:ascii="Arial" w:eastAsia="Calibri" w:hAnsi="Arial" w:cs="Arial"/>
          <w:b/>
          <w:bCs/>
          <w:u w:val="single"/>
        </w:rPr>
      </w:pPr>
    </w:p>
    <w:p w14:paraId="15AE32BC" w14:textId="77777777" w:rsidR="007E3C69" w:rsidRPr="007E3C69" w:rsidRDefault="007E3C69" w:rsidP="007E3C69">
      <w:pPr>
        <w:rPr>
          <w:rFonts w:ascii="Arial" w:eastAsia="Calibri" w:hAnsi="Arial" w:cs="Arial"/>
          <w:b/>
          <w:bCs/>
          <w:u w:val="single"/>
        </w:rPr>
      </w:pPr>
    </w:p>
    <w:p w14:paraId="56DD1982" w14:textId="77777777" w:rsidR="007E3C69" w:rsidRPr="007E3C69" w:rsidRDefault="007E3C69" w:rsidP="007E3C69">
      <w:pPr>
        <w:rPr>
          <w:rFonts w:ascii="Arial" w:eastAsia="Calibri" w:hAnsi="Arial" w:cs="Arial"/>
          <w:b/>
          <w:bCs/>
          <w:u w:val="single"/>
        </w:rPr>
      </w:pPr>
    </w:p>
    <w:p w14:paraId="7B286771" w14:textId="77777777" w:rsidR="007E3C69" w:rsidRPr="007E3C69" w:rsidRDefault="007E3C69" w:rsidP="007E3C69">
      <w:pPr>
        <w:rPr>
          <w:rFonts w:ascii="Arial" w:eastAsia="Calibri" w:hAnsi="Arial" w:cs="Arial"/>
          <w:b/>
          <w:bCs/>
          <w:u w:val="single"/>
        </w:rPr>
      </w:pPr>
    </w:p>
    <w:p w14:paraId="5815445F" w14:textId="77777777" w:rsidR="007E3C69" w:rsidRPr="007E3C69" w:rsidRDefault="007E3C69" w:rsidP="007E3C69">
      <w:pPr>
        <w:rPr>
          <w:rFonts w:ascii="Arial" w:eastAsia="Calibri" w:hAnsi="Arial" w:cs="Arial"/>
          <w:b/>
          <w:bCs/>
          <w:u w:val="single"/>
        </w:rPr>
      </w:pPr>
    </w:p>
    <w:p w14:paraId="42ECE720" w14:textId="77777777" w:rsidR="007E3C69" w:rsidRPr="007E3C69" w:rsidRDefault="007E3C69" w:rsidP="007E3C69">
      <w:pPr>
        <w:rPr>
          <w:rFonts w:ascii="Arial" w:eastAsia="Calibri" w:hAnsi="Arial" w:cs="Arial"/>
          <w:b/>
          <w:bCs/>
          <w:u w:val="single"/>
        </w:rPr>
      </w:pPr>
    </w:p>
    <w:p w14:paraId="156B7EB5" w14:textId="77777777" w:rsidR="007E3C69" w:rsidRPr="007E3C69" w:rsidRDefault="007E3C69" w:rsidP="007E3C69">
      <w:pPr>
        <w:rPr>
          <w:rFonts w:ascii="Arial" w:eastAsia="Calibri" w:hAnsi="Arial" w:cs="Arial"/>
          <w:b/>
          <w:bCs/>
          <w:u w:val="single"/>
        </w:rPr>
      </w:pPr>
    </w:p>
    <w:p w14:paraId="57E8B58D" w14:textId="77777777" w:rsidR="007E3C69" w:rsidRPr="007E3C69" w:rsidRDefault="007E3C69" w:rsidP="007E3C69">
      <w:pPr>
        <w:rPr>
          <w:rFonts w:ascii="Arial" w:eastAsia="Calibri" w:hAnsi="Arial" w:cs="Arial"/>
          <w:b/>
          <w:bCs/>
          <w:u w:val="single"/>
        </w:rPr>
      </w:pPr>
    </w:p>
    <w:p w14:paraId="1589CD39" w14:textId="77777777" w:rsidR="007E3C69" w:rsidRPr="007E3C69" w:rsidRDefault="007E3C69" w:rsidP="007E3C69">
      <w:pPr>
        <w:rPr>
          <w:rFonts w:ascii="Arial" w:eastAsia="Calibri" w:hAnsi="Arial" w:cs="Arial"/>
          <w:b/>
          <w:bCs/>
          <w:u w:val="single"/>
        </w:rPr>
      </w:pPr>
    </w:p>
    <w:p w14:paraId="6292C5DE" w14:textId="77777777" w:rsidR="007E3C69" w:rsidRPr="007E3C69" w:rsidRDefault="007E3C69" w:rsidP="007E3C69">
      <w:pPr>
        <w:rPr>
          <w:rFonts w:ascii="Arial" w:eastAsia="Calibri" w:hAnsi="Arial" w:cs="Arial"/>
          <w:b/>
          <w:bCs/>
          <w:u w:val="single"/>
        </w:rPr>
      </w:pPr>
    </w:p>
    <w:p w14:paraId="33BDBE66" w14:textId="77777777" w:rsidR="007E3C69" w:rsidRPr="007E3C69" w:rsidRDefault="007E3C69" w:rsidP="007E3C69">
      <w:pPr>
        <w:rPr>
          <w:rFonts w:ascii="Arial" w:eastAsia="Calibri" w:hAnsi="Arial" w:cs="Arial"/>
          <w:b/>
          <w:bCs/>
          <w:u w:val="single"/>
        </w:rPr>
      </w:pPr>
    </w:p>
    <w:p w14:paraId="113E2659" w14:textId="77777777" w:rsidR="007E3C69" w:rsidRPr="007E3C69" w:rsidRDefault="007E3C69" w:rsidP="007E3C69">
      <w:pPr>
        <w:rPr>
          <w:rFonts w:ascii="Arial" w:eastAsia="Calibri" w:hAnsi="Arial" w:cs="Arial"/>
          <w:b/>
          <w:bCs/>
          <w:u w:val="single"/>
        </w:rPr>
      </w:pPr>
    </w:p>
    <w:p w14:paraId="1851EF43" w14:textId="77777777" w:rsidR="007E3C69" w:rsidRPr="007E3C69" w:rsidRDefault="007E3C69" w:rsidP="007E3C69">
      <w:pPr>
        <w:rPr>
          <w:rFonts w:ascii="Arial" w:eastAsia="Calibri" w:hAnsi="Arial" w:cs="Arial"/>
          <w:b/>
          <w:bCs/>
          <w:u w:val="single"/>
        </w:rPr>
      </w:pPr>
    </w:p>
    <w:p w14:paraId="1A54A965" w14:textId="77777777" w:rsidR="007E3C69" w:rsidRPr="007E3C69" w:rsidRDefault="007E3C69" w:rsidP="007E3C69">
      <w:pPr>
        <w:rPr>
          <w:rFonts w:ascii="Arial" w:eastAsia="Calibri" w:hAnsi="Arial" w:cs="Arial"/>
          <w:b/>
          <w:bCs/>
          <w:u w:val="single"/>
        </w:rPr>
      </w:pPr>
    </w:p>
    <w:p w14:paraId="3CF3492E" w14:textId="77777777" w:rsidR="007E3C69" w:rsidRPr="007E3C69" w:rsidRDefault="007E3C69" w:rsidP="007E3C69">
      <w:pPr>
        <w:rPr>
          <w:rFonts w:ascii="Arial" w:eastAsia="Calibri" w:hAnsi="Arial" w:cs="Arial"/>
          <w:b/>
          <w:bCs/>
          <w:u w:val="single"/>
        </w:rPr>
      </w:pPr>
    </w:p>
    <w:p w14:paraId="5C4B3A1C" w14:textId="77777777" w:rsidR="007E3C69" w:rsidRPr="007E3C69" w:rsidRDefault="007E3C69" w:rsidP="007E3C69">
      <w:pPr>
        <w:rPr>
          <w:rFonts w:ascii="Arial" w:eastAsia="Calibri" w:hAnsi="Arial" w:cs="Arial"/>
          <w:b/>
          <w:bCs/>
          <w:u w:val="single"/>
        </w:rPr>
      </w:pPr>
    </w:p>
    <w:p w14:paraId="4D011A30" w14:textId="77777777" w:rsidR="007E3C69" w:rsidRPr="007E3C69" w:rsidRDefault="007E3C69" w:rsidP="007E3C69">
      <w:pPr>
        <w:rPr>
          <w:rFonts w:ascii="Arial" w:eastAsia="Calibri" w:hAnsi="Arial" w:cs="Arial"/>
          <w:b/>
          <w:bCs/>
          <w:u w:val="single"/>
        </w:rPr>
      </w:pPr>
    </w:p>
    <w:p w14:paraId="36199D8E" w14:textId="77777777" w:rsidR="007E3C69" w:rsidRPr="007E3C69" w:rsidRDefault="007E3C69" w:rsidP="007E3C69">
      <w:pPr>
        <w:rPr>
          <w:rFonts w:ascii="Arial" w:eastAsia="Calibri" w:hAnsi="Arial" w:cs="Arial"/>
          <w:b/>
          <w:bCs/>
          <w:u w:val="single"/>
        </w:rPr>
      </w:pPr>
    </w:p>
    <w:permEnd w:id="1595768152"/>
    <w:p w14:paraId="0FBE1EAA" w14:textId="01245DA0" w:rsidR="007E3C69" w:rsidRPr="007E3C69" w:rsidRDefault="007E3C69" w:rsidP="007E3C69">
      <w:pPr>
        <w:keepNext/>
        <w:numPr>
          <w:ilvl w:val="0"/>
          <w:numId w:val="12"/>
        </w:numPr>
        <w:pBdr>
          <w:top w:val="single" w:sz="4" w:space="4" w:color="auto"/>
          <w:left w:val="single" w:sz="4" w:space="4" w:color="auto"/>
          <w:bottom w:val="single" w:sz="4" w:space="1" w:color="auto"/>
          <w:right w:val="single" w:sz="4" w:space="4" w:color="auto"/>
        </w:pBdr>
        <w:shd w:val="clear" w:color="auto" w:fill="E6E6E6"/>
        <w:spacing w:before="240" w:after="0" w:line="240" w:lineRule="auto"/>
        <w:outlineLvl w:val="1"/>
        <w:rPr>
          <w:rFonts w:ascii="Arial" w:eastAsia="Times New Roman" w:hAnsi="Arial" w:cs="Arial"/>
          <w:b/>
        </w:rPr>
      </w:pPr>
      <w:r w:rsidRPr="007E3C69">
        <w:rPr>
          <w:rFonts w:ascii="Arial" w:eastAsia="Times New Roman" w:hAnsi="Arial" w:cs="Arial"/>
          <w:b/>
        </w:rPr>
        <w:lastRenderedPageBreak/>
        <w:t>Describe how these programs were selected for implementation in your community.  Describe the overall goal(s) of the program(s). Discuss the expected changes in either behavior, attitudes, beliefs and/or knowledge of participants that will demonstrate the effectiveness of the program(s) in addressing your communities need(s).</w:t>
      </w:r>
      <w:r w:rsidR="007C395C">
        <w:rPr>
          <w:rFonts w:ascii="Arial" w:eastAsia="Times New Roman" w:hAnsi="Arial" w:cs="Arial"/>
          <w:b/>
        </w:rPr>
        <w:t xml:space="preserve"> </w:t>
      </w:r>
      <w:r w:rsidRPr="007E3C69">
        <w:rPr>
          <w:rFonts w:ascii="Arial" w:eastAsia="Times New Roman" w:hAnsi="Arial" w:cs="Arial"/>
          <w:bCs/>
        </w:rPr>
        <w:t>5 Points (</w:t>
      </w:r>
      <w:r w:rsidR="007C395C">
        <w:rPr>
          <w:rFonts w:ascii="Arial" w:eastAsia="Times New Roman" w:hAnsi="Arial" w:cs="Arial"/>
          <w:bCs/>
        </w:rPr>
        <w:t xml:space="preserve">Maximum </w:t>
      </w:r>
      <w:r w:rsidRPr="007E3C69">
        <w:rPr>
          <w:rFonts w:ascii="Arial" w:eastAsia="Times New Roman" w:hAnsi="Arial" w:cs="Arial"/>
          <w:bCs/>
        </w:rPr>
        <w:t>1 Page)</w:t>
      </w:r>
    </w:p>
    <w:p w14:paraId="0BAB1D94" w14:textId="77777777" w:rsidR="007E3C69" w:rsidRPr="007E3C69" w:rsidRDefault="007E3C69" w:rsidP="007E3C69">
      <w:pPr>
        <w:rPr>
          <w:rFonts w:ascii="Arial" w:eastAsia="Calibri" w:hAnsi="Arial" w:cs="Arial"/>
          <w:b/>
          <w:bCs/>
          <w:u w:val="single"/>
        </w:rPr>
      </w:pPr>
      <w:permStart w:id="1892764469" w:edGrp="everyone"/>
    </w:p>
    <w:p w14:paraId="3E9A649F" w14:textId="77777777" w:rsidR="007E3C69" w:rsidRPr="007E3C69" w:rsidRDefault="007E3C69" w:rsidP="007E3C69">
      <w:pPr>
        <w:rPr>
          <w:rFonts w:ascii="Arial" w:eastAsia="Calibri" w:hAnsi="Arial" w:cs="Arial"/>
          <w:b/>
          <w:bCs/>
          <w:u w:val="single"/>
        </w:rPr>
      </w:pPr>
    </w:p>
    <w:p w14:paraId="441307E5" w14:textId="77777777" w:rsidR="007E3C69" w:rsidRPr="007E3C69" w:rsidRDefault="007E3C69" w:rsidP="007E3C69">
      <w:pPr>
        <w:rPr>
          <w:rFonts w:ascii="Arial" w:eastAsia="Calibri" w:hAnsi="Arial" w:cs="Arial"/>
          <w:b/>
          <w:bCs/>
          <w:u w:val="single"/>
        </w:rPr>
      </w:pPr>
    </w:p>
    <w:p w14:paraId="2922B7C1" w14:textId="77777777" w:rsidR="007E3C69" w:rsidRPr="007E3C69" w:rsidRDefault="007E3C69" w:rsidP="007E3C69">
      <w:pPr>
        <w:rPr>
          <w:rFonts w:ascii="Arial" w:eastAsia="Calibri" w:hAnsi="Arial" w:cs="Arial"/>
          <w:b/>
          <w:bCs/>
          <w:u w:val="single"/>
        </w:rPr>
      </w:pPr>
    </w:p>
    <w:p w14:paraId="33F03F9B" w14:textId="77777777" w:rsidR="007E3C69" w:rsidRPr="007E3C69" w:rsidRDefault="007E3C69" w:rsidP="007E3C69">
      <w:pPr>
        <w:rPr>
          <w:rFonts w:ascii="Arial" w:eastAsia="Calibri" w:hAnsi="Arial" w:cs="Arial"/>
          <w:b/>
          <w:bCs/>
          <w:u w:val="single"/>
        </w:rPr>
      </w:pPr>
    </w:p>
    <w:p w14:paraId="22C4E4A4" w14:textId="77777777" w:rsidR="007E3C69" w:rsidRPr="007E3C69" w:rsidRDefault="007E3C69" w:rsidP="007E3C69">
      <w:pPr>
        <w:rPr>
          <w:rFonts w:ascii="Arial" w:eastAsia="Calibri" w:hAnsi="Arial" w:cs="Arial"/>
          <w:b/>
          <w:bCs/>
          <w:u w:val="single"/>
        </w:rPr>
      </w:pPr>
    </w:p>
    <w:p w14:paraId="76843E6B" w14:textId="77777777" w:rsidR="007E3C69" w:rsidRPr="007E3C69" w:rsidRDefault="007E3C69" w:rsidP="007E3C69">
      <w:pPr>
        <w:rPr>
          <w:rFonts w:ascii="Arial" w:eastAsia="Calibri" w:hAnsi="Arial" w:cs="Arial"/>
          <w:b/>
          <w:bCs/>
          <w:u w:val="single"/>
        </w:rPr>
      </w:pPr>
    </w:p>
    <w:p w14:paraId="4A5B7CB7" w14:textId="77777777" w:rsidR="007E3C69" w:rsidRPr="007E3C69" w:rsidRDefault="007E3C69" w:rsidP="007E3C69">
      <w:pPr>
        <w:rPr>
          <w:rFonts w:ascii="Arial" w:eastAsia="Calibri" w:hAnsi="Arial" w:cs="Arial"/>
          <w:b/>
          <w:bCs/>
          <w:u w:val="single"/>
        </w:rPr>
      </w:pPr>
    </w:p>
    <w:p w14:paraId="32CC5D69" w14:textId="77777777" w:rsidR="007E3C69" w:rsidRPr="007E3C69" w:rsidRDefault="007E3C69" w:rsidP="007E3C69">
      <w:pPr>
        <w:rPr>
          <w:rFonts w:ascii="Arial" w:eastAsia="Calibri" w:hAnsi="Arial" w:cs="Arial"/>
          <w:b/>
          <w:bCs/>
          <w:u w:val="single"/>
        </w:rPr>
      </w:pPr>
    </w:p>
    <w:p w14:paraId="65285252" w14:textId="77777777" w:rsidR="007E3C69" w:rsidRPr="007E3C69" w:rsidRDefault="007E3C69" w:rsidP="007E3C69">
      <w:pPr>
        <w:rPr>
          <w:rFonts w:ascii="Arial" w:eastAsia="Calibri" w:hAnsi="Arial" w:cs="Arial"/>
          <w:b/>
          <w:bCs/>
          <w:u w:val="single"/>
        </w:rPr>
      </w:pPr>
    </w:p>
    <w:p w14:paraId="56EAF113" w14:textId="77777777" w:rsidR="007E3C69" w:rsidRPr="007E3C69" w:rsidRDefault="007E3C69" w:rsidP="007E3C69">
      <w:pPr>
        <w:rPr>
          <w:rFonts w:ascii="Arial" w:eastAsia="Calibri" w:hAnsi="Arial" w:cs="Arial"/>
          <w:b/>
          <w:bCs/>
          <w:u w:val="single"/>
        </w:rPr>
      </w:pPr>
    </w:p>
    <w:p w14:paraId="0E2F4537" w14:textId="77777777" w:rsidR="007E3C69" w:rsidRPr="007E3C69" w:rsidRDefault="007E3C69" w:rsidP="007E3C69">
      <w:pPr>
        <w:rPr>
          <w:rFonts w:ascii="Arial" w:eastAsia="Calibri" w:hAnsi="Arial" w:cs="Arial"/>
          <w:b/>
          <w:bCs/>
          <w:u w:val="single"/>
        </w:rPr>
      </w:pPr>
    </w:p>
    <w:p w14:paraId="467F0441" w14:textId="77777777" w:rsidR="007E3C69" w:rsidRPr="007E3C69" w:rsidRDefault="007E3C69" w:rsidP="007E3C69">
      <w:pPr>
        <w:rPr>
          <w:rFonts w:ascii="Arial" w:eastAsia="Calibri" w:hAnsi="Arial" w:cs="Arial"/>
          <w:b/>
          <w:bCs/>
          <w:u w:val="single"/>
        </w:rPr>
      </w:pPr>
    </w:p>
    <w:p w14:paraId="11D31113" w14:textId="77777777" w:rsidR="007E3C69" w:rsidRPr="007E3C69" w:rsidRDefault="007E3C69" w:rsidP="007E3C69">
      <w:pPr>
        <w:rPr>
          <w:rFonts w:ascii="Arial" w:eastAsia="Calibri" w:hAnsi="Arial" w:cs="Arial"/>
          <w:b/>
          <w:bCs/>
          <w:u w:val="single"/>
        </w:rPr>
      </w:pPr>
    </w:p>
    <w:p w14:paraId="6942C91C" w14:textId="77777777" w:rsidR="007E3C69" w:rsidRPr="007E3C69" w:rsidRDefault="007E3C69" w:rsidP="007E3C69">
      <w:pPr>
        <w:rPr>
          <w:rFonts w:ascii="Arial" w:eastAsia="Calibri" w:hAnsi="Arial" w:cs="Arial"/>
          <w:b/>
          <w:bCs/>
          <w:u w:val="single"/>
        </w:rPr>
      </w:pPr>
    </w:p>
    <w:p w14:paraId="422A34C0" w14:textId="77777777" w:rsidR="007E3C69" w:rsidRPr="007E3C69" w:rsidRDefault="007E3C69" w:rsidP="007E3C69">
      <w:pPr>
        <w:rPr>
          <w:rFonts w:ascii="Arial" w:eastAsia="Calibri" w:hAnsi="Arial" w:cs="Arial"/>
          <w:b/>
          <w:bCs/>
          <w:u w:val="single"/>
        </w:rPr>
      </w:pPr>
    </w:p>
    <w:p w14:paraId="68369412" w14:textId="77777777" w:rsidR="007E3C69" w:rsidRPr="007E3C69" w:rsidRDefault="007E3C69" w:rsidP="007E3C69">
      <w:pPr>
        <w:rPr>
          <w:rFonts w:ascii="Arial" w:eastAsia="Calibri" w:hAnsi="Arial" w:cs="Arial"/>
          <w:b/>
          <w:bCs/>
          <w:u w:val="single"/>
        </w:rPr>
      </w:pPr>
    </w:p>
    <w:p w14:paraId="10DB6D14" w14:textId="77777777" w:rsidR="007E3C69" w:rsidRPr="007E3C69" w:rsidRDefault="007E3C69" w:rsidP="007E3C69">
      <w:pPr>
        <w:rPr>
          <w:rFonts w:ascii="Arial" w:eastAsia="Calibri" w:hAnsi="Arial" w:cs="Arial"/>
          <w:b/>
          <w:bCs/>
          <w:u w:val="single"/>
        </w:rPr>
      </w:pPr>
    </w:p>
    <w:p w14:paraId="4CF45961" w14:textId="77777777" w:rsidR="007E3C69" w:rsidRPr="007E3C69" w:rsidRDefault="007E3C69" w:rsidP="007E3C69">
      <w:pPr>
        <w:rPr>
          <w:rFonts w:ascii="Arial" w:eastAsia="Calibri" w:hAnsi="Arial" w:cs="Arial"/>
          <w:b/>
          <w:bCs/>
          <w:u w:val="single"/>
        </w:rPr>
      </w:pPr>
    </w:p>
    <w:p w14:paraId="5515B228" w14:textId="77777777" w:rsidR="007E3C69" w:rsidRPr="007E3C69" w:rsidRDefault="007E3C69" w:rsidP="007E3C69">
      <w:pPr>
        <w:rPr>
          <w:rFonts w:ascii="Arial" w:eastAsia="Calibri" w:hAnsi="Arial" w:cs="Arial"/>
          <w:b/>
          <w:bCs/>
          <w:u w:val="single"/>
        </w:rPr>
      </w:pPr>
    </w:p>
    <w:p w14:paraId="3C609328" w14:textId="77777777" w:rsidR="007E3C69" w:rsidRPr="007E3C69" w:rsidRDefault="007E3C69" w:rsidP="007E3C69">
      <w:pPr>
        <w:rPr>
          <w:rFonts w:ascii="Arial" w:eastAsia="Calibri" w:hAnsi="Arial" w:cs="Arial"/>
          <w:b/>
          <w:bCs/>
          <w:u w:val="single"/>
        </w:rPr>
      </w:pPr>
    </w:p>
    <w:p w14:paraId="1CB01646" w14:textId="77777777" w:rsidR="007E3C69" w:rsidRDefault="007E3C69" w:rsidP="007E3C69">
      <w:pPr>
        <w:rPr>
          <w:rFonts w:ascii="Arial" w:eastAsia="Calibri" w:hAnsi="Arial" w:cs="Arial"/>
          <w:b/>
          <w:bCs/>
          <w:u w:val="single"/>
        </w:rPr>
      </w:pPr>
    </w:p>
    <w:p w14:paraId="0CFA5E20" w14:textId="77777777" w:rsidR="00D02E6B" w:rsidRPr="007E3C69" w:rsidRDefault="00D02E6B" w:rsidP="007E3C69">
      <w:pPr>
        <w:rPr>
          <w:rFonts w:ascii="Arial" w:eastAsia="Calibri" w:hAnsi="Arial" w:cs="Arial"/>
          <w:b/>
          <w:bCs/>
          <w:u w:val="single"/>
        </w:rPr>
      </w:pPr>
    </w:p>
    <w:permEnd w:id="1892764469"/>
    <w:p w14:paraId="2A533EB8" w14:textId="676A6FD0" w:rsidR="007E3C69" w:rsidRPr="007E3C69" w:rsidRDefault="007E3C69" w:rsidP="007E3C69">
      <w:pPr>
        <w:keepNext/>
        <w:numPr>
          <w:ilvl w:val="0"/>
          <w:numId w:val="12"/>
        </w:numPr>
        <w:pBdr>
          <w:top w:val="single" w:sz="4" w:space="4" w:color="auto"/>
          <w:left w:val="single" w:sz="4" w:space="4" w:color="auto"/>
          <w:bottom w:val="single" w:sz="4" w:space="1" w:color="auto"/>
          <w:right w:val="single" w:sz="4" w:space="4" w:color="auto"/>
        </w:pBdr>
        <w:shd w:val="clear" w:color="auto" w:fill="E6E6E6"/>
        <w:spacing w:before="240" w:after="0" w:line="240" w:lineRule="auto"/>
        <w:outlineLvl w:val="1"/>
        <w:rPr>
          <w:rFonts w:ascii="Arial" w:eastAsia="Times New Roman" w:hAnsi="Arial" w:cs="Arial"/>
          <w:b/>
        </w:rPr>
      </w:pPr>
      <w:r w:rsidRPr="007E3C69">
        <w:rPr>
          <w:rFonts w:ascii="Arial" w:eastAsia="Times New Roman" w:hAnsi="Arial" w:cs="Arial"/>
          <w:b/>
        </w:rPr>
        <w:lastRenderedPageBreak/>
        <w:t>Discuss the process of selecting and recruiting participants to the identified program and tools you will use to assess the effectiveness of the identified program(s).</w:t>
      </w:r>
      <w:r w:rsidR="007C395C">
        <w:rPr>
          <w:rFonts w:ascii="Arial" w:eastAsia="Times New Roman" w:hAnsi="Arial" w:cs="Arial"/>
          <w:b/>
        </w:rPr>
        <w:t xml:space="preserve"> </w:t>
      </w:r>
      <w:r w:rsidRPr="007E3C69">
        <w:rPr>
          <w:rFonts w:ascii="Arial" w:eastAsia="Times New Roman" w:hAnsi="Arial" w:cs="Arial"/>
          <w:bCs/>
        </w:rPr>
        <w:t>5 Points (</w:t>
      </w:r>
      <w:r w:rsidR="007C395C">
        <w:rPr>
          <w:rFonts w:ascii="Arial" w:eastAsia="Times New Roman" w:hAnsi="Arial" w:cs="Arial"/>
          <w:bCs/>
        </w:rPr>
        <w:t xml:space="preserve">Maximum </w:t>
      </w:r>
      <w:r w:rsidRPr="007E3C69">
        <w:rPr>
          <w:rFonts w:ascii="Arial" w:eastAsia="Times New Roman" w:hAnsi="Arial" w:cs="Arial"/>
          <w:bCs/>
        </w:rPr>
        <w:t>1 Page)</w:t>
      </w:r>
    </w:p>
    <w:p w14:paraId="5699D0AA" w14:textId="77777777" w:rsidR="007E3C69" w:rsidRPr="007E3C69" w:rsidRDefault="007E3C69" w:rsidP="007E3C69">
      <w:pPr>
        <w:rPr>
          <w:rFonts w:ascii="Arial" w:eastAsia="Calibri" w:hAnsi="Arial" w:cs="Arial"/>
          <w:b/>
          <w:bCs/>
          <w:u w:val="single"/>
        </w:rPr>
      </w:pPr>
      <w:permStart w:id="1273709197" w:edGrp="everyone"/>
    </w:p>
    <w:p w14:paraId="65E6EFF5" w14:textId="77777777" w:rsidR="007E3C69" w:rsidRPr="007E3C69" w:rsidRDefault="007E3C69" w:rsidP="007E3C69">
      <w:pPr>
        <w:rPr>
          <w:rFonts w:ascii="Arial" w:eastAsia="Calibri" w:hAnsi="Arial" w:cs="Arial"/>
          <w:b/>
          <w:bCs/>
          <w:u w:val="single"/>
        </w:rPr>
      </w:pPr>
    </w:p>
    <w:p w14:paraId="679080EA" w14:textId="77777777" w:rsidR="007E3C69" w:rsidRPr="007E3C69" w:rsidRDefault="007E3C69" w:rsidP="007E3C69">
      <w:pPr>
        <w:rPr>
          <w:rFonts w:ascii="Arial" w:eastAsia="Calibri" w:hAnsi="Arial" w:cs="Arial"/>
          <w:b/>
          <w:bCs/>
          <w:u w:val="single"/>
        </w:rPr>
      </w:pPr>
    </w:p>
    <w:p w14:paraId="2DAE74F7" w14:textId="77777777" w:rsidR="007E3C69" w:rsidRPr="007E3C69" w:rsidRDefault="007E3C69" w:rsidP="007E3C69">
      <w:pPr>
        <w:rPr>
          <w:rFonts w:ascii="Arial" w:eastAsia="Calibri" w:hAnsi="Arial" w:cs="Arial"/>
          <w:b/>
          <w:bCs/>
          <w:u w:val="single"/>
        </w:rPr>
      </w:pPr>
    </w:p>
    <w:p w14:paraId="18C9E70C" w14:textId="77777777" w:rsidR="007E3C69" w:rsidRPr="007E3C69" w:rsidRDefault="007E3C69" w:rsidP="007E3C69">
      <w:pPr>
        <w:rPr>
          <w:rFonts w:ascii="Arial" w:eastAsia="Calibri" w:hAnsi="Arial" w:cs="Arial"/>
          <w:b/>
          <w:bCs/>
          <w:u w:val="single"/>
        </w:rPr>
      </w:pPr>
    </w:p>
    <w:p w14:paraId="14B17D7F" w14:textId="77777777" w:rsidR="007E3C69" w:rsidRPr="007E3C69" w:rsidRDefault="007E3C69" w:rsidP="007E3C69">
      <w:pPr>
        <w:rPr>
          <w:rFonts w:ascii="Arial" w:eastAsia="Calibri" w:hAnsi="Arial" w:cs="Arial"/>
          <w:b/>
          <w:bCs/>
          <w:u w:val="single"/>
        </w:rPr>
      </w:pPr>
    </w:p>
    <w:p w14:paraId="78282535" w14:textId="77777777" w:rsidR="007E3C69" w:rsidRPr="007E3C69" w:rsidRDefault="007E3C69" w:rsidP="007E3C69">
      <w:pPr>
        <w:rPr>
          <w:rFonts w:ascii="Arial" w:eastAsia="Calibri" w:hAnsi="Arial" w:cs="Arial"/>
          <w:b/>
          <w:bCs/>
          <w:u w:val="single"/>
        </w:rPr>
      </w:pPr>
    </w:p>
    <w:p w14:paraId="37286BAC" w14:textId="77777777" w:rsidR="007E3C69" w:rsidRPr="007E3C69" w:rsidRDefault="007E3C69" w:rsidP="007E3C69">
      <w:pPr>
        <w:rPr>
          <w:rFonts w:ascii="Arial" w:eastAsia="Calibri" w:hAnsi="Arial" w:cs="Arial"/>
          <w:b/>
          <w:bCs/>
          <w:u w:val="single"/>
        </w:rPr>
      </w:pPr>
    </w:p>
    <w:p w14:paraId="24B7846C" w14:textId="77777777" w:rsidR="007E3C69" w:rsidRPr="007E3C69" w:rsidRDefault="007E3C69" w:rsidP="007E3C69">
      <w:pPr>
        <w:rPr>
          <w:rFonts w:ascii="Arial" w:eastAsia="Calibri" w:hAnsi="Arial" w:cs="Arial"/>
          <w:b/>
          <w:bCs/>
          <w:u w:val="single"/>
        </w:rPr>
      </w:pPr>
    </w:p>
    <w:p w14:paraId="2F5FDC08" w14:textId="77777777" w:rsidR="007E3C69" w:rsidRPr="007E3C69" w:rsidRDefault="007E3C69" w:rsidP="007E3C69">
      <w:pPr>
        <w:rPr>
          <w:rFonts w:ascii="Arial" w:eastAsia="Calibri" w:hAnsi="Arial" w:cs="Arial"/>
          <w:b/>
          <w:bCs/>
          <w:u w:val="single"/>
        </w:rPr>
      </w:pPr>
    </w:p>
    <w:p w14:paraId="0B88EC9C" w14:textId="77777777" w:rsidR="007E3C69" w:rsidRPr="007E3C69" w:rsidRDefault="007E3C69" w:rsidP="007E3C69">
      <w:pPr>
        <w:rPr>
          <w:rFonts w:ascii="Arial" w:eastAsia="Calibri" w:hAnsi="Arial" w:cs="Arial"/>
          <w:b/>
          <w:bCs/>
          <w:u w:val="single"/>
        </w:rPr>
      </w:pPr>
    </w:p>
    <w:p w14:paraId="1EE9DE03" w14:textId="77777777" w:rsidR="007E3C69" w:rsidRPr="007E3C69" w:rsidRDefault="007E3C69" w:rsidP="007E3C69">
      <w:pPr>
        <w:rPr>
          <w:rFonts w:ascii="Arial" w:eastAsia="Calibri" w:hAnsi="Arial" w:cs="Arial"/>
          <w:b/>
          <w:bCs/>
          <w:u w:val="single"/>
        </w:rPr>
      </w:pPr>
    </w:p>
    <w:p w14:paraId="0CF6DB8E" w14:textId="77777777" w:rsidR="007E3C69" w:rsidRPr="007E3C69" w:rsidRDefault="007E3C69" w:rsidP="007E3C69">
      <w:pPr>
        <w:rPr>
          <w:rFonts w:ascii="Arial" w:eastAsia="Calibri" w:hAnsi="Arial" w:cs="Arial"/>
          <w:b/>
          <w:bCs/>
          <w:u w:val="single"/>
        </w:rPr>
      </w:pPr>
    </w:p>
    <w:p w14:paraId="75518E7B" w14:textId="77777777" w:rsidR="007E3C69" w:rsidRPr="007E3C69" w:rsidRDefault="007E3C69" w:rsidP="007E3C69">
      <w:pPr>
        <w:rPr>
          <w:rFonts w:ascii="Arial" w:eastAsia="Calibri" w:hAnsi="Arial" w:cs="Arial"/>
          <w:b/>
          <w:bCs/>
          <w:u w:val="single"/>
        </w:rPr>
      </w:pPr>
    </w:p>
    <w:p w14:paraId="54D3F1DA" w14:textId="77777777" w:rsidR="007E3C69" w:rsidRPr="007E3C69" w:rsidRDefault="007E3C69" w:rsidP="007E3C69">
      <w:pPr>
        <w:rPr>
          <w:rFonts w:ascii="Arial" w:eastAsia="Calibri" w:hAnsi="Arial" w:cs="Arial"/>
          <w:b/>
          <w:bCs/>
          <w:u w:val="single"/>
        </w:rPr>
      </w:pPr>
    </w:p>
    <w:p w14:paraId="61F22B0F" w14:textId="77777777" w:rsidR="007E3C69" w:rsidRPr="007E3C69" w:rsidRDefault="007E3C69" w:rsidP="007E3C69">
      <w:pPr>
        <w:rPr>
          <w:rFonts w:ascii="Arial" w:eastAsia="Calibri" w:hAnsi="Arial" w:cs="Arial"/>
          <w:b/>
          <w:bCs/>
          <w:u w:val="single"/>
        </w:rPr>
      </w:pPr>
    </w:p>
    <w:p w14:paraId="226AC9C0" w14:textId="77777777" w:rsidR="007E3C69" w:rsidRPr="007E3C69" w:rsidRDefault="007E3C69" w:rsidP="007E3C69">
      <w:pPr>
        <w:rPr>
          <w:rFonts w:ascii="Arial" w:eastAsia="Calibri" w:hAnsi="Arial" w:cs="Arial"/>
          <w:b/>
          <w:bCs/>
          <w:u w:val="single"/>
        </w:rPr>
      </w:pPr>
    </w:p>
    <w:p w14:paraId="75CA826B" w14:textId="77777777" w:rsidR="007E3C69" w:rsidRPr="007E3C69" w:rsidRDefault="007E3C69" w:rsidP="007E3C69">
      <w:pPr>
        <w:rPr>
          <w:rFonts w:ascii="Arial" w:eastAsia="Calibri" w:hAnsi="Arial" w:cs="Arial"/>
          <w:b/>
          <w:bCs/>
          <w:u w:val="single"/>
        </w:rPr>
      </w:pPr>
    </w:p>
    <w:p w14:paraId="74FA417F" w14:textId="77777777" w:rsidR="007E3C69" w:rsidRPr="007E3C69" w:rsidRDefault="007E3C69" w:rsidP="007E3C69">
      <w:pPr>
        <w:rPr>
          <w:rFonts w:ascii="Arial" w:eastAsia="Calibri" w:hAnsi="Arial" w:cs="Arial"/>
          <w:b/>
          <w:bCs/>
          <w:u w:val="single"/>
        </w:rPr>
      </w:pPr>
    </w:p>
    <w:p w14:paraId="3FAFA471" w14:textId="77777777" w:rsidR="007E3C69" w:rsidRPr="007E3C69" w:rsidRDefault="007E3C69" w:rsidP="007E3C69">
      <w:pPr>
        <w:rPr>
          <w:rFonts w:ascii="Arial" w:eastAsia="Calibri" w:hAnsi="Arial" w:cs="Arial"/>
          <w:b/>
          <w:bCs/>
          <w:u w:val="single"/>
        </w:rPr>
      </w:pPr>
    </w:p>
    <w:p w14:paraId="50444DE7" w14:textId="77777777" w:rsidR="007E3C69" w:rsidRPr="007E3C69" w:rsidRDefault="007E3C69" w:rsidP="007E3C69">
      <w:pPr>
        <w:rPr>
          <w:rFonts w:ascii="Arial" w:eastAsia="Calibri" w:hAnsi="Arial" w:cs="Arial"/>
          <w:b/>
          <w:bCs/>
          <w:u w:val="single"/>
        </w:rPr>
      </w:pPr>
    </w:p>
    <w:p w14:paraId="676D825D" w14:textId="77777777" w:rsidR="007E3C69" w:rsidRPr="007E3C69" w:rsidRDefault="007E3C69" w:rsidP="007E3C69">
      <w:pPr>
        <w:rPr>
          <w:rFonts w:ascii="Arial" w:eastAsia="Calibri" w:hAnsi="Arial" w:cs="Arial"/>
          <w:b/>
          <w:bCs/>
          <w:u w:val="single"/>
        </w:rPr>
      </w:pPr>
    </w:p>
    <w:p w14:paraId="6F2F15C1" w14:textId="77777777" w:rsidR="007E3C69" w:rsidRPr="007E3C69" w:rsidRDefault="007E3C69" w:rsidP="007E3C69">
      <w:pPr>
        <w:rPr>
          <w:rFonts w:ascii="Arial" w:eastAsia="Calibri" w:hAnsi="Arial" w:cs="Arial"/>
          <w:b/>
          <w:bCs/>
          <w:u w:val="single"/>
        </w:rPr>
      </w:pPr>
    </w:p>
    <w:p w14:paraId="7C62837F" w14:textId="77777777" w:rsidR="007E3C69" w:rsidRPr="007E3C69" w:rsidRDefault="007E3C69" w:rsidP="007E3C69">
      <w:pPr>
        <w:rPr>
          <w:rFonts w:ascii="Arial" w:eastAsia="Calibri" w:hAnsi="Arial" w:cs="Arial"/>
          <w:b/>
          <w:bCs/>
          <w:u w:val="single"/>
        </w:rPr>
      </w:pPr>
    </w:p>
    <w:p w14:paraId="6A5B9F09" w14:textId="77777777" w:rsidR="007E3C69" w:rsidRPr="007E3C69" w:rsidRDefault="007E3C69" w:rsidP="007E3C69">
      <w:pPr>
        <w:rPr>
          <w:rFonts w:ascii="Arial" w:eastAsia="Calibri" w:hAnsi="Arial" w:cs="Arial"/>
          <w:b/>
          <w:bCs/>
          <w:u w:val="single"/>
        </w:rPr>
      </w:pPr>
    </w:p>
    <w:p w14:paraId="57F11EDE" w14:textId="77777777" w:rsidR="007E3C69" w:rsidRPr="007E3C69" w:rsidRDefault="007E3C69" w:rsidP="007E3C69">
      <w:pPr>
        <w:rPr>
          <w:rFonts w:ascii="Arial" w:eastAsia="Calibri" w:hAnsi="Arial" w:cs="Arial"/>
          <w:b/>
          <w:bCs/>
          <w:u w:val="single"/>
        </w:rPr>
      </w:pPr>
    </w:p>
    <w:permEnd w:id="1273709197"/>
    <w:p w14:paraId="583A1B7D" w14:textId="5A39D379" w:rsidR="007E3C69" w:rsidRPr="007E3C69" w:rsidRDefault="007E3C69" w:rsidP="007E3C69">
      <w:pPr>
        <w:keepNext/>
        <w:numPr>
          <w:ilvl w:val="0"/>
          <w:numId w:val="12"/>
        </w:numPr>
        <w:pBdr>
          <w:top w:val="single" w:sz="4" w:space="4" w:color="auto"/>
          <w:left w:val="single" w:sz="4" w:space="4" w:color="auto"/>
          <w:bottom w:val="single" w:sz="4" w:space="1" w:color="auto"/>
          <w:right w:val="single" w:sz="4" w:space="4" w:color="auto"/>
        </w:pBdr>
        <w:shd w:val="clear" w:color="auto" w:fill="E6E6E6"/>
        <w:spacing w:before="240" w:after="0" w:line="240" w:lineRule="auto"/>
        <w:outlineLvl w:val="1"/>
        <w:rPr>
          <w:rFonts w:ascii="Arial" w:eastAsia="Times New Roman" w:hAnsi="Arial" w:cs="Arial"/>
          <w:b/>
        </w:rPr>
      </w:pPr>
      <w:r w:rsidRPr="007E3C69">
        <w:rPr>
          <w:rFonts w:ascii="Arial" w:eastAsia="Times New Roman" w:hAnsi="Arial" w:cs="Arial"/>
          <w:b/>
        </w:rPr>
        <w:lastRenderedPageBreak/>
        <w:t xml:space="preserve">Describe your capacity to fulfill the scope of the services described for the proposed number of participants.  </w:t>
      </w:r>
      <w:r w:rsidR="002E7D4F" w:rsidRPr="007E3C69">
        <w:rPr>
          <w:rFonts w:ascii="Arial" w:eastAsia="Times New Roman" w:hAnsi="Arial" w:cs="Arial"/>
          <w:b/>
        </w:rPr>
        <w:t xml:space="preserve">Describe staffing levels needed to implement the program with fidelity and identify </w:t>
      </w:r>
      <w:r w:rsidR="002E7D4F">
        <w:rPr>
          <w:rFonts w:ascii="Arial" w:eastAsia="Times New Roman" w:hAnsi="Arial" w:cs="Arial"/>
          <w:b/>
        </w:rPr>
        <w:t xml:space="preserve">what </w:t>
      </w:r>
      <w:r w:rsidR="002E7D4F" w:rsidRPr="007E3C69">
        <w:rPr>
          <w:rFonts w:ascii="Arial" w:eastAsia="Times New Roman" w:hAnsi="Arial" w:cs="Arial"/>
          <w:b/>
        </w:rPr>
        <w:t>staff</w:t>
      </w:r>
      <w:r w:rsidR="002E7D4F">
        <w:rPr>
          <w:rFonts w:ascii="Arial" w:eastAsia="Times New Roman" w:hAnsi="Arial" w:cs="Arial"/>
          <w:b/>
        </w:rPr>
        <w:t xml:space="preserve"> position or positions will be the lead on ensuring supervision and implementation. </w:t>
      </w:r>
      <w:r w:rsidRPr="007E3C69">
        <w:rPr>
          <w:rFonts w:ascii="Arial" w:eastAsia="Times New Roman" w:hAnsi="Arial" w:cs="Arial"/>
          <w:bCs/>
        </w:rPr>
        <w:t>5 Points (</w:t>
      </w:r>
      <w:r w:rsidR="007C395C">
        <w:rPr>
          <w:rFonts w:ascii="Arial" w:eastAsia="Times New Roman" w:hAnsi="Arial" w:cs="Arial"/>
          <w:bCs/>
        </w:rPr>
        <w:t xml:space="preserve">Maximum </w:t>
      </w:r>
      <w:r w:rsidRPr="007E3C69">
        <w:rPr>
          <w:rFonts w:ascii="Arial" w:eastAsia="Times New Roman" w:hAnsi="Arial" w:cs="Arial"/>
          <w:bCs/>
        </w:rPr>
        <w:t>1 Page)</w:t>
      </w:r>
    </w:p>
    <w:p w14:paraId="483D7961" w14:textId="77777777" w:rsidR="007E3C69" w:rsidRPr="007E3C69" w:rsidRDefault="007E3C69" w:rsidP="007E3C69">
      <w:pPr>
        <w:rPr>
          <w:rFonts w:ascii="Arial" w:eastAsia="Calibri" w:hAnsi="Arial" w:cs="Arial"/>
          <w:b/>
          <w:bCs/>
          <w:u w:val="single"/>
        </w:rPr>
      </w:pPr>
      <w:permStart w:id="325021436" w:edGrp="everyone"/>
    </w:p>
    <w:p w14:paraId="79665873" w14:textId="77777777" w:rsidR="007E3C69" w:rsidRPr="007E3C69" w:rsidRDefault="007E3C69" w:rsidP="007E3C69">
      <w:pPr>
        <w:rPr>
          <w:rFonts w:ascii="Arial" w:eastAsia="Calibri" w:hAnsi="Arial" w:cs="Arial"/>
          <w:b/>
          <w:bCs/>
          <w:u w:val="single"/>
        </w:rPr>
      </w:pPr>
    </w:p>
    <w:p w14:paraId="665C284A" w14:textId="77777777" w:rsidR="007E3C69" w:rsidRPr="007E3C69" w:rsidRDefault="007E3C69" w:rsidP="007E3C69">
      <w:pPr>
        <w:rPr>
          <w:rFonts w:ascii="Arial" w:eastAsia="Calibri" w:hAnsi="Arial" w:cs="Arial"/>
          <w:b/>
          <w:bCs/>
          <w:u w:val="single"/>
        </w:rPr>
      </w:pPr>
    </w:p>
    <w:p w14:paraId="78828A1A" w14:textId="77777777" w:rsidR="007E3C69" w:rsidRPr="007E3C69" w:rsidRDefault="007E3C69" w:rsidP="007E3C69">
      <w:pPr>
        <w:rPr>
          <w:rFonts w:ascii="Arial" w:eastAsia="Calibri" w:hAnsi="Arial" w:cs="Arial"/>
          <w:b/>
          <w:bCs/>
          <w:u w:val="single"/>
        </w:rPr>
      </w:pPr>
    </w:p>
    <w:p w14:paraId="42F904E0" w14:textId="77777777" w:rsidR="007E3C69" w:rsidRPr="007E3C69" w:rsidRDefault="007E3C69" w:rsidP="007E3C69">
      <w:pPr>
        <w:rPr>
          <w:rFonts w:ascii="Arial" w:eastAsia="Calibri" w:hAnsi="Arial" w:cs="Arial"/>
          <w:b/>
          <w:bCs/>
          <w:u w:val="single"/>
        </w:rPr>
      </w:pPr>
    </w:p>
    <w:p w14:paraId="663CE1E9" w14:textId="77777777" w:rsidR="007E3C69" w:rsidRPr="007E3C69" w:rsidRDefault="007E3C69" w:rsidP="007E3C69">
      <w:pPr>
        <w:rPr>
          <w:rFonts w:ascii="Arial" w:eastAsia="Calibri" w:hAnsi="Arial" w:cs="Arial"/>
          <w:b/>
          <w:bCs/>
          <w:u w:val="single"/>
        </w:rPr>
      </w:pPr>
    </w:p>
    <w:p w14:paraId="48B38DFF" w14:textId="77777777" w:rsidR="007E3C69" w:rsidRPr="007E3C69" w:rsidRDefault="007E3C69" w:rsidP="007E3C69">
      <w:pPr>
        <w:rPr>
          <w:rFonts w:ascii="Arial" w:eastAsia="Calibri" w:hAnsi="Arial" w:cs="Arial"/>
          <w:b/>
          <w:bCs/>
          <w:u w:val="single"/>
        </w:rPr>
      </w:pPr>
    </w:p>
    <w:p w14:paraId="2B5B4E1F" w14:textId="77777777" w:rsidR="007E3C69" w:rsidRPr="007E3C69" w:rsidRDefault="007E3C69" w:rsidP="007E3C69">
      <w:pPr>
        <w:rPr>
          <w:rFonts w:ascii="Arial" w:eastAsia="Calibri" w:hAnsi="Arial" w:cs="Arial"/>
          <w:b/>
          <w:bCs/>
          <w:u w:val="single"/>
        </w:rPr>
      </w:pPr>
    </w:p>
    <w:p w14:paraId="68D0D6F9" w14:textId="77777777" w:rsidR="007E3C69" w:rsidRPr="007E3C69" w:rsidRDefault="007E3C69" w:rsidP="007E3C69">
      <w:pPr>
        <w:rPr>
          <w:rFonts w:ascii="Arial" w:eastAsia="Calibri" w:hAnsi="Arial" w:cs="Arial"/>
          <w:b/>
          <w:bCs/>
          <w:u w:val="single"/>
        </w:rPr>
      </w:pPr>
    </w:p>
    <w:p w14:paraId="2ED3F4E3" w14:textId="77777777" w:rsidR="007E3C69" w:rsidRPr="007E3C69" w:rsidRDefault="007E3C69" w:rsidP="007E3C69">
      <w:pPr>
        <w:rPr>
          <w:rFonts w:ascii="Arial" w:eastAsia="Calibri" w:hAnsi="Arial" w:cs="Arial"/>
          <w:b/>
          <w:bCs/>
          <w:u w:val="single"/>
        </w:rPr>
      </w:pPr>
    </w:p>
    <w:p w14:paraId="1466678F" w14:textId="77777777" w:rsidR="007E3C69" w:rsidRPr="007E3C69" w:rsidRDefault="007E3C69" w:rsidP="007E3C69">
      <w:pPr>
        <w:rPr>
          <w:rFonts w:ascii="Arial" w:eastAsia="Calibri" w:hAnsi="Arial" w:cs="Arial"/>
          <w:b/>
          <w:bCs/>
          <w:u w:val="single"/>
        </w:rPr>
      </w:pPr>
    </w:p>
    <w:p w14:paraId="379F8A2E" w14:textId="77777777" w:rsidR="007E3C69" w:rsidRPr="007E3C69" w:rsidRDefault="007E3C69" w:rsidP="007E3C69">
      <w:pPr>
        <w:rPr>
          <w:rFonts w:ascii="Arial" w:eastAsia="Calibri" w:hAnsi="Arial" w:cs="Arial"/>
          <w:b/>
          <w:bCs/>
          <w:u w:val="single"/>
        </w:rPr>
      </w:pPr>
    </w:p>
    <w:p w14:paraId="7E84C725" w14:textId="77777777" w:rsidR="007E3C69" w:rsidRPr="007E3C69" w:rsidRDefault="007E3C69" w:rsidP="007E3C69">
      <w:pPr>
        <w:rPr>
          <w:rFonts w:ascii="Arial" w:eastAsia="Calibri" w:hAnsi="Arial" w:cs="Arial"/>
          <w:b/>
          <w:bCs/>
          <w:u w:val="single"/>
        </w:rPr>
      </w:pPr>
    </w:p>
    <w:p w14:paraId="46D8DEBC" w14:textId="77777777" w:rsidR="007E3C69" w:rsidRPr="007E3C69" w:rsidRDefault="007E3C69" w:rsidP="007E3C69">
      <w:pPr>
        <w:rPr>
          <w:rFonts w:ascii="Arial" w:eastAsia="Calibri" w:hAnsi="Arial" w:cs="Arial"/>
          <w:b/>
          <w:bCs/>
          <w:u w:val="single"/>
        </w:rPr>
      </w:pPr>
    </w:p>
    <w:p w14:paraId="08E5BBBA" w14:textId="77777777" w:rsidR="007E3C69" w:rsidRPr="007E3C69" w:rsidRDefault="007E3C69" w:rsidP="007E3C69">
      <w:pPr>
        <w:rPr>
          <w:rFonts w:ascii="Arial" w:eastAsia="Calibri" w:hAnsi="Arial" w:cs="Arial"/>
          <w:b/>
          <w:bCs/>
          <w:u w:val="single"/>
        </w:rPr>
      </w:pPr>
    </w:p>
    <w:p w14:paraId="705F717C" w14:textId="77777777" w:rsidR="007E3C69" w:rsidRPr="007E3C69" w:rsidRDefault="007E3C69" w:rsidP="007E3C69">
      <w:pPr>
        <w:rPr>
          <w:rFonts w:ascii="Arial" w:eastAsia="Calibri" w:hAnsi="Arial" w:cs="Arial"/>
          <w:b/>
          <w:bCs/>
          <w:u w:val="single"/>
        </w:rPr>
      </w:pPr>
    </w:p>
    <w:p w14:paraId="1891949D" w14:textId="77777777" w:rsidR="007E3C69" w:rsidRPr="007E3C69" w:rsidRDefault="007E3C69" w:rsidP="007E3C69">
      <w:pPr>
        <w:rPr>
          <w:rFonts w:ascii="Arial" w:eastAsia="Calibri" w:hAnsi="Arial" w:cs="Arial"/>
          <w:b/>
          <w:bCs/>
          <w:u w:val="single"/>
        </w:rPr>
      </w:pPr>
    </w:p>
    <w:p w14:paraId="23FF1A89" w14:textId="77777777" w:rsidR="007E3C69" w:rsidRPr="007E3C69" w:rsidRDefault="007E3C69" w:rsidP="007E3C69">
      <w:pPr>
        <w:rPr>
          <w:rFonts w:ascii="Arial" w:eastAsia="Calibri" w:hAnsi="Arial" w:cs="Arial"/>
          <w:b/>
          <w:bCs/>
          <w:u w:val="single"/>
        </w:rPr>
      </w:pPr>
    </w:p>
    <w:p w14:paraId="0CA9C8E6" w14:textId="77777777" w:rsidR="007E3C69" w:rsidRPr="007E3C69" w:rsidRDefault="007E3C69" w:rsidP="007E3C69">
      <w:pPr>
        <w:rPr>
          <w:rFonts w:ascii="Arial" w:eastAsia="Calibri" w:hAnsi="Arial" w:cs="Arial"/>
          <w:b/>
          <w:bCs/>
          <w:u w:val="single"/>
        </w:rPr>
      </w:pPr>
    </w:p>
    <w:p w14:paraId="688CCBD6" w14:textId="77777777" w:rsidR="007E3C69" w:rsidRPr="007E3C69" w:rsidRDefault="007E3C69" w:rsidP="007E3C69">
      <w:pPr>
        <w:rPr>
          <w:rFonts w:ascii="Arial" w:eastAsia="Calibri" w:hAnsi="Arial" w:cs="Arial"/>
          <w:b/>
          <w:bCs/>
          <w:u w:val="single"/>
        </w:rPr>
      </w:pPr>
    </w:p>
    <w:p w14:paraId="7C74B7FD" w14:textId="77777777" w:rsidR="007E3C69" w:rsidRPr="007E3C69" w:rsidRDefault="007E3C69" w:rsidP="007E3C69">
      <w:pPr>
        <w:rPr>
          <w:rFonts w:ascii="Arial" w:eastAsia="Calibri" w:hAnsi="Arial" w:cs="Arial"/>
          <w:b/>
          <w:bCs/>
          <w:u w:val="single"/>
        </w:rPr>
      </w:pPr>
    </w:p>
    <w:p w14:paraId="24C370A7" w14:textId="77777777" w:rsidR="007E3C69" w:rsidRPr="007E3C69" w:rsidRDefault="007E3C69" w:rsidP="007E3C69">
      <w:pPr>
        <w:rPr>
          <w:rFonts w:ascii="Arial" w:eastAsia="Calibri" w:hAnsi="Arial" w:cs="Arial"/>
          <w:b/>
          <w:bCs/>
          <w:u w:val="single"/>
        </w:rPr>
      </w:pPr>
    </w:p>
    <w:p w14:paraId="78C5875D" w14:textId="77777777" w:rsidR="007E3C69" w:rsidRPr="007E3C69" w:rsidRDefault="007E3C69" w:rsidP="007E3C69">
      <w:pPr>
        <w:rPr>
          <w:rFonts w:ascii="Arial" w:eastAsia="Calibri" w:hAnsi="Arial" w:cs="Arial"/>
          <w:b/>
          <w:bCs/>
          <w:u w:val="single"/>
        </w:rPr>
      </w:pPr>
    </w:p>
    <w:p w14:paraId="4CE6ECAD" w14:textId="77777777" w:rsidR="007E3C69" w:rsidRPr="007E3C69" w:rsidRDefault="007E3C69" w:rsidP="007E3C69">
      <w:pPr>
        <w:rPr>
          <w:rFonts w:ascii="Arial" w:eastAsia="Calibri" w:hAnsi="Arial" w:cs="Arial"/>
          <w:b/>
          <w:bCs/>
          <w:u w:val="single"/>
        </w:rPr>
      </w:pPr>
    </w:p>
    <w:p w14:paraId="52128648" w14:textId="77777777" w:rsidR="007E3C69" w:rsidRPr="007E3C69" w:rsidRDefault="007E3C69" w:rsidP="007E3C69">
      <w:pPr>
        <w:rPr>
          <w:rFonts w:ascii="Arial" w:eastAsia="Calibri" w:hAnsi="Arial" w:cs="Arial"/>
          <w:b/>
          <w:bCs/>
          <w:u w:val="single"/>
        </w:rPr>
      </w:pPr>
    </w:p>
    <w:p w14:paraId="2BB66567" w14:textId="77777777" w:rsidR="007E3C69" w:rsidRPr="007E3C69" w:rsidRDefault="007E3C69" w:rsidP="007E3C69">
      <w:pPr>
        <w:rPr>
          <w:rFonts w:ascii="Arial" w:eastAsia="Calibri" w:hAnsi="Arial" w:cs="Arial"/>
          <w:b/>
          <w:bCs/>
          <w:u w:val="single"/>
        </w:rPr>
      </w:pPr>
    </w:p>
    <w:permEnd w:id="325021436"/>
    <w:p w14:paraId="0F5CF3D1" w14:textId="51426130" w:rsidR="007E3C69" w:rsidRPr="007E3C69" w:rsidRDefault="007E3C69" w:rsidP="007E3C69">
      <w:pPr>
        <w:keepNext/>
        <w:numPr>
          <w:ilvl w:val="0"/>
          <w:numId w:val="12"/>
        </w:numPr>
        <w:pBdr>
          <w:top w:val="single" w:sz="4" w:space="4" w:color="auto"/>
          <w:left w:val="single" w:sz="4" w:space="4" w:color="auto"/>
          <w:bottom w:val="single" w:sz="4" w:space="0" w:color="auto"/>
          <w:right w:val="single" w:sz="4" w:space="4" w:color="auto"/>
        </w:pBdr>
        <w:shd w:val="clear" w:color="auto" w:fill="E6E6E6"/>
        <w:spacing w:before="240" w:after="0" w:line="240" w:lineRule="auto"/>
        <w:outlineLvl w:val="1"/>
        <w:rPr>
          <w:rFonts w:ascii="Arial" w:eastAsia="Times New Roman" w:hAnsi="Arial" w:cs="Arial"/>
          <w:b/>
        </w:rPr>
      </w:pPr>
      <w:r w:rsidRPr="007E3C69">
        <w:rPr>
          <w:rFonts w:ascii="Arial" w:eastAsia="Times New Roman" w:hAnsi="Arial" w:cs="Arial"/>
          <w:b/>
        </w:rPr>
        <w:lastRenderedPageBreak/>
        <w:t>Describe the specific technical assistance and training you will need to implement this scope of work and your plan to address these needs.</w:t>
      </w:r>
      <w:r w:rsidR="007C395C">
        <w:rPr>
          <w:rFonts w:ascii="Arial" w:eastAsia="Times New Roman" w:hAnsi="Arial" w:cs="Arial"/>
          <w:b/>
        </w:rPr>
        <w:t xml:space="preserve"> </w:t>
      </w:r>
      <w:r w:rsidRPr="007E3C69">
        <w:rPr>
          <w:rFonts w:ascii="Arial" w:eastAsia="Times New Roman" w:hAnsi="Arial" w:cs="Arial"/>
          <w:bCs/>
        </w:rPr>
        <w:t>5 Points (</w:t>
      </w:r>
      <w:r w:rsidR="007C395C">
        <w:rPr>
          <w:rFonts w:ascii="Arial" w:eastAsia="Times New Roman" w:hAnsi="Arial" w:cs="Arial"/>
          <w:bCs/>
        </w:rPr>
        <w:t xml:space="preserve">Maximum </w:t>
      </w:r>
      <w:r w:rsidRPr="007E3C69">
        <w:rPr>
          <w:rFonts w:ascii="Arial" w:eastAsia="Times New Roman" w:hAnsi="Arial" w:cs="Arial"/>
          <w:bCs/>
        </w:rPr>
        <w:t>1 Page)</w:t>
      </w:r>
    </w:p>
    <w:p w14:paraId="7C0252C4" w14:textId="77777777" w:rsidR="007E3C69" w:rsidRPr="007E3C69" w:rsidRDefault="007E3C69" w:rsidP="007E3C69">
      <w:pPr>
        <w:rPr>
          <w:rFonts w:ascii="Arial" w:eastAsia="Calibri" w:hAnsi="Arial" w:cs="Arial"/>
          <w:b/>
          <w:bCs/>
          <w:u w:val="single"/>
        </w:rPr>
      </w:pPr>
    </w:p>
    <w:p w14:paraId="002E321A" w14:textId="77777777" w:rsidR="007E3C69" w:rsidRPr="007E3C69" w:rsidRDefault="007E3C69" w:rsidP="007E3C69">
      <w:pPr>
        <w:rPr>
          <w:rFonts w:ascii="Arial" w:eastAsia="Calibri" w:hAnsi="Arial" w:cs="Arial"/>
          <w:b/>
          <w:bCs/>
          <w:u w:val="single"/>
        </w:rPr>
      </w:pPr>
      <w:permStart w:id="228152672" w:edGrp="everyone"/>
    </w:p>
    <w:p w14:paraId="0744BD88" w14:textId="77777777" w:rsidR="007E3C69" w:rsidRPr="007E3C69" w:rsidRDefault="007E3C69" w:rsidP="007E3C69">
      <w:pPr>
        <w:rPr>
          <w:rFonts w:ascii="Arial" w:eastAsia="Calibri" w:hAnsi="Arial" w:cs="Arial"/>
          <w:b/>
          <w:bCs/>
          <w:u w:val="single"/>
        </w:rPr>
      </w:pPr>
    </w:p>
    <w:p w14:paraId="7327B2B7" w14:textId="77777777" w:rsidR="007E3C69" w:rsidRPr="007E3C69" w:rsidRDefault="007E3C69" w:rsidP="007E3C69">
      <w:pPr>
        <w:rPr>
          <w:rFonts w:ascii="Arial" w:eastAsia="Calibri" w:hAnsi="Arial" w:cs="Arial"/>
          <w:b/>
          <w:bCs/>
          <w:u w:val="single"/>
        </w:rPr>
      </w:pPr>
    </w:p>
    <w:p w14:paraId="55001A6B" w14:textId="77777777" w:rsidR="007E3C69" w:rsidRPr="007E3C69" w:rsidRDefault="007E3C69" w:rsidP="007E3C69">
      <w:pPr>
        <w:rPr>
          <w:rFonts w:ascii="Arial" w:eastAsia="Calibri" w:hAnsi="Arial" w:cs="Arial"/>
          <w:b/>
          <w:bCs/>
          <w:u w:val="single"/>
        </w:rPr>
      </w:pPr>
    </w:p>
    <w:p w14:paraId="000266D9" w14:textId="77777777" w:rsidR="007E3C69" w:rsidRPr="007E3C69" w:rsidRDefault="007E3C69" w:rsidP="007E3C69">
      <w:pPr>
        <w:rPr>
          <w:rFonts w:ascii="Arial" w:eastAsia="Calibri" w:hAnsi="Arial" w:cs="Arial"/>
          <w:b/>
          <w:bCs/>
          <w:u w:val="single"/>
        </w:rPr>
      </w:pPr>
    </w:p>
    <w:p w14:paraId="77303C7D" w14:textId="77777777" w:rsidR="007E3C69" w:rsidRPr="007E3C69" w:rsidRDefault="007E3C69" w:rsidP="007E3C69">
      <w:pPr>
        <w:rPr>
          <w:rFonts w:ascii="Arial" w:eastAsia="Calibri" w:hAnsi="Arial" w:cs="Arial"/>
          <w:b/>
          <w:bCs/>
          <w:u w:val="single"/>
        </w:rPr>
      </w:pPr>
    </w:p>
    <w:p w14:paraId="108D8751" w14:textId="77777777" w:rsidR="007E3C69" w:rsidRPr="007E3C69" w:rsidRDefault="007E3C69" w:rsidP="007E3C69">
      <w:pPr>
        <w:rPr>
          <w:rFonts w:ascii="Arial" w:eastAsia="Calibri" w:hAnsi="Arial" w:cs="Arial"/>
          <w:b/>
          <w:bCs/>
          <w:u w:val="single"/>
        </w:rPr>
      </w:pPr>
    </w:p>
    <w:p w14:paraId="208CF217" w14:textId="77777777" w:rsidR="007E3C69" w:rsidRPr="007E3C69" w:rsidRDefault="007E3C69" w:rsidP="007E3C69">
      <w:pPr>
        <w:rPr>
          <w:rFonts w:ascii="Arial" w:eastAsia="Calibri" w:hAnsi="Arial" w:cs="Arial"/>
          <w:b/>
          <w:bCs/>
          <w:u w:val="single"/>
        </w:rPr>
      </w:pPr>
    </w:p>
    <w:p w14:paraId="5A3010A7" w14:textId="77777777" w:rsidR="007E3C69" w:rsidRPr="007E3C69" w:rsidRDefault="007E3C69" w:rsidP="007E3C69">
      <w:pPr>
        <w:rPr>
          <w:rFonts w:ascii="Arial" w:eastAsia="Calibri" w:hAnsi="Arial" w:cs="Arial"/>
          <w:b/>
          <w:bCs/>
          <w:u w:val="single"/>
        </w:rPr>
      </w:pPr>
    </w:p>
    <w:p w14:paraId="00FBCEA2" w14:textId="77777777" w:rsidR="007E3C69" w:rsidRPr="007E3C69" w:rsidRDefault="007E3C69" w:rsidP="007E3C69">
      <w:pPr>
        <w:rPr>
          <w:rFonts w:ascii="Arial" w:eastAsia="Calibri" w:hAnsi="Arial" w:cs="Arial"/>
          <w:b/>
          <w:bCs/>
          <w:u w:val="single"/>
        </w:rPr>
      </w:pPr>
    </w:p>
    <w:p w14:paraId="5732C8E9" w14:textId="77777777" w:rsidR="007E3C69" w:rsidRPr="007E3C69" w:rsidRDefault="007E3C69" w:rsidP="007E3C69">
      <w:pPr>
        <w:rPr>
          <w:rFonts w:ascii="Arial" w:eastAsia="Calibri" w:hAnsi="Arial" w:cs="Arial"/>
          <w:b/>
          <w:bCs/>
          <w:u w:val="single"/>
        </w:rPr>
      </w:pPr>
    </w:p>
    <w:p w14:paraId="525264FE" w14:textId="77777777" w:rsidR="007E3C69" w:rsidRPr="007E3C69" w:rsidRDefault="007E3C69" w:rsidP="007E3C69">
      <w:pPr>
        <w:rPr>
          <w:rFonts w:ascii="Arial" w:eastAsia="Calibri" w:hAnsi="Arial" w:cs="Arial"/>
          <w:b/>
          <w:bCs/>
          <w:u w:val="single"/>
        </w:rPr>
      </w:pPr>
    </w:p>
    <w:p w14:paraId="3DF93B1E" w14:textId="77777777" w:rsidR="007E3C69" w:rsidRPr="007E3C69" w:rsidRDefault="007E3C69" w:rsidP="007E3C69">
      <w:pPr>
        <w:rPr>
          <w:rFonts w:ascii="Arial" w:eastAsia="Calibri" w:hAnsi="Arial" w:cs="Arial"/>
          <w:b/>
          <w:bCs/>
          <w:u w:val="single"/>
        </w:rPr>
      </w:pPr>
    </w:p>
    <w:p w14:paraId="1D5DB562" w14:textId="77777777" w:rsidR="007E3C69" w:rsidRPr="007E3C69" w:rsidRDefault="007E3C69" w:rsidP="007E3C69">
      <w:pPr>
        <w:rPr>
          <w:rFonts w:ascii="Arial" w:eastAsia="Calibri" w:hAnsi="Arial" w:cs="Arial"/>
          <w:b/>
          <w:bCs/>
          <w:u w:val="single"/>
        </w:rPr>
      </w:pPr>
    </w:p>
    <w:p w14:paraId="2F042F05" w14:textId="77777777" w:rsidR="007E3C69" w:rsidRPr="007E3C69" w:rsidRDefault="007E3C69" w:rsidP="007E3C69">
      <w:pPr>
        <w:rPr>
          <w:rFonts w:ascii="Arial" w:eastAsia="Calibri" w:hAnsi="Arial" w:cs="Arial"/>
          <w:b/>
          <w:bCs/>
          <w:u w:val="single"/>
        </w:rPr>
      </w:pPr>
    </w:p>
    <w:p w14:paraId="4E8C920E" w14:textId="77777777" w:rsidR="007E3C69" w:rsidRPr="007E3C69" w:rsidRDefault="007E3C69" w:rsidP="007E3C69">
      <w:pPr>
        <w:rPr>
          <w:rFonts w:ascii="Arial" w:eastAsia="Calibri" w:hAnsi="Arial" w:cs="Arial"/>
          <w:b/>
          <w:bCs/>
          <w:u w:val="single"/>
        </w:rPr>
      </w:pPr>
    </w:p>
    <w:p w14:paraId="01CC089E" w14:textId="77777777" w:rsidR="007E3C69" w:rsidRPr="007E3C69" w:rsidRDefault="007E3C69" w:rsidP="007E3C69">
      <w:pPr>
        <w:rPr>
          <w:rFonts w:ascii="Arial" w:eastAsia="Calibri" w:hAnsi="Arial" w:cs="Arial"/>
          <w:b/>
          <w:bCs/>
          <w:u w:val="single"/>
        </w:rPr>
      </w:pPr>
    </w:p>
    <w:p w14:paraId="51A7DDB8" w14:textId="5252B5BB" w:rsidR="007E3C69" w:rsidRDefault="007E3C69" w:rsidP="007E3C69">
      <w:pPr>
        <w:rPr>
          <w:rFonts w:ascii="Arial" w:eastAsia="Calibri" w:hAnsi="Arial" w:cs="Arial"/>
          <w:b/>
          <w:bCs/>
          <w:u w:val="single"/>
        </w:rPr>
      </w:pPr>
    </w:p>
    <w:p w14:paraId="4A129861" w14:textId="4FABF098" w:rsidR="00A32CEC" w:rsidRDefault="00A32CEC" w:rsidP="007E3C69">
      <w:pPr>
        <w:rPr>
          <w:rFonts w:ascii="Arial" w:eastAsia="Calibri" w:hAnsi="Arial" w:cs="Arial"/>
          <w:b/>
          <w:bCs/>
          <w:u w:val="single"/>
        </w:rPr>
      </w:pPr>
    </w:p>
    <w:p w14:paraId="1239D4CF" w14:textId="409A38E0" w:rsidR="00A32CEC" w:rsidRDefault="00A32CEC" w:rsidP="007E3C69">
      <w:pPr>
        <w:rPr>
          <w:rFonts w:ascii="Arial" w:eastAsia="Calibri" w:hAnsi="Arial" w:cs="Arial"/>
          <w:b/>
          <w:bCs/>
          <w:u w:val="single"/>
        </w:rPr>
      </w:pPr>
    </w:p>
    <w:p w14:paraId="7784CFF3" w14:textId="2048EB11" w:rsidR="00A32CEC" w:rsidRDefault="00A32CEC" w:rsidP="007E3C69">
      <w:pPr>
        <w:rPr>
          <w:rFonts w:ascii="Arial" w:eastAsia="Calibri" w:hAnsi="Arial" w:cs="Arial"/>
          <w:b/>
          <w:bCs/>
          <w:u w:val="single"/>
        </w:rPr>
      </w:pPr>
    </w:p>
    <w:p w14:paraId="286EB32F" w14:textId="0EDD5182" w:rsidR="00A32CEC" w:rsidRDefault="00A32CEC" w:rsidP="007E3C69">
      <w:pPr>
        <w:rPr>
          <w:rFonts w:ascii="Arial" w:eastAsia="Calibri" w:hAnsi="Arial" w:cs="Arial"/>
          <w:b/>
          <w:bCs/>
          <w:u w:val="single"/>
        </w:rPr>
      </w:pPr>
    </w:p>
    <w:p w14:paraId="5B8CA5AB" w14:textId="7D34FF56" w:rsidR="00A32CEC" w:rsidRDefault="00A32CEC" w:rsidP="007E3C69">
      <w:pPr>
        <w:rPr>
          <w:rFonts w:ascii="Arial" w:eastAsia="Calibri" w:hAnsi="Arial" w:cs="Arial"/>
          <w:b/>
          <w:bCs/>
          <w:u w:val="single"/>
        </w:rPr>
      </w:pPr>
    </w:p>
    <w:p w14:paraId="75347C67" w14:textId="7AD3A29A" w:rsidR="00254458" w:rsidRDefault="00254458" w:rsidP="007E3C69">
      <w:pPr>
        <w:rPr>
          <w:rFonts w:ascii="Arial" w:eastAsia="Calibri" w:hAnsi="Arial" w:cs="Arial"/>
          <w:b/>
          <w:bCs/>
          <w:u w:val="single"/>
        </w:rPr>
      </w:pPr>
    </w:p>
    <w:p w14:paraId="7E990C48" w14:textId="77777777" w:rsidR="00254458" w:rsidRDefault="00254458" w:rsidP="007E3C69">
      <w:pPr>
        <w:rPr>
          <w:rFonts w:ascii="Arial" w:eastAsia="Calibri" w:hAnsi="Arial" w:cs="Arial"/>
          <w:b/>
          <w:bCs/>
          <w:u w:val="single"/>
        </w:rPr>
      </w:pPr>
    </w:p>
    <w:p w14:paraId="6236C0C7" w14:textId="5349530A" w:rsidR="00A32CEC" w:rsidRDefault="00A32CEC" w:rsidP="007E3C69">
      <w:pPr>
        <w:rPr>
          <w:rFonts w:ascii="Arial" w:eastAsia="Calibri" w:hAnsi="Arial" w:cs="Arial"/>
          <w:b/>
          <w:bCs/>
          <w:u w:val="single"/>
        </w:rPr>
      </w:pPr>
    </w:p>
    <w:bookmarkEnd w:id="19"/>
    <w:permEnd w:id="228152672"/>
    <w:p w14:paraId="3C7E16B4" w14:textId="77777777" w:rsidR="00A32CEC" w:rsidRDefault="00A32CEC" w:rsidP="007E3C69">
      <w:pPr>
        <w:sectPr w:rsidR="00A32CEC" w:rsidSect="00110192">
          <w:pgSz w:w="12240" w:h="15840"/>
          <w:pgMar w:top="1440" w:right="1440" w:bottom="1440" w:left="1440" w:header="720" w:footer="720" w:gutter="0"/>
          <w:cols w:space="720"/>
          <w:docGrid w:linePitch="360"/>
        </w:sectPr>
      </w:pPr>
    </w:p>
    <w:p w14:paraId="16326E49" w14:textId="77777777" w:rsidR="003557AD" w:rsidRDefault="003557AD" w:rsidP="003557AD">
      <w:pPr>
        <w:pStyle w:val="H2-P"/>
        <w:ind w:left="0"/>
        <w:jc w:val="center"/>
        <w:rPr>
          <w:b/>
          <w:bCs/>
          <w:sz w:val="24"/>
          <w:szCs w:val="24"/>
        </w:rPr>
      </w:pPr>
    </w:p>
    <w:p w14:paraId="013CCC37" w14:textId="77777777" w:rsidR="003557AD" w:rsidRDefault="003557AD" w:rsidP="003557AD">
      <w:pPr>
        <w:pStyle w:val="H2-P"/>
        <w:ind w:left="0"/>
        <w:jc w:val="center"/>
        <w:rPr>
          <w:b/>
          <w:bCs/>
          <w:sz w:val="24"/>
          <w:szCs w:val="24"/>
        </w:rPr>
      </w:pPr>
    </w:p>
    <w:p w14:paraId="43562E6E" w14:textId="77777777" w:rsidR="003557AD" w:rsidRDefault="003557AD" w:rsidP="003557AD">
      <w:pPr>
        <w:pStyle w:val="H2-P"/>
        <w:ind w:left="0"/>
        <w:jc w:val="center"/>
        <w:rPr>
          <w:b/>
          <w:bCs/>
          <w:sz w:val="24"/>
          <w:szCs w:val="24"/>
        </w:rPr>
      </w:pPr>
    </w:p>
    <w:p w14:paraId="3D9AE45C" w14:textId="77777777" w:rsidR="003557AD" w:rsidRDefault="003557AD" w:rsidP="003557AD">
      <w:pPr>
        <w:pStyle w:val="H2-P"/>
        <w:ind w:left="0"/>
        <w:jc w:val="center"/>
        <w:rPr>
          <w:b/>
          <w:bCs/>
          <w:sz w:val="24"/>
          <w:szCs w:val="24"/>
        </w:rPr>
      </w:pPr>
    </w:p>
    <w:p w14:paraId="360CB3FF" w14:textId="43D08230" w:rsidR="003557AD" w:rsidRPr="00EE6407" w:rsidRDefault="003557AD" w:rsidP="003557AD">
      <w:pPr>
        <w:pStyle w:val="H2-P"/>
        <w:ind w:left="0"/>
        <w:jc w:val="center"/>
        <w:rPr>
          <w:b/>
          <w:bCs/>
          <w:sz w:val="24"/>
          <w:szCs w:val="24"/>
        </w:rPr>
      </w:pPr>
      <w:r>
        <w:rPr>
          <w:b/>
          <w:bCs/>
          <w:sz w:val="24"/>
          <w:szCs w:val="24"/>
        </w:rPr>
        <w:t>{</w:t>
      </w:r>
      <w:r w:rsidRPr="00EE6407">
        <w:rPr>
          <w:b/>
          <w:bCs/>
          <w:sz w:val="24"/>
          <w:szCs w:val="24"/>
        </w:rPr>
        <w:t xml:space="preserve">End of Exhibit </w:t>
      </w:r>
      <w:r>
        <w:rPr>
          <w:b/>
          <w:bCs/>
          <w:sz w:val="24"/>
          <w:szCs w:val="24"/>
        </w:rPr>
        <w:t>C</w:t>
      </w:r>
      <w:r w:rsidRPr="00EE6407">
        <w:rPr>
          <w:b/>
          <w:bCs/>
          <w:sz w:val="24"/>
          <w:szCs w:val="24"/>
        </w:rPr>
        <w:t xml:space="preserve"> – </w:t>
      </w:r>
      <w:r>
        <w:rPr>
          <w:b/>
          <w:bCs/>
          <w:sz w:val="24"/>
          <w:szCs w:val="24"/>
        </w:rPr>
        <w:t>MHPP</w:t>
      </w:r>
      <w:r w:rsidRPr="00EE6407">
        <w:rPr>
          <w:b/>
          <w:bCs/>
          <w:sz w:val="24"/>
          <w:szCs w:val="24"/>
        </w:rPr>
        <w:t xml:space="preserve"> Application Packet</w:t>
      </w:r>
      <w:r>
        <w:rPr>
          <w:b/>
          <w:bCs/>
          <w:sz w:val="24"/>
          <w:szCs w:val="24"/>
        </w:rPr>
        <w:t>}</w:t>
      </w:r>
    </w:p>
    <w:p w14:paraId="131573AB" w14:textId="575953DB" w:rsidR="00754A18" w:rsidRPr="00BE7B91" w:rsidRDefault="00754A18" w:rsidP="007E3C69">
      <w:pPr>
        <w:rPr>
          <w:rFonts w:ascii="Calibri" w:hAnsi="Calibri" w:cs="Calibri"/>
          <w:i/>
          <w:spacing w:val="-1"/>
        </w:rPr>
      </w:pPr>
    </w:p>
    <w:sectPr w:rsidR="00754A18" w:rsidRPr="00BE7B91" w:rsidSect="00302A1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49A47" w14:textId="77777777" w:rsidR="00964ACC" w:rsidRDefault="00964ACC">
      <w:pPr>
        <w:spacing w:after="0" w:line="240" w:lineRule="auto"/>
      </w:pPr>
    </w:p>
  </w:endnote>
  <w:endnote w:type="continuationSeparator" w:id="0">
    <w:p w14:paraId="3F981896" w14:textId="77777777" w:rsidR="00964ACC" w:rsidRDefault="00964A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unito SemiBold">
    <w:panose1 w:val="00000000000000000000"/>
    <w:charset w:val="00"/>
    <w:family w:val="auto"/>
    <w:pitch w:val="variable"/>
    <w:sig w:usb0="A00002FF" w:usb1="5000204B" w:usb2="00000000" w:usb3="00000000" w:csb0="00000197"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N)">
    <w:altName w:val="Calibri"/>
    <w:panose1 w:val="00000000000000000000"/>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8524469"/>
      <w:docPartObj>
        <w:docPartGallery w:val="Page Numbers (Bottom of Page)"/>
        <w:docPartUnique/>
      </w:docPartObj>
    </w:sdtPr>
    <w:sdtEndPr>
      <w:rPr>
        <w:noProof/>
      </w:rPr>
    </w:sdtEndPr>
    <w:sdtContent>
      <w:p w14:paraId="713B9E86" w14:textId="77777777" w:rsidR="00A32CEC" w:rsidRDefault="00A32CEC">
        <w:pPr>
          <w:pStyle w:val="Footer"/>
          <w:jc w:val="right"/>
        </w:pPr>
        <w:r>
          <w:t>.</w:t>
        </w:r>
      </w:p>
      <w:p w14:paraId="08D9AFC0" w14:textId="77777777" w:rsidR="00A32CEC" w:rsidRDefault="00A32CEC">
        <w:pPr>
          <w:pStyle w:val="Footer"/>
          <w:jc w:val="right"/>
        </w:pPr>
      </w:p>
      <w:p w14:paraId="70ED4CAF" w14:textId="3D762925" w:rsidR="00A32CEC" w:rsidRDefault="003557AD" w:rsidP="00A32CEC">
        <w:pPr>
          <w:pStyle w:val="Footer"/>
        </w:pPr>
        <w:bookmarkStart w:id="9" w:name="_Hlk128639131"/>
        <w:r>
          <w:t xml:space="preserve">Exhibit C- </w:t>
        </w:r>
        <w:r w:rsidR="008F0417">
          <w:t>MHPP</w:t>
        </w:r>
        <w:r w:rsidR="00A32CEC">
          <w:t xml:space="preserve"> Application Packet</w:t>
        </w:r>
        <w:r w:rsidR="00A32CEC">
          <w:tab/>
        </w:r>
        <w:r w:rsidR="00A32CEC" w:rsidRPr="00A32CEC">
          <w:tab/>
          <w:t>RFA#202</w:t>
        </w:r>
        <w:r w:rsidR="00A32CEC">
          <w:t>3</w:t>
        </w:r>
        <w:r w:rsidR="00A32CEC" w:rsidRPr="00A32CEC">
          <w:t>HCA</w:t>
        </w:r>
        <w:r w:rsidR="00A32CEC">
          <w:t>8</w:t>
        </w:r>
        <w:r w:rsidR="00A32CEC" w:rsidRPr="00A32CEC">
          <w:t xml:space="preserve">                     </w:t>
        </w:r>
        <w:bookmarkEnd w:id="9"/>
      </w:p>
      <w:p w14:paraId="063BBC80" w14:textId="5A071E4C" w:rsidR="00A32CEC" w:rsidRDefault="00A32CEC" w:rsidP="00110192">
        <w:pPr>
          <w:pStyle w:val="Footer"/>
          <w:tabs>
            <w:tab w:val="clear" w:pos="9360"/>
            <w:tab w:val="left" w:pos="5978"/>
          </w:tabs>
        </w:pPr>
        <w:r w:rsidRPr="00A32CEC">
          <w:tab/>
          <w:t xml:space="preserve">Page </w:t>
        </w:r>
        <w:r>
          <w:fldChar w:fldCharType="begin"/>
        </w:r>
        <w:r>
          <w:instrText xml:space="preserve"> PAGE   \* MERGEFORMAT </w:instrText>
        </w:r>
        <w:r>
          <w:fldChar w:fldCharType="separate"/>
        </w:r>
        <w:r>
          <w:rPr>
            <w:noProof/>
          </w:rPr>
          <w:t>2</w:t>
        </w:r>
        <w:r>
          <w:rPr>
            <w:noProof/>
          </w:rPr>
          <w:fldChar w:fldCharType="end"/>
        </w:r>
        <w:r>
          <w:rPr>
            <w:noProof/>
          </w:rPr>
          <w:t xml:space="preserve"> of </w:t>
        </w:r>
        <w:r w:rsidR="00C40328">
          <w:rPr>
            <w:noProof/>
          </w:rPr>
          <w:t>23</w:t>
        </w:r>
        <w:r w:rsidR="002A7AAC">
          <w:rPr>
            <w:noProof/>
          </w:rPr>
          <w:tab/>
        </w:r>
      </w:p>
    </w:sdtContent>
  </w:sdt>
  <w:p w14:paraId="5673F15D" w14:textId="7BBC6A02" w:rsidR="005D5001" w:rsidRDefault="005D50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ED6A6" w14:textId="77777777" w:rsidR="00964ACC" w:rsidRDefault="00964ACC">
      <w:pPr>
        <w:spacing w:after="0" w:line="240" w:lineRule="auto"/>
      </w:pPr>
    </w:p>
  </w:footnote>
  <w:footnote w:type="continuationSeparator" w:id="0">
    <w:p w14:paraId="6AB7209F" w14:textId="77777777" w:rsidR="00964ACC" w:rsidRDefault="00964AC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87E4A" w14:textId="77777777" w:rsidR="00150371" w:rsidRPr="00A05D16" w:rsidRDefault="00150371" w:rsidP="006A3ED6">
    <w:pPr>
      <w:pStyle w:val="Header"/>
      <w:ind w:left="720"/>
      <w:jc w:val="right"/>
      <w:rPr>
        <w:i/>
        <w:iCs/>
      </w:rPr>
    </w:pPr>
    <w:r w:rsidRPr="00A05D16">
      <w:rPr>
        <w:i/>
        <w:iCs/>
      </w:rPr>
      <w:t>REQUIRED – Include with 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056EE"/>
    <w:multiLevelType w:val="hybridMultilevel"/>
    <w:tmpl w:val="6EE846E4"/>
    <w:lvl w:ilvl="0" w:tplc="B44E9EB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C915FB"/>
    <w:multiLevelType w:val="hybridMultilevel"/>
    <w:tmpl w:val="BD609A06"/>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D900780"/>
    <w:multiLevelType w:val="hybridMultilevel"/>
    <w:tmpl w:val="D8864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8E0ED2"/>
    <w:multiLevelType w:val="hybridMultilevel"/>
    <w:tmpl w:val="6A4EA43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7AF2D0E"/>
    <w:multiLevelType w:val="hybridMultilevel"/>
    <w:tmpl w:val="746CD6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7F212D"/>
    <w:multiLevelType w:val="hybridMultilevel"/>
    <w:tmpl w:val="C2D29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F931C1"/>
    <w:multiLevelType w:val="hybridMultilevel"/>
    <w:tmpl w:val="03728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9D7B24"/>
    <w:multiLevelType w:val="hybridMultilevel"/>
    <w:tmpl w:val="025CF944"/>
    <w:lvl w:ilvl="0" w:tplc="A6E06DAC">
      <w:start w:val="1"/>
      <w:numFmt w:val="decimal"/>
      <w:lvlText w:val="%1."/>
      <w:lvlJc w:val="left"/>
      <w:pPr>
        <w:ind w:left="360" w:hanging="360"/>
      </w:pPr>
      <w:rPr>
        <w:b w:val="0"/>
      </w:rPr>
    </w:lvl>
    <w:lvl w:ilvl="1" w:tplc="41129DBA">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D703B97"/>
    <w:multiLevelType w:val="hybridMultilevel"/>
    <w:tmpl w:val="C40C903A"/>
    <w:lvl w:ilvl="0" w:tplc="A6E06DAC">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9C5869"/>
    <w:multiLevelType w:val="hybridMultilevel"/>
    <w:tmpl w:val="352E844C"/>
    <w:lvl w:ilvl="0" w:tplc="FFFFFFFF">
      <w:start w:val="1"/>
      <w:numFmt w:val="bullet"/>
      <w:lvlText w:val=""/>
      <w:lvlJc w:val="left"/>
      <w:pPr>
        <w:ind w:left="720" w:hanging="360"/>
      </w:pPr>
      <w:rPr>
        <w:rFonts w:ascii="Wingdings" w:eastAsiaTheme="minorHAnsi" w:hAnsi="Wingdings" w:cstheme="minorHAnsi" w:hint="default"/>
        <w:color w:val="509E2F"/>
      </w:rPr>
    </w:lvl>
    <w:lvl w:ilvl="1" w:tplc="7E6A2F7A">
      <w:start w:val="1"/>
      <w:numFmt w:val="bullet"/>
      <w:lvlText w:val=""/>
      <w:lvlJc w:val="left"/>
      <w:pPr>
        <w:ind w:left="1440" w:hanging="360"/>
      </w:pPr>
      <w:rPr>
        <w:rFonts w:ascii="Wingdings" w:eastAsiaTheme="minorHAnsi" w:hAnsi="Wingdings" w:cstheme="minorHAnsi" w:hint="default"/>
        <w:color w:val="509E2F"/>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3D45B4A"/>
    <w:multiLevelType w:val="multilevel"/>
    <w:tmpl w:val="9F843AF6"/>
    <w:lvl w:ilvl="0">
      <w:start w:val="1"/>
      <w:numFmt w:val="decimal"/>
      <w:pStyle w:val="ScheduleH1"/>
      <w:lvlText w:val="%1."/>
      <w:lvlJc w:val="left"/>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cheduleH2"/>
      <w:lvlText w:val="%1.%2."/>
      <w:lvlJc w:val="left"/>
      <w:pPr>
        <w:ind w:left="792" w:hanging="432"/>
      </w:pPr>
      <w:rPr>
        <w:rFonts w:hint="default"/>
        <w:b/>
        <w:i w:val="0"/>
        <w:sz w:val="24"/>
        <w:szCs w:val="24"/>
      </w:rPr>
    </w:lvl>
    <w:lvl w:ilvl="2">
      <w:start w:val="1"/>
      <w:numFmt w:val="decimal"/>
      <w:pStyle w:val="Schedule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E37672D"/>
    <w:multiLevelType w:val="hybridMultilevel"/>
    <w:tmpl w:val="3C96C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15">
      <w:start w:val="1"/>
      <w:numFmt w:val="upperLetter"/>
      <w:lvlText w:val="%5."/>
      <w:lvlJc w:val="left"/>
      <w:pPr>
        <w:ind w:left="3600" w:hanging="360"/>
      </w:pPr>
      <w:rPr>
        <w:rFont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A05210"/>
    <w:multiLevelType w:val="hybridMultilevel"/>
    <w:tmpl w:val="D00E50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233777"/>
    <w:multiLevelType w:val="hybridMultilevel"/>
    <w:tmpl w:val="D4AC4160"/>
    <w:lvl w:ilvl="0" w:tplc="7E6A2F7A">
      <w:start w:val="1"/>
      <w:numFmt w:val="bullet"/>
      <w:lvlText w:val=""/>
      <w:lvlJc w:val="left"/>
      <w:pPr>
        <w:ind w:left="360" w:hanging="360"/>
      </w:pPr>
      <w:rPr>
        <w:rFonts w:ascii="Wingdings" w:eastAsiaTheme="minorHAnsi" w:hAnsi="Wingdings" w:cstheme="minorHAnsi" w:hint="default"/>
        <w:color w:val="509E2F"/>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C49173E"/>
    <w:multiLevelType w:val="multilevel"/>
    <w:tmpl w:val="08A611B8"/>
    <w:lvl w:ilvl="0">
      <w:start w:val="1"/>
      <w:numFmt w:val="decimal"/>
      <w:lvlText w:val="Goal %1:"/>
      <w:lvlJc w:val="left"/>
      <w:pPr>
        <w:ind w:left="1800" w:hanging="1800"/>
      </w:pPr>
      <w:rPr>
        <w:rFonts w:hint="default"/>
        <w:b/>
      </w:rPr>
    </w:lvl>
    <w:lvl w:ilvl="1">
      <w:start w:val="1"/>
      <w:numFmt w:val="decimal"/>
      <w:lvlText w:val="Objective %1.%2:"/>
      <w:lvlJc w:val="left"/>
      <w:pPr>
        <w:tabs>
          <w:tab w:val="num" w:pos="702"/>
        </w:tabs>
        <w:ind w:left="2070" w:hanging="1800"/>
      </w:pPr>
      <w:rPr>
        <w:rFonts w:hint="default"/>
        <w:b/>
        <w:i/>
      </w:rPr>
    </w:lvl>
    <w:lvl w:ilvl="2">
      <w:start w:val="1"/>
      <w:numFmt w:val="decimal"/>
      <w:lvlText w:val="Strategy %2.%1.%3:"/>
      <w:lvlJc w:val="left"/>
      <w:pPr>
        <w:ind w:left="2376" w:hanging="1800"/>
      </w:pPr>
      <w:rPr>
        <w:rFonts w:hint="default"/>
        <w:b/>
      </w:rPr>
    </w:lvl>
    <w:lvl w:ilvl="3">
      <w:start w:val="1"/>
      <w:numFmt w:val="decimal"/>
      <w:lvlText w:val="(%4)"/>
      <w:lvlJc w:val="left"/>
      <w:pPr>
        <w:ind w:left="2664" w:hanging="1800"/>
      </w:pPr>
      <w:rPr>
        <w:rFonts w:hint="default"/>
      </w:rPr>
    </w:lvl>
    <w:lvl w:ilvl="4">
      <w:start w:val="1"/>
      <w:numFmt w:val="lowerLetter"/>
      <w:lvlText w:val="(%5)"/>
      <w:lvlJc w:val="left"/>
      <w:pPr>
        <w:ind w:left="2952" w:hanging="1800"/>
      </w:pPr>
      <w:rPr>
        <w:rFonts w:hint="default"/>
      </w:rPr>
    </w:lvl>
    <w:lvl w:ilvl="5">
      <w:start w:val="1"/>
      <w:numFmt w:val="lowerRoman"/>
      <w:lvlText w:val="(%6)"/>
      <w:lvlJc w:val="left"/>
      <w:pPr>
        <w:ind w:left="3240" w:hanging="1800"/>
      </w:pPr>
      <w:rPr>
        <w:rFonts w:hint="default"/>
      </w:rPr>
    </w:lvl>
    <w:lvl w:ilvl="6">
      <w:start w:val="1"/>
      <w:numFmt w:val="decimal"/>
      <w:lvlText w:val="%7."/>
      <w:lvlJc w:val="left"/>
      <w:pPr>
        <w:ind w:left="3528" w:hanging="1800"/>
      </w:pPr>
      <w:rPr>
        <w:rFonts w:hint="default"/>
      </w:rPr>
    </w:lvl>
    <w:lvl w:ilvl="7">
      <w:start w:val="1"/>
      <w:numFmt w:val="lowerLetter"/>
      <w:lvlText w:val="%8."/>
      <w:lvlJc w:val="left"/>
      <w:pPr>
        <w:ind w:left="3816" w:hanging="1800"/>
      </w:pPr>
      <w:rPr>
        <w:rFonts w:hint="default"/>
      </w:rPr>
    </w:lvl>
    <w:lvl w:ilvl="8">
      <w:start w:val="1"/>
      <w:numFmt w:val="lowerRoman"/>
      <w:lvlText w:val="%9."/>
      <w:lvlJc w:val="left"/>
      <w:pPr>
        <w:ind w:left="4104" w:hanging="1800"/>
      </w:pPr>
      <w:rPr>
        <w:rFonts w:hint="default"/>
      </w:rPr>
    </w:lvl>
  </w:abstractNum>
  <w:abstractNum w:abstractNumId="15" w15:restartNumberingAfterBreak="0">
    <w:nsid w:val="5E221ABC"/>
    <w:multiLevelType w:val="hybridMultilevel"/>
    <w:tmpl w:val="2DFA1E8C"/>
    <w:lvl w:ilvl="0" w:tplc="2778987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C96D79"/>
    <w:multiLevelType w:val="hybridMultilevel"/>
    <w:tmpl w:val="911457B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1815566"/>
    <w:multiLevelType w:val="hybridMultilevel"/>
    <w:tmpl w:val="AD9CC1DC"/>
    <w:lvl w:ilvl="0" w:tplc="7E6A2F7A">
      <w:start w:val="1"/>
      <w:numFmt w:val="bullet"/>
      <w:lvlText w:val=""/>
      <w:lvlJc w:val="left"/>
      <w:pPr>
        <w:ind w:left="720" w:hanging="360"/>
      </w:pPr>
      <w:rPr>
        <w:rFonts w:ascii="Wingdings" w:eastAsiaTheme="minorHAnsi" w:hAnsi="Wingdings" w:cstheme="minorHAnsi" w:hint="default"/>
        <w:color w:val="509E2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A12D08"/>
    <w:multiLevelType w:val="multilevel"/>
    <w:tmpl w:val="08A611B8"/>
    <w:lvl w:ilvl="0">
      <w:start w:val="1"/>
      <w:numFmt w:val="decimal"/>
      <w:lvlText w:val="Goal %1:"/>
      <w:lvlJc w:val="left"/>
      <w:pPr>
        <w:ind w:left="1800" w:hanging="1800"/>
      </w:pPr>
      <w:rPr>
        <w:rFonts w:hint="default"/>
        <w:b/>
      </w:rPr>
    </w:lvl>
    <w:lvl w:ilvl="1">
      <w:start w:val="1"/>
      <w:numFmt w:val="decimal"/>
      <w:lvlText w:val="Objective %1.%2:"/>
      <w:lvlJc w:val="left"/>
      <w:pPr>
        <w:tabs>
          <w:tab w:val="num" w:pos="702"/>
        </w:tabs>
        <w:ind w:left="2070" w:hanging="1800"/>
      </w:pPr>
      <w:rPr>
        <w:rFonts w:hint="default"/>
        <w:b/>
        <w:i/>
      </w:rPr>
    </w:lvl>
    <w:lvl w:ilvl="2">
      <w:start w:val="1"/>
      <w:numFmt w:val="decimal"/>
      <w:lvlText w:val="Strategy %2.%1.%3:"/>
      <w:lvlJc w:val="left"/>
      <w:pPr>
        <w:ind w:left="2376" w:hanging="1800"/>
      </w:pPr>
      <w:rPr>
        <w:rFonts w:hint="default"/>
        <w:b/>
      </w:rPr>
    </w:lvl>
    <w:lvl w:ilvl="3">
      <w:start w:val="1"/>
      <w:numFmt w:val="decimal"/>
      <w:lvlText w:val="(%4)"/>
      <w:lvlJc w:val="left"/>
      <w:pPr>
        <w:ind w:left="2664" w:hanging="1800"/>
      </w:pPr>
      <w:rPr>
        <w:rFonts w:hint="default"/>
      </w:rPr>
    </w:lvl>
    <w:lvl w:ilvl="4">
      <w:start w:val="1"/>
      <w:numFmt w:val="lowerLetter"/>
      <w:lvlText w:val="(%5)"/>
      <w:lvlJc w:val="left"/>
      <w:pPr>
        <w:ind w:left="2952" w:hanging="1800"/>
      </w:pPr>
      <w:rPr>
        <w:rFonts w:hint="default"/>
      </w:rPr>
    </w:lvl>
    <w:lvl w:ilvl="5">
      <w:start w:val="1"/>
      <w:numFmt w:val="lowerRoman"/>
      <w:lvlText w:val="(%6)"/>
      <w:lvlJc w:val="left"/>
      <w:pPr>
        <w:ind w:left="3240" w:hanging="1800"/>
      </w:pPr>
      <w:rPr>
        <w:rFonts w:hint="default"/>
      </w:rPr>
    </w:lvl>
    <w:lvl w:ilvl="6">
      <w:start w:val="1"/>
      <w:numFmt w:val="decimal"/>
      <w:lvlText w:val="%7."/>
      <w:lvlJc w:val="left"/>
      <w:pPr>
        <w:ind w:left="3528" w:hanging="1800"/>
      </w:pPr>
      <w:rPr>
        <w:rFonts w:hint="default"/>
      </w:rPr>
    </w:lvl>
    <w:lvl w:ilvl="7">
      <w:start w:val="1"/>
      <w:numFmt w:val="lowerLetter"/>
      <w:lvlText w:val="%8."/>
      <w:lvlJc w:val="left"/>
      <w:pPr>
        <w:ind w:left="3816" w:hanging="1800"/>
      </w:pPr>
      <w:rPr>
        <w:rFonts w:hint="default"/>
      </w:rPr>
    </w:lvl>
    <w:lvl w:ilvl="8">
      <w:start w:val="1"/>
      <w:numFmt w:val="lowerRoman"/>
      <w:lvlText w:val="%9."/>
      <w:lvlJc w:val="left"/>
      <w:pPr>
        <w:ind w:left="4104" w:hanging="1800"/>
      </w:pPr>
      <w:rPr>
        <w:rFonts w:hint="default"/>
      </w:rPr>
    </w:lvl>
  </w:abstractNum>
  <w:abstractNum w:abstractNumId="19" w15:restartNumberingAfterBreak="0">
    <w:nsid w:val="696C3242"/>
    <w:multiLevelType w:val="hybridMultilevel"/>
    <w:tmpl w:val="A1AA8226"/>
    <w:lvl w:ilvl="0" w:tplc="7E6A2F7A">
      <w:start w:val="1"/>
      <w:numFmt w:val="bullet"/>
      <w:lvlText w:val=""/>
      <w:lvlJc w:val="left"/>
      <w:pPr>
        <w:ind w:left="360" w:hanging="360"/>
      </w:pPr>
      <w:rPr>
        <w:rFonts w:ascii="Wingdings" w:eastAsiaTheme="minorHAnsi" w:hAnsi="Wingdings" w:cstheme="minorHAnsi" w:hint="default"/>
        <w:color w:val="509E2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25153C7"/>
    <w:multiLevelType w:val="hybridMultilevel"/>
    <w:tmpl w:val="8106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A65C04"/>
    <w:multiLevelType w:val="hybridMultilevel"/>
    <w:tmpl w:val="FBC44F9E"/>
    <w:lvl w:ilvl="0" w:tplc="D0C006C8">
      <w:start w:val="5"/>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8477BBF"/>
    <w:multiLevelType w:val="hybridMultilevel"/>
    <w:tmpl w:val="911457B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8F0669E"/>
    <w:multiLevelType w:val="hybridMultilevel"/>
    <w:tmpl w:val="301C2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E67A37"/>
    <w:multiLevelType w:val="hybridMultilevel"/>
    <w:tmpl w:val="B9349F8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691616392">
    <w:abstractNumId w:val="13"/>
  </w:num>
  <w:num w:numId="2" w16cid:durableId="724135485">
    <w:abstractNumId w:val="19"/>
  </w:num>
  <w:num w:numId="3" w16cid:durableId="882594222">
    <w:abstractNumId w:val="17"/>
  </w:num>
  <w:num w:numId="4" w16cid:durableId="1445923845">
    <w:abstractNumId w:val="9"/>
  </w:num>
  <w:num w:numId="5" w16cid:durableId="760176154">
    <w:abstractNumId w:val="10"/>
  </w:num>
  <w:num w:numId="6" w16cid:durableId="1548252624">
    <w:abstractNumId w:val="18"/>
  </w:num>
  <w:num w:numId="7" w16cid:durableId="1366177933">
    <w:abstractNumId w:val="24"/>
  </w:num>
  <w:num w:numId="8" w16cid:durableId="751510597">
    <w:abstractNumId w:val="22"/>
  </w:num>
  <w:num w:numId="9" w16cid:durableId="526875237">
    <w:abstractNumId w:val="16"/>
  </w:num>
  <w:num w:numId="10" w16cid:durableId="734855649">
    <w:abstractNumId w:val="7"/>
  </w:num>
  <w:num w:numId="11" w16cid:durableId="939532867">
    <w:abstractNumId w:val="8"/>
  </w:num>
  <w:num w:numId="12" w16cid:durableId="999574011">
    <w:abstractNumId w:val="0"/>
  </w:num>
  <w:num w:numId="13" w16cid:durableId="241916757">
    <w:abstractNumId w:val="2"/>
  </w:num>
  <w:num w:numId="14" w16cid:durableId="1137458248">
    <w:abstractNumId w:val="4"/>
  </w:num>
  <w:num w:numId="15" w16cid:durableId="489757728">
    <w:abstractNumId w:val="6"/>
  </w:num>
  <w:num w:numId="16" w16cid:durableId="1804735853">
    <w:abstractNumId w:val="5"/>
  </w:num>
  <w:num w:numId="17" w16cid:durableId="1963144842">
    <w:abstractNumId w:val="3"/>
  </w:num>
  <w:num w:numId="18" w16cid:durableId="806510495">
    <w:abstractNumId w:val="12"/>
  </w:num>
  <w:num w:numId="19" w16cid:durableId="2090539100">
    <w:abstractNumId w:val="1"/>
  </w:num>
  <w:num w:numId="20" w16cid:durableId="1538926824">
    <w:abstractNumId w:val="23"/>
  </w:num>
  <w:num w:numId="21" w16cid:durableId="160585629">
    <w:abstractNumId w:val="20"/>
  </w:num>
  <w:num w:numId="22" w16cid:durableId="553932898">
    <w:abstractNumId w:val="11"/>
  </w:num>
  <w:num w:numId="23" w16cid:durableId="449665830">
    <w:abstractNumId w:val="15"/>
  </w:num>
  <w:num w:numId="24" w16cid:durableId="1549301715">
    <w:abstractNumId w:val="21"/>
  </w:num>
  <w:num w:numId="25" w16cid:durableId="1706834717">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7XFEb78m1gID5wtFbDjQaUiV9U/clVzMLClDBrDZ/h4KOd8j8DQfc6jWE8Jice6zt/G7K0neMgidiO5m6Y6AfQ==" w:salt="fM7QZhF71V2G3xSTN0/MB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NzIztTQxszQzNDZX0lEKTi0uzszPAykwNKoFAJCAYeEtAAAA"/>
  </w:docVars>
  <w:rsids>
    <w:rsidRoot w:val="0065227F"/>
    <w:rsid w:val="00014060"/>
    <w:rsid w:val="00020B17"/>
    <w:rsid w:val="00037B20"/>
    <w:rsid w:val="0006011E"/>
    <w:rsid w:val="00077F6A"/>
    <w:rsid w:val="000A53CE"/>
    <w:rsid w:val="000A7301"/>
    <w:rsid w:val="000E6967"/>
    <w:rsid w:val="000E6A59"/>
    <w:rsid w:val="00104C47"/>
    <w:rsid w:val="00110192"/>
    <w:rsid w:val="00135B8C"/>
    <w:rsid w:val="0014545E"/>
    <w:rsid w:val="00150371"/>
    <w:rsid w:val="00167509"/>
    <w:rsid w:val="001832B4"/>
    <w:rsid w:val="001A0C3C"/>
    <w:rsid w:val="001C0A19"/>
    <w:rsid w:val="001D7D60"/>
    <w:rsid w:val="00254458"/>
    <w:rsid w:val="00254EB4"/>
    <w:rsid w:val="00277813"/>
    <w:rsid w:val="002871D5"/>
    <w:rsid w:val="00294578"/>
    <w:rsid w:val="002A7AAC"/>
    <w:rsid w:val="002D4D02"/>
    <w:rsid w:val="002D52BC"/>
    <w:rsid w:val="002E7D4F"/>
    <w:rsid w:val="002F0D80"/>
    <w:rsid w:val="00302A1F"/>
    <w:rsid w:val="003177E6"/>
    <w:rsid w:val="003231FA"/>
    <w:rsid w:val="00332E34"/>
    <w:rsid w:val="003330E0"/>
    <w:rsid w:val="003417BE"/>
    <w:rsid w:val="00342496"/>
    <w:rsid w:val="003449B0"/>
    <w:rsid w:val="00346BC7"/>
    <w:rsid w:val="003557AD"/>
    <w:rsid w:val="003645B8"/>
    <w:rsid w:val="003A0819"/>
    <w:rsid w:val="003A08DF"/>
    <w:rsid w:val="003B01BB"/>
    <w:rsid w:val="003D2E58"/>
    <w:rsid w:val="003E0730"/>
    <w:rsid w:val="003E69AB"/>
    <w:rsid w:val="004139BB"/>
    <w:rsid w:val="00413D2C"/>
    <w:rsid w:val="00414C97"/>
    <w:rsid w:val="004907A5"/>
    <w:rsid w:val="004D6DBB"/>
    <w:rsid w:val="004E0704"/>
    <w:rsid w:val="004F1EB3"/>
    <w:rsid w:val="004F5BE7"/>
    <w:rsid w:val="0052357D"/>
    <w:rsid w:val="00525726"/>
    <w:rsid w:val="005352C6"/>
    <w:rsid w:val="0055417D"/>
    <w:rsid w:val="005627D0"/>
    <w:rsid w:val="005D5001"/>
    <w:rsid w:val="005D7D47"/>
    <w:rsid w:val="005E36CC"/>
    <w:rsid w:val="006010ED"/>
    <w:rsid w:val="00613803"/>
    <w:rsid w:val="0061670E"/>
    <w:rsid w:val="00622146"/>
    <w:rsid w:val="00650E7A"/>
    <w:rsid w:val="0065227F"/>
    <w:rsid w:val="006654A4"/>
    <w:rsid w:val="006A3ED6"/>
    <w:rsid w:val="006B50C1"/>
    <w:rsid w:val="006D1B96"/>
    <w:rsid w:val="006F31CC"/>
    <w:rsid w:val="007167C3"/>
    <w:rsid w:val="00734123"/>
    <w:rsid w:val="00750FBE"/>
    <w:rsid w:val="00754A18"/>
    <w:rsid w:val="00756D68"/>
    <w:rsid w:val="00775A5F"/>
    <w:rsid w:val="007C395C"/>
    <w:rsid w:val="007C3E0D"/>
    <w:rsid w:val="007E0023"/>
    <w:rsid w:val="007E3C69"/>
    <w:rsid w:val="007E714C"/>
    <w:rsid w:val="00814BA9"/>
    <w:rsid w:val="00821B99"/>
    <w:rsid w:val="00875AD1"/>
    <w:rsid w:val="008C2B38"/>
    <w:rsid w:val="008D7476"/>
    <w:rsid w:val="008F0417"/>
    <w:rsid w:val="00960BBD"/>
    <w:rsid w:val="00964ACC"/>
    <w:rsid w:val="00977B2D"/>
    <w:rsid w:val="009A3B01"/>
    <w:rsid w:val="009B770A"/>
    <w:rsid w:val="009E6722"/>
    <w:rsid w:val="009F4523"/>
    <w:rsid w:val="00A20384"/>
    <w:rsid w:val="00A32CEC"/>
    <w:rsid w:val="00A62A36"/>
    <w:rsid w:val="00AC6BA3"/>
    <w:rsid w:val="00AE1F6C"/>
    <w:rsid w:val="00AF1E8B"/>
    <w:rsid w:val="00B061BB"/>
    <w:rsid w:val="00B574AF"/>
    <w:rsid w:val="00B61CAC"/>
    <w:rsid w:val="00B93119"/>
    <w:rsid w:val="00BA4948"/>
    <w:rsid w:val="00BC42F5"/>
    <w:rsid w:val="00BE1AFF"/>
    <w:rsid w:val="00BE7B91"/>
    <w:rsid w:val="00C03476"/>
    <w:rsid w:val="00C40328"/>
    <w:rsid w:val="00C62BAC"/>
    <w:rsid w:val="00CD0FDF"/>
    <w:rsid w:val="00CD7886"/>
    <w:rsid w:val="00CE21AB"/>
    <w:rsid w:val="00D02E6B"/>
    <w:rsid w:val="00D06024"/>
    <w:rsid w:val="00D546F5"/>
    <w:rsid w:val="00D57E81"/>
    <w:rsid w:val="00D73BB3"/>
    <w:rsid w:val="00DA7F59"/>
    <w:rsid w:val="00DB14B2"/>
    <w:rsid w:val="00DD1F04"/>
    <w:rsid w:val="00DD6A89"/>
    <w:rsid w:val="00E51CE0"/>
    <w:rsid w:val="00E879AD"/>
    <w:rsid w:val="00E971A8"/>
    <w:rsid w:val="00E976D7"/>
    <w:rsid w:val="00EA0142"/>
    <w:rsid w:val="00EB75FA"/>
    <w:rsid w:val="00EF0D8F"/>
    <w:rsid w:val="00F429F7"/>
    <w:rsid w:val="00F97A32"/>
    <w:rsid w:val="00FB7ED4"/>
    <w:rsid w:val="00FD4AA6"/>
    <w:rsid w:val="00FE55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A9642B"/>
  <w15:docId w15:val="{6A58CEDF-DB24-4E78-B0AF-5DE09BDE8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h1,Part,H1"/>
    <w:basedOn w:val="ListParagraph"/>
    <w:next w:val="Normal"/>
    <w:link w:val="Heading1Char"/>
    <w:qFormat/>
    <w:rsid w:val="00150371"/>
    <w:pPr>
      <w:keepNext/>
      <w:contextualSpacing w:val="0"/>
      <w:outlineLvl w:val="0"/>
    </w:pPr>
    <w:rPr>
      <w:b/>
      <w:bCs/>
      <w:kern w:val="32"/>
      <w:sz w:val="28"/>
      <w:szCs w:val="32"/>
    </w:rPr>
  </w:style>
  <w:style w:type="paragraph" w:styleId="Heading2">
    <w:name w:val="heading 2"/>
    <w:aliases w:val="h2"/>
    <w:basedOn w:val="ListParagraph"/>
    <w:next w:val="Normal"/>
    <w:link w:val="Heading2Char"/>
    <w:unhideWhenUsed/>
    <w:qFormat/>
    <w:rsid w:val="00150371"/>
    <w:pPr>
      <w:keepNext/>
      <w:pBdr>
        <w:top w:val="single" w:sz="4" w:space="4" w:color="auto"/>
        <w:left w:val="single" w:sz="4" w:space="4" w:color="auto"/>
        <w:bottom w:val="single" w:sz="4" w:space="1" w:color="auto"/>
        <w:right w:val="single" w:sz="4" w:space="4" w:color="auto"/>
      </w:pBdr>
      <w:shd w:val="clear" w:color="auto" w:fill="E6E6E6"/>
      <w:spacing w:before="240"/>
      <w:contextualSpacing w:val="0"/>
      <w:outlineLvl w:val="1"/>
    </w:pPr>
    <w:rPr>
      <w:b/>
      <w:sz w:val="22"/>
      <w:szCs w:val="22"/>
    </w:rPr>
  </w:style>
  <w:style w:type="paragraph" w:styleId="Heading3">
    <w:name w:val="heading 3"/>
    <w:aliases w:val="1.1.1 Heading 3"/>
    <w:basedOn w:val="Normal"/>
    <w:next w:val="Normal"/>
    <w:link w:val="Heading3Char"/>
    <w:uiPriority w:val="9"/>
    <w:unhideWhenUsed/>
    <w:qFormat/>
    <w:rsid w:val="00754A1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uiPriority w:val="9"/>
    <w:unhideWhenUsed/>
    <w:qFormat/>
    <w:rsid w:val="00150371"/>
    <w:pPr>
      <w:keepNext w:val="0"/>
      <w:keepLines w:val="0"/>
      <w:shd w:val="clear" w:color="auto" w:fill="FFFFFF" w:themeFill="background1"/>
      <w:spacing w:before="240" w:after="240" w:line="240" w:lineRule="auto"/>
      <w:ind w:left="2340" w:hanging="900"/>
      <w:outlineLvl w:val="3"/>
    </w:pPr>
    <w:rPr>
      <w:rFonts w:ascii="Arial" w:eastAsia="Times New Roman" w:hAnsi="Arial" w:cs="Arial"/>
      <w:color w:val="auto"/>
      <w:sz w:val="20"/>
      <w:szCs w:val="22"/>
    </w:rPr>
  </w:style>
  <w:style w:type="paragraph" w:styleId="Heading5">
    <w:name w:val="heading 5"/>
    <w:basedOn w:val="Heading3"/>
    <w:next w:val="Normal"/>
    <w:link w:val="Heading5Char"/>
    <w:unhideWhenUsed/>
    <w:qFormat/>
    <w:rsid w:val="00150371"/>
    <w:pPr>
      <w:keepNext w:val="0"/>
      <w:keepLines w:val="0"/>
      <w:shd w:val="clear" w:color="auto" w:fill="FFFFFF" w:themeFill="background1"/>
      <w:spacing w:before="240" w:after="240" w:line="240" w:lineRule="auto"/>
      <w:ind w:left="1440" w:hanging="720"/>
      <w:outlineLvl w:val="4"/>
    </w:pPr>
    <w:rPr>
      <w:rFonts w:ascii="Arial" w:eastAsia="Times New Roman" w:hAnsi="Arial" w:cs="Arial"/>
      <w:color w:val="auto"/>
      <w:sz w:val="20"/>
      <w:szCs w:val="22"/>
    </w:rPr>
  </w:style>
  <w:style w:type="paragraph" w:styleId="Heading6">
    <w:name w:val="heading 6"/>
    <w:basedOn w:val="Normal"/>
    <w:next w:val="Normal"/>
    <w:link w:val="Heading6Char"/>
    <w:uiPriority w:val="9"/>
    <w:qFormat/>
    <w:rsid w:val="00150371"/>
    <w:pPr>
      <w:spacing w:before="240" w:after="60" w:line="240" w:lineRule="auto"/>
      <w:outlineLvl w:val="5"/>
    </w:pPr>
    <w:rPr>
      <w:rFonts w:ascii="Arial" w:eastAsia="Times New Roman" w:hAnsi="Arial" w:cs="Times New Roman"/>
      <w:b/>
      <w:i/>
      <w:szCs w:val="20"/>
    </w:rPr>
  </w:style>
  <w:style w:type="paragraph" w:styleId="Heading7">
    <w:name w:val="heading 7"/>
    <w:basedOn w:val="Normal"/>
    <w:next w:val="Normal"/>
    <w:link w:val="Heading7Char"/>
    <w:uiPriority w:val="9"/>
    <w:qFormat/>
    <w:rsid w:val="00150371"/>
    <w:pPr>
      <w:spacing w:before="240" w:after="60" w:line="240" w:lineRule="auto"/>
      <w:outlineLvl w:val="6"/>
    </w:pPr>
    <w:rPr>
      <w:rFonts w:ascii="Arial" w:eastAsia="Times New Roman" w:hAnsi="Arial" w:cs="Times New Roman"/>
      <w:b/>
      <w:sz w:val="20"/>
      <w:szCs w:val="20"/>
    </w:rPr>
  </w:style>
  <w:style w:type="paragraph" w:styleId="Heading8">
    <w:name w:val="heading 8"/>
    <w:basedOn w:val="Normal"/>
    <w:next w:val="Normal"/>
    <w:link w:val="Heading8Char"/>
    <w:uiPriority w:val="9"/>
    <w:qFormat/>
    <w:rsid w:val="00150371"/>
    <w:pPr>
      <w:spacing w:before="240" w:after="60" w:line="240" w:lineRule="auto"/>
      <w:outlineLvl w:val="7"/>
    </w:pPr>
    <w:rPr>
      <w:rFonts w:ascii="Arial" w:eastAsia="Times New Roman" w:hAnsi="Arial" w:cs="Times New Roman"/>
      <w:b/>
      <w:i/>
      <w:sz w:val="20"/>
      <w:szCs w:val="20"/>
    </w:rPr>
  </w:style>
  <w:style w:type="paragraph" w:styleId="Heading9">
    <w:name w:val="heading 9"/>
    <w:basedOn w:val="Normal"/>
    <w:next w:val="Normal"/>
    <w:link w:val="Heading9Char"/>
    <w:uiPriority w:val="9"/>
    <w:qFormat/>
    <w:rsid w:val="00150371"/>
    <w:pPr>
      <w:spacing w:before="240" w:after="60" w:line="240" w:lineRule="auto"/>
      <w:outlineLvl w:val="8"/>
    </w:pPr>
    <w:rPr>
      <w:rFonts w:ascii="Arial" w:eastAsia="Times New Roma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65227F"/>
    <w:rPr>
      <w:sz w:val="16"/>
      <w:szCs w:val="16"/>
    </w:rPr>
  </w:style>
  <w:style w:type="paragraph" w:styleId="CommentText">
    <w:name w:val="annotation text"/>
    <w:basedOn w:val="Normal"/>
    <w:link w:val="CommentTextChar"/>
    <w:uiPriority w:val="99"/>
    <w:unhideWhenUsed/>
    <w:rsid w:val="0065227F"/>
    <w:pPr>
      <w:spacing w:after="0" w:line="240" w:lineRule="auto"/>
      <w:ind w:left="360"/>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65227F"/>
    <w:rPr>
      <w:rFonts w:ascii="Arial" w:eastAsia="Times New Roman" w:hAnsi="Arial" w:cs="Arial"/>
      <w:sz w:val="20"/>
      <w:szCs w:val="20"/>
    </w:rPr>
  </w:style>
  <w:style w:type="paragraph" w:customStyle="1" w:styleId="H2-P">
    <w:name w:val="H2-P"/>
    <w:basedOn w:val="Normal"/>
    <w:link w:val="H2-PChar"/>
    <w:qFormat/>
    <w:rsid w:val="0065227F"/>
    <w:pPr>
      <w:spacing w:before="240" w:after="240" w:line="276" w:lineRule="auto"/>
      <w:ind w:left="540"/>
    </w:pPr>
    <w:rPr>
      <w:rFonts w:ascii="Arial" w:eastAsia="Times New Roman" w:hAnsi="Arial" w:cs="Arial"/>
      <w:sz w:val="20"/>
      <w:szCs w:val="20"/>
    </w:rPr>
  </w:style>
  <w:style w:type="character" w:customStyle="1" w:styleId="H2-PChar">
    <w:name w:val="H2-P Char"/>
    <w:basedOn w:val="DefaultParagraphFont"/>
    <w:link w:val="H2-P"/>
    <w:rsid w:val="0065227F"/>
    <w:rPr>
      <w:rFonts w:ascii="Arial" w:eastAsia="Times New Roman" w:hAnsi="Arial" w:cs="Arial"/>
      <w:sz w:val="20"/>
      <w:szCs w:val="20"/>
    </w:rPr>
  </w:style>
  <w:style w:type="paragraph" w:styleId="ListParagraph">
    <w:name w:val="List Paragraph"/>
    <w:basedOn w:val="Normal"/>
    <w:link w:val="ListParagraphChar"/>
    <w:uiPriority w:val="34"/>
    <w:qFormat/>
    <w:rsid w:val="00AE1F6C"/>
    <w:pPr>
      <w:spacing w:after="0" w:line="240" w:lineRule="auto"/>
      <w:ind w:left="720"/>
      <w:contextualSpacing/>
    </w:pPr>
    <w:rPr>
      <w:rFonts w:ascii="Arial" w:eastAsia="Times New Roman" w:hAnsi="Arial" w:cs="Arial"/>
      <w:sz w:val="20"/>
      <w:szCs w:val="20"/>
    </w:rPr>
  </w:style>
  <w:style w:type="character" w:customStyle="1" w:styleId="ListParagraphChar">
    <w:name w:val="List Paragraph Char"/>
    <w:link w:val="ListParagraph"/>
    <w:uiPriority w:val="34"/>
    <w:rsid w:val="00AE1F6C"/>
    <w:rPr>
      <w:rFonts w:ascii="Arial" w:eastAsia="Times New Roman" w:hAnsi="Arial" w:cs="Arial"/>
      <w:sz w:val="20"/>
      <w:szCs w:val="20"/>
    </w:rPr>
  </w:style>
  <w:style w:type="character" w:styleId="Hyperlink">
    <w:name w:val="Hyperlink"/>
    <w:basedOn w:val="DefaultParagraphFont"/>
    <w:uiPriority w:val="99"/>
    <w:unhideWhenUsed/>
    <w:rsid w:val="00754A18"/>
    <w:rPr>
      <w:color w:val="0563C1" w:themeColor="hyperlink"/>
      <w:u w:val="single"/>
    </w:rPr>
  </w:style>
  <w:style w:type="table" w:styleId="TableGrid">
    <w:name w:val="Table Grid"/>
    <w:basedOn w:val="TableNormal"/>
    <w:uiPriority w:val="39"/>
    <w:rsid w:val="00754A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3">
    <w:name w:val="H3"/>
    <w:basedOn w:val="Normal"/>
    <w:link w:val="H3Char"/>
    <w:qFormat/>
    <w:rsid w:val="00754A18"/>
    <w:pPr>
      <w:spacing w:before="240" w:after="240" w:line="276" w:lineRule="auto"/>
      <w:ind w:left="1267"/>
      <w:jc w:val="center"/>
    </w:pPr>
    <w:rPr>
      <w:rFonts w:ascii="Arial" w:eastAsia="Times New Roman" w:hAnsi="Arial" w:cs="Arial"/>
      <w:b/>
      <w:sz w:val="20"/>
      <w:szCs w:val="20"/>
    </w:rPr>
  </w:style>
  <w:style w:type="character" w:customStyle="1" w:styleId="H3Char">
    <w:name w:val="H3 Char"/>
    <w:basedOn w:val="DefaultParagraphFont"/>
    <w:link w:val="H3"/>
    <w:rsid w:val="00754A18"/>
    <w:rPr>
      <w:rFonts w:ascii="Arial" w:eastAsia="Times New Roman" w:hAnsi="Arial" w:cs="Arial"/>
      <w:b/>
      <w:sz w:val="20"/>
      <w:szCs w:val="20"/>
    </w:rPr>
  </w:style>
  <w:style w:type="paragraph" w:styleId="FootnoteText">
    <w:name w:val="footnote text"/>
    <w:basedOn w:val="Normal"/>
    <w:link w:val="FootnoteTextChar"/>
    <w:uiPriority w:val="99"/>
    <w:unhideWhenUsed/>
    <w:rsid w:val="00754A18"/>
    <w:pPr>
      <w:spacing w:after="0" w:line="240" w:lineRule="auto"/>
      <w:ind w:left="360"/>
    </w:pPr>
    <w:rPr>
      <w:rFonts w:ascii="Arial" w:eastAsia="Times New Roman" w:hAnsi="Arial" w:cs="Arial"/>
      <w:sz w:val="20"/>
      <w:szCs w:val="20"/>
    </w:rPr>
  </w:style>
  <w:style w:type="character" w:customStyle="1" w:styleId="FootnoteTextChar">
    <w:name w:val="Footnote Text Char"/>
    <w:basedOn w:val="DefaultParagraphFont"/>
    <w:link w:val="FootnoteText"/>
    <w:uiPriority w:val="99"/>
    <w:rsid w:val="00754A18"/>
    <w:rPr>
      <w:rFonts w:ascii="Arial" w:eastAsia="Times New Roman" w:hAnsi="Arial" w:cs="Arial"/>
      <w:sz w:val="20"/>
      <w:szCs w:val="20"/>
    </w:rPr>
  </w:style>
  <w:style w:type="character" w:styleId="FootnoteReference">
    <w:name w:val="footnote reference"/>
    <w:basedOn w:val="DefaultParagraphFont"/>
    <w:uiPriority w:val="99"/>
    <w:semiHidden/>
    <w:unhideWhenUsed/>
    <w:rsid w:val="00754A18"/>
    <w:rPr>
      <w:vertAlign w:val="superscript"/>
    </w:rPr>
  </w:style>
  <w:style w:type="paragraph" w:customStyle="1" w:styleId="HCAHeading3">
    <w:name w:val="HCA Heading 3"/>
    <w:basedOn w:val="Heading3"/>
    <w:next w:val="NoSpacing"/>
    <w:link w:val="HCAHeading3Char"/>
    <w:qFormat/>
    <w:rsid w:val="00754A18"/>
    <w:pPr>
      <w:spacing w:before="0" w:line="240" w:lineRule="auto"/>
    </w:pPr>
    <w:rPr>
      <w:rFonts w:ascii="Nunito SemiBold" w:hAnsi="Nunito SemiBold"/>
      <w:color w:val="509E2F"/>
    </w:rPr>
  </w:style>
  <w:style w:type="character" w:customStyle="1" w:styleId="HCAHeading3Char">
    <w:name w:val="HCA Heading 3 Char"/>
    <w:basedOn w:val="DefaultParagraphFont"/>
    <w:link w:val="HCAHeading3"/>
    <w:rsid w:val="00754A18"/>
    <w:rPr>
      <w:rFonts w:ascii="Nunito SemiBold" w:eastAsiaTheme="majorEastAsia" w:hAnsi="Nunito SemiBold" w:cstheme="majorBidi"/>
      <w:color w:val="509E2F"/>
      <w:sz w:val="24"/>
      <w:szCs w:val="24"/>
    </w:rPr>
  </w:style>
  <w:style w:type="character" w:customStyle="1" w:styleId="Heading3Char">
    <w:name w:val="Heading 3 Char"/>
    <w:aliases w:val="1.1.1 Heading 3 Char"/>
    <w:basedOn w:val="DefaultParagraphFont"/>
    <w:link w:val="Heading3"/>
    <w:uiPriority w:val="9"/>
    <w:rsid w:val="00754A18"/>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754A18"/>
    <w:pPr>
      <w:spacing w:after="0" w:line="240" w:lineRule="auto"/>
    </w:pPr>
  </w:style>
  <w:style w:type="character" w:customStyle="1" w:styleId="Heading1Char">
    <w:name w:val="Heading 1 Char"/>
    <w:aliases w:val="h1 Char,Part Char,H1 Char"/>
    <w:basedOn w:val="DefaultParagraphFont"/>
    <w:link w:val="Heading1"/>
    <w:rsid w:val="00150371"/>
    <w:rPr>
      <w:rFonts w:ascii="Arial" w:eastAsia="Times New Roman" w:hAnsi="Arial" w:cs="Arial"/>
      <w:b/>
      <w:bCs/>
      <w:kern w:val="32"/>
      <w:sz w:val="28"/>
      <w:szCs w:val="32"/>
    </w:rPr>
  </w:style>
  <w:style w:type="character" w:customStyle="1" w:styleId="Heading2Char">
    <w:name w:val="Heading 2 Char"/>
    <w:aliases w:val="h2 Char"/>
    <w:basedOn w:val="DefaultParagraphFont"/>
    <w:link w:val="Heading2"/>
    <w:rsid w:val="00150371"/>
    <w:rPr>
      <w:rFonts w:ascii="Arial" w:eastAsia="Times New Roman" w:hAnsi="Arial" w:cs="Arial"/>
      <w:b/>
      <w:shd w:val="clear" w:color="auto" w:fill="E6E6E6"/>
    </w:rPr>
  </w:style>
  <w:style w:type="character" w:customStyle="1" w:styleId="Heading4Char">
    <w:name w:val="Heading 4 Char"/>
    <w:basedOn w:val="DefaultParagraphFont"/>
    <w:link w:val="Heading4"/>
    <w:uiPriority w:val="9"/>
    <w:rsid w:val="00150371"/>
    <w:rPr>
      <w:rFonts w:ascii="Arial" w:eastAsia="Times New Roman" w:hAnsi="Arial" w:cs="Arial"/>
      <w:sz w:val="20"/>
      <w:shd w:val="clear" w:color="auto" w:fill="FFFFFF" w:themeFill="background1"/>
    </w:rPr>
  </w:style>
  <w:style w:type="character" w:customStyle="1" w:styleId="Heading5Char">
    <w:name w:val="Heading 5 Char"/>
    <w:basedOn w:val="DefaultParagraphFont"/>
    <w:link w:val="Heading5"/>
    <w:rsid w:val="00150371"/>
    <w:rPr>
      <w:rFonts w:ascii="Arial" w:eastAsia="Times New Roman" w:hAnsi="Arial" w:cs="Arial"/>
      <w:sz w:val="20"/>
      <w:shd w:val="clear" w:color="auto" w:fill="FFFFFF" w:themeFill="background1"/>
    </w:rPr>
  </w:style>
  <w:style w:type="character" w:customStyle="1" w:styleId="Heading6Char">
    <w:name w:val="Heading 6 Char"/>
    <w:basedOn w:val="DefaultParagraphFont"/>
    <w:link w:val="Heading6"/>
    <w:uiPriority w:val="9"/>
    <w:rsid w:val="00150371"/>
    <w:rPr>
      <w:rFonts w:ascii="Arial" w:eastAsia="Times New Roman" w:hAnsi="Arial" w:cs="Times New Roman"/>
      <w:b/>
      <w:i/>
      <w:szCs w:val="20"/>
    </w:rPr>
  </w:style>
  <w:style w:type="character" w:customStyle="1" w:styleId="Heading7Char">
    <w:name w:val="Heading 7 Char"/>
    <w:basedOn w:val="DefaultParagraphFont"/>
    <w:link w:val="Heading7"/>
    <w:uiPriority w:val="9"/>
    <w:rsid w:val="00150371"/>
    <w:rPr>
      <w:rFonts w:ascii="Arial" w:eastAsia="Times New Roman" w:hAnsi="Arial" w:cs="Times New Roman"/>
      <w:b/>
      <w:sz w:val="20"/>
      <w:szCs w:val="20"/>
    </w:rPr>
  </w:style>
  <w:style w:type="character" w:customStyle="1" w:styleId="Heading8Char">
    <w:name w:val="Heading 8 Char"/>
    <w:basedOn w:val="DefaultParagraphFont"/>
    <w:link w:val="Heading8"/>
    <w:uiPriority w:val="9"/>
    <w:rsid w:val="00150371"/>
    <w:rPr>
      <w:rFonts w:ascii="Arial" w:eastAsia="Times New Roman" w:hAnsi="Arial" w:cs="Times New Roman"/>
      <w:b/>
      <w:i/>
      <w:sz w:val="20"/>
      <w:szCs w:val="20"/>
    </w:rPr>
  </w:style>
  <w:style w:type="character" w:customStyle="1" w:styleId="Heading9Char">
    <w:name w:val="Heading 9 Char"/>
    <w:basedOn w:val="DefaultParagraphFont"/>
    <w:link w:val="Heading9"/>
    <w:uiPriority w:val="9"/>
    <w:rsid w:val="00150371"/>
    <w:rPr>
      <w:rFonts w:ascii="Arial" w:eastAsia="Times New Roman" w:hAnsi="Arial" w:cs="Times New Roman"/>
      <w:b/>
      <w:i/>
      <w:sz w:val="18"/>
      <w:szCs w:val="20"/>
    </w:rPr>
  </w:style>
  <w:style w:type="paragraph" w:styleId="BlockText">
    <w:name w:val="Block Text"/>
    <w:basedOn w:val="Normal"/>
    <w:rsid w:val="00150371"/>
    <w:pPr>
      <w:pBdr>
        <w:top w:val="single" w:sz="6" w:space="15" w:color="auto"/>
        <w:left w:val="single" w:sz="6" w:space="15" w:color="auto"/>
        <w:bottom w:val="single" w:sz="6" w:space="15" w:color="auto"/>
        <w:right w:val="single" w:sz="6" w:space="15" w:color="auto"/>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spacing w:after="0" w:line="240" w:lineRule="auto"/>
      <w:ind w:left="360" w:right="360"/>
      <w:jc w:val="both"/>
    </w:pPr>
    <w:rPr>
      <w:rFonts w:ascii="Arial" w:eastAsia="Times New Roman" w:hAnsi="Arial" w:cs="Arial"/>
      <w:b/>
      <w:i/>
      <w:iCs/>
      <w:sz w:val="20"/>
      <w:szCs w:val="20"/>
    </w:rPr>
  </w:style>
  <w:style w:type="paragraph" w:styleId="Header">
    <w:name w:val="header"/>
    <w:basedOn w:val="Normal"/>
    <w:link w:val="HeaderChar"/>
    <w:uiPriority w:val="99"/>
    <w:unhideWhenUsed/>
    <w:rsid w:val="00150371"/>
    <w:pPr>
      <w:tabs>
        <w:tab w:val="center" w:pos="4680"/>
        <w:tab w:val="right" w:pos="9360"/>
      </w:tabs>
      <w:spacing w:after="0" w:line="240" w:lineRule="auto"/>
      <w:ind w:left="360"/>
    </w:pPr>
    <w:rPr>
      <w:rFonts w:ascii="Arial" w:eastAsia="Times New Roman" w:hAnsi="Arial" w:cs="Arial"/>
      <w:sz w:val="20"/>
      <w:szCs w:val="20"/>
    </w:rPr>
  </w:style>
  <w:style w:type="character" w:customStyle="1" w:styleId="HeaderChar">
    <w:name w:val="Header Char"/>
    <w:basedOn w:val="DefaultParagraphFont"/>
    <w:link w:val="Header"/>
    <w:uiPriority w:val="99"/>
    <w:rsid w:val="00150371"/>
    <w:rPr>
      <w:rFonts w:ascii="Arial" w:eastAsia="Times New Roman" w:hAnsi="Arial" w:cs="Arial"/>
      <w:sz w:val="20"/>
      <w:szCs w:val="20"/>
    </w:rPr>
  </w:style>
  <w:style w:type="paragraph" w:styleId="Footer">
    <w:name w:val="footer"/>
    <w:basedOn w:val="Normal"/>
    <w:link w:val="FooterChar"/>
    <w:uiPriority w:val="99"/>
    <w:unhideWhenUsed/>
    <w:rsid w:val="00150371"/>
    <w:pPr>
      <w:tabs>
        <w:tab w:val="center" w:pos="4680"/>
        <w:tab w:val="right" w:pos="9360"/>
      </w:tabs>
      <w:spacing w:after="0" w:line="240" w:lineRule="auto"/>
      <w:ind w:left="360"/>
    </w:pPr>
    <w:rPr>
      <w:rFonts w:ascii="Arial" w:eastAsia="Times New Roman" w:hAnsi="Arial" w:cs="Arial"/>
      <w:sz w:val="20"/>
      <w:szCs w:val="20"/>
    </w:rPr>
  </w:style>
  <w:style w:type="character" w:customStyle="1" w:styleId="FooterChar">
    <w:name w:val="Footer Char"/>
    <w:basedOn w:val="DefaultParagraphFont"/>
    <w:link w:val="Footer"/>
    <w:uiPriority w:val="99"/>
    <w:rsid w:val="00150371"/>
    <w:rPr>
      <w:rFonts w:ascii="Arial" w:eastAsia="Times New Roman" w:hAnsi="Arial" w:cs="Arial"/>
      <w:sz w:val="20"/>
      <w:szCs w:val="20"/>
    </w:rPr>
  </w:style>
  <w:style w:type="paragraph" w:styleId="TOC1">
    <w:name w:val="toc 1"/>
    <w:basedOn w:val="Normal"/>
    <w:next w:val="Normal"/>
    <w:autoRedefine/>
    <w:uiPriority w:val="39"/>
    <w:unhideWhenUsed/>
    <w:rsid w:val="00150371"/>
    <w:pPr>
      <w:tabs>
        <w:tab w:val="left" w:pos="360"/>
        <w:tab w:val="right" w:leader="dot" w:pos="9350"/>
      </w:tabs>
      <w:spacing w:before="120" w:after="0" w:line="240" w:lineRule="auto"/>
    </w:pPr>
    <w:rPr>
      <w:rFonts w:eastAsia="Times New Roman" w:cstheme="minorHAnsi"/>
      <w:b/>
      <w:bCs/>
      <w:i/>
      <w:iCs/>
      <w:sz w:val="24"/>
      <w:szCs w:val="24"/>
    </w:rPr>
  </w:style>
  <w:style w:type="paragraph" w:styleId="TOC2">
    <w:name w:val="toc 2"/>
    <w:basedOn w:val="Normal"/>
    <w:next w:val="Normal"/>
    <w:autoRedefine/>
    <w:uiPriority w:val="39"/>
    <w:unhideWhenUsed/>
    <w:rsid w:val="00150371"/>
    <w:pPr>
      <w:spacing w:before="120" w:after="0" w:line="240" w:lineRule="auto"/>
      <w:ind w:left="200"/>
    </w:pPr>
    <w:rPr>
      <w:rFonts w:eastAsia="Times New Roman" w:cstheme="minorHAnsi"/>
      <w:b/>
      <w:bCs/>
    </w:rPr>
  </w:style>
  <w:style w:type="paragraph" w:styleId="TOC3">
    <w:name w:val="toc 3"/>
    <w:basedOn w:val="Normal"/>
    <w:next w:val="Normal"/>
    <w:autoRedefine/>
    <w:uiPriority w:val="39"/>
    <w:unhideWhenUsed/>
    <w:rsid w:val="00150371"/>
    <w:pPr>
      <w:tabs>
        <w:tab w:val="right" w:leader="dot" w:pos="9350"/>
      </w:tabs>
      <w:spacing w:before="120" w:after="0" w:line="240" w:lineRule="auto"/>
    </w:pPr>
    <w:rPr>
      <w:rFonts w:eastAsia="Times New Roman" w:cstheme="minorHAnsi"/>
      <w:b/>
      <w:szCs w:val="20"/>
    </w:rPr>
  </w:style>
  <w:style w:type="paragraph" w:styleId="TOC4">
    <w:name w:val="toc 4"/>
    <w:basedOn w:val="Normal"/>
    <w:next w:val="Normal"/>
    <w:autoRedefine/>
    <w:uiPriority w:val="39"/>
    <w:unhideWhenUsed/>
    <w:rsid w:val="00150371"/>
    <w:pPr>
      <w:spacing w:after="0" w:line="240" w:lineRule="auto"/>
      <w:ind w:left="600"/>
    </w:pPr>
    <w:rPr>
      <w:rFonts w:eastAsia="Times New Roman" w:cstheme="minorHAnsi"/>
      <w:sz w:val="20"/>
      <w:szCs w:val="20"/>
    </w:rPr>
  </w:style>
  <w:style w:type="paragraph" w:styleId="TOC5">
    <w:name w:val="toc 5"/>
    <w:basedOn w:val="Normal"/>
    <w:next w:val="Normal"/>
    <w:autoRedefine/>
    <w:uiPriority w:val="39"/>
    <w:unhideWhenUsed/>
    <w:rsid w:val="00150371"/>
    <w:pPr>
      <w:spacing w:after="0" w:line="240" w:lineRule="auto"/>
      <w:ind w:left="800"/>
    </w:pPr>
    <w:rPr>
      <w:rFonts w:eastAsia="Times New Roman" w:cstheme="minorHAnsi"/>
      <w:sz w:val="20"/>
      <w:szCs w:val="20"/>
    </w:rPr>
  </w:style>
  <w:style w:type="paragraph" w:styleId="TOC6">
    <w:name w:val="toc 6"/>
    <w:basedOn w:val="Normal"/>
    <w:next w:val="Normal"/>
    <w:autoRedefine/>
    <w:uiPriority w:val="39"/>
    <w:unhideWhenUsed/>
    <w:rsid w:val="00150371"/>
    <w:pPr>
      <w:spacing w:after="0" w:line="240" w:lineRule="auto"/>
      <w:ind w:left="1000"/>
    </w:pPr>
    <w:rPr>
      <w:rFonts w:eastAsia="Times New Roman" w:cstheme="minorHAnsi"/>
      <w:sz w:val="20"/>
      <w:szCs w:val="20"/>
    </w:rPr>
  </w:style>
  <w:style w:type="paragraph" w:styleId="TOC7">
    <w:name w:val="toc 7"/>
    <w:basedOn w:val="Normal"/>
    <w:next w:val="Normal"/>
    <w:autoRedefine/>
    <w:uiPriority w:val="39"/>
    <w:unhideWhenUsed/>
    <w:rsid w:val="00150371"/>
    <w:pPr>
      <w:spacing w:after="0" w:line="240" w:lineRule="auto"/>
      <w:ind w:left="1200"/>
    </w:pPr>
    <w:rPr>
      <w:rFonts w:eastAsia="Times New Roman" w:cstheme="minorHAnsi"/>
      <w:sz w:val="20"/>
      <w:szCs w:val="20"/>
    </w:rPr>
  </w:style>
  <w:style w:type="paragraph" w:styleId="TOC8">
    <w:name w:val="toc 8"/>
    <w:basedOn w:val="Normal"/>
    <w:next w:val="Normal"/>
    <w:autoRedefine/>
    <w:uiPriority w:val="39"/>
    <w:unhideWhenUsed/>
    <w:rsid w:val="00150371"/>
    <w:pPr>
      <w:spacing w:after="0" w:line="240" w:lineRule="auto"/>
      <w:ind w:left="1400"/>
    </w:pPr>
    <w:rPr>
      <w:rFonts w:eastAsia="Times New Roman" w:cstheme="minorHAnsi"/>
      <w:sz w:val="20"/>
      <w:szCs w:val="20"/>
    </w:rPr>
  </w:style>
  <w:style w:type="paragraph" w:styleId="TOC9">
    <w:name w:val="toc 9"/>
    <w:basedOn w:val="Normal"/>
    <w:next w:val="Normal"/>
    <w:autoRedefine/>
    <w:uiPriority w:val="39"/>
    <w:unhideWhenUsed/>
    <w:rsid w:val="00150371"/>
    <w:pPr>
      <w:spacing w:after="0" w:line="240" w:lineRule="auto"/>
      <w:ind w:left="1600"/>
    </w:pPr>
    <w:rPr>
      <w:rFonts w:eastAsia="Times New Roman" w:cstheme="minorHAnsi"/>
      <w:sz w:val="20"/>
      <w:szCs w:val="20"/>
    </w:rPr>
  </w:style>
  <w:style w:type="paragraph" w:customStyle="1" w:styleId="Instructions">
    <w:name w:val="Instructions"/>
    <w:basedOn w:val="Normal"/>
    <w:link w:val="InstructionsChar"/>
    <w:qFormat/>
    <w:rsid w:val="00150371"/>
    <w:pPr>
      <w:spacing w:before="240" w:after="240" w:line="276" w:lineRule="auto"/>
      <w:ind w:left="540"/>
    </w:pPr>
    <w:rPr>
      <w:rFonts w:ascii="Arial" w:eastAsia="Times New Roman" w:hAnsi="Arial" w:cs="Arial"/>
      <w:i/>
      <w:color w:val="C00000"/>
      <w:sz w:val="20"/>
      <w:szCs w:val="20"/>
    </w:rPr>
  </w:style>
  <w:style w:type="character" w:customStyle="1" w:styleId="InstructionsChar">
    <w:name w:val="Instructions Char"/>
    <w:basedOn w:val="DefaultParagraphFont"/>
    <w:link w:val="Instructions"/>
    <w:rsid w:val="00150371"/>
    <w:rPr>
      <w:rFonts w:ascii="Arial" w:eastAsia="Times New Roman" w:hAnsi="Arial" w:cs="Arial"/>
      <w:i/>
      <w:color w:val="C00000"/>
      <w:sz w:val="20"/>
      <w:szCs w:val="20"/>
    </w:rPr>
  </w:style>
  <w:style w:type="character" w:styleId="PlaceholderText">
    <w:name w:val="Placeholder Text"/>
    <w:basedOn w:val="DefaultParagraphFont"/>
    <w:uiPriority w:val="99"/>
    <w:semiHidden/>
    <w:rsid w:val="00150371"/>
    <w:rPr>
      <w:color w:val="808080"/>
    </w:rPr>
  </w:style>
  <w:style w:type="paragraph" w:styleId="CommentSubject">
    <w:name w:val="annotation subject"/>
    <w:basedOn w:val="CommentText"/>
    <w:next w:val="CommentText"/>
    <w:link w:val="CommentSubjectChar"/>
    <w:unhideWhenUsed/>
    <w:rsid w:val="00150371"/>
    <w:rPr>
      <w:b/>
      <w:bCs/>
    </w:rPr>
  </w:style>
  <w:style w:type="character" w:customStyle="1" w:styleId="CommentSubjectChar">
    <w:name w:val="Comment Subject Char"/>
    <w:basedOn w:val="CommentTextChar"/>
    <w:link w:val="CommentSubject"/>
    <w:rsid w:val="00150371"/>
    <w:rPr>
      <w:rFonts w:ascii="Arial" w:eastAsia="Times New Roman" w:hAnsi="Arial" w:cs="Arial"/>
      <w:b/>
      <w:bCs/>
      <w:sz w:val="20"/>
      <w:szCs w:val="20"/>
    </w:rPr>
  </w:style>
  <w:style w:type="paragraph" w:styleId="BalloonText">
    <w:name w:val="Balloon Text"/>
    <w:basedOn w:val="Normal"/>
    <w:link w:val="BalloonTextChar"/>
    <w:semiHidden/>
    <w:unhideWhenUsed/>
    <w:rsid w:val="00150371"/>
    <w:pPr>
      <w:spacing w:after="0" w:line="240" w:lineRule="auto"/>
      <w:ind w:left="360"/>
    </w:pPr>
    <w:rPr>
      <w:rFonts w:ascii="Segoe UI" w:eastAsia="Times New Roman" w:hAnsi="Segoe UI" w:cs="Segoe UI"/>
      <w:sz w:val="18"/>
      <w:szCs w:val="18"/>
    </w:rPr>
  </w:style>
  <w:style w:type="character" w:customStyle="1" w:styleId="BalloonTextChar">
    <w:name w:val="Balloon Text Char"/>
    <w:basedOn w:val="DefaultParagraphFont"/>
    <w:link w:val="BalloonText"/>
    <w:semiHidden/>
    <w:rsid w:val="00150371"/>
    <w:rPr>
      <w:rFonts w:ascii="Segoe UI" w:eastAsia="Times New Roman" w:hAnsi="Segoe UI" w:cs="Segoe UI"/>
      <w:sz w:val="18"/>
      <w:szCs w:val="18"/>
    </w:rPr>
  </w:style>
  <w:style w:type="character" w:customStyle="1" w:styleId="Style1">
    <w:name w:val="Style1"/>
    <w:basedOn w:val="DefaultParagraphFont"/>
    <w:uiPriority w:val="1"/>
    <w:rsid w:val="00150371"/>
    <w:rPr>
      <w:bdr w:val="none" w:sz="0" w:space="0" w:color="auto"/>
      <w:shd w:val="clear" w:color="auto" w:fill="AEAAAA" w:themeFill="background2" w:themeFillShade="BF"/>
    </w:rPr>
  </w:style>
  <w:style w:type="character" w:customStyle="1" w:styleId="Style2">
    <w:name w:val="Style2"/>
    <w:basedOn w:val="DefaultParagraphFont"/>
    <w:uiPriority w:val="1"/>
    <w:rsid w:val="00150371"/>
    <w:rPr>
      <w:bdr w:val="none" w:sz="0" w:space="0" w:color="auto"/>
      <w:shd w:val="clear" w:color="auto" w:fill="AEAAAA" w:themeFill="background2" w:themeFillShade="BF"/>
    </w:rPr>
  </w:style>
  <w:style w:type="character" w:styleId="PageNumber">
    <w:name w:val="page number"/>
    <w:rsid w:val="00150371"/>
    <w:rPr>
      <w:rFonts w:ascii="Arial" w:hAnsi="Arial"/>
      <w:sz w:val="20"/>
    </w:rPr>
  </w:style>
  <w:style w:type="paragraph" w:styleId="BodyTextIndent">
    <w:name w:val="Body Text Indent"/>
    <w:basedOn w:val="Normal"/>
    <w:link w:val="BodyTextIndentChar"/>
    <w:rsid w:val="00150371"/>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spacing w:after="0" w:line="240" w:lineRule="auto"/>
      <w:ind w:left="360"/>
      <w:jc w:val="both"/>
    </w:pPr>
    <w:rPr>
      <w:rFonts w:ascii="Arial" w:eastAsia="Times New Roman" w:hAnsi="Arial" w:cs="Times New Roman"/>
      <w:sz w:val="20"/>
      <w:szCs w:val="20"/>
    </w:rPr>
  </w:style>
  <w:style w:type="character" w:customStyle="1" w:styleId="BodyTextIndentChar">
    <w:name w:val="Body Text Indent Char"/>
    <w:basedOn w:val="DefaultParagraphFont"/>
    <w:link w:val="BodyTextIndent"/>
    <w:rsid w:val="00150371"/>
    <w:rPr>
      <w:rFonts w:ascii="Arial" w:eastAsia="Times New Roman" w:hAnsi="Arial" w:cs="Times New Roman"/>
      <w:sz w:val="20"/>
      <w:szCs w:val="20"/>
    </w:rPr>
  </w:style>
  <w:style w:type="paragraph" w:styleId="BodyTextIndent2">
    <w:name w:val="Body Text Indent 2"/>
    <w:basedOn w:val="Normal"/>
    <w:link w:val="BodyTextIndent2Char"/>
    <w:rsid w:val="00150371"/>
    <w:pPr>
      <w:tabs>
        <w:tab w:val="left" w:pos="-720"/>
        <w:tab w:val="left" w:pos="0"/>
        <w:tab w:val="left" w:pos="36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spacing w:after="0" w:line="240" w:lineRule="auto"/>
      <w:ind w:left="360" w:hanging="360"/>
      <w:jc w:val="both"/>
    </w:pPr>
    <w:rPr>
      <w:rFonts w:ascii="Arial" w:eastAsia="Times New Roman" w:hAnsi="Arial" w:cs="Times New Roman"/>
      <w:sz w:val="20"/>
      <w:szCs w:val="20"/>
    </w:rPr>
  </w:style>
  <w:style w:type="character" w:customStyle="1" w:styleId="BodyTextIndent2Char">
    <w:name w:val="Body Text Indent 2 Char"/>
    <w:basedOn w:val="DefaultParagraphFont"/>
    <w:link w:val="BodyTextIndent2"/>
    <w:rsid w:val="00150371"/>
    <w:rPr>
      <w:rFonts w:ascii="Arial" w:eastAsia="Times New Roman" w:hAnsi="Arial" w:cs="Times New Roman"/>
      <w:sz w:val="20"/>
      <w:szCs w:val="20"/>
    </w:rPr>
  </w:style>
  <w:style w:type="paragraph" w:styleId="BodyTextIndent3">
    <w:name w:val="Body Text Indent 3"/>
    <w:basedOn w:val="Normal"/>
    <w:link w:val="BodyTextIndent3Char"/>
    <w:rsid w:val="00150371"/>
    <w:pPr>
      <w:tabs>
        <w:tab w:val="left" w:pos="-720"/>
        <w:tab w:val="left" w:pos="0"/>
        <w:tab w:val="left" w:pos="360"/>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s>
      <w:spacing w:after="0" w:line="240" w:lineRule="auto"/>
      <w:ind w:left="1440"/>
      <w:jc w:val="both"/>
    </w:pPr>
    <w:rPr>
      <w:rFonts w:ascii="Arial" w:eastAsia="Times New Roman" w:hAnsi="Arial" w:cs="Times New Roman"/>
      <w:sz w:val="20"/>
      <w:szCs w:val="20"/>
    </w:rPr>
  </w:style>
  <w:style w:type="character" w:customStyle="1" w:styleId="BodyTextIndent3Char">
    <w:name w:val="Body Text Indent 3 Char"/>
    <w:basedOn w:val="DefaultParagraphFont"/>
    <w:link w:val="BodyTextIndent3"/>
    <w:rsid w:val="00150371"/>
    <w:rPr>
      <w:rFonts w:ascii="Arial" w:eastAsia="Times New Roman" w:hAnsi="Arial" w:cs="Times New Roman"/>
      <w:sz w:val="20"/>
      <w:szCs w:val="20"/>
    </w:rPr>
  </w:style>
  <w:style w:type="paragraph" w:styleId="BodyText">
    <w:name w:val="Body Text"/>
    <w:basedOn w:val="Normal"/>
    <w:link w:val="BodyTextChar"/>
    <w:uiPriority w:val="1"/>
    <w:qFormat/>
    <w:rsid w:val="00150371"/>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spacing w:after="0" w:line="240" w:lineRule="auto"/>
      <w:jc w:val="both"/>
    </w:pPr>
    <w:rPr>
      <w:rFonts w:ascii="Arial" w:eastAsia="Times New Roman" w:hAnsi="Arial" w:cs="Times New Roman"/>
      <w:sz w:val="20"/>
      <w:szCs w:val="20"/>
    </w:rPr>
  </w:style>
  <w:style w:type="character" w:customStyle="1" w:styleId="BodyTextChar">
    <w:name w:val="Body Text Char"/>
    <w:basedOn w:val="DefaultParagraphFont"/>
    <w:link w:val="BodyText"/>
    <w:uiPriority w:val="1"/>
    <w:rsid w:val="00150371"/>
    <w:rPr>
      <w:rFonts w:ascii="Arial" w:eastAsia="Times New Roman" w:hAnsi="Arial" w:cs="Times New Roman"/>
      <w:sz w:val="20"/>
      <w:szCs w:val="20"/>
    </w:rPr>
  </w:style>
  <w:style w:type="paragraph" w:styleId="DocumentMap">
    <w:name w:val="Document Map"/>
    <w:basedOn w:val="Normal"/>
    <w:link w:val="DocumentMapChar"/>
    <w:semiHidden/>
    <w:rsid w:val="00150371"/>
    <w:pPr>
      <w:shd w:val="clear" w:color="auto" w:fill="000080"/>
      <w:spacing w:after="0" w:line="240" w:lineRule="auto"/>
    </w:pPr>
    <w:rPr>
      <w:rFonts w:ascii="Tahoma" w:eastAsia="Times New Roman" w:hAnsi="Tahoma" w:cs="Times New Roman"/>
      <w:b/>
      <w:sz w:val="24"/>
      <w:szCs w:val="20"/>
    </w:rPr>
  </w:style>
  <w:style w:type="character" w:customStyle="1" w:styleId="DocumentMapChar">
    <w:name w:val="Document Map Char"/>
    <w:basedOn w:val="DefaultParagraphFont"/>
    <w:link w:val="DocumentMap"/>
    <w:semiHidden/>
    <w:rsid w:val="00150371"/>
    <w:rPr>
      <w:rFonts w:ascii="Tahoma" w:eastAsia="Times New Roman" w:hAnsi="Tahoma" w:cs="Times New Roman"/>
      <w:b/>
      <w:sz w:val="24"/>
      <w:szCs w:val="20"/>
      <w:shd w:val="clear" w:color="auto" w:fill="000080"/>
    </w:rPr>
  </w:style>
  <w:style w:type="paragraph" w:styleId="BodyText3">
    <w:name w:val="Body Text 3"/>
    <w:basedOn w:val="Normal"/>
    <w:link w:val="BodyText3Char"/>
    <w:rsid w:val="00150371"/>
    <w:pPr>
      <w:spacing w:before="120" w:after="0" w:line="240" w:lineRule="auto"/>
    </w:pPr>
    <w:rPr>
      <w:rFonts w:ascii="Arial" w:eastAsia="Times New Roman" w:hAnsi="Arial" w:cs="Arial"/>
      <w:color w:val="000000"/>
      <w:sz w:val="24"/>
      <w:szCs w:val="24"/>
    </w:rPr>
  </w:style>
  <w:style w:type="character" w:customStyle="1" w:styleId="BodyText3Char">
    <w:name w:val="Body Text 3 Char"/>
    <w:basedOn w:val="DefaultParagraphFont"/>
    <w:link w:val="BodyText3"/>
    <w:rsid w:val="00150371"/>
    <w:rPr>
      <w:rFonts w:ascii="Arial" w:eastAsia="Times New Roman" w:hAnsi="Arial" w:cs="Arial"/>
      <w:color w:val="000000"/>
      <w:sz w:val="24"/>
      <w:szCs w:val="24"/>
    </w:rPr>
  </w:style>
  <w:style w:type="character" w:styleId="FollowedHyperlink">
    <w:name w:val="FollowedHyperlink"/>
    <w:rsid w:val="00150371"/>
    <w:rPr>
      <w:color w:val="800080"/>
      <w:u w:val="single"/>
    </w:rPr>
  </w:style>
  <w:style w:type="paragraph" w:styleId="BodyText2">
    <w:name w:val="Body Text 2"/>
    <w:basedOn w:val="Normal"/>
    <w:link w:val="BodyText2Char"/>
    <w:rsid w:val="00150371"/>
    <w:pPr>
      <w:spacing w:after="120" w:line="480" w:lineRule="auto"/>
    </w:pPr>
    <w:rPr>
      <w:rFonts w:ascii="Univers (WN)" w:eastAsia="Times New Roman" w:hAnsi="Univers (WN)" w:cs="Times New Roman"/>
      <w:b/>
      <w:sz w:val="24"/>
      <w:szCs w:val="20"/>
    </w:rPr>
  </w:style>
  <w:style w:type="character" w:customStyle="1" w:styleId="BodyText2Char">
    <w:name w:val="Body Text 2 Char"/>
    <w:basedOn w:val="DefaultParagraphFont"/>
    <w:link w:val="BodyText2"/>
    <w:rsid w:val="00150371"/>
    <w:rPr>
      <w:rFonts w:ascii="Univers (WN)" w:eastAsia="Times New Roman" w:hAnsi="Univers (WN)" w:cs="Times New Roman"/>
      <w:b/>
      <w:sz w:val="24"/>
      <w:szCs w:val="20"/>
    </w:rPr>
  </w:style>
  <w:style w:type="paragraph" w:customStyle="1" w:styleId="11Heading">
    <w:name w:val="1.1 Heading"/>
    <w:basedOn w:val="Heading2"/>
    <w:next w:val="Normal"/>
    <w:link w:val="11HeadingChar"/>
    <w:autoRedefine/>
    <w:qFormat/>
    <w:rsid w:val="00150371"/>
    <w:pPr>
      <w:numPr>
        <w:ilvl w:val="1"/>
      </w:numPr>
      <w:pBdr>
        <w:top w:val="none" w:sz="0" w:space="0" w:color="auto"/>
        <w:left w:val="none" w:sz="0" w:space="0" w:color="auto"/>
        <w:bottom w:val="none" w:sz="0" w:space="0" w:color="auto"/>
        <w:right w:val="none" w:sz="0" w:space="0" w:color="auto"/>
      </w:pBdr>
      <w:shd w:val="clear" w:color="auto" w:fill="auto"/>
      <w:spacing w:after="220"/>
      <w:ind w:left="1080" w:hanging="720"/>
    </w:pPr>
    <w:rPr>
      <w:b w:val="0"/>
      <w:noProof/>
      <w:kern w:val="24"/>
    </w:rPr>
  </w:style>
  <w:style w:type="paragraph" w:customStyle="1" w:styleId="11-Body">
    <w:name w:val="1.1-Body"/>
    <w:basedOn w:val="Heading3"/>
    <w:link w:val="11-BodyChar"/>
    <w:qFormat/>
    <w:rsid w:val="00150371"/>
    <w:pPr>
      <w:keepNext w:val="0"/>
      <w:keepLines w:val="0"/>
      <w:numPr>
        <w:ilvl w:val="2"/>
      </w:numPr>
      <w:shd w:val="clear" w:color="auto" w:fill="FFFFFF" w:themeFill="background1"/>
      <w:spacing w:before="120" w:after="180" w:line="240" w:lineRule="auto"/>
      <w:ind w:left="936" w:hanging="720"/>
    </w:pPr>
    <w:rPr>
      <w:rFonts w:ascii="Arial" w:eastAsia="Times New Roman" w:hAnsi="Arial" w:cs="Times New Roman"/>
      <w:b/>
      <w:bCs/>
      <w:color w:val="auto"/>
      <w:sz w:val="22"/>
      <w:szCs w:val="26"/>
    </w:rPr>
  </w:style>
  <w:style w:type="character" w:customStyle="1" w:styleId="11HeadingChar">
    <w:name w:val="1.1 Heading Char"/>
    <w:link w:val="11Heading"/>
    <w:rsid w:val="00150371"/>
    <w:rPr>
      <w:rFonts w:ascii="Arial" w:eastAsia="Times New Roman" w:hAnsi="Arial" w:cs="Arial"/>
      <w:noProof/>
      <w:kern w:val="24"/>
    </w:rPr>
  </w:style>
  <w:style w:type="character" w:customStyle="1" w:styleId="11-BodyChar">
    <w:name w:val="1.1-Body Char"/>
    <w:link w:val="11-Body"/>
    <w:rsid w:val="00150371"/>
    <w:rPr>
      <w:rFonts w:ascii="Arial" w:eastAsia="Times New Roman" w:hAnsi="Arial" w:cs="Times New Roman"/>
      <w:b/>
      <w:bCs/>
      <w:szCs w:val="26"/>
      <w:shd w:val="clear" w:color="auto" w:fill="FFFFFF" w:themeFill="background1"/>
    </w:rPr>
  </w:style>
  <w:style w:type="paragraph" w:styleId="Revision">
    <w:name w:val="Revision"/>
    <w:hidden/>
    <w:uiPriority w:val="99"/>
    <w:semiHidden/>
    <w:rsid w:val="00150371"/>
    <w:pPr>
      <w:spacing w:after="0" w:line="240" w:lineRule="auto"/>
    </w:pPr>
    <w:rPr>
      <w:rFonts w:ascii="Arial" w:eastAsia="Times New Roman" w:hAnsi="Arial" w:cs="Arial"/>
      <w:sz w:val="20"/>
      <w:szCs w:val="20"/>
    </w:rPr>
  </w:style>
  <w:style w:type="table" w:customStyle="1" w:styleId="TableGrid2">
    <w:name w:val="Table Grid2"/>
    <w:basedOn w:val="TableNormal"/>
    <w:next w:val="TableGrid"/>
    <w:uiPriority w:val="39"/>
    <w:rsid w:val="001503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150371"/>
  </w:style>
  <w:style w:type="character" w:styleId="UnresolvedMention">
    <w:name w:val="Unresolved Mention"/>
    <w:basedOn w:val="DefaultParagraphFont"/>
    <w:uiPriority w:val="99"/>
    <w:semiHidden/>
    <w:unhideWhenUsed/>
    <w:rsid w:val="00150371"/>
    <w:rPr>
      <w:color w:val="605E5C"/>
      <w:shd w:val="clear" w:color="auto" w:fill="E1DFDD"/>
    </w:rPr>
  </w:style>
  <w:style w:type="table" w:customStyle="1" w:styleId="TableGrid11">
    <w:name w:val="Table Grid11"/>
    <w:basedOn w:val="TableNormal"/>
    <w:rsid w:val="00150371"/>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uleH1">
    <w:name w:val="Schedule H1"/>
    <w:basedOn w:val="Heading1"/>
    <w:link w:val="ScheduleH1Char"/>
    <w:rsid w:val="00150371"/>
    <w:pPr>
      <w:keepNext w:val="0"/>
      <w:numPr>
        <w:numId w:val="5"/>
      </w:numPr>
      <w:spacing w:after="240" w:line="259" w:lineRule="auto"/>
    </w:pPr>
    <w:rPr>
      <w:rFonts w:eastAsiaTheme="majorEastAsia"/>
      <w:b w:val="0"/>
      <w:bCs w:val="0"/>
      <w:color w:val="2F5496" w:themeColor="accent1" w:themeShade="BF"/>
    </w:rPr>
  </w:style>
  <w:style w:type="paragraph" w:customStyle="1" w:styleId="ScheduleH2">
    <w:name w:val="Schedule H2"/>
    <w:basedOn w:val="Heading2"/>
    <w:rsid w:val="00150371"/>
    <w:pPr>
      <w:keepNext w:val="0"/>
      <w:numPr>
        <w:ilvl w:val="1"/>
        <w:numId w:val="5"/>
      </w:numPr>
      <w:pBdr>
        <w:top w:val="none" w:sz="0" w:space="0" w:color="auto"/>
        <w:left w:val="none" w:sz="0" w:space="0" w:color="auto"/>
        <w:bottom w:val="none" w:sz="0" w:space="0" w:color="auto"/>
        <w:right w:val="none" w:sz="0" w:space="0" w:color="auto"/>
      </w:pBdr>
      <w:shd w:val="clear" w:color="auto" w:fill="auto"/>
      <w:spacing w:before="0" w:after="240" w:line="259" w:lineRule="auto"/>
    </w:pPr>
    <w:rPr>
      <w:rFonts w:eastAsiaTheme="majorEastAsia"/>
      <w:b w:val="0"/>
      <w:szCs w:val="26"/>
    </w:rPr>
  </w:style>
  <w:style w:type="character" w:customStyle="1" w:styleId="ScheduleH1Char">
    <w:name w:val="Schedule H1 Char"/>
    <w:basedOn w:val="Heading1Char"/>
    <w:link w:val="ScheduleH1"/>
    <w:rsid w:val="00150371"/>
    <w:rPr>
      <w:rFonts w:ascii="Arial" w:eastAsiaTheme="majorEastAsia" w:hAnsi="Arial" w:cs="Arial"/>
      <w:b w:val="0"/>
      <w:bCs w:val="0"/>
      <w:color w:val="2F5496" w:themeColor="accent1" w:themeShade="BF"/>
      <w:kern w:val="32"/>
      <w:sz w:val="28"/>
      <w:szCs w:val="32"/>
    </w:rPr>
  </w:style>
  <w:style w:type="paragraph" w:customStyle="1" w:styleId="ScheduleH3">
    <w:name w:val="ScheduleH3"/>
    <w:basedOn w:val="ScheduleH1"/>
    <w:rsid w:val="00150371"/>
    <w:pPr>
      <w:numPr>
        <w:ilvl w:val="2"/>
      </w:numPr>
      <w:tabs>
        <w:tab w:val="num" w:pos="360"/>
      </w:tabs>
      <w:ind w:left="1170" w:hanging="720"/>
    </w:pPr>
  </w:style>
  <w:style w:type="paragraph" w:customStyle="1" w:styleId="H1-P">
    <w:name w:val="H1-P"/>
    <w:basedOn w:val="Normal"/>
    <w:link w:val="H1-PChar"/>
    <w:qFormat/>
    <w:rsid w:val="00150371"/>
    <w:pPr>
      <w:spacing w:before="240" w:after="240" w:line="276" w:lineRule="auto"/>
      <w:ind w:left="360"/>
    </w:pPr>
    <w:rPr>
      <w:rFonts w:ascii="Arial" w:eastAsia="Times New Roman" w:hAnsi="Arial" w:cs="Arial"/>
      <w:sz w:val="20"/>
      <w:szCs w:val="20"/>
    </w:rPr>
  </w:style>
  <w:style w:type="character" w:customStyle="1" w:styleId="H1-PChar">
    <w:name w:val="H1-P Char"/>
    <w:basedOn w:val="DefaultParagraphFont"/>
    <w:link w:val="H1-P"/>
    <w:rsid w:val="00150371"/>
    <w:rPr>
      <w:rFonts w:ascii="Arial" w:eastAsia="Times New Roman" w:hAnsi="Arial" w:cs="Arial"/>
      <w:sz w:val="20"/>
      <w:szCs w:val="20"/>
    </w:rPr>
  </w:style>
  <w:style w:type="paragraph" w:customStyle="1" w:styleId="H3-P">
    <w:name w:val="H3-P"/>
    <w:basedOn w:val="Normal"/>
    <w:link w:val="H3-PChar"/>
    <w:qFormat/>
    <w:rsid w:val="00150371"/>
    <w:pPr>
      <w:spacing w:before="240" w:after="240" w:line="23" w:lineRule="atLeast"/>
      <w:ind w:left="1440"/>
    </w:pPr>
    <w:rPr>
      <w:rFonts w:ascii="Arial" w:eastAsia="Times New Roman" w:hAnsi="Arial" w:cs="Arial"/>
      <w:sz w:val="20"/>
      <w:szCs w:val="20"/>
    </w:rPr>
  </w:style>
  <w:style w:type="paragraph" w:customStyle="1" w:styleId="H4-P">
    <w:name w:val="H4-P"/>
    <w:basedOn w:val="Heading4"/>
    <w:link w:val="H4-PChar"/>
    <w:qFormat/>
    <w:rsid w:val="00150371"/>
    <w:pPr>
      <w:ind w:left="2520" w:firstLine="0"/>
    </w:pPr>
  </w:style>
  <w:style w:type="character" w:customStyle="1" w:styleId="H3-PChar">
    <w:name w:val="H3-P Char"/>
    <w:basedOn w:val="DefaultParagraphFont"/>
    <w:link w:val="H3-P"/>
    <w:rsid w:val="00150371"/>
    <w:rPr>
      <w:rFonts w:ascii="Arial" w:eastAsia="Times New Roman" w:hAnsi="Arial" w:cs="Arial"/>
      <w:sz w:val="20"/>
      <w:szCs w:val="20"/>
    </w:rPr>
  </w:style>
  <w:style w:type="paragraph" w:customStyle="1" w:styleId="H2-P-Italic">
    <w:name w:val="H2-P-Italic"/>
    <w:basedOn w:val="Normal"/>
    <w:link w:val="H2-P-ItalicChar"/>
    <w:qFormat/>
    <w:rsid w:val="00150371"/>
    <w:pPr>
      <w:spacing w:before="240" w:after="240" w:line="240" w:lineRule="auto"/>
      <w:ind w:left="540"/>
      <w:jc w:val="both"/>
    </w:pPr>
    <w:rPr>
      <w:rFonts w:ascii="Arial" w:eastAsia="Times New Roman" w:hAnsi="Arial" w:cs="Arial"/>
      <w:i/>
      <w:sz w:val="20"/>
      <w:szCs w:val="20"/>
    </w:rPr>
  </w:style>
  <w:style w:type="character" w:customStyle="1" w:styleId="H4-PChar">
    <w:name w:val="H4-P Char"/>
    <w:basedOn w:val="Heading4Char"/>
    <w:link w:val="H4-P"/>
    <w:rsid w:val="00150371"/>
    <w:rPr>
      <w:rFonts w:ascii="Arial" w:eastAsia="Times New Roman" w:hAnsi="Arial" w:cs="Arial"/>
      <w:sz w:val="20"/>
      <w:shd w:val="clear" w:color="auto" w:fill="FFFFFF" w:themeFill="background1"/>
    </w:rPr>
  </w:style>
  <w:style w:type="character" w:customStyle="1" w:styleId="H2-P-ItalicChar">
    <w:name w:val="H2-P-Italic Char"/>
    <w:basedOn w:val="DefaultParagraphFont"/>
    <w:link w:val="H2-P-Italic"/>
    <w:rsid w:val="00150371"/>
    <w:rPr>
      <w:rFonts w:ascii="Arial" w:eastAsia="Times New Roman" w:hAnsi="Arial" w:cs="Arial"/>
      <w:i/>
      <w:sz w:val="20"/>
      <w:szCs w:val="20"/>
    </w:rPr>
  </w:style>
  <w:style w:type="paragraph" w:customStyle="1" w:styleId="TableNormal0">
    <w:name w:val="Table_Normal"/>
    <w:basedOn w:val="Normal"/>
    <w:link w:val="TableNormalChar"/>
    <w:qFormat/>
    <w:rsid w:val="00150371"/>
    <w:pPr>
      <w:widowControl w:val="0"/>
      <w:spacing w:after="120" w:line="276" w:lineRule="auto"/>
    </w:pPr>
    <w:rPr>
      <w:rFonts w:ascii="Arial" w:eastAsia="Times New Roman" w:hAnsi="Arial" w:cs="Arial"/>
      <w:sz w:val="20"/>
      <w:szCs w:val="20"/>
    </w:rPr>
  </w:style>
  <w:style w:type="paragraph" w:customStyle="1" w:styleId="TableDescriptor">
    <w:name w:val="Table_Descriptor"/>
    <w:basedOn w:val="Normal"/>
    <w:link w:val="TableDescriptorChar"/>
    <w:qFormat/>
    <w:rsid w:val="00150371"/>
    <w:pPr>
      <w:widowControl w:val="0"/>
      <w:spacing w:after="240" w:line="276" w:lineRule="auto"/>
    </w:pPr>
    <w:rPr>
      <w:rFonts w:ascii="Arial" w:eastAsia="Times New Roman" w:hAnsi="Arial" w:cs="Arial"/>
      <w:sz w:val="18"/>
      <w:szCs w:val="18"/>
    </w:rPr>
  </w:style>
  <w:style w:type="character" w:customStyle="1" w:styleId="TableNormalChar">
    <w:name w:val="Table_Normal Char"/>
    <w:basedOn w:val="DefaultParagraphFont"/>
    <w:link w:val="TableNormal0"/>
    <w:rsid w:val="00150371"/>
    <w:rPr>
      <w:rFonts w:ascii="Arial" w:eastAsia="Times New Roman" w:hAnsi="Arial" w:cs="Arial"/>
      <w:sz w:val="20"/>
      <w:szCs w:val="20"/>
    </w:rPr>
  </w:style>
  <w:style w:type="character" w:customStyle="1" w:styleId="TableDescriptorChar">
    <w:name w:val="Table_Descriptor Char"/>
    <w:basedOn w:val="DefaultParagraphFont"/>
    <w:link w:val="TableDescriptor"/>
    <w:rsid w:val="00150371"/>
    <w:rPr>
      <w:rFonts w:ascii="Arial" w:eastAsia="Times New Roman" w:hAnsi="Arial" w:cs="Arial"/>
      <w:sz w:val="18"/>
      <w:szCs w:val="18"/>
    </w:rPr>
  </w:style>
  <w:style w:type="paragraph" w:customStyle="1" w:styleId="HdgP2">
    <w:name w:val="Hdg P2"/>
    <w:basedOn w:val="Normal"/>
    <w:link w:val="HdgP2Char"/>
    <w:qFormat/>
    <w:rsid w:val="00150371"/>
    <w:pPr>
      <w:spacing w:before="240" w:after="240" w:line="240" w:lineRule="auto"/>
      <w:ind w:left="360"/>
    </w:pPr>
    <w:rPr>
      <w:rFonts w:ascii="Arial" w:eastAsia="Times New Roman" w:hAnsi="Arial" w:cs="Arial"/>
      <w:sz w:val="20"/>
      <w:szCs w:val="20"/>
    </w:rPr>
  </w:style>
  <w:style w:type="character" w:customStyle="1" w:styleId="HdgP2Char">
    <w:name w:val="Hdg P2 Char"/>
    <w:basedOn w:val="DefaultParagraphFont"/>
    <w:link w:val="HdgP2"/>
    <w:rsid w:val="00150371"/>
    <w:rPr>
      <w:rFonts w:ascii="Arial" w:eastAsia="Times New Roman" w:hAnsi="Arial" w:cs="Arial"/>
      <w:sz w:val="20"/>
      <w:szCs w:val="20"/>
    </w:rPr>
  </w:style>
  <w:style w:type="paragraph" w:customStyle="1" w:styleId="ExhibitHdg">
    <w:name w:val="Exhibit Hdg"/>
    <w:basedOn w:val="Heading1"/>
    <w:link w:val="ExhibitHdgChar"/>
    <w:qFormat/>
    <w:rsid w:val="00150371"/>
    <w:pPr>
      <w:ind w:left="0"/>
    </w:pPr>
    <w:rPr>
      <w:bCs w:val="0"/>
      <w:sz w:val="24"/>
      <w:u w:val="single"/>
    </w:rPr>
  </w:style>
  <w:style w:type="character" w:customStyle="1" w:styleId="ExhibitHdgChar">
    <w:name w:val="Exhibit Hdg Char"/>
    <w:basedOn w:val="DefaultParagraphFont"/>
    <w:link w:val="ExhibitHdg"/>
    <w:rsid w:val="00150371"/>
    <w:rPr>
      <w:rFonts w:ascii="Arial" w:eastAsia="Times New Roman" w:hAnsi="Arial" w:cs="Arial"/>
      <w:b/>
      <w:kern w:val="32"/>
      <w:sz w:val="24"/>
      <w:szCs w:val="32"/>
      <w:u w:val="single"/>
    </w:rPr>
  </w:style>
  <w:style w:type="table" w:customStyle="1" w:styleId="TableGrid1">
    <w:name w:val="Table Grid1"/>
    <w:basedOn w:val="TableNormal"/>
    <w:next w:val="TableGrid"/>
    <w:uiPriority w:val="39"/>
    <w:rsid w:val="001503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11">
    <w:name w:val="Grid Table 6 Colorful11"/>
    <w:basedOn w:val="TableNormal"/>
    <w:next w:val="GridTable6Colorful"/>
    <w:uiPriority w:val="51"/>
    <w:rsid w:val="00150371"/>
    <w:pPr>
      <w:spacing w:after="0" w:line="240" w:lineRule="auto"/>
    </w:pPr>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6Colorful">
    <w:name w:val="Grid Table 6 Colorful"/>
    <w:basedOn w:val="TableNormal"/>
    <w:uiPriority w:val="51"/>
    <w:rsid w:val="0015037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MediumShading1-Accent111">
    <w:name w:val="Medium Shading 1 - Accent 111"/>
    <w:basedOn w:val="TableNormal"/>
    <w:uiPriority w:val="63"/>
    <w:rsid w:val="00150371"/>
    <w:pPr>
      <w:spacing w:after="0" w:line="240" w:lineRule="auto"/>
    </w:pPr>
    <w:rPr>
      <w:rFonts w:ascii="Calibri" w:eastAsia="Calibri" w:hAnsi="Calibri" w:cs="Times New Roman"/>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Grid3">
    <w:name w:val="Table Grid3"/>
    <w:basedOn w:val="TableNormal"/>
    <w:next w:val="TableGrid"/>
    <w:uiPriority w:val="39"/>
    <w:rsid w:val="001503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503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50371"/>
    <w:pPr>
      <w:autoSpaceDE w:val="0"/>
      <w:autoSpaceDN w:val="0"/>
      <w:adjustRightInd w:val="0"/>
      <w:spacing w:after="0" w:line="240" w:lineRule="auto"/>
    </w:pPr>
    <w:rPr>
      <w:rFonts w:ascii="Arial" w:hAnsi="Arial" w:cs="Arial"/>
      <w:color w:val="000000"/>
      <w:sz w:val="24"/>
      <w:szCs w:val="24"/>
    </w:rPr>
  </w:style>
  <w:style w:type="character" w:customStyle="1" w:styleId="ui-provider">
    <w:name w:val="ui-provider"/>
    <w:basedOn w:val="DefaultParagraphFont"/>
    <w:rsid w:val="006010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HCAProcurements@hca.wa.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cdc.gov/violenceprevention/pdf/suicidetechnicalpackage.pdf" TargetMode="External"/><Relationship Id="rId4" Type="http://schemas.openxmlformats.org/officeDocument/2006/relationships/settings" Target="settings.xml"/><Relationship Id="rId9" Type="http://schemas.openxmlformats.org/officeDocument/2006/relationships/hyperlink" Target="https://www.theathenaforum.org/CSAPprinciples"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90DAB51845C4514A6C4217D829538C3"/>
        <w:category>
          <w:name w:val="General"/>
          <w:gallery w:val="placeholder"/>
        </w:category>
        <w:types>
          <w:type w:val="bbPlcHdr"/>
        </w:types>
        <w:behaviors>
          <w:behavior w:val="content"/>
        </w:behaviors>
        <w:guid w:val="{DA42D41F-19E5-4884-B23C-74708300FAAC}"/>
      </w:docPartPr>
      <w:docPartBody>
        <w:p w:rsidR="00E272EE" w:rsidRDefault="00752250" w:rsidP="00752250">
          <w:pPr>
            <w:pStyle w:val="F90DAB51845C4514A6C4217D829538C3"/>
          </w:pPr>
          <w:r w:rsidRPr="00A1369A">
            <w:rPr>
              <w:rStyle w:val="PlaceholderText"/>
            </w:rPr>
            <w:t>Choose an item.</w:t>
          </w:r>
        </w:p>
      </w:docPartBody>
    </w:docPart>
    <w:docPart>
      <w:docPartPr>
        <w:name w:val="FD93C3C05B304E34AADF46549AF0172F"/>
        <w:category>
          <w:name w:val="General"/>
          <w:gallery w:val="placeholder"/>
        </w:category>
        <w:types>
          <w:type w:val="bbPlcHdr"/>
        </w:types>
        <w:behaviors>
          <w:behavior w:val="content"/>
        </w:behaviors>
        <w:guid w:val="{7979CEFE-E7C7-466C-A482-3A32C6E51365}"/>
      </w:docPartPr>
      <w:docPartBody>
        <w:p w:rsidR="00E272EE" w:rsidRDefault="00752250" w:rsidP="00752250">
          <w:pPr>
            <w:pStyle w:val="FD93C3C05B304E34AADF46549AF0172F"/>
          </w:pPr>
          <w:r w:rsidRPr="00A1369A">
            <w:rPr>
              <w:rStyle w:val="PlaceholderText"/>
            </w:rPr>
            <w:t>Choose an item.</w:t>
          </w:r>
        </w:p>
      </w:docPartBody>
    </w:docPart>
    <w:docPart>
      <w:docPartPr>
        <w:name w:val="EBF326163836455BA3F019256DB9AA17"/>
        <w:category>
          <w:name w:val="General"/>
          <w:gallery w:val="placeholder"/>
        </w:category>
        <w:types>
          <w:type w:val="bbPlcHdr"/>
        </w:types>
        <w:behaviors>
          <w:behavior w:val="content"/>
        </w:behaviors>
        <w:guid w:val="{323F9672-90D8-4099-8C9A-31944217A389}"/>
      </w:docPartPr>
      <w:docPartBody>
        <w:p w:rsidR="00792212" w:rsidRDefault="00904026" w:rsidP="00904026">
          <w:pPr>
            <w:pStyle w:val="EBF326163836455BA3F019256DB9AA17"/>
          </w:pPr>
          <w:r w:rsidRPr="007C16D7">
            <w:rPr>
              <w:rStyle w:val="PlaceholderText"/>
            </w:rPr>
            <w:t>Choose an item.</w:t>
          </w:r>
        </w:p>
      </w:docPartBody>
    </w:docPart>
    <w:docPart>
      <w:docPartPr>
        <w:name w:val="16BB977341DE490A866442D7B5FB7EA8"/>
        <w:category>
          <w:name w:val="General"/>
          <w:gallery w:val="placeholder"/>
        </w:category>
        <w:types>
          <w:type w:val="bbPlcHdr"/>
        </w:types>
        <w:behaviors>
          <w:behavior w:val="content"/>
        </w:behaviors>
        <w:guid w:val="{F367361C-4529-4CAF-BE3D-5C1209AD2648}"/>
      </w:docPartPr>
      <w:docPartBody>
        <w:p w:rsidR="00792212" w:rsidRDefault="00904026" w:rsidP="00904026">
          <w:pPr>
            <w:pStyle w:val="16BB977341DE490A866442D7B5FB7EA8"/>
          </w:pPr>
          <w:r w:rsidRPr="007C16D7">
            <w:rPr>
              <w:rStyle w:val="PlaceholderText"/>
            </w:rPr>
            <w:t>Choose an item.</w:t>
          </w:r>
        </w:p>
      </w:docPartBody>
    </w:docPart>
    <w:docPart>
      <w:docPartPr>
        <w:name w:val="E80DDD966A6E4955A5347763B0E34B61"/>
        <w:category>
          <w:name w:val="General"/>
          <w:gallery w:val="placeholder"/>
        </w:category>
        <w:types>
          <w:type w:val="bbPlcHdr"/>
        </w:types>
        <w:behaviors>
          <w:behavior w:val="content"/>
        </w:behaviors>
        <w:guid w:val="{ECA1094D-0C8C-438B-8510-4E424D91C3A8}"/>
      </w:docPartPr>
      <w:docPartBody>
        <w:p w:rsidR="00792212" w:rsidRDefault="00904026" w:rsidP="00904026">
          <w:pPr>
            <w:pStyle w:val="E80DDD966A6E4955A5347763B0E34B61"/>
          </w:pPr>
          <w:r w:rsidRPr="007C16D7">
            <w:rPr>
              <w:rStyle w:val="PlaceholderText"/>
            </w:rPr>
            <w:t>Choose an item.</w:t>
          </w:r>
        </w:p>
      </w:docPartBody>
    </w:docPart>
    <w:docPart>
      <w:docPartPr>
        <w:name w:val="A0EC2E2CAEAC49D5BF655D3C4D7FE9AF"/>
        <w:category>
          <w:name w:val="General"/>
          <w:gallery w:val="placeholder"/>
        </w:category>
        <w:types>
          <w:type w:val="bbPlcHdr"/>
        </w:types>
        <w:behaviors>
          <w:behavior w:val="content"/>
        </w:behaviors>
        <w:guid w:val="{58E4AFB5-AADC-4EA9-9ADD-639D83EB20D7}"/>
      </w:docPartPr>
      <w:docPartBody>
        <w:p w:rsidR="00792212" w:rsidRDefault="00904026" w:rsidP="00904026">
          <w:pPr>
            <w:pStyle w:val="A0EC2E2CAEAC49D5BF655D3C4D7FE9AF"/>
          </w:pPr>
          <w:r w:rsidRPr="007C16D7">
            <w:rPr>
              <w:rStyle w:val="PlaceholderText"/>
            </w:rPr>
            <w:t>Choose an item.</w:t>
          </w:r>
        </w:p>
      </w:docPartBody>
    </w:docPart>
    <w:docPart>
      <w:docPartPr>
        <w:name w:val="68B0FE573D524748AD7E1236F89ADD96"/>
        <w:category>
          <w:name w:val="General"/>
          <w:gallery w:val="placeholder"/>
        </w:category>
        <w:types>
          <w:type w:val="bbPlcHdr"/>
        </w:types>
        <w:behaviors>
          <w:behavior w:val="content"/>
        </w:behaviors>
        <w:guid w:val="{82C39B00-8198-4F8E-881B-762B7934927C}"/>
      </w:docPartPr>
      <w:docPartBody>
        <w:p w:rsidR="00792212" w:rsidRDefault="00904026" w:rsidP="00904026">
          <w:pPr>
            <w:pStyle w:val="68B0FE573D524748AD7E1236F89ADD96"/>
          </w:pPr>
          <w:r w:rsidRPr="007C16D7">
            <w:rPr>
              <w:rStyle w:val="PlaceholderText"/>
            </w:rPr>
            <w:t>Choose an item.</w:t>
          </w:r>
        </w:p>
      </w:docPartBody>
    </w:docPart>
    <w:docPart>
      <w:docPartPr>
        <w:name w:val="E22E937AC8A047B3B5F6C8B75B20CB1A"/>
        <w:category>
          <w:name w:val="General"/>
          <w:gallery w:val="placeholder"/>
        </w:category>
        <w:types>
          <w:type w:val="bbPlcHdr"/>
        </w:types>
        <w:behaviors>
          <w:behavior w:val="content"/>
        </w:behaviors>
        <w:guid w:val="{2492E962-2233-4A45-BEEA-BA3EFB213821}"/>
      </w:docPartPr>
      <w:docPartBody>
        <w:p w:rsidR="00792212" w:rsidRDefault="00904026" w:rsidP="00904026">
          <w:pPr>
            <w:pStyle w:val="E22E937AC8A047B3B5F6C8B75B20CB1A"/>
          </w:pPr>
          <w:r w:rsidRPr="007C16D7">
            <w:rPr>
              <w:rStyle w:val="PlaceholderText"/>
            </w:rPr>
            <w:t>Choose an item.</w:t>
          </w:r>
        </w:p>
      </w:docPartBody>
    </w:docPart>
    <w:docPart>
      <w:docPartPr>
        <w:name w:val="845F9607239A467E93F2A515BC0542D7"/>
        <w:category>
          <w:name w:val="General"/>
          <w:gallery w:val="placeholder"/>
        </w:category>
        <w:types>
          <w:type w:val="bbPlcHdr"/>
        </w:types>
        <w:behaviors>
          <w:behavior w:val="content"/>
        </w:behaviors>
        <w:guid w:val="{04952B22-2090-4D46-8ED6-B3EE95E6A499}"/>
      </w:docPartPr>
      <w:docPartBody>
        <w:p w:rsidR="00792212" w:rsidRDefault="00904026" w:rsidP="00904026">
          <w:pPr>
            <w:pStyle w:val="845F9607239A467E93F2A515BC0542D7"/>
          </w:pPr>
          <w:r w:rsidRPr="007C16D7">
            <w:rPr>
              <w:rStyle w:val="PlaceholderText"/>
            </w:rPr>
            <w:t>Choose an item.</w:t>
          </w:r>
        </w:p>
      </w:docPartBody>
    </w:docPart>
    <w:docPart>
      <w:docPartPr>
        <w:name w:val="2684A0B8B8BA42A09028A4F5B665E993"/>
        <w:category>
          <w:name w:val="General"/>
          <w:gallery w:val="placeholder"/>
        </w:category>
        <w:types>
          <w:type w:val="bbPlcHdr"/>
        </w:types>
        <w:behaviors>
          <w:behavior w:val="content"/>
        </w:behaviors>
        <w:guid w:val="{7DF2E828-C0F3-468D-AD37-643CECC8A048}"/>
      </w:docPartPr>
      <w:docPartBody>
        <w:p w:rsidR="00792212" w:rsidRDefault="00904026" w:rsidP="00904026">
          <w:pPr>
            <w:pStyle w:val="2684A0B8B8BA42A09028A4F5B665E993"/>
          </w:pPr>
          <w:r w:rsidRPr="007C16D7">
            <w:rPr>
              <w:rStyle w:val="PlaceholderText"/>
            </w:rPr>
            <w:t>Choose an item.</w:t>
          </w:r>
        </w:p>
      </w:docPartBody>
    </w:docPart>
    <w:docPart>
      <w:docPartPr>
        <w:name w:val="F2816001F0FF485082024A8183EA8ED4"/>
        <w:category>
          <w:name w:val="General"/>
          <w:gallery w:val="placeholder"/>
        </w:category>
        <w:types>
          <w:type w:val="bbPlcHdr"/>
        </w:types>
        <w:behaviors>
          <w:behavior w:val="content"/>
        </w:behaviors>
        <w:guid w:val="{206E8522-16AF-4D2B-96A5-2513F6D6D55A}"/>
      </w:docPartPr>
      <w:docPartBody>
        <w:p w:rsidR="00792212" w:rsidRDefault="00904026" w:rsidP="00904026">
          <w:pPr>
            <w:pStyle w:val="F2816001F0FF485082024A8183EA8ED4"/>
          </w:pPr>
          <w:r w:rsidRPr="007C16D7">
            <w:rPr>
              <w:rStyle w:val="PlaceholderText"/>
            </w:rPr>
            <w:t>Choose an item.</w:t>
          </w:r>
        </w:p>
      </w:docPartBody>
    </w:docPart>
    <w:docPart>
      <w:docPartPr>
        <w:name w:val="90F37855C6EF4C919A21DAE3445D0904"/>
        <w:category>
          <w:name w:val="General"/>
          <w:gallery w:val="placeholder"/>
        </w:category>
        <w:types>
          <w:type w:val="bbPlcHdr"/>
        </w:types>
        <w:behaviors>
          <w:behavior w:val="content"/>
        </w:behaviors>
        <w:guid w:val="{0B718406-02BD-4CA2-AEFA-535D31571C60}"/>
      </w:docPartPr>
      <w:docPartBody>
        <w:p w:rsidR="00792212" w:rsidRDefault="00904026" w:rsidP="00904026">
          <w:pPr>
            <w:pStyle w:val="90F37855C6EF4C919A21DAE3445D0904"/>
          </w:pPr>
          <w:r w:rsidRPr="007C16D7">
            <w:rPr>
              <w:rStyle w:val="PlaceholderText"/>
            </w:rPr>
            <w:t>Choose an item.</w:t>
          </w:r>
        </w:p>
      </w:docPartBody>
    </w:docPart>
    <w:docPart>
      <w:docPartPr>
        <w:name w:val="54AAE0837CA545CDB89BB365E348AA2B"/>
        <w:category>
          <w:name w:val="General"/>
          <w:gallery w:val="placeholder"/>
        </w:category>
        <w:types>
          <w:type w:val="bbPlcHdr"/>
        </w:types>
        <w:behaviors>
          <w:behavior w:val="content"/>
        </w:behaviors>
        <w:guid w:val="{9493171F-679C-47E9-ABAD-84EF08308186}"/>
      </w:docPartPr>
      <w:docPartBody>
        <w:p w:rsidR="00792212" w:rsidRDefault="00904026" w:rsidP="00904026">
          <w:pPr>
            <w:pStyle w:val="54AAE0837CA545CDB89BB365E348AA2B"/>
          </w:pPr>
          <w:r w:rsidRPr="007C16D7">
            <w:rPr>
              <w:rStyle w:val="PlaceholderText"/>
            </w:rPr>
            <w:t>Choose an item.</w:t>
          </w:r>
        </w:p>
      </w:docPartBody>
    </w:docPart>
    <w:docPart>
      <w:docPartPr>
        <w:name w:val="F1704CFB5FE74DE2ACD21ED9C1EC0B44"/>
        <w:category>
          <w:name w:val="General"/>
          <w:gallery w:val="placeholder"/>
        </w:category>
        <w:types>
          <w:type w:val="bbPlcHdr"/>
        </w:types>
        <w:behaviors>
          <w:behavior w:val="content"/>
        </w:behaviors>
        <w:guid w:val="{7DFFA496-C303-41E5-8E9F-802A676415D8}"/>
      </w:docPartPr>
      <w:docPartBody>
        <w:p w:rsidR="00792212" w:rsidRDefault="00904026" w:rsidP="00904026">
          <w:pPr>
            <w:pStyle w:val="F1704CFB5FE74DE2ACD21ED9C1EC0B44"/>
          </w:pPr>
          <w:r w:rsidRPr="007C16D7">
            <w:rPr>
              <w:rStyle w:val="PlaceholderText"/>
            </w:rPr>
            <w:t>Choose an item.</w:t>
          </w:r>
        </w:p>
      </w:docPartBody>
    </w:docPart>
    <w:docPart>
      <w:docPartPr>
        <w:name w:val="AD987D1463494BAF8B49890BF4B48F48"/>
        <w:category>
          <w:name w:val="General"/>
          <w:gallery w:val="placeholder"/>
        </w:category>
        <w:types>
          <w:type w:val="bbPlcHdr"/>
        </w:types>
        <w:behaviors>
          <w:behavior w:val="content"/>
        </w:behaviors>
        <w:guid w:val="{7AEEEE1A-4E99-42B2-88DA-98A3661151C0}"/>
      </w:docPartPr>
      <w:docPartBody>
        <w:p w:rsidR="00792212" w:rsidRDefault="00904026" w:rsidP="00904026">
          <w:pPr>
            <w:pStyle w:val="AD987D1463494BAF8B49890BF4B48F48"/>
          </w:pPr>
          <w:r w:rsidRPr="007C16D7">
            <w:rPr>
              <w:rStyle w:val="PlaceholderText"/>
            </w:rPr>
            <w:t>Choose an item.</w:t>
          </w:r>
        </w:p>
      </w:docPartBody>
    </w:docPart>
    <w:docPart>
      <w:docPartPr>
        <w:name w:val="423B372C32394598BDA3FEC63F0D167A"/>
        <w:category>
          <w:name w:val="General"/>
          <w:gallery w:val="placeholder"/>
        </w:category>
        <w:types>
          <w:type w:val="bbPlcHdr"/>
        </w:types>
        <w:behaviors>
          <w:behavior w:val="content"/>
        </w:behaviors>
        <w:guid w:val="{BE35AA03-BE23-4911-A00C-80C2D2C02C45}"/>
      </w:docPartPr>
      <w:docPartBody>
        <w:p w:rsidR="00792212" w:rsidRDefault="00904026" w:rsidP="00904026">
          <w:pPr>
            <w:pStyle w:val="423B372C32394598BDA3FEC63F0D167A"/>
          </w:pPr>
          <w:r w:rsidRPr="007C16D7">
            <w:rPr>
              <w:rStyle w:val="PlaceholderText"/>
            </w:rPr>
            <w:t>Choose an item.</w:t>
          </w:r>
        </w:p>
      </w:docPartBody>
    </w:docPart>
    <w:docPart>
      <w:docPartPr>
        <w:name w:val="5D88A316C454462E9D2F48B2083C707C"/>
        <w:category>
          <w:name w:val="General"/>
          <w:gallery w:val="placeholder"/>
        </w:category>
        <w:types>
          <w:type w:val="bbPlcHdr"/>
        </w:types>
        <w:behaviors>
          <w:behavior w:val="content"/>
        </w:behaviors>
        <w:guid w:val="{ED4E092D-354B-4120-9C7D-B2D3FF693785}"/>
      </w:docPartPr>
      <w:docPartBody>
        <w:p w:rsidR="00792212" w:rsidRDefault="00904026" w:rsidP="00904026">
          <w:pPr>
            <w:pStyle w:val="5D88A316C454462E9D2F48B2083C707C"/>
          </w:pPr>
          <w:r w:rsidRPr="007C16D7">
            <w:rPr>
              <w:rStyle w:val="PlaceholderText"/>
            </w:rPr>
            <w:t>Choose an item.</w:t>
          </w:r>
        </w:p>
      </w:docPartBody>
    </w:docPart>
    <w:docPart>
      <w:docPartPr>
        <w:name w:val="A5741AE26C4A486EBFEADC89B336554C"/>
        <w:category>
          <w:name w:val="General"/>
          <w:gallery w:val="placeholder"/>
        </w:category>
        <w:types>
          <w:type w:val="bbPlcHdr"/>
        </w:types>
        <w:behaviors>
          <w:behavior w:val="content"/>
        </w:behaviors>
        <w:guid w:val="{399E24CC-929B-4211-8C3F-971AB2490121}"/>
      </w:docPartPr>
      <w:docPartBody>
        <w:p w:rsidR="00792212" w:rsidRDefault="00904026" w:rsidP="00904026">
          <w:pPr>
            <w:pStyle w:val="A5741AE26C4A486EBFEADC89B336554C"/>
          </w:pPr>
          <w:r w:rsidRPr="007C16D7">
            <w:rPr>
              <w:rStyle w:val="PlaceholderText"/>
            </w:rPr>
            <w:t>Choose an item.</w:t>
          </w:r>
        </w:p>
      </w:docPartBody>
    </w:docPart>
    <w:docPart>
      <w:docPartPr>
        <w:name w:val="423096C8957E433281D7893F4BF4E9F0"/>
        <w:category>
          <w:name w:val="General"/>
          <w:gallery w:val="placeholder"/>
        </w:category>
        <w:types>
          <w:type w:val="bbPlcHdr"/>
        </w:types>
        <w:behaviors>
          <w:behavior w:val="content"/>
        </w:behaviors>
        <w:guid w:val="{51E0EDC8-7679-4FC2-A509-D63FDB3FDF67}"/>
      </w:docPartPr>
      <w:docPartBody>
        <w:p w:rsidR="00792212" w:rsidRDefault="00904026" w:rsidP="00904026">
          <w:pPr>
            <w:pStyle w:val="423096C8957E433281D7893F4BF4E9F0"/>
          </w:pPr>
          <w:r w:rsidRPr="007C16D7">
            <w:rPr>
              <w:rStyle w:val="PlaceholderText"/>
            </w:rPr>
            <w:t>Choose an item.</w:t>
          </w:r>
        </w:p>
      </w:docPartBody>
    </w:docPart>
    <w:docPart>
      <w:docPartPr>
        <w:name w:val="296CB4BD8F8C4FB2AF294ED7CB08B1FF"/>
        <w:category>
          <w:name w:val="General"/>
          <w:gallery w:val="placeholder"/>
        </w:category>
        <w:types>
          <w:type w:val="bbPlcHdr"/>
        </w:types>
        <w:behaviors>
          <w:behavior w:val="content"/>
        </w:behaviors>
        <w:guid w:val="{3E45079F-0878-4634-9987-C313C2295F53}"/>
      </w:docPartPr>
      <w:docPartBody>
        <w:p w:rsidR="00792212" w:rsidRDefault="00904026" w:rsidP="00904026">
          <w:pPr>
            <w:pStyle w:val="296CB4BD8F8C4FB2AF294ED7CB08B1FF"/>
          </w:pPr>
          <w:r w:rsidRPr="007C16D7">
            <w:rPr>
              <w:rStyle w:val="PlaceholderText"/>
            </w:rPr>
            <w:t>Choose an item.</w:t>
          </w:r>
        </w:p>
      </w:docPartBody>
    </w:docPart>
    <w:docPart>
      <w:docPartPr>
        <w:name w:val="DABC2759B3E343F586C2F1A1B52FE9DB"/>
        <w:category>
          <w:name w:val="General"/>
          <w:gallery w:val="placeholder"/>
        </w:category>
        <w:types>
          <w:type w:val="bbPlcHdr"/>
        </w:types>
        <w:behaviors>
          <w:behavior w:val="content"/>
        </w:behaviors>
        <w:guid w:val="{77A20418-57B8-4767-8EDD-6CD9D9902609}"/>
      </w:docPartPr>
      <w:docPartBody>
        <w:p w:rsidR="00792212" w:rsidRDefault="00904026" w:rsidP="00904026">
          <w:pPr>
            <w:pStyle w:val="DABC2759B3E343F586C2F1A1B52FE9DB"/>
          </w:pPr>
          <w:r w:rsidRPr="007C16D7">
            <w:rPr>
              <w:rStyle w:val="PlaceholderText"/>
            </w:rPr>
            <w:t>Choose an item.</w:t>
          </w:r>
        </w:p>
      </w:docPartBody>
    </w:docPart>
    <w:docPart>
      <w:docPartPr>
        <w:name w:val="0CBF48DCAE5D4233BA64BF8CC00D5126"/>
        <w:category>
          <w:name w:val="General"/>
          <w:gallery w:val="placeholder"/>
        </w:category>
        <w:types>
          <w:type w:val="bbPlcHdr"/>
        </w:types>
        <w:behaviors>
          <w:behavior w:val="content"/>
        </w:behaviors>
        <w:guid w:val="{978623A8-340C-4F14-A451-977A2409FBA7}"/>
      </w:docPartPr>
      <w:docPartBody>
        <w:p w:rsidR="00792212" w:rsidRDefault="00904026" w:rsidP="00904026">
          <w:pPr>
            <w:pStyle w:val="0CBF48DCAE5D4233BA64BF8CC00D5126"/>
          </w:pPr>
          <w:r w:rsidRPr="007C16D7">
            <w:rPr>
              <w:rStyle w:val="PlaceholderText"/>
            </w:rPr>
            <w:t>Choose an item.</w:t>
          </w:r>
        </w:p>
      </w:docPartBody>
    </w:docPart>
    <w:docPart>
      <w:docPartPr>
        <w:name w:val="39D60DF34D6748A6816BC2FFFF898429"/>
        <w:category>
          <w:name w:val="General"/>
          <w:gallery w:val="placeholder"/>
        </w:category>
        <w:types>
          <w:type w:val="bbPlcHdr"/>
        </w:types>
        <w:behaviors>
          <w:behavior w:val="content"/>
        </w:behaviors>
        <w:guid w:val="{5695783B-C4CB-49FB-9165-31C700BD5F77}"/>
      </w:docPartPr>
      <w:docPartBody>
        <w:p w:rsidR="00792212" w:rsidRDefault="00904026" w:rsidP="00904026">
          <w:pPr>
            <w:pStyle w:val="39D60DF34D6748A6816BC2FFFF898429"/>
          </w:pPr>
          <w:r w:rsidRPr="007C16D7">
            <w:rPr>
              <w:rStyle w:val="PlaceholderText"/>
            </w:rPr>
            <w:t>Choose an item.</w:t>
          </w:r>
        </w:p>
      </w:docPartBody>
    </w:docPart>
    <w:docPart>
      <w:docPartPr>
        <w:name w:val="8E264321E04D4EB5ADB9EC30DA1C57E1"/>
        <w:category>
          <w:name w:val="General"/>
          <w:gallery w:val="placeholder"/>
        </w:category>
        <w:types>
          <w:type w:val="bbPlcHdr"/>
        </w:types>
        <w:behaviors>
          <w:behavior w:val="content"/>
        </w:behaviors>
        <w:guid w:val="{05647CE5-8A85-47A5-8753-19D49F29AF13}"/>
      </w:docPartPr>
      <w:docPartBody>
        <w:p w:rsidR="00792212" w:rsidRDefault="00904026" w:rsidP="00904026">
          <w:pPr>
            <w:pStyle w:val="8E264321E04D4EB5ADB9EC30DA1C57E1"/>
          </w:pPr>
          <w:r w:rsidRPr="007C16D7">
            <w:rPr>
              <w:rStyle w:val="PlaceholderText"/>
            </w:rPr>
            <w:t>Choose an item.</w:t>
          </w:r>
        </w:p>
      </w:docPartBody>
    </w:docPart>
    <w:docPart>
      <w:docPartPr>
        <w:name w:val="A0AA857E88534887B121CC239FD7411F"/>
        <w:category>
          <w:name w:val="General"/>
          <w:gallery w:val="placeholder"/>
        </w:category>
        <w:types>
          <w:type w:val="bbPlcHdr"/>
        </w:types>
        <w:behaviors>
          <w:behavior w:val="content"/>
        </w:behaviors>
        <w:guid w:val="{164BA5B4-CF12-4142-91A0-C1A010A77A4E}"/>
      </w:docPartPr>
      <w:docPartBody>
        <w:p w:rsidR="00A54CA0" w:rsidRDefault="00B67AF9" w:rsidP="00B67AF9">
          <w:pPr>
            <w:pStyle w:val="A0AA857E88534887B121CC239FD7411F"/>
          </w:pPr>
          <w:r w:rsidRPr="00A1369A">
            <w:rPr>
              <w:rStyle w:val="PlaceholderText"/>
            </w:rPr>
            <w:t>Choose an item.</w:t>
          </w:r>
        </w:p>
      </w:docPartBody>
    </w:docPart>
    <w:docPart>
      <w:docPartPr>
        <w:name w:val="9E3682E1FE2C46B2963066639BC1CA6A"/>
        <w:category>
          <w:name w:val="General"/>
          <w:gallery w:val="placeholder"/>
        </w:category>
        <w:types>
          <w:type w:val="bbPlcHdr"/>
        </w:types>
        <w:behaviors>
          <w:behavior w:val="content"/>
        </w:behaviors>
        <w:guid w:val="{DCE4D60F-8075-4629-9856-94F67A0E97CF}"/>
      </w:docPartPr>
      <w:docPartBody>
        <w:p w:rsidR="00A54CA0" w:rsidRDefault="00B67AF9" w:rsidP="00B67AF9">
          <w:pPr>
            <w:pStyle w:val="9E3682E1FE2C46B2963066639BC1CA6A"/>
          </w:pPr>
          <w:r w:rsidRPr="00A1369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unito SemiBold">
    <w:panose1 w:val="00000000000000000000"/>
    <w:charset w:val="00"/>
    <w:family w:val="auto"/>
    <w:pitch w:val="variable"/>
    <w:sig w:usb0="A00002FF" w:usb1="5000204B" w:usb2="00000000" w:usb3="00000000" w:csb0="00000197"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N)">
    <w:altName w:val="Calibri"/>
    <w:panose1 w:val="00000000000000000000"/>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2250"/>
    <w:rsid w:val="0000158B"/>
    <w:rsid w:val="00125884"/>
    <w:rsid w:val="00440808"/>
    <w:rsid w:val="004B0C54"/>
    <w:rsid w:val="004B3170"/>
    <w:rsid w:val="005D47A2"/>
    <w:rsid w:val="00752250"/>
    <w:rsid w:val="00792212"/>
    <w:rsid w:val="008249AB"/>
    <w:rsid w:val="00904026"/>
    <w:rsid w:val="00A54CA0"/>
    <w:rsid w:val="00AE464F"/>
    <w:rsid w:val="00B67AF9"/>
    <w:rsid w:val="00CB20E1"/>
    <w:rsid w:val="00E11238"/>
    <w:rsid w:val="00E272EE"/>
    <w:rsid w:val="00E52BCD"/>
    <w:rsid w:val="00E638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7AF9"/>
    <w:rPr>
      <w:color w:val="808080"/>
    </w:rPr>
  </w:style>
  <w:style w:type="paragraph" w:customStyle="1" w:styleId="F90DAB51845C4514A6C4217D829538C3">
    <w:name w:val="F90DAB51845C4514A6C4217D829538C3"/>
    <w:rsid w:val="00752250"/>
  </w:style>
  <w:style w:type="paragraph" w:customStyle="1" w:styleId="FD93C3C05B304E34AADF46549AF0172F">
    <w:name w:val="FD93C3C05B304E34AADF46549AF0172F"/>
    <w:rsid w:val="00752250"/>
  </w:style>
  <w:style w:type="paragraph" w:customStyle="1" w:styleId="EBF326163836455BA3F019256DB9AA17">
    <w:name w:val="EBF326163836455BA3F019256DB9AA17"/>
    <w:rsid w:val="00904026"/>
  </w:style>
  <w:style w:type="paragraph" w:customStyle="1" w:styleId="16BB977341DE490A866442D7B5FB7EA8">
    <w:name w:val="16BB977341DE490A866442D7B5FB7EA8"/>
    <w:rsid w:val="00904026"/>
  </w:style>
  <w:style w:type="paragraph" w:customStyle="1" w:styleId="E80DDD966A6E4955A5347763B0E34B61">
    <w:name w:val="E80DDD966A6E4955A5347763B0E34B61"/>
    <w:rsid w:val="00904026"/>
  </w:style>
  <w:style w:type="paragraph" w:customStyle="1" w:styleId="A0EC2E2CAEAC49D5BF655D3C4D7FE9AF">
    <w:name w:val="A0EC2E2CAEAC49D5BF655D3C4D7FE9AF"/>
    <w:rsid w:val="00904026"/>
  </w:style>
  <w:style w:type="paragraph" w:customStyle="1" w:styleId="68B0FE573D524748AD7E1236F89ADD96">
    <w:name w:val="68B0FE573D524748AD7E1236F89ADD96"/>
    <w:rsid w:val="00904026"/>
  </w:style>
  <w:style w:type="paragraph" w:customStyle="1" w:styleId="E22E937AC8A047B3B5F6C8B75B20CB1A">
    <w:name w:val="E22E937AC8A047B3B5F6C8B75B20CB1A"/>
    <w:rsid w:val="00904026"/>
  </w:style>
  <w:style w:type="paragraph" w:customStyle="1" w:styleId="845F9607239A467E93F2A515BC0542D7">
    <w:name w:val="845F9607239A467E93F2A515BC0542D7"/>
    <w:rsid w:val="00904026"/>
  </w:style>
  <w:style w:type="paragraph" w:customStyle="1" w:styleId="2684A0B8B8BA42A09028A4F5B665E993">
    <w:name w:val="2684A0B8B8BA42A09028A4F5B665E993"/>
    <w:rsid w:val="00904026"/>
  </w:style>
  <w:style w:type="paragraph" w:customStyle="1" w:styleId="F2816001F0FF485082024A8183EA8ED4">
    <w:name w:val="F2816001F0FF485082024A8183EA8ED4"/>
    <w:rsid w:val="00904026"/>
  </w:style>
  <w:style w:type="paragraph" w:customStyle="1" w:styleId="90F37855C6EF4C919A21DAE3445D0904">
    <w:name w:val="90F37855C6EF4C919A21DAE3445D0904"/>
    <w:rsid w:val="00904026"/>
  </w:style>
  <w:style w:type="paragraph" w:customStyle="1" w:styleId="54AAE0837CA545CDB89BB365E348AA2B">
    <w:name w:val="54AAE0837CA545CDB89BB365E348AA2B"/>
    <w:rsid w:val="00904026"/>
  </w:style>
  <w:style w:type="paragraph" w:customStyle="1" w:styleId="F1704CFB5FE74DE2ACD21ED9C1EC0B44">
    <w:name w:val="F1704CFB5FE74DE2ACD21ED9C1EC0B44"/>
    <w:rsid w:val="00904026"/>
  </w:style>
  <w:style w:type="paragraph" w:customStyle="1" w:styleId="AD987D1463494BAF8B49890BF4B48F48">
    <w:name w:val="AD987D1463494BAF8B49890BF4B48F48"/>
    <w:rsid w:val="00904026"/>
  </w:style>
  <w:style w:type="paragraph" w:customStyle="1" w:styleId="423B372C32394598BDA3FEC63F0D167A">
    <w:name w:val="423B372C32394598BDA3FEC63F0D167A"/>
    <w:rsid w:val="00904026"/>
  </w:style>
  <w:style w:type="paragraph" w:customStyle="1" w:styleId="5D88A316C454462E9D2F48B2083C707C">
    <w:name w:val="5D88A316C454462E9D2F48B2083C707C"/>
    <w:rsid w:val="00904026"/>
  </w:style>
  <w:style w:type="paragraph" w:customStyle="1" w:styleId="A5741AE26C4A486EBFEADC89B336554C">
    <w:name w:val="A5741AE26C4A486EBFEADC89B336554C"/>
    <w:rsid w:val="00904026"/>
  </w:style>
  <w:style w:type="paragraph" w:customStyle="1" w:styleId="423096C8957E433281D7893F4BF4E9F0">
    <w:name w:val="423096C8957E433281D7893F4BF4E9F0"/>
    <w:rsid w:val="00904026"/>
  </w:style>
  <w:style w:type="paragraph" w:customStyle="1" w:styleId="296CB4BD8F8C4FB2AF294ED7CB08B1FF">
    <w:name w:val="296CB4BD8F8C4FB2AF294ED7CB08B1FF"/>
    <w:rsid w:val="00904026"/>
  </w:style>
  <w:style w:type="paragraph" w:customStyle="1" w:styleId="DABC2759B3E343F586C2F1A1B52FE9DB">
    <w:name w:val="DABC2759B3E343F586C2F1A1B52FE9DB"/>
    <w:rsid w:val="00904026"/>
  </w:style>
  <w:style w:type="paragraph" w:customStyle="1" w:styleId="0CBF48DCAE5D4233BA64BF8CC00D5126">
    <w:name w:val="0CBF48DCAE5D4233BA64BF8CC00D5126"/>
    <w:rsid w:val="00904026"/>
  </w:style>
  <w:style w:type="paragraph" w:customStyle="1" w:styleId="39D60DF34D6748A6816BC2FFFF898429">
    <w:name w:val="39D60DF34D6748A6816BC2FFFF898429"/>
    <w:rsid w:val="00904026"/>
  </w:style>
  <w:style w:type="paragraph" w:customStyle="1" w:styleId="8E264321E04D4EB5ADB9EC30DA1C57E1">
    <w:name w:val="8E264321E04D4EB5ADB9EC30DA1C57E1"/>
    <w:rsid w:val="00904026"/>
  </w:style>
  <w:style w:type="paragraph" w:customStyle="1" w:styleId="A0AA857E88534887B121CC239FD7411F">
    <w:name w:val="A0AA857E88534887B121CC239FD7411F"/>
    <w:rsid w:val="00B67AF9"/>
  </w:style>
  <w:style w:type="paragraph" w:customStyle="1" w:styleId="9E3682E1FE2C46B2963066639BC1CA6A">
    <w:name w:val="9E3682E1FE2C46B2963066639BC1CA6A"/>
    <w:rsid w:val="00B67AF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2D4BF3-FE22-415F-A691-11EA894C7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4</Pages>
  <Words>3714</Words>
  <Characters>21176</Characters>
  <Application>Microsoft Office Word</Application>
  <DocSecurity>8</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ouret, Erin (HCA)</dc:creator>
  <cp:keywords/>
  <dc:description/>
  <cp:lastModifiedBy>Agidius, Alex (HCA)</cp:lastModifiedBy>
  <cp:revision>3</cp:revision>
  <dcterms:created xsi:type="dcterms:W3CDTF">2023-05-31T21:50:00Z</dcterms:created>
  <dcterms:modified xsi:type="dcterms:W3CDTF">2023-06-01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520fa42-cf58-4c22-8b93-58cf1d3bd1cb_Enabled">
    <vt:lpwstr>true</vt:lpwstr>
  </property>
  <property fmtid="{D5CDD505-2E9C-101B-9397-08002B2CF9AE}" pid="3" name="MSIP_Label_1520fa42-cf58-4c22-8b93-58cf1d3bd1cb_SetDate">
    <vt:lpwstr>2023-02-23T22:48:45Z</vt:lpwstr>
  </property>
  <property fmtid="{D5CDD505-2E9C-101B-9397-08002B2CF9AE}" pid="4" name="MSIP_Label_1520fa42-cf58-4c22-8b93-58cf1d3bd1cb_Method">
    <vt:lpwstr>Standard</vt:lpwstr>
  </property>
  <property fmtid="{D5CDD505-2E9C-101B-9397-08002B2CF9AE}" pid="5" name="MSIP_Label_1520fa42-cf58-4c22-8b93-58cf1d3bd1cb_Name">
    <vt:lpwstr>Public Information</vt:lpwstr>
  </property>
  <property fmtid="{D5CDD505-2E9C-101B-9397-08002B2CF9AE}" pid="6" name="MSIP_Label_1520fa42-cf58-4c22-8b93-58cf1d3bd1cb_SiteId">
    <vt:lpwstr>11d0e217-264e-400a-8ba0-57dcc127d72d</vt:lpwstr>
  </property>
  <property fmtid="{D5CDD505-2E9C-101B-9397-08002B2CF9AE}" pid="7" name="MSIP_Label_1520fa42-cf58-4c22-8b93-58cf1d3bd1cb_ActionId">
    <vt:lpwstr>b41aedb3-2866-495d-9afe-4e6066abbf73</vt:lpwstr>
  </property>
  <property fmtid="{D5CDD505-2E9C-101B-9397-08002B2CF9AE}" pid="8" name="MSIP_Label_1520fa42-cf58-4c22-8b93-58cf1d3bd1cb_ContentBits">
    <vt:lpwstr>0</vt:lpwstr>
  </property>
</Properties>
</file>